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19D4C1" w14:textId="6AE1471D" w:rsidR="00676C21" w:rsidRDefault="00676C21" w:rsidP="00676C21">
      <w:pPr>
        <w:pStyle w:val="BodyText"/>
        <w:rPr>
          <w:rFonts w:ascii="Times New Roman"/>
          <w:b w:val="0"/>
          <w:sz w:val="20"/>
        </w:rPr>
      </w:pPr>
      <w:r>
        <w:rPr>
          <w:noProof/>
          <w:lang w:val="en-AU" w:eastAsia="en-AU"/>
        </w:rPr>
        <mc:AlternateContent>
          <mc:Choice Requires="wpg">
            <w:drawing>
              <wp:anchor distT="0" distB="0" distL="114300" distR="114300" simplePos="0" relativeHeight="252060672" behindDoc="1" locked="0" layoutInCell="1" allowOverlap="1" wp14:anchorId="3C63073F" wp14:editId="5D3239D3">
                <wp:simplePos x="0" y="0"/>
                <wp:positionH relativeFrom="page">
                  <wp:posOffset>0</wp:posOffset>
                </wp:positionH>
                <wp:positionV relativeFrom="page">
                  <wp:posOffset>3810</wp:posOffset>
                </wp:positionV>
                <wp:extent cx="7560310" cy="9606915"/>
                <wp:effectExtent l="0" t="3810" r="254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9606915"/>
                          <a:chOff x="0" y="6"/>
                          <a:chExt cx="11906" cy="15129"/>
                        </a:xfrm>
                      </wpg:grpSpPr>
                      <wps:wsp>
                        <wps:cNvPr id="12" name="Rectangle 3"/>
                        <wps:cNvSpPr>
                          <a:spLocks noChangeArrowheads="1"/>
                        </wps:cNvSpPr>
                        <wps:spPr bwMode="auto">
                          <a:xfrm>
                            <a:off x="7" y="11180"/>
                            <a:ext cx="11899" cy="3955"/>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7"/>
                            <a:ext cx="11906" cy="13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 name="Rectangle 5"/>
                        <wps:cNvSpPr>
                          <a:spLocks noChangeArrowheads="1"/>
                        </wps:cNvSpPr>
                        <wps:spPr bwMode="auto">
                          <a:xfrm>
                            <a:off x="7" y="6"/>
                            <a:ext cx="3366" cy="1900"/>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26FC6EB" id="Group 5" o:spid="_x0000_s1026" style="position:absolute;margin-left:0;margin-top:.3pt;width:595.3pt;height:756.45pt;z-index:-251255808;mso-position-horizontal-relative:page;mso-position-vertical-relative:page" coordorigin=",6" coordsize="11906,15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">
                <v:rect id="Rectangle 3" o:spid="_x0000_s1027" style="position:absolute;left:7;top:11180;width:11899;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" fillcolor="#fcb81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top:7;width:11906;height:13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">
                  <v:imagedata r:id="rId10"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" fillcolor="#fcb81c"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">
                  <v:imagedata r:id="rId11" o:title=""/>
                </v:shape>
                <w10:wrap anchorx="page" anchory="page"/>
              </v:group>
            </w:pict>
          </mc:Fallback>
        </mc:AlternateContent>
      </w:r>
    </w:p>
    <w:p w14:paraId="0003B3ED" w14:textId="77777777" w:rsidR="00676C21" w:rsidRDefault="00676C21" w:rsidP="00676C21">
      <w:pPr>
        <w:pStyle w:val="BodyText"/>
        <w:rPr>
          <w:rFonts w:ascii="Times New Roman"/>
          <w:b w:val="0"/>
          <w:sz w:val="20"/>
        </w:rPr>
      </w:pPr>
    </w:p>
    <w:p w14:paraId="291A4D56" w14:textId="77777777" w:rsidR="00676C21" w:rsidRDefault="00676C21" w:rsidP="00676C21">
      <w:pPr>
        <w:pStyle w:val="BodyText"/>
        <w:rPr>
          <w:rFonts w:ascii="Times New Roman"/>
          <w:b w:val="0"/>
          <w:sz w:val="20"/>
        </w:rPr>
      </w:pPr>
    </w:p>
    <w:p w14:paraId="7115A599" w14:textId="77777777" w:rsidR="00676C21" w:rsidRDefault="00676C21" w:rsidP="00676C21">
      <w:pPr>
        <w:pStyle w:val="BodyText"/>
        <w:rPr>
          <w:rFonts w:ascii="Times New Roman"/>
          <w:b w:val="0"/>
          <w:sz w:val="20"/>
        </w:rPr>
      </w:pPr>
    </w:p>
    <w:p w14:paraId="667EBF93" w14:textId="77777777" w:rsidR="00676C21" w:rsidRDefault="00676C21" w:rsidP="00676C21">
      <w:pPr>
        <w:pStyle w:val="BodyText"/>
        <w:rPr>
          <w:rFonts w:ascii="Times New Roman"/>
          <w:b w:val="0"/>
          <w:sz w:val="20"/>
        </w:rPr>
      </w:pPr>
    </w:p>
    <w:p w14:paraId="27885CAB" w14:textId="77777777" w:rsidR="00676C21" w:rsidRDefault="00676C21" w:rsidP="00676C21">
      <w:pPr>
        <w:pStyle w:val="BodyText"/>
        <w:rPr>
          <w:rFonts w:ascii="Times New Roman"/>
          <w:b w:val="0"/>
          <w:sz w:val="20"/>
        </w:rPr>
      </w:pPr>
    </w:p>
    <w:p w14:paraId="3557E609" w14:textId="77777777" w:rsidR="00676C21" w:rsidRDefault="00676C21" w:rsidP="00676C21">
      <w:pPr>
        <w:pStyle w:val="BodyText"/>
        <w:rPr>
          <w:rFonts w:ascii="Times New Roman"/>
          <w:b w:val="0"/>
          <w:sz w:val="20"/>
        </w:rPr>
      </w:pPr>
    </w:p>
    <w:p w14:paraId="0820BFEA" w14:textId="77777777" w:rsidR="00676C21" w:rsidRDefault="00676C21" w:rsidP="00676C21">
      <w:pPr>
        <w:pStyle w:val="BodyText"/>
        <w:rPr>
          <w:rFonts w:ascii="Times New Roman"/>
          <w:b w:val="0"/>
          <w:sz w:val="20"/>
        </w:rPr>
      </w:pPr>
    </w:p>
    <w:p w14:paraId="6B6F22E9" w14:textId="77777777" w:rsidR="00676C21" w:rsidRDefault="00676C21" w:rsidP="00676C21">
      <w:pPr>
        <w:pStyle w:val="BodyText"/>
        <w:rPr>
          <w:rFonts w:ascii="Times New Roman"/>
          <w:b w:val="0"/>
          <w:sz w:val="20"/>
        </w:rPr>
      </w:pPr>
    </w:p>
    <w:p w14:paraId="219B399C" w14:textId="77777777" w:rsidR="00676C21" w:rsidRDefault="00676C21" w:rsidP="00676C21">
      <w:pPr>
        <w:pStyle w:val="BodyText"/>
        <w:rPr>
          <w:rFonts w:ascii="Times New Roman"/>
          <w:b w:val="0"/>
          <w:sz w:val="20"/>
        </w:rPr>
      </w:pPr>
    </w:p>
    <w:p w14:paraId="5AFDDDFA" w14:textId="77777777" w:rsidR="00676C21" w:rsidRDefault="00676C21" w:rsidP="00676C21">
      <w:pPr>
        <w:pStyle w:val="BodyText"/>
        <w:rPr>
          <w:rFonts w:ascii="Times New Roman"/>
          <w:b w:val="0"/>
          <w:sz w:val="20"/>
        </w:rPr>
      </w:pPr>
    </w:p>
    <w:p w14:paraId="5839A486" w14:textId="77777777" w:rsidR="00676C21" w:rsidRDefault="00676C21" w:rsidP="00676C21">
      <w:pPr>
        <w:pStyle w:val="BodyText"/>
        <w:rPr>
          <w:rFonts w:ascii="Times New Roman"/>
          <w:b w:val="0"/>
          <w:sz w:val="20"/>
        </w:rPr>
      </w:pPr>
    </w:p>
    <w:p w14:paraId="36698751" w14:textId="77777777" w:rsidR="00676C21" w:rsidRDefault="00676C21" w:rsidP="00676C21">
      <w:pPr>
        <w:pStyle w:val="BodyText"/>
        <w:rPr>
          <w:rFonts w:ascii="Times New Roman"/>
          <w:b w:val="0"/>
          <w:sz w:val="20"/>
        </w:rPr>
      </w:pPr>
    </w:p>
    <w:p w14:paraId="0978F1B7" w14:textId="77777777" w:rsidR="00676C21" w:rsidRDefault="00676C21" w:rsidP="00676C21">
      <w:pPr>
        <w:pStyle w:val="BodyText"/>
        <w:rPr>
          <w:rFonts w:ascii="Times New Roman"/>
          <w:b w:val="0"/>
          <w:sz w:val="20"/>
        </w:rPr>
      </w:pPr>
    </w:p>
    <w:p w14:paraId="7FDDB14C" w14:textId="77777777" w:rsidR="00676C21" w:rsidRDefault="00676C21" w:rsidP="00676C21">
      <w:pPr>
        <w:pStyle w:val="BodyText"/>
        <w:rPr>
          <w:rFonts w:ascii="Times New Roman"/>
          <w:b w:val="0"/>
          <w:sz w:val="20"/>
        </w:rPr>
      </w:pPr>
    </w:p>
    <w:p w14:paraId="76E7BD2C" w14:textId="77777777" w:rsidR="00676C21" w:rsidRDefault="00676C21" w:rsidP="00676C21">
      <w:pPr>
        <w:pStyle w:val="BodyText"/>
        <w:rPr>
          <w:rFonts w:ascii="Times New Roman"/>
          <w:b w:val="0"/>
          <w:sz w:val="20"/>
        </w:rPr>
      </w:pPr>
    </w:p>
    <w:p w14:paraId="335137E6" w14:textId="77777777" w:rsidR="00676C21" w:rsidRDefault="00676C21" w:rsidP="00676C21">
      <w:pPr>
        <w:pStyle w:val="BodyText"/>
        <w:rPr>
          <w:rFonts w:ascii="Times New Roman"/>
          <w:b w:val="0"/>
          <w:sz w:val="20"/>
        </w:rPr>
      </w:pPr>
    </w:p>
    <w:p w14:paraId="4DDA3038" w14:textId="77777777" w:rsidR="00676C21" w:rsidRDefault="00676C21" w:rsidP="00676C21">
      <w:pPr>
        <w:pStyle w:val="BodyText"/>
        <w:rPr>
          <w:rFonts w:ascii="Times New Roman"/>
          <w:b w:val="0"/>
          <w:sz w:val="20"/>
        </w:rPr>
      </w:pPr>
    </w:p>
    <w:p w14:paraId="4678C0FD" w14:textId="77777777" w:rsidR="00676C21" w:rsidRDefault="00676C21" w:rsidP="00676C21">
      <w:pPr>
        <w:pStyle w:val="BodyText"/>
        <w:rPr>
          <w:rFonts w:ascii="Times New Roman"/>
          <w:b w:val="0"/>
          <w:sz w:val="20"/>
        </w:rPr>
      </w:pPr>
    </w:p>
    <w:p w14:paraId="2190924A" w14:textId="77777777" w:rsidR="00676C21" w:rsidRDefault="00676C21" w:rsidP="00676C21">
      <w:pPr>
        <w:pStyle w:val="BodyText"/>
        <w:rPr>
          <w:rFonts w:ascii="Times New Roman"/>
          <w:b w:val="0"/>
          <w:sz w:val="20"/>
        </w:rPr>
      </w:pPr>
    </w:p>
    <w:p w14:paraId="4248D555" w14:textId="77777777" w:rsidR="00676C21" w:rsidRDefault="00676C21" w:rsidP="00676C21">
      <w:pPr>
        <w:pStyle w:val="BodyText"/>
        <w:rPr>
          <w:rFonts w:ascii="Times New Roman"/>
          <w:b w:val="0"/>
          <w:sz w:val="20"/>
        </w:rPr>
      </w:pPr>
    </w:p>
    <w:p w14:paraId="7F2CFD69" w14:textId="77777777" w:rsidR="00676C21" w:rsidRDefault="00676C21" w:rsidP="00676C21">
      <w:pPr>
        <w:pStyle w:val="BodyText"/>
        <w:rPr>
          <w:rFonts w:ascii="Times New Roman"/>
          <w:b w:val="0"/>
          <w:sz w:val="20"/>
        </w:rPr>
      </w:pPr>
    </w:p>
    <w:p w14:paraId="7C0295AF" w14:textId="77777777" w:rsidR="00676C21" w:rsidRDefault="00676C21" w:rsidP="00676C21">
      <w:pPr>
        <w:pStyle w:val="BodyText"/>
        <w:rPr>
          <w:rFonts w:ascii="Times New Roman"/>
          <w:b w:val="0"/>
          <w:sz w:val="20"/>
        </w:rPr>
      </w:pPr>
    </w:p>
    <w:p w14:paraId="0A355430" w14:textId="77777777" w:rsidR="00676C21" w:rsidRDefault="00676C21" w:rsidP="00676C21">
      <w:pPr>
        <w:pStyle w:val="BodyText"/>
        <w:rPr>
          <w:rFonts w:ascii="Times New Roman"/>
          <w:b w:val="0"/>
          <w:sz w:val="20"/>
        </w:rPr>
      </w:pPr>
    </w:p>
    <w:p w14:paraId="3AEB616C" w14:textId="77777777" w:rsidR="00676C21" w:rsidRDefault="00676C21" w:rsidP="00676C21">
      <w:pPr>
        <w:pStyle w:val="BodyText"/>
        <w:rPr>
          <w:rFonts w:ascii="Times New Roman"/>
          <w:b w:val="0"/>
          <w:sz w:val="20"/>
        </w:rPr>
      </w:pPr>
    </w:p>
    <w:p w14:paraId="7305379C" w14:textId="77777777" w:rsidR="00676C21" w:rsidRDefault="00676C21" w:rsidP="00676C21">
      <w:pPr>
        <w:pStyle w:val="BodyText"/>
        <w:rPr>
          <w:rFonts w:ascii="Times New Roman"/>
          <w:b w:val="0"/>
          <w:sz w:val="20"/>
        </w:rPr>
      </w:pPr>
    </w:p>
    <w:p w14:paraId="2A335189" w14:textId="77777777" w:rsidR="00676C21" w:rsidRDefault="00676C21" w:rsidP="00676C21">
      <w:pPr>
        <w:pStyle w:val="BodyText"/>
        <w:rPr>
          <w:rFonts w:ascii="Times New Roman"/>
          <w:b w:val="0"/>
          <w:sz w:val="20"/>
        </w:rPr>
      </w:pPr>
    </w:p>
    <w:p w14:paraId="0DCBC3F9" w14:textId="77777777" w:rsidR="00676C21" w:rsidRDefault="00676C21" w:rsidP="00676C21">
      <w:pPr>
        <w:pStyle w:val="BodyText"/>
        <w:rPr>
          <w:rFonts w:ascii="Times New Roman"/>
          <w:b w:val="0"/>
          <w:sz w:val="20"/>
        </w:rPr>
      </w:pPr>
    </w:p>
    <w:p w14:paraId="5D29DAB5" w14:textId="77777777" w:rsidR="00676C21" w:rsidRDefault="00676C21" w:rsidP="00676C21">
      <w:pPr>
        <w:pStyle w:val="BodyText"/>
        <w:rPr>
          <w:rFonts w:ascii="Times New Roman"/>
          <w:b w:val="0"/>
          <w:sz w:val="20"/>
        </w:rPr>
      </w:pPr>
    </w:p>
    <w:p w14:paraId="29B834E3" w14:textId="77777777" w:rsidR="00676C21" w:rsidRDefault="00676C21" w:rsidP="00676C21">
      <w:pPr>
        <w:pStyle w:val="BodyText"/>
        <w:rPr>
          <w:rFonts w:ascii="Times New Roman"/>
          <w:b w:val="0"/>
          <w:sz w:val="20"/>
        </w:rPr>
      </w:pPr>
    </w:p>
    <w:p w14:paraId="1AD1A7DB" w14:textId="77777777" w:rsidR="00676C21" w:rsidRDefault="00676C21" w:rsidP="00676C21">
      <w:pPr>
        <w:pStyle w:val="BodyText"/>
        <w:rPr>
          <w:rFonts w:ascii="Times New Roman"/>
          <w:b w:val="0"/>
          <w:sz w:val="20"/>
        </w:rPr>
      </w:pPr>
    </w:p>
    <w:p w14:paraId="782149A8" w14:textId="77777777" w:rsidR="00676C21" w:rsidRDefault="00676C21" w:rsidP="00676C21">
      <w:pPr>
        <w:pStyle w:val="BodyText"/>
        <w:rPr>
          <w:rFonts w:ascii="Times New Roman"/>
          <w:b w:val="0"/>
          <w:sz w:val="20"/>
        </w:rPr>
      </w:pPr>
    </w:p>
    <w:p w14:paraId="3013AEB7" w14:textId="77777777" w:rsidR="00676C21" w:rsidRDefault="00676C21" w:rsidP="00676C21">
      <w:pPr>
        <w:pStyle w:val="BodyText"/>
        <w:rPr>
          <w:rFonts w:ascii="Times New Roman"/>
          <w:b w:val="0"/>
          <w:sz w:val="20"/>
        </w:rPr>
      </w:pPr>
    </w:p>
    <w:p w14:paraId="7E225F8B" w14:textId="77777777" w:rsidR="00676C21" w:rsidRDefault="00676C21" w:rsidP="00676C21">
      <w:pPr>
        <w:pStyle w:val="BodyText"/>
        <w:rPr>
          <w:rFonts w:ascii="Times New Roman"/>
          <w:b w:val="0"/>
          <w:sz w:val="20"/>
        </w:rPr>
      </w:pPr>
    </w:p>
    <w:p w14:paraId="07B85920" w14:textId="77777777" w:rsidR="00676C21" w:rsidRDefault="00676C21" w:rsidP="00676C21">
      <w:pPr>
        <w:pStyle w:val="BodyText"/>
        <w:rPr>
          <w:rFonts w:ascii="Times New Roman"/>
          <w:b w:val="0"/>
          <w:sz w:val="20"/>
        </w:rPr>
      </w:pPr>
    </w:p>
    <w:p w14:paraId="463FDD64" w14:textId="77777777" w:rsidR="00676C21" w:rsidRDefault="00676C21" w:rsidP="00676C21">
      <w:pPr>
        <w:pStyle w:val="BodyText"/>
        <w:rPr>
          <w:rFonts w:ascii="Times New Roman"/>
          <w:b w:val="0"/>
          <w:sz w:val="20"/>
        </w:rPr>
      </w:pPr>
    </w:p>
    <w:p w14:paraId="1B1D2B15" w14:textId="77777777" w:rsidR="00676C21" w:rsidRDefault="00676C21" w:rsidP="00676C21">
      <w:pPr>
        <w:pStyle w:val="BodyText"/>
        <w:rPr>
          <w:rFonts w:ascii="Times New Roman"/>
          <w:b w:val="0"/>
          <w:sz w:val="20"/>
        </w:rPr>
      </w:pPr>
    </w:p>
    <w:p w14:paraId="490A91BB" w14:textId="77777777" w:rsidR="00676C21" w:rsidRDefault="00676C21" w:rsidP="00676C21">
      <w:pPr>
        <w:pStyle w:val="BodyText"/>
        <w:rPr>
          <w:rFonts w:ascii="Times New Roman"/>
          <w:b w:val="0"/>
          <w:sz w:val="20"/>
        </w:rPr>
      </w:pPr>
    </w:p>
    <w:p w14:paraId="35858940" w14:textId="77777777" w:rsidR="00676C21" w:rsidRDefault="00676C21" w:rsidP="00676C21">
      <w:pPr>
        <w:pStyle w:val="BodyText"/>
        <w:rPr>
          <w:rFonts w:ascii="Times New Roman"/>
          <w:b w:val="0"/>
          <w:sz w:val="20"/>
        </w:rPr>
      </w:pPr>
    </w:p>
    <w:p w14:paraId="5EEF3FAE" w14:textId="77777777" w:rsidR="00676C21" w:rsidRDefault="00676C21" w:rsidP="00676C21">
      <w:pPr>
        <w:pStyle w:val="BodyText"/>
        <w:rPr>
          <w:rFonts w:ascii="Times New Roman"/>
          <w:b w:val="0"/>
          <w:sz w:val="20"/>
        </w:rPr>
      </w:pPr>
    </w:p>
    <w:p w14:paraId="1B6AD17A" w14:textId="77777777" w:rsidR="00676C21" w:rsidRDefault="00676C21" w:rsidP="00676C21">
      <w:pPr>
        <w:pStyle w:val="BodyText"/>
        <w:rPr>
          <w:rFonts w:ascii="Times New Roman"/>
          <w:b w:val="0"/>
          <w:sz w:val="20"/>
        </w:rPr>
      </w:pPr>
    </w:p>
    <w:p w14:paraId="6BF2F1EF" w14:textId="77777777" w:rsidR="00676C21" w:rsidRDefault="00676C21" w:rsidP="00676C21">
      <w:pPr>
        <w:pStyle w:val="BodyText"/>
        <w:rPr>
          <w:rFonts w:ascii="Times New Roman"/>
          <w:b w:val="0"/>
          <w:sz w:val="20"/>
        </w:rPr>
      </w:pPr>
    </w:p>
    <w:p w14:paraId="62385C00" w14:textId="77777777" w:rsidR="00676C21" w:rsidRDefault="00676C21" w:rsidP="00676C21">
      <w:pPr>
        <w:pStyle w:val="BodyText"/>
        <w:rPr>
          <w:rFonts w:ascii="Times New Roman"/>
          <w:b w:val="0"/>
          <w:sz w:val="20"/>
        </w:rPr>
      </w:pPr>
    </w:p>
    <w:p w14:paraId="272E67B5" w14:textId="77777777" w:rsidR="00676C21" w:rsidRDefault="00676C21" w:rsidP="00676C21">
      <w:pPr>
        <w:pStyle w:val="BodyText"/>
        <w:rPr>
          <w:rFonts w:ascii="Times New Roman"/>
          <w:b w:val="0"/>
          <w:sz w:val="20"/>
        </w:rPr>
      </w:pPr>
    </w:p>
    <w:p w14:paraId="3A4D6053" w14:textId="77777777" w:rsidR="00676C21" w:rsidRDefault="00676C21" w:rsidP="00676C21">
      <w:pPr>
        <w:pStyle w:val="BodyText"/>
        <w:rPr>
          <w:rFonts w:ascii="Times New Roman"/>
          <w:b w:val="0"/>
          <w:sz w:val="20"/>
        </w:rPr>
      </w:pPr>
    </w:p>
    <w:p w14:paraId="45751443" w14:textId="77777777" w:rsidR="00676C21" w:rsidRDefault="00676C21" w:rsidP="00676C21">
      <w:pPr>
        <w:pStyle w:val="BodyText"/>
        <w:rPr>
          <w:rFonts w:ascii="Times New Roman"/>
          <w:b w:val="0"/>
          <w:sz w:val="20"/>
        </w:rPr>
      </w:pPr>
    </w:p>
    <w:p w14:paraId="37972C73" w14:textId="77777777" w:rsidR="00676C21" w:rsidRDefault="00676C21" w:rsidP="00676C21">
      <w:pPr>
        <w:pStyle w:val="BodyText"/>
        <w:rPr>
          <w:rFonts w:ascii="Times New Roman"/>
          <w:b w:val="0"/>
          <w:sz w:val="20"/>
        </w:rPr>
      </w:pPr>
    </w:p>
    <w:p w14:paraId="3D911703" w14:textId="6CE1F1C1" w:rsidR="00676C21" w:rsidRDefault="00676C21" w:rsidP="00676C21">
      <w:pPr>
        <w:pStyle w:val="BodyText"/>
        <w:rPr>
          <w:rFonts w:ascii="Times New Roman"/>
          <w:b w:val="0"/>
          <w:sz w:val="20"/>
        </w:rPr>
      </w:pPr>
    </w:p>
    <w:p w14:paraId="33046EE7" w14:textId="77777777" w:rsidR="00676C21" w:rsidRDefault="00676C21" w:rsidP="00676C21">
      <w:pPr>
        <w:pStyle w:val="BodyText"/>
        <w:rPr>
          <w:rFonts w:ascii="Times New Roman"/>
          <w:b w:val="0"/>
          <w:sz w:val="20"/>
        </w:rPr>
      </w:pPr>
    </w:p>
    <w:p w14:paraId="022CA2C3" w14:textId="77777777" w:rsidR="00676C21" w:rsidRPr="00676C21" w:rsidRDefault="00676C21" w:rsidP="00676C21">
      <w:pPr>
        <w:spacing w:line="240" w:lineRule="auto"/>
        <w:jc w:val="center"/>
        <w:rPr>
          <w:rFonts w:asciiTheme="minorHAnsi" w:hAnsiTheme="minorHAnsi" w:cstheme="minorHAnsi"/>
          <w:sz w:val="42"/>
          <w:szCs w:val="42"/>
        </w:rPr>
      </w:pPr>
      <w:r w:rsidRPr="00676C21">
        <w:rPr>
          <w:rFonts w:asciiTheme="minorHAnsi" w:hAnsiTheme="minorHAnsi" w:cstheme="minorHAnsi"/>
          <w:sz w:val="42"/>
          <w:szCs w:val="42"/>
        </w:rPr>
        <w:t>CURRICULUM RESOURCE MODULE</w:t>
      </w:r>
    </w:p>
    <w:p w14:paraId="107A3FA6" w14:textId="77777777" w:rsidR="00676C21" w:rsidRPr="00676C21" w:rsidRDefault="00676C21" w:rsidP="00676C21">
      <w:pPr>
        <w:spacing w:line="240" w:lineRule="auto"/>
        <w:jc w:val="center"/>
        <w:rPr>
          <w:rFonts w:asciiTheme="minorHAnsi" w:hAnsiTheme="minorHAnsi" w:cstheme="minorHAnsi"/>
          <w:b/>
          <w:sz w:val="72"/>
          <w:szCs w:val="72"/>
        </w:rPr>
      </w:pPr>
      <w:r w:rsidRPr="00676C21">
        <w:rPr>
          <w:rFonts w:asciiTheme="minorHAnsi" w:hAnsiTheme="minorHAnsi" w:cstheme="minorHAnsi"/>
          <w:b/>
          <w:sz w:val="72"/>
          <w:szCs w:val="72"/>
        </w:rPr>
        <w:t>Creepy crawly castle</w:t>
      </w:r>
    </w:p>
    <w:p w14:paraId="79383B6A" w14:textId="7C930358" w:rsidR="00676C21" w:rsidRPr="00676C21" w:rsidRDefault="00676C21" w:rsidP="00676C21">
      <w:pPr>
        <w:spacing w:line="240" w:lineRule="auto"/>
        <w:jc w:val="center"/>
        <w:rPr>
          <w:rFonts w:asciiTheme="minorHAnsi" w:hAnsiTheme="minorHAnsi" w:cstheme="minorHAnsi"/>
          <w:sz w:val="42"/>
          <w:szCs w:val="42"/>
        </w:rPr>
      </w:pPr>
      <w:r>
        <w:rPr>
          <w:rFonts w:asciiTheme="minorHAnsi" w:hAnsiTheme="minorHAnsi" w:cstheme="minorHAnsi"/>
          <w:sz w:val="42"/>
          <w:szCs w:val="42"/>
        </w:rPr>
        <w:t>KINDERGARTEN</w:t>
      </w:r>
      <w:r w:rsidRPr="00676C21">
        <w:rPr>
          <w:rFonts w:asciiTheme="minorHAnsi" w:hAnsiTheme="minorHAnsi" w:cstheme="minorHAnsi"/>
          <w:sz w:val="42"/>
          <w:szCs w:val="42"/>
        </w:rPr>
        <w:br w:type="page"/>
      </w:r>
    </w:p>
    <w:p w14:paraId="3D80E41E" w14:textId="6132E997" w:rsidR="00452945" w:rsidRPr="008A4062" w:rsidRDefault="00452945" w:rsidP="008A4062">
      <w:pPr>
        <w:rPr>
          <w:b/>
          <w:color w:val="2E74B5" w:themeColor="accent1" w:themeShade="BF"/>
          <w:sz w:val="28"/>
          <w:szCs w:val="28"/>
          <w:lang w:eastAsia="en-AU"/>
        </w:rPr>
      </w:pPr>
      <w:r w:rsidRPr="008A4062">
        <w:rPr>
          <w:b/>
          <w:color w:val="2E74B5" w:themeColor="accent1" w:themeShade="BF"/>
          <w:sz w:val="28"/>
          <w:szCs w:val="28"/>
          <w:lang w:eastAsia="en-AU"/>
        </w:rPr>
        <w:lastRenderedPageBreak/>
        <w:t>Acknowledgements</w:t>
      </w:r>
    </w:p>
    <w:p w14:paraId="408B746E" w14:textId="77777777" w:rsidR="007177B9" w:rsidRDefault="007177B9" w:rsidP="00452945">
      <w:pPr>
        <w:rPr>
          <w:color w:val="2E4E6B"/>
          <w:sz w:val="20"/>
          <w:szCs w:val="20"/>
        </w:rPr>
      </w:pPr>
      <w:r w:rsidRPr="007177B9">
        <w:rPr>
          <w:color w:val="2E4E6B"/>
          <w:sz w:val="20"/>
          <w:szCs w:val="20"/>
        </w:rPr>
        <w:t xml:space="preserve">The STEM Learning Project respectfully acknowledges the Traditional Custodians of the lands upon which our students and teachers live, </w:t>
      </w:r>
      <w:proofErr w:type="gramStart"/>
      <w:r w:rsidRPr="007177B9">
        <w:rPr>
          <w:color w:val="2E4E6B"/>
          <w:sz w:val="20"/>
          <w:szCs w:val="20"/>
        </w:rPr>
        <w:t>learn</w:t>
      </w:r>
      <w:proofErr w:type="gramEnd"/>
      <w:r w:rsidRPr="007177B9">
        <w:rPr>
          <w:color w:val="2E4E6B"/>
          <w:sz w:val="20"/>
          <w:szCs w:val="20"/>
        </w:rPr>
        <w:t xml:space="preserve"> and educate.</w:t>
      </w:r>
    </w:p>
    <w:p w14:paraId="11A2C51F" w14:textId="432FB085" w:rsidR="00452945" w:rsidRDefault="00452945" w:rsidP="003D59E4">
      <w:pPr>
        <w:rPr>
          <w:color w:val="2E4E6B"/>
          <w:sz w:val="20"/>
          <w:szCs w:val="20"/>
        </w:rPr>
      </w:pPr>
      <w:r w:rsidRPr="003D59E4">
        <w:rPr>
          <w:color w:val="2E4E6B"/>
          <w:sz w:val="20"/>
          <w:szCs w:val="20"/>
        </w:rPr>
        <w:t xml:space="preserve">The STEM Learning Project is funded by the </w:t>
      </w:r>
      <w:r w:rsidR="00DB3564" w:rsidRPr="003D59E4">
        <w:rPr>
          <w:color w:val="2E4E6B"/>
          <w:sz w:val="20"/>
          <w:szCs w:val="20"/>
        </w:rPr>
        <w:t xml:space="preserve">Western Australian </w:t>
      </w:r>
      <w:r w:rsidRPr="003D59E4">
        <w:rPr>
          <w:color w:val="2E4E6B"/>
          <w:sz w:val="20"/>
          <w:szCs w:val="20"/>
        </w:rPr>
        <w:t>Department of Education</w:t>
      </w:r>
      <w:r w:rsidR="00F44CA6" w:rsidRPr="003D59E4">
        <w:rPr>
          <w:color w:val="2E4E6B"/>
          <w:sz w:val="20"/>
          <w:szCs w:val="20"/>
        </w:rPr>
        <w:t xml:space="preserve"> </w:t>
      </w:r>
      <w:r w:rsidR="00DB3564" w:rsidRPr="003D59E4">
        <w:rPr>
          <w:color w:val="2E4E6B"/>
          <w:sz w:val="20"/>
          <w:szCs w:val="20"/>
        </w:rPr>
        <w:t>(the Department)</w:t>
      </w:r>
      <w:r w:rsidRPr="003D59E4">
        <w:rPr>
          <w:color w:val="2E4E6B"/>
          <w:sz w:val="20"/>
          <w:szCs w:val="20"/>
        </w:rPr>
        <w:t xml:space="preserve"> and implemented by a consortium in STEM education comprising the Educational Computing Association of WA, the Mathematical Association of WA, the Science Teachers Association of WA and </w:t>
      </w:r>
      <w:proofErr w:type="spellStart"/>
      <w:r w:rsidRPr="003D59E4">
        <w:rPr>
          <w:color w:val="2E4E6B"/>
          <w:sz w:val="20"/>
          <w:szCs w:val="20"/>
        </w:rPr>
        <w:t>Scitech</w:t>
      </w:r>
      <w:proofErr w:type="spellEnd"/>
      <w:r w:rsidRPr="003D59E4">
        <w:rPr>
          <w:color w:val="2E4E6B"/>
          <w:sz w:val="20"/>
          <w:szCs w:val="20"/>
        </w:rPr>
        <w:t>.</w:t>
      </w:r>
      <w:r w:rsidR="007177B9">
        <w:rPr>
          <w:color w:val="2E4E6B"/>
          <w:sz w:val="20"/>
          <w:szCs w:val="20"/>
        </w:rPr>
        <w:t xml:space="preserve">  </w:t>
      </w:r>
      <w:r w:rsidRPr="003D59E4">
        <w:rPr>
          <w:color w:val="2E4E6B"/>
          <w:sz w:val="20"/>
          <w:szCs w:val="20"/>
        </w:rPr>
        <w:t>We acknowledge and thank the teachers and schools who are the co-creators of these resour</w:t>
      </w:r>
      <w:r w:rsidR="00DB3564" w:rsidRPr="003D59E4">
        <w:rPr>
          <w:color w:val="2E4E6B"/>
          <w:sz w:val="20"/>
          <w:szCs w:val="20"/>
        </w:rPr>
        <w:t>ces.</w:t>
      </w:r>
    </w:p>
    <w:p w14:paraId="1793BDB4" w14:textId="77777777" w:rsidR="007177B9" w:rsidRPr="003D59E4" w:rsidRDefault="007177B9" w:rsidP="003D59E4">
      <w:pPr>
        <w:rPr>
          <w:color w:val="2E4E6B"/>
          <w:sz w:val="20"/>
          <w:szCs w:val="20"/>
        </w:rPr>
      </w:pPr>
    </w:p>
    <w:p w14:paraId="6CE0F2F6" w14:textId="77777777" w:rsidR="00B352EA" w:rsidRPr="003D59E4" w:rsidRDefault="00B352EA" w:rsidP="003D59E4">
      <w:pPr>
        <w:rPr>
          <w:b/>
          <w:color w:val="2E74B5" w:themeColor="accent1" w:themeShade="BF"/>
          <w:sz w:val="28"/>
          <w:szCs w:val="28"/>
          <w:lang w:eastAsia="en-AU"/>
        </w:rPr>
      </w:pPr>
      <w:r w:rsidRPr="003D59E4">
        <w:rPr>
          <w:b/>
          <w:color w:val="2E74B5" w:themeColor="accent1" w:themeShade="BF"/>
          <w:sz w:val="28"/>
          <w:szCs w:val="28"/>
          <w:lang w:eastAsia="en-AU"/>
        </w:rPr>
        <w:t>Copyright and intellectual property</w:t>
      </w:r>
    </w:p>
    <w:p w14:paraId="0CD5C7B9" w14:textId="4B4DF918" w:rsidR="00B352EA" w:rsidRPr="001052E8" w:rsidRDefault="00B352EA" w:rsidP="00DB3564">
      <w:pPr>
        <w:rPr>
          <w:color w:val="2E4E6B"/>
          <w:sz w:val="20"/>
          <w:szCs w:val="20"/>
        </w:rPr>
      </w:pPr>
      <w:r w:rsidRPr="001052E8">
        <w:rPr>
          <w:color w:val="2E4E6B"/>
          <w:sz w:val="20"/>
          <w:szCs w:val="20"/>
          <w:lang w:eastAsia="en-AU"/>
        </w:rPr>
        <w:t>The copyright and intellectual property of this module remain the property of the Department</w:t>
      </w:r>
      <w:r w:rsidR="00DB3564" w:rsidRPr="001052E8">
        <w:rPr>
          <w:color w:val="2E4E6B"/>
          <w:sz w:val="20"/>
          <w:szCs w:val="20"/>
          <w:lang w:eastAsia="en-AU"/>
        </w:rPr>
        <w:t>.</w:t>
      </w:r>
    </w:p>
    <w:p w14:paraId="0F33A19C" w14:textId="3997C92A" w:rsidR="00DB3564" w:rsidRPr="001052E8" w:rsidRDefault="00B352EA" w:rsidP="00DB3564">
      <w:pPr>
        <w:rPr>
          <w:color w:val="2E4E6B"/>
          <w:sz w:val="20"/>
          <w:szCs w:val="20"/>
        </w:rPr>
      </w:pPr>
      <w:r w:rsidRPr="001052E8">
        <w:rPr>
          <w:color w:val="2E4E6B"/>
          <w:sz w:val="20"/>
          <w:szCs w:val="20"/>
        </w:rPr>
        <w:t>Any Western Australian Curriculum content in this resource is used with the permission of the School Curriculum and Standards Authority</w:t>
      </w:r>
      <w:r w:rsidR="00037306" w:rsidRPr="001052E8">
        <w:rPr>
          <w:color w:val="2E4E6B"/>
          <w:sz w:val="20"/>
          <w:szCs w:val="20"/>
        </w:rPr>
        <w:t xml:space="preserve"> (the Authority)</w:t>
      </w:r>
      <w:r w:rsidRPr="001052E8">
        <w:rPr>
          <w:color w:val="2E4E6B"/>
          <w:sz w:val="20"/>
          <w:szCs w:val="20"/>
        </w:rPr>
        <w:t xml:space="preserve">; this permission does not constitute Authority endorsement of the resource. The Authority accepts no liability for any errors or damages arising from reliance on its content. </w:t>
      </w:r>
    </w:p>
    <w:p w14:paraId="005BBD88" w14:textId="5135C3B9" w:rsidR="00B352EA" w:rsidRPr="001052E8" w:rsidRDefault="00B352EA" w:rsidP="00B352EA">
      <w:pPr>
        <w:spacing w:after="240"/>
        <w:rPr>
          <w:rFonts w:ascii="Calibri" w:hAnsi="Calibri"/>
          <w:color w:val="2E4E6B"/>
          <w:sz w:val="20"/>
          <w:szCs w:val="20"/>
        </w:rPr>
      </w:pPr>
      <w:r w:rsidRPr="001052E8">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1052E8">
        <w:rPr>
          <w:color w:val="2E4E6B"/>
          <w:sz w:val="20"/>
          <w:szCs w:val="20"/>
        </w:rPr>
        <w:softHyphen/>
      </w:r>
      <w:r w:rsidR="004607DF" w:rsidRPr="001052E8">
        <w:rPr>
          <w:color w:val="2E4E6B"/>
          <w:sz w:val="20"/>
          <w:szCs w:val="20"/>
        </w:rPr>
        <w:t>-</w:t>
      </w:r>
      <w:proofErr w:type="spellStart"/>
      <w:r w:rsidRPr="001052E8">
        <w:rPr>
          <w:color w:val="2E4E6B"/>
          <w:sz w:val="20"/>
          <w:szCs w:val="20"/>
        </w:rPr>
        <w:t>NonCommercial</w:t>
      </w:r>
      <w:proofErr w:type="spellEnd"/>
      <w:r w:rsidRPr="001052E8">
        <w:rPr>
          <w:color w:val="2E4E6B"/>
          <w:sz w:val="20"/>
          <w:szCs w:val="20"/>
        </w:rPr>
        <w:t xml:space="preserve"> 3.0 Australia licence.</w:t>
      </w:r>
    </w:p>
    <w:p w14:paraId="5A82BC28" w14:textId="77777777" w:rsidR="00B352EA" w:rsidRPr="001052E8" w:rsidRDefault="00B352EA" w:rsidP="00B352EA">
      <w:pPr>
        <w:spacing w:after="240"/>
        <w:rPr>
          <w:rFonts w:ascii="Calibri" w:hAnsi="Calibri"/>
          <w:color w:val="2E4E6B"/>
          <w:sz w:val="20"/>
          <w:szCs w:val="20"/>
        </w:rPr>
      </w:pPr>
      <w:r w:rsidRPr="001052E8">
        <w:rPr>
          <w:color w:val="2E4E6B"/>
          <w:sz w:val="20"/>
          <w:szCs w:val="20"/>
        </w:rPr>
        <w:t>Any content on the www.scsa.wa.edu.au domain that has been derived from the Australian Curriculum may be used under the terms of Creative Commons Attribution-</w:t>
      </w:r>
      <w:proofErr w:type="spellStart"/>
      <w:r w:rsidRPr="001052E8">
        <w:rPr>
          <w:color w:val="2E4E6B"/>
          <w:sz w:val="20"/>
          <w:szCs w:val="20"/>
        </w:rPr>
        <w:t>NonCommercial</w:t>
      </w:r>
      <w:proofErr w:type="spellEnd"/>
      <w:r w:rsidRPr="001052E8">
        <w:rPr>
          <w:color w:val="2E4E6B"/>
          <w:sz w:val="20"/>
          <w:szCs w:val="20"/>
        </w:rPr>
        <w:t xml:space="preserve"> 3.0 Australia licence.</w:t>
      </w:r>
    </w:p>
    <w:p w14:paraId="19F60839" w14:textId="77777777" w:rsidR="00B352EA" w:rsidRPr="001052E8" w:rsidRDefault="00B352EA" w:rsidP="00B352EA">
      <w:pPr>
        <w:spacing w:before="240"/>
        <w:rPr>
          <w:color w:val="2E4E6B"/>
          <w:sz w:val="20"/>
          <w:szCs w:val="20"/>
        </w:rPr>
      </w:pPr>
      <w:r w:rsidRPr="001052E8">
        <w:rPr>
          <w:color w:val="2E4E6B"/>
          <w:sz w:val="20"/>
          <w:szCs w:val="20"/>
        </w:rPr>
        <w:t xml:space="preserve">This resource includes references and examples of iOS, </w:t>
      </w:r>
      <w:proofErr w:type="gramStart"/>
      <w:r w:rsidRPr="001052E8">
        <w:rPr>
          <w:color w:val="2E4E6B"/>
          <w:sz w:val="20"/>
          <w:szCs w:val="20"/>
        </w:rPr>
        <w:t>Android</w:t>
      </w:r>
      <w:proofErr w:type="gramEnd"/>
      <w:r w:rsidRPr="001052E8">
        <w:rPr>
          <w:color w:val="2E4E6B"/>
          <w:sz w:val="20"/>
          <w:szCs w:val="20"/>
        </w:rPr>
        <w:t xml:space="preserve"> and other apps. The Department does not endorse or recommend any commercial products and simply provides these as examples for teachers.</w:t>
      </w:r>
    </w:p>
    <w:p w14:paraId="0EA63386" w14:textId="77777777" w:rsidR="00B352EA" w:rsidRPr="001052E8" w:rsidRDefault="00B352EA" w:rsidP="00B352EA">
      <w:pPr>
        <w:spacing w:after="240"/>
        <w:rPr>
          <w:color w:val="2E4E6B"/>
          <w:sz w:val="20"/>
          <w:szCs w:val="20"/>
        </w:rPr>
      </w:pPr>
      <w:r w:rsidRPr="001052E8">
        <w:rPr>
          <w:color w:val="2E4E6B"/>
          <w:sz w:val="20"/>
          <w:szCs w:val="20"/>
        </w:rPr>
        <w:t xml:space="preserve">The Department is committed to providing quality information to its customers. Whilst every effort has been made to ensure accuracy, </w:t>
      </w:r>
      <w:proofErr w:type="gramStart"/>
      <w:r w:rsidRPr="001052E8">
        <w:rPr>
          <w:color w:val="2E4E6B"/>
          <w:sz w:val="20"/>
          <w:szCs w:val="20"/>
        </w:rPr>
        <w:t>currency</w:t>
      </w:r>
      <w:proofErr w:type="gramEnd"/>
      <w:r w:rsidRPr="001052E8">
        <w:rPr>
          <w:color w:val="2E4E6B"/>
          <w:sz w:val="20"/>
          <w:szCs w:val="20"/>
        </w:rPr>
        <w:t xml:space="preserve">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w:t>
      </w:r>
      <w:proofErr w:type="gramStart"/>
      <w:r w:rsidRPr="001052E8">
        <w:rPr>
          <w:color w:val="2E4E6B"/>
          <w:sz w:val="20"/>
          <w:szCs w:val="20"/>
        </w:rPr>
        <w:t>currency</w:t>
      </w:r>
      <w:proofErr w:type="gramEnd"/>
      <w:r w:rsidRPr="001052E8">
        <w:rPr>
          <w:color w:val="2E4E6B"/>
          <w:sz w:val="20"/>
          <w:szCs w:val="20"/>
        </w:rPr>
        <w:t xml:space="preserve"> and reliability of information found on those sites.</w:t>
      </w:r>
    </w:p>
    <w:p w14:paraId="157FDB51" w14:textId="1DFEED23" w:rsidR="00B352EA" w:rsidRPr="001052E8" w:rsidRDefault="00B352EA" w:rsidP="00027C29">
      <w:pPr>
        <w:rPr>
          <w:i/>
          <w:color w:val="2E4E6B"/>
          <w:sz w:val="20"/>
          <w:szCs w:val="20"/>
        </w:rPr>
      </w:pPr>
      <w:r w:rsidRPr="001052E8">
        <w:rPr>
          <w:color w:val="2E4E6B"/>
          <w:sz w:val="20"/>
          <w:szCs w:val="20"/>
        </w:rPr>
        <w:t xml:space="preserve">Attributions: </w:t>
      </w:r>
      <w:r w:rsidR="00FE3E89" w:rsidRPr="001052E8">
        <w:rPr>
          <w:i/>
          <w:color w:val="2E4E6B"/>
          <w:sz w:val="20"/>
          <w:szCs w:val="20"/>
        </w:rPr>
        <w:t xml:space="preserve">Padlet, </w:t>
      </w:r>
      <w:proofErr w:type="spellStart"/>
      <w:r w:rsidR="00FE3E89" w:rsidRPr="001052E8">
        <w:rPr>
          <w:i/>
          <w:color w:val="2E4E6B"/>
          <w:sz w:val="20"/>
          <w:szCs w:val="20"/>
        </w:rPr>
        <w:t>Popplet</w:t>
      </w:r>
      <w:proofErr w:type="spellEnd"/>
      <w:r w:rsidR="00FE3E89" w:rsidRPr="001052E8">
        <w:rPr>
          <w:i/>
          <w:color w:val="2E4E6B"/>
          <w:sz w:val="20"/>
          <w:szCs w:val="20"/>
        </w:rPr>
        <w:t xml:space="preserve">, </w:t>
      </w:r>
      <w:proofErr w:type="spellStart"/>
      <w:r w:rsidR="00FE3E89" w:rsidRPr="001052E8">
        <w:rPr>
          <w:i/>
          <w:color w:val="2E4E6B"/>
          <w:sz w:val="20"/>
          <w:szCs w:val="20"/>
        </w:rPr>
        <w:t>Chatterpix</w:t>
      </w:r>
      <w:proofErr w:type="spellEnd"/>
      <w:r w:rsidR="00FE3E89" w:rsidRPr="001052E8">
        <w:rPr>
          <w:i/>
          <w:color w:val="2E4E6B"/>
          <w:sz w:val="20"/>
          <w:szCs w:val="20"/>
        </w:rPr>
        <w:t xml:space="preserve">, Seesaw, Explain </w:t>
      </w:r>
      <w:r w:rsidR="003D293E" w:rsidRPr="001052E8">
        <w:rPr>
          <w:i/>
          <w:color w:val="2E4E6B"/>
          <w:sz w:val="20"/>
          <w:szCs w:val="20"/>
        </w:rPr>
        <w:t>E</w:t>
      </w:r>
      <w:r w:rsidR="00FE3E89" w:rsidRPr="001052E8">
        <w:rPr>
          <w:i/>
          <w:color w:val="2E4E6B"/>
          <w:sz w:val="20"/>
          <w:szCs w:val="20"/>
        </w:rPr>
        <w:t xml:space="preserve">verything, </w:t>
      </w:r>
      <w:proofErr w:type="spellStart"/>
      <w:r w:rsidRPr="001052E8">
        <w:rPr>
          <w:i/>
          <w:color w:val="2E4E6B"/>
          <w:sz w:val="20"/>
          <w:szCs w:val="20"/>
        </w:rPr>
        <w:t>Kidblog</w:t>
      </w:r>
      <w:proofErr w:type="spellEnd"/>
      <w:r w:rsidRPr="001052E8">
        <w:rPr>
          <w:i/>
          <w:color w:val="2E4E6B"/>
          <w:sz w:val="20"/>
          <w:szCs w:val="20"/>
        </w:rPr>
        <w:t xml:space="preserve">, </w:t>
      </w:r>
      <w:r w:rsidR="007A3253" w:rsidRPr="001052E8">
        <w:rPr>
          <w:i/>
          <w:color w:val="2E4E6B"/>
          <w:sz w:val="20"/>
          <w:szCs w:val="20"/>
        </w:rPr>
        <w:t>Edmodo, Evernote</w:t>
      </w:r>
      <w:r w:rsidR="00D0432D" w:rsidRPr="001052E8">
        <w:rPr>
          <w:i/>
          <w:color w:val="2E4E6B"/>
          <w:sz w:val="20"/>
          <w:szCs w:val="20"/>
        </w:rPr>
        <w:t>, Connect, eBook, Pages, Keynote, PowerPoint, iMovie, Class Dojo</w:t>
      </w:r>
      <w:r w:rsidR="006C7BDA" w:rsidRPr="001052E8">
        <w:rPr>
          <w:i/>
          <w:color w:val="2E4E6B"/>
          <w:sz w:val="20"/>
          <w:szCs w:val="20"/>
        </w:rPr>
        <w:t>.</w:t>
      </w:r>
    </w:p>
    <w:p w14:paraId="5FCB0E8C" w14:textId="71913BA1" w:rsidR="00452945" w:rsidRPr="006E7E42" w:rsidRDefault="00452945">
      <w:pPr>
        <w:widowControl/>
        <w:spacing w:before="0" w:after="160" w:line="259" w:lineRule="auto"/>
        <w:rPr>
          <w:color w:val="1F3864" w:themeColor="accent5" w:themeShade="80"/>
        </w:rPr>
      </w:pPr>
      <w:r w:rsidRPr="006E7E42">
        <w:rPr>
          <w:color w:val="1F3864" w:themeColor="accent5" w:themeShade="80"/>
        </w:rPr>
        <w:br w:type="page"/>
      </w:r>
    </w:p>
    <w:p w14:paraId="6BA988CB" w14:textId="77777777" w:rsidR="00452945" w:rsidRPr="00DE2559" w:rsidRDefault="00452945" w:rsidP="00452945">
      <w:pPr>
        <w:sectPr w:rsidR="00452945" w:rsidRPr="00DE2559" w:rsidSect="00676C21">
          <w:footerReference w:type="first" r:id="rId12"/>
          <w:pgSz w:w="11906" w:h="16838"/>
          <w:pgMar w:top="1440" w:right="1440" w:bottom="1440" w:left="1440" w:header="709" w:footer="709" w:gutter="0"/>
          <w:pgNumType w:start="0"/>
          <w:cols w:space="708"/>
          <w:titlePg/>
          <w:docGrid w:linePitch="360"/>
        </w:sectPr>
      </w:pPr>
    </w:p>
    <w:p w14:paraId="69E76852" w14:textId="5A146AD7" w:rsidR="0057249E" w:rsidRDefault="006F1819" w:rsidP="0057249E">
      <w:r w:rsidRPr="0070517D">
        <w:rPr>
          <w:rFonts w:eastAsia="Arial" w:cs="Arial"/>
          <w:noProof/>
          <w:lang w:eastAsia="en-AU"/>
        </w:rPr>
        <w:lastRenderedPageBreak/>
        <w:drawing>
          <wp:anchor distT="0" distB="0" distL="114300" distR="114300" simplePos="0" relativeHeight="251681792" behindDoc="0" locked="0" layoutInCell="1" allowOverlap="1" wp14:anchorId="49CBD825" wp14:editId="469B9AA3">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412696AF" w14:textId="7751F864" w:rsidR="006A2F75" w:rsidRPr="006D5AC4" w:rsidRDefault="003F250E">
          <w:pPr>
            <w:pStyle w:val="TOCHeading"/>
            <w:rPr>
              <w:rFonts w:ascii="Century Gothic" w:hAnsi="Century Gothic"/>
              <w:sz w:val="40"/>
              <w:szCs w:val="40"/>
            </w:rPr>
          </w:pPr>
          <w:r w:rsidRPr="006D5AC4">
            <w:rPr>
              <w:rFonts w:ascii="Century Gothic" w:hAnsi="Century Gothic"/>
              <w:sz w:val="40"/>
              <w:szCs w:val="40"/>
            </w:rPr>
            <w:t xml:space="preserve">Table of </w:t>
          </w:r>
          <w:r w:rsidRPr="00637B6B">
            <w:rPr>
              <w:rFonts w:ascii="Century Gothic" w:hAnsi="Century Gothic"/>
              <w:sz w:val="40"/>
              <w:szCs w:val="40"/>
            </w:rPr>
            <w:t>c</w:t>
          </w:r>
          <w:r w:rsidR="006A2F75" w:rsidRPr="00637B6B">
            <w:rPr>
              <w:rFonts w:ascii="Century Gothic" w:hAnsi="Century Gothic"/>
              <w:sz w:val="40"/>
              <w:szCs w:val="40"/>
            </w:rPr>
            <w:t>ontents</w:t>
          </w:r>
        </w:p>
        <w:p w14:paraId="68932567" w14:textId="6526A4C2" w:rsidR="00275732" w:rsidRDefault="00275732" w:rsidP="00BA66C2">
          <w:pPr>
            <w:pStyle w:val="TOC1"/>
          </w:pPr>
        </w:p>
        <w:p w14:paraId="3CD86171" w14:textId="602007D2" w:rsidR="004F0C2A"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40657222" w:history="1">
            <w:r w:rsidR="004F0C2A" w:rsidRPr="00DC50D9">
              <w:rPr>
                <w:rStyle w:val="Hyperlink"/>
              </w:rPr>
              <w:t>The STEM Learning Project</w:t>
            </w:r>
            <w:r w:rsidR="004F0C2A">
              <w:rPr>
                <w:webHidden/>
              </w:rPr>
              <w:tab/>
            </w:r>
            <w:r w:rsidR="004F0C2A">
              <w:rPr>
                <w:webHidden/>
              </w:rPr>
              <w:fldChar w:fldCharType="begin"/>
            </w:r>
            <w:r w:rsidR="004F0C2A">
              <w:rPr>
                <w:webHidden/>
              </w:rPr>
              <w:instrText xml:space="preserve"> PAGEREF _Toc40657222 \h </w:instrText>
            </w:r>
            <w:r w:rsidR="004F0C2A">
              <w:rPr>
                <w:webHidden/>
              </w:rPr>
            </w:r>
            <w:r w:rsidR="004F0C2A">
              <w:rPr>
                <w:webHidden/>
              </w:rPr>
              <w:fldChar w:fldCharType="separate"/>
            </w:r>
            <w:r w:rsidR="00AA6EB5">
              <w:rPr>
                <w:webHidden/>
              </w:rPr>
              <w:t>2</w:t>
            </w:r>
            <w:r w:rsidR="004F0C2A">
              <w:rPr>
                <w:webHidden/>
              </w:rPr>
              <w:fldChar w:fldCharType="end"/>
            </w:r>
          </w:hyperlink>
        </w:p>
        <w:p w14:paraId="541EF867" w14:textId="65BC2BC1" w:rsidR="004F0C2A" w:rsidRDefault="00DA15EC">
          <w:pPr>
            <w:pStyle w:val="TOC1"/>
            <w:rPr>
              <w:rFonts w:asciiTheme="minorHAnsi" w:eastAsiaTheme="minorEastAsia" w:hAnsiTheme="minorHAnsi"/>
              <w:lang w:eastAsia="en-AU"/>
            </w:rPr>
          </w:pPr>
          <w:hyperlink w:anchor="_Toc40657223" w:history="1">
            <w:r w:rsidR="004F0C2A" w:rsidRPr="00DC50D9">
              <w:rPr>
                <w:rStyle w:val="Hyperlink"/>
              </w:rPr>
              <w:t>Overview</w:t>
            </w:r>
            <w:r w:rsidR="004F0C2A">
              <w:rPr>
                <w:webHidden/>
              </w:rPr>
              <w:tab/>
            </w:r>
            <w:r w:rsidR="004F0C2A">
              <w:rPr>
                <w:webHidden/>
              </w:rPr>
              <w:fldChar w:fldCharType="begin"/>
            </w:r>
            <w:r w:rsidR="004F0C2A">
              <w:rPr>
                <w:webHidden/>
              </w:rPr>
              <w:instrText xml:space="preserve"> PAGEREF _Toc40657223 \h </w:instrText>
            </w:r>
            <w:r w:rsidR="004F0C2A">
              <w:rPr>
                <w:webHidden/>
              </w:rPr>
            </w:r>
            <w:r w:rsidR="004F0C2A">
              <w:rPr>
                <w:webHidden/>
              </w:rPr>
              <w:fldChar w:fldCharType="separate"/>
            </w:r>
            <w:r w:rsidR="00AA6EB5">
              <w:rPr>
                <w:webHidden/>
              </w:rPr>
              <w:t>4</w:t>
            </w:r>
            <w:r w:rsidR="004F0C2A">
              <w:rPr>
                <w:webHidden/>
              </w:rPr>
              <w:fldChar w:fldCharType="end"/>
            </w:r>
          </w:hyperlink>
        </w:p>
        <w:p w14:paraId="432C64C7" w14:textId="0F7486AB" w:rsidR="004F0C2A" w:rsidRDefault="00DA15EC">
          <w:pPr>
            <w:pStyle w:val="TOC1"/>
            <w:rPr>
              <w:rFonts w:asciiTheme="minorHAnsi" w:eastAsiaTheme="minorEastAsia" w:hAnsiTheme="minorHAnsi"/>
              <w:lang w:eastAsia="en-AU"/>
            </w:rPr>
          </w:pPr>
          <w:hyperlink w:anchor="_Toc40657224" w:history="1">
            <w:r w:rsidR="004F0C2A" w:rsidRPr="00DC50D9">
              <w:rPr>
                <w:rStyle w:val="Hyperlink"/>
              </w:rPr>
              <w:t>Activity sequence and purpose</w:t>
            </w:r>
            <w:r w:rsidR="004F0C2A">
              <w:rPr>
                <w:webHidden/>
              </w:rPr>
              <w:tab/>
            </w:r>
            <w:r w:rsidR="004F0C2A">
              <w:rPr>
                <w:webHidden/>
              </w:rPr>
              <w:fldChar w:fldCharType="begin"/>
            </w:r>
            <w:r w:rsidR="004F0C2A">
              <w:rPr>
                <w:webHidden/>
              </w:rPr>
              <w:instrText xml:space="preserve"> PAGEREF _Toc40657224 \h </w:instrText>
            </w:r>
            <w:r w:rsidR="004F0C2A">
              <w:rPr>
                <w:webHidden/>
              </w:rPr>
            </w:r>
            <w:r w:rsidR="004F0C2A">
              <w:rPr>
                <w:webHidden/>
              </w:rPr>
              <w:fldChar w:fldCharType="separate"/>
            </w:r>
            <w:r w:rsidR="00AA6EB5">
              <w:rPr>
                <w:webHidden/>
              </w:rPr>
              <w:t>7</w:t>
            </w:r>
            <w:r w:rsidR="004F0C2A">
              <w:rPr>
                <w:webHidden/>
              </w:rPr>
              <w:fldChar w:fldCharType="end"/>
            </w:r>
          </w:hyperlink>
        </w:p>
        <w:p w14:paraId="19230C93" w14:textId="4BC19CC5" w:rsidR="004F0C2A" w:rsidRDefault="00DA15EC">
          <w:pPr>
            <w:pStyle w:val="TOC1"/>
            <w:rPr>
              <w:rFonts w:asciiTheme="minorHAnsi" w:eastAsiaTheme="minorEastAsia" w:hAnsiTheme="minorHAnsi"/>
              <w:lang w:eastAsia="en-AU"/>
            </w:rPr>
          </w:pPr>
          <w:hyperlink w:anchor="_Toc40657225" w:history="1">
            <w:r w:rsidR="004F0C2A" w:rsidRPr="00DC50D9">
              <w:rPr>
                <w:rStyle w:val="Hyperlink"/>
              </w:rPr>
              <w:t>Background</w:t>
            </w:r>
            <w:r w:rsidR="004F0C2A">
              <w:rPr>
                <w:webHidden/>
              </w:rPr>
              <w:tab/>
            </w:r>
            <w:r w:rsidR="004F0C2A">
              <w:rPr>
                <w:webHidden/>
              </w:rPr>
              <w:fldChar w:fldCharType="begin"/>
            </w:r>
            <w:r w:rsidR="004F0C2A">
              <w:rPr>
                <w:webHidden/>
              </w:rPr>
              <w:instrText xml:space="preserve"> PAGEREF _Toc40657225 \h </w:instrText>
            </w:r>
            <w:r w:rsidR="004F0C2A">
              <w:rPr>
                <w:webHidden/>
              </w:rPr>
            </w:r>
            <w:r w:rsidR="004F0C2A">
              <w:rPr>
                <w:webHidden/>
              </w:rPr>
              <w:fldChar w:fldCharType="separate"/>
            </w:r>
            <w:r w:rsidR="00AA6EB5">
              <w:rPr>
                <w:webHidden/>
              </w:rPr>
              <w:t>8</w:t>
            </w:r>
            <w:r w:rsidR="004F0C2A">
              <w:rPr>
                <w:webHidden/>
              </w:rPr>
              <w:fldChar w:fldCharType="end"/>
            </w:r>
          </w:hyperlink>
        </w:p>
        <w:p w14:paraId="70A6148D" w14:textId="15318AC8" w:rsidR="004F0C2A" w:rsidRDefault="00DA15EC">
          <w:pPr>
            <w:pStyle w:val="TOC1"/>
            <w:rPr>
              <w:rFonts w:asciiTheme="minorHAnsi" w:eastAsiaTheme="minorEastAsia" w:hAnsiTheme="minorHAnsi"/>
              <w:lang w:eastAsia="en-AU"/>
            </w:rPr>
          </w:pPr>
          <w:hyperlink w:anchor="_Toc40657226" w:history="1">
            <w:r w:rsidR="004F0C2A" w:rsidRPr="00DC50D9">
              <w:rPr>
                <w:rStyle w:val="Hyperlink"/>
              </w:rPr>
              <w:t>Activity 1: Creepy crawly hunt</w:t>
            </w:r>
            <w:r w:rsidR="004F0C2A">
              <w:rPr>
                <w:webHidden/>
              </w:rPr>
              <w:tab/>
            </w:r>
            <w:r w:rsidR="004F0C2A">
              <w:rPr>
                <w:webHidden/>
              </w:rPr>
              <w:fldChar w:fldCharType="begin"/>
            </w:r>
            <w:r w:rsidR="004F0C2A">
              <w:rPr>
                <w:webHidden/>
              </w:rPr>
              <w:instrText xml:space="preserve"> PAGEREF _Toc40657226 \h </w:instrText>
            </w:r>
            <w:r w:rsidR="004F0C2A">
              <w:rPr>
                <w:webHidden/>
              </w:rPr>
            </w:r>
            <w:r w:rsidR="004F0C2A">
              <w:rPr>
                <w:webHidden/>
              </w:rPr>
              <w:fldChar w:fldCharType="separate"/>
            </w:r>
            <w:r w:rsidR="00AA6EB5">
              <w:rPr>
                <w:webHidden/>
              </w:rPr>
              <w:t>11</w:t>
            </w:r>
            <w:r w:rsidR="004F0C2A">
              <w:rPr>
                <w:webHidden/>
              </w:rPr>
              <w:fldChar w:fldCharType="end"/>
            </w:r>
          </w:hyperlink>
        </w:p>
        <w:p w14:paraId="2E6F6B6C" w14:textId="7BE1C005" w:rsidR="004F0C2A" w:rsidRDefault="00DA15EC">
          <w:pPr>
            <w:pStyle w:val="TOC1"/>
            <w:rPr>
              <w:rFonts w:asciiTheme="minorHAnsi" w:eastAsiaTheme="minorEastAsia" w:hAnsiTheme="minorHAnsi"/>
              <w:lang w:eastAsia="en-AU"/>
            </w:rPr>
          </w:pPr>
          <w:hyperlink w:anchor="_Toc40657227" w:history="1">
            <w:r w:rsidR="004F0C2A" w:rsidRPr="00DC50D9">
              <w:rPr>
                <w:rStyle w:val="Hyperlink"/>
              </w:rPr>
              <w:t>Activity 2: Creepy crawly profiles</w:t>
            </w:r>
            <w:r w:rsidR="004F0C2A">
              <w:rPr>
                <w:webHidden/>
              </w:rPr>
              <w:tab/>
            </w:r>
            <w:r w:rsidR="004F0C2A">
              <w:rPr>
                <w:webHidden/>
              </w:rPr>
              <w:fldChar w:fldCharType="begin"/>
            </w:r>
            <w:r w:rsidR="004F0C2A">
              <w:rPr>
                <w:webHidden/>
              </w:rPr>
              <w:instrText xml:space="preserve"> PAGEREF _Toc40657227 \h </w:instrText>
            </w:r>
            <w:r w:rsidR="004F0C2A">
              <w:rPr>
                <w:webHidden/>
              </w:rPr>
            </w:r>
            <w:r w:rsidR="004F0C2A">
              <w:rPr>
                <w:webHidden/>
              </w:rPr>
              <w:fldChar w:fldCharType="separate"/>
            </w:r>
            <w:r w:rsidR="00AA6EB5">
              <w:rPr>
                <w:webHidden/>
              </w:rPr>
              <w:t>23</w:t>
            </w:r>
            <w:r w:rsidR="004F0C2A">
              <w:rPr>
                <w:webHidden/>
              </w:rPr>
              <w:fldChar w:fldCharType="end"/>
            </w:r>
          </w:hyperlink>
        </w:p>
        <w:p w14:paraId="0378CE01" w14:textId="287AD257" w:rsidR="004F0C2A" w:rsidRDefault="00DA15EC">
          <w:pPr>
            <w:pStyle w:val="TOC1"/>
            <w:rPr>
              <w:rFonts w:asciiTheme="minorHAnsi" w:eastAsiaTheme="minorEastAsia" w:hAnsiTheme="minorHAnsi"/>
              <w:lang w:eastAsia="en-AU"/>
            </w:rPr>
          </w:pPr>
          <w:hyperlink w:anchor="_Toc40657228" w:history="1">
            <w:r w:rsidR="004F0C2A" w:rsidRPr="00DC50D9">
              <w:rPr>
                <w:rStyle w:val="Hyperlink"/>
              </w:rPr>
              <w:t>Activity 3: Building our creepy crawly castle</w:t>
            </w:r>
            <w:r w:rsidR="004F0C2A">
              <w:rPr>
                <w:webHidden/>
              </w:rPr>
              <w:tab/>
            </w:r>
            <w:r w:rsidR="004F0C2A">
              <w:rPr>
                <w:webHidden/>
              </w:rPr>
              <w:fldChar w:fldCharType="begin"/>
            </w:r>
            <w:r w:rsidR="004F0C2A">
              <w:rPr>
                <w:webHidden/>
              </w:rPr>
              <w:instrText xml:space="preserve"> PAGEREF _Toc40657228 \h </w:instrText>
            </w:r>
            <w:r w:rsidR="004F0C2A">
              <w:rPr>
                <w:webHidden/>
              </w:rPr>
            </w:r>
            <w:r w:rsidR="004F0C2A">
              <w:rPr>
                <w:webHidden/>
              </w:rPr>
              <w:fldChar w:fldCharType="separate"/>
            </w:r>
            <w:r w:rsidR="00AA6EB5">
              <w:rPr>
                <w:webHidden/>
              </w:rPr>
              <w:t>29</w:t>
            </w:r>
            <w:r w:rsidR="004F0C2A">
              <w:rPr>
                <w:webHidden/>
              </w:rPr>
              <w:fldChar w:fldCharType="end"/>
            </w:r>
          </w:hyperlink>
        </w:p>
        <w:p w14:paraId="4C839F94" w14:textId="6D9F2C5F" w:rsidR="004F0C2A" w:rsidRDefault="00DA15EC">
          <w:pPr>
            <w:pStyle w:val="TOC1"/>
            <w:rPr>
              <w:rFonts w:asciiTheme="minorHAnsi" w:eastAsiaTheme="minorEastAsia" w:hAnsiTheme="minorHAnsi"/>
              <w:lang w:eastAsia="en-AU"/>
            </w:rPr>
          </w:pPr>
          <w:hyperlink w:anchor="_Toc40657229" w:history="1">
            <w:r w:rsidR="004F0C2A" w:rsidRPr="00DC50D9">
              <w:rPr>
                <w:rStyle w:val="Hyperlink"/>
              </w:rPr>
              <w:t>Activity 4: Creepy crawly stories</w:t>
            </w:r>
            <w:r w:rsidR="004F0C2A">
              <w:rPr>
                <w:webHidden/>
              </w:rPr>
              <w:tab/>
            </w:r>
            <w:r w:rsidR="004F0C2A">
              <w:rPr>
                <w:webHidden/>
              </w:rPr>
              <w:fldChar w:fldCharType="begin"/>
            </w:r>
            <w:r w:rsidR="004F0C2A">
              <w:rPr>
                <w:webHidden/>
              </w:rPr>
              <w:instrText xml:space="preserve"> PAGEREF _Toc40657229 \h </w:instrText>
            </w:r>
            <w:r w:rsidR="004F0C2A">
              <w:rPr>
                <w:webHidden/>
              </w:rPr>
            </w:r>
            <w:r w:rsidR="004F0C2A">
              <w:rPr>
                <w:webHidden/>
              </w:rPr>
              <w:fldChar w:fldCharType="separate"/>
            </w:r>
            <w:r w:rsidR="00AA6EB5">
              <w:rPr>
                <w:webHidden/>
              </w:rPr>
              <w:t>33</w:t>
            </w:r>
            <w:r w:rsidR="004F0C2A">
              <w:rPr>
                <w:webHidden/>
              </w:rPr>
              <w:fldChar w:fldCharType="end"/>
            </w:r>
          </w:hyperlink>
        </w:p>
        <w:p w14:paraId="708DD8D7" w14:textId="63C76BB6" w:rsidR="004F0C2A" w:rsidRDefault="00DA15EC">
          <w:pPr>
            <w:pStyle w:val="TOC1"/>
            <w:rPr>
              <w:rFonts w:asciiTheme="minorHAnsi" w:eastAsiaTheme="minorEastAsia" w:hAnsiTheme="minorHAnsi"/>
              <w:lang w:eastAsia="en-AU"/>
            </w:rPr>
          </w:pPr>
          <w:hyperlink w:anchor="_Toc40657230" w:history="1">
            <w:r w:rsidR="004F0C2A" w:rsidRPr="00DC50D9">
              <w:rPr>
                <w:rStyle w:val="Hyperlink"/>
              </w:rPr>
              <w:t>Appendix 1: Links to the Kindergarten Curriculum Guidelines</w:t>
            </w:r>
            <w:r w:rsidR="004F0C2A">
              <w:rPr>
                <w:webHidden/>
              </w:rPr>
              <w:tab/>
            </w:r>
            <w:r w:rsidR="004F0C2A">
              <w:rPr>
                <w:webHidden/>
              </w:rPr>
              <w:fldChar w:fldCharType="begin"/>
            </w:r>
            <w:r w:rsidR="004F0C2A">
              <w:rPr>
                <w:webHidden/>
              </w:rPr>
              <w:instrText xml:space="preserve"> PAGEREF _Toc40657230 \h </w:instrText>
            </w:r>
            <w:r w:rsidR="004F0C2A">
              <w:rPr>
                <w:webHidden/>
              </w:rPr>
            </w:r>
            <w:r w:rsidR="004F0C2A">
              <w:rPr>
                <w:webHidden/>
              </w:rPr>
              <w:fldChar w:fldCharType="separate"/>
            </w:r>
            <w:r w:rsidR="00AA6EB5">
              <w:rPr>
                <w:webHidden/>
              </w:rPr>
              <w:t>36</w:t>
            </w:r>
            <w:r w:rsidR="004F0C2A">
              <w:rPr>
                <w:webHidden/>
              </w:rPr>
              <w:fldChar w:fldCharType="end"/>
            </w:r>
          </w:hyperlink>
        </w:p>
        <w:p w14:paraId="0CC49569" w14:textId="580FBF36" w:rsidR="004F0C2A" w:rsidRDefault="00DA15EC">
          <w:pPr>
            <w:pStyle w:val="TOC1"/>
            <w:rPr>
              <w:rFonts w:asciiTheme="minorHAnsi" w:eastAsiaTheme="minorEastAsia" w:hAnsiTheme="minorHAnsi"/>
              <w:lang w:eastAsia="en-AU"/>
            </w:rPr>
          </w:pPr>
          <w:hyperlink w:anchor="_Toc40657231" w:history="1">
            <w:r w:rsidR="004F0C2A" w:rsidRPr="00DC50D9">
              <w:rPr>
                <w:rStyle w:val="Hyperlink"/>
              </w:rPr>
              <w:t>Appendix 2: Materials list</w:t>
            </w:r>
            <w:r w:rsidR="004F0C2A">
              <w:rPr>
                <w:webHidden/>
              </w:rPr>
              <w:tab/>
            </w:r>
            <w:r w:rsidR="004F0C2A">
              <w:rPr>
                <w:webHidden/>
              </w:rPr>
              <w:fldChar w:fldCharType="begin"/>
            </w:r>
            <w:r w:rsidR="004F0C2A">
              <w:rPr>
                <w:webHidden/>
              </w:rPr>
              <w:instrText xml:space="preserve"> PAGEREF _Toc40657231 \h </w:instrText>
            </w:r>
            <w:r w:rsidR="004F0C2A">
              <w:rPr>
                <w:webHidden/>
              </w:rPr>
            </w:r>
            <w:r w:rsidR="004F0C2A">
              <w:rPr>
                <w:webHidden/>
              </w:rPr>
              <w:fldChar w:fldCharType="separate"/>
            </w:r>
            <w:r w:rsidR="00AA6EB5">
              <w:rPr>
                <w:webHidden/>
              </w:rPr>
              <w:t>42</w:t>
            </w:r>
            <w:r w:rsidR="004F0C2A">
              <w:rPr>
                <w:webHidden/>
              </w:rPr>
              <w:fldChar w:fldCharType="end"/>
            </w:r>
          </w:hyperlink>
        </w:p>
        <w:p w14:paraId="6CA4A6CC" w14:textId="562178AC" w:rsidR="004F0C2A" w:rsidRDefault="00DA15EC">
          <w:pPr>
            <w:pStyle w:val="TOC1"/>
            <w:rPr>
              <w:rFonts w:asciiTheme="minorHAnsi" w:eastAsiaTheme="minorEastAsia" w:hAnsiTheme="minorHAnsi"/>
              <w:lang w:eastAsia="en-AU"/>
            </w:rPr>
          </w:pPr>
          <w:hyperlink w:anchor="_Toc40657232" w:history="1">
            <w:r w:rsidR="004F0C2A" w:rsidRPr="00DC50D9">
              <w:rPr>
                <w:rStyle w:val="Hyperlink"/>
              </w:rPr>
              <w:t>Appendix 3: Design process guide</w:t>
            </w:r>
            <w:r w:rsidR="004F0C2A">
              <w:rPr>
                <w:webHidden/>
              </w:rPr>
              <w:tab/>
            </w:r>
            <w:r w:rsidR="004F0C2A">
              <w:rPr>
                <w:webHidden/>
              </w:rPr>
              <w:fldChar w:fldCharType="begin"/>
            </w:r>
            <w:r w:rsidR="004F0C2A">
              <w:rPr>
                <w:webHidden/>
              </w:rPr>
              <w:instrText xml:space="preserve"> PAGEREF _Toc40657232 \h </w:instrText>
            </w:r>
            <w:r w:rsidR="004F0C2A">
              <w:rPr>
                <w:webHidden/>
              </w:rPr>
            </w:r>
            <w:r w:rsidR="004F0C2A">
              <w:rPr>
                <w:webHidden/>
              </w:rPr>
              <w:fldChar w:fldCharType="separate"/>
            </w:r>
            <w:r w:rsidR="00AA6EB5">
              <w:rPr>
                <w:webHidden/>
              </w:rPr>
              <w:t>43</w:t>
            </w:r>
            <w:r w:rsidR="004F0C2A">
              <w:rPr>
                <w:webHidden/>
              </w:rPr>
              <w:fldChar w:fldCharType="end"/>
            </w:r>
          </w:hyperlink>
        </w:p>
        <w:p w14:paraId="039FCF28" w14:textId="10CF24B1" w:rsidR="004F0C2A" w:rsidRDefault="00DA15EC">
          <w:pPr>
            <w:pStyle w:val="TOC1"/>
            <w:rPr>
              <w:rFonts w:asciiTheme="minorHAnsi" w:eastAsiaTheme="minorEastAsia" w:hAnsiTheme="minorHAnsi"/>
              <w:lang w:eastAsia="en-AU"/>
            </w:rPr>
          </w:pPr>
          <w:hyperlink w:anchor="_Toc40657233" w:history="1">
            <w:r w:rsidR="004F0C2A" w:rsidRPr="00DC50D9">
              <w:rPr>
                <w:rStyle w:val="Hyperlink"/>
              </w:rPr>
              <w:t>Appendix 4: Reflective journal</w:t>
            </w:r>
            <w:r w:rsidR="004F0C2A">
              <w:rPr>
                <w:webHidden/>
              </w:rPr>
              <w:tab/>
            </w:r>
            <w:r w:rsidR="004F0C2A">
              <w:rPr>
                <w:webHidden/>
              </w:rPr>
              <w:fldChar w:fldCharType="begin"/>
            </w:r>
            <w:r w:rsidR="004F0C2A">
              <w:rPr>
                <w:webHidden/>
              </w:rPr>
              <w:instrText xml:space="preserve"> PAGEREF _Toc40657233 \h </w:instrText>
            </w:r>
            <w:r w:rsidR="004F0C2A">
              <w:rPr>
                <w:webHidden/>
              </w:rPr>
            </w:r>
            <w:r w:rsidR="004F0C2A">
              <w:rPr>
                <w:webHidden/>
              </w:rPr>
              <w:fldChar w:fldCharType="separate"/>
            </w:r>
            <w:r w:rsidR="00AA6EB5">
              <w:rPr>
                <w:webHidden/>
              </w:rPr>
              <w:t>44</w:t>
            </w:r>
            <w:r w:rsidR="004F0C2A">
              <w:rPr>
                <w:webHidden/>
              </w:rPr>
              <w:fldChar w:fldCharType="end"/>
            </w:r>
          </w:hyperlink>
        </w:p>
        <w:p w14:paraId="24DAEC80" w14:textId="4728DC30" w:rsidR="004F0C2A" w:rsidRDefault="00DA15EC">
          <w:pPr>
            <w:pStyle w:val="TOC1"/>
            <w:rPr>
              <w:rFonts w:asciiTheme="minorHAnsi" w:eastAsiaTheme="minorEastAsia" w:hAnsiTheme="minorHAnsi"/>
              <w:lang w:eastAsia="en-AU"/>
            </w:rPr>
          </w:pPr>
          <w:hyperlink w:anchor="_Toc40657234" w:history="1">
            <w:r w:rsidR="004F0C2A" w:rsidRPr="00DC50D9">
              <w:rPr>
                <w:rStyle w:val="Hyperlink"/>
              </w:rPr>
              <w:t>Appendix 5: Teacher resource sheet: Cooperative learning – Think-Pair-Share</w:t>
            </w:r>
            <w:r w:rsidR="004F0C2A">
              <w:rPr>
                <w:webHidden/>
              </w:rPr>
              <w:tab/>
            </w:r>
            <w:r w:rsidR="004F0C2A">
              <w:rPr>
                <w:webHidden/>
              </w:rPr>
              <w:fldChar w:fldCharType="begin"/>
            </w:r>
            <w:r w:rsidR="004F0C2A">
              <w:rPr>
                <w:webHidden/>
              </w:rPr>
              <w:instrText xml:space="preserve"> PAGEREF _Toc40657234 \h </w:instrText>
            </w:r>
            <w:r w:rsidR="004F0C2A">
              <w:rPr>
                <w:webHidden/>
              </w:rPr>
            </w:r>
            <w:r w:rsidR="004F0C2A">
              <w:rPr>
                <w:webHidden/>
              </w:rPr>
              <w:fldChar w:fldCharType="separate"/>
            </w:r>
            <w:r w:rsidR="00AA6EB5">
              <w:rPr>
                <w:webHidden/>
              </w:rPr>
              <w:t>45</w:t>
            </w:r>
            <w:r w:rsidR="004F0C2A">
              <w:rPr>
                <w:webHidden/>
              </w:rPr>
              <w:fldChar w:fldCharType="end"/>
            </w:r>
          </w:hyperlink>
        </w:p>
        <w:p w14:paraId="7DAFC276" w14:textId="1A7C19B5" w:rsidR="004F0C2A" w:rsidRDefault="00DA15EC">
          <w:pPr>
            <w:pStyle w:val="TOC1"/>
            <w:rPr>
              <w:rFonts w:asciiTheme="minorHAnsi" w:eastAsiaTheme="minorEastAsia" w:hAnsiTheme="minorHAnsi"/>
              <w:lang w:eastAsia="en-AU"/>
            </w:rPr>
          </w:pPr>
          <w:hyperlink w:anchor="_Toc40657235" w:history="1">
            <w:r w:rsidR="004F0C2A" w:rsidRPr="00DC50D9">
              <w:rPr>
                <w:rStyle w:val="Hyperlink"/>
              </w:rPr>
              <w:t>Appendix 6: Student activity sheet: Where do invertebrates live? matching activity</w:t>
            </w:r>
            <w:r w:rsidR="004F0C2A">
              <w:rPr>
                <w:webHidden/>
              </w:rPr>
              <w:tab/>
            </w:r>
            <w:r w:rsidR="004F0C2A">
              <w:rPr>
                <w:webHidden/>
              </w:rPr>
              <w:fldChar w:fldCharType="begin"/>
            </w:r>
            <w:r w:rsidR="004F0C2A">
              <w:rPr>
                <w:webHidden/>
              </w:rPr>
              <w:instrText xml:space="preserve"> PAGEREF _Toc40657235 \h </w:instrText>
            </w:r>
            <w:r w:rsidR="004F0C2A">
              <w:rPr>
                <w:webHidden/>
              </w:rPr>
            </w:r>
            <w:r w:rsidR="004F0C2A">
              <w:rPr>
                <w:webHidden/>
              </w:rPr>
              <w:fldChar w:fldCharType="separate"/>
            </w:r>
            <w:r w:rsidR="00AA6EB5">
              <w:rPr>
                <w:webHidden/>
              </w:rPr>
              <w:t>46</w:t>
            </w:r>
            <w:r w:rsidR="004F0C2A">
              <w:rPr>
                <w:webHidden/>
              </w:rPr>
              <w:fldChar w:fldCharType="end"/>
            </w:r>
          </w:hyperlink>
        </w:p>
        <w:p w14:paraId="5AC43282" w14:textId="733CABAC" w:rsidR="004F0C2A" w:rsidRDefault="00DA15EC">
          <w:pPr>
            <w:pStyle w:val="TOC1"/>
            <w:rPr>
              <w:rFonts w:asciiTheme="minorHAnsi" w:eastAsiaTheme="minorEastAsia" w:hAnsiTheme="minorHAnsi"/>
              <w:lang w:eastAsia="en-AU"/>
            </w:rPr>
          </w:pPr>
          <w:hyperlink w:anchor="_Toc40657236" w:history="1">
            <w:r w:rsidR="004F0C2A" w:rsidRPr="00DC50D9">
              <w:rPr>
                <w:rStyle w:val="Hyperlink"/>
              </w:rPr>
              <w:t>Appendix 7: Student activity sheet: Where do invertebrates live? drawing activity</w:t>
            </w:r>
            <w:r w:rsidR="004F0C2A">
              <w:rPr>
                <w:webHidden/>
              </w:rPr>
              <w:tab/>
            </w:r>
            <w:r w:rsidR="004F0C2A">
              <w:rPr>
                <w:webHidden/>
              </w:rPr>
              <w:fldChar w:fldCharType="begin"/>
            </w:r>
            <w:r w:rsidR="004F0C2A">
              <w:rPr>
                <w:webHidden/>
              </w:rPr>
              <w:instrText xml:space="preserve"> PAGEREF _Toc40657236 \h </w:instrText>
            </w:r>
            <w:r w:rsidR="004F0C2A">
              <w:rPr>
                <w:webHidden/>
              </w:rPr>
            </w:r>
            <w:r w:rsidR="004F0C2A">
              <w:rPr>
                <w:webHidden/>
              </w:rPr>
              <w:fldChar w:fldCharType="separate"/>
            </w:r>
            <w:r w:rsidR="00AA6EB5">
              <w:rPr>
                <w:webHidden/>
              </w:rPr>
              <w:t>47</w:t>
            </w:r>
            <w:r w:rsidR="004F0C2A">
              <w:rPr>
                <w:webHidden/>
              </w:rPr>
              <w:fldChar w:fldCharType="end"/>
            </w:r>
          </w:hyperlink>
        </w:p>
        <w:p w14:paraId="33D298FE" w14:textId="10800559" w:rsidR="004F0C2A" w:rsidRDefault="00DA15EC">
          <w:pPr>
            <w:pStyle w:val="TOC1"/>
            <w:rPr>
              <w:rFonts w:asciiTheme="minorHAnsi" w:eastAsiaTheme="minorEastAsia" w:hAnsiTheme="minorHAnsi"/>
              <w:lang w:eastAsia="en-AU"/>
            </w:rPr>
          </w:pPr>
          <w:hyperlink w:anchor="_Toc40657237" w:history="1">
            <w:r w:rsidR="004F0C2A" w:rsidRPr="00DC50D9">
              <w:rPr>
                <w:rStyle w:val="Hyperlink"/>
              </w:rPr>
              <w:t>Appendix 8: Student activity sheet: Design review</w:t>
            </w:r>
            <w:r w:rsidR="004F0C2A">
              <w:rPr>
                <w:webHidden/>
              </w:rPr>
              <w:tab/>
            </w:r>
            <w:r w:rsidR="004F0C2A">
              <w:rPr>
                <w:webHidden/>
              </w:rPr>
              <w:fldChar w:fldCharType="begin"/>
            </w:r>
            <w:r w:rsidR="004F0C2A">
              <w:rPr>
                <w:webHidden/>
              </w:rPr>
              <w:instrText xml:space="preserve"> PAGEREF _Toc40657237 \h </w:instrText>
            </w:r>
            <w:r w:rsidR="004F0C2A">
              <w:rPr>
                <w:webHidden/>
              </w:rPr>
            </w:r>
            <w:r w:rsidR="004F0C2A">
              <w:rPr>
                <w:webHidden/>
              </w:rPr>
              <w:fldChar w:fldCharType="separate"/>
            </w:r>
            <w:r w:rsidR="00AA6EB5">
              <w:rPr>
                <w:webHidden/>
              </w:rPr>
              <w:t>48</w:t>
            </w:r>
            <w:r w:rsidR="004F0C2A">
              <w:rPr>
                <w:webHidden/>
              </w:rPr>
              <w:fldChar w:fldCharType="end"/>
            </w:r>
          </w:hyperlink>
        </w:p>
        <w:p w14:paraId="3144141A" w14:textId="44A91C48" w:rsidR="004F0C2A" w:rsidRDefault="00DA15EC">
          <w:pPr>
            <w:pStyle w:val="TOC1"/>
            <w:rPr>
              <w:rFonts w:asciiTheme="minorHAnsi" w:eastAsiaTheme="minorEastAsia" w:hAnsiTheme="minorHAnsi"/>
              <w:lang w:eastAsia="en-AU"/>
            </w:rPr>
          </w:pPr>
          <w:hyperlink w:anchor="_Toc40657238" w:history="1">
            <w:r w:rsidR="004F0C2A" w:rsidRPr="00DC50D9">
              <w:rPr>
                <w:rStyle w:val="Hyperlink"/>
              </w:rPr>
              <w:t>Appendix 9 Teacher resource sheet: 3-2-1 Reflection</w:t>
            </w:r>
            <w:r w:rsidR="004F0C2A">
              <w:rPr>
                <w:webHidden/>
              </w:rPr>
              <w:tab/>
            </w:r>
            <w:r w:rsidR="00AA6EB5">
              <w:rPr>
                <w:webHidden/>
              </w:rPr>
              <w:t>49</w:t>
            </w:r>
          </w:hyperlink>
        </w:p>
        <w:p w14:paraId="13613B39" w14:textId="6790E61A" w:rsidR="00E97DFA" w:rsidRDefault="006A2F75" w:rsidP="0030728E">
          <w:pPr>
            <w:spacing w:before="40" w:after="40" w:line="240" w:lineRule="auto"/>
            <w:rPr>
              <w:bCs/>
              <w:noProof/>
            </w:rPr>
          </w:pPr>
          <w:r>
            <w:rPr>
              <w:b/>
              <w:bCs/>
              <w:noProof/>
            </w:rPr>
            <w:fldChar w:fldCharType="end"/>
          </w:r>
        </w:p>
      </w:sdtContent>
    </w:sdt>
    <w:bookmarkEnd w:id="0" w:displacedByCustomXml="prev"/>
    <w:p w14:paraId="1E151B06" w14:textId="77777777" w:rsidR="00894647" w:rsidRDefault="00894647" w:rsidP="005F025C">
      <w:r>
        <w:br w:type="page"/>
      </w:r>
    </w:p>
    <w:p w14:paraId="36632725" w14:textId="0EE2FAF4" w:rsidR="00B9172B" w:rsidRPr="0014696C" w:rsidRDefault="00FD053F" w:rsidP="00340D57">
      <w:pPr>
        <w:pStyle w:val="Heading1"/>
        <w:rPr>
          <w:rStyle w:val="Heading1Char"/>
        </w:rPr>
      </w:pPr>
      <w:bookmarkStart w:id="1" w:name="_Toc40657222"/>
      <w:r w:rsidRPr="0014696C">
        <w:lastRenderedPageBreak/>
        <w:t xml:space="preserve">The </w:t>
      </w:r>
      <w:r w:rsidR="00182C8D" w:rsidRPr="0014696C">
        <w:t>STEM Learning P</w:t>
      </w:r>
      <w:r w:rsidR="00340D57" w:rsidRPr="0014696C">
        <w:t>roject</w:t>
      </w:r>
      <w:bookmarkEnd w:id="1"/>
    </w:p>
    <w:p w14:paraId="2846ACD4" w14:textId="410B5F7C" w:rsidR="00D603DD" w:rsidRPr="00992C4F" w:rsidRDefault="00182C8D" w:rsidP="00992C4F">
      <w:pPr>
        <w:spacing w:after="240"/>
        <w:rPr>
          <w:lang w:eastAsia="en-AU"/>
        </w:rPr>
      </w:pPr>
      <w:r>
        <w:rPr>
          <w:lang w:eastAsia="en-AU"/>
        </w:rPr>
        <w:t xml:space="preserve">The </w:t>
      </w:r>
      <w:r w:rsidR="000B289D">
        <w:rPr>
          <w:lang w:eastAsia="en-AU"/>
        </w:rPr>
        <w:t xml:space="preserve">aim of the </w:t>
      </w:r>
      <w:r>
        <w:rPr>
          <w:lang w:eastAsia="en-AU"/>
        </w:rPr>
        <w:t>STEM Learning P</w:t>
      </w:r>
      <w:r w:rsidR="000B289D">
        <w:rPr>
          <w:lang w:eastAsia="en-AU"/>
        </w:rPr>
        <w:t xml:space="preserve">roject </w:t>
      </w:r>
      <w:r w:rsidR="00D603DD" w:rsidRPr="00D603DD">
        <w:rPr>
          <w:lang w:eastAsia="en-AU"/>
        </w:rPr>
        <w:t xml:space="preserve">is to generate students’ interest, </w:t>
      </w:r>
      <w:proofErr w:type="gramStart"/>
      <w:r w:rsidR="00D603DD" w:rsidRPr="00D603DD">
        <w:rPr>
          <w:lang w:eastAsia="en-AU"/>
        </w:rPr>
        <w:t>enjoyment</w:t>
      </w:r>
      <w:proofErr w:type="gramEnd"/>
      <w:r w:rsidR="00D603DD" w:rsidRPr="00D603DD">
        <w:rPr>
          <w:lang w:eastAsia="en-AU"/>
        </w:rPr>
        <w:t xml:space="preserve">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D603DD" w:rsidRPr="00D603DD">
        <w:rPr>
          <w:lang w:eastAsia="en-AU"/>
        </w:rPr>
        <w:t xml:space="preserve">The curriculum resources will support teachers to implement and extend the </w:t>
      </w:r>
      <w:r w:rsidR="00575921">
        <w:rPr>
          <w:lang w:eastAsia="en-AU"/>
        </w:rPr>
        <w:t xml:space="preserve">Kindergarten Curriculum Guidelines and the </w:t>
      </w:r>
      <w:r w:rsidR="00D603DD" w:rsidRPr="00D603DD">
        <w:rPr>
          <w:lang w:eastAsia="en-AU"/>
        </w:rPr>
        <w:t>Western Austral</w:t>
      </w:r>
      <w:r>
        <w:rPr>
          <w:lang w:eastAsia="en-AU"/>
        </w:rPr>
        <w:t>ian Curriculum and develop the general c</w:t>
      </w:r>
      <w:r w:rsidR="00D603DD" w:rsidRPr="00D603DD">
        <w:rPr>
          <w:lang w:eastAsia="en-AU"/>
        </w:rPr>
        <w:t>apabilities across Kindergarten to Year 12.</w:t>
      </w:r>
    </w:p>
    <w:p w14:paraId="00B3089C" w14:textId="34CC81FE" w:rsidR="00D603DD" w:rsidRPr="00992C4F" w:rsidRDefault="00D603DD" w:rsidP="00992C4F">
      <w:pPr>
        <w:rPr>
          <w:b/>
          <w:color w:val="757575"/>
          <w:lang w:eastAsia="en-AU"/>
        </w:rPr>
      </w:pPr>
      <w:r w:rsidRPr="00992C4F">
        <w:rPr>
          <w:b/>
          <w:lang w:eastAsia="en-AU"/>
        </w:rPr>
        <w:t>Why STEM?</w:t>
      </w:r>
    </w:p>
    <w:p w14:paraId="6F5DFE3E" w14:textId="234D647D" w:rsidR="00D603DD" w:rsidRPr="00D603DD" w:rsidRDefault="000B289D" w:rsidP="00992C4F">
      <w:pPr>
        <w:rPr>
          <w:lang w:eastAsia="en-AU"/>
        </w:rPr>
      </w:pPr>
      <w:r>
        <w:rPr>
          <w:lang w:eastAsia="en-AU"/>
        </w:rPr>
        <w:t xml:space="preserve">A quality </w:t>
      </w:r>
      <w:r w:rsidR="00D603DD" w:rsidRPr="00D603DD">
        <w:rPr>
          <w:lang w:eastAsia="en-AU"/>
        </w:rPr>
        <w:t xml:space="preserve">STEM education will develop the knowledge and intellectual skills to drive the innovation required to address global economic, </w:t>
      </w:r>
      <w:proofErr w:type="gramStart"/>
      <w:r w:rsidR="00D603DD" w:rsidRPr="00D603DD">
        <w:rPr>
          <w:lang w:eastAsia="en-AU"/>
        </w:rPr>
        <w:t>social</w:t>
      </w:r>
      <w:proofErr w:type="gramEnd"/>
      <w:r w:rsidR="00D603DD" w:rsidRPr="00D603DD">
        <w:rPr>
          <w:lang w:eastAsia="en-AU"/>
        </w:rPr>
        <w:t xml:space="preserve"> and environmental challenges.</w:t>
      </w:r>
    </w:p>
    <w:p w14:paraId="6B75DCCA" w14:textId="35E84541"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problem 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w:t>
      </w:r>
      <w:proofErr w:type="gramStart"/>
      <w:r w:rsidRPr="00D603DD">
        <w:rPr>
          <w:lang w:eastAsia="en-AU"/>
        </w:rPr>
        <w:t>science</w:t>
      </w:r>
      <w:proofErr w:type="gramEnd"/>
      <w:r w:rsidRPr="00D603DD">
        <w:rPr>
          <w:lang w:eastAsia="en-AU"/>
        </w:rPr>
        <w:t xml:space="preserve"> and technology. This is what we call STEM capability.</w:t>
      </w:r>
      <w:r w:rsidR="00992C4F">
        <w:rPr>
          <w:lang w:eastAsia="en-AU"/>
        </w:rPr>
        <w:t xml:space="preserve"> </w:t>
      </w:r>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14:paraId="23A41B1C" w14:textId="08DAC51B" w:rsidR="00D603DD" w:rsidRPr="00D603DD" w:rsidRDefault="00BE5486" w:rsidP="00992C4F">
      <w:pPr>
        <w:rPr>
          <w:b/>
          <w:lang w:eastAsia="en-AU"/>
        </w:rPr>
      </w:pPr>
      <w:r>
        <w:rPr>
          <w:b/>
          <w:lang w:eastAsia="en-AU"/>
        </w:rPr>
        <w:t>The a</w:t>
      </w:r>
      <w:r w:rsidR="00D603DD" w:rsidRPr="00D603DD">
        <w:rPr>
          <w:b/>
          <w:lang w:eastAsia="en-AU"/>
        </w:rPr>
        <w:t>pproach</w:t>
      </w:r>
    </w:p>
    <w:p w14:paraId="69B0C009" w14:textId="23F83971" w:rsidR="00D603DD" w:rsidRPr="00D603DD" w:rsidRDefault="00D603DD" w:rsidP="00992C4F">
      <w:pPr>
        <w:rPr>
          <w:color w:val="757575"/>
          <w:lang w:eastAsia="en-AU"/>
        </w:rPr>
      </w:pPr>
      <w:r w:rsidRPr="00D603DD">
        <w:rPr>
          <w:lang w:eastAsia="en-AU"/>
        </w:rPr>
        <w:t xml:space="preserve">STEM capabilities are developed when students are challenged </w:t>
      </w:r>
      <w:r w:rsidR="006D2A00">
        <w:rPr>
          <w:lang w:eastAsia="en-AU"/>
        </w:rPr>
        <w:t>to solve open-</w:t>
      </w:r>
      <w:r w:rsidRPr="00D603DD">
        <w:rPr>
          <w:lang w:eastAsia="en-AU"/>
        </w:rPr>
        <w:t xml:space="preserve">ended, real-world problems </w:t>
      </w:r>
      <w:r w:rsidR="000B289D">
        <w:rPr>
          <w:lang w:eastAsia="en-AU"/>
        </w:rPr>
        <w:t>that</w:t>
      </w:r>
      <w:r w:rsidRPr="00D603DD">
        <w:rPr>
          <w:lang w:eastAsia="en-AU"/>
        </w:rPr>
        <w:t xml:space="preserve"> engage students in the processes of the STEM disciplines</w:t>
      </w:r>
      <w:r w:rsidR="000B289D">
        <w:rPr>
          <w:lang w:eastAsia="en-AU"/>
        </w:rPr>
        <w:t>.</w:t>
      </w:r>
    </w:p>
    <w:p w14:paraId="7BCAE2E0" w14:textId="04C057AE" w:rsidR="00B9172B" w:rsidRPr="00B9172B" w:rsidRDefault="004613E6" w:rsidP="0030728E">
      <w:pPr>
        <w:widowControl/>
        <w:spacing w:before="0" w:after="160" w:line="259" w:lineRule="auto"/>
      </w:pPr>
      <w:r>
        <w:rPr>
          <w:noProof/>
          <w:lang w:eastAsia="en-AU"/>
        </w:rPr>
        <mc:AlternateContent>
          <mc:Choice Requires="wpg">
            <w:drawing>
              <wp:anchor distT="0" distB="0" distL="114300" distR="114300" simplePos="0" relativeHeight="252043264" behindDoc="0" locked="0" layoutInCell="1" allowOverlap="1" wp14:anchorId="40D9208E" wp14:editId="4EE83E6F">
                <wp:simplePos x="0" y="0"/>
                <wp:positionH relativeFrom="page">
                  <wp:align>center</wp:align>
                </wp:positionH>
                <wp:positionV relativeFrom="paragraph">
                  <wp:posOffset>170121</wp:posOffset>
                </wp:positionV>
                <wp:extent cx="4429176" cy="3240126"/>
                <wp:effectExtent l="0" t="0" r="9525" b="0"/>
                <wp:wrapNone/>
                <wp:docPr id="11" name="Group 11"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42" name="Picture 42"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4"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3" name="Picture 43" descr="A close up of a map&#10;&#10;Description generated with high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w:pict>
              <v:group w14:anchorId="0A233B2A" id="Group 11" o:spid="_x0000_s1026" alt="Title: Developing students' STEM capability - Description: 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margin-left:0;margin-top:13.4pt;width:348.75pt;height:255.15pt;z-index:252043264;mso-position-horizontal:center;mso-position-horizontal-relative:page"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4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PwoooAPwooooAMD0o/CiigA/Cj&#10;A9KKKAD8KMD0oooAMe1H4UUUAGPajHtRRQAYHpR+FFFAB+FGB6UUUAGPajHtRRQAUfhRRQAfhR+F&#10;FFABj2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ZUEsDBAoAAAAAAAAAIQCUGGhGkAEBAJAB&#10;AQAVAAAAZHJzL21lZGlhL2ltYWdlMi5qcGVn/9j/4AAQSkZJRgABAQEA3ADcAAD/2wBDAAIBAQEB&#10;AQIBAQECAgICAgQDAgICAgUEBAMEBgUGBgYFBgYGBwkIBgcJBwYGCAsICQoKCgoKBggLDAsKDAkK&#10;Cgr/2wBDAQICAgICAgUDAwUKBwYHCgoKCgoKCgoKCgoKCgoKCgoKCgoKCgoKCgoKCgoKCgoKCgoK&#10;CgoKCgoKCgoKCgoKCgr/wAARCAJsBC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">
                  <v:imagedata r:id="rId21" o:title="The diagram shows the process from real-world problem to research (Activity 1) to investigation via science and mathematics (Activity 2) to designing a solution (Activity 3) to communicating and evaluating that solution (Activity 4)" cropbottom="53253f"/>
                </v:shape>
                <v:shape id="Picture 43"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">
                  <v:imagedata r:id="rId22" o:title="A close up of a map&#10;&#10;Description generated with high confidence"/>
                </v:shape>
                <w10:wrap anchorx="page"/>
              </v:group>
            </w:pict>
          </mc:Fallback>
        </mc:AlternateContent>
      </w:r>
    </w:p>
    <w:p w14:paraId="01C4E71D" w14:textId="77777777" w:rsidR="00FD5041" w:rsidRDefault="00327D37" w:rsidP="00B9172B">
      <w:r w:rsidRPr="007A2DF0">
        <w:br w:type="page"/>
      </w:r>
    </w:p>
    <w:p w14:paraId="2F401DDA" w14:textId="77777777" w:rsidR="00FD5041" w:rsidRPr="00163807" w:rsidRDefault="00FD5041" w:rsidP="00FD5041">
      <w:pPr>
        <w:rPr>
          <w:b/>
          <w:color w:val="2E74B5" w:themeColor="accent1" w:themeShade="BF"/>
          <w:sz w:val="28"/>
          <w:szCs w:val="28"/>
        </w:rPr>
      </w:pPr>
      <w:r w:rsidRPr="00163807">
        <w:rPr>
          <w:b/>
          <w:color w:val="2E74B5" w:themeColor="accent1" w:themeShade="BF"/>
          <w:sz w:val="28"/>
          <w:szCs w:val="28"/>
        </w:rPr>
        <w:lastRenderedPageBreak/>
        <w:t>STEM in the early years</w:t>
      </w:r>
    </w:p>
    <w:p w14:paraId="49C5FF0C" w14:textId="77777777" w:rsidR="00FD5041" w:rsidRDefault="00FD5041" w:rsidP="00FD5041">
      <w:pPr>
        <w:rPr>
          <w:rFonts w:cstheme="minorHAnsi"/>
        </w:rPr>
      </w:pPr>
      <w:r>
        <w:rPr>
          <w:rFonts w:cstheme="minorHAnsi"/>
        </w:rPr>
        <w:t>STEM is about children exploring the world around them and asking questions about how or why something works. Whether it is playing with water, building towers with blocks, talking about changes in the weather, or planting seeds, children demonstrate from an early age their readiness to engage in STEM.</w:t>
      </w:r>
    </w:p>
    <w:p w14:paraId="4BD65ACE" w14:textId="77777777" w:rsidR="00FD5041" w:rsidRDefault="00FD5041" w:rsidP="00FD5041">
      <w:pPr>
        <w:rPr>
          <w:rFonts w:cstheme="minorHAnsi"/>
        </w:rPr>
      </w:pPr>
      <w:r>
        <w:rPr>
          <w:rFonts w:cstheme="minorHAnsi"/>
        </w:rPr>
        <w:t>When children come to school, they bring with them all the things they have learned. As their partners in learning, you can build on these skills, interests and knowledge using play-based learning alongside intentional teaching experiences. This balanced approach can help to keep every child productive and engaged in STEM.</w:t>
      </w:r>
    </w:p>
    <w:p w14:paraId="79667CCE" w14:textId="77777777" w:rsidR="00FD5041" w:rsidRDefault="00FD5041" w:rsidP="00FD5041">
      <w:pPr>
        <w:rPr>
          <w:rFonts w:cstheme="minorHAnsi"/>
        </w:rPr>
      </w:pPr>
      <w:r>
        <w:rPr>
          <w:rFonts w:cstheme="minorHAnsi"/>
        </w:rPr>
        <w:t xml:space="preserve">Play is an essential and fun part of every child’s learning and development and helps them to build their knowledge, </w:t>
      </w:r>
      <w:proofErr w:type="gramStart"/>
      <w:r>
        <w:rPr>
          <w:rFonts w:cstheme="minorHAnsi"/>
        </w:rPr>
        <w:t>skills</w:t>
      </w:r>
      <w:proofErr w:type="gramEnd"/>
      <w:r>
        <w:rPr>
          <w:rFonts w:cstheme="minorHAnsi"/>
        </w:rPr>
        <w:t xml:space="preserve"> and attitudes. When children are playing, they are learning to talk and interact with other children and adults. They observe and copy others and discover new ways of doing things, have the freedom to explore their own interests, test solutions, problem solve and answer questions for themselves. By encouraging children to play, explore and investigate, teachers are helping children become active participants in their own learning.</w:t>
      </w:r>
    </w:p>
    <w:p w14:paraId="6BCEE138" w14:textId="77777777" w:rsidR="00FD5041" w:rsidRDefault="00FD5041" w:rsidP="00FD5041">
      <w:r>
        <w:t xml:space="preserve">The inquiry question posed in this module allows children to pursue knowledge and increase understanding of related content across the five learning and development areas of the </w:t>
      </w:r>
      <w:r w:rsidRPr="00880135">
        <w:rPr>
          <w:i/>
        </w:rPr>
        <w:t>Kindergarten Curriculum Guidelines</w:t>
      </w:r>
      <w:r>
        <w:t xml:space="preserve"> which are based on the five outcomes of the </w:t>
      </w:r>
      <w:r w:rsidRPr="00887637">
        <w:rPr>
          <w:i/>
        </w:rPr>
        <w:t>Early Years Learning Framework</w:t>
      </w:r>
      <w:r>
        <w:rPr>
          <w:i/>
        </w:rPr>
        <w:t xml:space="preserve"> (EYLF) (DEEWR, 2009)</w:t>
      </w:r>
      <w:r>
        <w:t>. The EYLF recognises inquiry as a central component in effective learning, not only in childhood but also throughout life,</w:t>
      </w:r>
    </w:p>
    <w:p w14:paraId="7AA3213E" w14:textId="77777777" w:rsidR="00FD5041" w:rsidRPr="00702707" w:rsidRDefault="00FD5041" w:rsidP="00FD5041">
      <w:r>
        <w:t xml:space="preserve">This module focuses on this kind of learning which addresses the </w:t>
      </w:r>
      <w:r w:rsidRPr="00702707">
        <w:rPr>
          <w:i/>
        </w:rPr>
        <w:t>National Quality Standard (NQS),</w:t>
      </w:r>
      <w:r>
        <w:t xml:space="preserve"> Quality Area 1 – Educational Program and Practice. The module also focuses on Quality Area 5 – Relationships with Children.</w:t>
      </w:r>
      <w:r w:rsidRPr="00880135">
        <w:rPr>
          <w:rFonts w:cstheme="minorHAnsi"/>
        </w:rPr>
        <w:t xml:space="preserve"> </w:t>
      </w:r>
    </w:p>
    <w:p w14:paraId="5F3F4A1F" w14:textId="77777777" w:rsidR="00FD5041" w:rsidRDefault="00FD5041" w:rsidP="00FD5041">
      <w:r>
        <w:rPr>
          <w:rFonts w:cstheme="minorHAnsi"/>
        </w:rPr>
        <w:t>STEM exploration and discovery can be embedded in the daily practices of your early learning setting and can also build students’ competence within the seven general capabilities.</w:t>
      </w:r>
      <w:r>
        <w:t xml:space="preserve"> </w:t>
      </w:r>
    </w:p>
    <w:p w14:paraId="1341FEBC" w14:textId="5091629D" w:rsidR="00FD5041" w:rsidRDefault="00FD5041" w:rsidP="00B9172B"/>
    <w:p w14:paraId="7480EF8F" w14:textId="11732894" w:rsidR="00FD5041" w:rsidRDefault="00FD5041" w:rsidP="00B9172B"/>
    <w:p w14:paraId="09E87156" w14:textId="3550B33B" w:rsidR="00FD5041" w:rsidRDefault="00FD5041" w:rsidP="00B9172B"/>
    <w:p w14:paraId="73F8A0BE" w14:textId="77777777" w:rsidR="00FD5041" w:rsidRDefault="00FD5041" w:rsidP="00B9172B"/>
    <w:p w14:paraId="61E74072" w14:textId="77777777" w:rsidR="00FD5041" w:rsidRDefault="00FD5041" w:rsidP="00B9172B"/>
    <w:p w14:paraId="43ED6C7C" w14:textId="77777777" w:rsidR="00FD5041" w:rsidRDefault="00FD5041" w:rsidP="00B9172B"/>
    <w:p w14:paraId="53D403F6" w14:textId="77777777" w:rsidR="00FD5041" w:rsidRDefault="00FD5041" w:rsidP="00B9172B"/>
    <w:p w14:paraId="734EC9AA" w14:textId="77777777" w:rsidR="00FD5041" w:rsidRDefault="00FD5041" w:rsidP="00B9172B"/>
    <w:p w14:paraId="546EA2A3" w14:textId="77777777" w:rsidR="00FD5041" w:rsidRDefault="00FD5041" w:rsidP="00B9172B"/>
    <w:p w14:paraId="568108EC" w14:textId="77777777" w:rsidR="00FD5041" w:rsidRDefault="00FD5041" w:rsidP="00B9172B"/>
    <w:p w14:paraId="664C318F" w14:textId="33622061" w:rsidR="00E54F28" w:rsidRPr="00E54F28" w:rsidRDefault="007907D8" w:rsidP="00B9172B">
      <w:pPr>
        <w:rPr>
          <w:color w:val="0070C0"/>
        </w:rPr>
      </w:pPr>
      <w:r>
        <w:rPr>
          <w:b/>
          <w:color w:val="2E74B5" w:themeColor="accent1" w:themeShade="BF"/>
          <w:sz w:val="28"/>
          <w:szCs w:val="28"/>
        </w:rPr>
        <w:lastRenderedPageBreak/>
        <w:t>Kindergarten</w:t>
      </w:r>
      <w:r w:rsidR="002F49AE" w:rsidRPr="00452945">
        <w:rPr>
          <w:b/>
          <w:color w:val="2E74B5" w:themeColor="accent1" w:themeShade="BF"/>
          <w:sz w:val="28"/>
          <w:szCs w:val="28"/>
        </w:rPr>
        <w:t xml:space="preserve"> – </w:t>
      </w:r>
      <w:r>
        <w:rPr>
          <w:b/>
          <w:color w:val="2E74B5" w:themeColor="accent1" w:themeShade="BF"/>
          <w:sz w:val="28"/>
          <w:szCs w:val="28"/>
        </w:rPr>
        <w:t>Creepy crawly castle</w:t>
      </w:r>
    </w:p>
    <w:p w14:paraId="4CE7FA4C" w14:textId="7DC93CD5" w:rsidR="00E54F28" w:rsidRPr="00452945" w:rsidRDefault="00E54F28" w:rsidP="00452945">
      <w:pPr>
        <w:pStyle w:val="Heading1"/>
        <w:spacing w:before="240"/>
      </w:pPr>
      <w:bookmarkStart w:id="2" w:name="_Toc465262493"/>
      <w:bookmarkStart w:id="3" w:name="_Toc40657223"/>
      <w:r w:rsidRPr="00452945">
        <w:t>Overview</w:t>
      </w:r>
      <w:bookmarkEnd w:id="2"/>
      <w:bookmarkEnd w:id="3"/>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5D5EF72A" w14:textId="73DFBADE" w:rsidR="0022225B" w:rsidRPr="0044414A" w:rsidRDefault="00173EAC" w:rsidP="001E0224">
            <w:pPr>
              <w:widowControl/>
              <w:autoSpaceDE w:val="0"/>
              <w:autoSpaceDN w:val="0"/>
              <w:adjustRightInd w:val="0"/>
              <w:rPr>
                <w:lang w:val="en-AU" w:eastAsia="en-AU"/>
              </w:rPr>
            </w:pPr>
            <w:r>
              <w:rPr>
                <w:lang w:val="en-AU" w:eastAsia="en-AU"/>
              </w:rPr>
              <w:t>Encouraging students to study very small animals in nature contributes</w:t>
            </w:r>
            <w:r w:rsidRPr="0044414A">
              <w:rPr>
                <w:lang w:val="en-AU" w:eastAsia="en-AU"/>
              </w:rPr>
              <w:t xml:space="preserve"> </w:t>
            </w:r>
            <w:r>
              <w:rPr>
                <w:lang w:val="en-AU" w:eastAsia="en-AU"/>
              </w:rPr>
              <w:t xml:space="preserve">to conservation </w:t>
            </w:r>
            <w:r w:rsidRPr="0044414A">
              <w:rPr>
                <w:lang w:val="en-AU" w:eastAsia="en-AU"/>
              </w:rPr>
              <w:t>and</w:t>
            </w:r>
            <w:r>
              <w:rPr>
                <w:lang w:val="en-AU" w:eastAsia="en-AU"/>
              </w:rPr>
              <w:t xml:space="preserve"> is an educational and </w:t>
            </w:r>
            <w:r w:rsidRPr="0044414A">
              <w:rPr>
                <w:lang w:val="en-AU" w:eastAsia="en-AU"/>
              </w:rPr>
              <w:t>enjoyabl</w:t>
            </w:r>
            <w:r>
              <w:rPr>
                <w:lang w:val="en-AU" w:eastAsia="en-AU"/>
              </w:rPr>
              <w:t xml:space="preserve">e pursuit. While stimulating curiosity and inquiry it brings a wider understanding to young learners of how the living </w:t>
            </w:r>
            <w:r w:rsidRPr="0044414A">
              <w:rPr>
                <w:lang w:val="en-AU" w:eastAsia="en-AU"/>
              </w:rPr>
              <w:t>world works.</w:t>
            </w:r>
            <w:r>
              <w:rPr>
                <w:lang w:val="en-AU" w:eastAsia="en-AU"/>
              </w:rPr>
              <w:t xml:space="preserve"> In this module</w:t>
            </w:r>
            <w:r w:rsidR="00330D5F">
              <w:rPr>
                <w:lang w:val="en-AU" w:eastAsia="en-AU"/>
              </w:rPr>
              <w:t>,</w:t>
            </w:r>
            <w:r>
              <w:rPr>
                <w:lang w:val="en-AU" w:eastAsia="en-AU"/>
              </w:rPr>
              <w:t xml:space="preserve"> students investigate animals without </w:t>
            </w:r>
            <w:r w:rsidR="00D353F2">
              <w:rPr>
                <w:lang w:val="en-AU" w:eastAsia="en-AU"/>
              </w:rPr>
              <w:t xml:space="preserve">a backbone or </w:t>
            </w:r>
            <w:r>
              <w:rPr>
                <w:lang w:val="en-AU" w:eastAsia="en-AU"/>
              </w:rPr>
              <w:t>internal skeleton</w:t>
            </w:r>
            <w:r w:rsidR="00FE3E89">
              <w:rPr>
                <w:lang w:val="en-AU" w:eastAsia="en-AU"/>
              </w:rPr>
              <w:t xml:space="preserve"> </w:t>
            </w:r>
            <w:r w:rsidR="004607DF">
              <w:rPr>
                <w:lang w:val="en-AU" w:eastAsia="en-AU"/>
              </w:rPr>
              <w:t>known as invertebrates</w:t>
            </w:r>
            <w:r>
              <w:rPr>
                <w:lang w:val="en-AU" w:eastAsia="en-AU"/>
              </w:rPr>
              <w:t>. Students explore the diversity of invertebrate</w:t>
            </w:r>
            <w:r w:rsidR="003C4E27">
              <w:rPr>
                <w:lang w:val="en-AU" w:eastAsia="en-AU"/>
              </w:rPr>
              <w:t>s</w:t>
            </w:r>
            <w:r w:rsidR="00AD273C">
              <w:rPr>
                <w:lang w:val="en-AU" w:eastAsia="en-AU"/>
              </w:rPr>
              <w:t xml:space="preserve"> and</w:t>
            </w:r>
            <w:r>
              <w:rPr>
                <w:lang w:val="en-AU" w:eastAsia="en-AU"/>
              </w:rPr>
              <w:t xml:space="preserve"> where and how they live, and </w:t>
            </w:r>
            <w:r w:rsidR="00AD273C">
              <w:rPr>
                <w:lang w:val="en-AU" w:eastAsia="en-AU"/>
              </w:rPr>
              <w:t xml:space="preserve">then </w:t>
            </w:r>
            <w:r>
              <w:rPr>
                <w:lang w:val="en-AU" w:eastAsia="en-AU"/>
              </w:rPr>
              <w:t xml:space="preserve">design a structure that will encourage more </w:t>
            </w:r>
            <w:r w:rsidR="00AD273C">
              <w:rPr>
                <w:lang w:val="en-AU" w:eastAsia="en-AU"/>
              </w:rPr>
              <w:t>invertebrates</w:t>
            </w:r>
            <w:r>
              <w:rPr>
                <w:lang w:val="en-AU" w:eastAsia="en-AU"/>
              </w:rPr>
              <w:t xml:space="preserve"> to live in the school gardens.</w:t>
            </w:r>
            <w:r w:rsidR="00D353F2">
              <w:rPr>
                <w:lang w:val="en-AU" w:eastAsia="en-AU"/>
              </w:rPr>
              <w:t xml:space="preserve"> </w:t>
            </w:r>
          </w:p>
          <w:p w14:paraId="5E92398D" w14:textId="77777777" w:rsidR="00E54F28" w:rsidRDefault="00E54F28" w:rsidP="0045684F">
            <w:pPr>
              <w:spacing w:before="240"/>
              <w:rPr>
                <w:rFonts w:cstheme="minorHAnsi"/>
                <w:b/>
                <w:lang w:val="en-AU"/>
              </w:rPr>
            </w:pPr>
            <w:r w:rsidRPr="009A614B">
              <w:rPr>
                <w:rFonts w:cstheme="minorHAnsi"/>
                <w:b/>
                <w:lang w:val="en-AU"/>
              </w:rPr>
              <w:t xml:space="preserve">What is the context? </w:t>
            </w:r>
          </w:p>
          <w:p w14:paraId="2AA2D07E" w14:textId="4F7FA94C" w:rsidR="00173EAC" w:rsidRDefault="00E45CD0" w:rsidP="00E54F28">
            <w:pPr>
              <w:rPr>
                <w:lang w:val="en-AU" w:eastAsia="en-AU"/>
              </w:rPr>
            </w:pPr>
            <w:r>
              <w:rPr>
                <w:lang w:val="en-AU" w:eastAsia="en-AU"/>
              </w:rPr>
              <w:t xml:space="preserve">The development of school buildings and grounds </w:t>
            </w:r>
            <w:r w:rsidR="003C4E27">
              <w:rPr>
                <w:lang w:val="en-AU" w:eastAsia="en-AU"/>
              </w:rPr>
              <w:t xml:space="preserve">may </w:t>
            </w:r>
            <w:r>
              <w:rPr>
                <w:lang w:val="en-AU" w:eastAsia="en-AU"/>
              </w:rPr>
              <w:t>disrupt the natural environment and change the habitats in which many small animals</w:t>
            </w:r>
            <w:r w:rsidR="00ED6652">
              <w:rPr>
                <w:lang w:val="en-AU" w:eastAsia="en-AU"/>
              </w:rPr>
              <w:t xml:space="preserve"> and invertebrates</w:t>
            </w:r>
            <w:r>
              <w:rPr>
                <w:lang w:val="en-AU" w:eastAsia="en-AU"/>
              </w:rPr>
              <w:t xml:space="preserve"> live. </w:t>
            </w:r>
            <w:r w:rsidR="00AD273C">
              <w:rPr>
                <w:lang w:val="en-AU" w:eastAsia="en-AU"/>
              </w:rPr>
              <w:t>Invertebrate</w:t>
            </w:r>
            <w:r w:rsidR="00330D5F">
              <w:rPr>
                <w:lang w:val="en-AU" w:eastAsia="en-AU"/>
              </w:rPr>
              <w:t>s</w:t>
            </w:r>
            <w:r>
              <w:rPr>
                <w:lang w:val="en-AU" w:eastAsia="en-AU"/>
              </w:rPr>
              <w:t xml:space="preserve"> play important roles within ecosystems</w:t>
            </w:r>
            <w:r w:rsidR="00330D5F">
              <w:rPr>
                <w:lang w:val="en-AU" w:eastAsia="en-AU"/>
              </w:rPr>
              <w:t>;</w:t>
            </w:r>
            <w:r>
              <w:rPr>
                <w:lang w:val="en-AU" w:eastAsia="en-AU"/>
              </w:rPr>
              <w:t xml:space="preserve"> for example,</w:t>
            </w:r>
            <w:r w:rsidR="00AD273C">
              <w:rPr>
                <w:lang w:val="en-AU" w:eastAsia="en-AU"/>
              </w:rPr>
              <w:t xml:space="preserve"> they are part of a food chain,</w:t>
            </w:r>
            <w:r>
              <w:rPr>
                <w:lang w:val="en-AU" w:eastAsia="en-AU"/>
              </w:rPr>
              <w:t xml:space="preserve"> some</w:t>
            </w:r>
            <w:r w:rsidR="00AD273C">
              <w:rPr>
                <w:lang w:val="en-AU" w:eastAsia="en-AU"/>
              </w:rPr>
              <w:t xml:space="preserve"> aerate the soil</w:t>
            </w:r>
            <w:r w:rsidR="00ED6652">
              <w:rPr>
                <w:lang w:val="en-AU" w:eastAsia="en-AU"/>
              </w:rPr>
              <w:t xml:space="preserve"> or </w:t>
            </w:r>
            <w:r>
              <w:rPr>
                <w:lang w:val="en-AU" w:eastAsia="en-AU"/>
              </w:rPr>
              <w:t>act as pollinators</w:t>
            </w:r>
            <w:r w:rsidR="00330D5F">
              <w:rPr>
                <w:lang w:val="en-AU" w:eastAsia="en-AU"/>
              </w:rPr>
              <w:t>,</w:t>
            </w:r>
            <w:r>
              <w:rPr>
                <w:lang w:val="en-AU" w:eastAsia="en-AU"/>
              </w:rPr>
              <w:t xml:space="preserve"> </w:t>
            </w:r>
            <w:r w:rsidR="00FE3E89">
              <w:rPr>
                <w:lang w:val="en-AU" w:eastAsia="en-AU"/>
              </w:rPr>
              <w:t xml:space="preserve">while </w:t>
            </w:r>
            <w:r>
              <w:rPr>
                <w:lang w:val="en-AU" w:eastAsia="en-AU"/>
              </w:rPr>
              <w:t>others decompose leaf litter and other decaying matter.</w:t>
            </w:r>
          </w:p>
          <w:p w14:paraId="04716FF9" w14:textId="77777777" w:rsidR="00E54F28" w:rsidRPr="009A614B" w:rsidRDefault="00E54F28" w:rsidP="0045684F">
            <w:pPr>
              <w:spacing w:before="240"/>
              <w:rPr>
                <w:rFonts w:cstheme="minorHAnsi"/>
                <w:b/>
                <w:lang w:val="en-AU"/>
              </w:rPr>
            </w:pPr>
            <w:r w:rsidRPr="009A614B">
              <w:rPr>
                <w:rFonts w:cstheme="minorHAnsi"/>
                <w:b/>
                <w:lang w:val="en-AU"/>
              </w:rPr>
              <w:t>What is the problem?</w:t>
            </w:r>
          </w:p>
          <w:p w14:paraId="33CB1285" w14:textId="27BA36F2" w:rsidR="00E54F28" w:rsidRPr="00D96940" w:rsidRDefault="0044414A" w:rsidP="003C4E27">
            <w:pPr>
              <w:rPr>
                <w:color w:val="FF0000"/>
                <w:lang w:val="en-GB"/>
              </w:rPr>
            </w:pPr>
            <w:r w:rsidRPr="001A2669">
              <w:rPr>
                <w:lang w:val="en-AU" w:eastAsia="en-AU"/>
              </w:rPr>
              <w:t xml:space="preserve">How can we encourage </w:t>
            </w:r>
            <w:r w:rsidR="003C4E27">
              <w:rPr>
                <w:lang w:val="en-AU" w:eastAsia="en-AU"/>
              </w:rPr>
              <w:t xml:space="preserve">invertebrates </w:t>
            </w:r>
            <w:r w:rsidR="00C409D4">
              <w:rPr>
                <w:lang w:val="en-AU" w:eastAsia="en-AU"/>
              </w:rPr>
              <w:t>to visit and live at</w:t>
            </w:r>
            <w:r w:rsidR="001A2669" w:rsidRPr="001A2669">
              <w:rPr>
                <w:lang w:val="en-AU" w:eastAsia="en-AU"/>
              </w:rPr>
              <w:t xml:space="preserve"> our school?</w:t>
            </w:r>
          </w:p>
        </w:tc>
      </w:tr>
      <w:tr w:rsidR="00D4142D" w:rsidRPr="007B62C7" w14:paraId="5A0EFABA" w14:textId="77777777" w:rsidTr="008E63F3">
        <w:tc>
          <w:tcPr>
            <w:tcW w:w="9016" w:type="dxa"/>
          </w:tcPr>
          <w:p w14:paraId="1CA8D90E" w14:textId="5DA92D9A" w:rsidR="00A9302E" w:rsidRDefault="00D4142D" w:rsidP="00027C29">
            <w:pPr>
              <w:rPr>
                <w:rFonts w:cstheme="minorHAnsi"/>
                <w:b/>
                <w:lang w:val="en-GB"/>
              </w:rPr>
            </w:pPr>
            <w:r>
              <w:rPr>
                <w:lang w:val="en-AU"/>
              </w:rPr>
              <w:br w:type="page"/>
            </w:r>
            <w:r w:rsidRPr="009A614B">
              <w:rPr>
                <w:b/>
                <w:lang w:val="en-AU"/>
              </w:rPr>
              <w:t xml:space="preserve">How does this module support </w:t>
            </w:r>
            <w:r>
              <w:rPr>
                <w:b/>
                <w:lang w:val="en-AU"/>
              </w:rPr>
              <w:t>integration of the STEM disciplines?</w:t>
            </w:r>
          </w:p>
          <w:p w14:paraId="5158F57B" w14:textId="66B3D96B" w:rsidR="00D4142D" w:rsidRPr="00356052" w:rsidRDefault="00D4142D" w:rsidP="008E63F3">
            <w:pPr>
              <w:spacing w:before="240"/>
              <w:rPr>
                <w:rFonts w:cstheme="minorHAnsi"/>
                <w:b/>
                <w:lang w:val="en-GB"/>
              </w:rPr>
            </w:pPr>
            <w:r w:rsidRPr="00356052">
              <w:rPr>
                <w:rFonts w:cstheme="minorHAnsi"/>
                <w:b/>
                <w:lang w:val="en-GB"/>
              </w:rPr>
              <w:t>Science</w:t>
            </w:r>
          </w:p>
          <w:p w14:paraId="44605038" w14:textId="2DDAA700" w:rsidR="001D72D3" w:rsidRPr="00301951" w:rsidRDefault="001D72D3" w:rsidP="001E0224">
            <w:pPr>
              <w:rPr>
                <w:rFonts w:cstheme="minorHAnsi"/>
                <w:lang w:val="en-GB"/>
              </w:rPr>
            </w:pPr>
            <w:r w:rsidRPr="00301951">
              <w:rPr>
                <w:rFonts w:cstheme="minorHAnsi"/>
                <w:lang w:val="en-GB"/>
              </w:rPr>
              <w:t xml:space="preserve">As students study this </w:t>
            </w:r>
            <w:proofErr w:type="gramStart"/>
            <w:r w:rsidRPr="00301951">
              <w:rPr>
                <w:rFonts w:cstheme="minorHAnsi"/>
                <w:lang w:val="en-GB"/>
              </w:rPr>
              <w:t>module</w:t>
            </w:r>
            <w:proofErr w:type="gramEnd"/>
            <w:r w:rsidRPr="00301951">
              <w:rPr>
                <w:rFonts w:cstheme="minorHAnsi"/>
                <w:lang w:val="en-GB"/>
              </w:rPr>
              <w:t xml:space="preserve"> they have opportunities to </w:t>
            </w:r>
            <w:r>
              <w:rPr>
                <w:rFonts w:cstheme="minorHAnsi"/>
                <w:lang w:val="en-GB"/>
              </w:rPr>
              <w:t>‘release’ a</w:t>
            </w:r>
            <w:r w:rsidR="003C4E27">
              <w:rPr>
                <w:rFonts w:cstheme="minorHAnsi"/>
                <w:lang w:val="en-GB"/>
              </w:rPr>
              <w:t>n invertebrate</w:t>
            </w:r>
            <w:r>
              <w:rPr>
                <w:rFonts w:cstheme="minorHAnsi"/>
                <w:lang w:val="en-GB"/>
              </w:rPr>
              <w:t xml:space="preserve"> from a block of ice and </w:t>
            </w:r>
            <w:r w:rsidRPr="00301951">
              <w:rPr>
                <w:rFonts w:cstheme="minorHAnsi"/>
                <w:lang w:val="en-GB"/>
              </w:rPr>
              <w:t>investigate the diversity of small animals in the local environment, their features and need for shelter, moisture and food</w:t>
            </w:r>
            <w:r w:rsidR="0022225B">
              <w:rPr>
                <w:rFonts w:cstheme="minorHAnsi"/>
                <w:lang w:val="en-GB"/>
              </w:rPr>
              <w:t>.</w:t>
            </w:r>
            <w:r>
              <w:rPr>
                <w:rFonts w:cstheme="minorHAnsi"/>
                <w:lang w:val="en-GB"/>
              </w:rPr>
              <w:t xml:space="preserve"> </w:t>
            </w:r>
          </w:p>
          <w:p w14:paraId="15E90937" w14:textId="717364EA" w:rsidR="00603849" w:rsidRPr="00356052" w:rsidRDefault="00603849" w:rsidP="00603849">
            <w:pPr>
              <w:spacing w:before="240"/>
              <w:rPr>
                <w:rFonts w:cstheme="minorHAnsi"/>
                <w:b/>
                <w:lang w:val="en-GB"/>
              </w:rPr>
            </w:pPr>
            <w:r w:rsidRPr="00356052">
              <w:rPr>
                <w:rFonts w:cstheme="minorHAnsi"/>
                <w:b/>
                <w:lang w:val="en-GB"/>
              </w:rPr>
              <w:t>Technology</w:t>
            </w:r>
          </w:p>
          <w:p w14:paraId="28134345" w14:textId="3A451D99" w:rsidR="00603849" w:rsidRPr="00726E7E" w:rsidRDefault="001D72D3" w:rsidP="00603849">
            <w:pPr>
              <w:rPr>
                <w:rFonts w:cstheme="minorHAnsi"/>
                <w:lang w:val="en-GB"/>
              </w:rPr>
            </w:pPr>
            <w:r w:rsidRPr="00726E7E">
              <w:rPr>
                <w:rFonts w:cstheme="minorHAnsi"/>
                <w:lang w:val="en-GB"/>
              </w:rPr>
              <w:t xml:space="preserve">Students draw on their understandings of </w:t>
            </w:r>
            <w:r w:rsidR="00ED6652">
              <w:rPr>
                <w:rFonts w:cstheme="minorHAnsi"/>
                <w:lang w:val="en-GB"/>
              </w:rPr>
              <w:t xml:space="preserve">an invertebrate’s </w:t>
            </w:r>
            <w:r w:rsidRPr="00726E7E">
              <w:rPr>
                <w:rFonts w:cstheme="minorHAnsi"/>
                <w:lang w:val="en-GB"/>
              </w:rPr>
              <w:t xml:space="preserve">need for shelter, </w:t>
            </w:r>
            <w:proofErr w:type="gramStart"/>
            <w:r w:rsidRPr="00726E7E">
              <w:rPr>
                <w:rFonts w:cstheme="minorHAnsi"/>
                <w:lang w:val="en-GB"/>
              </w:rPr>
              <w:t>moisture</w:t>
            </w:r>
            <w:proofErr w:type="gramEnd"/>
            <w:r w:rsidRPr="00726E7E">
              <w:rPr>
                <w:rFonts w:cstheme="minorHAnsi"/>
                <w:lang w:val="en-GB"/>
              </w:rPr>
              <w:t xml:space="preserve"> and food to design and build a creepy crawly </w:t>
            </w:r>
            <w:r w:rsidR="00726E7E">
              <w:rPr>
                <w:rFonts w:cstheme="minorHAnsi"/>
                <w:lang w:val="en-GB"/>
              </w:rPr>
              <w:t>castle</w:t>
            </w:r>
            <w:r w:rsidRPr="00726E7E">
              <w:rPr>
                <w:rFonts w:cstheme="minorHAnsi"/>
                <w:lang w:val="en-GB"/>
              </w:rPr>
              <w:t xml:space="preserve"> that will attract more </w:t>
            </w:r>
            <w:r w:rsidR="00ED6652">
              <w:rPr>
                <w:rFonts w:cstheme="minorHAnsi"/>
                <w:lang w:val="en-GB"/>
              </w:rPr>
              <w:t>invertebrates</w:t>
            </w:r>
            <w:r w:rsidR="00ED6652" w:rsidRPr="00726E7E">
              <w:rPr>
                <w:rFonts w:cstheme="minorHAnsi"/>
                <w:lang w:val="en-GB"/>
              </w:rPr>
              <w:t xml:space="preserve"> </w:t>
            </w:r>
            <w:r w:rsidRPr="00726E7E">
              <w:rPr>
                <w:rFonts w:cstheme="minorHAnsi"/>
                <w:lang w:val="en-GB"/>
              </w:rPr>
              <w:t xml:space="preserve">into the school garden. </w:t>
            </w:r>
            <w:r w:rsidR="00FE3E89">
              <w:rPr>
                <w:rFonts w:cstheme="minorHAnsi"/>
                <w:lang w:val="en-GB"/>
              </w:rPr>
              <w:t>Students use d</w:t>
            </w:r>
            <w:r w:rsidRPr="00726E7E">
              <w:rPr>
                <w:rFonts w:cstheme="minorHAnsi"/>
                <w:lang w:val="en-GB"/>
              </w:rPr>
              <w:t xml:space="preserve">igital technologies to capture data and tell stories about their </w:t>
            </w:r>
            <w:r w:rsidR="00ED6652">
              <w:rPr>
                <w:rFonts w:cstheme="minorHAnsi"/>
                <w:lang w:val="en-GB"/>
              </w:rPr>
              <w:t>invertebrates</w:t>
            </w:r>
            <w:r w:rsidRPr="00726E7E">
              <w:rPr>
                <w:rFonts w:cstheme="minorHAnsi"/>
                <w:lang w:val="en-GB"/>
              </w:rPr>
              <w:t>.</w:t>
            </w:r>
          </w:p>
          <w:p w14:paraId="06088211" w14:textId="09BF5737" w:rsidR="00603849" w:rsidRDefault="00603849" w:rsidP="00603849">
            <w:pPr>
              <w:rPr>
                <w:lang w:val="en-AU"/>
              </w:rPr>
            </w:pPr>
            <w:r>
              <w:rPr>
                <w:lang w:val="en-AU"/>
              </w:rPr>
              <w:t xml:space="preserve">The </w:t>
            </w:r>
            <w:hyperlink w:anchor="_Appendix_4:_Design_1" w:history="1">
              <w:r w:rsidRPr="000E30A7">
                <w:rPr>
                  <w:rStyle w:val="Hyperlink"/>
                  <w:lang w:val="en-AU"/>
                </w:rPr>
                <w:t>Design process guide</w:t>
              </w:r>
            </w:hyperlink>
            <w:r>
              <w:rPr>
                <w:lang w:val="en-AU"/>
              </w:rPr>
              <w:t xml:space="preserve"> is included as a resource to </w:t>
            </w:r>
            <w:r w:rsidR="00FE3E89">
              <w:rPr>
                <w:lang w:val="en-AU"/>
              </w:rPr>
              <w:t>help</w:t>
            </w:r>
            <w:r>
              <w:rPr>
                <w:lang w:val="en-AU"/>
              </w:rPr>
              <w:t xml:space="preserve"> teachers </w:t>
            </w:r>
            <w:r w:rsidR="00FE3E89">
              <w:rPr>
                <w:lang w:val="en-AU"/>
              </w:rPr>
              <w:t>to understand</w:t>
            </w:r>
            <w:r>
              <w:rPr>
                <w:lang w:val="en-AU"/>
              </w:rPr>
              <w:t xml:space="preserve"> the complete design process as developed in the Technologies </w:t>
            </w:r>
            <w:r w:rsidR="006076D4">
              <w:rPr>
                <w:lang w:val="en-AU"/>
              </w:rPr>
              <w:t>curriculum</w:t>
            </w:r>
            <w:r>
              <w:rPr>
                <w:lang w:val="en-AU"/>
              </w:rPr>
              <w:t>.</w:t>
            </w:r>
          </w:p>
          <w:p w14:paraId="72F293D0" w14:textId="77777777" w:rsidR="00D4142D" w:rsidRPr="00356052" w:rsidRDefault="00D4142D" w:rsidP="008E63F3">
            <w:pPr>
              <w:spacing w:before="240"/>
              <w:rPr>
                <w:rFonts w:cstheme="minorHAnsi"/>
                <w:b/>
                <w:lang w:val="en-GB"/>
              </w:rPr>
            </w:pPr>
            <w:r w:rsidRPr="00356052">
              <w:rPr>
                <w:rFonts w:cstheme="minorHAnsi"/>
                <w:b/>
                <w:lang w:val="en-GB"/>
              </w:rPr>
              <w:t>Mathematics</w:t>
            </w:r>
          </w:p>
          <w:p w14:paraId="4E101553" w14:textId="4B44032C" w:rsidR="00D4142D" w:rsidRPr="007B62C7" w:rsidRDefault="00726E7E" w:rsidP="0022366C">
            <w:pPr>
              <w:rPr>
                <w:lang w:val="en-GB"/>
              </w:rPr>
            </w:pPr>
            <w:bookmarkStart w:id="4" w:name="_Toc477166659"/>
            <w:bookmarkStart w:id="5" w:name="_Toc477267911"/>
            <w:bookmarkStart w:id="6" w:name="_Toc477503386"/>
            <w:r w:rsidRPr="00726E7E">
              <w:rPr>
                <w:rFonts w:cstheme="minorHAnsi"/>
                <w:lang w:val="en-GB"/>
              </w:rPr>
              <w:t>Students develop their use of</w:t>
            </w:r>
            <w:r w:rsidR="001D72D3" w:rsidRPr="00726E7E">
              <w:rPr>
                <w:rFonts w:cstheme="minorHAnsi"/>
                <w:lang w:val="en-GB"/>
              </w:rPr>
              <w:t xml:space="preserve"> positional language</w:t>
            </w:r>
            <w:r w:rsidR="00461E3B">
              <w:rPr>
                <w:rFonts w:cstheme="minorHAnsi"/>
                <w:lang w:val="en-GB"/>
              </w:rPr>
              <w:t xml:space="preserve"> when participating in the </w:t>
            </w:r>
            <w:r w:rsidR="00ED6652">
              <w:rPr>
                <w:rFonts w:cstheme="minorHAnsi"/>
                <w:lang w:val="en-GB"/>
              </w:rPr>
              <w:t xml:space="preserve">invertebrate </w:t>
            </w:r>
            <w:r w:rsidR="00461E3B">
              <w:rPr>
                <w:rFonts w:cstheme="minorHAnsi"/>
                <w:lang w:val="en-GB"/>
              </w:rPr>
              <w:t>hunt</w:t>
            </w:r>
            <w:r w:rsidR="00EA655E" w:rsidRPr="00726E7E">
              <w:rPr>
                <w:rFonts w:cstheme="minorHAnsi"/>
                <w:lang w:val="en-GB"/>
              </w:rPr>
              <w:t>,</w:t>
            </w:r>
            <w:r w:rsidR="001D72D3" w:rsidRPr="00726E7E">
              <w:rPr>
                <w:rFonts w:cstheme="minorHAnsi"/>
                <w:lang w:val="en-GB"/>
              </w:rPr>
              <w:t xml:space="preserve"> </w:t>
            </w:r>
            <w:r w:rsidR="00461E3B">
              <w:rPr>
                <w:rFonts w:cstheme="minorHAnsi"/>
                <w:lang w:val="en-GB"/>
              </w:rPr>
              <w:t>understanding of number</w:t>
            </w:r>
            <w:r w:rsidR="00FE3E89">
              <w:rPr>
                <w:rFonts w:cstheme="minorHAnsi"/>
                <w:lang w:val="en-GB"/>
              </w:rPr>
              <w:t>s</w:t>
            </w:r>
            <w:r w:rsidR="00461E3B">
              <w:rPr>
                <w:rFonts w:cstheme="minorHAnsi"/>
                <w:lang w:val="en-GB"/>
              </w:rPr>
              <w:t xml:space="preserve"> when </w:t>
            </w:r>
            <w:r w:rsidR="001D72D3" w:rsidRPr="00726E7E">
              <w:rPr>
                <w:rFonts w:cstheme="minorHAnsi"/>
                <w:lang w:val="en-GB"/>
              </w:rPr>
              <w:t>counting</w:t>
            </w:r>
            <w:r w:rsidR="00EA655E" w:rsidRPr="00726E7E">
              <w:rPr>
                <w:rFonts w:cstheme="minorHAnsi"/>
                <w:lang w:val="en-GB"/>
              </w:rPr>
              <w:t xml:space="preserve"> </w:t>
            </w:r>
            <w:r w:rsidR="00ED6652">
              <w:rPr>
                <w:rFonts w:cstheme="minorHAnsi"/>
                <w:lang w:val="en-GB"/>
              </w:rPr>
              <w:t>invertebrate</w:t>
            </w:r>
            <w:r w:rsidR="00ED6652" w:rsidRPr="00726E7E">
              <w:rPr>
                <w:rFonts w:cstheme="minorHAnsi"/>
                <w:lang w:val="en-GB"/>
              </w:rPr>
              <w:t xml:space="preserve"> </w:t>
            </w:r>
            <w:r w:rsidRPr="00726E7E">
              <w:rPr>
                <w:rFonts w:cstheme="minorHAnsi"/>
                <w:lang w:val="en-GB"/>
              </w:rPr>
              <w:t xml:space="preserve">body </w:t>
            </w:r>
            <w:r w:rsidR="00C627D6">
              <w:rPr>
                <w:rFonts w:cstheme="minorHAnsi"/>
                <w:lang w:val="en-GB"/>
              </w:rPr>
              <w:t>parts</w:t>
            </w:r>
            <w:r w:rsidR="006C3C95">
              <w:rPr>
                <w:rFonts w:cstheme="minorHAnsi"/>
                <w:lang w:val="en-GB"/>
              </w:rPr>
              <w:t>,</w:t>
            </w:r>
            <w:r w:rsidR="00C627D6">
              <w:rPr>
                <w:rFonts w:cstheme="minorHAnsi"/>
                <w:lang w:val="en-GB"/>
              </w:rPr>
              <w:t xml:space="preserve"> </w:t>
            </w:r>
            <w:r w:rsidR="00461E3B">
              <w:rPr>
                <w:rFonts w:cstheme="minorHAnsi"/>
                <w:lang w:val="en-GB"/>
              </w:rPr>
              <w:t xml:space="preserve">and </w:t>
            </w:r>
            <w:r w:rsidRPr="00726E7E">
              <w:rPr>
                <w:rFonts w:cstheme="minorHAnsi"/>
                <w:lang w:val="en-GB"/>
              </w:rPr>
              <w:t xml:space="preserve">names of familiar </w:t>
            </w:r>
            <w:r w:rsidR="00EA655E" w:rsidRPr="00726E7E">
              <w:rPr>
                <w:rFonts w:cstheme="minorHAnsi"/>
                <w:lang w:val="en-GB"/>
              </w:rPr>
              <w:t xml:space="preserve">shapes </w:t>
            </w:r>
            <w:r w:rsidR="00461E3B">
              <w:rPr>
                <w:rFonts w:cstheme="minorHAnsi"/>
                <w:lang w:val="en-GB"/>
              </w:rPr>
              <w:t>when</w:t>
            </w:r>
            <w:r w:rsidR="00EA655E" w:rsidRPr="00726E7E">
              <w:rPr>
                <w:rFonts w:cstheme="minorHAnsi"/>
                <w:lang w:val="en-GB"/>
              </w:rPr>
              <w:t xml:space="preserve"> mak</w:t>
            </w:r>
            <w:r w:rsidR="00461E3B">
              <w:rPr>
                <w:rFonts w:cstheme="minorHAnsi"/>
                <w:lang w:val="en-GB"/>
              </w:rPr>
              <w:t>ing</w:t>
            </w:r>
            <w:r w:rsidR="00EA655E" w:rsidRPr="00726E7E">
              <w:rPr>
                <w:rFonts w:cstheme="minorHAnsi"/>
                <w:lang w:val="en-GB"/>
              </w:rPr>
              <w:t xml:space="preserve"> </w:t>
            </w:r>
            <w:r w:rsidRPr="00726E7E">
              <w:rPr>
                <w:rFonts w:cstheme="minorHAnsi"/>
                <w:lang w:val="en-GB"/>
              </w:rPr>
              <w:t xml:space="preserve">their </w:t>
            </w:r>
            <w:r w:rsidR="00ED6652">
              <w:rPr>
                <w:rFonts w:cstheme="minorHAnsi"/>
                <w:lang w:val="en-GB"/>
              </w:rPr>
              <w:t>invertebrates</w:t>
            </w:r>
            <w:r w:rsidR="00ED6652" w:rsidRPr="00726E7E">
              <w:rPr>
                <w:rFonts w:cstheme="minorHAnsi"/>
                <w:lang w:val="en-GB"/>
              </w:rPr>
              <w:t xml:space="preserve"> </w:t>
            </w:r>
            <w:r w:rsidRPr="00726E7E">
              <w:rPr>
                <w:rFonts w:cstheme="minorHAnsi"/>
                <w:lang w:val="en-GB"/>
              </w:rPr>
              <w:t xml:space="preserve">and creepy crawly </w:t>
            </w:r>
            <w:r w:rsidR="006C7BDA">
              <w:rPr>
                <w:rFonts w:cstheme="minorHAnsi"/>
                <w:lang w:val="en-GB"/>
              </w:rPr>
              <w:t>castles</w:t>
            </w:r>
            <w:r w:rsidRPr="00726E7E">
              <w:rPr>
                <w:rFonts w:cstheme="minorHAnsi"/>
                <w:lang w:val="en-GB"/>
              </w:rPr>
              <w:t xml:space="preserve">. </w:t>
            </w:r>
            <w:bookmarkEnd w:id="4"/>
            <w:bookmarkEnd w:id="5"/>
            <w:bookmarkEnd w:id="6"/>
          </w:p>
        </w:tc>
      </w:tr>
      <w:tr w:rsidR="00D4142D" w14:paraId="082D4906" w14:textId="77777777" w:rsidTr="008E63F3">
        <w:tc>
          <w:tcPr>
            <w:tcW w:w="9016" w:type="dxa"/>
          </w:tcPr>
          <w:p w14:paraId="0BB588CA" w14:textId="77777777" w:rsidR="00D4142D" w:rsidRPr="00B2183D" w:rsidRDefault="00D4142D" w:rsidP="008E63F3">
            <w:pPr>
              <w:spacing w:before="240"/>
              <w:rPr>
                <w:rFonts w:asciiTheme="minorHAnsi" w:hAnsiTheme="minorHAnsi"/>
                <w:b/>
              </w:rPr>
            </w:pPr>
            <w:r w:rsidRPr="00B2183D">
              <w:rPr>
                <w:b/>
              </w:rPr>
              <w:lastRenderedPageBreak/>
              <w:t>What are the pedagogical principles of the STEM learning modules?</w:t>
            </w:r>
          </w:p>
          <w:p w14:paraId="4E4D7158" w14:textId="77777777" w:rsidR="00D4142D" w:rsidRPr="00B2183D" w:rsidRDefault="00D4142D" w:rsidP="00423B42">
            <w:r w:rsidRPr="00B2183D">
              <w:t xml:space="preserve">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w:t>
            </w:r>
            <w:proofErr w:type="gramStart"/>
            <w:r w:rsidRPr="00B2183D">
              <w:t>communication</w:t>
            </w:r>
            <w:proofErr w:type="gramEnd"/>
            <w:r w:rsidRPr="00B2183D">
              <w:t xml:space="preserve"> and collaboration.</w:t>
            </w:r>
          </w:p>
          <w:p w14:paraId="48F2897D" w14:textId="77777777" w:rsidR="00D93326" w:rsidRPr="00D93326" w:rsidRDefault="00D93326" w:rsidP="00D93326">
            <w:pPr>
              <w:rPr>
                <w:lang w:val="en-AU"/>
              </w:rPr>
            </w:pPr>
            <w:r w:rsidRPr="00D93326">
              <w:rPr>
                <w:lang w:val="en-AU"/>
              </w:rPr>
              <w:t>The design of the modules is based on four pedagogical principles:</w:t>
            </w:r>
          </w:p>
          <w:p w14:paraId="1B9159E1" w14:textId="77777777" w:rsidR="00D93326" w:rsidRPr="0022366C" w:rsidRDefault="00D93326" w:rsidP="000E535F">
            <w:pPr>
              <w:widowControl/>
              <w:numPr>
                <w:ilvl w:val="0"/>
                <w:numId w:val="3"/>
              </w:numPr>
              <w:autoSpaceDE w:val="0"/>
              <w:autoSpaceDN w:val="0"/>
              <w:adjustRightInd w:val="0"/>
              <w:spacing w:after="0"/>
              <w:ind w:left="454" w:hanging="227"/>
              <w:rPr>
                <w:b/>
                <w:lang w:val="en-AU"/>
              </w:rPr>
            </w:pPr>
            <w:r w:rsidRPr="0022366C">
              <w:rPr>
                <w:b/>
              </w:rPr>
              <w:t>Problem-based learning</w:t>
            </w:r>
          </w:p>
          <w:p w14:paraId="3231BB92" w14:textId="77777777" w:rsidR="00D93326" w:rsidRPr="00D93326" w:rsidRDefault="00D93326" w:rsidP="00D93326">
            <w:pPr>
              <w:widowControl/>
              <w:ind w:left="454"/>
              <w:contextualSpacing/>
              <w:rPr>
                <w:lang w:val="en-AU"/>
              </w:rPr>
            </w:pPr>
            <w:r w:rsidRPr="00D93326">
              <w:rPr>
                <w:lang w:val="en-AU"/>
              </w:rPr>
              <w:t xml:space="preserve">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tions to an authentic audience. </w:t>
            </w:r>
          </w:p>
          <w:p w14:paraId="38F597AC" w14:textId="77777777" w:rsidR="00D93326" w:rsidRPr="0022366C" w:rsidRDefault="00D93326" w:rsidP="000E535F">
            <w:pPr>
              <w:widowControl/>
              <w:numPr>
                <w:ilvl w:val="0"/>
                <w:numId w:val="3"/>
              </w:numPr>
              <w:autoSpaceDE w:val="0"/>
              <w:autoSpaceDN w:val="0"/>
              <w:adjustRightInd w:val="0"/>
              <w:spacing w:before="240" w:after="0"/>
              <w:ind w:left="454" w:hanging="227"/>
              <w:rPr>
                <w:b/>
                <w:lang w:val="en-AU"/>
              </w:rPr>
            </w:pPr>
            <w:r w:rsidRPr="0022366C">
              <w:rPr>
                <w:b/>
              </w:rPr>
              <w:t>Developing higher order thinking</w:t>
            </w:r>
          </w:p>
          <w:p w14:paraId="40C86DD6" w14:textId="77777777" w:rsidR="00D93326" w:rsidRPr="00D93326" w:rsidRDefault="00D93326" w:rsidP="00D93326">
            <w:pPr>
              <w:widowControl/>
              <w:ind w:left="454"/>
              <w:contextualSpacing/>
              <w:rPr>
                <w:lang w:val="en-AU"/>
              </w:rPr>
            </w:pPr>
            <w:r w:rsidRPr="00D93326">
              <w:rPr>
                <w:rFonts w:cstheme="minorHAnsi"/>
                <w:noProof/>
                <w:lang w:eastAsia="en-AU"/>
              </w:rPr>
              <w:drawing>
                <wp:anchor distT="0" distB="0" distL="114300" distR="114300" simplePos="0" relativeHeight="251910144" behindDoc="0" locked="0" layoutInCell="1" allowOverlap="1" wp14:anchorId="0F0A09C3" wp14:editId="6DBD65D9">
                  <wp:simplePos x="0" y="0"/>
                  <wp:positionH relativeFrom="margin">
                    <wp:align>right</wp:align>
                  </wp:positionH>
                  <wp:positionV relativeFrom="paragraph">
                    <wp:posOffset>0</wp:posOffset>
                  </wp:positionV>
                  <wp:extent cx="504000" cy="5040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 xml:space="preserve">Opportunities are created for higher order thinking and reasoning through questioning and discourse that elicits students' thinking, </w:t>
            </w:r>
            <w:proofErr w:type="gramStart"/>
            <w:r w:rsidRPr="00D93326">
              <w:rPr>
                <w:lang w:val="en-AU"/>
              </w:rPr>
              <w:t>prompts</w:t>
            </w:r>
            <w:proofErr w:type="gramEnd"/>
            <w:r w:rsidRPr="00D93326">
              <w:rPr>
                <w:lang w:val="en-AU"/>
              </w:rPr>
              <w:t xml:space="preserve"> and scaffolds explanations, and requires students to justify their claims. Opportunities for making reasoning visible through discourse are highlighted in the modules with the icon shown here.</w:t>
            </w:r>
            <w:r w:rsidRPr="00D93326">
              <w:rPr>
                <w:rFonts w:cstheme="minorHAnsi"/>
                <w:noProof/>
                <w:lang w:val="en-AU" w:eastAsia="en-AU"/>
              </w:rPr>
              <w:t xml:space="preserve"> </w:t>
            </w:r>
          </w:p>
          <w:p w14:paraId="642A881A" w14:textId="77777777" w:rsidR="00D93326" w:rsidRPr="0022366C" w:rsidRDefault="00D93326" w:rsidP="000E535F">
            <w:pPr>
              <w:widowControl/>
              <w:numPr>
                <w:ilvl w:val="0"/>
                <w:numId w:val="3"/>
              </w:numPr>
              <w:autoSpaceDE w:val="0"/>
              <w:autoSpaceDN w:val="0"/>
              <w:adjustRightInd w:val="0"/>
              <w:spacing w:before="240" w:after="0"/>
              <w:ind w:left="454" w:hanging="227"/>
              <w:rPr>
                <w:b/>
                <w:lang w:val="en-AU"/>
              </w:rPr>
            </w:pPr>
            <w:r w:rsidRPr="0022366C">
              <w:rPr>
                <w:b/>
              </w:rPr>
              <w:t>Collaborative learning</w:t>
            </w:r>
          </w:p>
          <w:p w14:paraId="4EB433B9" w14:textId="77777777" w:rsidR="00D93326" w:rsidRPr="00D93326" w:rsidRDefault="00D93326" w:rsidP="00D93326">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723117B8" w14:textId="77777777" w:rsidR="00D93326" w:rsidRPr="0022366C" w:rsidRDefault="00D93326" w:rsidP="000E535F">
            <w:pPr>
              <w:widowControl/>
              <w:numPr>
                <w:ilvl w:val="0"/>
                <w:numId w:val="3"/>
              </w:numPr>
              <w:autoSpaceDE w:val="0"/>
              <w:autoSpaceDN w:val="0"/>
              <w:adjustRightInd w:val="0"/>
              <w:spacing w:before="240" w:after="0"/>
              <w:ind w:left="454" w:hanging="227"/>
              <w:rPr>
                <w:b/>
                <w:lang w:val="en-AU"/>
              </w:rPr>
            </w:pPr>
            <w:r w:rsidRPr="0022366C">
              <w:rPr>
                <w:b/>
              </w:rPr>
              <w:t>Reflective practice</w:t>
            </w:r>
          </w:p>
          <w:p w14:paraId="6067F40A" w14:textId="0310451A" w:rsidR="00D93326" w:rsidRPr="00D93326" w:rsidRDefault="00D93326" w:rsidP="00D93326">
            <w:pPr>
              <w:widowControl/>
              <w:ind w:left="454"/>
              <w:contextualSpacing/>
              <w:rPr>
                <w:lang w:val="en-AU"/>
              </w:rPr>
            </w:pPr>
            <w:r w:rsidRPr="00D93326">
              <w:rPr>
                <w:lang w:val="en-AU"/>
              </w:rPr>
              <w:t xml:space="preserve">Recording observations, </w:t>
            </w:r>
            <w:proofErr w:type="gramStart"/>
            <w:r w:rsidRPr="00D93326">
              <w:rPr>
                <w:lang w:val="en-AU"/>
              </w:rPr>
              <w:t>ideas</w:t>
            </w:r>
            <w:proofErr w:type="gramEnd"/>
            <w:r w:rsidRPr="00D93326">
              <w:rPr>
                <w:lang w:val="en-AU"/>
              </w:rPr>
              <w:t xml:space="preserve"> and one’s reflections on the learning experiences in some form of journal fosters deeper engagement and metacognitive awareness of what is being learn</w:t>
            </w:r>
            <w:r w:rsidR="003E4636">
              <w:rPr>
                <w:lang w:val="en-AU"/>
              </w:rPr>
              <w:t>t</w:t>
            </w:r>
            <w:r w:rsidRPr="00D93326">
              <w:rPr>
                <w:lang w:val="en-AU"/>
              </w:rPr>
              <w:t xml:space="preserve">. Information that can support teachers with </w:t>
            </w:r>
            <w:r w:rsidR="00ED6652" w:rsidRPr="00D93326">
              <w:rPr>
                <w:lang w:val="en-AU"/>
              </w:rPr>
              <w:t>journaling</w:t>
            </w:r>
            <w:r w:rsidRPr="00D93326">
              <w:rPr>
                <w:lang w:val="en-AU"/>
              </w:rPr>
              <w:t xml:space="preserve"> is included in the resource sheets.</w:t>
            </w:r>
          </w:p>
          <w:p w14:paraId="6411566C" w14:textId="06A9C7AF" w:rsidR="00D4142D" w:rsidRDefault="003F2455" w:rsidP="00406EB2">
            <w:pPr>
              <w:spacing w:before="240" w:after="240"/>
            </w:pPr>
            <w:r w:rsidRPr="00731984">
              <w:t xml:space="preserve">These pedagogical principles can be explored further in the STEM Learning Project online professional learning modules </w:t>
            </w:r>
            <w:r>
              <w:t xml:space="preserve">located in Connect </w:t>
            </w:r>
            <w:r w:rsidR="00406EB2">
              <w:t>Discover</w:t>
            </w:r>
            <w:r w:rsidRPr="00731984">
              <w:t>.</w:t>
            </w:r>
          </w:p>
        </w:tc>
      </w:tr>
    </w:tbl>
    <w:p w14:paraId="3E00ABA1" w14:textId="52D6B3F8" w:rsidR="001C2ACA" w:rsidRDefault="006C3C95" w:rsidP="001C2ACA">
      <w:pPr>
        <w:widowControl/>
        <w:jc w:val="center"/>
        <w:rPr>
          <w:i/>
        </w:rPr>
      </w:pPr>
      <w:r>
        <w:rPr>
          <w:noProof/>
          <w:lang w:eastAsia="en-AU"/>
        </w:rPr>
        <w:lastRenderedPageBreak/>
        <w:drawing>
          <wp:anchor distT="0" distB="0" distL="114300" distR="114300" simplePos="0" relativeHeight="251980800" behindDoc="1" locked="0" layoutInCell="1" allowOverlap="1" wp14:anchorId="149E6D0D" wp14:editId="218892E9">
            <wp:simplePos x="0" y="0"/>
            <wp:positionH relativeFrom="margin">
              <wp:align>center</wp:align>
            </wp:positionH>
            <wp:positionV relativeFrom="paragraph">
              <wp:posOffset>268605</wp:posOffset>
            </wp:positionV>
            <wp:extent cx="3840480" cy="4326903"/>
            <wp:effectExtent l="0" t="0" r="7620" b="0"/>
            <wp:wrapTopAndBottom/>
            <wp:docPr id="24" name="Picture 24" descr="An example of a wooden creepy crawly castle/hotel sitting in the garden." title="Example of a creepy crawly cas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edia.gettyimages.com/photos/insect-hotel-in-engish-country-garden-picture-id475155506?k=6&amp;m=475155506&amp;s=612x612&amp;w=0&amp;h=Bnb4lIzFk_7Pv6o55xOpTKI3rcz45aeCF3kntJoFNV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40480" cy="4326903"/>
                    </a:xfrm>
                    <a:prstGeom prst="rect">
                      <a:avLst/>
                    </a:prstGeom>
                    <a:noFill/>
                    <a:ln>
                      <a:noFill/>
                    </a:ln>
                  </pic:spPr>
                </pic:pic>
              </a:graphicData>
            </a:graphic>
          </wp:anchor>
        </w:drawing>
      </w:r>
    </w:p>
    <w:p w14:paraId="09A26027" w14:textId="2E45920C" w:rsidR="00FF6161" w:rsidRPr="001C2ACA" w:rsidRDefault="001C2ACA" w:rsidP="00027C29">
      <w:pPr>
        <w:widowControl/>
        <w:spacing w:before="240"/>
        <w:jc w:val="center"/>
        <w:rPr>
          <w:i/>
        </w:rPr>
      </w:pPr>
      <w:r w:rsidRPr="001C2ACA">
        <w:rPr>
          <w:i/>
        </w:rPr>
        <w:t>An example of a creepy crawly castle</w:t>
      </w:r>
    </w:p>
    <w:p w14:paraId="354F72C3" w14:textId="7E3859B7" w:rsidR="00FF6161" w:rsidRPr="00FF6161" w:rsidRDefault="00FF6161" w:rsidP="00FF6161">
      <w:pPr>
        <w:widowControl/>
      </w:pPr>
      <w:r w:rsidRPr="00FF6161">
        <w:br w:type="page"/>
      </w:r>
    </w:p>
    <w:p w14:paraId="5B2393D5" w14:textId="53A4F509" w:rsidR="001616A6" w:rsidRPr="001616A6" w:rsidRDefault="000256E5" w:rsidP="001616A6">
      <w:pPr>
        <w:pStyle w:val="Heading1"/>
      </w:pPr>
      <w:bookmarkStart w:id="7" w:name="_Toc40657224"/>
      <w:r>
        <w:lastRenderedPageBreak/>
        <w:t xml:space="preserve">Activity </w:t>
      </w:r>
      <w:r w:rsidR="001616A6" w:rsidRPr="001616A6">
        <w:t>sequence and purpose</w:t>
      </w:r>
      <w:bookmarkEnd w:id="7"/>
    </w:p>
    <w:tbl>
      <w:tblPr>
        <w:tblStyle w:val="PlainTable21"/>
        <w:tblW w:w="5000" w:type="pct"/>
        <w:jc w:val="center"/>
        <w:tblLook w:val="04A0" w:firstRow="1" w:lastRow="0" w:firstColumn="1" w:lastColumn="0" w:noHBand="0" w:noVBand="1"/>
      </w:tblPr>
      <w:tblGrid>
        <w:gridCol w:w="4043"/>
        <w:gridCol w:w="5149"/>
      </w:tblGrid>
      <w:tr w:rsidR="001616A6" w:rsidRPr="001616A6" w14:paraId="2B5924FB" w14:textId="77777777"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0D24EF9" w14:textId="77777777" w:rsidR="000105C8" w:rsidRDefault="001616A6" w:rsidP="000105C8">
            <w:pPr>
              <w:widowControl/>
              <w:spacing w:after="240" w:line="240" w:lineRule="auto"/>
              <w:rPr>
                <w:rFonts w:cstheme="minorHAnsi"/>
                <w:color w:val="FF0000"/>
                <w:lang w:val="en-GB"/>
              </w:rPr>
            </w:pPr>
            <w:r w:rsidRPr="001616A6">
              <w:rPr>
                <w:rFonts w:cstheme="minorHAnsi"/>
                <w:noProof/>
                <w:lang w:eastAsia="en-AU"/>
              </w:rPr>
              <w:drawing>
                <wp:anchor distT="0" distB="0" distL="114300" distR="114300" simplePos="0" relativeHeight="251819008" behindDoc="0" locked="0" layoutInCell="1" allowOverlap="1" wp14:anchorId="470C6126" wp14:editId="234C59A2">
                  <wp:simplePos x="0" y="0"/>
                  <wp:positionH relativeFrom="column">
                    <wp:posOffset>1151890</wp:posOffset>
                  </wp:positionH>
                  <wp:positionV relativeFrom="paragraph">
                    <wp:posOffset>36195</wp:posOffset>
                  </wp:positionV>
                  <wp:extent cx="576000" cy="576000"/>
                  <wp:effectExtent l="0" t="0" r="0" b="0"/>
                  <wp:wrapNone/>
                  <wp:docPr id="32" name="Picture 32" descr="The Activity 1 icon consists of a magnifying g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D604D88" wp14:editId="0B0CABBD">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7EEB4637" w14:textId="4060E372" w:rsidR="001616A6" w:rsidRPr="001616A6" w:rsidRDefault="001616A6" w:rsidP="000105C8">
            <w:pPr>
              <w:widowControl/>
              <w:spacing w:after="240" w:line="240" w:lineRule="auto"/>
              <w:rPr>
                <w:rFonts w:cstheme="minorHAnsi"/>
                <w:lang w:val="en-GB"/>
              </w:rPr>
            </w:pPr>
          </w:p>
        </w:tc>
        <w:tc>
          <w:tcPr>
            <w:tcW w:w="2801" w:type="pct"/>
            <w:tcMar>
              <w:left w:w="85" w:type="dxa"/>
              <w:right w:w="85" w:type="dxa"/>
            </w:tcMar>
            <w:vAlign w:val="center"/>
          </w:tcPr>
          <w:p w14:paraId="04CA9A19" w14:textId="77777777" w:rsidR="00406EB2" w:rsidRDefault="00406EB2" w:rsidP="006253C6">
            <w:pPr>
              <w:widowControl/>
              <w:cnfStyle w:val="100000000000" w:firstRow="1" w:lastRow="0" w:firstColumn="0" w:lastColumn="0" w:oddVBand="0" w:evenVBand="0" w:oddHBand="0" w:evenHBand="0" w:firstRowFirstColumn="0" w:firstRowLastColumn="0" w:lastRowFirstColumn="0" w:lastRowLastColumn="0"/>
              <w:rPr>
                <w:b w:val="0"/>
              </w:rPr>
            </w:pPr>
            <w:r w:rsidRPr="003B53FC">
              <w:rPr>
                <w:rFonts w:cstheme="minorHAnsi"/>
                <w:lang w:val="en-GB"/>
              </w:rPr>
              <w:t>Creepy crawly hunt</w:t>
            </w:r>
            <w:r w:rsidRPr="004B02B9">
              <w:rPr>
                <w:b w:val="0"/>
              </w:rPr>
              <w:t xml:space="preserve"> </w:t>
            </w:r>
          </w:p>
          <w:p w14:paraId="22F1A524" w14:textId="28169122" w:rsidR="001616A6" w:rsidRPr="004B02B9" w:rsidRDefault="004B02B9" w:rsidP="006253C6">
            <w:pPr>
              <w:widowControl/>
              <w:cnfStyle w:val="100000000000" w:firstRow="1" w:lastRow="0" w:firstColumn="0" w:lastColumn="0" w:oddVBand="0" w:evenVBand="0" w:oddHBand="0" w:evenHBand="0" w:firstRowFirstColumn="0" w:firstRowLastColumn="0" w:lastRowFirstColumn="0" w:lastRowLastColumn="0"/>
              <w:rPr>
                <w:rFonts w:cstheme="minorHAnsi"/>
                <w:b w:val="0"/>
                <w:lang w:val="en-GB"/>
              </w:rPr>
            </w:pPr>
            <w:r w:rsidRPr="004B02B9">
              <w:rPr>
                <w:b w:val="0"/>
              </w:rPr>
              <w:t>Working collaboratively, students participate in a hunt</w:t>
            </w:r>
            <w:r w:rsidR="00E96B19">
              <w:rPr>
                <w:b w:val="0"/>
              </w:rPr>
              <w:t xml:space="preserve"> for </w:t>
            </w:r>
            <w:r w:rsidR="00621EA8">
              <w:rPr>
                <w:b w:val="0"/>
              </w:rPr>
              <w:t xml:space="preserve">frozen </w:t>
            </w:r>
            <w:r w:rsidR="006253C6">
              <w:rPr>
                <w:b w:val="0"/>
              </w:rPr>
              <w:t xml:space="preserve">invertebrate </w:t>
            </w:r>
            <w:r w:rsidR="00621EA8">
              <w:rPr>
                <w:b w:val="0"/>
              </w:rPr>
              <w:t>figurines</w:t>
            </w:r>
            <w:r w:rsidRPr="004B02B9">
              <w:rPr>
                <w:b w:val="0"/>
              </w:rPr>
              <w:t xml:space="preserve"> </w:t>
            </w:r>
            <w:r w:rsidR="006253C6">
              <w:rPr>
                <w:b w:val="0"/>
              </w:rPr>
              <w:t xml:space="preserve">hidden </w:t>
            </w:r>
            <w:r w:rsidRPr="004B02B9">
              <w:rPr>
                <w:b w:val="0"/>
              </w:rPr>
              <w:t xml:space="preserve">in their school garden. They investigate the features of </w:t>
            </w:r>
            <w:r w:rsidR="006253C6">
              <w:rPr>
                <w:b w:val="0"/>
              </w:rPr>
              <w:t>invertebrates</w:t>
            </w:r>
            <w:r w:rsidR="006253C6" w:rsidRPr="004B02B9">
              <w:rPr>
                <w:b w:val="0"/>
              </w:rPr>
              <w:t xml:space="preserve"> </w:t>
            </w:r>
            <w:r w:rsidRPr="00406EB2">
              <w:rPr>
                <w:b w:val="0"/>
              </w:rPr>
              <w:t xml:space="preserve">and </w:t>
            </w:r>
            <w:r w:rsidR="00406EB2" w:rsidRPr="00406EB2">
              <w:rPr>
                <w:b w:val="0"/>
              </w:rPr>
              <w:t>sort invertebrates and non-invertebrates</w:t>
            </w:r>
            <w:r w:rsidRPr="00406EB2">
              <w:rPr>
                <w:b w:val="0"/>
              </w:rPr>
              <w:t>.</w:t>
            </w:r>
          </w:p>
        </w:tc>
      </w:tr>
      <w:tr w:rsidR="001616A6" w:rsidRPr="001616A6" w14:paraId="7D860595"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4D4D50D" w14:textId="1B9DA9F9" w:rsidR="000105C8" w:rsidRDefault="0045684F" w:rsidP="000105C8">
            <w:pPr>
              <w:widowControl/>
              <w:spacing w:after="240" w:line="240" w:lineRule="auto"/>
              <w:rPr>
                <w:rFonts w:cstheme="minorHAnsi"/>
                <w:lang w:val="en-GB"/>
              </w:rPr>
            </w:pPr>
            <w:r>
              <w:rPr>
                <w:noProof/>
                <w:lang w:eastAsia="en-AU"/>
              </w:rPr>
              <w:drawing>
                <wp:anchor distT="0" distB="0" distL="114300" distR="114300" simplePos="0" relativeHeight="252044288" behindDoc="0" locked="0" layoutInCell="1" allowOverlap="1" wp14:anchorId="46FB382C" wp14:editId="73A69484">
                  <wp:simplePos x="0" y="0"/>
                  <wp:positionH relativeFrom="column">
                    <wp:posOffset>1028700</wp:posOffset>
                  </wp:positionH>
                  <wp:positionV relativeFrom="paragraph">
                    <wp:posOffset>163195</wp:posOffset>
                  </wp:positionV>
                  <wp:extent cx="955675" cy="359410"/>
                  <wp:effectExtent l="0" t="0" r="0" b="2540"/>
                  <wp:wrapNone/>
                  <wp:docPr id="44" name="Picture 44" descr="The Activity 2 icon consists of images of maths equipment and a beaker to represent design. " title="Activity 2 Desig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8747" t="11466" r="8117" b="14030"/>
                          <a:stretch/>
                        </pic:blipFill>
                        <pic:spPr bwMode="auto">
                          <a:xfrm>
                            <a:off x="0" y="0"/>
                            <a:ext cx="955675" cy="3594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616A6" w:rsidRPr="001616A6">
              <w:rPr>
                <w:rFonts w:cstheme="minorHAnsi"/>
                <w:lang w:val="en-GB"/>
              </w:rPr>
              <w:t xml:space="preserve"> </w:t>
            </w:r>
            <w:r w:rsidRPr="001616A6">
              <w:rPr>
                <w:noProof/>
                <w:lang w:eastAsia="en-AU"/>
              </w:rPr>
              <w:drawing>
                <wp:inline distT="0" distB="0" distL="0" distR="0" wp14:anchorId="141A0585" wp14:editId="45526D19">
                  <wp:extent cx="2077200" cy="1440000"/>
                  <wp:effectExtent l="0" t="0" r="18415" b="8255"/>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15EC6EED" w14:textId="7D147018" w:rsidR="001616A6" w:rsidRPr="001616A6" w:rsidRDefault="001616A6" w:rsidP="008C53E4">
            <w:pPr>
              <w:widowControl/>
              <w:spacing w:after="240" w:line="240" w:lineRule="auto"/>
              <w:rPr>
                <w:rFonts w:cstheme="minorHAnsi"/>
                <w:lang w:val="en-GB"/>
              </w:rPr>
            </w:pPr>
          </w:p>
        </w:tc>
        <w:tc>
          <w:tcPr>
            <w:tcW w:w="2801" w:type="pct"/>
            <w:tcMar>
              <w:left w:w="85" w:type="dxa"/>
              <w:right w:w="85" w:type="dxa"/>
            </w:tcMar>
            <w:vAlign w:val="center"/>
          </w:tcPr>
          <w:p w14:paraId="01D3CE1F" w14:textId="77777777" w:rsidR="00406EB2" w:rsidRDefault="00406EB2" w:rsidP="00012062">
            <w:pPr>
              <w:widowControl/>
              <w:cnfStyle w:val="000000100000" w:firstRow="0" w:lastRow="0" w:firstColumn="0" w:lastColumn="0" w:oddVBand="0" w:evenVBand="0" w:oddHBand="1" w:evenHBand="0" w:firstRowFirstColumn="0" w:firstRowLastColumn="0" w:lastRowFirstColumn="0" w:lastRowLastColumn="0"/>
            </w:pPr>
            <w:r w:rsidRPr="00406EB2">
              <w:rPr>
                <w:rFonts w:cstheme="minorHAnsi"/>
                <w:b/>
                <w:lang w:val="en-GB"/>
              </w:rPr>
              <w:t>Creepy crawly profiles</w:t>
            </w:r>
            <w:r w:rsidRPr="00406EB2">
              <w:rPr>
                <w:b/>
              </w:rPr>
              <w:t xml:space="preserve"> </w:t>
            </w:r>
          </w:p>
          <w:p w14:paraId="2A68475A" w14:textId="7AD61440" w:rsidR="001616A6" w:rsidRPr="00513ADF" w:rsidRDefault="00F75543" w:rsidP="00012062">
            <w:pPr>
              <w:widowControl/>
              <w:cnfStyle w:val="000000100000" w:firstRow="0" w:lastRow="0" w:firstColumn="0" w:lastColumn="0" w:oddVBand="0" w:evenVBand="0" w:oddHBand="1" w:evenHBand="0" w:firstRowFirstColumn="0" w:firstRowLastColumn="0" w:lastRowFirstColumn="0" w:lastRowLastColumn="0"/>
            </w:pPr>
            <w:r>
              <w:t xml:space="preserve">Students work collaboratively to investigate the habitat and diet of different </w:t>
            </w:r>
            <w:r w:rsidR="00012062">
              <w:t>invertebrates</w:t>
            </w:r>
            <w:r>
              <w:t xml:space="preserve">. Using this </w:t>
            </w:r>
            <w:r w:rsidR="00F94312">
              <w:t>information,</w:t>
            </w:r>
            <w:r>
              <w:t xml:space="preserve"> they design </w:t>
            </w:r>
            <w:r w:rsidR="00FE3E89">
              <w:t>a</w:t>
            </w:r>
            <w:r>
              <w:t xml:space="preserve"> creepy crawly castle.</w:t>
            </w:r>
            <w:r w:rsidR="00ED4C5E">
              <w:t xml:space="preserve"> </w:t>
            </w:r>
          </w:p>
        </w:tc>
      </w:tr>
      <w:tr w:rsidR="001616A6" w:rsidRPr="001616A6" w14:paraId="55BBEF84" w14:textId="77777777"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F4CAA4E" w14:textId="77777777" w:rsidR="000105C8" w:rsidRDefault="001616A6" w:rsidP="000105C8">
            <w:pPr>
              <w:widowControl/>
              <w:spacing w:after="240" w:line="240" w:lineRule="auto"/>
              <w:rPr>
                <w:rFonts w:cstheme="minorHAnsi"/>
                <w:color w:val="FF0000"/>
              </w:rPr>
            </w:pPr>
            <w:r w:rsidRPr="001616A6">
              <w:rPr>
                <w:noProof/>
                <w:lang w:eastAsia="en-AU"/>
              </w:rPr>
              <w:drawing>
                <wp:anchor distT="0" distB="0" distL="114300" distR="114300" simplePos="0" relativeHeight="251821056" behindDoc="0" locked="0" layoutInCell="1" allowOverlap="1" wp14:anchorId="2FE15D46" wp14:editId="07F914DF">
                  <wp:simplePos x="0" y="0"/>
                  <wp:positionH relativeFrom="column">
                    <wp:posOffset>1151890</wp:posOffset>
                  </wp:positionH>
                  <wp:positionV relativeFrom="paragraph">
                    <wp:posOffset>36195</wp:posOffset>
                  </wp:positionV>
                  <wp:extent cx="576000" cy="576000"/>
                  <wp:effectExtent l="0" t="0" r="0" b="0"/>
                  <wp:wrapNone/>
                  <wp:docPr id="34" name="Picture 34" descr="The Activity 3 icon consists of a light buld representing imagine, design and create." title="Act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426DB2E6" wp14:editId="54CBDFD0">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199126AF" w14:textId="54DA8CD0" w:rsidR="001616A6" w:rsidRPr="001616A6" w:rsidRDefault="001616A6" w:rsidP="000105C8">
            <w:pPr>
              <w:widowControl/>
              <w:spacing w:after="240" w:line="240" w:lineRule="auto"/>
              <w:rPr>
                <w:rFonts w:cstheme="minorHAnsi"/>
              </w:rPr>
            </w:pPr>
          </w:p>
        </w:tc>
        <w:tc>
          <w:tcPr>
            <w:tcW w:w="2801" w:type="pct"/>
            <w:tcMar>
              <w:left w:w="85" w:type="dxa"/>
              <w:right w:w="85" w:type="dxa"/>
            </w:tcMar>
            <w:vAlign w:val="center"/>
          </w:tcPr>
          <w:p w14:paraId="0AEC222F" w14:textId="77777777" w:rsidR="00406EB2" w:rsidRPr="00406EB2" w:rsidRDefault="00406EB2" w:rsidP="00F75543">
            <w:pPr>
              <w:widowControl/>
              <w:cnfStyle w:val="000000000000" w:firstRow="0" w:lastRow="0" w:firstColumn="0" w:lastColumn="0" w:oddVBand="0" w:evenVBand="0" w:oddHBand="0" w:evenHBand="0" w:firstRowFirstColumn="0" w:firstRowLastColumn="0" w:lastRowFirstColumn="0" w:lastRowLastColumn="0"/>
              <w:rPr>
                <w:b/>
              </w:rPr>
            </w:pPr>
            <w:r w:rsidRPr="00406EB2">
              <w:rPr>
                <w:rFonts w:cstheme="minorHAnsi"/>
                <w:b/>
              </w:rPr>
              <w:t>Building creepy crawly castles</w:t>
            </w:r>
            <w:r w:rsidRPr="00406EB2">
              <w:rPr>
                <w:b/>
              </w:rPr>
              <w:t xml:space="preserve"> </w:t>
            </w:r>
          </w:p>
          <w:p w14:paraId="1B979480" w14:textId="5928BD1F" w:rsidR="00F75543" w:rsidRDefault="00D208D2" w:rsidP="00F75543">
            <w:pPr>
              <w:widowControl/>
              <w:cnfStyle w:val="000000000000" w:firstRow="0" w:lastRow="0" w:firstColumn="0" w:lastColumn="0" w:oddVBand="0" w:evenVBand="0" w:oddHBand="0" w:evenHBand="0" w:firstRowFirstColumn="0" w:firstRowLastColumn="0" w:lastRowFirstColumn="0" w:lastRowLastColumn="0"/>
            </w:pPr>
            <w:r>
              <w:t xml:space="preserve">Students work with members of the community to build a creepy crawly castle in their </w:t>
            </w:r>
            <w:r w:rsidR="00012062">
              <w:t xml:space="preserve">school </w:t>
            </w:r>
            <w:r>
              <w:t xml:space="preserve">garden. </w:t>
            </w:r>
          </w:p>
          <w:p w14:paraId="7085BD4C" w14:textId="01CB87EC" w:rsidR="001616A6" w:rsidRPr="00513ADF" w:rsidRDefault="00F75543" w:rsidP="00012062">
            <w:pPr>
              <w:widowControl/>
              <w:cnfStyle w:val="000000000000" w:firstRow="0" w:lastRow="0" w:firstColumn="0" w:lastColumn="0" w:oddVBand="0" w:evenVBand="0" w:oddHBand="0" w:evenHBand="0" w:firstRowFirstColumn="0" w:firstRowLastColumn="0" w:lastRowFirstColumn="0" w:lastRowLastColumn="0"/>
            </w:pPr>
            <w:proofErr w:type="gramStart"/>
            <w:r>
              <w:t>S</w:t>
            </w:r>
            <w:r w:rsidR="00D208D2">
              <w:t>tudents</w:t>
            </w:r>
            <w:proofErr w:type="gramEnd"/>
            <w:r w:rsidR="00D208D2">
              <w:t xml:space="preserve"> design and </w:t>
            </w:r>
            <w:r w:rsidR="001A6012">
              <w:t>build</w:t>
            </w:r>
            <w:r w:rsidR="00D208D2">
              <w:t xml:space="preserve"> their own </w:t>
            </w:r>
            <w:r w:rsidR="00012062">
              <w:t>invertebrate</w:t>
            </w:r>
            <w:r w:rsidR="001A6012">
              <w:t xml:space="preserve"> </w:t>
            </w:r>
            <w:r w:rsidR="00D208D2">
              <w:t>using natural</w:t>
            </w:r>
            <w:r w:rsidR="001A6012">
              <w:t xml:space="preserve"> materials and</w:t>
            </w:r>
            <w:r w:rsidR="00D208D2">
              <w:t xml:space="preserve"> </w:t>
            </w:r>
            <w:r w:rsidR="00012062">
              <w:t>digitally record</w:t>
            </w:r>
            <w:r w:rsidR="001A6012">
              <w:t xml:space="preserve"> them in the creepy crawly castle.</w:t>
            </w:r>
          </w:p>
        </w:tc>
      </w:tr>
      <w:tr w:rsidR="001616A6" w:rsidRPr="001616A6" w14:paraId="32BD7C62"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1060A7F" w14:textId="3299F5C5" w:rsidR="00513ADF" w:rsidRDefault="001616A6" w:rsidP="000105C8">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822080" behindDoc="0" locked="0" layoutInCell="1" allowOverlap="1" wp14:anchorId="73E8A2D8" wp14:editId="66BA3ACB">
                  <wp:simplePos x="0" y="0"/>
                  <wp:positionH relativeFrom="column">
                    <wp:posOffset>1151890</wp:posOffset>
                  </wp:positionH>
                  <wp:positionV relativeFrom="paragraph">
                    <wp:posOffset>36195</wp:posOffset>
                  </wp:positionV>
                  <wp:extent cx="576000" cy="576000"/>
                  <wp:effectExtent l="0" t="0" r="0" b="0"/>
                  <wp:wrapNone/>
                  <wp:docPr id="35" name="Picture 35"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34D4D75" wp14:editId="19BFFE00">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rsidRPr="001616A6">
              <w:rPr>
                <w:rFonts w:cstheme="minorHAnsi"/>
                <w:b w:val="0"/>
              </w:rPr>
              <w:t xml:space="preserve"> </w:t>
            </w:r>
          </w:p>
          <w:p w14:paraId="25E06BCD" w14:textId="4828AE50" w:rsidR="001616A6" w:rsidRPr="001616A6" w:rsidRDefault="001616A6" w:rsidP="00BA66C2">
            <w:pPr>
              <w:widowControl/>
              <w:spacing w:after="240" w:line="240" w:lineRule="auto"/>
              <w:rPr>
                <w:noProof/>
                <w:lang w:eastAsia="en-AU"/>
              </w:rPr>
            </w:pPr>
          </w:p>
        </w:tc>
        <w:tc>
          <w:tcPr>
            <w:tcW w:w="2801" w:type="pct"/>
            <w:tcMar>
              <w:left w:w="85" w:type="dxa"/>
              <w:right w:w="85" w:type="dxa"/>
            </w:tcMar>
            <w:vAlign w:val="center"/>
          </w:tcPr>
          <w:p w14:paraId="4204806C" w14:textId="77777777" w:rsidR="00406EB2" w:rsidRDefault="00406EB2" w:rsidP="00012062">
            <w:pPr>
              <w:widowControl/>
              <w:cnfStyle w:val="000000100000" w:firstRow="0" w:lastRow="0" w:firstColumn="0" w:lastColumn="0" w:oddVBand="0" w:evenVBand="0" w:oddHBand="1" w:evenHBand="0" w:firstRowFirstColumn="0" w:firstRowLastColumn="0" w:lastRowFirstColumn="0" w:lastRowLastColumn="0"/>
              <w:rPr>
                <w:rFonts w:cstheme="minorHAnsi"/>
              </w:rPr>
            </w:pPr>
            <w:r w:rsidRPr="00406EB2">
              <w:rPr>
                <w:rFonts w:cstheme="minorHAnsi"/>
                <w:b/>
              </w:rPr>
              <w:t xml:space="preserve">Creepy crawly stories </w:t>
            </w:r>
          </w:p>
          <w:p w14:paraId="2D9470F0" w14:textId="268B1DD7" w:rsidR="001616A6" w:rsidRPr="00513ADF" w:rsidRDefault="00191A79" w:rsidP="00012062">
            <w:pPr>
              <w:widowControl/>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Students </w:t>
            </w:r>
            <w:r w:rsidRPr="00640992">
              <w:rPr>
                <w:rFonts w:cstheme="minorHAnsi"/>
              </w:rPr>
              <w:t xml:space="preserve">create </w:t>
            </w:r>
            <w:r>
              <w:rPr>
                <w:rFonts w:cstheme="minorHAnsi"/>
              </w:rPr>
              <w:t xml:space="preserve">digital stories about their </w:t>
            </w:r>
            <w:r w:rsidR="00012062">
              <w:rPr>
                <w:rFonts w:cstheme="minorHAnsi"/>
              </w:rPr>
              <w:t>invertebrates</w:t>
            </w:r>
            <w:r w:rsidR="00134554">
              <w:rPr>
                <w:rFonts w:cstheme="minorHAnsi"/>
              </w:rPr>
              <w:t xml:space="preserve"> and </w:t>
            </w:r>
            <w:r w:rsidR="00012062">
              <w:rPr>
                <w:rFonts w:cstheme="minorHAnsi"/>
              </w:rPr>
              <w:t xml:space="preserve">creepy crawly </w:t>
            </w:r>
            <w:r w:rsidR="00134554">
              <w:rPr>
                <w:rFonts w:cstheme="minorHAnsi"/>
              </w:rPr>
              <w:t>castle</w:t>
            </w:r>
            <w:r>
              <w:rPr>
                <w:rFonts w:cstheme="minorHAnsi"/>
              </w:rPr>
              <w:t xml:space="preserve">. They </w:t>
            </w:r>
            <w:r w:rsidRPr="00640992">
              <w:rPr>
                <w:rFonts w:cstheme="minorHAnsi"/>
              </w:rPr>
              <w:t xml:space="preserve">share </w:t>
            </w:r>
            <w:r>
              <w:rPr>
                <w:rFonts w:cstheme="minorHAnsi"/>
              </w:rPr>
              <w:t xml:space="preserve">their story </w:t>
            </w:r>
            <w:r w:rsidRPr="00640992">
              <w:rPr>
                <w:rFonts w:cstheme="minorHAnsi"/>
              </w:rPr>
              <w:t xml:space="preserve">with </w:t>
            </w:r>
            <w:r w:rsidR="00012062">
              <w:rPr>
                <w:rFonts w:cstheme="minorHAnsi"/>
              </w:rPr>
              <w:t xml:space="preserve">an authentic audience and </w:t>
            </w:r>
            <w:r w:rsidRPr="00640992">
              <w:rPr>
                <w:rFonts w:cstheme="minorHAnsi"/>
              </w:rPr>
              <w:t xml:space="preserve">the wider community </w:t>
            </w:r>
            <w:r>
              <w:rPr>
                <w:rFonts w:cstheme="minorHAnsi"/>
              </w:rPr>
              <w:t>via a digital platform.</w:t>
            </w:r>
          </w:p>
        </w:tc>
      </w:tr>
    </w:tbl>
    <w:p w14:paraId="7587E84C" w14:textId="2A59833C" w:rsidR="007B7169" w:rsidRDefault="001616A6" w:rsidP="001616A6">
      <w:pPr>
        <w:pStyle w:val="Heading1"/>
      </w:pPr>
      <w:r w:rsidRPr="001616A6">
        <w:rPr>
          <w:rFonts w:eastAsiaTheme="minorHAnsi" w:cstheme="minorBidi"/>
          <w:b w:val="0"/>
          <w:color w:val="auto"/>
          <w:sz w:val="22"/>
          <w:szCs w:val="22"/>
        </w:rPr>
        <w:br w:type="page"/>
      </w:r>
      <w:bookmarkStart w:id="8" w:name="_Toc40657225"/>
      <w:r w:rsidR="00AE5877">
        <w:lastRenderedPageBreak/>
        <w:t>Background</w:t>
      </w:r>
      <w:bookmarkEnd w:id="8"/>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14:paraId="45F33D41" w14:textId="77777777" w:rsidTr="006C3C95">
        <w:trPr>
          <w:trHeight w:val="3606"/>
        </w:trPr>
        <w:tc>
          <w:tcPr>
            <w:tcW w:w="2405" w:type="dxa"/>
          </w:tcPr>
          <w:p w14:paraId="14665D42" w14:textId="72E982F5" w:rsidR="00D97A83" w:rsidRPr="008F439A" w:rsidRDefault="00027C29" w:rsidP="00F6727F">
            <w:pPr>
              <w:widowControl/>
              <w:spacing w:after="240" w:line="259" w:lineRule="auto"/>
              <w:rPr>
                <w:sz w:val="24"/>
                <w:szCs w:val="24"/>
                <w:lang w:val="en-AU"/>
              </w:rPr>
            </w:pPr>
            <w:r>
              <w:rPr>
                <w:b/>
                <w:sz w:val="24"/>
                <w:szCs w:val="24"/>
                <w:lang w:val="en-AU"/>
              </w:rPr>
              <w:t>L</w:t>
            </w:r>
            <w:r w:rsidR="00757B67">
              <w:rPr>
                <w:b/>
                <w:sz w:val="24"/>
                <w:szCs w:val="24"/>
                <w:lang w:val="en-AU"/>
              </w:rPr>
              <w:t>earning</w:t>
            </w:r>
            <w:r>
              <w:rPr>
                <w:b/>
                <w:sz w:val="24"/>
                <w:szCs w:val="24"/>
                <w:lang w:val="en-AU"/>
              </w:rPr>
              <w:t xml:space="preserve"> focus</w:t>
            </w:r>
          </w:p>
          <w:p w14:paraId="73DF2492" w14:textId="46A67FC6" w:rsidR="004D6247" w:rsidRPr="00384F40" w:rsidRDefault="004D6247" w:rsidP="00213D44">
            <w:pPr>
              <w:rPr>
                <w:color w:val="FF0000"/>
                <w:sz w:val="18"/>
                <w:szCs w:val="18"/>
                <w:lang w:val="en-AU"/>
              </w:rPr>
            </w:pPr>
          </w:p>
        </w:tc>
        <w:tc>
          <w:tcPr>
            <w:tcW w:w="6611" w:type="dxa"/>
          </w:tcPr>
          <w:p w14:paraId="604CDCC7" w14:textId="7C6E3A93" w:rsidR="00757B67" w:rsidRDefault="00D53252" w:rsidP="00757B67">
            <w:r>
              <w:t>This will be evident when students make progress towards being able to</w:t>
            </w:r>
            <w:r w:rsidR="00757B67">
              <w:t>:</w:t>
            </w:r>
          </w:p>
          <w:p w14:paraId="035ADDB4" w14:textId="46698A42" w:rsidR="00DA4270" w:rsidRPr="00DA4270" w:rsidRDefault="001E0224" w:rsidP="000E535F">
            <w:pPr>
              <w:widowControl/>
              <w:numPr>
                <w:ilvl w:val="0"/>
                <w:numId w:val="14"/>
              </w:numPr>
              <w:spacing w:before="60" w:after="60" w:line="240" w:lineRule="auto"/>
              <w:ind w:left="681" w:hanging="454"/>
              <w:rPr>
                <w:color w:val="000000"/>
              </w:rPr>
            </w:pPr>
            <w:r>
              <w:rPr>
                <w:color w:val="000000"/>
              </w:rPr>
              <w:t>S</w:t>
            </w:r>
            <w:r w:rsidR="00DA4270" w:rsidRPr="00DA4270">
              <w:rPr>
                <w:color w:val="000000"/>
              </w:rPr>
              <w:t xml:space="preserve">how initiative by asking questions, </w:t>
            </w:r>
            <w:proofErr w:type="gramStart"/>
            <w:r w:rsidR="00DA4270" w:rsidRPr="00DA4270">
              <w:rPr>
                <w:color w:val="000000"/>
              </w:rPr>
              <w:t>negotiating</w:t>
            </w:r>
            <w:proofErr w:type="gramEnd"/>
            <w:r w:rsidR="00DA4270" w:rsidRPr="00DA4270">
              <w:rPr>
                <w:color w:val="000000"/>
              </w:rPr>
              <w:t xml:space="preserve"> and sharing</w:t>
            </w:r>
            <w:r w:rsidR="00703FF3">
              <w:rPr>
                <w:color w:val="000000"/>
              </w:rPr>
              <w:t>.</w:t>
            </w:r>
          </w:p>
          <w:p w14:paraId="7815C681" w14:textId="58674D03" w:rsidR="00DA4270" w:rsidRPr="00DA4270" w:rsidRDefault="001E0224" w:rsidP="000E535F">
            <w:pPr>
              <w:widowControl/>
              <w:numPr>
                <w:ilvl w:val="0"/>
                <w:numId w:val="14"/>
              </w:numPr>
              <w:spacing w:before="60" w:after="60" w:line="240" w:lineRule="auto"/>
              <w:ind w:left="681" w:hanging="454"/>
              <w:rPr>
                <w:color w:val="000000"/>
              </w:rPr>
            </w:pPr>
            <w:r>
              <w:rPr>
                <w:color w:val="000000"/>
              </w:rPr>
              <w:t>L</w:t>
            </w:r>
            <w:r w:rsidR="00DA4270" w:rsidRPr="00DA4270">
              <w:rPr>
                <w:color w:val="000000"/>
              </w:rPr>
              <w:t>isten to others’ opinions and points of view</w:t>
            </w:r>
            <w:r w:rsidR="009268CD">
              <w:rPr>
                <w:color w:val="000000"/>
              </w:rPr>
              <w:t xml:space="preserve">, </w:t>
            </w:r>
            <w:r w:rsidR="00012062">
              <w:rPr>
                <w:color w:val="000000"/>
              </w:rPr>
              <w:t xml:space="preserve">share own </w:t>
            </w:r>
            <w:proofErr w:type="gramStart"/>
            <w:r w:rsidR="00012062">
              <w:rPr>
                <w:color w:val="000000"/>
              </w:rPr>
              <w:t>ideas</w:t>
            </w:r>
            <w:proofErr w:type="gramEnd"/>
            <w:r w:rsidR="009268CD">
              <w:rPr>
                <w:color w:val="000000"/>
              </w:rPr>
              <w:t xml:space="preserve"> and take turns in small group situations</w:t>
            </w:r>
            <w:r w:rsidR="00703FF3">
              <w:rPr>
                <w:color w:val="000000"/>
              </w:rPr>
              <w:t>.</w:t>
            </w:r>
          </w:p>
          <w:p w14:paraId="58D5335F" w14:textId="7C3C2698" w:rsidR="00DA4270" w:rsidRPr="00DA4270" w:rsidRDefault="001E0224" w:rsidP="000E535F">
            <w:pPr>
              <w:widowControl/>
              <w:numPr>
                <w:ilvl w:val="0"/>
                <w:numId w:val="14"/>
              </w:numPr>
              <w:spacing w:before="60" w:after="60" w:line="240" w:lineRule="auto"/>
              <w:ind w:left="681" w:hanging="454"/>
              <w:rPr>
                <w:color w:val="000000"/>
              </w:rPr>
            </w:pPr>
            <w:r>
              <w:rPr>
                <w:color w:val="000000"/>
              </w:rPr>
              <w:t>S</w:t>
            </w:r>
            <w:r w:rsidR="00DA4270" w:rsidRPr="00DA4270">
              <w:rPr>
                <w:color w:val="000000"/>
              </w:rPr>
              <w:t>hare observations with others as they explore their immediate world using their five senses</w:t>
            </w:r>
            <w:r w:rsidR="00703FF3">
              <w:rPr>
                <w:color w:val="000000"/>
              </w:rPr>
              <w:t>.</w:t>
            </w:r>
          </w:p>
          <w:p w14:paraId="062098DC" w14:textId="13DCE2C3" w:rsidR="00DA4270" w:rsidRPr="00DA4270" w:rsidRDefault="001E0224" w:rsidP="000E535F">
            <w:pPr>
              <w:widowControl/>
              <w:numPr>
                <w:ilvl w:val="0"/>
                <w:numId w:val="14"/>
              </w:numPr>
              <w:spacing w:before="60" w:after="60" w:line="240" w:lineRule="auto"/>
              <w:ind w:left="681" w:hanging="454"/>
              <w:rPr>
                <w:color w:val="000000"/>
              </w:rPr>
            </w:pPr>
            <w:r>
              <w:rPr>
                <w:color w:val="000000"/>
              </w:rPr>
              <w:t>P</w:t>
            </w:r>
            <w:r w:rsidR="00DA4270" w:rsidRPr="00DA4270">
              <w:rPr>
                <w:color w:val="000000"/>
              </w:rPr>
              <w:t>articipate with others to solve problems</w:t>
            </w:r>
            <w:r w:rsidR="00703FF3">
              <w:rPr>
                <w:color w:val="000000"/>
              </w:rPr>
              <w:t>.</w:t>
            </w:r>
          </w:p>
          <w:p w14:paraId="1309D232" w14:textId="506503DC" w:rsidR="00DA4270" w:rsidRPr="00DA4270" w:rsidRDefault="001E0224" w:rsidP="000E535F">
            <w:pPr>
              <w:widowControl/>
              <w:numPr>
                <w:ilvl w:val="0"/>
                <w:numId w:val="14"/>
              </w:numPr>
              <w:spacing w:before="60" w:after="60" w:line="240" w:lineRule="auto"/>
              <w:ind w:left="681" w:hanging="454"/>
              <w:rPr>
                <w:color w:val="000000"/>
              </w:rPr>
            </w:pPr>
            <w:r>
              <w:rPr>
                <w:color w:val="000000"/>
              </w:rPr>
              <w:t>D</w:t>
            </w:r>
            <w:r w:rsidR="00DA4270" w:rsidRPr="00DA4270">
              <w:rPr>
                <w:color w:val="000000"/>
              </w:rPr>
              <w:t>escribe both verbally and non-verbally what they see, hear, touch, feel and taste</w:t>
            </w:r>
            <w:r w:rsidR="00703FF3">
              <w:rPr>
                <w:color w:val="000000"/>
              </w:rPr>
              <w:t>.</w:t>
            </w:r>
          </w:p>
          <w:p w14:paraId="6A851424" w14:textId="4D9149A9" w:rsidR="00DA4270" w:rsidRPr="00DA4270" w:rsidRDefault="001E0224" w:rsidP="000E535F">
            <w:pPr>
              <w:widowControl/>
              <w:numPr>
                <w:ilvl w:val="0"/>
                <w:numId w:val="14"/>
              </w:numPr>
              <w:spacing w:before="60" w:after="60" w:line="240" w:lineRule="auto"/>
              <w:ind w:left="681" w:hanging="454"/>
              <w:rPr>
                <w:color w:val="000000"/>
              </w:rPr>
            </w:pPr>
            <w:r>
              <w:rPr>
                <w:color w:val="000000"/>
              </w:rPr>
              <w:t>U</w:t>
            </w:r>
            <w:r w:rsidR="00DA4270" w:rsidRPr="00DA4270">
              <w:rPr>
                <w:color w:val="000000"/>
              </w:rPr>
              <w:t>se simple and safe tools to explore and investigate the environment</w:t>
            </w:r>
            <w:r w:rsidR="00703FF3">
              <w:rPr>
                <w:color w:val="000000"/>
              </w:rPr>
              <w:t>.</w:t>
            </w:r>
          </w:p>
          <w:p w14:paraId="0E62A1F1" w14:textId="1C37F064" w:rsidR="00DA4270" w:rsidRPr="00DA4270" w:rsidRDefault="001E0224" w:rsidP="000E535F">
            <w:pPr>
              <w:widowControl/>
              <w:numPr>
                <w:ilvl w:val="0"/>
                <w:numId w:val="14"/>
              </w:numPr>
              <w:spacing w:before="60" w:after="60" w:line="240" w:lineRule="auto"/>
              <w:ind w:left="681" w:hanging="454"/>
              <w:rPr>
                <w:color w:val="000000"/>
              </w:rPr>
            </w:pPr>
            <w:r>
              <w:rPr>
                <w:color w:val="000000"/>
              </w:rPr>
              <w:t>D</w:t>
            </w:r>
            <w:r w:rsidR="00DA4270" w:rsidRPr="00DA4270">
              <w:rPr>
                <w:color w:val="000000"/>
              </w:rPr>
              <w:t xml:space="preserve">escribe some of the simple </w:t>
            </w:r>
            <w:r w:rsidR="009268CD">
              <w:rPr>
                <w:color w:val="000000"/>
              </w:rPr>
              <w:t>natural and built elements and materials in their environment</w:t>
            </w:r>
            <w:r w:rsidR="00703FF3">
              <w:rPr>
                <w:color w:val="000000"/>
              </w:rPr>
              <w:t>.</w:t>
            </w:r>
          </w:p>
          <w:p w14:paraId="78EB4D80" w14:textId="6A339144" w:rsidR="00DA4270" w:rsidRPr="00DA4270" w:rsidRDefault="001E0224" w:rsidP="000E535F">
            <w:pPr>
              <w:widowControl/>
              <w:numPr>
                <w:ilvl w:val="0"/>
                <w:numId w:val="14"/>
              </w:numPr>
              <w:spacing w:before="60" w:after="60" w:line="240" w:lineRule="auto"/>
              <w:ind w:left="681" w:hanging="454"/>
              <w:rPr>
                <w:color w:val="000000"/>
              </w:rPr>
            </w:pPr>
            <w:r>
              <w:rPr>
                <w:color w:val="000000"/>
              </w:rPr>
              <w:t>C</w:t>
            </w:r>
            <w:r w:rsidR="00DA4270" w:rsidRPr="00DA4270">
              <w:rPr>
                <w:color w:val="000000"/>
              </w:rPr>
              <w:t>ontribute their ideas in discussion about experiences in the natural and constructed environment</w:t>
            </w:r>
            <w:r w:rsidR="00703FF3">
              <w:rPr>
                <w:color w:val="000000"/>
              </w:rPr>
              <w:t>.</w:t>
            </w:r>
          </w:p>
          <w:p w14:paraId="557C1636" w14:textId="62249FE7" w:rsidR="00DA4270" w:rsidRPr="00DA4270" w:rsidRDefault="00434FCF" w:rsidP="000E535F">
            <w:pPr>
              <w:widowControl/>
              <w:numPr>
                <w:ilvl w:val="0"/>
                <w:numId w:val="14"/>
              </w:numPr>
              <w:spacing w:before="60" w:after="60" w:line="240" w:lineRule="auto"/>
              <w:ind w:left="681" w:hanging="454"/>
              <w:rPr>
                <w:color w:val="000000"/>
              </w:rPr>
            </w:pPr>
            <w:r>
              <w:rPr>
                <w:color w:val="000000"/>
              </w:rPr>
              <w:t>I</w:t>
            </w:r>
            <w:r w:rsidR="00DA4270" w:rsidRPr="00DA4270">
              <w:rPr>
                <w:color w:val="000000"/>
              </w:rPr>
              <w:t xml:space="preserve">nvestigate places where </w:t>
            </w:r>
            <w:r w:rsidR="009268CD">
              <w:rPr>
                <w:color w:val="000000"/>
              </w:rPr>
              <w:t>invertebrates</w:t>
            </w:r>
            <w:r w:rsidR="00DA4270" w:rsidRPr="00DA4270">
              <w:rPr>
                <w:color w:val="000000"/>
              </w:rPr>
              <w:t xml:space="preserve"> live</w:t>
            </w:r>
            <w:r w:rsidR="009268CD">
              <w:rPr>
                <w:color w:val="000000"/>
              </w:rPr>
              <w:t xml:space="preserve"> and describe the basic needs of invertebrates.</w:t>
            </w:r>
          </w:p>
          <w:p w14:paraId="63093B3B" w14:textId="1AD80168" w:rsidR="00DA4270" w:rsidRPr="00DA4270" w:rsidRDefault="001E0224" w:rsidP="000E535F">
            <w:pPr>
              <w:widowControl/>
              <w:numPr>
                <w:ilvl w:val="0"/>
                <w:numId w:val="14"/>
              </w:numPr>
              <w:spacing w:before="60" w:after="60" w:line="240" w:lineRule="auto"/>
              <w:ind w:left="681" w:hanging="454"/>
              <w:rPr>
                <w:color w:val="000000"/>
              </w:rPr>
            </w:pPr>
            <w:r>
              <w:rPr>
                <w:color w:val="000000"/>
              </w:rPr>
              <w:t>U</w:t>
            </w:r>
            <w:r w:rsidR="00DA4270" w:rsidRPr="00DA4270">
              <w:rPr>
                <w:color w:val="000000"/>
              </w:rPr>
              <w:t>se positional language such as on, under, behind, between</w:t>
            </w:r>
            <w:r w:rsidR="009268CD">
              <w:rPr>
                <w:color w:val="000000"/>
              </w:rPr>
              <w:t xml:space="preserve"> and simple language of measurement to describe, compare and sort the observations made when exploring</w:t>
            </w:r>
            <w:r w:rsidR="00703FF3">
              <w:rPr>
                <w:color w:val="000000"/>
              </w:rPr>
              <w:t>.</w:t>
            </w:r>
          </w:p>
          <w:p w14:paraId="466B1CCB" w14:textId="59B4CFBA" w:rsidR="00DA4270" w:rsidRPr="00DA4270" w:rsidRDefault="009268CD" w:rsidP="000E535F">
            <w:pPr>
              <w:widowControl/>
              <w:numPr>
                <w:ilvl w:val="0"/>
                <w:numId w:val="14"/>
              </w:numPr>
              <w:spacing w:before="60" w:after="60" w:line="240" w:lineRule="auto"/>
              <w:ind w:left="681" w:hanging="454"/>
              <w:rPr>
                <w:color w:val="000000"/>
              </w:rPr>
            </w:pPr>
            <w:r>
              <w:rPr>
                <w:color w:val="000000"/>
              </w:rPr>
              <w:t>S</w:t>
            </w:r>
            <w:r w:rsidRPr="00DA4270">
              <w:rPr>
                <w:color w:val="000000"/>
              </w:rPr>
              <w:t>ort</w:t>
            </w:r>
            <w:r w:rsidR="00DA4270" w:rsidRPr="00DA4270">
              <w:rPr>
                <w:color w:val="000000"/>
              </w:rPr>
              <w:t xml:space="preserve"> and </w:t>
            </w:r>
            <w:r>
              <w:rPr>
                <w:color w:val="000000"/>
              </w:rPr>
              <w:t>classify invertebrates</w:t>
            </w:r>
            <w:r w:rsidR="00DA4270" w:rsidRPr="00DA4270">
              <w:rPr>
                <w:color w:val="000000"/>
              </w:rPr>
              <w:t xml:space="preserve"> according to attributes, for example </w:t>
            </w:r>
            <w:proofErr w:type="spellStart"/>
            <w:r w:rsidR="00DA4270" w:rsidRPr="00DA4270">
              <w:rPr>
                <w:color w:val="000000"/>
              </w:rPr>
              <w:t>colour</w:t>
            </w:r>
            <w:proofErr w:type="spellEnd"/>
            <w:r>
              <w:rPr>
                <w:color w:val="000000"/>
              </w:rPr>
              <w:t>, size, shape, legs, wings</w:t>
            </w:r>
            <w:r w:rsidR="00703FF3">
              <w:rPr>
                <w:color w:val="000000"/>
              </w:rPr>
              <w:t>.</w:t>
            </w:r>
          </w:p>
          <w:p w14:paraId="29094BB7" w14:textId="1071968A" w:rsidR="00DA4270" w:rsidRPr="00DA4270" w:rsidRDefault="009268CD" w:rsidP="000E535F">
            <w:pPr>
              <w:widowControl/>
              <w:numPr>
                <w:ilvl w:val="0"/>
                <w:numId w:val="14"/>
              </w:numPr>
              <w:spacing w:before="60" w:after="60" w:line="240" w:lineRule="auto"/>
              <w:ind w:left="681" w:hanging="454"/>
              <w:rPr>
                <w:color w:val="000000"/>
              </w:rPr>
            </w:pPr>
            <w:r>
              <w:rPr>
                <w:color w:val="000000"/>
              </w:rPr>
              <w:t xml:space="preserve">Represent findings and communicate </w:t>
            </w:r>
            <w:r w:rsidR="00DA4270" w:rsidRPr="00DA4270">
              <w:rPr>
                <w:color w:val="000000"/>
              </w:rPr>
              <w:t xml:space="preserve">simple information for a purpose using </w:t>
            </w:r>
            <w:r w:rsidR="00FE673E">
              <w:rPr>
                <w:color w:val="000000"/>
              </w:rPr>
              <w:t xml:space="preserve">a range of </w:t>
            </w:r>
            <w:r w:rsidR="00DA4270" w:rsidRPr="00DA4270">
              <w:rPr>
                <w:color w:val="000000"/>
              </w:rPr>
              <w:t xml:space="preserve">tools, </w:t>
            </w:r>
            <w:proofErr w:type="gramStart"/>
            <w:r w:rsidR="00DA4270" w:rsidRPr="00DA4270">
              <w:rPr>
                <w:color w:val="000000"/>
              </w:rPr>
              <w:t>resources</w:t>
            </w:r>
            <w:proofErr w:type="gramEnd"/>
            <w:r w:rsidR="00DA4270" w:rsidRPr="00DA4270">
              <w:rPr>
                <w:color w:val="000000"/>
              </w:rPr>
              <w:t xml:space="preserve"> and technologies</w:t>
            </w:r>
            <w:r w:rsidR="00FE673E">
              <w:rPr>
                <w:color w:val="000000"/>
              </w:rPr>
              <w:t xml:space="preserve"> safely and appropriately</w:t>
            </w:r>
            <w:r w:rsidR="00703FF3">
              <w:rPr>
                <w:color w:val="000000"/>
              </w:rPr>
              <w:t>.</w:t>
            </w:r>
          </w:p>
          <w:p w14:paraId="7BBB389D" w14:textId="09A4564F" w:rsidR="00DA4270" w:rsidRDefault="009268CD" w:rsidP="000E535F">
            <w:pPr>
              <w:widowControl/>
              <w:numPr>
                <w:ilvl w:val="0"/>
                <w:numId w:val="14"/>
              </w:numPr>
              <w:spacing w:before="60" w:after="60" w:line="240" w:lineRule="auto"/>
              <w:ind w:left="681" w:hanging="454"/>
              <w:rPr>
                <w:color w:val="000000"/>
              </w:rPr>
            </w:pPr>
            <w:r>
              <w:rPr>
                <w:color w:val="000000"/>
              </w:rPr>
              <w:t>Engage with</w:t>
            </w:r>
            <w:r w:rsidR="00DA4270" w:rsidRPr="00DA4270">
              <w:rPr>
                <w:color w:val="000000"/>
              </w:rPr>
              <w:t xml:space="preserve"> </w:t>
            </w:r>
            <w:r>
              <w:rPr>
                <w:color w:val="000000"/>
              </w:rPr>
              <w:t>ICT for fun and to promote thinking and learning, and use simple skills with assistance, to collection information and communicate it simply</w:t>
            </w:r>
            <w:r w:rsidR="00703FF3">
              <w:rPr>
                <w:color w:val="000000"/>
              </w:rPr>
              <w:t>.</w:t>
            </w:r>
          </w:p>
          <w:p w14:paraId="36145AFC" w14:textId="008FDC2F" w:rsidR="007A7841" w:rsidRPr="00DA4270" w:rsidRDefault="007A7841" w:rsidP="009268CD">
            <w:pPr>
              <w:widowControl/>
              <w:spacing w:before="60" w:after="240" w:line="240" w:lineRule="auto"/>
              <w:ind w:left="681"/>
              <w:rPr>
                <w:color w:val="000000"/>
              </w:rPr>
            </w:pPr>
          </w:p>
        </w:tc>
      </w:tr>
      <w:tr w:rsidR="001F076C" w:rsidRPr="00384F40" w14:paraId="3BB7D066" w14:textId="77777777" w:rsidTr="00AA57BB">
        <w:tc>
          <w:tcPr>
            <w:tcW w:w="2405" w:type="dxa"/>
          </w:tcPr>
          <w:p w14:paraId="355914B9"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Vocabulary</w:t>
            </w:r>
          </w:p>
          <w:p w14:paraId="3CE2BBD0" w14:textId="7C80AD1C" w:rsidR="001F076C" w:rsidRPr="008F439A" w:rsidRDefault="001F076C" w:rsidP="001F076C">
            <w:pPr>
              <w:widowControl/>
              <w:spacing w:after="240" w:line="259" w:lineRule="auto"/>
              <w:rPr>
                <w:b/>
                <w:sz w:val="24"/>
                <w:szCs w:val="24"/>
              </w:rPr>
            </w:pPr>
          </w:p>
        </w:tc>
        <w:tc>
          <w:tcPr>
            <w:tcW w:w="6611" w:type="dxa"/>
          </w:tcPr>
          <w:p w14:paraId="433543FF" w14:textId="37CB73A3" w:rsidR="001F076C" w:rsidRDefault="001F076C" w:rsidP="001F076C">
            <w:pPr>
              <w:widowControl/>
              <w:rPr>
                <w:lang w:val="en-AU"/>
              </w:rPr>
            </w:pPr>
            <w:r w:rsidRPr="00384F40">
              <w:rPr>
                <w:lang w:val="en-AU"/>
              </w:rPr>
              <w:t>The following vocabulary list contains terms that need to be</w:t>
            </w:r>
            <w:r w:rsidR="0080280A">
              <w:rPr>
                <w:lang w:val="en-AU"/>
              </w:rPr>
              <w:t xml:space="preserve"> introduced</w:t>
            </w:r>
            <w:r w:rsidR="00C7554B">
              <w:rPr>
                <w:lang w:val="en-AU"/>
              </w:rPr>
              <w:t xml:space="preserve"> before the module commences </w:t>
            </w:r>
            <w:r w:rsidRPr="00384F40">
              <w:rPr>
                <w:lang w:val="en-AU"/>
              </w:rPr>
              <w:t>or developed as they are used.</w:t>
            </w:r>
            <w:r w:rsidR="00FE673E">
              <w:rPr>
                <w:lang w:val="en-AU"/>
              </w:rPr>
              <w:t xml:space="preserve"> </w:t>
            </w:r>
            <w:r w:rsidR="00AA48F7">
              <w:rPr>
                <w:lang w:val="en-AU"/>
              </w:rPr>
              <w:t>The words in brackets are for teacher reference only</w:t>
            </w:r>
            <w:r w:rsidR="0080280A">
              <w:rPr>
                <w:lang w:val="en-AU"/>
              </w:rPr>
              <w:t>. Wherever</w:t>
            </w:r>
            <w:r w:rsidR="0080280A">
              <w:t xml:space="preserve"> possible, and especially for children who demonstrate interest, or an established vocabulary related to invertebrates, use the scientific word</w:t>
            </w:r>
            <w:r w:rsidR="00AA48F7">
              <w:rPr>
                <w:lang w:val="en-AU"/>
              </w:rPr>
              <w:t>.</w:t>
            </w:r>
          </w:p>
          <w:p w14:paraId="12E79B57" w14:textId="57909113" w:rsidR="00C75947" w:rsidRDefault="00FE673E" w:rsidP="001F076C">
            <w:pPr>
              <w:widowControl/>
              <w:rPr>
                <w:lang w:val="en-AU"/>
              </w:rPr>
            </w:pPr>
            <w:r>
              <w:rPr>
                <w:lang w:val="en-AU"/>
              </w:rPr>
              <w:t>A</w:t>
            </w:r>
            <w:r w:rsidR="00E00C7E">
              <w:rPr>
                <w:lang w:val="en-AU"/>
              </w:rPr>
              <w:t xml:space="preserve">ntenna, </w:t>
            </w:r>
            <w:r w:rsidR="00D353F2">
              <w:rPr>
                <w:lang w:val="en-AU"/>
              </w:rPr>
              <w:t xml:space="preserve">backbone, </w:t>
            </w:r>
            <w:r w:rsidR="00E00C7E">
              <w:rPr>
                <w:lang w:val="en-AU"/>
              </w:rPr>
              <w:t xml:space="preserve">beetle, </w:t>
            </w:r>
            <w:r w:rsidR="00C75947">
              <w:rPr>
                <w:lang w:val="en-AU"/>
              </w:rPr>
              <w:t xml:space="preserve">camouflage, carnivore, </w:t>
            </w:r>
            <w:r w:rsidR="00E00C7E">
              <w:rPr>
                <w:lang w:val="en-AU"/>
              </w:rPr>
              <w:t xml:space="preserve">centipede, </w:t>
            </w:r>
            <w:r w:rsidR="00C75947">
              <w:rPr>
                <w:lang w:val="en-AU"/>
              </w:rPr>
              <w:t xml:space="preserve">crustacean, decomposer, </w:t>
            </w:r>
            <w:r w:rsidR="00B278E4">
              <w:rPr>
                <w:lang w:val="en-AU"/>
              </w:rPr>
              <w:t xml:space="preserve">diagram, </w:t>
            </w:r>
            <w:r w:rsidR="00AA48F7">
              <w:rPr>
                <w:lang w:val="en-AU"/>
              </w:rPr>
              <w:t xml:space="preserve">earwig, </w:t>
            </w:r>
            <w:r w:rsidR="002D186D">
              <w:rPr>
                <w:lang w:val="en-AU"/>
              </w:rPr>
              <w:t xml:space="preserve">exoskeleton, </w:t>
            </w:r>
            <w:r w:rsidR="00C75947">
              <w:rPr>
                <w:lang w:val="en-AU"/>
              </w:rPr>
              <w:t xml:space="preserve">habitat, herbivore, insect, invertebrate, larvae, </w:t>
            </w:r>
            <w:r w:rsidR="00C75947">
              <w:rPr>
                <w:lang w:val="en-AU"/>
              </w:rPr>
              <w:lastRenderedPageBreak/>
              <w:t>metamorphosis,</w:t>
            </w:r>
            <w:r w:rsidR="00E00C7E">
              <w:rPr>
                <w:lang w:val="en-AU"/>
              </w:rPr>
              <w:t xml:space="preserve"> millipede,</w:t>
            </w:r>
            <w:r w:rsidR="00C75947">
              <w:rPr>
                <w:lang w:val="en-AU"/>
              </w:rPr>
              <w:t xml:space="preserve"> </w:t>
            </w:r>
            <w:r w:rsidR="00AA48F7">
              <w:rPr>
                <w:lang w:val="en-AU"/>
              </w:rPr>
              <w:t xml:space="preserve">omnivore, </w:t>
            </w:r>
            <w:r w:rsidR="00D353F2">
              <w:rPr>
                <w:lang w:val="en-AU"/>
              </w:rPr>
              <w:t xml:space="preserve">segments, </w:t>
            </w:r>
            <w:r w:rsidR="00E96B19">
              <w:rPr>
                <w:lang w:val="en-AU"/>
              </w:rPr>
              <w:t xml:space="preserve">skeleton, </w:t>
            </w:r>
            <w:r w:rsidR="00E00C7E">
              <w:rPr>
                <w:lang w:val="en-AU"/>
              </w:rPr>
              <w:t>slater,</w:t>
            </w:r>
            <w:r w:rsidR="00B278E4">
              <w:rPr>
                <w:lang w:val="en-AU"/>
              </w:rPr>
              <w:t xml:space="preserve"> snail</w:t>
            </w:r>
            <w:r w:rsidR="00AA48F7">
              <w:rPr>
                <w:lang w:val="en-AU"/>
              </w:rPr>
              <w:t xml:space="preserve"> (mollusc)</w:t>
            </w:r>
            <w:r w:rsidR="00B278E4">
              <w:rPr>
                <w:lang w:val="en-AU"/>
              </w:rPr>
              <w:t xml:space="preserve">, </w:t>
            </w:r>
            <w:r w:rsidR="00C75947">
              <w:rPr>
                <w:lang w:val="en-AU"/>
              </w:rPr>
              <w:t>spider</w:t>
            </w:r>
            <w:r>
              <w:rPr>
                <w:lang w:val="en-AU"/>
              </w:rPr>
              <w:t xml:space="preserve"> (arachnid)</w:t>
            </w:r>
            <w:r w:rsidR="00245DC0">
              <w:rPr>
                <w:lang w:val="en-AU"/>
              </w:rPr>
              <w:t xml:space="preserve">, </w:t>
            </w:r>
            <w:r w:rsidR="00C503C9">
              <w:rPr>
                <w:lang w:val="en-AU"/>
              </w:rPr>
              <w:t xml:space="preserve">vegetation, </w:t>
            </w:r>
            <w:r w:rsidR="00AA48F7">
              <w:rPr>
                <w:lang w:val="en-AU"/>
              </w:rPr>
              <w:t xml:space="preserve">woodlouse, </w:t>
            </w:r>
            <w:r w:rsidR="00245DC0">
              <w:rPr>
                <w:lang w:val="en-AU"/>
              </w:rPr>
              <w:t>worms</w:t>
            </w:r>
            <w:r>
              <w:rPr>
                <w:lang w:val="en-AU"/>
              </w:rPr>
              <w:t xml:space="preserve"> (annelid)</w:t>
            </w:r>
            <w:r w:rsidR="00C75947">
              <w:rPr>
                <w:lang w:val="en-AU"/>
              </w:rPr>
              <w:t>.</w:t>
            </w:r>
          </w:p>
          <w:p w14:paraId="537CF99E" w14:textId="5862CD6B" w:rsidR="00B73DAF" w:rsidRDefault="00B73DAF" w:rsidP="001F076C">
            <w:pPr>
              <w:widowControl/>
              <w:rPr>
                <w:lang w:val="en-AU"/>
              </w:rPr>
            </w:pPr>
            <w:r>
              <w:rPr>
                <w:lang w:val="en-AU"/>
              </w:rPr>
              <w:t>Movement vocabulary:</w:t>
            </w:r>
            <w:r w:rsidR="006241D2">
              <w:rPr>
                <w:lang w:val="en-AU"/>
              </w:rPr>
              <w:t xml:space="preserve"> </w:t>
            </w:r>
            <w:r>
              <w:rPr>
                <w:lang w:val="en-AU"/>
              </w:rPr>
              <w:t>Crawls,</w:t>
            </w:r>
            <w:r w:rsidR="00D353F2">
              <w:rPr>
                <w:lang w:val="en-AU"/>
              </w:rPr>
              <w:t xml:space="preserve"> flies,</w:t>
            </w:r>
            <w:r>
              <w:rPr>
                <w:lang w:val="en-AU"/>
              </w:rPr>
              <w:t xml:space="preserve"> hops, </w:t>
            </w:r>
            <w:r w:rsidR="004848BD">
              <w:rPr>
                <w:lang w:val="en-AU"/>
              </w:rPr>
              <w:t xml:space="preserve">jumps, quickly, </w:t>
            </w:r>
            <w:r w:rsidR="00D53825">
              <w:rPr>
                <w:lang w:val="en-AU"/>
              </w:rPr>
              <w:t xml:space="preserve">ripple, </w:t>
            </w:r>
            <w:r w:rsidR="004848BD">
              <w:rPr>
                <w:lang w:val="en-AU"/>
              </w:rPr>
              <w:t xml:space="preserve">runs, slithers, slowly, </w:t>
            </w:r>
            <w:r w:rsidR="00D353F2">
              <w:rPr>
                <w:lang w:val="en-AU"/>
              </w:rPr>
              <w:t xml:space="preserve">walks, </w:t>
            </w:r>
            <w:r w:rsidR="00D53825">
              <w:rPr>
                <w:lang w:val="en-AU"/>
              </w:rPr>
              <w:t>wriggles</w:t>
            </w:r>
            <w:r w:rsidR="00D353F2">
              <w:rPr>
                <w:lang w:val="en-AU"/>
              </w:rPr>
              <w:t>.</w:t>
            </w:r>
          </w:p>
          <w:p w14:paraId="7FF46C63" w14:textId="7DC3C37C" w:rsidR="00D53825" w:rsidRDefault="00D53825" w:rsidP="00027C29">
            <w:pPr>
              <w:widowControl/>
              <w:rPr>
                <w:lang w:val="en-AU"/>
              </w:rPr>
            </w:pPr>
            <w:r>
              <w:rPr>
                <w:lang w:val="en-AU"/>
              </w:rPr>
              <w:t>Habitat vocabulary:</w:t>
            </w:r>
            <w:r w:rsidR="006241D2">
              <w:rPr>
                <w:lang w:val="en-AU"/>
              </w:rPr>
              <w:t xml:space="preserve"> </w:t>
            </w:r>
            <w:r w:rsidR="00DD668E">
              <w:rPr>
                <w:lang w:val="en-AU"/>
              </w:rPr>
              <w:t>Cold, d</w:t>
            </w:r>
            <w:r>
              <w:rPr>
                <w:lang w:val="en-AU"/>
              </w:rPr>
              <w:t xml:space="preserve">ark, dry, </w:t>
            </w:r>
            <w:r w:rsidR="00DD668E">
              <w:rPr>
                <w:lang w:val="en-AU"/>
              </w:rPr>
              <w:t>grassy, leafy, light,</w:t>
            </w:r>
            <w:r w:rsidR="009268CD">
              <w:rPr>
                <w:lang w:val="en-AU"/>
              </w:rPr>
              <w:t xml:space="preserve"> moist,</w:t>
            </w:r>
            <w:r w:rsidR="00DD668E">
              <w:rPr>
                <w:lang w:val="en-AU"/>
              </w:rPr>
              <w:t xml:space="preserve"> muddy, </w:t>
            </w:r>
            <w:r w:rsidR="00D353F2">
              <w:rPr>
                <w:lang w:val="en-AU"/>
              </w:rPr>
              <w:t xml:space="preserve">rocky, sandy, slimy, </w:t>
            </w:r>
            <w:r w:rsidR="00DD668E">
              <w:rPr>
                <w:lang w:val="en-AU"/>
              </w:rPr>
              <w:t xml:space="preserve">stony, underground, warm, wet </w:t>
            </w:r>
          </w:p>
          <w:p w14:paraId="614C0063" w14:textId="14BB4BD2" w:rsidR="0060145A" w:rsidRPr="00D53825" w:rsidRDefault="0060145A" w:rsidP="00027C29">
            <w:pPr>
              <w:widowControl/>
              <w:spacing w:after="240"/>
              <w:rPr>
                <w:lang w:val="en-AU"/>
              </w:rPr>
            </w:pPr>
            <w:r>
              <w:rPr>
                <w:lang w:val="en-AU"/>
              </w:rPr>
              <w:t>Students will also need to count to ten and recognise and name some colours.</w:t>
            </w:r>
          </w:p>
        </w:tc>
      </w:tr>
      <w:tr w:rsidR="001F076C" w:rsidRPr="00384F40" w14:paraId="1540C489" w14:textId="77777777" w:rsidTr="00AA57BB">
        <w:tc>
          <w:tcPr>
            <w:tcW w:w="2405" w:type="dxa"/>
          </w:tcPr>
          <w:p w14:paraId="58104941" w14:textId="3D59163D" w:rsidR="001F076C" w:rsidRPr="008F439A" w:rsidRDefault="001F076C" w:rsidP="001F076C">
            <w:pPr>
              <w:widowControl/>
              <w:spacing w:after="240" w:line="259" w:lineRule="auto"/>
              <w:rPr>
                <w:b/>
                <w:sz w:val="24"/>
                <w:szCs w:val="24"/>
                <w:lang w:val="en-AU"/>
              </w:rPr>
            </w:pPr>
            <w:r w:rsidRPr="008F439A">
              <w:rPr>
                <w:b/>
                <w:sz w:val="24"/>
                <w:szCs w:val="24"/>
                <w:lang w:val="en-AU"/>
              </w:rPr>
              <w:lastRenderedPageBreak/>
              <w:t>Timing</w:t>
            </w:r>
          </w:p>
          <w:p w14:paraId="1612F6C4" w14:textId="6F7E17BC" w:rsidR="001F076C" w:rsidRPr="00384F40" w:rsidRDefault="001F076C" w:rsidP="001F076C">
            <w:pPr>
              <w:widowControl/>
              <w:spacing w:after="240" w:line="259" w:lineRule="auto"/>
              <w:rPr>
                <w:sz w:val="18"/>
                <w:szCs w:val="18"/>
                <w:lang w:val="en-AU"/>
              </w:rPr>
            </w:pPr>
          </w:p>
        </w:tc>
        <w:tc>
          <w:tcPr>
            <w:tcW w:w="6611" w:type="dxa"/>
          </w:tcPr>
          <w:p w14:paraId="7091679C" w14:textId="25C1A004" w:rsidR="001F076C" w:rsidRPr="00384F40" w:rsidRDefault="001F076C" w:rsidP="00027C29">
            <w:pPr>
              <w:spacing w:after="240"/>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1F076C" w:rsidRPr="00384F40" w14:paraId="0A123078" w14:textId="77777777" w:rsidTr="00AA57BB">
        <w:tc>
          <w:tcPr>
            <w:tcW w:w="2405" w:type="dxa"/>
          </w:tcPr>
          <w:p w14:paraId="16842F58"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Consumable materials</w:t>
            </w:r>
          </w:p>
          <w:p w14:paraId="09556342" w14:textId="53617E35" w:rsidR="001F076C" w:rsidRPr="00384F40" w:rsidRDefault="001F076C" w:rsidP="001F076C">
            <w:pPr>
              <w:widowControl/>
              <w:spacing w:after="240" w:line="259" w:lineRule="auto"/>
              <w:rPr>
                <w:sz w:val="18"/>
                <w:szCs w:val="18"/>
                <w:lang w:val="en-AU"/>
              </w:rPr>
            </w:pPr>
          </w:p>
        </w:tc>
        <w:tc>
          <w:tcPr>
            <w:tcW w:w="6611" w:type="dxa"/>
          </w:tcPr>
          <w:p w14:paraId="2BCD9D24" w14:textId="0C81893D" w:rsidR="001F076C" w:rsidRPr="00384F40" w:rsidRDefault="001F076C" w:rsidP="00027C29">
            <w:pPr>
              <w:widowControl/>
              <w:spacing w:after="240"/>
              <w:rPr>
                <w:lang w:val="en-AU"/>
              </w:rPr>
            </w:pPr>
            <w:r>
              <w:rPr>
                <w:lang w:val="en-AU"/>
              </w:rPr>
              <w:t xml:space="preserve">A </w:t>
            </w:r>
            <w:hyperlink w:anchor="_Appendix_3:_Materials" w:history="1">
              <w:r w:rsidRPr="00F5367A">
                <w:rPr>
                  <w:rStyle w:val="Hyperlink"/>
                  <w:lang w:val="en-AU"/>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r w:rsidR="001A3660">
              <w:rPr>
                <w:lang w:val="en-AU"/>
              </w:rPr>
              <w:t xml:space="preserve"> </w:t>
            </w:r>
            <w:proofErr w:type="gramStart"/>
            <w:r w:rsidR="001A3660">
              <w:rPr>
                <w:lang w:val="en-AU"/>
              </w:rPr>
              <w:t>Plan ahead</w:t>
            </w:r>
            <w:proofErr w:type="gramEnd"/>
            <w:r w:rsidR="001A3660">
              <w:rPr>
                <w:lang w:val="en-AU"/>
              </w:rPr>
              <w:t xml:space="preserve"> to order materials from a supplier.</w:t>
            </w:r>
          </w:p>
        </w:tc>
      </w:tr>
      <w:tr w:rsidR="001F076C" w:rsidRPr="00384F40" w14:paraId="3E3A4C85" w14:textId="77777777" w:rsidTr="00AA57BB">
        <w:tc>
          <w:tcPr>
            <w:tcW w:w="2405" w:type="dxa"/>
          </w:tcPr>
          <w:p w14:paraId="6E61DAA1" w14:textId="1C9ABC31" w:rsidR="001F076C" w:rsidRPr="008F439A" w:rsidRDefault="001F076C" w:rsidP="001F076C">
            <w:pPr>
              <w:widowControl/>
              <w:spacing w:after="240" w:line="259" w:lineRule="auto"/>
              <w:rPr>
                <w:b/>
                <w:sz w:val="24"/>
                <w:szCs w:val="24"/>
                <w:lang w:val="en-AU"/>
              </w:rPr>
            </w:pPr>
            <w:r w:rsidRPr="008F439A">
              <w:rPr>
                <w:b/>
                <w:sz w:val="24"/>
                <w:szCs w:val="24"/>
                <w:lang w:val="en-AU"/>
              </w:rPr>
              <w:t>Safety notes</w:t>
            </w:r>
          </w:p>
          <w:p w14:paraId="2F933BC1" w14:textId="5E339B48" w:rsidR="001F076C" w:rsidRPr="00384F40" w:rsidRDefault="001F076C" w:rsidP="00CC5D4A">
            <w:pPr>
              <w:spacing w:before="60" w:after="60"/>
              <w:rPr>
                <w:b/>
                <w:sz w:val="28"/>
                <w:szCs w:val="28"/>
                <w:lang w:val="en-AU"/>
              </w:rPr>
            </w:pPr>
          </w:p>
        </w:tc>
        <w:tc>
          <w:tcPr>
            <w:tcW w:w="6611" w:type="dxa"/>
          </w:tcPr>
          <w:p w14:paraId="08848AC1" w14:textId="77777777" w:rsidR="00065B9A" w:rsidRDefault="00065B9A" w:rsidP="001A4E0C">
            <w:pPr>
              <w:rPr>
                <w:lang w:val="en-GB"/>
              </w:rPr>
            </w:pPr>
            <w:r>
              <w:rPr>
                <w:lang w:val="en-GB"/>
              </w:rPr>
              <w:t xml:space="preserve">There are potential hazards inherent in these activities and with the equipment being used, and a plan to mitigate any risks will be required. </w:t>
            </w:r>
          </w:p>
          <w:p w14:paraId="5FCBD285" w14:textId="77777777" w:rsidR="00065B9A" w:rsidRPr="0060357F" w:rsidRDefault="00065B9A" w:rsidP="00065B9A">
            <w:pPr>
              <w:spacing w:after="0"/>
              <w:rPr>
                <w:lang w:val="en-GB"/>
              </w:rPr>
            </w:pPr>
            <w:r w:rsidRPr="0060357F">
              <w:rPr>
                <w:lang w:val="en-GB"/>
              </w:rPr>
              <w:t>Potential hazards specific to this module include but are not limited to:</w:t>
            </w:r>
          </w:p>
          <w:p w14:paraId="2958324D" w14:textId="0C94BD4D" w:rsidR="00065B9A" w:rsidRDefault="008B115F" w:rsidP="000E535F">
            <w:pPr>
              <w:pStyle w:val="ListParagraph"/>
              <w:numPr>
                <w:ilvl w:val="0"/>
                <w:numId w:val="2"/>
              </w:numPr>
              <w:ind w:left="454" w:hanging="227"/>
              <w:contextualSpacing w:val="0"/>
            </w:pPr>
            <w:r>
              <w:t>Activities outside the classroom</w:t>
            </w:r>
          </w:p>
          <w:p w14:paraId="2F41222C" w14:textId="3618768C" w:rsidR="002D186D" w:rsidRPr="00D0165C" w:rsidRDefault="008B115F" w:rsidP="000E535F">
            <w:pPr>
              <w:pStyle w:val="ListParagraph"/>
              <w:numPr>
                <w:ilvl w:val="0"/>
                <w:numId w:val="2"/>
              </w:numPr>
              <w:ind w:left="454" w:hanging="227"/>
              <w:contextualSpacing w:val="0"/>
            </w:pPr>
            <w:r>
              <w:t>Biting or stinging invertebrates</w:t>
            </w:r>
          </w:p>
          <w:p w14:paraId="66C132B4" w14:textId="474B5C71" w:rsidR="004D10A9" w:rsidRDefault="008B115F" w:rsidP="000E535F">
            <w:pPr>
              <w:pStyle w:val="ListParagraph"/>
              <w:numPr>
                <w:ilvl w:val="0"/>
                <w:numId w:val="2"/>
              </w:numPr>
              <w:ind w:left="454" w:hanging="227"/>
              <w:contextualSpacing w:val="0"/>
            </w:pPr>
            <w:r>
              <w:t>Sun exposure</w:t>
            </w:r>
          </w:p>
          <w:p w14:paraId="378E82B9" w14:textId="619D6403" w:rsidR="00065B9A" w:rsidRDefault="008B115F" w:rsidP="000E535F">
            <w:pPr>
              <w:pStyle w:val="ListParagraph"/>
              <w:numPr>
                <w:ilvl w:val="0"/>
                <w:numId w:val="2"/>
              </w:numPr>
              <w:ind w:left="454" w:hanging="227"/>
              <w:contextualSpacing w:val="0"/>
            </w:pPr>
            <w:r>
              <w:t>Sharp tools and heavy items</w:t>
            </w:r>
          </w:p>
          <w:p w14:paraId="6E12AFB0" w14:textId="3D5B45F7" w:rsidR="00F041CA" w:rsidRDefault="00F041CA" w:rsidP="00F041CA">
            <w:pPr>
              <w:pStyle w:val="ListParagraph"/>
              <w:numPr>
                <w:ilvl w:val="0"/>
                <w:numId w:val="2"/>
              </w:numPr>
              <w:ind w:left="454" w:hanging="227"/>
              <w:contextualSpacing w:val="0"/>
            </w:pPr>
            <w:r w:rsidRPr="00F041CA">
              <w:t xml:space="preserve">Possible exposure to cyber bullying, privacy violations and uninvited solicitations </w:t>
            </w:r>
            <w:r>
              <w:t xml:space="preserve">if </w:t>
            </w:r>
            <w:r w:rsidRPr="00F041CA">
              <w:t>using the internet</w:t>
            </w:r>
            <w:r>
              <w:t>.</w:t>
            </w:r>
          </w:p>
          <w:p w14:paraId="3E68315B" w14:textId="616F7795" w:rsidR="001F076C" w:rsidRPr="00065B9A" w:rsidRDefault="00065B9A" w:rsidP="00EA21CA">
            <w:pPr>
              <w:spacing w:after="240"/>
            </w:pPr>
            <w:r w:rsidRPr="00065B9A">
              <w:t xml:space="preserve">When planning for the delivery of this topic it is important to consider the </w:t>
            </w:r>
            <w:r w:rsidR="0060145A">
              <w:t>b</w:t>
            </w:r>
            <w:r w:rsidR="00F64FE8" w:rsidRPr="00065B9A">
              <w:t xml:space="preserve">ackgrounds </w:t>
            </w:r>
            <w:r w:rsidRPr="00065B9A">
              <w:t xml:space="preserve">and experiences of students in </w:t>
            </w:r>
            <w:r w:rsidR="0060145A">
              <w:t>the</w:t>
            </w:r>
            <w:r w:rsidR="0060145A" w:rsidRPr="00065B9A">
              <w:t xml:space="preserve"> </w:t>
            </w:r>
            <w:r w:rsidRPr="00065B9A">
              <w:t xml:space="preserve">class as the </w:t>
            </w:r>
            <w:r w:rsidR="00703FF3">
              <w:t>a</w:t>
            </w:r>
            <w:r w:rsidRPr="00065B9A">
              <w:t xml:space="preserve">ctivities may be of concern for </w:t>
            </w:r>
            <w:r w:rsidR="00EA21CA">
              <w:t>those</w:t>
            </w:r>
            <w:r w:rsidR="00EA21CA" w:rsidRPr="00065B9A">
              <w:t xml:space="preserve"> </w:t>
            </w:r>
            <w:r w:rsidRPr="00065B9A">
              <w:t xml:space="preserve">who have </w:t>
            </w:r>
            <w:r w:rsidR="005C19D7">
              <w:t>allergies to pollens or plants.</w:t>
            </w:r>
          </w:p>
        </w:tc>
      </w:tr>
      <w:tr w:rsidR="001F076C" w:rsidRPr="0080280A" w14:paraId="1EC5C02B" w14:textId="77777777" w:rsidTr="00AA57BB">
        <w:tc>
          <w:tcPr>
            <w:tcW w:w="2405" w:type="dxa"/>
          </w:tcPr>
          <w:p w14:paraId="07C6F605" w14:textId="77777777" w:rsidR="001F076C" w:rsidRPr="008F439A" w:rsidRDefault="001F076C" w:rsidP="001F076C">
            <w:pPr>
              <w:spacing w:after="240"/>
              <w:rPr>
                <w:b/>
                <w:sz w:val="24"/>
                <w:szCs w:val="24"/>
                <w:lang w:val="en-AU"/>
              </w:rPr>
            </w:pPr>
            <w:r w:rsidRPr="008F439A">
              <w:rPr>
                <w:b/>
                <w:sz w:val="24"/>
                <w:szCs w:val="24"/>
                <w:lang w:val="en-AU"/>
              </w:rPr>
              <w:t>Assessment</w:t>
            </w:r>
          </w:p>
          <w:p w14:paraId="50DA8590" w14:textId="6DDC6CB8" w:rsidR="001F076C" w:rsidRPr="008F439A" w:rsidRDefault="001F076C" w:rsidP="001F076C">
            <w:pPr>
              <w:widowControl/>
              <w:spacing w:after="240" w:line="259" w:lineRule="auto"/>
              <w:rPr>
                <w:b/>
                <w:sz w:val="24"/>
                <w:szCs w:val="24"/>
              </w:rPr>
            </w:pPr>
          </w:p>
        </w:tc>
        <w:tc>
          <w:tcPr>
            <w:tcW w:w="6611" w:type="dxa"/>
          </w:tcPr>
          <w:p w14:paraId="23BFE9E9" w14:textId="4A412545" w:rsidR="009A37A3" w:rsidRPr="0080280A" w:rsidRDefault="009A37A3" w:rsidP="009A37A3">
            <w:pPr>
              <w:widowControl/>
              <w:rPr>
                <w:lang w:val="en-AU"/>
              </w:rPr>
            </w:pPr>
            <w:r w:rsidRPr="0080280A">
              <w:rPr>
                <w:lang w:val="en-AU"/>
              </w:rPr>
              <w:t xml:space="preserve">The STEM modules have been developed to provide students with learning experiences to solve authentic real-world problems using science, technology, </w:t>
            </w:r>
            <w:proofErr w:type="gramStart"/>
            <w:r w:rsidRPr="0080280A">
              <w:rPr>
                <w:lang w:val="en-AU"/>
              </w:rPr>
              <w:t>engineering</w:t>
            </w:r>
            <w:proofErr w:type="gramEnd"/>
            <w:r w:rsidRPr="0080280A">
              <w:rPr>
                <w:lang w:val="en-AU"/>
              </w:rPr>
              <w:t xml:space="preserve"> and mathematics. While working through the module, the following assessment opportunities will arise:</w:t>
            </w:r>
          </w:p>
          <w:p w14:paraId="0BF67F22" w14:textId="77777777" w:rsidR="009A37A3" w:rsidRPr="0080280A" w:rsidRDefault="009A37A3" w:rsidP="00C41439">
            <w:pPr>
              <w:pStyle w:val="ListParagraph"/>
              <w:ind w:left="454" w:hanging="227"/>
              <w:contextualSpacing w:val="0"/>
            </w:pPr>
            <w:r w:rsidRPr="0080280A">
              <w:lastRenderedPageBreak/>
              <w:t xml:space="preserve">Anecdotal records of: </w:t>
            </w:r>
          </w:p>
          <w:p w14:paraId="0A77E025" w14:textId="77777777" w:rsidR="009A37A3" w:rsidRPr="0080280A" w:rsidRDefault="009A37A3" w:rsidP="00C41439">
            <w:pPr>
              <w:pStyle w:val="ListParagraph"/>
              <w:numPr>
                <w:ilvl w:val="1"/>
                <w:numId w:val="1"/>
              </w:numPr>
              <w:ind w:left="1033" w:hanging="425"/>
              <w:contextualSpacing w:val="0"/>
            </w:pPr>
            <w:r w:rsidRPr="0080280A">
              <w:t xml:space="preserve">Group and class discussions </w:t>
            </w:r>
          </w:p>
          <w:p w14:paraId="360AFC3A" w14:textId="26C647AA" w:rsidR="009A37A3" w:rsidRPr="0080280A" w:rsidRDefault="009A37A3" w:rsidP="00C41439">
            <w:pPr>
              <w:pStyle w:val="ListParagraph"/>
              <w:numPr>
                <w:ilvl w:val="1"/>
                <w:numId w:val="1"/>
              </w:numPr>
              <w:ind w:left="1033" w:hanging="425"/>
              <w:contextualSpacing w:val="0"/>
            </w:pPr>
            <w:r w:rsidRPr="0080280A">
              <w:t xml:space="preserve">Science inquiry skills used throughout the </w:t>
            </w:r>
            <w:proofErr w:type="gramStart"/>
            <w:r w:rsidRPr="0080280A">
              <w:t>activities</w:t>
            </w:r>
            <w:proofErr w:type="gramEnd"/>
          </w:p>
          <w:p w14:paraId="0A307CEB" w14:textId="163FA139" w:rsidR="009A37A3" w:rsidRPr="0080280A" w:rsidRDefault="009A37A3" w:rsidP="00C41439">
            <w:pPr>
              <w:pStyle w:val="ListParagraph"/>
              <w:numPr>
                <w:ilvl w:val="1"/>
                <w:numId w:val="1"/>
              </w:numPr>
              <w:ind w:left="1033" w:hanging="425"/>
              <w:contextualSpacing w:val="0"/>
            </w:pPr>
            <w:r w:rsidRPr="0080280A">
              <w:t>Collaborative skills</w:t>
            </w:r>
            <w:r w:rsidR="0060145A" w:rsidRPr="0080280A">
              <w:t>.</w:t>
            </w:r>
          </w:p>
          <w:p w14:paraId="75E9CC48" w14:textId="07634281" w:rsidR="001F076C" w:rsidRPr="0080280A" w:rsidRDefault="003F5A75" w:rsidP="004F7490">
            <w:pPr>
              <w:pStyle w:val="ListParagraph"/>
              <w:ind w:left="454" w:hanging="227"/>
              <w:contextualSpacing w:val="0"/>
            </w:pPr>
            <w:r w:rsidRPr="0080280A">
              <w:t>Follow</w:t>
            </w:r>
            <w:r w:rsidR="00F94312" w:rsidRPr="0080280A">
              <w:t>ing</w:t>
            </w:r>
            <w:r w:rsidRPr="0080280A">
              <w:t xml:space="preserve"> </w:t>
            </w:r>
            <w:r w:rsidR="00C409D4" w:rsidRPr="0080280A">
              <w:t xml:space="preserve">a </w:t>
            </w:r>
            <w:r w:rsidR="00C41439">
              <w:t xml:space="preserve">key </w:t>
            </w:r>
            <w:r w:rsidRPr="0080280A">
              <w:t xml:space="preserve">to identify </w:t>
            </w:r>
            <w:r w:rsidR="00C409D4" w:rsidRPr="0080280A">
              <w:t xml:space="preserve">small </w:t>
            </w:r>
            <w:proofErr w:type="gramStart"/>
            <w:r w:rsidR="00C409D4" w:rsidRPr="0080280A">
              <w:t>animals</w:t>
            </w:r>
            <w:proofErr w:type="gramEnd"/>
          </w:p>
          <w:p w14:paraId="6BC667B4" w14:textId="712226C5" w:rsidR="00CA144C" w:rsidRPr="0080280A" w:rsidRDefault="00CA144C" w:rsidP="004F7490">
            <w:pPr>
              <w:pStyle w:val="ListParagraph"/>
              <w:ind w:left="454" w:hanging="227"/>
              <w:contextualSpacing w:val="0"/>
            </w:pPr>
            <w:r w:rsidRPr="0080280A">
              <w:t>Apply</w:t>
            </w:r>
            <w:r w:rsidR="00F94312" w:rsidRPr="0080280A">
              <w:t>ing</w:t>
            </w:r>
            <w:r w:rsidRPr="0080280A">
              <w:t xml:space="preserve"> knowledge to design and create a creepy crawly </w:t>
            </w:r>
            <w:proofErr w:type="gramStart"/>
            <w:r w:rsidRPr="0080280A">
              <w:t>castle</w:t>
            </w:r>
            <w:proofErr w:type="gramEnd"/>
          </w:p>
          <w:p w14:paraId="7D688FD2" w14:textId="4614CC19" w:rsidR="00DA6E7A" w:rsidRPr="0080280A" w:rsidRDefault="00DA6E7A" w:rsidP="004F7490">
            <w:pPr>
              <w:pStyle w:val="ListParagraph"/>
              <w:ind w:left="454" w:hanging="227"/>
              <w:contextualSpacing w:val="0"/>
            </w:pPr>
            <w:r w:rsidRPr="0080280A">
              <w:t>Apply</w:t>
            </w:r>
            <w:r w:rsidR="00F94312" w:rsidRPr="0080280A">
              <w:t>ing</w:t>
            </w:r>
            <w:r w:rsidRPr="0080280A">
              <w:t xml:space="preserve"> knowledge to design and create </w:t>
            </w:r>
            <w:r w:rsidR="00EA21CA" w:rsidRPr="0080280A">
              <w:t xml:space="preserve">an </w:t>
            </w:r>
            <w:proofErr w:type="gramStart"/>
            <w:r w:rsidR="00EA21CA" w:rsidRPr="0080280A">
              <w:t>invertebrate</w:t>
            </w:r>
            <w:proofErr w:type="gramEnd"/>
          </w:p>
          <w:p w14:paraId="43CDA7FC" w14:textId="26E6C196" w:rsidR="00C409D4" w:rsidRPr="0080280A" w:rsidRDefault="00C409D4" w:rsidP="004F7490">
            <w:pPr>
              <w:pStyle w:val="ListParagraph"/>
              <w:ind w:left="454" w:hanging="227"/>
              <w:contextualSpacing w:val="0"/>
            </w:pPr>
            <w:r w:rsidRPr="0080280A">
              <w:t>Communicat</w:t>
            </w:r>
            <w:r w:rsidR="00F94312" w:rsidRPr="0080280A">
              <w:t>ing</w:t>
            </w:r>
            <w:r w:rsidRPr="0080280A">
              <w:t xml:space="preserve"> observations</w:t>
            </w:r>
            <w:r w:rsidR="00EA21CA" w:rsidRPr="0080280A">
              <w:t xml:space="preserve"> and reflections</w:t>
            </w:r>
            <w:r w:rsidRPr="0080280A">
              <w:t xml:space="preserve"> </w:t>
            </w:r>
          </w:p>
          <w:p w14:paraId="6A42C67E" w14:textId="607A9BBC" w:rsidR="001F076C" w:rsidRPr="00575921" w:rsidRDefault="00065B9A" w:rsidP="001E383B">
            <w:pPr>
              <w:spacing w:after="240"/>
              <w:rPr>
                <w:i/>
                <w:lang w:val="en-AU"/>
              </w:rPr>
            </w:pPr>
            <w:r w:rsidRPr="0080280A">
              <w:t xml:space="preserve">Mapping to the </w:t>
            </w:r>
            <w:hyperlink w:anchor="_Appendix_1:_Kindergarten" w:history="1">
              <w:r w:rsidRPr="0080280A">
                <w:rPr>
                  <w:rStyle w:val="Hyperlink"/>
                </w:rPr>
                <w:t xml:space="preserve">Kindergarten </w:t>
              </w:r>
              <w:r w:rsidR="0080280A">
                <w:rPr>
                  <w:rStyle w:val="Hyperlink"/>
                </w:rPr>
                <w:t>C</w:t>
              </w:r>
              <w:r w:rsidRPr="0080280A">
                <w:rPr>
                  <w:rStyle w:val="Hyperlink"/>
                </w:rPr>
                <w:t xml:space="preserve">urriculum </w:t>
              </w:r>
              <w:r w:rsidR="0080280A">
                <w:rPr>
                  <w:rStyle w:val="Hyperlink"/>
                </w:rPr>
                <w:t>G</w:t>
              </w:r>
              <w:r w:rsidRPr="0080280A">
                <w:rPr>
                  <w:rStyle w:val="Hyperlink"/>
                </w:rPr>
                <w:t>uidelines</w:t>
              </w:r>
            </w:hyperlink>
            <w:r w:rsidRPr="0080280A">
              <w:t xml:space="preserve"> is provided</w:t>
            </w:r>
            <w:r w:rsidR="008F6744">
              <w:t xml:space="preserve"> in Appendix</w:t>
            </w:r>
            <w:r w:rsidR="00284E08" w:rsidRPr="00284E08">
              <w:rPr>
                <w:lang w:val="en-AU"/>
              </w:rPr>
              <w:t xml:space="preserve"> 1</w:t>
            </w:r>
            <w:r w:rsidR="00284E08">
              <w:rPr>
                <w:lang w:val="en-AU"/>
              </w:rPr>
              <w:t>.</w:t>
            </w:r>
          </w:p>
        </w:tc>
      </w:tr>
    </w:tbl>
    <w:p w14:paraId="19DD882F" w14:textId="7A38F6BB" w:rsidR="006F4BBF" w:rsidRPr="00384F40" w:rsidRDefault="006F4BBF">
      <w:pPr>
        <w:widowControl/>
        <w:spacing w:after="160" w:line="259" w:lineRule="auto"/>
      </w:pPr>
      <w:r w:rsidRPr="00384F40">
        <w:lastRenderedPageBreak/>
        <w:br w:type="page"/>
      </w:r>
    </w:p>
    <w:p w14:paraId="31F2FA60" w14:textId="77E583D7" w:rsidR="006F4BBF" w:rsidRPr="00384F40" w:rsidRDefault="006F4BBF" w:rsidP="000B48CE">
      <w:pPr>
        <w:pStyle w:val="Heading1"/>
      </w:pPr>
      <w:bookmarkStart w:id="9" w:name="_Toc40657226"/>
      <w:r w:rsidRPr="00384F40">
        <w:lastRenderedPageBreak/>
        <w:t xml:space="preserve">Activity 1: </w:t>
      </w:r>
      <w:r w:rsidR="003B53FC">
        <w:t>Creepy crawly</w:t>
      </w:r>
      <w:r w:rsidR="008C53E4">
        <w:t xml:space="preserve"> hunt</w:t>
      </w:r>
      <w:bookmarkEnd w:id="9"/>
    </w:p>
    <w:tbl>
      <w:tblPr>
        <w:tblStyle w:val="TableGrid"/>
        <w:tblW w:w="9039" w:type="dxa"/>
        <w:tblLayout w:type="fixed"/>
        <w:tblLook w:val="04A0" w:firstRow="1" w:lastRow="0" w:firstColumn="1" w:lastColumn="0" w:noHBand="0" w:noVBand="1"/>
      </w:tblPr>
      <w:tblGrid>
        <w:gridCol w:w="2405"/>
        <w:gridCol w:w="6634"/>
      </w:tblGrid>
      <w:tr w:rsidR="006F4BBF" w:rsidRPr="00384F40" w14:paraId="33FA6735" w14:textId="77777777" w:rsidTr="00F47FDB">
        <w:tc>
          <w:tcPr>
            <w:tcW w:w="2405" w:type="dxa"/>
            <w:tcBorders>
              <w:left w:val="nil"/>
              <w:right w:val="nil"/>
            </w:tcBorders>
          </w:tcPr>
          <w:p w14:paraId="4145490C" w14:textId="599F153A" w:rsidR="006F4BBF" w:rsidRDefault="006241D2" w:rsidP="00157DD6">
            <w:pPr>
              <w:widowControl/>
              <w:spacing w:after="240" w:line="259" w:lineRule="auto"/>
              <w:rPr>
                <w:b/>
                <w:lang w:val="en-AU"/>
              </w:rPr>
            </w:pPr>
            <w:r w:rsidRPr="001F27A1">
              <w:rPr>
                <w:b/>
                <w:noProof/>
                <w:lang w:eastAsia="en-AU"/>
              </w:rPr>
              <w:drawing>
                <wp:anchor distT="0" distB="0" distL="114300" distR="114300" simplePos="0" relativeHeight="251993088" behindDoc="1" locked="0" layoutInCell="1" allowOverlap="1" wp14:anchorId="2EC32096" wp14:editId="72895EE3">
                  <wp:simplePos x="0" y="0"/>
                  <wp:positionH relativeFrom="margin">
                    <wp:posOffset>-1905</wp:posOffset>
                  </wp:positionH>
                  <wp:positionV relativeFrom="paragraph">
                    <wp:posOffset>283845</wp:posOffset>
                  </wp:positionV>
                  <wp:extent cx="900000" cy="900000"/>
                  <wp:effectExtent l="0" t="0" r="0" b="0"/>
                  <wp:wrapTight wrapText="bothSides">
                    <wp:wrapPolygon edited="0">
                      <wp:start x="0" y="0"/>
                      <wp:lineTo x="0" y="21036"/>
                      <wp:lineTo x="21036" y="21036"/>
                      <wp:lineTo x="21036" y="0"/>
                      <wp:lineTo x="0" y="0"/>
                    </wp:wrapPolygon>
                  </wp:wrapTight>
                  <wp:docPr id="66" name="Picture 66" descr="The Activity 1 icon consists of a magnifying c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p w14:paraId="01218CD5" w14:textId="101A3CE7" w:rsidR="001616A6" w:rsidRPr="00384F40" w:rsidRDefault="001616A6" w:rsidP="00157DD6">
            <w:pPr>
              <w:widowControl/>
              <w:spacing w:after="240" w:line="259" w:lineRule="auto"/>
              <w:rPr>
                <w:b/>
                <w:lang w:val="en-AU"/>
              </w:rPr>
            </w:pPr>
          </w:p>
        </w:tc>
        <w:tc>
          <w:tcPr>
            <w:tcW w:w="6634" w:type="dxa"/>
            <w:tcBorders>
              <w:left w:val="nil"/>
              <w:right w:val="nil"/>
            </w:tcBorders>
          </w:tcPr>
          <w:p w14:paraId="7F247070" w14:textId="0FAD13DA" w:rsidR="001616A6" w:rsidRPr="00384F40" w:rsidRDefault="00B15AE1" w:rsidP="007F4016">
            <w:pPr>
              <w:widowControl/>
              <w:rPr>
                <w:lang w:val="en-AU"/>
              </w:rPr>
            </w:pPr>
            <w:r>
              <w:rPr>
                <w:lang w:val="en-AU"/>
              </w:rPr>
              <w:t>Working collaboratively, students participate in a</w:t>
            </w:r>
            <w:r w:rsidR="0001083A">
              <w:rPr>
                <w:lang w:val="en-AU"/>
              </w:rPr>
              <w:t xml:space="preserve">n </w:t>
            </w:r>
            <w:r w:rsidR="007F4016">
              <w:rPr>
                <w:lang w:val="en-AU"/>
              </w:rPr>
              <w:t xml:space="preserve">invertebrate </w:t>
            </w:r>
            <w:r>
              <w:rPr>
                <w:lang w:val="en-AU"/>
              </w:rPr>
              <w:t xml:space="preserve">hunt in </w:t>
            </w:r>
            <w:r w:rsidR="005A7685">
              <w:rPr>
                <w:lang w:val="en-AU"/>
              </w:rPr>
              <w:t>one area of their</w:t>
            </w:r>
            <w:r>
              <w:rPr>
                <w:lang w:val="en-AU"/>
              </w:rPr>
              <w:t xml:space="preserve"> school. They investigate </w:t>
            </w:r>
            <w:r w:rsidR="001F075F">
              <w:rPr>
                <w:lang w:val="en-AU"/>
              </w:rPr>
              <w:t xml:space="preserve">the </w:t>
            </w:r>
            <w:r>
              <w:rPr>
                <w:lang w:val="en-AU"/>
              </w:rPr>
              <w:t xml:space="preserve">features </w:t>
            </w:r>
            <w:r w:rsidR="001F075F">
              <w:rPr>
                <w:lang w:val="en-AU"/>
              </w:rPr>
              <w:t xml:space="preserve">of </w:t>
            </w:r>
            <w:r w:rsidR="007F4016">
              <w:rPr>
                <w:lang w:val="en-AU"/>
              </w:rPr>
              <w:t>invertebrate</w:t>
            </w:r>
            <w:r w:rsidR="0084016D">
              <w:rPr>
                <w:lang w:val="en-AU"/>
              </w:rPr>
              <w:t>s</w:t>
            </w:r>
            <w:r w:rsidR="007F4016">
              <w:rPr>
                <w:lang w:val="en-AU"/>
              </w:rPr>
              <w:t xml:space="preserve"> </w:t>
            </w:r>
            <w:r>
              <w:rPr>
                <w:lang w:val="en-AU"/>
              </w:rPr>
              <w:t xml:space="preserve">and </w:t>
            </w:r>
            <w:r w:rsidR="001F075F">
              <w:rPr>
                <w:lang w:val="en-AU"/>
              </w:rPr>
              <w:t xml:space="preserve">use a simple </w:t>
            </w:r>
            <w:r w:rsidR="00C55018" w:rsidRPr="00C55018">
              <w:rPr>
                <w:lang w:val="en-AU"/>
              </w:rPr>
              <w:t>dichotomous</w:t>
            </w:r>
            <w:r w:rsidR="00C55018">
              <w:rPr>
                <w:lang w:val="en-AU"/>
              </w:rPr>
              <w:t xml:space="preserve"> key </w:t>
            </w:r>
            <w:r w:rsidR="001F075F">
              <w:rPr>
                <w:lang w:val="en-AU"/>
              </w:rPr>
              <w:t xml:space="preserve">to </w:t>
            </w:r>
            <w:r>
              <w:rPr>
                <w:lang w:val="en-AU"/>
              </w:rPr>
              <w:t xml:space="preserve">classify </w:t>
            </w:r>
            <w:r w:rsidR="004B02B9">
              <w:rPr>
                <w:lang w:val="en-AU"/>
              </w:rPr>
              <w:t>them.</w:t>
            </w:r>
            <w:r>
              <w:rPr>
                <w:lang w:val="en-AU"/>
              </w:rPr>
              <w:t xml:space="preserve"> </w:t>
            </w:r>
          </w:p>
        </w:tc>
      </w:tr>
      <w:tr w:rsidR="006F4BBF" w:rsidRPr="00384F40" w14:paraId="16B7E542" w14:textId="77777777" w:rsidTr="00F47FDB">
        <w:tc>
          <w:tcPr>
            <w:tcW w:w="2405" w:type="dxa"/>
            <w:tcBorders>
              <w:left w:val="nil"/>
              <w:right w:val="nil"/>
            </w:tcBorders>
          </w:tcPr>
          <w:p w14:paraId="28563EA3" w14:textId="7AB9B27F" w:rsidR="006F4BBF" w:rsidRPr="00384F40" w:rsidRDefault="001F076C" w:rsidP="001F076C">
            <w:pPr>
              <w:widowControl/>
              <w:spacing w:after="240" w:line="259" w:lineRule="auto"/>
              <w:rPr>
                <w:b/>
                <w:lang w:val="en-AU"/>
              </w:rPr>
            </w:pPr>
            <w:r>
              <w:rPr>
                <w:b/>
                <w:lang w:val="en-AU"/>
              </w:rPr>
              <w:t>B</w:t>
            </w:r>
            <w:r w:rsidR="00243932" w:rsidRPr="00384F40">
              <w:rPr>
                <w:b/>
                <w:lang w:val="en-AU"/>
              </w:rPr>
              <w:t xml:space="preserve">ackground information </w:t>
            </w:r>
          </w:p>
        </w:tc>
        <w:tc>
          <w:tcPr>
            <w:tcW w:w="6634" w:type="dxa"/>
            <w:tcBorders>
              <w:left w:val="nil"/>
              <w:right w:val="nil"/>
            </w:tcBorders>
          </w:tcPr>
          <w:p w14:paraId="73A7ACC3" w14:textId="64BA5549" w:rsidR="00C90EFA" w:rsidRDefault="007F4016" w:rsidP="005C560D">
            <w:pPr>
              <w:widowControl/>
              <w:rPr>
                <w:lang w:val="en-AU"/>
              </w:rPr>
            </w:pPr>
            <w:r>
              <w:rPr>
                <w:lang w:val="en-AU"/>
              </w:rPr>
              <w:t xml:space="preserve">Invertebrates are animals without a </w:t>
            </w:r>
            <w:r w:rsidR="001E383B">
              <w:rPr>
                <w:lang w:val="en-AU"/>
              </w:rPr>
              <w:t>vertebrate</w:t>
            </w:r>
            <w:r>
              <w:rPr>
                <w:lang w:val="en-AU"/>
              </w:rPr>
              <w:t xml:space="preserve"> or bony skeleton. </w:t>
            </w:r>
            <w:r w:rsidR="00606CE9">
              <w:rPr>
                <w:lang w:val="en-AU"/>
              </w:rPr>
              <w:t xml:space="preserve">These include but are not limited to </w:t>
            </w:r>
            <w:r w:rsidR="005330D5">
              <w:rPr>
                <w:lang w:val="en-AU"/>
              </w:rPr>
              <w:t xml:space="preserve">snails, </w:t>
            </w:r>
            <w:r w:rsidR="00F94312">
              <w:rPr>
                <w:lang w:val="en-AU"/>
              </w:rPr>
              <w:t>worms,</w:t>
            </w:r>
            <w:r w:rsidR="005330D5">
              <w:rPr>
                <w:lang w:val="en-AU"/>
              </w:rPr>
              <w:t xml:space="preserve"> </w:t>
            </w:r>
            <w:r w:rsidR="00C55018">
              <w:rPr>
                <w:lang w:val="en-AU"/>
              </w:rPr>
              <w:t xml:space="preserve">ants, butterflies, bees, </w:t>
            </w:r>
            <w:proofErr w:type="gramStart"/>
            <w:r w:rsidR="00C55018">
              <w:rPr>
                <w:lang w:val="en-AU"/>
              </w:rPr>
              <w:t>flies</w:t>
            </w:r>
            <w:proofErr w:type="gramEnd"/>
            <w:r w:rsidR="00C55018">
              <w:rPr>
                <w:lang w:val="en-AU"/>
              </w:rPr>
              <w:t xml:space="preserve"> </w:t>
            </w:r>
            <w:r w:rsidR="005330D5">
              <w:rPr>
                <w:lang w:val="en-AU"/>
              </w:rPr>
              <w:t>and spiders</w:t>
            </w:r>
            <w:r w:rsidR="00606CE9">
              <w:rPr>
                <w:lang w:val="en-AU"/>
              </w:rPr>
              <w:t>.</w:t>
            </w:r>
            <w:r w:rsidR="005330D5">
              <w:rPr>
                <w:lang w:val="en-AU"/>
              </w:rPr>
              <w:t xml:space="preserve"> </w:t>
            </w:r>
            <w:r w:rsidR="001E383B">
              <w:rPr>
                <w:lang w:val="en-AU"/>
              </w:rPr>
              <w:t>I</w:t>
            </w:r>
            <w:r w:rsidR="00606CE9">
              <w:rPr>
                <w:lang w:val="en-AU"/>
              </w:rPr>
              <w:t xml:space="preserve">nvertebrates </w:t>
            </w:r>
            <w:r w:rsidR="005330D5">
              <w:rPr>
                <w:lang w:val="en-AU"/>
              </w:rPr>
              <w:t>have structures to support and protect them</w:t>
            </w:r>
            <w:r w:rsidR="00D35540">
              <w:rPr>
                <w:lang w:val="en-AU"/>
              </w:rPr>
              <w:t>, such as shells on snails</w:t>
            </w:r>
            <w:r w:rsidR="001E383B">
              <w:rPr>
                <w:lang w:val="en-AU"/>
              </w:rPr>
              <w:t xml:space="preserve"> or a</w:t>
            </w:r>
            <w:r w:rsidR="00F46430">
              <w:rPr>
                <w:lang w:val="en-AU"/>
              </w:rPr>
              <w:t xml:space="preserve">n </w:t>
            </w:r>
            <w:r w:rsidR="001E383B">
              <w:rPr>
                <w:lang w:val="en-AU"/>
              </w:rPr>
              <w:t>exoskeleton</w:t>
            </w:r>
            <w:r w:rsidR="00D35540">
              <w:rPr>
                <w:lang w:val="en-AU"/>
              </w:rPr>
              <w:t xml:space="preserve">. </w:t>
            </w:r>
          </w:p>
          <w:p w14:paraId="51CEA11D" w14:textId="77777777" w:rsidR="00A20861" w:rsidRDefault="00A20861" w:rsidP="00A20861">
            <w:pPr>
              <w:pStyle w:val="Default"/>
              <w:spacing w:before="120" w:after="120" w:line="276" w:lineRule="auto"/>
              <w:ind w:right="215"/>
              <w:rPr>
                <w:rFonts w:ascii="Century Gothic" w:hAnsi="Century Gothic" w:cstheme="minorHAnsi"/>
                <w:color w:val="auto"/>
                <w:sz w:val="22"/>
                <w:szCs w:val="22"/>
                <w:lang w:val="en-AU"/>
              </w:rPr>
            </w:pPr>
            <w:r w:rsidRPr="00A463A5">
              <w:rPr>
                <w:rFonts w:ascii="Century Gothic" w:hAnsi="Century Gothic" w:cstheme="minorHAnsi"/>
                <w:color w:val="auto"/>
                <w:sz w:val="22"/>
                <w:szCs w:val="22"/>
                <w:lang w:val="en-AU"/>
              </w:rPr>
              <w:t xml:space="preserve">Some </w:t>
            </w:r>
            <w:r>
              <w:rPr>
                <w:rFonts w:ascii="Century Gothic" w:hAnsi="Century Gothic" w:cstheme="minorHAnsi"/>
                <w:color w:val="auto"/>
                <w:sz w:val="22"/>
                <w:szCs w:val="22"/>
                <w:lang w:val="en-AU"/>
              </w:rPr>
              <w:t>invertebrates can only detect shadows while o</w:t>
            </w:r>
            <w:r w:rsidRPr="00A463A5">
              <w:rPr>
                <w:rFonts w:ascii="Century Gothic" w:hAnsi="Century Gothic" w:cstheme="minorHAnsi"/>
                <w:color w:val="auto"/>
                <w:sz w:val="22"/>
                <w:szCs w:val="22"/>
                <w:lang w:val="en-AU"/>
              </w:rPr>
              <w:t>thers are able to see colours, including ultra-violet light</w:t>
            </w:r>
            <w:r>
              <w:rPr>
                <w:rFonts w:ascii="Century Gothic" w:hAnsi="Century Gothic" w:cstheme="minorHAnsi"/>
                <w:color w:val="auto"/>
                <w:sz w:val="22"/>
                <w:szCs w:val="22"/>
                <w:lang w:val="en-AU"/>
              </w:rPr>
              <w:t>.</w:t>
            </w:r>
            <w:r w:rsidRPr="00A463A5">
              <w:rPr>
                <w:rFonts w:ascii="Century Gothic" w:hAnsi="Century Gothic" w:cstheme="minorHAnsi"/>
                <w:color w:val="auto"/>
                <w:sz w:val="22"/>
                <w:szCs w:val="22"/>
                <w:lang w:val="en-AU"/>
              </w:rPr>
              <w:t xml:space="preserve"> Many </w:t>
            </w:r>
            <w:r>
              <w:rPr>
                <w:rFonts w:ascii="Century Gothic" w:hAnsi="Century Gothic" w:cstheme="minorHAnsi"/>
                <w:color w:val="auto"/>
                <w:sz w:val="22"/>
                <w:szCs w:val="22"/>
                <w:lang w:val="en-AU"/>
              </w:rPr>
              <w:t>small animals</w:t>
            </w:r>
            <w:r w:rsidRPr="00A463A5">
              <w:rPr>
                <w:rFonts w:ascii="Century Gothic" w:hAnsi="Century Gothic" w:cstheme="minorHAnsi"/>
                <w:color w:val="auto"/>
                <w:sz w:val="22"/>
                <w:szCs w:val="22"/>
                <w:lang w:val="en-AU"/>
              </w:rPr>
              <w:t xml:space="preserve"> have </w:t>
            </w:r>
            <w:r>
              <w:rPr>
                <w:rFonts w:ascii="Century Gothic" w:hAnsi="Century Gothic" w:cstheme="minorHAnsi"/>
                <w:color w:val="auto"/>
                <w:sz w:val="22"/>
                <w:szCs w:val="22"/>
                <w:lang w:val="en-AU"/>
              </w:rPr>
              <w:t>compound eyes</w:t>
            </w:r>
            <w:r w:rsidRPr="00A463A5">
              <w:rPr>
                <w:rFonts w:ascii="Century Gothic" w:hAnsi="Century Gothic" w:cstheme="minorHAnsi"/>
                <w:color w:val="auto"/>
                <w:sz w:val="22"/>
                <w:szCs w:val="22"/>
                <w:lang w:val="en-AU"/>
              </w:rPr>
              <w:t xml:space="preserve"> composed of hundr</w:t>
            </w:r>
            <w:r>
              <w:rPr>
                <w:rFonts w:ascii="Century Gothic" w:hAnsi="Century Gothic" w:cstheme="minorHAnsi"/>
                <w:color w:val="auto"/>
                <w:sz w:val="22"/>
                <w:szCs w:val="22"/>
                <w:lang w:val="en-AU"/>
              </w:rPr>
              <w:t>eds of lenses.</w:t>
            </w:r>
          </w:p>
          <w:p w14:paraId="6A9D6403" w14:textId="7FFD60B9" w:rsidR="00A20861" w:rsidRDefault="00A20861" w:rsidP="00A20861">
            <w:pPr>
              <w:pStyle w:val="Default"/>
              <w:spacing w:before="120" w:after="120" w:line="276" w:lineRule="auto"/>
              <w:ind w:right="637"/>
              <w:rPr>
                <w:rFonts w:ascii="Century Gothic" w:hAnsi="Century Gothic" w:cstheme="minorHAnsi"/>
                <w:color w:val="auto"/>
                <w:sz w:val="22"/>
                <w:szCs w:val="22"/>
                <w:lang w:val="en-AU"/>
              </w:rPr>
            </w:pPr>
            <w:r w:rsidRPr="00A463A5">
              <w:rPr>
                <w:rFonts w:ascii="Century Gothic" w:hAnsi="Century Gothic" w:cstheme="minorHAnsi"/>
                <w:color w:val="auto"/>
                <w:sz w:val="22"/>
                <w:szCs w:val="22"/>
                <w:lang w:val="en-AU"/>
              </w:rPr>
              <w:t xml:space="preserve">The bodies of invertebrates are sensitive to touch. Antennae are used to detect odours </w:t>
            </w:r>
            <w:r>
              <w:rPr>
                <w:rFonts w:ascii="Century Gothic" w:hAnsi="Century Gothic" w:cstheme="minorHAnsi"/>
                <w:color w:val="auto"/>
                <w:sz w:val="22"/>
                <w:szCs w:val="22"/>
                <w:lang w:val="en-AU"/>
              </w:rPr>
              <w:t xml:space="preserve">and touch. </w:t>
            </w:r>
            <w:r w:rsidRPr="00A463A5">
              <w:rPr>
                <w:rFonts w:ascii="Century Gothic" w:hAnsi="Century Gothic" w:cstheme="minorHAnsi"/>
                <w:sz w:val="22"/>
                <w:szCs w:val="22"/>
                <w:lang w:val="en-AU"/>
              </w:rPr>
              <w:t xml:space="preserve">Flies taste with their feet. </w:t>
            </w:r>
            <w:r>
              <w:rPr>
                <w:rFonts w:ascii="Century Gothic" w:hAnsi="Century Gothic" w:cstheme="minorHAnsi"/>
                <w:sz w:val="22"/>
                <w:szCs w:val="22"/>
                <w:lang w:val="en-AU"/>
              </w:rPr>
              <w:t>Invertebrates</w:t>
            </w:r>
            <w:r w:rsidRPr="00A463A5">
              <w:rPr>
                <w:rFonts w:ascii="Century Gothic" w:hAnsi="Century Gothic" w:cstheme="minorHAnsi"/>
                <w:color w:val="auto"/>
                <w:sz w:val="22"/>
                <w:szCs w:val="22"/>
                <w:lang w:val="en-AU"/>
              </w:rPr>
              <w:t xml:space="preserve"> d</w:t>
            </w:r>
            <w:r>
              <w:rPr>
                <w:rFonts w:ascii="Century Gothic" w:hAnsi="Century Gothic" w:cstheme="minorHAnsi"/>
                <w:color w:val="auto"/>
                <w:sz w:val="22"/>
                <w:szCs w:val="22"/>
                <w:lang w:val="en-AU"/>
              </w:rPr>
              <w:t>o not have ears, but some</w:t>
            </w:r>
            <w:r w:rsidRPr="00A463A5">
              <w:rPr>
                <w:rFonts w:ascii="Century Gothic" w:hAnsi="Century Gothic" w:cstheme="minorHAnsi"/>
                <w:color w:val="auto"/>
                <w:sz w:val="22"/>
                <w:szCs w:val="22"/>
                <w:lang w:val="en-AU"/>
              </w:rPr>
              <w:t xml:space="preserve"> are able to detect sounds. Mosquitoes detect sounds through their antennae, crickets through their </w:t>
            </w:r>
            <w:r w:rsidR="0022366C" w:rsidRPr="00A463A5">
              <w:rPr>
                <w:rFonts w:ascii="Century Gothic" w:hAnsi="Century Gothic" w:cstheme="minorHAnsi"/>
                <w:color w:val="auto"/>
                <w:sz w:val="22"/>
                <w:szCs w:val="22"/>
                <w:lang w:val="en-AU"/>
              </w:rPr>
              <w:t>forelegs</w:t>
            </w:r>
            <w:r w:rsidRPr="00A463A5">
              <w:rPr>
                <w:rFonts w:ascii="Century Gothic" w:hAnsi="Century Gothic" w:cstheme="minorHAnsi"/>
                <w:color w:val="auto"/>
                <w:sz w:val="22"/>
                <w:szCs w:val="22"/>
                <w:lang w:val="en-AU"/>
              </w:rPr>
              <w:t>, cicadas use their thorax</w:t>
            </w:r>
            <w:r>
              <w:rPr>
                <w:rFonts w:ascii="Century Gothic" w:hAnsi="Century Gothic" w:cstheme="minorHAnsi"/>
                <w:color w:val="auto"/>
                <w:sz w:val="22"/>
                <w:szCs w:val="22"/>
                <w:lang w:val="en-AU"/>
              </w:rPr>
              <w:t>,</w:t>
            </w:r>
            <w:r w:rsidRPr="00A463A5">
              <w:rPr>
                <w:rFonts w:ascii="Century Gothic" w:hAnsi="Century Gothic" w:cstheme="minorHAnsi"/>
                <w:color w:val="auto"/>
                <w:sz w:val="22"/>
                <w:szCs w:val="22"/>
                <w:lang w:val="en-AU"/>
              </w:rPr>
              <w:t xml:space="preserve"> and grasshoppers have a so</w:t>
            </w:r>
            <w:r>
              <w:rPr>
                <w:rFonts w:ascii="Century Gothic" w:hAnsi="Century Gothic" w:cstheme="minorHAnsi"/>
                <w:color w:val="auto"/>
                <w:sz w:val="22"/>
                <w:szCs w:val="22"/>
                <w:lang w:val="en-AU"/>
              </w:rPr>
              <w:t xml:space="preserve">und receptor on their abdomen. </w:t>
            </w:r>
          </w:p>
          <w:p w14:paraId="33BBCA7C" w14:textId="181F5AF7" w:rsidR="007A3253" w:rsidRDefault="006B5205" w:rsidP="007A3253">
            <w:r>
              <w:rPr>
                <w:lang w:val="en-AU"/>
              </w:rPr>
              <w:t xml:space="preserve">Although </w:t>
            </w:r>
            <w:r w:rsidR="00606CE9">
              <w:rPr>
                <w:lang w:val="en-AU"/>
              </w:rPr>
              <w:t xml:space="preserve">invertebrates </w:t>
            </w:r>
            <w:r>
              <w:rPr>
                <w:lang w:val="en-AU"/>
              </w:rPr>
              <w:t xml:space="preserve">are small, they play important roles in ecosystems. Worms tunnel through the soil helping air and water to penetrate the soil and keep it healthy. Ants, </w:t>
            </w:r>
            <w:r w:rsidR="00245DC0">
              <w:rPr>
                <w:lang w:val="en-AU"/>
              </w:rPr>
              <w:t xml:space="preserve">moths, wasps, beetles, </w:t>
            </w:r>
            <w:proofErr w:type="gramStart"/>
            <w:r>
              <w:rPr>
                <w:lang w:val="en-AU"/>
              </w:rPr>
              <w:t>butterflies</w:t>
            </w:r>
            <w:proofErr w:type="gramEnd"/>
            <w:r>
              <w:rPr>
                <w:lang w:val="en-AU"/>
              </w:rPr>
              <w:t xml:space="preserve"> and bees pollinate flowers so that they can form fruit that other animal</w:t>
            </w:r>
            <w:r w:rsidR="0060145A">
              <w:rPr>
                <w:lang w:val="en-AU"/>
              </w:rPr>
              <w:t>s</w:t>
            </w:r>
            <w:r>
              <w:rPr>
                <w:lang w:val="en-AU"/>
              </w:rPr>
              <w:t xml:space="preserve"> feed on</w:t>
            </w:r>
            <w:r w:rsidR="00606CE9">
              <w:rPr>
                <w:lang w:val="en-AU"/>
              </w:rPr>
              <w:t xml:space="preserve"> and set seeds</w:t>
            </w:r>
            <w:r>
              <w:rPr>
                <w:lang w:val="en-AU"/>
              </w:rPr>
              <w:t xml:space="preserve">. Many </w:t>
            </w:r>
            <w:r w:rsidR="00606CE9">
              <w:rPr>
                <w:lang w:val="en-AU"/>
              </w:rPr>
              <w:t xml:space="preserve">invertebrates </w:t>
            </w:r>
            <w:r>
              <w:rPr>
                <w:lang w:val="en-AU"/>
              </w:rPr>
              <w:t>help decompose decaying plant and animal matter</w:t>
            </w:r>
            <w:r w:rsidR="003B2EF0">
              <w:rPr>
                <w:lang w:val="en-AU"/>
              </w:rPr>
              <w:t>,</w:t>
            </w:r>
            <w:r>
              <w:rPr>
                <w:lang w:val="en-AU"/>
              </w:rPr>
              <w:t xml:space="preserve"> releasing nutrients </w:t>
            </w:r>
            <w:r w:rsidR="00245DC0">
              <w:rPr>
                <w:lang w:val="en-AU"/>
              </w:rPr>
              <w:t>in</w:t>
            </w:r>
            <w:r>
              <w:rPr>
                <w:lang w:val="en-AU"/>
              </w:rPr>
              <w:t>to the soil for plant growth.</w:t>
            </w:r>
            <w:r w:rsidR="007A3253">
              <w:rPr>
                <w:lang w:val="en-AU"/>
              </w:rPr>
              <w:t xml:space="preserve"> </w:t>
            </w:r>
            <w:r w:rsidR="007A3253">
              <w:t xml:space="preserve">They are also </w:t>
            </w:r>
            <w:r w:rsidR="007A3253" w:rsidRPr="0044414A">
              <w:rPr>
                <w:lang w:val="en-AU" w:eastAsia="en-AU"/>
              </w:rPr>
              <w:t>a very important source of foo</w:t>
            </w:r>
            <w:r w:rsidR="007A3253">
              <w:rPr>
                <w:lang w:val="en-AU" w:eastAsia="en-AU"/>
              </w:rPr>
              <w:t xml:space="preserve">d for other animals such as birds, mammals, </w:t>
            </w:r>
            <w:proofErr w:type="gramStart"/>
            <w:r w:rsidR="007A3253">
              <w:rPr>
                <w:lang w:val="en-AU" w:eastAsia="en-AU"/>
              </w:rPr>
              <w:t>amphibians</w:t>
            </w:r>
            <w:proofErr w:type="gramEnd"/>
            <w:r w:rsidR="007A3253">
              <w:rPr>
                <w:lang w:val="en-AU" w:eastAsia="en-AU"/>
              </w:rPr>
              <w:t xml:space="preserve"> and reptiles</w:t>
            </w:r>
            <w:r w:rsidR="003B2EF0">
              <w:rPr>
                <w:lang w:val="en-AU" w:eastAsia="en-AU"/>
              </w:rPr>
              <w:t>,</w:t>
            </w:r>
            <w:r w:rsidR="007A3253">
              <w:rPr>
                <w:lang w:val="en-AU" w:eastAsia="en-AU"/>
              </w:rPr>
              <w:t xml:space="preserve"> making them</w:t>
            </w:r>
            <w:r w:rsidR="007A3253" w:rsidRPr="0044414A">
              <w:rPr>
                <w:lang w:val="en-AU" w:eastAsia="en-AU"/>
              </w:rPr>
              <w:t xml:space="preserve"> a</w:t>
            </w:r>
            <w:r w:rsidR="007A3253">
              <w:rPr>
                <w:lang w:val="en-AU" w:eastAsia="en-AU"/>
              </w:rPr>
              <w:t>n</w:t>
            </w:r>
            <w:r w:rsidR="007A3253" w:rsidRPr="0044414A">
              <w:rPr>
                <w:lang w:val="en-AU" w:eastAsia="en-AU"/>
              </w:rPr>
              <w:t xml:space="preserve"> important part of the </w:t>
            </w:r>
            <w:r w:rsidR="007A3253">
              <w:rPr>
                <w:lang w:val="en-AU" w:eastAsia="en-AU"/>
              </w:rPr>
              <w:t>ecosystem</w:t>
            </w:r>
            <w:r w:rsidR="007A3253" w:rsidRPr="0044414A">
              <w:rPr>
                <w:lang w:val="en-AU" w:eastAsia="en-AU"/>
              </w:rPr>
              <w:t xml:space="preserve"> in which they live</w:t>
            </w:r>
            <w:r w:rsidR="007A3253">
              <w:rPr>
                <w:lang w:val="en-AU" w:eastAsia="en-AU"/>
              </w:rPr>
              <w:t>.</w:t>
            </w:r>
          </w:p>
          <w:p w14:paraId="0FADB9A7" w14:textId="0B533E26" w:rsidR="000B19A5" w:rsidRPr="00384F40" w:rsidRDefault="006B5205" w:rsidP="00BB3BE4">
            <w:pPr>
              <w:widowControl/>
              <w:spacing w:after="240"/>
              <w:rPr>
                <w:lang w:val="en-AU"/>
              </w:rPr>
            </w:pPr>
            <w:r>
              <w:rPr>
                <w:lang w:val="en-AU"/>
              </w:rPr>
              <w:t xml:space="preserve">When school buildings and grounds are established there </w:t>
            </w:r>
            <w:r w:rsidR="00BB3BE4">
              <w:rPr>
                <w:lang w:val="en-AU"/>
              </w:rPr>
              <w:t xml:space="preserve">may be </w:t>
            </w:r>
            <w:r>
              <w:rPr>
                <w:lang w:val="en-AU"/>
              </w:rPr>
              <w:t xml:space="preserve">a loss of natural habitats </w:t>
            </w:r>
            <w:r w:rsidR="00245DC0">
              <w:rPr>
                <w:lang w:val="en-AU"/>
              </w:rPr>
              <w:t>and</w:t>
            </w:r>
            <w:r>
              <w:rPr>
                <w:lang w:val="en-AU"/>
              </w:rPr>
              <w:t xml:space="preserve"> the homes of </w:t>
            </w:r>
            <w:r w:rsidR="00BB3BE4">
              <w:rPr>
                <w:lang w:val="en-AU"/>
              </w:rPr>
              <w:t xml:space="preserve">invertebrates </w:t>
            </w:r>
            <w:r>
              <w:rPr>
                <w:lang w:val="en-AU"/>
              </w:rPr>
              <w:t>destroyed. As gardens are developed</w:t>
            </w:r>
            <w:r w:rsidR="003B2EF0">
              <w:rPr>
                <w:lang w:val="en-AU"/>
              </w:rPr>
              <w:t>,</w:t>
            </w:r>
            <w:r>
              <w:rPr>
                <w:lang w:val="en-AU"/>
              </w:rPr>
              <w:t xml:space="preserve"> new habitats are </w:t>
            </w:r>
            <w:r w:rsidR="003F47E6">
              <w:rPr>
                <w:lang w:val="en-AU"/>
              </w:rPr>
              <w:t>formed,</w:t>
            </w:r>
            <w:r>
              <w:rPr>
                <w:lang w:val="en-AU"/>
              </w:rPr>
              <w:t xml:space="preserve"> and some </w:t>
            </w:r>
            <w:r w:rsidR="00BB3BE4">
              <w:rPr>
                <w:lang w:val="en-AU"/>
              </w:rPr>
              <w:t xml:space="preserve">invertebrates </w:t>
            </w:r>
            <w:r>
              <w:rPr>
                <w:lang w:val="en-AU"/>
              </w:rPr>
              <w:t>return</w:t>
            </w:r>
            <w:r w:rsidR="00433127">
              <w:rPr>
                <w:lang w:val="en-AU"/>
              </w:rPr>
              <w:t xml:space="preserve">. Healthy and sustainable environments need </w:t>
            </w:r>
            <w:r w:rsidR="00BB3BE4">
              <w:rPr>
                <w:lang w:val="en-AU"/>
              </w:rPr>
              <w:t xml:space="preserve">invertebrates </w:t>
            </w:r>
            <w:r w:rsidR="00433127">
              <w:rPr>
                <w:lang w:val="en-AU"/>
              </w:rPr>
              <w:t>to support a rich diversity of plant and animal life.</w:t>
            </w:r>
          </w:p>
        </w:tc>
      </w:tr>
      <w:tr w:rsidR="00B96B83" w:rsidRPr="00384F40" w14:paraId="2A8CDDCF" w14:textId="77777777" w:rsidTr="00F47FDB">
        <w:tc>
          <w:tcPr>
            <w:tcW w:w="2405" w:type="dxa"/>
            <w:tcBorders>
              <w:left w:val="nil"/>
              <w:right w:val="nil"/>
            </w:tcBorders>
          </w:tcPr>
          <w:p w14:paraId="4464D45A" w14:textId="0835EE47" w:rsidR="00B96B83" w:rsidRPr="00384F40" w:rsidRDefault="001F076C" w:rsidP="00E97DFA">
            <w:pPr>
              <w:widowControl/>
              <w:spacing w:after="240" w:line="259" w:lineRule="auto"/>
              <w:rPr>
                <w:b/>
                <w:lang w:val="en-AU"/>
              </w:rPr>
            </w:pPr>
            <w:r>
              <w:rPr>
                <w:b/>
                <w:lang w:val="en-AU"/>
              </w:rPr>
              <w:lastRenderedPageBreak/>
              <w:t>I</w:t>
            </w:r>
            <w:r w:rsidR="00B96B83" w:rsidRPr="001F076C">
              <w:rPr>
                <w:b/>
                <w:lang w:val="en-AU"/>
              </w:rPr>
              <w:t>nstructional</w:t>
            </w:r>
            <w:r w:rsidR="00C52EE0" w:rsidRPr="001F076C">
              <w:rPr>
                <w:b/>
                <w:lang w:val="en-AU"/>
              </w:rPr>
              <w:t xml:space="preserve"> </w:t>
            </w:r>
            <w:r w:rsidR="00B96B83" w:rsidRPr="001F076C">
              <w:rPr>
                <w:b/>
                <w:lang w:val="en-AU"/>
              </w:rPr>
              <w:t>procedures</w:t>
            </w:r>
          </w:p>
        </w:tc>
        <w:tc>
          <w:tcPr>
            <w:tcW w:w="6634" w:type="dxa"/>
            <w:tcBorders>
              <w:left w:val="nil"/>
              <w:right w:val="nil"/>
            </w:tcBorders>
          </w:tcPr>
          <w:p w14:paraId="13DB5004" w14:textId="5AB56C70" w:rsidR="00001C42" w:rsidRDefault="00001C42" w:rsidP="00134554">
            <w:pPr>
              <w:rPr>
                <w:lang w:val="en-GB"/>
              </w:rPr>
            </w:pPr>
            <w:r>
              <w:rPr>
                <w:lang w:val="en-GB"/>
              </w:rPr>
              <w:t xml:space="preserve">Student </w:t>
            </w:r>
            <w:r w:rsidR="00245DC0">
              <w:rPr>
                <w:lang w:val="en-GB"/>
              </w:rPr>
              <w:t xml:space="preserve">ideas </w:t>
            </w:r>
            <w:r w:rsidR="00733D10">
              <w:rPr>
                <w:lang w:val="en-GB"/>
              </w:rPr>
              <w:t xml:space="preserve">and conversations </w:t>
            </w:r>
            <w:r>
              <w:rPr>
                <w:lang w:val="en-GB"/>
              </w:rPr>
              <w:t xml:space="preserve">from the lesson </w:t>
            </w:r>
            <w:r w:rsidR="00D9359C">
              <w:rPr>
                <w:lang w:val="en-GB"/>
              </w:rPr>
              <w:t xml:space="preserve">could </w:t>
            </w:r>
            <w:r>
              <w:rPr>
                <w:lang w:val="en-GB"/>
              </w:rPr>
              <w:t xml:space="preserve">be recorded </w:t>
            </w:r>
            <w:r w:rsidR="00D9359C">
              <w:rPr>
                <w:lang w:val="en-GB"/>
              </w:rPr>
              <w:t xml:space="preserve">using digital versions </w:t>
            </w:r>
            <w:r>
              <w:rPr>
                <w:lang w:val="en-GB"/>
              </w:rPr>
              <w:t>as annotations in</w:t>
            </w:r>
            <w:r w:rsidR="00245DC0">
              <w:rPr>
                <w:lang w:val="en-GB"/>
              </w:rPr>
              <w:t xml:space="preserve"> a</w:t>
            </w:r>
            <w:r>
              <w:rPr>
                <w:lang w:val="en-GB"/>
              </w:rPr>
              <w:t xml:space="preserve"> class reflective journal, along with copies of photos that have been taken. This could </w:t>
            </w:r>
            <w:r w:rsidR="00AB72C4">
              <w:rPr>
                <w:lang w:val="en-GB"/>
              </w:rPr>
              <w:t>be digital or physical</w:t>
            </w:r>
            <w:r>
              <w:rPr>
                <w:lang w:val="en-GB"/>
              </w:rPr>
              <w:t xml:space="preserve">, see </w:t>
            </w:r>
            <w:hyperlink w:anchor="_Appendix_5:_Reflective" w:history="1">
              <w:r w:rsidRPr="008E4778">
                <w:rPr>
                  <w:rStyle w:val="Hyperlink"/>
                  <w:lang w:val="en-GB"/>
                </w:rPr>
                <w:t>Reflective journal</w:t>
              </w:r>
            </w:hyperlink>
            <w:r>
              <w:rPr>
                <w:i/>
                <w:lang w:val="en-GB"/>
              </w:rPr>
              <w:t xml:space="preserve"> </w:t>
            </w:r>
            <w:r>
              <w:rPr>
                <w:lang w:val="en-GB"/>
              </w:rPr>
              <w:t>for elaboration.</w:t>
            </w:r>
          </w:p>
          <w:p w14:paraId="25C03DBA" w14:textId="7D0DE92A" w:rsidR="00B96B83" w:rsidRDefault="00001C42" w:rsidP="00134554">
            <w:pPr>
              <w:rPr>
                <w:i/>
                <w:lang w:val="en-AU"/>
              </w:rPr>
            </w:pPr>
            <w:r>
              <w:t xml:space="preserve">It is recommended that students work in small groups for </w:t>
            </w:r>
            <w:r w:rsidRPr="007637B9">
              <w:t>the activities.</w:t>
            </w:r>
            <w:r>
              <w:t xml:space="preserve"> Mixed groups encourage peer tutoring and collaboration </w:t>
            </w:r>
            <w:r w:rsidRPr="0025532E">
              <w:t>in problem solving. Collaboration is an important STEM capabi</w:t>
            </w:r>
            <w:r>
              <w:t xml:space="preserve">lity. </w:t>
            </w:r>
            <w:r>
              <w:rPr>
                <w:lang w:val="en-AU"/>
              </w:rPr>
              <w:t>T</w:t>
            </w:r>
            <w:r w:rsidRPr="00FA13CC">
              <w:rPr>
                <w:lang w:val="en-AU"/>
              </w:rPr>
              <w:t xml:space="preserve">here are many </w:t>
            </w:r>
            <w:r w:rsidR="005B5596">
              <w:rPr>
                <w:lang w:val="en-AU"/>
              </w:rPr>
              <w:t xml:space="preserve">creative </w:t>
            </w:r>
            <w:r w:rsidRPr="00FA13CC">
              <w:rPr>
                <w:lang w:val="en-AU"/>
              </w:rPr>
              <w:t xml:space="preserve">solutions to this problem and negotiation </w:t>
            </w:r>
            <w:r>
              <w:rPr>
                <w:lang w:val="en-AU"/>
              </w:rPr>
              <w:t xml:space="preserve">is encouraged. </w:t>
            </w:r>
            <w:r w:rsidR="006C7BDA">
              <w:rPr>
                <w:lang w:val="en-AU"/>
              </w:rPr>
              <w:t xml:space="preserve">Refer to </w:t>
            </w:r>
            <w:hyperlink w:anchor="_Appendix_8:_Teacher_1" w:history="1">
              <w:r w:rsidR="00CF294E">
                <w:rPr>
                  <w:rStyle w:val="Hyperlink"/>
                  <w:lang w:val="en-AU"/>
                </w:rPr>
                <w:t>Teacher resource sheet: Cooperative learning – Think</w:t>
              </w:r>
              <w:r w:rsidR="0084016D">
                <w:rPr>
                  <w:rStyle w:val="Hyperlink"/>
                  <w:lang w:val="en-AU"/>
                </w:rPr>
                <w:t>-</w:t>
              </w:r>
              <w:r w:rsidR="00CF294E">
                <w:rPr>
                  <w:rStyle w:val="Hyperlink"/>
                  <w:lang w:val="en-AU"/>
                </w:rPr>
                <w:t>Pair</w:t>
              </w:r>
              <w:r w:rsidR="0084016D">
                <w:rPr>
                  <w:rStyle w:val="Hyperlink"/>
                  <w:lang w:val="en-AU"/>
                </w:rPr>
                <w:t>-</w:t>
              </w:r>
              <w:r w:rsidR="00CF294E">
                <w:rPr>
                  <w:rStyle w:val="Hyperlink"/>
                  <w:lang w:val="en-AU"/>
                </w:rPr>
                <w:t>Share</w:t>
              </w:r>
            </w:hyperlink>
            <w:r w:rsidR="006C7BDA">
              <w:rPr>
                <w:lang w:val="en-AU"/>
              </w:rPr>
              <w:t>.</w:t>
            </w:r>
            <w:r w:rsidR="00F34F52">
              <w:rPr>
                <w:i/>
                <w:lang w:val="en-AU"/>
              </w:rPr>
              <w:t xml:space="preserve"> </w:t>
            </w:r>
          </w:p>
          <w:p w14:paraId="121E6FE2" w14:textId="7516F73E" w:rsidR="00F60E9C" w:rsidRDefault="00F60E9C" w:rsidP="00F60E9C">
            <w:pPr>
              <w:rPr>
                <w:lang w:val="en-AU"/>
              </w:rPr>
            </w:pPr>
            <w:r>
              <w:rPr>
                <w:lang w:val="en-AU"/>
              </w:rPr>
              <w:t>In the following activities, Bloom’s question stems could be used to scaffold questioning and encourage higher order thinking and reasoning.</w:t>
            </w:r>
          </w:p>
          <w:tbl>
            <w:tblPr>
              <w:tblW w:w="6294" w:type="dxa"/>
              <w:tblLayout w:type="fixed"/>
              <w:tblCellMar>
                <w:left w:w="0" w:type="dxa"/>
                <w:right w:w="0" w:type="dxa"/>
              </w:tblCellMar>
              <w:tblLook w:val="0420" w:firstRow="1" w:lastRow="0" w:firstColumn="0" w:lastColumn="0" w:noHBand="0" w:noVBand="1"/>
            </w:tblPr>
            <w:tblGrid>
              <w:gridCol w:w="1831"/>
              <w:gridCol w:w="4463"/>
            </w:tblGrid>
            <w:tr w:rsidR="00F60E9C" w:rsidRPr="007F7AF7" w14:paraId="15F681FB" w14:textId="77777777" w:rsidTr="00411FDF">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34B6E21B" w14:textId="77777777" w:rsidR="00F60E9C" w:rsidRPr="007F7AF7" w:rsidRDefault="00F60E9C" w:rsidP="00F60E9C">
                  <w:pPr>
                    <w:spacing w:before="0" w:after="0"/>
                  </w:pPr>
                  <w:r w:rsidRPr="007F7AF7">
                    <w:t>Remember /knowledge</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670CF7B4" w14:textId="77777777" w:rsidR="00F60E9C" w:rsidRPr="007F7AF7" w:rsidRDefault="00F60E9C" w:rsidP="00F60E9C">
                  <w:pPr>
                    <w:spacing w:before="0" w:after="0"/>
                  </w:pPr>
                  <w:r w:rsidRPr="007F7AF7">
                    <w:t>What is…?</w:t>
                  </w:r>
                </w:p>
                <w:p w14:paraId="7787A2AF" w14:textId="77777777" w:rsidR="00F60E9C" w:rsidRPr="007F7AF7" w:rsidRDefault="00F60E9C" w:rsidP="00F60E9C">
                  <w:pPr>
                    <w:spacing w:before="0" w:after="0"/>
                  </w:pPr>
                  <w:r w:rsidRPr="007F7AF7">
                    <w:t>How would you show…?</w:t>
                  </w:r>
                </w:p>
                <w:p w14:paraId="2978FBCD" w14:textId="77777777" w:rsidR="00F60E9C" w:rsidRPr="007F7AF7" w:rsidRDefault="00F60E9C" w:rsidP="00F60E9C">
                  <w:pPr>
                    <w:spacing w:before="0" w:after="0"/>
                  </w:pPr>
                  <w:r w:rsidRPr="007F7AF7">
                    <w:t>Where did you…?</w:t>
                  </w:r>
                </w:p>
                <w:p w14:paraId="65C22669" w14:textId="77777777" w:rsidR="00F60E9C" w:rsidRDefault="00F60E9C" w:rsidP="00F60E9C">
                  <w:pPr>
                    <w:spacing w:before="0" w:after="0"/>
                  </w:pPr>
                  <w:r w:rsidRPr="007F7AF7">
                    <w:t>Which one…?</w:t>
                  </w:r>
                </w:p>
                <w:p w14:paraId="2160B46D" w14:textId="0E3E57A1" w:rsidR="00D9359C" w:rsidRPr="007F7AF7" w:rsidRDefault="00D9359C" w:rsidP="00F60E9C">
                  <w:pPr>
                    <w:spacing w:before="0" w:after="0"/>
                  </w:pPr>
                  <w:r>
                    <w:t>What happened when…?</w:t>
                  </w:r>
                </w:p>
              </w:tc>
            </w:tr>
            <w:tr w:rsidR="00F60E9C" w:rsidRPr="007F7AF7" w14:paraId="6A45F415" w14:textId="77777777" w:rsidTr="00411FDF">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2CE53F7E" w14:textId="77777777" w:rsidR="00F60E9C" w:rsidRPr="007F7AF7" w:rsidRDefault="00F60E9C" w:rsidP="00F60E9C">
                  <w:pPr>
                    <w:spacing w:before="0" w:after="0"/>
                  </w:pPr>
                  <w:r w:rsidRPr="007F7AF7">
                    <w:t>Understand / comprehend</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71C19F49" w14:textId="77777777" w:rsidR="00F60E9C" w:rsidRDefault="00F60E9C" w:rsidP="00F60E9C">
                  <w:pPr>
                    <w:spacing w:before="0" w:after="0"/>
                  </w:pPr>
                  <w:r w:rsidRPr="007F7AF7">
                    <w:t xml:space="preserve">How would you explain…? </w:t>
                  </w:r>
                </w:p>
                <w:p w14:paraId="2C089D8B" w14:textId="77777777" w:rsidR="00F60E9C" w:rsidRPr="007F7AF7" w:rsidRDefault="00F60E9C" w:rsidP="00F60E9C">
                  <w:pPr>
                    <w:spacing w:before="0" w:after="0"/>
                  </w:pPr>
                  <w:r w:rsidRPr="007F7AF7">
                    <w:t>How are these alike? Different?</w:t>
                  </w:r>
                </w:p>
                <w:p w14:paraId="76F8A6AF" w14:textId="77777777" w:rsidR="00F60E9C" w:rsidRDefault="00F60E9C" w:rsidP="00F60E9C">
                  <w:pPr>
                    <w:spacing w:before="0" w:after="0"/>
                  </w:pPr>
                  <w:r w:rsidRPr="007F7AF7">
                    <w:t>Which does not belong?</w:t>
                  </w:r>
                </w:p>
                <w:p w14:paraId="07F8AE5E" w14:textId="788D0443" w:rsidR="00D9359C" w:rsidRPr="007F7AF7" w:rsidRDefault="00D9359C" w:rsidP="00F60E9C">
                  <w:pPr>
                    <w:spacing w:before="0" w:after="0"/>
                  </w:pPr>
                  <w:r>
                    <w:t>What do you mean by…?</w:t>
                  </w:r>
                </w:p>
              </w:tc>
            </w:tr>
            <w:tr w:rsidR="00F60E9C" w:rsidRPr="007F7AF7" w14:paraId="0C8C3ADE" w14:textId="77777777" w:rsidTr="00411FDF">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18B1C2B7" w14:textId="77777777" w:rsidR="00F60E9C" w:rsidRPr="007F7AF7" w:rsidRDefault="00F60E9C" w:rsidP="00F60E9C">
                  <w:pPr>
                    <w:spacing w:before="0" w:after="0"/>
                  </w:pPr>
                  <w:r w:rsidRPr="007F7AF7">
                    <w:t>Apply / application</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7687AE55" w14:textId="268E1087" w:rsidR="00F60E9C" w:rsidRPr="007F7AF7" w:rsidRDefault="004F7490" w:rsidP="00F60E9C">
                  <w:pPr>
                    <w:spacing w:before="0" w:after="0"/>
                  </w:pPr>
                  <w:r>
                    <w:t>W</w:t>
                  </w:r>
                  <w:r w:rsidR="00F60E9C" w:rsidRPr="007F7AF7">
                    <w:t xml:space="preserve">hat </w:t>
                  </w:r>
                  <w:r w:rsidR="0073615C">
                    <w:t>might</w:t>
                  </w:r>
                  <w:r w:rsidR="0073615C" w:rsidRPr="007F7AF7">
                    <w:t xml:space="preserve"> </w:t>
                  </w:r>
                  <w:r w:rsidR="00F60E9C" w:rsidRPr="007F7AF7">
                    <w:t>happen if…?</w:t>
                  </w:r>
                </w:p>
                <w:p w14:paraId="4E37FA80" w14:textId="331CD6F2" w:rsidR="00F60E9C" w:rsidRPr="007F7AF7" w:rsidRDefault="00F60E9C" w:rsidP="00F60E9C">
                  <w:pPr>
                    <w:spacing w:before="0" w:after="0"/>
                  </w:pPr>
                  <w:r w:rsidRPr="007F7AF7">
                    <w:t>Why does …?</w:t>
                  </w:r>
                </w:p>
                <w:p w14:paraId="79249C47" w14:textId="5B911C1B" w:rsidR="00F60E9C" w:rsidRPr="007F7AF7" w:rsidRDefault="00F60E9C" w:rsidP="00F60E9C">
                  <w:pPr>
                    <w:spacing w:before="0" w:after="0"/>
                  </w:pPr>
                  <w:r w:rsidRPr="007F7AF7">
                    <w:t>Using what you have learnt, how could you</w:t>
                  </w:r>
                  <w:r>
                    <w:t>…</w:t>
                  </w:r>
                  <w:r w:rsidRPr="007F7AF7">
                    <w:t>?</w:t>
                  </w:r>
                </w:p>
              </w:tc>
            </w:tr>
            <w:tr w:rsidR="00F60E9C" w:rsidRPr="007F7AF7" w14:paraId="53C4C21B" w14:textId="77777777" w:rsidTr="00411FDF">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7ABB1FDA" w14:textId="77777777" w:rsidR="00F60E9C" w:rsidRPr="007F7AF7" w:rsidRDefault="00F60E9C" w:rsidP="00F60E9C">
                  <w:pPr>
                    <w:spacing w:before="0" w:after="0"/>
                  </w:pPr>
                  <w:r w:rsidRPr="007F7AF7">
                    <w:t>Analyse / analysis</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77C1D9CA" w14:textId="746EDBD3" w:rsidR="00F60E9C" w:rsidRPr="007F7AF7" w:rsidRDefault="00F60E9C" w:rsidP="00F60E9C">
                  <w:pPr>
                    <w:spacing w:before="0" w:after="0"/>
                  </w:pPr>
                  <w:r w:rsidRPr="007F7AF7">
                    <w:t>Wh</w:t>
                  </w:r>
                  <w:r w:rsidR="0084016D">
                    <w:t>y do you think that happened?</w:t>
                  </w:r>
                </w:p>
                <w:p w14:paraId="62CD144A" w14:textId="621D9CE5" w:rsidR="00F60E9C" w:rsidRPr="007F7AF7" w:rsidRDefault="00F60E9C" w:rsidP="00F60E9C">
                  <w:pPr>
                    <w:spacing w:before="0" w:after="0"/>
                  </w:pPr>
                  <w:r w:rsidRPr="007F7AF7">
                    <w:t xml:space="preserve">What are the </w:t>
                  </w:r>
                  <w:r w:rsidR="0084016D">
                    <w:t xml:space="preserve">(good) </w:t>
                  </w:r>
                  <w:r w:rsidRPr="007F7AF7">
                    <w:t>positive and interesting</w:t>
                  </w:r>
                  <w:r w:rsidR="0084016D">
                    <w:t xml:space="preserve"> things </w:t>
                  </w:r>
                  <w:r w:rsidRPr="007F7AF7">
                    <w:t>…?</w:t>
                  </w:r>
                </w:p>
                <w:p w14:paraId="7090491A" w14:textId="77777777" w:rsidR="00F60E9C" w:rsidRPr="007F7AF7" w:rsidRDefault="00F60E9C" w:rsidP="00F60E9C">
                  <w:pPr>
                    <w:spacing w:before="0" w:after="0"/>
                  </w:pPr>
                  <w:r w:rsidRPr="007F7AF7">
                    <w:t>Explain why it is not possible for…?</w:t>
                  </w:r>
                </w:p>
                <w:p w14:paraId="4BD2098A" w14:textId="5BF42CA8" w:rsidR="00F60E9C" w:rsidRPr="007F7AF7" w:rsidRDefault="00F60E9C" w:rsidP="0073615C">
                  <w:pPr>
                    <w:spacing w:before="0" w:after="0"/>
                  </w:pPr>
                  <w:r w:rsidRPr="007F7AF7">
                    <w:t>How would you …?</w:t>
                  </w:r>
                </w:p>
              </w:tc>
            </w:tr>
            <w:tr w:rsidR="00F60E9C" w:rsidRPr="007F7AF7" w14:paraId="64FDD87A" w14:textId="77777777" w:rsidTr="00411FDF">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3E5770E2" w14:textId="77777777" w:rsidR="00F60E9C" w:rsidRPr="007F7AF7" w:rsidRDefault="00F60E9C" w:rsidP="00F60E9C">
                  <w:pPr>
                    <w:spacing w:before="0" w:after="0"/>
                  </w:pPr>
                  <w:r w:rsidRPr="007F7AF7">
                    <w:t xml:space="preserve">Evaluate </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7829570F" w14:textId="2EC79F86" w:rsidR="00F60E9C" w:rsidRPr="007F7AF7" w:rsidRDefault="0073615C" w:rsidP="0073615C">
                  <w:pPr>
                    <w:spacing w:before="0" w:after="0"/>
                  </w:pPr>
                  <w:r>
                    <w:t>What is one thing you</w:t>
                  </w:r>
                  <w:r w:rsidR="0084016D">
                    <w:t xml:space="preserve"> </w:t>
                  </w:r>
                  <w:r>
                    <w:t xml:space="preserve">could do to </w:t>
                  </w:r>
                  <w:r w:rsidR="00F60E9C" w:rsidRPr="007F7AF7">
                    <w:t>improve…?</w:t>
                  </w:r>
                </w:p>
              </w:tc>
            </w:tr>
            <w:tr w:rsidR="00F60E9C" w:rsidRPr="007F7AF7" w14:paraId="4D52FC8F" w14:textId="77777777" w:rsidTr="00411FDF">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7966AE3D" w14:textId="77777777" w:rsidR="00F60E9C" w:rsidRPr="007F7AF7" w:rsidRDefault="00F60E9C" w:rsidP="00F60E9C">
                  <w:pPr>
                    <w:spacing w:before="0" w:after="0"/>
                  </w:pPr>
                  <w:r w:rsidRPr="007F7AF7">
                    <w:t>Create</w:t>
                  </w:r>
                  <w:r>
                    <w:t xml:space="preserve"> /synthesise</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4893C65A" w14:textId="77777777" w:rsidR="00F60E9C" w:rsidRDefault="00F60E9C" w:rsidP="00F60E9C">
                  <w:pPr>
                    <w:spacing w:before="0" w:after="0"/>
                  </w:pPr>
                  <w:r>
                    <w:t>How would you design an X to do Y?</w:t>
                  </w:r>
                </w:p>
                <w:p w14:paraId="2A81B6EA" w14:textId="79CEB310" w:rsidR="00980C67" w:rsidRPr="007F7AF7" w:rsidRDefault="00980C67" w:rsidP="00980C67">
                  <w:pPr>
                    <w:spacing w:before="0" w:after="0"/>
                    <w:jc w:val="right"/>
                  </w:pPr>
                </w:p>
              </w:tc>
            </w:tr>
            <w:tr w:rsidR="00F60E9C" w:rsidRPr="007F7AF7" w14:paraId="0B59DE30" w14:textId="77777777" w:rsidTr="00411FDF">
              <w:trPr>
                <w:trHeight w:val="553"/>
              </w:trPr>
              <w:tc>
                <w:tcPr>
                  <w:tcW w:w="6294" w:type="dxa"/>
                  <w:gridSpan w:val="2"/>
                  <w:tcBorders>
                    <w:top w:val="nil"/>
                    <w:left w:val="nil"/>
                    <w:bottom w:val="nil"/>
                    <w:right w:val="nil"/>
                  </w:tcBorders>
                  <w:shd w:val="clear" w:color="auto" w:fill="auto"/>
                  <w:tcMar>
                    <w:top w:w="72" w:type="dxa"/>
                    <w:left w:w="118" w:type="dxa"/>
                    <w:bottom w:w="72" w:type="dxa"/>
                    <w:right w:w="118" w:type="dxa"/>
                  </w:tcMar>
                </w:tcPr>
                <w:p w14:paraId="26788104" w14:textId="16BE81D8" w:rsidR="00597D26" w:rsidRPr="00134554" w:rsidRDefault="00597D26" w:rsidP="00597D26">
                  <w:pPr>
                    <w:widowControl/>
                    <w:rPr>
                      <w:spacing w:val="-2"/>
                    </w:rPr>
                  </w:pPr>
                  <w:r w:rsidRPr="00027C29">
                    <w:rPr>
                      <w:i/>
                      <w:spacing w:val="-2"/>
                    </w:rPr>
                    <w:t>Museum in a box</w:t>
                  </w:r>
                  <w:r w:rsidRPr="00134554">
                    <w:rPr>
                      <w:spacing w:val="-2"/>
                    </w:rPr>
                    <w:t xml:space="preserve"> is a resource which can be hired from the Australian Museum to support learning in this module:</w:t>
                  </w:r>
                </w:p>
                <w:p w14:paraId="09A7A16F" w14:textId="7F38398A" w:rsidR="00EA5112" w:rsidRDefault="00597D26" w:rsidP="00597D26">
                  <w:pPr>
                    <w:widowControl/>
                    <w:rPr>
                      <w:i/>
                    </w:rPr>
                  </w:pPr>
                  <w:r w:rsidRPr="001F5AC1">
                    <w:rPr>
                      <w:i/>
                    </w:rPr>
                    <w:lastRenderedPageBreak/>
                    <w:t xml:space="preserve">The Minibeasts box is a resource designed specifically for Early Childhood. The topic was chosen to complement children's fascination with creatures that they find in their environment. It includes a great variety of 'treasures' - real insects and spiders embedded in resin, a large model ant, insect finger puppets, handmade silk butterfly wings, a specially created wooden ladybug puzzle, </w:t>
                  </w:r>
                  <w:proofErr w:type="gramStart"/>
                  <w:r w:rsidRPr="001F5AC1">
                    <w:rPr>
                      <w:i/>
                    </w:rPr>
                    <w:t>posters</w:t>
                  </w:r>
                  <w:proofErr w:type="gramEnd"/>
                  <w:r w:rsidRPr="001F5AC1">
                    <w:rPr>
                      <w:i/>
                    </w:rPr>
                    <w:t xml:space="preserve"> and books.</w:t>
                  </w:r>
                  <w:r w:rsidR="00EA5112">
                    <w:rPr>
                      <w:i/>
                    </w:rPr>
                    <w:t xml:space="preserve"> </w:t>
                  </w:r>
                </w:p>
                <w:p w14:paraId="5823A7B6" w14:textId="19B6E05A" w:rsidR="00597D26" w:rsidRDefault="00757B67" w:rsidP="00597D26">
                  <w:pPr>
                    <w:widowControl/>
                  </w:pPr>
                  <w:r w:rsidRPr="00027C29">
                    <w:t xml:space="preserve">More information </w:t>
                  </w:r>
                  <w:r w:rsidR="00AF2925">
                    <w:t>and delivery costs are</w:t>
                  </w:r>
                  <w:r w:rsidR="00AF2925" w:rsidRPr="00027C29">
                    <w:t xml:space="preserve"> </w:t>
                  </w:r>
                  <w:r w:rsidRPr="00027C29">
                    <w:t xml:space="preserve">available at </w:t>
                  </w:r>
                  <w:hyperlink r:id="rId50" w:history="1">
                    <w:r w:rsidR="00EA5112" w:rsidRPr="00EA5112">
                      <w:rPr>
                        <w:rStyle w:val="Hyperlink"/>
                      </w:rPr>
                      <w:t>australianmuseum.net.au/museum-in-a-box-minibeast</w:t>
                    </w:r>
                  </w:hyperlink>
                </w:p>
                <w:p w14:paraId="4B43EF3A" w14:textId="367490B8" w:rsidR="00194833" w:rsidRPr="0022366C" w:rsidRDefault="00194833" w:rsidP="00134554">
                  <w:pPr>
                    <w:widowControl/>
                    <w:spacing w:before="0"/>
                  </w:pPr>
                  <w:r>
                    <w:t>Purchase m</w:t>
                  </w:r>
                  <w:r w:rsidR="00597D26">
                    <w:t xml:space="preserve">inibeast slides and viewers to enhance </w:t>
                  </w:r>
                  <w:r w:rsidR="00F94312">
                    <w:t xml:space="preserve">student </w:t>
                  </w:r>
                  <w:r w:rsidR="00597D26">
                    <w:t>learning and experiences</w:t>
                  </w:r>
                  <w:r w:rsidR="0084016D">
                    <w:t xml:space="preserve">. </w:t>
                  </w:r>
                  <w:r>
                    <w:t>Contact your local secondary school as they may have invertebrate resources available for loan.</w:t>
                  </w:r>
                </w:p>
                <w:p w14:paraId="3E2DE2E7" w14:textId="70B04E9A" w:rsidR="00E10B55" w:rsidRDefault="00597D26" w:rsidP="00027C29">
                  <w:pPr>
                    <w:widowControl/>
                  </w:pPr>
                  <w:r>
                    <w:t xml:space="preserve">Magnifying attachments enable students to photograph what they are viewing on an iPad or Android </w:t>
                  </w:r>
                  <w:r w:rsidR="00AB72C4">
                    <w:t>device and can be purchased from local department stores.</w:t>
                  </w:r>
                  <w:r>
                    <w:t xml:space="preserve"> It may be beneficial to use these in place of magnifying glasses for this activity</w:t>
                  </w:r>
                  <w:r w:rsidR="00AB72C4">
                    <w:t xml:space="preserve">. </w:t>
                  </w:r>
                </w:p>
                <w:p w14:paraId="7D5CBD35" w14:textId="2395293D" w:rsidR="00F60E9C" w:rsidRDefault="009969CC" w:rsidP="00027C29">
                  <w:pPr>
                    <w:spacing w:before="0" w:after="240"/>
                    <w:rPr>
                      <w:sz w:val="23"/>
                      <w:szCs w:val="23"/>
                    </w:rPr>
                  </w:pPr>
                  <w:r>
                    <w:t xml:space="preserve">Keeping live invertebrates such as moths, butterflies and stick insects in the classroom encourages students to observe, discuss and record changes that occur in their growth. </w:t>
                  </w:r>
                  <w:r w:rsidR="00406EB2">
                    <w:t xml:space="preserve">Care should be </w:t>
                  </w:r>
                  <w:proofErr w:type="gramStart"/>
                  <w:r w:rsidR="00406EB2">
                    <w:t>taken</w:t>
                  </w:r>
                  <w:proofErr w:type="gramEnd"/>
                  <w:r w:rsidR="00406EB2">
                    <w:t xml:space="preserve"> and policies adhered to, when considering keeping invertebrates in the classroom.  </w:t>
                  </w:r>
                </w:p>
                <w:p w14:paraId="16F26247" w14:textId="17C9AC59" w:rsidR="009969CC" w:rsidRDefault="009969CC" w:rsidP="00027C29">
                  <w:pPr>
                    <w:spacing w:before="0" w:after="240"/>
                    <w:rPr>
                      <w:sz w:val="23"/>
                      <w:szCs w:val="23"/>
                    </w:rPr>
                  </w:pPr>
                  <w:r>
                    <w:t xml:space="preserve">It is not a requirement for schools to apply to the School Animal Ethics Committee (SAEC) for permission to use them or to keep records of their use (refer to </w:t>
                  </w:r>
                  <w:hyperlink r:id="rId51" w:history="1">
                    <w:r>
                      <w:rPr>
                        <w:rStyle w:val="Hyperlink"/>
                      </w:rPr>
                      <w:t>http://det.wa.edu.au/curriculumsupport/animalethics/detcms/portal/</w:t>
                    </w:r>
                  </w:hyperlink>
                  <w:r>
                    <w:t>). The SAEC website does however offer some advice on their use and care in Species Specific Information. Teachers are encouraged to consider the ethical issues relating to using invertebrates and to discuss these with the class.</w:t>
                  </w:r>
                </w:p>
                <w:p w14:paraId="03AFD3B8" w14:textId="2EE58908" w:rsidR="00685831" w:rsidRPr="00C136A3" w:rsidRDefault="00685831" w:rsidP="001E383B">
                  <w:pPr>
                    <w:spacing w:before="0" w:after="240"/>
                    <w:rPr>
                      <w:i/>
                    </w:rPr>
                  </w:pPr>
                  <w:r>
                    <w:rPr>
                      <w:sz w:val="23"/>
                      <w:szCs w:val="23"/>
                    </w:rPr>
                    <w:t xml:space="preserve">Hands-on experiences of animals in the early years assists students to begin to develop understandings about animals and responsible, empathetic attitudes about animal welfare. </w:t>
                  </w:r>
                  <w:r w:rsidR="009969CC">
                    <w:t xml:space="preserve">It is not a requirement for schools to apply to the School Animal Ethics Committee (SAEC) for permission to use them or to keep records of their use (refer to </w:t>
                  </w:r>
                  <w:hyperlink r:id="rId52" w:history="1">
                    <w:r w:rsidR="009969CC">
                      <w:rPr>
                        <w:rStyle w:val="Hyperlink"/>
                      </w:rPr>
                      <w:t>http://det.wa.edu.au/curriculumsupport/animalethics/d</w:t>
                    </w:r>
                    <w:r w:rsidR="009969CC">
                      <w:rPr>
                        <w:rStyle w:val="Hyperlink"/>
                      </w:rPr>
                      <w:lastRenderedPageBreak/>
                      <w:t>etcms/portal/</w:t>
                    </w:r>
                  </w:hyperlink>
                  <w:r w:rsidR="001E383B">
                    <w:t xml:space="preserve">). The SAEC website </w:t>
                  </w:r>
                  <w:r w:rsidR="009969CC">
                    <w:t>offer</w:t>
                  </w:r>
                  <w:r w:rsidR="001E383B">
                    <w:t>s</w:t>
                  </w:r>
                  <w:r w:rsidR="009969CC">
                    <w:t xml:space="preserve"> some advice on their use and care in Species Specific Information. </w:t>
                  </w:r>
                </w:p>
              </w:tc>
            </w:tr>
          </w:tbl>
          <w:p w14:paraId="6B334FE4" w14:textId="2B3C9A8D" w:rsidR="00305E55" w:rsidRPr="00F34F52" w:rsidRDefault="00305E55" w:rsidP="00F34F52">
            <w:pPr>
              <w:spacing w:after="240"/>
              <w:rPr>
                <w:i/>
                <w:color w:val="215986"/>
                <w:u w:val="single"/>
              </w:rPr>
            </w:pPr>
          </w:p>
        </w:tc>
      </w:tr>
      <w:tr w:rsidR="006F4BBF" w:rsidRPr="00384F40" w14:paraId="1EBF748F" w14:textId="77777777" w:rsidTr="00F47FDB">
        <w:tc>
          <w:tcPr>
            <w:tcW w:w="2405" w:type="dxa"/>
            <w:tcBorders>
              <w:left w:val="nil"/>
              <w:right w:val="nil"/>
            </w:tcBorders>
          </w:tcPr>
          <w:p w14:paraId="7B33403A" w14:textId="34D662EC" w:rsidR="006F4BBF" w:rsidRPr="00384F40" w:rsidRDefault="00164D10" w:rsidP="00157DD6">
            <w:pPr>
              <w:widowControl/>
              <w:spacing w:after="240" w:line="259" w:lineRule="auto"/>
              <w:rPr>
                <w:b/>
                <w:lang w:val="en-AU"/>
              </w:rPr>
            </w:pPr>
            <w:r>
              <w:rPr>
                <w:b/>
                <w:lang w:val="en-AU"/>
              </w:rPr>
              <w:lastRenderedPageBreak/>
              <w:t xml:space="preserve">Expected </w:t>
            </w:r>
            <w:proofErr w:type="gramStart"/>
            <w:r>
              <w:rPr>
                <w:b/>
                <w:lang w:val="en-AU"/>
              </w:rPr>
              <w:t>learning</w:t>
            </w:r>
            <w:proofErr w:type="gramEnd"/>
          </w:p>
          <w:p w14:paraId="27E2C130" w14:textId="48E63149" w:rsidR="00C80604" w:rsidRPr="00384F40" w:rsidRDefault="00C80604" w:rsidP="00CA0BFC">
            <w:pPr>
              <w:widowControl/>
              <w:spacing w:after="240" w:line="259" w:lineRule="auto"/>
              <w:rPr>
                <w:sz w:val="18"/>
                <w:szCs w:val="18"/>
                <w:lang w:val="en-AU"/>
              </w:rPr>
            </w:pPr>
          </w:p>
        </w:tc>
        <w:tc>
          <w:tcPr>
            <w:tcW w:w="6634" w:type="dxa"/>
            <w:tcBorders>
              <w:left w:val="nil"/>
              <w:right w:val="nil"/>
            </w:tcBorders>
          </w:tcPr>
          <w:p w14:paraId="5C6BCC89" w14:textId="77777777" w:rsidR="006F4BBF" w:rsidRPr="00384F40" w:rsidRDefault="00C90EFA" w:rsidP="005C560D">
            <w:pPr>
              <w:widowControl/>
              <w:rPr>
                <w:lang w:val="en-AU"/>
              </w:rPr>
            </w:pPr>
            <w:r w:rsidRPr="00384F40">
              <w:rPr>
                <w:lang w:val="en-AU"/>
              </w:rPr>
              <w:t>Students will be able to:</w:t>
            </w:r>
          </w:p>
          <w:p w14:paraId="5747F48E" w14:textId="327C01DE" w:rsidR="00DF0A40" w:rsidRPr="00DF0A40" w:rsidRDefault="006241D2" w:rsidP="000E535F">
            <w:pPr>
              <w:widowControl/>
              <w:numPr>
                <w:ilvl w:val="0"/>
                <w:numId w:val="15"/>
              </w:numPr>
              <w:spacing w:before="60" w:after="60" w:line="240" w:lineRule="auto"/>
              <w:ind w:left="454" w:hanging="227"/>
              <w:rPr>
                <w:color w:val="000000"/>
              </w:rPr>
            </w:pPr>
            <w:r>
              <w:rPr>
                <w:color w:val="000000"/>
              </w:rPr>
              <w:t>S</w:t>
            </w:r>
            <w:r w:rsidR="00DF0A40" w:rsidRPr="00DF0A40">
              <w:rPr>
                <w:color w:val="000000"/>
              </w:rPr>
              <w:t xml:space="preserve">how initiative by asking questions, </w:t>
            </w:r>
            <w:proofErr w:type="gramStart"/>
            <w:r w:rsidR="00DF0A40" w:rsidRPr="00DF0A40">
              <w:rPr>
                <w:color w:val="000000"/>
              </w:rPr>
              <w:t>negotiating</w:t>
            </w:r>
            <w:proofErr w:type="gramEnd"/>
            <w:r w:rsidR="00DF0A40" w:rsidRPr="00DF0A40">
              <w:rPr>
                <w:color w:val="000000"/>
              </w:rPr>
              <w:t xml:space="preserve"> and sharing (English</w:t>
            </w:r>
            <w:r w:rsidR="00EA5112">
              <w:rPr>
                <w:color w:val="000000"/>
              </w:rPr>
              <w:t xml:space="preserve">, </w:t>
            </w:r>
            <w:r w:rsidR="00DF0A40" w:rsidRPr="00DF0A40">
              <w:rPr>
                <w:color w:val="000000"/>
              </w:rPr>
              <w:t>Science)</w:t>
            </w:r>
            <w:r w:rsidR="00EA5112">
              <w:rPr>
                <w:color w:val="000000"/>
              </w:rPr>
              <w:t>.</w:t>
            </w:r>
          </w:p>
          <w:p w14:paraId="31945344" w14:textId="434F66F2" w:rsidR="00DF0A40" w:rsidRPr="00223B22" w:rsidRDefault="006241D2" w:rsidP="000E535F">
            <w:pPr>
              <w:pStyle w:val="ListParagraph"/>
              <w:numPr>
                <w:ilvl w:val="0"/>
                <w:numId w:val="15"/>
              </w:numPr>
              <w:ind w:left="454" w:hanging="227"/>
              <w:contextualSpacing w:val="0"/>
              <w:rPr>
                <w:color w:val="000000"/>
              </w:rPr>
            </w:pPr>
            <w:r>
              <w:rPr>
                <w:color w:val="000000"/>
              </w:rPr>
              <w:t>T</w:t>
            </w:r>
            <w:r w:rsidR="00DF0A40" w:rsidRPr="00223B22">
              <w:rPr>
                <w:color w:val="000000"/>
              </w:rPr>
              <w:t>ake turns in small group situations</w:t>
            </w:r>
            <w:r w:rsidR="00EA5112">
              <w:rPr>
                <w:color w:val="000000"/>
              </w:rPr>
              <w:t>.</w:t>
            </w:r>
          </w:p>
          <w:p w14:paraId="2B888DDC" w14:textId="6B08294F" w:rsidR="00DF0A40" w:rsidRDefault="006241D2" w:rsidP="000E535F">
            <w:pPr>
              <w:pStyle w:val="ListParagraph"/>
              <w:numPr>
                <w:ilvl w:val="0"/>
                <w:numId w:val="15"/>
              </w:numPr>
              <w:ind w:left="454" w:hanging="227"/>
              <w:contextualSpacing w:val="0"/>
              <w:rPr>
                <w:color w:val="000000"/>
              </w:rPr>
            </w:pPr>
            <w:r>
              <w:rPr>
                <w:color w:val="000000"/>
              </w:rPr>
              <w:t>S</w:t>
            </w:r>
            <w:r w:rsidR="00DF0A40" w:rsidRPr="00223B22">
              <w:rPr>
                <w:color w:val="000000"/>
              </w:rPr>
              <w:t>hare observations with others as they explore their immediate world using their five senses (</w:t>
            </w:r>
            <w:r w:rsidR="00DF0A40">
              <w:rPr>
                <w:color w:val="000000"/>
              </w:rPr>
              <w:t>Science)</w:t>
            </w:r>
            <w:r w:rsidR="00EA5112">
              <w:rPr>
                <w:color w:val="000000"/>
              </w:rPr>
              <w:t>.</w:t>
            </w:r>
          </w:p>
          <w:p w14:paraId="191DE886" w14:textId="72B83A54" w:rsidR="00870879" w:rsidRDefault="006241D2" w:rsidP="000E535F">
            <w:pPr>
              <w:pStyle w:val="ListParagraph"/>
              <w:numPr>
                <w:ilvl w:val="0"/>
                <w:numId w:val="15"/>
              </w:numPr>
              <w:ind w:left="454" w:hanging="227"/>
              <w:contextualSpacing w:val="0"/>
              <w:rPr>
                <w:color w:val="000000"/>
              </w:rPr>
            </w:pPr>
            <w:r>
              <w:rPr>
                <w:color w:val="000000"/>
              </w:rPr>
              <w:t>D</w:t>
            </w:r>
            <w:r w:rsidR="00870879" w:rsidRPr="00223B22">
              <w:rPr>
                <w:color w:val="000000"/>
              </w:rPr>
              <w:t>escribe both verbally and non-verbally what they see, hear, touch, feel and taste (English</w:t>
            </w:r>
            <w:r w:rsidR="00EA5112">
              <w:rPr>
                <w:color w:val="000000"/>
              </w:rPr>
              <w:t xml:space="preserve">, </w:t>
            </w:r>
            <w:r w:rsidR="00870879" w:rsidRPr="00223B22">
              <w:rPr>
                <w:color w:val="000000"/>
              </w:rPr>
              <w:t>Science)</w:t>
            </w:r>
            <w:r w:rsidR="00EA5112">
              <w:rPr>
                <w:color w:val="000000"/>
              </w:rPr>
              <w:t>.</w:t>
            </w:r>
          </w:p>
          <w:p w14:paraId="3C261566" w14:textId="316D628B" w:rsidR="00870879" w:rsidRDefault="006241D2" w:rsidP="000E535F">
            <w:pPr>
              <w:pStyle w:val="ListParagraph"/>
              <w:numPr>
                <w:ilvl w:val="0"/>
                <w:numId w:val="15"/>
              </w:numPr>
              <w:ind w:left="454" w:hanging="227"/>
              <w:contextualSpacing w:val="0"/>
              <w:rPr>
                <w:color w:val="000000"/>
              </w:rPr>
            </w:pPr>
            <w:r>
              <w:rPr>
                <w:color w:val="000000"/>
              </w:rPr>
              <w:t>U</w:t>
            </w:r>
            <w:r w:rsidR="00870879" w:rsidRPr="00223B22">
              <w:rPr>
                <w:color w:val="000000"/>
              </w:rPr>
              <w:t>se ICT with assistance to collect information and communicate it simply (</w:t>
            </w:r>
            <w:r w:rsidR="00870879">
              <w:rPr>
                <w:color w:val="000000"/>
              </w:rPr>
              <w:t>English)</w:t>
            </w:r>
            <w:r w:rsidR="00EA5112">
              <w:rPr>
                <w:color w:val="000000"/>
              </w:rPr>
              <w:t>.</w:t>
            </w:r>
          </w:p>
          <w:p w14:paraId="1447A2DF" w14:textId="0C8B5416" w:rsidR="00753B47" w:rsidRDefault="006241D2" w:rsidP="000E535F">
            <w:pPr>
              <w:pStyle w:val="ListParagraph"/>
              <w:numPr>
                <w:ilvl w:val="0"/>
                <w:numId w:val="15"/>
              </w:numPr>
              <w:ind w:left="454" w:hanging="227"/>
              <w:contextualSpacing w:val="0"/>
              <w:rPr>
                <w:color w:val="000000"/>
              </w:rPr>
            </w:pPr>
            <w:r>
              <w:rPr>
                <w:color w:val="000000"/>
              </w:rPr>
              <w:t>C</w:t>
            </w:r>
            <w:r w:rsidR="00753B47" w:rsidRPr="00223B22">
              <w:rPr>
                <w:color w:val="000000"/>
              </w:rPr>
              <w:t>reate and use simple representation</w:t>
            </w:r>
            <w:r w:rsidR="00DF5504">
              <w:rPr>
                <w:color w:val="000000"/>
              </w:rPr>
              <w:t>s</w:t>
            </w:r>
            <w:r w:rsidR="00753B47" w:rsidRPr="00223B22">
              <w:rPr>
                <w:color w:val="000000"/>
              </w:rPr>
              <w:t xml:space="preserve"> to </w:t>
            </w:r>
            <w:proofErr w:type="spellStart"/>
            <w:r w:rsidR="00753B47" w:rsidRPr="00223B22">
              <w:rPr>
                <w:color w:val="000000"/>
              </w:rPr>
              <w:t>organise</w:t>
            </w:r>
            <w:proofErr w:type="spellEnd"/>
            <w:r w:rsidR="00753B47" w:rsidRPr="00223B22">
              <w:rPr>
                <w:color w:val="000000"/>
              </w:rPr>
              <w:t>, record and communicate mathematical and scientific ideas and concepts (Mathematics</w:t>
            </w:r>
            <w:r w:rsidR="00EA5112">
              <w:rPr>
                <w:color w:val="000000"/>
              </w:rPr>
              <w:t xml:space="preserve">, </w:t>
            </w:r>
            <w:r w:rsidR="00753B47" w:rsidRPr="00223B22">
              <w:rPr>
                <w:color w:val="000000"/>
              </w:rPr>
              <w:t>Science)</w:t>
            </w:r>
            <w:r w:rsidR="00EA5112">
              <w:rPr>
                <w:color w:val="000000"/>
              </w:rPr>
              <w:t>.</w:t>
            </w:r>
          </w:p>
          <w:p w14:paraId="50965A52" w14:textId="005F6365" w:rsidR="006241D2" w:rsidRDefault="006241D2" w:rsidP="000E535F">
            <w:pPr>
              <w:pStyle w:val="ListParagraph"/>
              <w:numPr>
                <w:ilvl w:val="0"/>
                <w:numId w:val="15"/>
              </w:numPr>
              <w:ind w:left="454" w:hanging="227"/>
              <w:contextualSpacing w:val="0"/>
              <w:rPr>
                <w:color w:val="000000"/>
              </w:rPr>
            </w:pPr>
            <w:r w:rsidRPr="006241D2">
              <w:rPr>
                <w:color w:val="000000"/>
              </w:rPr>
              <w:t>U</w:t>
            </w:r>
            <w:r w:rsidR="00753B47" w:rsidRPr="006241D2">
              <w:rPr>
                <w:color w:val="000000"/>
              </w:rPr>
              <w:t>se positional language such as on, under, behind, between</w:t>
            </w:r>
            <w:r w:rsidR="00134554">
              <w:rPr>
                <w:color w:val="000000"/>
              </w:rPr>
              <w:t xml:space="preserve"> (Mathematics).</w:t>
            </w:r>
          </w:p>
          <w:p w14:paraId="700A0127" w14:textId="0EDB701C" w:rsidR="009E3CCC" w:rsidRPr="006241D2" w:rsidRDefault="006241D2" w:rsidP="000E535F">
            <w:pPr>
              <w:pStyle w:val="ListParagraph"/>
              <w:numPr>
                <w:ilvl w:val="0"/>
                <w:numId w:val="15"/>
              </w:numPr>
              <w:ind w:left="454" w:hanging="227"/>
              <w:contextualSpacing w:val="0"/>
              <w:rPr>
                <w:color w:val="000000"/>
              </w:rPr>
            </w:pPr>
            <w:r w:rsidRPr="006241D2">
              <w:rPr>
                <w:color w:val="000000"/>
              </w:rPr>
              <w:t>C</w:t>
            </w:r>
            <w:r w:rsidR="009E3CCC" w:rsidRPr="006241D2">
              <w:rPr>
                <w:color w:val="000000"/>
              </w:rPr>
              <w:t>ount objects by using one to one correspondence</w:t>
            </w:r>
            <w:r w:rsidR="00EA5112">
              <w:rPr>
                <w:color w:val="000000"/>
              </w:rPr>
              <w:t>.</w:t>
            </w:r>
          </w:p>
          <w:p w14:paraId="411A085B" w14:textId="4102C90D" w:rsidR="00EA5112" w:rsidRPr="00027C29" w:rsidRDefault="006241D2" w:rsidP="000E535F">
            <w:pPr>
              <w:pStyle w:val="ListParagraph"/>
              <w:numPr>
                <w:ilvl w:val="0"/>
                <w:numId w:val="15"/>
              </w:numPr>
              <w:spacing w:after="600"/>
              <w:ind w:left="454" w:hanging="227"/>
              <w:contextualSpacing w:val="0"/>
              <w:rPr>
                <w:color w:val="000000"/>
              </w:rPr>
            </w:pPr>
            <w:r>
              <w:rPr>
                <w:color w:val="000000"/>
              </w:rPr>
              <w:t>S</w:t>
            </w:r>
            <w:r w:rsidR="009E3CCC" w:rsidRPr="00223B22">
              <w:rPr>
                <w:color w:val="000000"/>
              </w:rPr>
              <w:t xml:space="preserve">ort, classify and match objects according to attributes, for example </w:t>
            </w:r>
            <w:proofErr w:type="spellStart"/>
            <w:r w:rsidR="009E3CCC" w:rsidRPr="00223B22">
              <w:rPr>
                <w:color w:val="000000"/>
              </w:rPr>
              <w:t>colour</w:t>
            </w:r>
            <w:proofErr w:type="spellEnd"/>
            <w:r w:rsidR="009E3CCC" w:rsidRPr="00223B22">
              <w:rPr>
                <w:color w:val="000000"/>
              </w:rPr>
              <w:t>, size and shape</w:t>
            </w:r>
            <w:r w:rsidR="00134554">
              <w:rPr>
                <w:color w:val="000000"/>
              </w:rPr>
              <w:t xml:space="preserve"> (Mathematics).</w:t>
            </w:r>
          </w:p>
        </w:tc>
      </w:tr>
      <w:tr w:rsidR="001B25D9" w:rsidRPr="00384F40" w14:paraId="199D5E79" w14:textId="77777777" w:rsidTr="00F47FDB">
        <w:trPr>
          <w:trHeight w:val="450"/>
        </w:trPr>
        <w:tc>
          <w:tcPr>
            <w:tcW w:w="2405" w:type="dxa"/>
            <w:vMerge w:val="restart"/>
            <w:tcBorders>
              <w:left w:val="nil"/>
              <w:right w:val="nil"/>
            </w:tcBorders>
          </w:tcPr>
          <w:p w14:paraId="31E76233" w14:textId="60C1E256" w:rsidR="001B25D9" w:rsidRPr="00384F40" w:rsidRDefault="001B25D9" w:rsidP="00524C27">
            <w:pPr>
              <w:widowControl/>
              <w:spacing w:after="240" w:line="259" w:lineRule="auto"/>
              <w:rPr>
                <w:b/>
                <w:lang w:val="en-AU"/>
              </w:rPr>
            </w:pPr>
            <w:r w:rsidRPr="00384F40">
              <w:rPr>
                <w:b/>
                <w:lang w:val="en-AU"/>
              </w:rPr>
              <w:t>Equipment required</w:t>
            </w:r>
          </w:p>
        </w:tc>
        <w:tc>
          <w:tcPr>
            <w:tcW w:w="6634" w:type="dxa"/>
            <w:tcBorders>
              <w:left w:val="nil"/>
              <w:right w:val="nil"/>
            </w:tcBorders>
          </w:tcPr>
          <w:p w14:paraId="47E3C2B4" w14:textId="77777777" w:rsidR="00742830" w:rsidRDefault="001B25D9" w:rsidP="0098339A">
            <w:pPr>
              <w:widowControl/>
              <w:rPr>
                <w:b/>
                <w:lang w:val="en-AU"/>
              </w:rPr>
            </w:pPr>
            <w:r w:rsidRPr="00384F40">
              <w:rPr>
                <w:b/>
                <w:lang w:val="en-AU"/>
              </w:rPr>
              <w:t>For the class:</w:t>
            </w:r>
            <w:r w:rsidR="006B516D">
              <w:rPr>
                <w:b/>
                <w:lang w:val="en-AU"/>
              </w:rPr>
              <w:t xml:space="preserve"> </w:t>
            </w:r>
          </w:p>
          <w:p w14:paraId="7ED799D4" w14:textId="5E3B4002" w:rsidR="0001083A" w:rsidRDefault="0001083A" w:rsidP="006241D2">
            <w:pPr>
              <w:rPr>
                <w:lang w:val="en-AU"/>
              </w:rPr>
            </w:pPr>
            <w:r>
              <w:rPr>
                <w:lang w:val="en-AU"/>
              </w:rPr>
              <w:t>Images of invertebrates (see Digital resources)</w:t>
            </w:r>
          </w:p>
          <w:p w14:paraId="6D66C895" w14:textId="30E0B1E5" w:rsidR="00742830" w:rsidRDefault="00F94312" w:rsidP="006241D2">
            <w:pPr>
              <w:rPr>
                <w:lang w:val="en-AU"/>
              </w:rPr>
            </w:pPr>
            <w:r>
              <w:rPr>
                <w:lang w:val="en-AU"/>
              </w:rPr>
              <w:t>Small p</w:t>
            </w:r>
            <w:r w:rsidR="00742830">
              <w:rPr>
                <w:lang w:val="en-AU"/>
              </w:rPr>
              <w:t xml:space="preserve">lastic </w:t>
            </w:r>
            <w:r w:rsidR="00164D10">
              <w:rPr>
                <w:lang w:val="en-AU"/>
              </w:rPr>
              <w:t xml:space="preserve">invertebrates </w:t>
            </w:r>
          </w:p>
          <w:p w14:paraId="39A5080E" w14:textId="138401E9" w:rsidR="00204FBD" w:rsidRDefault="00204FBD" w:rsidP="006241D2">
            <w:pPr>
              <w:rPr>
                <w:lang w:val="en-AU"/>
              </w:rPr>
            </w:pPr>
            <w:r>
              <w:rPr>
                <w:lang w:val="en-AU"/>
              </w:rPr>
              <w:t xml:space="preserve">Containers for collecting plastic and real </w:t>
            </w:r>
            <w:proofErr w:type="gramStart"/>
            <w:r>
              <w:rPr>
                <w:lang w:val="en-AU"/>
              </w:rPr>
              <w:t>invertebrates</w:t>
            </w:r>
            <w:proofErr w:type="gramEnd"/>
          </w:p>
          <w:p w14:paraId="4A4A13C5" w14:textId="0C2FEC37" w:rsidR="003F47E6" w:rsidRDefault="003F47E6" w:rsidP="006241D2">
            <w:pPr>
              <w:rPr>
                <w:lang w:val="en-AU"/>
              </w:rPr>
            </w:pPr>
            <w:r>
              <w:rPr>
                <w:lang w:val="en-AU"/>
              </w:rPr>
              <w:t xml:space="preserve">Pop sticks for moving plant debris or moving invertebrates into </w:t>
            </w:r>
            <w:proofErr w:type="gramStart"/>
            <w:r>
              <w:rPr>
                <w:lang w:val="en-AU"/>
              </w:rPr>
              <w:t>containers</w:t>
            </w:r>
            <w:proofErr w:type="gramEnd"/>
          </w:p>
          <w:p w14:paraId="14AF069D" w14:textId="6BE0D740" w:rsidR="006B516D" w:rsidRPr="006B516D" w:rsidRDefault="00F94312" w:rsidP="00027C29">
            <w:pPr>
              <w:spacing w:after="240"/>
              <w:rPr>
                <w:lang w:val="en-AU"/>
              </w:rPr>
            </w:pPr>
            <w:r>
              <w:rPr>
                <w:lang w:val="en-AU"/>
              </w:rPr>
              <w:t>I</w:t>
            </w:r>
            <w:r w:rsidR="00803F44">
              <w:rPr>
                <w:lang w:val="en-AU"/>
              </w:rPr>
              <w:t>nteractive whiteboard</w:t>
            </w:r>
          </w:p>
        </w:tc>
      </w:tr>
      <w:tr w:rsidR="001B25D9" w:rsidRPr="00384F40" w14:paraId="18401A08" w14:textId="77777777" w:rsidTr="00F47FDB">
        <w:trPr>
          <w:trHeight w:val="450"/>
        </w:trPr>
        <w:tc>
          <w:tcPr>
            <w:tcW w:w="2405" w:type="dxa"/>
            <w:vMerge/>
            <w:tcBorders>
              <w:left w:val="nil"/>
              <w:right w:val="nil"/>
            </w:tcBorders>
          </w:tcPr>
          <w:p w14:paraId="04CDDBE5" w14:textId="7AE97527" w:rsidR="001B25D9" w:rsidRPr="00384F40" w:rsidRDefault="001B25D9">
            <w:pPr>
              <w:widowControl/>
              <w:spacing w:after="160" w:line="259" w:lineRule="auto"/>
              <w:rPr>
                <w:b/>
                <w:lang w:val="en-AU"/>
              </w:rPr>
            </w:pPr>
          </w:p>
        </w:tc>
        <w:tc>
          <w:tcPr>
            <w:tcW w:w="6634" w:type="dxa"/>
            <w:tcBorders>
              <w:left w:val="nil"/>
              <w:right w:val="nil"/>
            </w:tcBorders>
          </w:tcPr>
          <w:p w14:paraId="5F6BE403" w14:textId="77777777" w:rsidR="002E01F2" w:rsidRDefault="001B25D9" w:rsidP="002E01F2">
            <w:pPr>
              <w:rPr>
                <w:lang w:val="en-AU"/>
              </w:rPr>
            </w:pPr>
            <w:r w:rsidRPr="002E01F2">
              <w:rPr>
                <w:b/>
                <w:lang w:val="en-AU"/>
              </w:rPr>
              <w:t>For the students</w:t>
            </w:r>
            <w:r w:rsidRPr="00384F40">
              <w:rPr>
                <w:lang w:val="en-AU"/>
              </w:rPr>
              <w:t>:</w:t>
            </w:r>
            <w:r w:rsidR="002E01F2">
              <w:rPr>
                <w:lang w:val="en-AU"/>
              </w:rPr>
              <w:t xml:space="preserve"> </w:t>
            </w:r>
          </w:p>
          <w:p w14:paraId="3A73618D" w14:textId="21F68B4F" w:rsidR="00AA2915" w:rsidRDefault="00AA2915" w:rsidP="006241D2">
            <w:pPr>
              <w:rPr>
                <w:lang w:val="en-AU"/>
              </w:rPr>
            </w:pPr>
            <w:r>
              <w:rPr>
                <w:lang w:val="en-AU"/>
              </w:rPr>
              <w:t>Digital devices</w:t>
            </w:r>
          </w:p>
          <w:p w14:paraId="10286ADA" w14:textId="1B522C1F" w:rsidR="002E01F2" w:rsidRDefault="00803F44" w:rsidP="006241D2">
            <w:pPr>
              <w:rPr>
                <w:lang w:val="en-AU"/>
              </w:rPr>
            </w:pPr>
            <w:r>
              <w:rPr>
                <w:lang w:val="en-AU"/>
              </w:rPr>
              <w:t>M</w:t>
            </w:r>
            <w:r w:rsidR="00571DD0">
              <w:rPr>
                <w:lang w:val="en-AU"/>
              </w:rPr>
              <w:t xml:space="preserve">agnifying glasses or magnifying </w:t>
            </w:r>
            <w:r w:rsidR="000133F5">
              <w:rPr>
                <w:lang w:val="en-AU"/>
              </w:rPr>
              <w:t xml:space="preserve">device </w:t>
            </w:r>
            <w:r w:rsidR="00571DD0">
              <w:rPr>
                <w:lang w:val="en-AU"/>
              </w:rPr>
              <w:t>attachments</w:t>
            </w:r>
          </w:p>
          <w:p w14:paraId="15F23551" w14:textId="77777777" w:rsidR="001B25D9" w:rsidRDefault="00204FBD" w:rsidP="00027C29">
            <w:pPr>
              <w:spacing w:after="240"/>
              <w:rPr>
                <w:lang w:val="en-AU"/>
              </w:rPr>
            </w:pPr>
            <w:r>
              <w:rPr>
                <w:lang w:val="en-AU"/>
              </w:rPr>
              <w:t>Invertebrate classification</w:t>
            </w:r>
            <w:r w:rsidR="002E01F2">
              <w:rPr>
                <w:lang w:val="en-AU"/>
              </w:rPr>
              <w:t xml:space="preserve"> charts</w:t>
            </w:r>
            <w:r>
              <w:rPr>
                <w:lang w:val="en-AU"/>
              </w:rPr>
              <w:t xml:space="preserve"> or photos</w:t>
            </w:r>
          </w:p>
          <w:p w14:paraId="68798069" w14:textId="6AA6A419" w:rsidR="001E383B" w:rsidRPr="00384F40" w:rsidRDefault="001E383B" w:rsidP="00027C29">
            <w:pPr>
              <w:spacing w:after="240"/>
              <w:rPr>
                <w:lang w:val="en-AU"/>
              </w:rPr>
            </w:pPr>
          </w:p>
        </w:tc>
      </w:tr>
      <w:tr w:rsidR="006F4BBF" w:rsidRPr="00384F40" w14:paraId="5DEDA2FD" w14:textId="77777777" w:rsidTr="00134554">
        <w:tc>
          <w:tcPr>
            <w:tcW w:w="2405" w:type="dxa"/>
            <w:tcBorders>
              <w:left w:val="nil"/>
              <w:right w:val="nil"/>
            </w:tcBorders>
          </w:tcPr>
          <w:p w14:paraId="453E0C97" w14:textId="55A79C40" w:rsidR="006F4BBF" w:rsidRPr="00384F40" w:rsidRDefault="001B25D9" w:rsidP="00E17586">
            <w:pPr>
              <w:widowControl/>
              <w:spacing w:after="240" w:line="259" w:lineRule="auto"/>
              <w:rPr>
                <w:b/>
                <w:lang w:val="en-AU"/>
              </w:rPr>
            </w:pPr>
            <w:r w:rsidRPr="00384F40">
              <w:rPr>
                <w:b/>
                <w:lang w:val="en-AU"/>
              </w:rPr>
              <w:t>Preparation</w:t>
            </w:r>
          </w:p>
        </w:tc>
        <w:tc>
          <w:tcPr>
            <w:tcW w:w="6634" w:type="dxa"/>
            <w:tcBorders>
              <w:left w:val="nil"/>
              <w:bottom w:val="single" w:sz="4" w:space="0" w:color="auto"/>
              <w:right w:val="nil"/>
            </w:tcBorders>
          </w:tcPr>
          <w:p w14:paraId="38214FCB" w14:textId="2E566ADE" w:rsidR="006F4BBF" w:rsidRDefault="0022366C" w:rsidP="001B701C">
            <w:pPr>
              <w:widowControl/>
              <w:rPr>
                <w:lang w:val="en-AU"/>
              </w:rPr>
            </w:pPr>
            <w:r>
              <w:rPr>
                <w:lang w:val="en-AU"/>
              </w:rPr>
              <w:t>Hide</w:t>
            </w:r>
            <w:r w:rsidR="002A5E60">
              <w:rPr>
                <w:lang w:val="en-AU"/>
              </w:rPr>
              <w:t xml:space="preserve"> a range of</w:t>
            </w:r>
            <w:r w:rsidR="00010A04">
              <w:rPr>
                <w:lang w:val="en-AU"/>
              </w:rPr>
              <w:t xml:space="preserve"> </w:t>
            </w:r>
            <w:r w:rsidR="00EF7C85">
              <w:rPr>
                <w:lang w:val="en-AU"/>
              </w:rPr>
              <w:t xml:space="preserve">realistic </w:t>
            </w:r>
            <w:r w:rsidR="00164D10">
              <w:rPr>
                <w:lang w:val="en-AU"/>
              </w:rPr>
              <w:t>plastic invertebrates</w:t>
            </w:r>
            <w:r w:rsidR="00010A04">
              <w:rPr>
                <w:lang w:val="en-AU"/>
              </w:rPr>
              <w:t xml:space="preserve"> in </w:t>
            </w:r>
            <w:r w:rsidR="000F7D8D">
              <w:rPr>
                <w:lang w:val="en-AU"/>
              </w:rPr>
              <w:t xml:space="preserve">places </w:t>
            </w:r>
            <w:r w:rsidR="005A7685">
              <w:rPr>
                <w:lang w:val="en-AU"/>
              </w:rPr>
              <w:t>in one area of the school</w:t>
            </w:r>
            <w:r w:rsidR="00164D10">
              <w:rPr>
                <w:lang w:val="en-AU"/>
              </w:rPr>
              <w:t>.</w:t>
            </w:r>
            <w:r w:rsidR="000F7D8D">
              <w:rPr>
                <w:lang w:val="en-AU"/>
              </w:rPr>
              <w:t xml:space="preserve"> </w:t>
            </w:r>
            <w:r w:rsidR="00164D10">
              <w:rPr>
                <w:lang w:val="en-AU"/>
              </w:rPr>
              <w:t>Where possible, try to include</w:t>
            </w:r>
            <w:r w:rsidR="000F7D8D">
              <w:rPr>
                <w:lang w:val="en-AU"/>
              </w:rPr>
              <w:t xml:space="preserve"> </w:t>
            </w:r>
            <w:r w:rsidR="009969CC">
              <w:rPr>
                <w:lang w:val="en-AU"/>
              </w:rPr>
              <w:lastRenderedPageBreak/>
              <w:t>invertebrates</w:t>
            </w:r>
            <w:r w:rsidR="001B701C">
              <w:rPr>
                <w:lang w:val="en-AU"/>
              </w:rPr>
              <w:t xml:space="preserve"> that would be</w:t>
            </w:r>
            <w:r w:rsidR="00164D10">
              <w:rPr>
                <w:lang w:val="en-AU"/>
              </w:rPr>
              <w:t xml:space="preserve"> found in </w:t>
            </w:r>
            <w:r w:rsidR="000F7D8D">
              <w:rPr>
                <w:lang w:val="en-AU"/>
              </w:rPr>
              <w:t xml:space="preserve">the local area </w:t>
            </w:r>
            <w:r w:rsidR="001B701C">
              <w:rPr>
                <w:lang w:val="en-AU"/>
              </w:rPr>
              <w:t>and</w:t>
            </w:r>
            <w:r w:rsidR="00164D10">
              <w:rPr>
                <w:lang w:val="en-AU"/>
              </w:rPr>
              <w:t xml:space="preserve"> other areas.</w:t>
            </w:r>
            <w:r w:rsidR="000F7D8D">
              <w:rPr>
                <w:lang w:val="en-AU"/>
              </w:rPr>
              <w:t xml:space="preserve"> </w:t>
            </w:r>
          </w:p>
          <w:p w14:paraId="55DE264F" w14:textId="0E2A1998" w:rsidR="00856295" w:rsidRDefault="006B516D" w:rsidP="0098339A">
            <w:pPr>
              <w:widowControl/>
              <w:spacing w:after="160"/>
              <w:rPr>
                <w:lang w:val="en-AU"/>
              </w:rPr>
            </w:pPr>
            <w:r>
              <w:rPr>
                <w:lang w:val="en-AU"/>
              </w:rPr>
              <w:t>Source m</w:t>
            </w:r>
            <w:r w:rsidR="00E43C18">
              <w:rPr>
                <w:lang w:val="en-AU"/>
              </w:rPr>
              <w:t xml:space="preserve">agnifying glasses or </w:t>
            </w:r>
            <w:r w:rsidR="00DE0E1F">
              <w:rPr>
                <w:lang w:val="en-AU"/>
              </w:rPr>
              <w:t xml:space="preserve">magnifying </w:t>
            </w:r>
            <w:r w:rsidR="00E43C18">
              <w:rPr>
                <w:lang w:val="en-AU"/>
              </w:rPr>
              <w:t xml:space="preserve">attachments for </w:t>
            </w:r>
            <w:r w:rsidR="00EA5112">
              <w:rPr>
                <w:lang w:val="en-AU"/>
              </w:rPr>
              <w:t>digital devices</w:t>
            </w:r>
            <w:r>
              <w:rPr>
                <w:lang w:val="en-AU"/>
              </w:rPr>
              <w:t xml:space="preserve">. Ensure students know how to use these. </w:t>
            </w:r>
          </w:p>
          <w:p w14:paraId="5BFCA82B" w14:textId="0024A4D4" w:rsidR="00E43C18" w:rsidRDefault="006B516D" w:rsidP="0098339A">
            <w:pPr>
              <w:widowControl/>
              <w:spacing w:after="160"/>
              <w:rPr>
                <w:lang w:val="en-AU"/>
              </w:rPr>
            </w:pPr>
            <w:r>
              <w:rPr>
                <w:lang w:val="en-AU"/>
              </w:rPr>
              <w:t xml:space="preserve">Charge </w:t>
            </w:r>
            <w:r w:rsidR="00EA5112">
              <w:rPr>
                <w:lang w:val="en-AU"/>
              </w:rPr>
              <w:t>digital devices.</w:t>
            </w:r>
          </w:p>
          <w:p w14:paraId="7875E561" w14:textId="3E787BB8" w:rsidR="00E204D0" w:rsidRPr="005B5596" w:rsidRDefault="003C0D93" w:rsidP="00EF7C85">
            <w:pPr>
              <w:widowControl/>
              <w:spacing w:after="240"/>
              <w:rPr>
                <w:lang w:val="en-AU"/>
              </w:rPr>
            </w:pPr>
            <w:r>
              <w:rPr>
                <w:lang w:val="en-AU"/>
              </w:rPr>
              <w:t>Notify</w:t>
            </w:r>
            <w:r w:rsidR="00E204D0">
              <w:rPr>
                <w:lang w:val="en-AU"/>
              </w:rPr>
              <w:t xml:space="preserve"> parents of the STEM activity </w:t>
            </w:r>
            <w:r w:rsidR="004F7490">
              <w:rPr>
                <w:lang w:val="en-AU"/>
              </w:rPr>
              <w:t xml:space="preserve">in which </w:t>
            </w:r>
            <w:r w:rsidR="00E204D0">
              <w:rPr>
                <w:lang w:val="en-AU"/>
              </w:rPr>
              <w:t>the students will participat</w:t>
            </w:r>
            <w:r w:rsidR="004F7490">
              <w:rPr>
                <w:lang w:val="en-AU"/>
              </w:rPr>
              <w:t>e.</w:t>
            </w:r>
            <w:r w:rsidR="00E204D0">
              <w:rPr>
                <w:lang w:val="en-AU"/>
              </w:rPr>
              <w:t xml:space="preserve"> </w:t>
            </w:r>
            <w:r w:rsidR="004F7490">
              <w:rPr>
                <w:lang w:val="en-AU"/>
              </w:rPr>
              <w:t>I</w:t>
            </w:r>
            <w:r w:rsidR="00E204D0">
              <w:rPr>
                <w:lang w:val="en-AU"/>
              </w:rPr>
              <w:t>nform</w:t>
            </w:r>
            <w:r w:rsidR="004F7490">
              <w:rPr>
                <w:lang w:val="en-AU"/>
              </w:rPr>
              <w:t xml:space="preserve"> them</w:t>
            </w:r>
            <w:r w:rsidR="00E204D0">
              <w:rPr>
                <w:lang w:val="en-AU"/>
              </w:rPr>
              <w:t xml:space="preserve"> of times when parent help will be needed</w:t>
            </w:r>
            <w:r w:rsidR="004F7490">
              <w:rPr>
                <w:lang w:val="en-AU"/>
              </w:rPr>
              <w:t xml:space="preserve"> and </w:t>
            </w:r>
            <w:r w:rsidR="00101886">
              <w:rPr>
                <w:lang w:val="en-AU"/>
              </w:rPr>
              <w:t>of</w:t>
            </w:r>
            <w:r w:rsidR="00E204D0">
              <w:rPr>
                <w:lang w:val="en-AU"/>
              </w:rPr>
              <w:t xml:space="preserve"> the types of reusable</w:t>
            </w:r>
            <w:r w:rsidR="005B5596">
              <w:rPr>
                <w:lang w:val="en-AU"/>
              </w:rPr>
              <w:t xml:space="preserve"> and </w:t>
            </w:r>
            <w:r w:rsidR="00BE59EF">
              <w:rPr>
                <w:lang w:val="en-AU"/>
              </w:rPr>
              <w:t>natural materials</w:t>
            </w:r>
            <w:r w:rsidR="00E204D0">
              <w:rPr>
                <w:lang w:val="en-AU"/>
              </w:rPr>
              <w:t xml:space="preserve"> needed for </w:t>
            </w:r>
            <w:r w:rsidR="00EA5112">
              <w:rPr>
                <w:lang w:val="en-AU"/>
              </w:rPr>
              <w:t xml:space="preserve">creating </w:t>
            </w:r>
            <w:r w:rsidR="00E204D0">
              <w:rPr>
                <w:lang w:val="en-AU"/>
              </w:rPr>
              <w:t xml:space="preserve">the </w:t>
            </w:r>
            <w:r w:rsidR="00EF7C85">
              <w:rPr>
                <w:lang w:val="en-AU"/>
              </w:rPr>
              <w:t xml:space="preserve">invertebrate </w:t>
            </w:r>
            <w:r w:rsidR="00EA5112">
              <w:rPr>
                <w:lang w:val="en-AU"/>
              </w:rPr>
              <w:t xml:space="preserve">and </w:t>
            </w:r>
            <w:r w:rsidR="00E204D0">
              <w:rPr>
                <w:lang w:val="en-AU"/>
              </w:rPr>
              <w:t xml:space="preserve">the </w:t>
            </w:r>
            <w:r w:rsidR="00101886">
              <w:rPr>
                <w:lang w:val="en-AU"/>
              </w:rPr>
              <w:t xml:space="preserve">creepy crawly castle in </w:t>
            </w:r>
            <w:r w:rsidR="005B5596">
              <w:rPr>
                <w:i/>
                <w:lang w:val="en-AU"/>
              </w:rPr>
              <w:t>Activity 3</w:t>
            </w:r>
            <w:r w:rsidR="00F0149A">
              <w:rPr>
                <w:i/>
                <w:lang w:val="en-AU"/>
              </w:rPr>
              <w:t>.</w:t>
            </w:r>
            <w:r w:rsidR="005B5596">
              <w:rPr>
                <w:i/>
                <w:lang w:val="en-AU"/>
              </w:rPr>
              <w:t xml:space="preserve"> </w:t>
            </w:r>
            <w:r w:rsidR="00F0149A">
              <w:rPr>
                <w:lang w:val="en-AU"/>
              </w:rPr>
              <w:t>If necessary, request</w:t>
            </w:r>
            <w:r w:rsidR="006A316E">
              <w:rPr>
                <w:lang w:val="en-AU"/>
              </w:rPr>
              <w:t xml:space="preserve"> </w:t>
            </w:r>
            <w:r w:rsidR="005B5596">
              <w:rPr>
                <w:lang w:val="en-AU"/>
              </w:rPr>
              <w:t xml:space="preserve">donations </w:t>
            </w:r>
            <w:r w:rsidR="006A316E">
              <w:rPr>
                <w:lang w:val="en-AU"/>
              </w:rPr>
              <w:t>of</w:t>
            </w:r>
            <w:r w:rsidR="00F0149A">
              <w:rPr>
                <w:lang w:val="en-AU"/>
              </w:rPr>
              <w:t xml:space="preserve"> materials. A suggestion could be to take a family nature walk over </w:t>
            </w:r>
            <w:r w:rsidR="004F7490">
              <w:rPr>
                <w:lang w:val="en-AU"/>
              </w:rPr>
              <w:t>a</w:t>
            </w:r>
            <w:r w:rsidR="00F0149A">
              <w:rPr>
                <w:lang w:val="en-AU"/>
              </w:rPr>
              <w:t xml:space="preserve"> weekend to collect items su</w:t>
            </w:r>
            <w:r w:rsidR="00704BDD">
              <w:rPr>
                <w:lang w:val="en-AU"/>
              </w:rPr>
              <w:t>ch as leaves, twigs, honky nuts and</w:t>
            </w:r>
            <w:r w:rsidR="00F0149A">
              <w:rPr>
                <w:lang w:val="en-AU"/>
              </w:rPr>
              <w:t xml:space="preserve"> </w:t>
            </w:r>
            <w:r w:rsidR="00704BDD">
              <w:rPr>
                <w:lang w:val="en-AU"/>
              </w:rPr>
              <w:t>pinecones.</w:t>
            </w:r>
            <w:r w:rsidR="005B5596">
              <w:rPr>
                <w:lang w:val="en-AU"/>
              </w:rPr>
              <w:t xml:space="preserve"> </w:t>
            </w:r>
          </w:p>
        </w:tc>
      </w:tr>
      <w:tr w:rsidR="001B25D9" w:rsidRPr="00384F40" w14:paraId="30DBEC20" w14:textId="77777777" w:rsidTr="00134554">
        <w:trPr>
          <w:trHeight w:val="90"/>
        </w:trPr>
        <w:tc>
          <w:tcPr>
            <w:tcW w:w="2405" w:type="dxa"/>
            <w:vMerge w:val="restart"/>
            <w:tcBorders>
              <w:left w:val="nil"/>
              <w:right w:val="nil"/>
            </w:tcBorders>
          </w:tcPr>
          <w:p w14:paraId="7374974C" w14:textId="2C79AF58" w:rsidR="001B25D9" w:rsidRPr="00384F40" w:rsidRDefault="001B25D9" w:rsidP="00E17586">
            <w:pPr>
              <w:widowControl/>
              <w:spacing w:after="240" w:line="259" w:lineRule="auto"/>
              <w:rPr>
                <w:b/>
                <w:lang w:val="en-AU"/>
              </w:rPr>
            </w:pPr>
            <w:r w:rsidRPr="00384F40">
              <w:rPr>
                <w:b/>
                <w:lang w:val="en-AU"/>
              </w:rPr>
              <w:lastRenderedPageBreak/>
              <w:t>Activity parts</w:t>
            </w:r>
          </w:p>
          <w:p w14:paraId="00929B5B" w14:textId="5D3643E7" w:rsidR="00CC1EBF" w:rsidRPr="00384F40" w:rsidRDefault="005A7685" w:rsidP="00CC5D4A">
            <w:pPr>
              <w:widowControl/>
              <w:spacing w:after="240" w:line="259" w:lineRule="auto"/>
              <w:rPr>
                <w:b/>
                <w:sz w:val="18"/>
                <w:szCs w:val="18"/>
                <w:lang w:val="en-AU"/>
              </w:rPr>
            </w:pPr>
            <w:r w:rsidRPr="0046500A">
              <w:rPr>
                <w:rFonts w:cstheme="minorHAnsi"/>
                <w:noProof/>
                <w:lang w:eastAsia="en-AU"/>
              </w:rPr>
              <w:drawing>
                <wp:anchor distT="0" distB="0" distL="114300" distR="114300" simplePos="0" relativeHeight="251757568" behindDoc="0" locked="0" layoutInCell="1" allowOverlap="1" wp14:anchorId="114CB005" wp14:editId="455B88A9">
                  <wp:simplePos x="0" y="0"/>
                  <wp:positionH relativeFrom="column">
                    <wp:posOffset>1083945</wp:posOffset>
                  </wp:positionH>
                  <wp:positionV relativeFrom="paragraph">
                    <wp:posOffset>1523365</wp:posOffset>
                  </wp:positionV>
                  <wp:extent cx="359410" cy="359410"/>
                  <wp:effectExtent l="0" t="0" r="254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tcBorders>
              <w:left w:val="nil"/>
              <w:bottom w:val="single" w:sz="4" w:space="0" w:color="auto"/>
              <w:right w:val="nil"/>
            </w:tcBorders>
          </w:tcPr>
          <w:p w14:paraId="074CF4A7" w14:textId="77777777" w:rsidR="004005D2" w:rsidRDefault="004005D2" w:rsidP="00D35540">
            <w:pPr>
              <w:widowControl/>
              <w:rPr>
                <w:b/>
                <w:lang w:val="en-AU"/>
              </w:rPr>
            </w:pPr>
            <w:r>
              <w:rPr>
                <w:b/>
                <w:lang w:val="en-AU"/>
              </w:rPr>
              <w:t xml:space="preserve">Part 1: </w:t>
            </w:r>
            <w:proofErr w:type="gramStart"/>
            <w:r>
              <w:rPr>
                <w:b/>
                <w:lang w:val="en-AU"/>
              </w:rPr>
              <w:t>Engage</w:t>
            </w:r>
            <w:proofErr w:type="gramEnd"/>
          </w:p>
          <w:p w14:paraId="70A43F10" w14:textId="36C6C250" w:rsidR="006A316E" w:rsidRDefault="0001083A" w:rsidP="0022366C">
            <w:pPr>
              <w:widowControl/>
              <w:spacing w:after="240"/>
              <w:rPr>
                <w:rStyle w:val="Hyperlink"/>
                <w:lang w:val="en-AU"/>
              </w:rPr>
            </w:pPr>
            <w:r>
              <w:rPr>
                <w:lang w:val="en-AU"/>
              </w:rPr>
              <w:t xml:space="preserve">Show the class </w:t>
            </w:r>
            <w:r w:rsidR="001B701C">
              <w:rPr>
                <w:lang w:val="en-AU"/>
              </w:rPr>
              <w:t xml:space="preserve">several </w:t>
            </w:r>
            <w:r>
              <w:rPr>
                <w:lang w:val="en-AU"/>
              </w:rPr>
              <w:t xml:space="preserve">images of invertebrates (see </w:t>
            </w:r>
            <w:r w:rsidRPr="0022366C">
              <w:rPr>
                <w:i/>
                <w:iCs/>
                <w:lang w:val="en-AU"/>
              </w:rPr>
              <w:t>Digital</w:t>
            </w:r>
            <w:r>
              <w:rPr>
                <w:lang w:val="en-AU"/>
              </w:rPr>
              <w:t xml:space="preserve"> </w:t>
            </w:r>
            <w:r w:rsidRPr="0022366C">
              <w:rPr>
                <w:i/>
                <w:iCs/>
                <w:lang w:val="en-AU"/>
              </w:rPr>
              <w:t>resources</w:t>
            </w:r>
            <w:r>
              <w:rPr>
                <w:lang w:val="en-AU"/>
              </w:rPr>
              <w:t xml:space="preserve">). </w:t>
            </w:r>
            <w:r w:rsidR="006A316E">
              <w:rPr>
                <w:lang w:val="en-AU"/>
              </w:rPr>
              <w:t xml:space="preserve">Conduct a brainstorm to engage students and determine what they know about </w:t>
            </w:r>
            <w:r w:rsidR="00EF7C85">
              <w:rPr>
                <w:lang w:val="en-AU"/>
              </w:rPr>
              <w:t>invertebrates</w:t>
            </w:r>
            <w:r>
              <w:rPr>
                <w:lang w:val="en-AU"/>
              </w:rPr>
              <w:t xml:space="preserve"> </w:t>
            </w:r>
            <w:proofErr w:type="spellStart"/>
            <w:proofErr w:type="gramStart"/>
            <w:r>
              <w:rPr>
                <w:lang w:val="en-AU"/>
              </w:rPr>
              <w:t>ie</w:t>
            </w:r>
            <w:proofErr w:type="spellEnd"/>
            <w:proofErr w:type="gramEnd"/>
            <w:r>
              <w:rPr>
                <w:lang w:val="en-AU"/>
              </w:rPr>
              <w:t xml:space="preserve"> </w:t>
            </w:r>
            <w:r w:rsidR="006A316E">
              <w:rPr>
                <w:lang w:val="en-AU"/>
              </w:rPr>
              <w:t xml:space="preserve">how they live and survive. </w:t>
            </w:r>
            <w:r w:rsidR="00E54102">
              <w:rPr>
                <w:lang w:val="en-AU"/>
              </w:rPr>
              <w:t>A</w:t>
            </w:r>
            <w:r w:rsidR="004F7490">
              <w:rPr>
                <w:lang w:val="en-AU"/>
              </w:rPr>
              <w:t xml:space="preserve"> teacher guided</w:t>
            </w:r>
            <w:r w:rsidR="00E54102">
              <w:rPr>
                <w:lang w:val="en-AU"/>
              </w:rPr>
              <w:t xml:space="preserve"> </w:t>
            </w:r>
            <w:r w:rsidR="003B2EF0">
              <w:rPr>
                <w:i/>
                <w:lang w:val="en-AU"/>
              </w:rPr>
              <w:t>t</w:t>
            </w:r>
            <w:r w:rsidR="00E54102">
              <w:rPr>
                <w:i/>
                <w:lang w:val="en-AU"/>
              </w:rPr>
              <w:t xml:space="preserve">hink-pair-share </w:t>
            </w:r>
            <w:r w:rsidR="00E54102">
              <w:rPr>
                <w:lang w:val="en-AU"/>
              </w:rPr>
              <w:t xml:space="preserve">strategy could be used prior to the brainstorm to encourage development of ideas among students, see </w:t>
            </w:r>
            <w:hyperlink w:anchor="_Appendix_8:_Teacher_1" w:history="1">
              <w:r w:rsidR="00E54102" w:rsidRPr="00F34F52">
                <w:rPr>
                  <w:rStyle w:val="Hyperlink"/>
                  <w:lang w:val="en-AU"/>
                </w:rPr>
                <w:t>Teacher resource sheet: Cooperative learning –</w:t>
              </w:r>
            </w:hyperlink>
            <w:r>
              <w:rPr>
                <w:rStyle w:val="Hyperlink"/>
              </w:rPr>
              <w:t xml:space="preserve"> </w:t>
            </w:r>
            <w:r w:rsidR="007F7382">
              <w:rPr>
                <w:rStyle w:val="Hyperlink"/>
              </w:rPr>
              <w:t>Think</w:t>
            </w:r>
            <w:r>
              <w:rPr>
                <w:rStyle w:val="Hyperlink"/>
              </w:rPr>
              <w:t>-</w:t>
            </w:r>
            <w:r w:rsidR="007F7382">
              <w:rPr>
                <w:rStyle w:val="Hyperlink"/>
              </w:rPr>
              <w:t>Pair</w:t>
            </w:r>
            <w:r>
              <w:rPr>
                <w:rStyle w:val="Hyperlink"/>
              </w:rPr>
              <w:t>-</w:t>
            </w:r>
            <w:r w:rsidR="007F7382">
              <w:rPr>
                <w:rStyle w:val="Hyperlink"/>
              </w:rPr>
              <w:t>Share</w:t>
            </w:r>
            <w:r w:rsidR="003B2EF0" w:rsidRPr="003B2EF0">
              <w:t>.</w:t>
            </w:r>
          </w:p>
          <w:p w14:paraId="333C8F88" w14:textId="0ACC5DC7" w:rsidR="004005D2" w:rsidRPr="004005D2" w:rsidRDefault="004005D2" w:rsidP="00D35540">
            <w:pPr>
              <w:widowControl/>
              <w:rPr>
                <w:lang w:val="en-AU"/>
              </w:rPr>
            </w:pPr>
            <w:r w:rsidRPr="004005D2">
              <w:rPr>
                <w:lang w:val="en-AU"/>
              </w:rPr>
              <w:t>Ask students</w:t>
            </w:r>
            <w:r w:rsidR="004E0CF9">
              <w:rPr>
                <w:lang w:val="en-AU"/>
              </w:rPr>
              <w:t>:</w:t>
            </w:r>
          </w:p>
          <w:p w14:paraId="1EB74663" w14:textId="73087534" w:rsidR="004E0CF9" w:rsidRDefault="0001083A" w:rsidP="000E535F">
            <w:pPr>
              <w:pStyle w:val="ListParagraph"/>
              <w:numPr>
                <w:ilvl w:val="0"/>
                <w:numId w:val="6"/>
              </w:numPr>
              <w:ind w:left="454" w:hanging="227"/>
              <w:contextualSpacing w:val="0"/>
              <w:rPr>
                <w:lang w:val="en-AU"/>
              </w:rPr>
            </w:pPr>
            <w:r>
              <w:rPr>
                <w:lang w:val="en-AU"/>
              </w:rPr>
              <w:t xml:space="preserve">Tell me about the invertebrates you have seen before? </w:t>
            </w:r>
          </w:p>
          <w:p w14:paraId="2E6E8F15" w14:textId="77777777" w:rsidR="0022366C" w:rsidRDefault="0001083A" w:rsidP="000E535F">
            <w:pPr>
              <w:pStyle w:val="ListParagraph"/>
              <w:numPr>
                <w:ilvl w:val="0"/>
                <w:numId w:val="6"/>
              </w:numPr>
              <w:ind w:left="454" w:hanging="227"/>
              <w:contextualSpacing w:val="0"/>
              <w:rPr>
                <w:lang w:val="en-AU"/>
              </w:rPr>
            </w:pPr>
            <w:r>
              <w:rPr>
                <w:lang w:val="en-AU"/>
              </w:rPr>
              <w:t xml:space="preserve">Where </w:t>
            </w:r>
            <w:r w:rsidR="0022366C">
              <w:rPr>
                <w:lang w:val="en-AU"/>
              </w:rPr>
              <w:t>did</w:t>
            </w:r>
            <w:r>
              <w:rPr>
                <w:lang w:val="en-AU"/>
              </w:rPr>
              <w:t xml:space="preserve"> you see</w:t>
            </w:r>
            <w:r w:rsidR="0022366C">
              <w:rPr>
                <w:lang w:val="en-AU"/>
              </w:rPr>
              <w:t xml:space="preserve"> them</w:t>
            </w:r>
            <w:r>
              <w:rPr>
                <w:lang w:val="en-AU"/>
              </w:rPr>
              <w:t xml:space="preserve">? </w:t>
            </w:r>
          </w:p>
          <w:p w14:paraId="313BC663" w14:textId="232F04E4" w:rsidR="00DE0E1F" w:rsidRDefault="0001083A" w:rsidP="000E535F">
            <w:pPr>
              <w:pStyle w:val="ListParagraph"/>
              <w:numPr>
                <w:ilvl w:val="0"/>
                <w:numId w:val="6"/>
              </w:numPr>
              <w:ind w:left="454" w:hanging="227"/>
              <w:contextualSpacing w:val="0"/>
              <w:rPr>
                <w:lang w:val="en-AU"/>
              </w:rPr>
            </w:pPr>
            <w:r>
              <w:rPr>
                <w:lang w:val="en-AU"/>
              </w:rPr>
              <w:t>Which ones</w:t>
            </w:r>
            <w:r w:rsidR="0022366C">
              <w:rPr>
                <w:lang w:val="en-AU"/>
              </w:rPr>
              <w:t xml:space="preserve"> did you see</w:t>
            </w:r>
            <w:r>
              <w:rPr>
                <w:lang w:val="en-AU"/>
              </w:rPr>
              <w:t>?</w:t>
            </w:r>
          </w:p>
          <w:p w14:paraId="67A5D5E0" w14:textId="77777777" w:rsidR="0001083A" w:rsidRDefault="0001083A" w:rsidP="0022366C">
            <w:pPr>
              <w:pStyle w:val="ListParagraph"/>
              <w:numPr>
                <w:ilvl w:val="0"/>
                <w:numId w:val="0"/>
              </w:numPr>
              <w:ind w:left="454"/>
              <w:contextualSpacing w:val="0"/>
              <w:rPr>
                <w:lang w:val="en-AU"/>
              </w:rPr>
            </w:pPr>
          </w:p>
          <w:p w14:paraId="19D5EE7B" w14:textId="04425FFB" w:rsidR="00E07CF2" w:rsidRDefault="00E07CF2" w:rsidP="00E07CF2">
            <w:pPr>
              <w:rPr>
                <w:rStyle w:val="Hyperlink"/>
              </w:rPr>
            </w:pPr>
            <w:r>
              <w:rPr>
                <w:lang w:val="en-AU"/>
              </w:rPr>
              <w:t xml:space="preserve">Record student responses </w:t>
            </w:r>
            <w:r w:rsidR="006F4F34">
              <w:rPr>
                <w:lang w:val="en-AU"/>
              </w:rPr>
              <w:t xml:space="preserve">as a mind map </w:t>
            </w:r>
            <w:r w:rsidR="00AF2925">
              <w:rPr>
                <w:lang w:val="en-AU"/>
              </w:rPr>
              <w:t xml:space="preserve">either on the whiteboard or </w:t>
            </w:r>
            <w:r>
              <w:rPr>
                <w:lang w:val="en-AU"/>
              </w:rPr>
              <w:t xml:space="preserve">using </w:t>
            </w:r>
            <w:r w:rsidR="00F044E7">
              <w:rPr>
                <w:lang w:val="en-AU"/>
              </w:rPr>
              <w:t xml:space="preserve">an app such as </w:t>
            </w:r>
            <w:r w:rsidR="00F044E7">
              <w:rPr>
                <w:i/>
                <w:lang w:val="en-AU"/>
              </w:rPr>
              <w:t>Padlet</w:t>
            </w:r>
            <w:r w:rsidR="00F044E7">
              <w:rPr>
                <w:lang w:val="en-AU"/>
              </w:rPr>
              <w:t xml:space="preserve"> or </w:t>
            </w:r>
            <w:proofErr w:type="spellStart"/>
            <w:r w:rsidR="00F044E7" w:rsidRPr="00134554">
              <w:rPr>
                <w:i/>
              </w:rPr>
              <w:t>Popplet</w:t>
            </w:r>
            <w:proofErr w:type="spellEnd"/>
            <w:r w:rsidR="00E54102">
              <w:rPr>
                <w:lang w:val="en-AU"/>
              </w:rPr>
              <w:t>.</w:t>
            </w:r>
            <w:r w:rsidR="006F4F34">
              <w:rPr>
                <w:lang w:val="en-AU"/>
              </w:rPr>
              <w:t xml:space="preserve"> The mind map can be elaborated as </w:t>
            </w:r>
            <w:r w:rsidR="00452D08">
              <w:rPr>
                <w:lang w:val="en-AU"/>
              </w:rPr>
              <w:t>students</w:t>
            </w:r>
            <w:r w:rsidR="00AA2915">
              <w:rPr>
                <w:lang w:val="en-AU"/>
              </w:rPr>
              <w:t>’</w:t>
            </w:r>
            <w:r w:rsidR="00452D08">
              <w:rPr>
                <w:lang w:val="en-AU"/>
              </w:rPr>
              <w:t xml:space="preserve"> </w:t>
            </w:r>
            <w:r w:rsidR="006F4F34">
              <w:rPr>
                <w:lang w:val="en-AU"/>
              </w:rPr>
              <w:t>ideas develop over the module.</w:t>
            </w:r>
          </w:p>
          <w:p w14:paraId="2EE41947" w14:textId="77777777" w:rsidR="00471E50" w:rsidRDefault="00173CA1" w:rsidP="00027C29">
            <w:pPr>
              <w:rPr>
                <w:lang w:val="en-AU"/>
              </w:rPr>
            </w:pPr>
            <w:r>
              <w:rPr>
                <w:lang w:val="en-AU"/>
              </w:rPr>
              <w:t>To engage students in the topic</w:t>
            </w:r>
            <w:r w:rsidR="003B2EF0">
              <w:rPr>
                <w:lang w:val="en-AU"/>
              </w:rPr>
              <w:t>,</w:t>
            </w:r>
            <w:r>
              <w:rPr>
                <w:lang w:val="en-AU"/>
              </w:rPr>
              <w:t xml:space="preserve"> read a story or watch an episode of </w:t>
            </w:r>
            <w:r>
              <w:rPr>
                <w:i/>
                <w:lang w:val="en-AU"/>
              </w:rPr>
              <w:t>Minibeast heroes</w:t>
            </w:r>
            <w:r w:rsidR="00AA2915">
              <w:rPr>
                <w:i/>
                <w:lang w:val="en-AU"/>
              </w:rPr>
              <w:t xml:space="preserve"> </w:t>
            </w:r>
            <w:r w:rsidR="00AA2915" w:rsidRPr="00027C29">
              <w:t>(</w:t>
            </w:r>
            <w:r w:rsidR="00AA2915">
              <w:t>s</w:t>
            </w:r>
            <w:r w:rsidR="008B7E6F" w:rsidRPr="00134554">
              <w:t>ee</w:t>
            </w:r>
            <w:r w:rsidR="008B7E6F">
              <w:rPr>
                <w:i/>
                <w:lang w:val="en-AU"/>
              </w:rPr>
              <w:t xml:space="preserve"> Digital resources</w:t>
            </w:r>
            <w:r w:rsidR="00AF2925">
              <w:rPr>
                <w:i/>
                <w:lang w:val="en-AU"/>
              </w:rPr>
              <w:t xml:space="preserve"> and Literacy resources</w:t>
            </w:r>
            <w:r w:rsidR="00AA2915" w:rsidRPr="00027C29">
              <w:t>)</w:t>
            </w:r>
            <w:r w:rsidR="008B7E6F">
              <w:rPr>
                <w:i/>
                <w:lang w:val="en-AU"/>
              </w:rPr>
              <w:t>.</w:t>
            </w:r>
            <w:r w:rsidR="00744A79">
              <w:rPr>
                <w:i/>
                <w:lang w:val="en-AU"/>
              </w:rPr>
              <w:t xml:space="preserve"> </w:t>
            </w:r>
            <w:r w:rsidR="00744A79">
              <w:rPr>
                <w:lang w:val="en-AU"/>
              </w:rPr>
              <w:t>Add names or pictures of invertebrates to the mind map.</w:t>
            </w:r>
            <w:r w:rsidR="0022366C">
              <w:rPr>
                <w:lang w:val="en-AU"/>
              </w:rPr>
              <w:t xml:space="preserve"> </w:t>
            </w:r>
          </w:p>
          <w:p w14:paraId="7FAA7568" w14:textId="3DEDEF81" w:rsidR="0022366C" w:rsidRDefault="0022366C" w:rsidP="0022366C">
            <w:pPr>
              <w:widowControl/>
              <w:rPr>
                <w:lang w:val="en-AU"/>
              </w:rPr>
            </w:pPr>
            <w:r>
              <w:rPr>
                <w:lang w:val="en-AU"/>
              </w:rPr>
              <w:t xml:space="preserve">Through the discussions ensure that students understand that invertebrates are animals without a backbone or bony skeleton </w:t>
            </w:r>
            <w:proofErr w:type="spellStart"/>
            <w:proofErr w:type="gramStart"/>
            <w:r>
              <w:rPr>
                <w:lang w:val="en-AU"/>
              </w:rPr>
              <w:t>eg</w:t>
            </w:r>
            <w:proofErr w:type="spellEnd"/>
            <w:proofErr w:type="gramEnd"/>
            <w:r>
              <w:rPr>
                <w:lang w:val="en-AU"/>
              </w:rPr>
              <w:t xml:space="preserve"> snails, worms, ants, butterflies, bees, flies, spiders and many others. </w:t>
            </w:r>
          </w:p>
          <w:p w14:paraId="135EA490" w14:textId="7ABFCE3B" w:rsidR="0022366C" w:rsidRPr="00744A79" w:rsidRDefault="006D4ED2" w:rsidP="00027C29">
            <w:pPr>
              <w:rPr>
                <w:lang w:val="en-AU"/>
              </w:rPr>
            </w:pPr>
            <w:r w:rsidRPr="003A2B85">
              <w:t xml:space="preserve">Note: If reading </w:t>
            </w:r>
            <w:r w:rsidRPr="003A2B85">
              <w:rPr>
                <w:i/>
              </w:rPr>
              <w:t>The Very Hungry Caterpillar</w:t>
            </w:r>
            <w:r w:rsidRPr="00027C29">
              <w:t xml:space="preserve">, as suggested in </w:t>
            </w:r>
            <w:r w:rsidRPr="003A2B85">
              <w:rPr>
                <w:i/>
              </w:rPr>
              <w:lastRenderedPageBreak/>
              <w:t>Literary resources</w:t>
            </w:r>
            <w:r w:rsidRPr="00027C29">
              <w:t xml:space="preserve">, a discussion will need to take place to clarify a caterpillar’s diet. Students need to understand </w:t>
            </w:r>
            <w:r>
              <w:t xml:space="preserve">that </w:t>
            </w:r>
            <w:r w:rsidRPr="00027C29">
              <w:t xml:space="preserve">the foods </w:t>
            </w:r>
            <w:r>
              <w:t>eaten by the caterpillar in the story</w:t>
            </w:r>
            <w:r w:rsidRPr="00027C29">
              <w:t xml:space="preserve"> are not factual</w:t>
            </w:r>
            <w:r>
              <w:t>.</w:t>
            </w:r>
          </w:p>
        </w:tc>
      </w:tr>
      <w:tr w:rsidR="008B7E6F" w:rsidRPr="00384F40" w14:paraId="37938359" w14:textId="77777777" w:rsidTr="00134554">
        <w:trPr>
          <w:trHeight w:val="90"/>
        </w:trPr>
        <w:tc>
          <w:tcPr>
            <w:tcW w:w="2405" w:type="dxa"/>
            <w:vMerge/>
            <w:tcBorders>
              <w:left w:val="nil"/>
              <w:right w:val="nil"/>
            </w:tcBorders>
          </w:tcPr>
          <w:p w14:paraId="7BEF5D57" w14:textId="77777777" w:rsidR="008B7E6F" w:rsidRPr="00384F40" w:rsidRDefault="008B7E6F">
            <w:pPr>
              <w:widowControl/>
              <w:spacing w:after="160" w:line="259" w:lineRule="auto"/>
              <w:rPr>
                <w:b/>
              </w:rPr>
            </w:pPr>
          </w:p>
        </w:tc>
        <w:tc>
          <w:tcPr>
            <w:tcW w:w="6634" w:type="dxa"/>
            <w:tcBorders>
              <w:top w:val="single" w:sz="4" w:space="0" w:color="auto"/>
              <w:left w:val="nil"/>
              <w:right w:val="nil"/>
            </w:tcBorders>
          </w:tcPr>
          <w:p w14:paraId="3F24FCDE" w14:textId="0D8667F5" w:rsidR="008B7E6F" w:rsidRPr="004005D2" w:rsidRDefault="008B7E6F" w:rsidP="00134554">
            <w:pPr>
              <w:widowControl/>
              <w:rPr>
                <w:b/>
                <w:lang w:val="en-AU"/>
              </w:rPr>
            </w:pPr>
            <w:r w:rsidRPr="00384F40">
              <w:rPr>
                <w:b/>
                <w:lang w:val="en-AU"/>
              </w:rPr>
              <w:t>P</w:t>
            </w:r>
            <w:r>
              <w:rPr>
                <w:b/>
                <w:lang w:val="en-AU"/>
              </w:rPr>
              <w:t xml:space="preserve">art 2: </w:t>
            </w:r>
            <w:r w:rsidR="00AF2925">
              <w:rPr>
                <w:b/>
                <w:lang w:val="en-AU"/>
              </w:rPr>
              <w:t xml:space="preserve">Invertebrate </w:t>
            </w:r>
            <w:r>
              <w:rPr>
                <w:b/>
                <w:lang w:val="en-AU"/>
              </w:rPr>
              <w:t>hunt</w:t>
            </w:r>
          </w:p>
          <w:p w14:paraId="0905A95E" w14:textId="46FE6918" w:rsidR="008B7E6F" w:rsidRDefault="008B7E6F" w:rsidP="008B7E6F">
            <w:pPr>
              <w:widowControl/>
              <w:rPr>
                <w:lang w:val="en-AU"/>
              </w:rPr>
            </w:pPr>
            <w:r w:rsidRPr="008B7E6F">
              <w:rPr>
                <w:lang w:val="en-AU"/>
              </w:rPr>
              <w:t>Working in pairs, students participate in a</w:t>
            </w:r>
            <w:r w:rsidR="00874D13">
              <w:rPr>
                <w:lang w:val="en-AU"/>
              </w:rPr>
              <w:t>n</w:t>
            </w:r>
            <w:r w:rsidRPr="008B7E6F">
              <w:rPr>
                <w:lang w:val="en-AU"/>
              </w:rPr>
              <w:t xml:space="preserve"> </w:t>
            </w:r>
            <w:r w:rsidR="00AF2925">
              <w:rPr>
                <w:lang w:val="en-AU"/>
              </w:rPr>
              <w:t>invertebrate</w:t>
            </w:r>
            <w:r w:rsidR="00AF2925" w:rsidRPr="008B7E6F">
              <w:rPr>
                <w:lang w:val="en-AU"/>
              </w:rPr>
              <w:t xml:space="preserve"> </w:t>
            </w:r>
            <w:r w:rsidRPr="008B7E6F">
              <w:rPr>
                <w:lang w:val="en-AU"/>
              </w:rPr>
              <w:t xml:space="preserve">hunt in </w:t>
            </w:r>
            <w:r w:rsidR="005A7685">
              <w:rPr>
                <w:lang w:val="en-AU"/>
              </w:rPr>
              <w:t>one area of the</w:t>
            </w:r>
            <w:r w:rsidRPr="008B7E6F">
              <w:rPr>
                <w:lang w:val="en-AU"/>
              </w:rPr>
              <w:t xml:space="preserve"> school. Explain to students that </w:t>
            </w:r>
            <w:r w:rsidR="001B701C">
              <w:rPr>
                <w:lang w:val="en-AU"/>
              </w:rPr>
              <w:t>a s</w:t>
            </w:r>
            <w:r w:rsidR="001B701C" w:rsidRPr="008B7E6F">
              <w:rPr>
                <w:lang w:val="en-AU"/>
              </w:rPr>
              <w:t>cientist who stud</w:t>
            </w:r>
            <w:r w:rsidR="001B701C">
              <w:rPr>
                <w:lang w:val="en-AU"/>
              </w:rPr>
              <w:t>ies</w:t>
            </w:r>
            <w:r w:rsidR="001B701C" w:rsidRPr="008B7E6F">
              <w:rPr>
                <w:lang w:val="en-AU"/>
              </w:rPr>
              <w:t xml:space="preserve"> animals </w:t>
            </w:r>
            <w:r w:rsidR="001B701C">
              <w:rPr>
                <w:lang w:val="en-AU"/>
              </w:rPr>
              <w:t>including invertebrates is</w:t>
            </w:r>
            <w:r w:rsidR="001B701C" w:rsidRPr="008B7E6F">
              <w:rPr>
                <w:lang w:val="en-AU"/>
              </w:rPr>
              <w:t xml:space="preserve"> called </w:t>
            </w:r>
            <w:r w:rsidR="001B701C">
              <w:rPr>
                <w:lang w:val="en-AU"/>
              </w:rPr>
              <w:t xml:space="preserve">a biologist. They </w:t>
            </w:r>
            <w:r w:rsidRPr="008B7E6F">
              <w:rPr>
                <w:lang w:val="en-AU"/>
              </w:rPr>
              <w:t xml:space="preserve">are going to be </w:t>
            </w:r>
            <w:r w:rsidR="001B701C">
              <w:rPr>
                <w:lang w:val="en-AU"/>
              </w:rPr>
              <w:t>biologists</w:t>
            </w:r>
            <w:r w:rsidRPr="008B7E6F">
              <w:rPr>
                <w:lang w:val="en-AU"/>
              </w:rPr>
              <w:t xml:space="preserve">, looking for </w:t>
            </w:r>
            <w:r w:rsidR="00AF2925">
              <w:rPr>
                <w:lang w:val="en-AU"/>
              </w:rPr>
              <w:t>invertebrates</w:t>
            </w:r>
            <w:r w:rsidR="00AF2925" w:rsidRPr="008B7E6F">
              <w:rPr>
                <w:lang w:val="en-AU"/>
              </w:rPr>
              <w:t xml:space="preserve"> </w:t>
            </w:r>
            <w:r w:rsidRPr="008B7E6F">
              <w:rPr>
                <w:lang w:val="en-AU"/>
              </w:rPr>
              <w:t>living in their natural environment</w:t>
            </w:r>
            <w:r w:rsidR="001B701C">
              <w:rPr>
                <w:lang w:val="en-AU"/>
              </w:rPr>
              <w:t xml:space="preserve"> around the school</w:t>
            </w:r>
            <w:r w:rsidRPr="008B7E6F">
              <w:rPr>
                <w:lang w:val="en-AU"/>
              </w:rPr>
              <w:t>.</w:t>
            </w:r>
          </w:p>
          <w:p w14:paraId="4D5BB04F" w14:textId="51E3CC65" w:rsidR="00737865" w:rsidRDefault="00737865" w:rsidP="008B7E6F">
            <w:pPr>
              <w:widowControl/>
              <w:rPr>
                <w:lang w:val="en-AU"/>
              </w:rPr>
            </w:pPr>
            <w:r>
              <w:rPr>
                <w:lang w:val="en-AU"/>
              </w:rPr>
              <w:t>Ask students:</w:t>
            </w:r>
          </w:p>
          <w:p w14:paraId="44F56774" w14:textId="2790F5E8" w:rsidR="00737865" w:rsidRDefault="00737865" w:rsidP="000E535F">
            <w:pPr>
              <w:pStyle w:val="ListParagraph"/>
              <w:numPr>
                <w:ilvl w:val="0"/>
                <w:numId w:val="6"/>
              </w:numPr>
              <w:ind w:left="454" w:hanging="227"/>
              <w:contextualSpacing w:val="0"/>
              <w:rPr>
                <w:lang w:val="en-AU"/>
              </w:rPr>
            </w:pPr>
            <w:r>
              <w:rPr>
                <w:lang w:val="en-AU"/>
              </w:rPr>
              <w:t xml:space="preserve">Do biologists take anything with them when they go looking for invertebrates? </w:t>
            </w:r>
            <w:r w:rsidR="00A30BD6">
              <w:rPr>
                <w:lang w:val="en-AU"/>
              </w:rPr>
              <w:t>What should we take?</w:t>
            </w:r>
          </w:p>
          <w:p w14:paraId="1521D8D8" w14:textId="7F369839" w:rsidR="00737865" w:rsidRDefault="00737865" w:rsidP="000E535F">
            <w:pPr>
              <w:pStyle w:val="ListParagraph"/>
              <w:numPr>
                <w:ilvl w:val="0"/>
                <w:numId w:val="6"/>
              </w:numPr>
              <w:ind w:left="454" w:hanging="227"/>
              <w:contextualSpacing w:val="0"/>
              <w:rPr>
                <w:lang w:val="en-AU"/>
              </w:rPr>
            </w:pPr>
            <w:r>
              <w:rPr>
                <w:lang w:val="en-AU"/>
              </w:rPr>
              <w:t>What should we do if we see an invertebrate and think it is dangerous?</w:t>
            </w:r>
          </w:p>
          <w:p w14:paraId="6C7AC5D4" w14:textId="18AE83EA" w:rsidR="00A30BD6" w:rsidRDefault="00A30BD6" w:rsidP="000E535F">
            <w:pPr>
              <w:pStyle w:val="ListParagraph"/>
              <w:numPr>
                <w:ilvl w:val="0"/>
                <w:numId w:val="6"/>
              </w:numPr>
              <w:ind w:left="454" w:hanging="227"/>
              <w:contextualSpacing w:val="0"/>
              <w:rPr>
                <w:lang w:val="en-AU"/>
              </w:rPr>
            </w:pPr>
            <w:r>
              <w:rPr>
                <w:lang w:val="en-AU"/>
              </w:rPr>
              <w:t>Where do you think invertebrates might be living in our garden? Use positional vocabulary – under, in, on, near, on top of etc.</w:t>
            </w:r>
          </w:p>
          <w:p w14:paraId="393F3106" w14:textId="5B8A6BAF" w:rsidR="008B7E6F" w:rsidRPr="008B7E6F" w:rsidRDefault="0022366C" w:rsidP="008B7E6F">
            <w:pPr>
              <w:widowControl/>
              <w:rPr>
                <w:lang w:val="en-AU"/>
              </w:rPr>
            </w:pPr>
            <w:r w:rsidRPr="00134554">
              <w:t xml:space="preserve">Explain to the students that many </w:t>
            </w:r>
            <w:r>
              <w:t>invertebrates</w:t>
            </w:r>
            <w:r w:rsidRPr="00134554">
              <w:t xml:space="preserve"> use camouflage to protect themselves; this means they try to look like part of their habitat (the place where they live).</w:t>
            </w:r>
            <w:r>
              <w:t xml:space="preserve"> </w:t>
            </w:r>
            <w:r w:rsidR="008B7E6F" w:rsidRPr="008B7E6F">
              <w:t xml:space="preserve">Encourage students to look in different types of habitat including </w:t>
            </w:r>
            <w:r w:rsidR="008B7E6F" w:rsidRPr="00134554">
              <w:t xml:space="preserve">in soil, under bark, in grass, trees and bushes, in garden beds, under rocks and logs, on plants, in water and in the air. </w:t>
            </w:r>
          </w:p>
          <w:p w14:paraId="6576B6B8" w14:textId="45B5013B" w:rsidR="00204FBD" w:rsidRPr="0068640E" w:rsidRDefault="005A7685" w:rsidP="00204FBD">
            <w:pPr>
              <w:rPr>
                <w:lang w:val="en-AU"/>
              </w:rPr>
            </w:pPr>
            <w:r w:rsidRPr="0068640E">
              <w:rPr>
                <w:rFonts w:cstheme="minorHAnsi"/>
                <w:noProof/>
                <w:lang w:eastAsia="en-AU"/>
              </w:rPr>
              <w:drawing>
                <wp:anchor distT="0" distB="0" distL="114300" distR="114300" simplePos="0" relativeHeight="252052480" behindDoc="0" locked="0" layoutInCell="1" allowOverlap="1" wp14:anchorId="7FF7036E" wp14:editId="522CBE18">
                  <wp:simplePos x="0" y="0"/>
                  <wp:positionH relativeFrom="column">
                    <wp:posOffset>-574675</wp:posOffset>
                  </wp:positionH>
                  <wp:positionV relativeFrom="paragraph">
                    <wp:posOffset>66675</wp:posOffset>
                  </wp:positionV>
                  <wp:extent cx="360000" cy="360000"/>
                  <wp:effectExtent l="0" t="0" r="2540"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4FBD" w:rsidRPr="0068640E">
              <w:t>Ask students to answer the following questions as they explore the garden</w:t>
            </w:r>
            <w:r w:rsidR="00204FBD">
              <w:t xml:space="preserve">, raising awareness of </w:t>
            </w:r>
            <w:r w:rsidR="00204FBD" w:rsidRPr="0068640E">
              <w:t>four of their five senses.</w:t>
            </w:r>
          </w:p>
          <w:p w14:paraId="1544B8E4" w14:textId="2CB56373" w:rsidR="00204FBD" w:rsidRPr="0068640E" w:rsidRDefault="00204FBD" w:rsidP="000E535F">
            <w:pPr>
              <w:pStyle w:val="ListParagraph"/>
              <w:numPr>
                <w:ilvl w:val="0"/>
                <w:numId w:val="6"/>
              </w:numPr>
              <w:ind w:left="454" w:hanging="227"/>
              <w:contextualSpacing w:val="0"/>
              <w:rPr>
                <w:lang w:val="en-AU"/>
              </w:rPr>
            </w:pPr>
            <w:r w:rsidRPr="0068640E">
              <w:t xml:space="preserve">What can you see? </w:t>
            </w:r>
          </w:p>
          <w:p w14:paraId="0875C79E" w14:textId="77777777" w:rsidR="00204FBD" w:rsidRPr="0068640E" w:rsidRDefault="00204FBD" w:rsidP="000E535F">
            <w:pPr>
              <w:pStyle w:val="ListParagraph"/>
              <w:numPr>
                <w:ilvl w:val="0"/>
                <w:numId w:val="6"/>
              </w:numPr>
              <w:ind w:left="454" w:hanging="227"/>
              <w:contextualSpacing w:val="0"/>
              <w:rPr>
                <w:lang w:val="en-AU"/>
              </w:rPr>
            </w:pPr>
            <w:r w:rsidRPr="0068640E">
              <w:t>What can you hear?</w:t>
            </w:r>
          </w:p>
          <w:p w14:paraId="2977A223" w14:textId="77777777" w:rsidR="00204FBD" w:rsidRPr="0068640E" w:rsidRDefault="00204FBD" w:rsidP="000E535F">
            <w:pPr>
              <w:pStyle w:val="ListParagraph"/>
              <w:numPr>
                <w:ilvl w:val="0"/>
                <w:numId w:val="6"/>
              </w:numPr>
              <w:ind w:left="454" w:hanging="227"/>
              <w:contextualSpacing w:val="0"/>
              <w:rPr>
                <w:lang w:val="en-AU"/>
              </w:rPr>
            </w:pPr>
            <w:r w:rsidRPr="0068640E">
              <w:t>What do you feel?</w:t>
            </w:r>
          </w:p>
          <w:p w14:paraId="6D93D2DB" w14:textId="77777777" w:rsidR="00204FBD" w:rsidRPr="0068640E" w:rsidRDefault="00204FBD" w:rsidP="000E535F">
            <w:pPr>
              <w:pStyle w:val="ListParagraph"/>
              <w:numPr>
                <w:ilvl w:val="0"/>
                <w:numId w:val="6"/>
              </w:numPr>
              <w:ind w:left="454" w:hanging="227"/>
              <w:contextualSpacing w:val="0"/>
              <w:rPr>
                <w:lang w:val="en-AU"/>
              </w:rPr>
            </w:pPr>
            <w:r w:rsidRPr="0068640E">
              <w:t>What can you smell?</w:t>
            </w:r>
          </w:p>
          <w:p w14:paraId="5B0D19F6" w14:textId="6211A4DA" w:rsidR="00204FBD" w:rsidRPr="0068640E" w:rsidRDefault="00204FBD" w:rsidP="000E535F">
            <w:pPr>
              <w:pStyle w:val="ListParagraph"/>
              <w:numPr>
                <w:ilvl w:val="0"/>
                <w:numId w:val="6"/>
              </w:numPr>
              <w:ind w:left="454" w:hanging="227"/>
              <w:contextualSpacing w:val="0"/>
              <w:rPr>
                <w:lang w:val="en-AU"/>
              </w:rPr>
            </w:pPr>
            <w:r>
              <w:rPr>
                <w:lang w:val="en-AU"/>
              </w:rPr>
              <w:t xml:space="preserve">Should we taste anything when </w:t>
            </w:r>
            <w:proofErr w:type="gramStart"/>
            <w:r>
              <w:rPr>
                <w:lang w:val="en-AU"/>
              </w:rPr>
              <w:t>we’re</w:t>
            </w:r>
            <w:proofErr w:type="gramEnd"/>
            <w:r>
              <w:rPr>
                <w:lang w:val="en-AU"/>
              </w:rPr>
              <w:t xml:space="preserve"> in the garden? Why?</w:t>
            </w:r>
          </w:p>
          <w:p w14:paraId="48487DA9" w14:textId="32ADC93A" w:rsidR="008B7E6F" w:rsidRDefault="005A7685" w:rsidP="008B7E6F">
            <w:pPr>
              <w:widowControl/>
              <w:rPr>
                <w:lang w:val="en-AU"/>
              </w:rPr>
            </w:pPr>
            <w:r w:rsidRPr="0046500A">
              <w:rPr>
                <w:rFonts w:cstheme="minorHAnsi"/>
                <w:noProof/>
                <w:lang w:eastAsia="en-AU"/>
              </w:rPr>
              <w:drawing>
                <wp:anchor distT="0" distB="0" distL="114300" distR="114300" simplePos="0" relativeHeight="252001280" behindDoc="0" locked="0" layoutInCell="1" allowOverlap="1" wp14:anchorId="7F81DB99" wp14:editId="45EF4687">
                  <wp:simplePos x="0" y="0"/>
                  <wp:positionH relativeFrom="column">
                    <wp:posOffset>-598805</wp:posOffset>
                  </wp:positionH>
                  <wp:positionV relativeFrom="paragraph">
                    <wp:posOffset>386715</wp:posOffset>
                  </wp:positionV>
                  <wp:extent cx="360000" cy="360000"/>
                  <wp:effectExtent l="0" t="0" r="254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701C">
              <w:rPr>
                <w:lang w:val="en-AU"/>
              </w:rPr>
              <w:t>Ask students the following questions when they have found real and plastic invertebrates.</w:t>
            </w:r>
          </w:p>
          <w:p w14:paraId="1940E8B8" w14:textId="3A00BE01" w:rsidR="001B701C" w:rsidRDefault="001B701C" w:rsidP="000E535F">
            <w:pPr>
              <w:pStyle w:val="ListParagraph"/>
              <w:numPr>
                <w:ilvl w:val="0"/>
                <w:numId w:val="6"/>
              </w:numPr>
              <w:ind w:left="454" w:hanging="227"/>
              <w:contextualSpacing w:val="0"/>
              <w:rPr>
                <w:lang w:val="en-AU"/>
              </w:rPr>
            </w:pPr>
            <w:r>
              <w:rPr>
                <w:lang w:val="en-AU"/>
              </w:rPr>
              <w:t>Tell me which invertebrates you found.</w:t>
            </w:r>
          </w:p>
          <w:p w14:paraId="4986047B" w14:textId="35BF9557" w:rsidR="001B701C" w:rsidRDefault="001B701C" w:rsidP="000E535F">
            <w:pPr>
              <w:pStyle w:val="ListParagraph"/>
              <w:numPr>
                <w:ilvl w:val="0"/>
                <w:numId w:val="6"/>
              </w:numPr>
              <w:ind w:left="454" w:hanging="227"/>
              <w:contextualSpacing w:val="0"/>
              <w:rPr>
                <w:lang w:val="en-AU"/>
              </w:rPr>
            </w:pPr>
            <w:r>
              <w:rPr>
                <w:lang w:val="en-AU"/>
              </w:rPr>
              <w:t>How many did you find?</w:t>
            </w:r>
          </w:p>
          <w:p w14:paraId="11D10439" w14:textId="2C445BBF" w:rsidR="001B701C" w:rsidRDefault="001B701C" w:rsidP="000E535F">
            <w:pPr>
              <w:pStyle w:val="ListParagraph"/>
              <w:numPr>
                <w:ilvl w:val="0"/>
                <w:numId w:val="6"/>
              </w:numPr>
              <w:ind w:left="454" w:hanging="227"/>
              <w:contextualSpacing w:val="0"/>
              <w:rPr>
                <w:lang w:val="en-AU"/>
              </w:rPr>
            </w:pPr>
            <w:r>
              <w:rPr>
                <w:lang w:val="en-AU"/>
              </w:rPr>
              <w:t>Are they big or small?</w:t>
            </w:r>
          </w:p>
          <w:p w14:paraId="3A00A804" w14:textId="292F5E49" w:rsidR="008B7E6F" w:rsidRDefault="008B7E6F" w:rsidP="000E535F">
            <w:pPr>
              <w:pStyle w:val="ListParagraph"/>
              <w:numPr>
                <w:ilvl w:val="0"/>
                <w:numId w:val="6"/>
              </w:numPr>
              <w:ind w:left="454" w:hanging="227"/>
              <w:contextualSpacing w:val="0"/>
              <w:rPr>
                <w:lang w:val="en-AU"/>
              </w:rPr>
            </w:pPr>
            <w:r>
              <w:rPr>
                <w:lang w:val="en-AU"/>
              </w:rPr>
              <w:lastRenderedPageBreak/>
              <w:t xml:space="preserve">Where did you find your </w:t>
            </w:r>
            <w:r w:rsidR="00874D13">
              <w:rPr>
                <w:lang w:val="en-AU"/>
              </w:rPr>
              <w:t>invertebrate</w:t>
            </w:r>
            <w:r>
              <w:rPr>
                <w:lang w:val="en-AU"/>
              </w:rPr>
              <w:t xml:space="preserve">? Encourage the use of positional language </w:t>
            </w:r>
            <w:r w:rsidR="00F934A3">
              <w:rPr>
                <w:lang w:val="en-AU"/>
              </w:rPr>
              <w:t>(</w:t>
            </w:r>
            <w:proofErr w:type="spellStart"/>
            <w:proofErr w:type="gramStart"/>
            <w:r>
              <w:rPr>
                <w:lang w:val="en-AU"/>
              </w:rPr>
              <w:t>ie</w:t>
            </w:r>
            <w:proofErr w:type="spellEnd"/>
            <w:proofErr w:type="gramEnd"/>
            <w:r>
              <w:rPr>
                <w:lang w:val="en-AU"/>
              </w:rPr>
              <w:t xml:space="preserve"> on a leaf, under a log, in a tree, behind a rock</w:t>
            </w:r>
            <w:r w:rsidR="00F934A3">
              <w:rPr>
                <w:lang w:val="en-AU"/>
              </w:rPr>
              <w:t>)</w:t>
            </w:r>
            <w:r>
              <w:rPr>
                <w:lang w:val="en-AU"/>
              </w:rPr>
              <w:t>.</w:t>
            </w:r>
          </w:p>
          <w:p w14:paraId="463A6AA8" w14:textId="264E048E" w:rsidR="008B7E6F" w:rsidRDefault="008B7E6F" w:rsidP="000E535F">
            <w:pPr>
              <w:pStyle w:val="ListParagraph"/>
              <w:numPr>
                <w:ilvl w:val="0"/>
                <w:numId w:val="6"/>
              </w:numPr>
              <w:spacing w:after="240"/>
              <w:ind w:left="454" w:hanging="227"/>
              <w:contextualSpacing w:val="0"/>
              <w:rPr>
                <w:lang w:val="en-AU"/>
              </w:rPr>
            </w:pPr>
            <w:r>
              <w:rPr>
                <w:lang w:val="en-AU"/>
              </w:rPr>
              <w:t>If you were a</w:t>
            </w:r>
            <w:r w:rsidR="00874D13">
              <w:rPr>
                <w:lang w:val="en-AU"/>
              </w:rPr>
              <w:t>n invertebrate</w:t>
            </w:r>
            <w:r w:rsidR="001B701C">
              <w:rPr>
                <w:lang w:val="en-AU"/>
              </w:rPr>
              <w:t xml:space="preserve"> </w:t>
            </w:r>
            <w:r>
              <w:rPr>
                <w:lang w:val="en-AU"/>
              </w:rPr>
              <w:t xml:space="preserve">how would you feel if you were removed from your </w:t>
            </w:r>
            <w:r w:rsidR="00F044E7">
              <w:rPr>
                <w:lang w:val="en-AU"/>
              </w:rPr>
              <w:t>home?</w:t>
            </w:r>
            <w:r>
              <w:rPr>
                <w:lang w:val="en-AU"/>
              </w:rPr>
              <w:t xml:space="preserve"> What do you think could happen to you?</w:t>
            </w:r>
          </w:p>
          <w:p w14:paraId="28DCBEE1" w14:textId="5191C2D0" w:rsidR="00D97E82" w:rsidRPr="001E383B" w:rsidRDefault="008B7E6F" w:rsidP="001E383B">
            <w:pPr>
              <w:widowControl/>
              <w:spacing w:after="240"/>
              <w:rPr>
                <w:lang w:val="en-AU"/>
              </w:rPr>
            </w:pPr>
            <w:r>
              <w:rPr>
                <w:lang w:val="en-AU"/>
              </w:rPr>
              <w:t>Photos of the students participating in the activity can be taken and used for discussion in future science lessons.</w:t>
            </w:r>
          </w:p>
        </w:tc>
      </w:tr>
      <w:tr w:rsidR="001B25D9" w:rsidRPr="00384F40" w14:paraId="6F398889" w14:textId="77777777" w:rsidTr="00F47FDB">
        <w:trPr>
          <w:trHeight w:val="90"/>
        </w:trPr>
        <w:tc>
          <w:tcPr>
            <w:tcW w:w="2405" w:type="dxa"/>
            <w:vMerge/>
            <w:tcBorders>
              <w:left w:val="nil"/>
              <w:right w:val="nil"/>
            </w:tcBorders>
          </w:tcPr>
          <w:p w14:paraId="08E3FF45" w14:textId="5C9B43B9" w:rsidR="001B25D9" w:rsidRPr="00384F40" w:rsidRDefault="001B25D9">
            <w:pPr>
              <w:widowControl/>
              <w:spacing w:after="160" w:line="259" w:lineRule="auto"/>
              <w:rPr>
                <w:b/>
                <w:lang w:val="en-AU"/>
              </w:rPr>
            </w:pPr>
          </w:p>
        </w:tc>
        <w:tc>
          <w:tcPr>
            <w:tcW w:w="6634" w:type="dxa"/>
            <w:tcBorders>
              <w:left w:val="nil"/>
              <w:right w:val="nil"/>
            </w:tcBorders>
          </w:tcPr>
          <w:p w14:paraId="651C67CF" w14:textId="248FA044" w:rsidR="001B25D9" w:rsidRDefault="002A5E60" w:rsidP="0098339A">
            <w:pPr>
              <w:widowControl/>
              <w:rPr>
                <w:b/>
                <w:lang w:val="en-AU"/>
              </w:rPr>
            </w:pPr>
            <w:r>
              <w:rPr>
                <w:b/>
                <w:lang w:val="en-AU"/>
              </w:rPr>
              <w:t xml:space="preserve">Part </w:t>
            </w:r>
            <w:r w:rsidR="008B7E6F">
              <w:rPr>
                <w:b/>
                <w:lang w:val="en-AU"/>
              </w:rPr>
              <w:t>3</w:t>
            </w:r>
            <w:r>
              <w:rPr>
                <w:b/>
                <w:lang w:val="en-AU"/>
              </w:rPr>
              <w:t xml:space="preserve">: Magnifying </w:t>
            </w:r>
            <w:r w:rsidR="00204FBD">
              <w:rPr>
                <w:b/>
                <w:lang w:val="en-AU"/>
              </w:rPr>
              <w:t>invertebrates</w:t>
            </w:r>
          </w:p>
          <w:p w14:paraId="32B12D48" w14:textId="77777777" w:rsidR="00230A3F" w:rsidRDefault="00230A3F" w:rsidP="00230A3F">
            <w:pPr>
              <w:widowControl/>
              <w:rPr>
                <w:lang w:val="en-AU"/>
              </w:rPr>
            </w:pPr>
            <w:r>
              <w:rPr>
                <w:lang w:val="en-AU"/>
              </w:rPr>
              <w:t xml:space="preserve">This is an inquiry activity where students are encouraged to make, </w:t>
            </w:r>
            <w:proofErr w:type="gramStart"/>
            <w:r>
              <w:rPr>
                <w:lang w:val="en-AU"/>
              </w:rPr>
              <w:t>investigate</w:t>
            </w:r>
            <w:proofErr w:type="gramEnd"/>
            <w:r>
              <w:rPr>
                <w:lang w:val="en-AU"/>
              </w:rPr>
              <w:t xml:space="preserve"> and discuss observations. The responses do not need to be recorded. The photos students have taken along with the plastic invertebrates will be used in </w:t>
            </w:r>
            <w:r>
              <w:rPr>
                <w:i/>
                <w:lang w:val="en-AU"/>
              </w:rPr>
              <w:t>Part 4</w:t>
            </w:r>
            <w:r>
              <w:rPr>
                <w:lang w:val="en-AU"/>
              </w:rPr>
              <w:t xml:space="preserve"> when students use a simple </w:t>
            </w:r>
            <w:r w:rsidRPr="00E54BCB">
              <w:rPr>
                <w:lang w:val="en-AU"/>
              </w:rPr>
              <w:t>dichotomous</w:t>
            </w:r>
            <w:r>
              <w:rPr>
                <w:lang w:val="en-AU"/>
              </w:rPr>
              <w:t xml:space="preserve"> key to classify their invertebrates.</w:t>
            </w:r>
          </w:p>
          <w:p w14:paraId="3542951A" w14:textId="38ABFAB2" w:rsidR="00A70FF5" w:rsidRDefault="00D97E82" w:rsidP="0098339A">
            <w:pPr>
              <w:widowControl/>
              <w:rPr>
                <w:lang w:val="en-AU"/>
              </w:rPr>
            </w:pPr>
            <w:r>
              <w:rPr>
                <w:lang w:val="en-AU"/>
              </w:rPr>
              <w:t>S</w:t>
            </w:r>
            <w:r w:rsidR="002D738E">
              <w:rPr>
                <w:lang w:val="en-AU"/>
              </w:rPr>
              <w:t>tudents use</w:t>
            </w:r>
            <w:r w:rsidR="00C92F0A">
              <w:rPr>
                <w:lang w:val="en-AU"/>
              </w:rPr>
              <w:t xml:space="preserve"> a magnifying glass</w:t>
            </w:r>
            <w:r w:rsidR="002A5E60">
              <w:rPr>
                <w:lang w:val="en-AU"/>
              </w:rPr>
              <w:t xml:space="preserve"> or </w:t>
            </w:r>
            <w:r w:rsidR="002D738E">
              <w:rPr>
                <w:lang w:val="en-AU"/>
              </w:rPr>
              <w:t>magnifying attachment</w:t>
            </w:r>
            <w:r w:rsidR="00C92F0A">
              <w:rPr>
                <w:lang w:val="en-AU"/>
              </w:rPr>
              <w:t xml:space="preserve"> on </w:t>
            </w:r>
            <w:r w:rsidR="004F7490">
              <w:rPr>
                <w:lang w:val="en-AU"/>
              </w:rPr>
              <w:t>a</w:t>
            </w:r>
            <w:r w:rsidR="00C92F0A">
              <w:rPr>
                <w:lang w:val="en-AU"/>
              </w:rPr>
              <w:t xml:space="preserve"> device </w:t>
            </w:r>
            <w:r w:rsidR="002D738E">
              <w:rPr>
                <w:lang w:val="en-AU"/>
              </w:rPr>
              <w:t>to</w:t>
            </w:r>
            <w:r w:rsidR="002A5E60">
              <w:rPr>
                <w:lang w:val="en-AU"/>
              </w:rPr>
              <w:t xml:space="preserve"> </w:t>
            </w:r>
            <w:r w:rsidR="00A70FF5">
              <w:rPr>
                <w:lang w:val="en-AU"/>
              </w:rPr>
              <w:t>investigate</w:t>
            </w:r>
            <w:r w:rsidR="004F7490">
              <w:rPr>
                <w:lang w:val="en-AU"/>
              </w:rPr>
              <w:t xml:space="preserve"> the</w:t>
            </w:r>
            <w:r w:rsidR="00A70FF5">
              <w:rPr>
                <w:lang w:val="en-AU"/>
              </w:rPr>
              <w:t xml:space="preserve"> features of </w:t>
            </w:r>
            <w:r w:rsidR="00204FBD">
              <w:rPr>
                <w:lang w:val="en-AU"/>
              </w:rPr>
              <w:t>the plastic and live invertebrates</w:t>
            </w:r>
            <w:r w:rsidR="00A70FF5">
              <w:rPr>
                <w:lang w:val="en-AU"/>
              </w:rPr>
              <w:t>.</w:t>
            </w:r>
            <w:r w:rsidR="00052D50">
              <w:rPr>
                <w:lang w:val="en-AU"/>
              </w:rPr>
              <w:t xml:space="preserve"> Encourage students to </w:t>
            </w:r>
            <w:r w:rsidR="009D34F6">
              <w:rPr>
                <w:lang w:val="en-AU"/>
              </w:rPr>
              <w:t xml:space="preserve">take photos and </w:t>
            </w:r>
            <w:r w:rsidR="00052D50">
              <w:rPr>
                <w:lang w:val="en-AU"/>
              </w:rPr>
              <w:t>discuss what they see. Question</w:t>
            </w:r>
            <w:r w:rsidR="008B7E6F">
              <w:rPr>
                <w:lang w:val="en-AU"/>
              </w:rPr>
              <w:t>s</w:t>
            </w:r>
            <w:r w:rsidR="00052D50">
              <w:rPr>
                <w:lang w:val="en-AU"/>
              </w:rPr>
              <w:t xml:space="preserve"> to stimulate conversation include:</w:t>
            </w:r>
          </w:p>
          <w:p w14:paraId="565ED472" w14:textId="21A9AA71" w:rsidR="00052D50" w:rsidRDefault="00282423" w:rsidP="000E535F">
            <w:pPr>
              <w:pStyle w:val="ListParagraph"/>
              <w:numPr>
                <w:ilvl w:val="0"/>
                <w:numId w:val="7"/>
              </w:numPr>
              <w:ind w:left="454" w:hanging="227"/>
              <w:contextualSpacing w:val="0"/>
              <w:rPr>
                <w:lang w:val="en-AU"/>
              </w:rPr>
            </w:pPr>
            <w:r w:rsidRPr="0046500A">
              <w:rPr>
                <w:rFonts w:cstheme="minorHAnsi"/>
                <w:noProof/>
                <w:lang w:eastAsia="en-AU"/>
              </w:rPr>
              <w:drawing>
                <wp:anchor distT="0" distB="0" distL="114300" distR="114300" simplePos="0" relativeHeight="251972608" behindDoc="0" locked="0" layoutInCell="1" allowOverlap="1" wp14:anchorId="5B94F27C" wp14:editId="5E3C19E7">
                  <wp:simplePos x="0" y="0"/>
                  <wp:positionH relativeFrom="column">
                    <wp:posOffset>-446521</wp:posOffset>
                  </wp:positionH>
                  <wp:positionV relativeFrom="paragraph">
                    <wp:posOffset>4618</wp:posOffset>
                  </wp:positionV>
                  <wp:extent cx="360000" cy="360000"/>
                  <wp:effectExtent l="0" t="0" r="2540" b="254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2D50">
              <w:rPr>
                <w:lang w:val="en-AU"/>
              </w:rPr>
              <w:t>Do</w:t>
            </w:r>
            <w:r w:rsidR="00D97E82">
              <w:rPr>
                <w:lang w:val="en-AU"/>
              </w:rPr>
              <w:t xml:space="preserve"> any of </w:t>
            </w:r>
            <w:r w:rsidR="00052D50">
              <w:rPr>
                <w:lang w:val="en-AU"/>
              </w:rPr>
              <w:t xml:space="preserve">your </w:t>
            </w:r>
            <w:r w:rsidR="00204FBD">
              <w:rPr>
                <w:lang w:val="en-AU"/>
              </w:rPr>
              <w:t>invertebrate</w:t>
            </w:r>
            <w:r w:rsidR="00D97E82">
              <w:rPr>
                <w:lang w:val="en-AU"/>
              </w:rPr>
              <w:t>s</w:t>
            </w:r>
            <w:r w:rsidR="00204FBD">
              <w:rPr>
                <w:lang w:val="en-AU"/>
              </w:rPr>
              <w:t xml:space="preserve"> </w:t>
            </w:r>
            <w:r w:rsidR="00052D50">
              <w:rPr>
                <w:lang w:val="en-AU"/>
              </w:rPr>
              <w:t xml:space="preserve">have legs? How many </w:t>
            </w:r>
            <w:r w:rsidR="00D97E82">
              <w:rPr>
                <w:lang w:val="en-AU"/>
              </w:rPr>
              <w:t>legs can</w:t>
            </w:r>
            <w:r w:rsidR="00052D50">
              <w:rPr>
                <w:lang w:val="en-AU"/>
              </w:rPr>
              <w:t xml:space="preserve"> you count?</w:t>
            </w:r>
          </w:p>
          <w:p w14:paraId="566D092D" w14:textId="093824F1" w:rsidR="00052D50" w:rsidRDefault="00BF24AD" w:rsidP="000E535F">
            <w:pPr>
              <w:pStyle w:val="ListParagraph"/>
              <w:numPr>
                <w:ilvl w:val="0"/>
                <w:numId w:val="7"/>
              </w:numPr>
              <w:ind w:left="454" w:hanging="227"/>
              <w:contextualSpacing w:val="0"/>
              <w:rPr>
                <w:lang w:val="en-AU"/>
              </w:rPr>
            </w:pPr>
            <w:r>
              <w:rPr>
                <w:lang w:val="en-AU"/>
              </w:rPr>
              <w:t>Do</w:t>
            </w:r>
            <w:r w:rsidR="006D4ED2">
              <w:rPr>
                <w:lang w:val="en-AU"/>
              </w:rPr>
              <w:t xml:space="preserve"> any of</w:t>
            </w:r>
            <w:r>
              <w:rPr>
                <w:lang w:val="en-AU"/>
              </w:rPr>
              <w:t xml:space="preserve"> your </w:t>
            </w:r>
            <w:r w:rsidR="00204FBD">
              <w:rPr>
                <w:lang w:val="en-AU"/>
              </w:rPr>
              <w:t>invertebrate</w:t>
            </w:r>
            <w:r w:rsidR="006D4ED2">
              <w:rPr>
                <w:lang w:val="en-AU"/>
              </w:rPr>
              <w:t>s</w:t>
            </w:r>
            <w:r w:rsidR="00204FBD">
              <w:rPr>
                <w:lang w:val="en-AU"/>
              </w:rPr>
              <w:t xml:space="preserve"> </w:t>
            </w:r>
            <w:r>
              <w:rPr>
                <w:lang w:val="en-AU"/>
              </w:rPr>
              <w:t xml:space="preserve">have a </w:t>
            </w:r>
            <w:r w:rsidR="006D4ED2">
              <w:rPr>
                <w:lang w:val="en-AU"/>
              </w:rPr>
              <w:t xml:space="preserve">hard </w:t>
            </w:r>
            <w:r>
              <w:rPr>
                <w:lang w:val="en-AU"/>
              </w:rPr>
              <w:t xml:space="preserve">shell? </w:t>
            </w:r>
            <w:r w:rsidR="00D97E82">
              <w:rPr>
                <w:lang w:val="en-AU"/>
              </w:rPr>
              <w:t>I wonder why it has</w:t>
            </w:r>
            <w:r w:rsidR="00EF1FB2">
              <w:rPr>
                <w:lang w:val="en-AU"/>
              </w:rPr>
              <w:t xml:space="preserve"> a hard shell</w:t>
            </w:r>
            <w:r w:rsidR="00D97E82">
              <w:rPr>
                <w:lang w:val="en-AU"/>
              </w:rPr>
              <w:t>.</w:t>
            </w:r>
          </w:p>
          <w:p w14:paraId="640F0383" w14:textId="5921F921" w:rsidR="00733F33" w:rsidRDefault="00733F33" w:rsidP="000E535F">
            <w:pPr>
              <w:pStyle w:val="ListParagraph"/>
              <w:numPr>
                <w:ilvl w:val="0"/>
                <w:numId w:val="7"/>
              </w:numPr>
              <w:ind w:left="454" w:hanging="227"/>
              <w:contextualSpacing w:val="0"/>
              <w:rPr>
                <w:lang w:val="en-AU"/>
              </w:rPr>
            </w:pPr>
            <w:r>
              <w:rPr>
                <w:lang w:val="en-AU"/>
              </w:rPr>
              <w:t>Do</w:t>
            </w:r>
            <w:r w:rsidR="006D4ED2">
              <w:rPr>
                <w:lang w:val="en-AU"/>
              </w:rPr>
              <w:t xml:space="preserve"> any of </w:t>
            </w:r>
            <w:r>
              <w:rPr>
                <w:lang w:val="en-AU"/>
              </w:rPr>
              <w:t>you</w:t>
            </w:r>
            <w:r w:rsidR="000D2C2C">
              <w:rPr>
                <w:lang w:val="en-AU"/>
              </w:rPr>
              <w:t>r</w:t>
            </w:r>
            <w:r>
              <w:rPr>
                <w:lang w:val="en-AU"/>
              </w:rPr>
              <w:t xml:space="preserve"> </w:t>
            </w:r>
            <w:r w:rsidR="00204FBD">
              <w:rPr>
                <w:lang w:val="en-AU"/>
              </w:rPr>
              <w:t>invertebrate</w:t>
            </w:r>
            <w:r w:rsidR="006D4ED2">
              <w:rPr>
                <w:lang w:val="en-AU"/>
              </w:rPr>
              <w:t>s</w:t>
            </w:r>
            <w:r w:rsidR="00204FBD">
              <w:rPr>
                <w:lang w:val="en-AU"/>
              </w:rPr>
              <w:t xml:space="preserve"> </w:t>
            </w:r>
            <w:r>
              <w:rPr>
                <w:lang w:val="en-AU"/>
              </w:rPr>
              <w:t>have wings? How many</w:t>
            </w:r>
            <w:r w:rsidR="00204FBD">
              <w:rPr>
                <w:lang w:val="en-AU"/>
              </w:rPr>
              <w:t xml:space="preserve"> can you see</w:t>
            </w:r>
            <w:r>
              <w:rPr>
                <w:lang w:val="en-AU"/>
              </w:rPr>
              <w:t>?</w:t>
            </w:r>
            <w:r w:rsidR="006D4ED2">
              <w:rPr>
                <w:lang w:val="en-AU"/>
              </w:rPr>
              <w:t xml:space="preserve"> </w:t>
            </w:r>
          </w:p>
          <w:p w14:paraId="4ACE2658" w14:textId="119F0379" w:rsidR="00BF24AD" w:rsidRDefault="00BF24AD" w:rsidP="000E535F">
            <w:pPr>
              <w:pStyle w:val="ListParagraph"/>
              <w:numPr>
                <w:ilvl w:val="0"/>
                <w:numId w:val="7"/>
              </w:numPr>
              <w:ind w:left="454" w:hanging="227"/>
              <w:contextualSpacing w:val="0"/>
              <w:rPr>
                <w:lang w:val="en-AU"/>
              </w:rPr>
            </w:pPr>
            <w:r>
              <w:rPr>
                <w:lang w:val="en-AU"/>
              </w:rPr>
              <w:t>What colour</w:t>
            </w:r>
            <w:r w:rsidR="006D4ED2">
              <w:rPr>
                <w:lang w:val="en-AU"/>
              </w:rPr>
              <w:t xml:space="preserve">s can you see on </w:t>
            </w:r>
            <w:r>
              <w:rPr>
                <w:lang w:val="en-AU"/>
              </w:rPr>
              <w:t xml:space="preserve">your </w:t>
            </w:r>
            <w:r w:rsidR="00204FBD">
              <w:rPr>
                <w:lang w:val="en-AU"/>
              </w:rPr>
              <w:t>invertebrate</w:t>
            </w:r>
            <w:r>
              <w:rPr>
                <w:lang w:val="en-AU"/>
              </w:rPr>
              <w:t xml:space="preserve">? </w:t>
            </w:r>
            <w:r w:rsidR="00A17A22">
              <w:rPr>
                <w:lang w:val="en-AU"/>
              </w:rPr>
              <w:t>Would this</w:t>
            </w:r>
            <w:r w:rsidR="00386206">
              <w:rPr>
                <w:lang w:val="en-AU"/>
              </w:rPr>
              <w:t xml:space="preserve"> colour help the </w:t>
            </w:r>
            <w:r w:rsidR="00A17A22">
              <w:rPr>
                <w:lang w:val="en-AU"/>
              </w:rPr>
              <w:t>invertebrate help it hide from other animals</w:t>
            </w:r>
            <w:r w:rsidR="00386206">
              <w:rPr>
                <w:lang w:val="en-AU"/>
              </w:rPr>
              <w:t>?</w:t>
            </w:r>
            <w:r w:rsidR="006D4ED2">
              <w:rPr>
                <w:lang w:val="en-AU"/>
              </w:rPr>
              <w:t xml:space="preserve"> This question is only for the live invertebrates as plastic models may not be the correct colour.</w:t>
            </w:r>
          </w:p>
          <w:p w14:paraId="399972A2" w14:textId="41426F79" w:rsidR="009D34F6" w:rsidRDefault="009D34F6" w:rsidP="000E535F">
            <w:pPr>
              <w:pStyle w:val="ListParagraph"/>
              <w:numPr>
                <w:ilvl w:val="0"/>
                <w:numId w:val="7"/>
              </w:numPr>
              <w:ind w:left="454" w:hanging="227"/>
              <w:contextualSpacing w:val="0"/>
              <w:rPr>
                <w:lang w:val="en-AU"/>
              </w:rPr>
            </w:pPr>
            <w:r>
              <w:rPr>
                <w:lang w:val="en-AU"/>
              </w:rPr>
              <w:t xml:space="preserve">What </w:t>
            </w:r>
            <w:r w:rsidR="006D4ED2">
              <w:rPr>
                <w:lang w:val="en-AU"/>
              </w:rPr>
              <w:t>else did</w:t>
            </w:r>
            <w:r>
              <w:rPr>
                <w:lang w:val="en-AU"/>
              </w:rPr>
              <w:t xml:space="preserve"> you discover</w:t>
            </w:r>
            <w:r w:rsidR="006D4ED2">
              <w:rPr>
                <w:lang w:val="en-AU"/>
              </w:rPr>
              <w:t xml:space="preserve"> about invertebrates</w:t>
            </w:r>
            <w:r>
              <w:rPr>
                <w:lang w:val="en-AU"/>
              </w:rPr>
              <w:t>?</w:t>
            </w:r>
          </w:p>
          <w:p w14:paraId="231A06F2" w14:textId="75FB6B57" w:rsidR="00D97E82" w:rsidRPr="00134554" w:rsidRDefault="00413D48" w:rsidP="00D97E82">
            <w:pPr>
              <w:rPr>
                <w:lang w:val="en-AU"/>
              </w:rPr>
            </w:pPr>
            <w:r w:rsidRPr="00027C29">
              <w:t>Note:</w:t>
            </w:r>
            <w:r w:rsidR="00D97E82">
              <w:t xml:space="preserve"> I</w:t>
            </w:r>
            <w:r w:rsidR="00D97E82" w:rsidRPr="00134554">
              <w:t xml:space="preserve">f students have discovered live </w:t>
            </w:r>
            <w:r w:rsidR="00D97E82">
              <w:t>invertebrates</w:t>
            </w:r>
            <w:r w:rsidR="00D97E82" w:rsidRPr="00134554">
              <w:t xml:space="preserve"> in the garden and have collected those for observation</w:t>
            </w:r>
            <w:r w:rsidR="00D97E82">
              <w:t>,</w:t>
            </w:r>
            <w:r w:rsidR="00D97E82" w:rsidRPr="00134554">
              <w:t xml:space="preserve"> caution will need to be exercised when handling </w:t>
            </w:r>
            <w:r w:rsidR="00D97E82">
              <w:t>these</w:t>
            </w:r>
            <w:r w:rsidR="00D97E82" w:rsidRPr="00134554">
              <w:t xml:space="preserve"> and when using magnifying glasses, especially on days with high temperatures.</w:t>
            </w:r>
            <w:r w:rsidR="00D97E82" w:rsidRPr="00027C29">
              <w:t xml:space="preserve"> The ability to answer some questions will depend on the plastic model (</w:t>
            </w:r>
            <w:proofErr w:type="spellStart"/>
            <w:proofErr w:type="gramStart"/>
            <w:r w:rsidR="00D97E82" w:rsidRPr="00027C29">
              <w:t>ie</w:t>
            </w:r>
            <w:proofErr w:type="spellEnd"/>
            <w:proofErr w:type="gramEnd"/>
            <w:r w:rsidR="00D97E82" w:rsidRPr="00027C29">
              <w:t xml:space="preserve"> number of wings, </w:t>
            </w:r>
            <w:proofErr w:type="spellStart"/>
            <w:r w:rsidR="00D97E82" w:rsidRPr="00027C29">
              <w:t>colour</w:t>
            </w:r>
            <w:proofErr w:type="spellEnd"/>
            <w:r w:rsidR="00D97E82" w:rsidRPr="00027C29">
              <w:t xml:space="preserve"> and hard shell)</w:t>
            </w:r>
            <w:r w:rsidR="00D97E82">
              <w:t xml:space="preserve"> and the live invertebrates found on the hunt.</w:t>
            </w:r>
          </w:p>
          <w:p w14:paraId="7047EBA5" w14:textId="6FA5EC0E" w:rsidR="00DC75AD" w:rsidRDefault="006F73EF" w:rsidP="00282423">
            <w:pPr>
              <w:widowControl/>
              <w:rPr>
                <w:lang w:val="en-AU"/>
              </w:rPr>
            </w:pPr>
            <w:r>
              <w:rPr>
                <w:lang w:val="en-AU"/>
              </w:rPr>
              <w:t xml:space="preserve">After students have finished looking at their </w:t>
            </w:r>
            <w:r w:rsidR="00D97E82">
              <w:rPr>
                <w:lang w:val="en-AU"/>
              </w:rPr>
              <w:t>invertebrates</w:t>
            </w:r>
            <w:r>
              <w:rPr>
                <w:lang w:val="en-AU"/>
              </w:rPr>
              <w:t xml:space="preserve">, facilitate a class discussion to observe </w:t>
            </w:r>
            <w:r w:rsidR="00D97E82">
              <w:rPr>
                <w:lang w:val="en-AU"/>
              </w:rPr>
              <w:t>all the invertebrates found</w:t>
            </w:r>
            <w:r w:rsidR="00C4200C">
              <w:rPr>
                <w:lang w:val="en-AU"/>
              </w:rPr>
              <w:t xml:space="preserve"> </w:t>
            </w:r>
            <w:r>
              <w:rPr>
                <w:lang w:val="en-AU"/>
              </w:rPr>
              <w:t>and e</w:t>
            </w:r>
            <w:r w:rsidR="00DC75AD">
              <w:rPr>
                <w:lang w:val="en-AU"/>
              </w:rPr>
              <w:t>ncourage students to observe:</w:t>
            </w:r>
            <w:r w:rsidR="00DC75AD" w:rsidRPr="00DC75AD">
              <w:rPr>
                <w:lang w:val="en-AU"/>
              </w:rPr>
              <w:t xml:space="preserve"> </w:t>
            </w:r>
          </w:p>
          <w:p w14:paraId="384AE972" w14:textId="3DF7A044" w:rsidR="00C4200C" w:rsidRDefault="00DD1BFC" w:rsidP="000E535F">
            <w:pPr>
              <w:pStyle w:val="ListParagraph"/>
              <w:numPr>
                <w:ilvl w:val="0"/>
                <w:numId w:val="10"/>
              </w:numPr>
              <w:ind w:left="454" w:hanging="227"/>
              <w:contextualSpacing w:val="0"/>
              <w:rPr>
                <w:lang w:val="en-AU"/>
              </w:rPr>
            </w:pPr>
            <w:r w:rsidRPr="0068640E">
              <w:rPr>
                <w:rFonts w:cstheme="minorHAnsi"/>
                <w:noProof/>
                <w:lang w:eastAsia="en-AU"/>
              </w:rPr>
              <w:drawing>
                <wp:anchor distT="0" distB="0" distL="114300" distR="114300" simplePos="0" relativeHeight="251986944" behindDoc="0" locked="0" layoutInCell="1" allowOverlap="1" wp14:anchorId="24C00CC9" wp14:editId="30EFBC29">
                  <wp:simplePos x="0" y="0"/>
                  <wp:positionH relativeFrom="column">
                    <wp:posOffset>-384175</wp:posOffset>
                  </wp:positionH>
                  <wp:positionV relativeFrom="paragraph">
                    <wp:posOffset>60960</wp:posOffset>
                  </wp:positionV>
                  <wp:extent cx="360000" cy="360000"/>
                  <wp:effectExtent l="0" t="0" r="254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200C" w:rsidRPr="00C4200C">
              <w:rPr>
                <w:lang w:val="en-AU"/>
              </w:rPr>
              <w:t xml:space="preserve">Does your </w:t>
            </w:r>
            <w:r w:rsidR="00230A3F">
              <w:rPr>
                <w:lang w:val="en-AU"/>
              </w:rPr>
              <w:t>invertebrate</w:t>
            </w:r>
            <w:r w:rsidR="00C4200C" w:rsidRPr="00C4200C">
              <w:rPr>
                <w:lang w:val="en-AU"/>
              </w:rPr>
              <w:t xml:space="preserve"> have body parts</w:t>
            </w:r>
            <w:r w:rsidR="00230A3F">
              <w:rPr>
                <w:lang w:val="en-AU"/>
              </w:rPr>
              <w:t>? How many?</w:t>
            </w:r>
            <w:r w:rsidR="00C4200C">
              <w:rPr>
                <w:lang w:val="en-AU"/>
              </w:rPr>
              <w:t xml:space="preserve"> </w:t>
            </w:r>
          </w:p>
          <w:p w14:paraId="11C9F66E" w14:textId="13938DC7" w:rsidR="00C4200C" w:rsidRDefault="00C4200C" w:rsidP="000E535F">
            <w:pPr>
              <w:pStyle w:val="ListParagraph"/>
              <w:numPr>
                <w:ilvl w:val="0"/>
                <w:numId w:val="10"/>
              </w:numPr>
              <w:ind w:left="454" w:hanging="227"/>
              <w:contextualSpacing w:val="0"/>
              <w:rPr>
                <w:lang w:val="en-AU"/>
              </w:rPr>
            </w:pPr>
            <w:r>
              <w:rPr>
                <w:lang w:val="en-AU"/>
              </w:rPr>
              <w:lastRenderedPageBreak/>
              <w:t xml:space="preserve">Does your </w:t>
            </w:r>
            <w:r w:rsidR="00230A3F">
              <w:rPr>
                <w:lang w:val="en-AU"/>
              </w:rPr>
              <w:t>invertebrate</w:t>
            </w:r>
            <w:r>
              <w:rPr>
                <w:lang w:val="en-AU"/>
              </w:rPr>
              <w:t xml:space="preserve"> have legs</w:t>
            </w:r>
            <w:r w:rsidR="00230A3F">
              <w:rPr>
                <w:lang w:val="en-AU"/>
              </w:rPr>
              <w:t xml:space="preserve">? </w:t>
            </w:r>
            <w:r>
              <w:rPr>
                <w:lang w:val="en-AU"/>
              </w:rPr>
              <w:t xml:space="preserve"> </w:t>
            </w:r>
            <w:r w:rsidR="00230A3F">
              <w:rPr>
                <w:lang w:val="en-AU"/>
              </w:rPr>
              <w:t>How</w:t>
            </w:r>
            <w:r>
              <w:rPr>
                <w:lang w:val="en-AU"/>
              </w:rPr>
              <w:t xml:space="preserve"> many?</w:t>
            </w:r>
            <w:r w:rsidR="00230A3F">
              <w:rPr>
                <w:lang w:val="en-AU"/>
              </w:rPr>
              <w:t xml:space="preserve"> Do all invertebrates have legs?</w:t>
            </w:r>
          </w:p>
          <w:p w14:paraId="69DB6593" w14:textId="0A875A09" w:rsidR="00C4200C" w:rsidRDefault="00C4200C" w:rsidP="000E535F">
            <w:pPr>
              <w:pStyle w:val="ListParagraph"/>
              <w:numPr>
                <w:ilvl w:val="0"/>
                <w:numId w:val="10"/>
              </w:numPr>
              <w:ind w:left="454" w:hanging="227"/>
              <w:contextualSpacing w:val="0"/>
              <w:rPr>
                <w:lang w:val="en-AU"/>
              </w:rPr>
            </w:pPr>
            <w:r>
              <w:rPr>
                <w:lang w:val="en-AU"/>
              </w:rPr>
              <w:t xml:space="preserve">Does your </w:t>
            </w:r>
            <w:r w:rsidR="00230A3F">
              <w:rPr>
                <w:lang w:val="en-AU"/>
              </w:rPr>
              <w:t>invertebrate</w:t>
            </w:r>
            <w:r>
              <w:rPr>
                <w:lang w:val="en-AU"/>
              </w:rPr>
              <w:t xml:space="preserve"> have wings</w:t>
            </w:r>
            <w:r w:rsidR="00230A3F">
              <w:rPr>
                <w:lang w:val="en-AU"/>
              </w:rPr>
              <w:t>? How many? Do all invertebrates’ wings look the same? I wonder if all invertebrates have wings.</w:t>
            </w:r>
          </w:p>
          <w:p w14:paraId="03001C98" w14:textId="459477D4" w:rsidR="009B5979" w:rsidRDefault="009B5979" w:rsidP="000E535F">
            <w:pPr>
              <w:pStyle w:val="ListParagraph"/>
              <w:numPr>
                <w:ilvl w:val="0"/>
                <w:numId w:val="10"/>
              </w:numPr>
              <w:ind w:left="454" w:hanging="227"/>
              <w:contextualSpacing w:val="0"/>
              <w:rPr>
                <w:lang w:val="en-AU"/>
              </w:rPr>
            </w:pPr>
            <w:r>
              <w:rPr>
                <w:lang w:val="en-AU"/>
              </w:rPr>
              <w:t xml:space="preserve">Does your </w:t>
            </w:r>
            <w:r w:rsidR="00230A3F">
              <w:rPr>
                <w:lang w:val="en-AU"/>
              </w:rPr>
              <w:t>invertebrate</w:t>
            </w:r>
            <w:r>
              <w:rPr>
                <w:lang w:val="en-AU"/>
              </w:rPr>
              <w:t xml:space="preserve"> have antenna</w:t>
            </w:r>
            <w:r w:rsidR="00230A3F">
              <w:rPr>
                <w:lang w:val="en-AU"/>
              </w:rPr>
              <w:t>? How many? I wonder what they are for. H</w:t>
            </w:r>
            <w:r>
              <w:rPr>
                <w:lang w:val="en-AU"/>
              </w:rPr>
              <w:t>ow many?</w:t>
            </w:r>
          </w:p>
          <w:p w14:paraId="10A6584C" w14:textId="1BCFB23D" w:rsidR="009B5979" w:rsidRDefault="009B5979" w:rsidP="000E535F">
            <w:pPr>
              <w:pStyle w:val="ListParagraph"/>
              <w:numPr>
                <w:ilvl w:val="0"/>
                <w:numId w:val="10"/>
              </w:numPr>
              <w:ind w:left="454" w:hanging="227"/>
              <w:contextualSpacing w:val="0"/>
              <w:rPr>
                <w:lang w:val="en-AU"/>
              </w:rPr>
            </w:pPr>
            <w:r>
              <w:rPr>
                <w:lang w:val="en-AU"/>
              </w:rPr>
              <w:t xml:space="preserve">Does your </w:t>
            </w:r>
            <w:r w:rsidR="00230A3F">
              <w:rPr>
                <w:lang w:val="en-AU"/>
              </w:rPr>
              <w:t>invertebrate</w:t>
            </w:r>
            <w:r>
              <w:rPr>
                <w:lang w:val="en-AU"/>
              </w:rPr>
              <w:t xml:space="preserve"> have a sting</w:t>
            </w:r>
            <w:r w:rsidR="00230A3F">
              <w:rPr>
                <w:lang w:val="en-AU"/>
              </w:rPr>
              <w:t>? W</w:t>
            </w:r>
            <w:r>
              <w:rPr>
                <w:lang w:val="en-AU"/>
              </w:rPr>
              <w:t>here is it?</w:t>
            </w:r>
            <w:r w:rsidR="00230A3F">
              <w:rPr>
                <w:lang w:val="en-AU"/>
              </w:rPr>
              <w:t xml:space="preserve"> I wonder why some invertebrates have a sting and others </w:t>
            </w:r>
            <w:proofErr w:type="gramStart"/>
            <w:r w:rsidR="00230A3F">
              <w:rPr>
                <w:lang w:val="en-AU"/>
              </w:rPr>
              <w:t>don’t</w:t>
            </w:r>
            <w:proofErr w:type="gramEnd"/>
            <w:r w:rsidR="00230A3F">
              <w:rPr>
                <w:lang w:val="en-AU"/>
              </w:rPr>
              <w:t>.</w:t>
            </w:r>
          </w:p>
          <w:p w14:paraId="2DC4BAA8" w14:textId="021938B4" w:rsidR="00A83131" w:rsidRPr="000D2C2C" w:rsidRDefault="00A83131" w:rsidP="00027C29">
            <w:pPr>
              <w:widowControl/>
              <w:rPr>
                <w:lang w:val="en-AU"/>
              </w:rPr>
            </w:pPr>
            <w:r w:rsidRPr="000D2C2C">
              <w:rPr>
                <w:lang w:val="en-AU"/>
              </w:rPr>
              <w:t xml:space="preserve">The </w:t>
            </w:r>
            <w:r w:rsidRPr="00134554">
              <w:t xml:space="preserve">Atlas of </w:t>
            </w:r>
            <w:r w:rsidR="008B7E6F" w:rsidRPr="00134554">
              <w:t>L</w:t>
            </w:r>
            <w:r w:rsidRPr="00134554">
              <w:t>iving Australia</w:t>
            </w:r>
            <w:r w:rsidRPr="000D2C2C">
              <w:rPr>
                <w:i/>
                <w:lang w:val="en-AU"/>
              </w:rPr>
              <w:t xml:space="preserve"> </w:t>
            </w:r>
            <w:r w:rsidR="008B7E6F" w:rsidRPr="00134554">
              <w:t>website</w:t>
            </w:r>
            <w:r w:rsidR="008B7E6F" w:rsidRPr="000D2C2C">
              <w:rPr>
                <w:i/>
                <w:lang w:val="en-AU"/>
              </w:rPr>
              <w:t xml:space="preserve"> </w:t>
            </w:r>
            <w:r w:rsidRPr="000D2C2C">
              <w:rPr>
                <w:lang w:val="en-AU"/>
              </w:rPr>
              <w:t xml:space="preserve">may assist with identifying </w:t>
            </w:r>
            <w:r w:rsidR="00230A3F">
              <w:rPr>
                <w:lang w:val="en-AU"/>
              </w:rPr>
              <w:t>invertebrates</w:t>
            </w:r>
            <w:r w:rsidR="000D2C2C" w:rsidRPr="000D2C2C">
              <w:rPr>
                <w:lang w:val="en-AU"/>
              </w:rPr>
              <w:t xml:space="preserve">: </w:t>
            </w:r>
            <w:hyperlink r:id="rId53" w:history="1">
              <w:r w:rsidR="000D2C2C" w:rsidRPr="000D2C2C">
                <w:rPr>
                  <w:rStyle w:val="Hyperlink"/>
                </w:rPr>
                <w:t>www.ala.org.au</w:t>
              </w:r>
            </w:hyperlink>
            <w:r w:rsidRPr="000D2C2C">
              <w:rPr>
                <w:lang w:val="en-AU"/>
              </w:rPr>
              <w:t xml:space="preserve">. </w:t>
            </w:r>
          </w:p>
        </w:tc>
      </w:tr>
      <w:tr w:rsidR="00282423" w:rsidRPr="00384F40" w14:paraId="7E79327E" w14:textId="77777777" w:rsidTr="006241D2">
        <w:trPr>
          <w:trHeight w:val="346"/>
        </w:trPr>
        <w:tc>
          <w:tcPr>
            <w:tcW w:w="2405" w:type="dxa"/>
            <w:vMerge/>
            <w:tcBorders>
              <w:left w:val="nil"/>
              <w:right w:val="nil"/>
            </w:tcBorders>
          </w:tcPr>
          <w:p w14:paraId="7060C3F4" w14:textId="2EEA0F8D" w:rsidR="00282423" w:rsidRPr="00384F40" w:rsidRDefault="00282423">
            <w:pPr>
              <w:widowControl/>
              <w:spacing w:after="160" w:line="259" w:lineRule="auto"/>
              <w:rPr>
                <w:b/>
              </w:rPr>
            </w:pPr>
          </w:p>
        </w:tc>
        <w:tc>
          <w:tcPr>
            <w:tcW w:w="6634" w:type="dxa"/>
            <w:tcBorders>
              <w:left w:val="nil"/>
              <w:right w:val="nil"/>
            </w:tcBorders>
          </w:tcPr>
          <w:p w14:paraId="0953CF8B" w14:textId="2826763E" w:rsidR="00282423" w:rsidRDefault="00282423" w:rsidP="0098339A">
            <w:pPr>
              <w:widowControl/>
              <w:rPr>
                <w:b/>
                <w:lang w:val="en-AU"/>
              </w:rPr>
            </w:pPr>
            <w:r>
              <w:rPr>
                <w:b/>
                <w:lang w:val="en-AU"/>
              </w:rPr>
              <w:t xml:space="preserve">Part </w:t>
            </w:r>
            <w:r w:rsidR="008B7E6F">
              <w:rPr>
                <w:b/>
                <w:lang w:val="en-AU"/>
              </w:rPr>
              <w:t>4</w:t>
            </w:r>
            <w:r>
              <w:rPr>
                <w:b/>
                <w:lang w:val="en-AU"/>
              </w:rPr>
              <w:t xml:space="preserve">: Classifying </w:t>
            </w:r>
            <w:r w:rsidR="00902BDF">
              <w:rPr>
                <w:b/>
                <w:lang w:val="en-AU"/>
              </w:rPr>
              <w:t>invertebrates</w:t>
            </w:r>
          </w:p>
          <w:p w14:paraId="2B94BA16" w14:textId="6C22DAC8" w:rsidR="00F06D2C" w:rsidRDefault="000513E7" w:rsidP="00BE3FBF">
            <w:pPr>
              <w:widowControl/>
              <w:rPr>
                <w:lang w:val="en-AU"/>
              </w:rPr>
            </w:pPr>
            <w:r>
              <w:rPr>
                <w:lang w:val="en-AU"/>
              </w:rPr>
              <w:t xml:space="preserve">Students should spend time sorting and resorting their invertebrates based on simple characteristics </w:t>
            </w:r>
            <w:proofErr w:type="spellStart"/>
            <w:proofErr w:type="gramStart"/>
            <w:r w:rsidR="00BB0DE4">
              <w:rPr>
                <w:lang w:val="en-AU"/>
              </w:rPr>
              <w:t>eg</w:t>
            </w:r>
            <w:proofErr w:type="spellEnd"/>
            <w:proofErr w:type="gramEnd"/>
            <w:r w:rsidR="00BB0DE4">
              <w:rPr>
                <w:lang w:val="en-AU"/>
              </w:rPr>
              <w:t xml:space="preserve"> legs and no legs, wings and no wings</w:t>
            </w:r>
            <w:r w:rsidR="00F06D2C">
              <w:rPr>
                <w:lang w:val="en-AU"/>
              </w:rPr>
              <w:t>.</w:t>
            </w:r>
          </w:p>
          <w:p w14:paraId="1FFE24AB" w14:textId="7DA35BCE" w:rsidR="00BE35F8" w:rsidRDefault="00F06D2C" w:rsidP="00BE3FBF">
            <w:pPr>
              <w:widowControl/>
            </w:pPr>
            <w:r>
              <w:rPr>
                <w:lang w:val="en-AU"/>
              </w:rPr>
              <w:t>S</w:t>
            </w:r>
            <w:r w:rsidR="00282423">
              <w:rPr>
                <w:lang w:val="en-AU"/>
              </w:rPr>
              <w:t xml:space="preserve">tudents work in pairs to </w:t>
            </w:r>
            <w:r w:rsidR="008B7E6F">
              <w:rPr>
                <w:lang w:val="en-AU"/>
              </w:rPr>
              <w:t xml:space="preserve">identify their </w:t>
            </w:r>
            <w:r>
              <w:rPr>
                <w:lang w:val="en-AU"/>
              </w:rPr>
              <w:t>invertebrates</w:t>
            </w:r>
            <w:r w:rsidR="008B7E6F">
              <w:rPr>
                <w:lang w:val="en-AU"/>
              </w:rPr>
              <w:t xml:space="preserve"> </w:t>
            </w:r>
            <w:r w:rsidR="000513E7">
              <w:rPr>
                <w:lang w:val="en-AU"/>
              </w:rPr>
              <w:t xml:space="preserve">from diagrams </w:t>
            </w:r>
            <w:r w:rsidR="008B7E6F">
              <w:rPr>
                <w:lang w:val="en-AU"/>
              </w:rPr>
              <w:t xml:space="preserve">and </w:t>
            </w:r>
            <w:r w:rsidR="00FC74FF">
              <w:rPr>
                <w:lang w:val="en-AU"/>
              </w:rPr>
              <w:t>develop grouping skills</w:t>
            </w:r>
            <w:r w:rsidR="000513E7">
              <w:rPr>
                <w:lang w:val="en-AU"/>
              </w:rPr>
              <w:t>.</w:t>
            </w:r>
          </w:p>
          <w:p w14:paraId="4B4A5A5B" w14:textId="1CA1095D" w:rsidR="00956CEA" w:rsidRPr="005861CE" w:rsidRDefault="009C3385" w:rsidP="00BB0DE4">
            <w:pPr>
              <w:rPr>
                <w:lang w:val="en-AU"/>
              </w:rPr>
            </w:pPr>
            <w:r w:rsidRPr="00956CEA">
              <w:rPr>
                <w:lang w:val="en-AU"/>
              </w:rPr>
              <w:t xml:space="preserve">The </w:t>
            </w:r>
            <w:r w:rsidR="00F427DE">
              <w:rPr>
                <w:lang w:val="en-AU"/>
              </w:rPr>
              <w:t>Backyard Buddies website</w:t>
            </w:r>
            <w:r w:rsidRPr="00956CEA">
              <w:rPr>
                <w:lang w:val="en-AU"/>
              </w:rPr>
              <w:t xml:space="preserve"> may be u</w:t>
            </w:r>
            <w:r w:rsidR="00956CEA" w:rsidRPr="00956CEA">
              <w:rPr>
                <w:lang w:val="en-AU"/>
              </w:rPr>
              <w:t xml:space="preserve">seful in providing images and information about Australian </w:t>
            </w:r>
            <w:r w:rsidR="00BB0DE4">
              <w:rPr>
                <w:lang w:val="en-AU"/>
              </w:rPr>
              <w:t>invertebrates</w:t>
            </w:r>
            <w:r w:rsidR="00F427DE">
              <w:rPr>
                <w:lang w:val="en-AU"/>
              </w:rPr>
              <w:t>:</w:t>
            </w:r>
            <w:r w:rsidR="008B7E6F">
              <w:rPr>
                <w:lang w:val="en-AU"/>
              </w:rPr>
              <w:t xml:space="preserve"> </w:t>
            </w:r>
            <w:hyperlink r:id="rId54" w:history="1">
              <w:r w:rsidR="00D01F8E" w:rsidRPr="00D01F8E">
                <w:rPr>
                  <w:rStyle w:val="Hyperlink"/>
                </w:rPr>
                <w:t>www.backyardbuddies.org.au/explore/bugs-and-insects</w:t>
              </w:r>
            </w:hyperlink>
          </w:p>
        </w:tc>
      </w:tr>
      <w:tr w:rsidR="00E54BCB" w:rsidRPr="00384F40" w14:paraId="0E1BDE43" w14:textId="77777777" w:rsidTr="006241D2">
        <w:trPr>
          <w:trHeight w:val="1480"/>
        </w:trPr>
        <w:tc>
          <w:tcPr>
            <w:tcW w:w="2405" w:type="dxa"/>
            <w:vMerge/>
            <w:tcBorders>
              <w:left w:val="nil"/>
              <w:right w:val="nil"/>
            </w:tcBorders>
          </w:tcPr>
          <w:p w14:paraId="272F68AC" w14:textId="77777777" w:rsidR="00E54BCB" w:rsidRPr="00384F40" w:rsidRDefault="00E54BCB">
            <w:pPr>
              <w:widowControl/>
              <w:spacing w:after="160" w:line="259" w:lineRule="auto"/>
              <w:rPr>
                <w:b/>
              </w:rPr>
            </w:pPr>
          </w:p>
        </w:tc>
        <w:tc>
          <w:tcPr>
            <w:tcW w:w="6634" w:type="dxa"/>
            <w:tcBorders>
              <w:left w:val="nil"/>
              <w:right w:val="nil"/>
            </w:tcBorders>
          </w:tcPr>
          <w:p w14:paraId="5E2A6251" w14:textId="0B7EF331" w:rsidR="00E54BCB" w:rsidRDefault="00E54BCB" w:rsidP="0098339A">
            <w:pPr>
              <w:widowControl/>
              <w:rPr>
                <w:b/>
              </w:rPr>
            </w:pPr>
            <w:r>
              <w:rPr>
                <w:b/>
              </w:rPr>
              <w:t xml:space="preserve">Part </w:t>
            </w:r>
            <w:r w:rsidR="000D2C2C">
              <w:rPr>
                <w:b/>
              </w:rPr>
              <w:t>5</w:t>
            </w:r>
            <w:r>
              <w:rPr>
                <w:b/>
              </w:rPr>
              <w:t xml:space="preserve">: Drawing </w:t>
            </w:r>
            <w:r w:rsidR="00BB0DE4">
              <w:rPr>
                <w:b/>
              </w:rPr>
              <w:t>invertebrates</w:t>
            </w:r>
          </w:p>
          <w:p w14:paraId="329D0843" w14:textId="77777777" w:rsidR="006D4ED2" w:rsidRDefault="00E54BCB" w:rsidP="008940C1">
            <w:pPr>
              <w:widowControl/>
            </w:pPr>
            <w:r>
              <w:t xml:space="preserve">Students use the information they have gained about </w:t>
            </w:r>
            <w:r w:rsidR="00BB0DE4">
              <w:t xml:space="preserve">invertebrates </w:t>
            </w:r>
            <w:r>
              <w:t>to draw a scientific d</w:t>
            </w:r>
            <w:r w:rsidR="00355D93">
              <w:t>iagram</w:t>
            </w:r>
            <w:r w:rsidR="00AD459D">
              <w:t xml:space="preserve">. </w:t>
            </w:r>
            <w:r w:rsidR="003D4C7D">
              <w:t xml:space="preserve">This activity can be </w:t>
            </w:r>
            <w:r w:rsidR="006D4ED2">
              <w:t>individual,</w:t>
            </w:r>
            <w:r w:rsidR="003D4C7D">
              <w:t xml:space="preserve"> or group based. </w:t>
            </w:r>
            <w:r w:rsidR="00AD459D">
              <w:t xml:space="preserve">Encourage the drawings to be as accurate as possible. </w:t>
            </w:r>
          </w:p>
          <w:p w14:paraId="79DAB020" w14:textId="77777777" w:rsidR="006D4ED2" w:rsidRDefault="00BB0DE4" w:rsidP="008940C1">
            <w:pPr>
              <w:widowControl/>
            </w:pPr>
            <w:r>
              <w:t xml:space="preserve">Scribe for students the various parts of the invertebrate they have drawn. </w:t>
            </w:r>
          </w:p>
          <w:p w14:paraId="7B8F011E" w14:textId="77777777" w:rsidR="006D4ED2" w:rsidRDefault="00703DEA" w:rsidP="006D4ED2">
            <w:pPr>
              <w:widowControl/>
            </w:pPr>
            <w:r>
              <w:t xml:space="preserve">After students have drawn </w:t>
            </w:r>
            <w:r w:rsidR="00BB0DE4">
              <w:t>an invertebrate</w:t>
            </w:r>
            <w:r w:rsidR="00DD1BFC">
              <w:t>,</w:t>
            </w:r>
            <w:r>
              <w:t xml:space="preserve"> they can use an app such as </w:t>
            </w:r>
            <w:proofErr w:type="spellStart"/>
            <w:r>
              <w:rPr>
                <w:i/>
              </w:rPr>
              <w:t>Chatterpix</w:t>
            </w:r>
            <w:proofErr w:type="spellEnd"/>
            <w:r>
              <w:rPr>
                <w:i/>
              </w:rPr>
              <w:t xml:space="preserve"> </w:t>
            </w:r>
            <w:r>
              <w:t>to record a voice</w:t>
            </w:r>
            <w:r w:rsidR="008940C1">
              <w:t>-</w:t>
            </w:r>
            <w:r>
              <w:t xml:space="preserve">over describing </w:t>
            </w:r>
            <w:r w:rsidR="006D4ED2">
              <w:t>the</w:t>
            </w:r>
            <w:r>
              <w:t xml:space="preserve"> features</w:t>
            </w:r>
            <w:r w:rsidR="000513E7">
              <w:t>.</w:t>
            </w:r>
          </w:p>
          <w:p w14:paraId="4B99B7C3" w14:textId="77777777" w:rsidR="001E383B" w:rsidRDefault="001E383B" w:rsidP="006D4ED2">
            <w:pPr>
              <w:widowControl/>
            </w:pPr>
          </w:p>
          <w:p w14:paraId="106EC9F4" w14:textId="77777777" w:rsidR="001E383B" w:rsidRDefault="001E383B" w:rsidP="006D4ED2">
            <w:pPr>
              <w:widowControl/>
            </w:pPr>
          </w:p>
          <w:p w14:paraId="60CF5C7C" w14:textId="320F4FA2" w:rsidR="001E383B" w:rsidRPr="00027C29" w:rsidRDefault="001E383B" w:rsidP="006D4ED2">
            <w:pPr>
              <w:widowControl/>
            </w:pPr>
          </w:p>
        </w:tc>
      </w:tr>
      <w:tr w:rsidR="00282423" w:rsidRPr="00384F40" w14:paraId="5EFBAD56" w14:textId="77777777" w:rsidTr="00F47FDB">
        <w:trPr>
          <w:trHeight w:val="90"/>
        </w:trPr>
        <w:tc>
          <w:tcPr>
            <w:tcW w:w="2405" w:type="dxa"/>
            <w:vMerge/>
            <w:tcBorders>
              <w:left w:val="nil"/>
              <w:right w:val="nil"/>
            </w:tcBorders>
          </w:tcPr>
          <w:p w14:paraId="493B8EB7" w14:textId="1B0A9D30" w:rsidR="00282423" w:rsidRPr="00384F40" w:rsidRDefault="00282423">
            <w:pPr>
              <w:widowControl/>
              <w:spacing w:after="160" w:line="259" w:lineRule="auto"/>
              <w:rPr>
                <w:b/>
              </w:rPr>
            </w:pPr>
          </w:p>
        </w:tc>
        <w:tc>
          <w:tcPr>
            <w:tcW w:w="6634" w:type="dxa"/>
            <w:tcBorders>
              <w:left w:val="nil"/>
              <w:right w:val="nil"/>
            </w:tcBorders>
          </w:tcPr>
          <w:p w14:paraId="215B15F0" w14:textId="7B994885" w:rsidR="00D830FD" w:rsidRDefault="00036C9A" w:rsidP="00282423">
            <w:pPr>
              <w:widowControl/>
              <w:rPr>
                <w:b/>
              </w:rPr>
            </w:pPr>
            <w:r>
              <w:rPr>
                <w:b/>
              </w:rPr>
              <w:t xml:space="preserve">Part </w:t>
            </w:r>
            <w:r w:rsidR="000D2C2C">
              <w:rPr>
                <w:b/>
              </w:rPr>
              <w:t>6</w:t>
            </w:r>
            <w:r w:rsidR="00282423" w:rsidRPr="00C43235">
              <w:rPr>
                <w:b/>
              </w:rPr>
              <w:t xml:space="preserve">: </w:t>
            </w:r>
            <w:r w:rsidR="00282423">
              <w:rPr>
                <w:b/>
              </w:rPr>
              <w:t>Additional learning opp</w:t>
            </w:r>
            <w:r w:rsidR="00400DD1">
              <w:rPr>
                <w:b/>
              </w:rPr>
              <w:t>ortunities</w:t>
            </w:r>
          </w:p>
          <w:p w14:paraId="13EE1248" w14:textId="77777777" w:rsidR="00D830FD" w:rsidRDefault="00D830FD" w:rsidP="00282423">
            <w:pPr>
              <w:widowControl/>
              <w:rPr>
                <w:b/>
              </w:rPr>
            </w:pPr>
            <w:r>
              <w:rPr>
                <w:b/>
              </w:rPr>
              <w:t>Mancala snail game</w:t>
            </w:r>
          </w:p>
          <w:p w14:paraId="7568BB2C" w14:textId="77777777" w:rsidR="004F6BB2" w:rsidRDefault="00D830FD" w:rsidP="00282423">
            <w:pPr>
              <w:widowControl/>
            </w:pPr>
            <w:r>
              <w:t>Th</w:t>
            </w:r>
            <w:r w:rsidR="000D2C2C">
              <w:t>is</w:t>
            </w:r>
            <w:r>
              <w:t xml:space="preserve"> game is based on the ancient African game of strategy, with the goal being to collect more snails than your opponent. Th</w:t>
            </w:r>
            <w:r w:rsidR="000D2C2C">
              <w:t>e</w:t>
            </w:r>
            <w:r>
              <w:t xml:space="preserve"> game provides </w:t>
            </w:r>
            <w:r w:rsidR="000D2C2C">
              <w:t xml:space="preserve">an </w:t>
            </w:r>
            <w:r>
              <w:t>opportunit</w:t>
            </w:r>
            <w:r w:rsidR="00400DD1">
              <w:t xml:space="preserve">y for </w:t>
            </w:r>
            <w:r w:rsidR="00400DD1">
              <w:lastRenderedPageBreak/>
              <w:t xml:space="preserve">students to develop counting skills. </w:t>
            </w:r>
            <w:r w:rsidR="000D2C2C">
              <w:t>Alternatively, students could design and create their own mancala games. D</w:t>
            </w:r>
            <w:r>
              <w:t>igital version</w:t>
            </w:r>
            <w:r w:rsidR="000D2C2C">
              <w:t>s</w:t>
            </w:r>
            <w:r>
              <w:t xml:space="preserve"> can be found in </w:t>
            </w:r>
            <w:r w:rsidR="000D2C2C">
              <w:rPr>
                <w:i/>
              </w:rPr>
              <w:t>D</w:t>
            </w:r>
            <w:r w:rsidRPr="00214AD4">
              <w:rPr>
                <w:i/>
              </w:rPr>
              <w:t>igital resources</w:t>
            </w:r>
            <w:r>
              <w:t xml:space="preserve">. </w:t>
            </w:r>
          </w:p>
          <w:p w14:paraId="647E1BEB" w14:textId="60ED4491" w:rsidR="004F6BB2" w:rsidRDefault="00B56ABA" w:rsidP="00282423">
            <w:pPr>
              <w:widowControl/>
            </w:pPr>
            <w:r>
              <w:t>To incorporate literacy</w:t>
            </w:r>
            <w:r w:rsidR="00395191">
              <w:t xml:space="preserve"> in this activity,</w:t>
            </w:r>
            <w:r>
              <w:t xml:space="preserve"> a story such as </w:t>
            </w:r>
            <w:r>
              <w:rPr>
                <w:i/>
              </w:rPr>
              <w:t xml:space="preserve">The Very Hungry Caterpillar </w:t>
            </w:r>
            <w:r>
              <w:t>by Eric Carl</w:t>
            </w:r>
            <w:r w:rsidR="00395191">
              <w:t xml:space="preserve">e </w:t>
            </w:r>
            <w:r w:rsidR="000D19D9">
              <w:t xml:space="preserve">or </w:t>
            </w:r>
            <w:r w:rsidR="000D19D9" w:rsidRPr="000D19D9">
              <w:rPr>
                <w:i/>
              </w:rPr>
              <w:t>Caterpillar and Butterfly</w:t>
            </w:r>
            <w:r w:rsidR="000D19D9">
              <w:t xml:space="preserve"> by </w:t>
            </w:r>
            <w:proofErr w:type="spellStart"/>
            <w:r w:rsidR="000D19D9">
              <w:t>Ambelin</w:t>
            </w:r>
            <w:proofErr w:type="spellEnd"/>
            <w:r w:rsidR="000D19D9">
              <w:t xml:space="preserve"> </w:t>
            </w:r>
            <w:proofErr w:type="spellStart"/>
            <w:r w:rsidR="000D19D9">
              <w:t>Kwaymullina</w:t>
            </w:r>
            <w:proofErr w:type="spellEnd"/>
            <w:r w:rsidR="000D19D9">
              <w:t xml:space="preserve"> </w:t>
            </w:r>
            <w:r w:rsidR="00395191">
              <w:t xml:space="preserve">could be read </w:t>
            </w:r>
            <w:r w:rsidR="00086357">
              <w:t>as a stimulus</w:t>
            </w:r>
            <w:r w:rsidR="00DD1BFC">
              <w:t xml:space="preserve"> (see </w:t>
            </w:r>
            <w:r w:rsidR="004F6BB2">
              <w:rPr>
                <w:i/>
              </w:rPr>
              <w:t>Library</w:t>
            </w:r>
            <w:r w:rsidR="004F6BB2" w:rsidRPr="00027C29">
              <w:rPr>
                <w:i/>
              </w:rPr>
              <w:t xml:space="preserve"> </w:t>
            </w:r>
            <w:r w:rsidR="00DD1BFC" w:rsidRPr="00027C29">
              <w:rPr>
                <w:i/>
              </w:rPr>
              <w:t>resources</w:t>
            </w:r>
            <w:r w:rsidR="00DD1BFC">
              <w:t>)</w:t>
            </w:r>
            <w:r w:rsidR="00395191">
              <w:t xml:space="preserve">. Life cycles could be </w:t>
            </w:r>
            <w:r w:rsidR="000D2C2C">
              <w:t>discussed,</w:t>
            </w:r>
            <w:r w:rsidR="00395191">
              <w:t xml:space="preserve"> and the life cycle stages could provide choice for the game </w:t>
            </w:r>
            <w:r w:rsidR="00012A7D">
              <w:t xml:space="preserve">pieces </w:t>
            </w:r>
            <w:r w:rsidR="00395191">
              <w:t xml:space="preserve">as an alternative to snails. </w:t>
            </w:r>
          </w:p>
          <w:p w14:paraId="72274372" w14:textId="6528ACE8" w:rsidR="00012A7D" w:rsidRPr="004D4FFB" w:rsidRDefault="00CE5BFD" w:rsidP="00282423">
            <w:pPr>
              <w:widowControl/>
              <w:rPr>
                <w:i/>
              </w:rPr>
            </w:pPr>
            <w:r>
              <w:t xml:space="preserve">This game also provides an opportunity to </w:t>
            </w:r>
            <w:r w:rsidR="006C1D22">
              <w:t xml:space="preserve">link with </w:t>
            </w:r>
            <w:r w:rsidR="00451B5C">
              <w:t>Aboriginal</w:t>
            </w:r>
            <w:r w:rsidR="006C1D22">
              <w:t xml:space="preserve"> culture</w:t>
            </w:r>
            <w:r w:rsidR="00012A7D">
              <w:t xml:space="preserve"> where </w:t>
            </w:r>
            <w:r w:rsidR="00451B5C">
              <w:t>invertebrates</w:t>
            </w:r>
            <w:r w:rsidR="00012A7D">
              <w:t xml:space="preserve"> from a traditional diet could be used</w:t>
            </w:r>
            <w:r w:rsidR="00086357">
              <w:t xml:space="preserve"> as game pieces. Information about </w:t>
            </w:r>
            <w:r w:rsidR="004D4FFB">
              <w:t>invertebrates</w:t>
            </w:r>
            <w:r w:rsidR="00086357">
              <w:t xml:space="preserve"> used for food sources can be found </w:t>
            </w:r>
            <w:r w:rsidR="00F934A3">
              <w:t xml:space="preserve">on the </w:t>
            </w:r>
            <w:r w:rsidR="000D2C2C" w:rsidRPr="00F934A3">
              <w:t xml:space="preserve">Aboriginal </w:t>
            </w:r>
            <w:r w:rsidR="00F934A3" w:rsidRPr="00134554">
              <w:t>C</w:t>
            </w:r>
            <w:r w:rsidR="000D2C2C" w:rsidRPr="00F934A3">
              <w:t>ulture</w:t>
            </w:r>
            <w:r w:rsidR="00F934A3">
              <w:t xml:space="preserve"> website</w:t>
            </w:r>
            <w:r w:rsidR="004D4FFB">
              <w:t xml:space="preserve">, </w:t>
            </w:r>
            <w:r w:rsidR="00DD1BFC">
              <w:t>see</w:t>
            </w:r>
            <w:r w:rsidR="004D4FFB">
              <w:t xml:space="preserve"> </w:t>
            </w:r>
            <w:r w:rsidR="004D4FFB">
              <w:rPr>
                <w:i/>
              </w:rPr>
              <w:t>Digital resources.</w:t>
            </w:r>
          </w:p>
          <w:p w14:paraId="57F8B8B7" w14:textId="64B3A266" w:rsidR="00926FF3" w:rsidRPr="00012A7D" w:rsidRDefault="00926FF3" w:rsidP="00282423">
            <w:pPr>
              <w:widowControl/>
            </w:pPr>
            <w:r>
              <w:rPr>
                <w:b/>
              </w:rPr>
              <w:t>Link</w:t>
            </w:r>
            <w:r w:rsidR="00C51629">
              <w:rPr>
                <w:b/>
              </w:rPr>
              <w:t>s</w:t>
            </w:r>
            <w:r>
              <w:rPr>
                <w:b/>
              </w:rPr>
              <w:t xml:space="preserve"> to </w:t>
            </w:r>
            <w:r w:rsidR="00C51629">
              <w:rPr>
                <w:b/>
              </w:rPr>
              <w:t>design technologies</w:t>
            </w:r>
          </w:p>
          <w:p w14:paraId="3B298A07" w14:textId="41FF1334" w:rsidR="00926FF3" w:rsidRPr="00926FF3" w:rsidRDefault="00C51629" w:rsidP="00926FF3">
            <w:pPr>
              <w:autoSpaceDE w:val="0"/>
              <w:autoSpaceDN w:val="0"/>
              <w:adjustRightInd w:val="0"/>
              <w:spacing w:before="0" w:after="0"/>
            </w:pPr>
            <w:r>
              <w:t>From observations and photographs</w:t>
            </w:r>
            <w:r w:rsidR="000D2C2C">
              <w:t>:</w:t>
            </w:r>
          </w:p>
          <w:p w14:paraId="43A0F6D9" w14:textId="096C5D6D" w:rsidR="00926FF3" w:rsidRDefault="000D2C2C" w:rsidP="000E535F">
            <w:pPr>
              <w:pStyle w:val="ListParagraph"/>
              <w:numPr>
                <w:ilvl w:val="0"/>
                <w:numId w:val="8"/>
              </w:numPr>
              <w:autoSpaceDE w:val="0"/>
              <w:autoSpaceDN w:val="0"/>
              <w:adjustRightInd w:val="0"/>
              <w:ind w:left="454" w:hanging="227"/>
              <w:contextualSpacing w:val="0"/>
            </w:pPr>
            <w:r>
              <w:t>M</w:t>
            </w:r>
            <w:r w:rsidR="00926FF3" w:rsidRPr="00926FF3">
              <w:t>ake monoprints</w:t>
            </w:r>
            <w:r w:rsidR="004F6BB2">
              <w:t>,</w:t>
            </w:r>
            <w:r w:rsidR="00926FF3" w:rsidRPr="00926FF3">
              <w:t xml:space="preserve"> press prints or string prints</w:t>
            </w:r>
            <w:r w:rsidR="004F6BB2">
              <w:t xml:space="preserve"> of invertebrates.</w:t>
            </w:r>
          </w:p>
          <w:p w14:paraId="11B5E202" w14:textId="1D48D48C" w:rsidR="0013207E" w:rsidRPr="00926FF3" w:rsidRDefault="000D2C2C" w:rsidP="000E535F">
            <w:pPr>
              <w:pStyle w:val="ListParagraph"/>
              <w:numPr>
                <w:ilvl w:val="0"/>
                <w:numId w:val="8"/>
              </w:numPr>
              <w:autoSpaceDE w:val="0"/>
              <w:autoSpaceDN w:val="0"/>
              <w:adjustRightInd w:val="0"/>
              <w:ind w:left="454" w:hanging="227"/>
              <w:contextualSpacing w:val="0"/>
            </w:pPr>
            <w:r>
              <w:t>M</w:t>
            </w:r>
            <w:r w:rsidR="0013207E">
              <w:t xml:space="preserve">ake </w:t>
            </w:r>
            <w:r w:rsidR="004F6BB2">
              <w:t xml:space="preserve">invertebrate </w:t>
            </w:r>
            <w:r w:rsidR="0013207E">
              <w:t>blot paintings</w:t>
            </w:r>
            <w:r w:rsidR="004F6BB2">
              <w:t>.</w:t>
            </w:r>
          </w:p>
          <w:p w14:paraId="112AC78A" w14:textId="695A2B2E" w:rsidR="00926FF3" w:rsidRPr="00926FF3" w:rsidRDefault="000D2C2C" w:rsidP="000E535F">
            <w:pPr>
              <w:pStyle w:val="ListParagraph"/>
              <w:numPr>
                <w:ilvl w:val="0"/>
                <w:numId w:val="8"/>
              </w:numPr>
              <w:autoSpaceDE w:val="0"/>
              <w:autoSpaceDN w:val="0"/>
              <w:adjustRightInd w:val="0"/>
              <w:ind w:left="454" w:hanging="227"/>
              <w:contextualSpacing w:val="0"/>
            </w:pPr>
            <w:r>
              <w:t>P</w:t>
            </w:r>
            <w:r w:rsidR="00926FF3" w:rsidRPr="00926FF3">
              <w:t xml:space="preserve">aint </w:t>
            </w:r>
            <w:r w:rsidR="004F6BB2">
              <w:t>an</w:t>
            </w:r>
            <w:r w:rsidR="004F6BB2" w:rsidRPr="00926FF3">
              <w:t xml:space="preserve"> </w:t>
            </w:r>
            <w:r w:rsidR="004F6BB2">
              <w:t>invertebrate</w:t>
            </w:r>
            <w:r w:rsidR="004F6BB2" w:rsidRPr="00926FF3">
              <w:t xml:space="preserve"> </w:t>
            </w:r>
            <w:r w:rsidR="00926FF3" w:rsidRPr="00926FF3">
              <w:t>in a camouflaged habitat</w:t>
            </w:r>
            <w:r w:rsidR="004F6BB2">
              <w:t>.</w:t>
            </w:r>
          </w:p>
          <w:p w14:paraId="15D6F8EC" w14:textId="43AB89B4" w:rsidR="00926FF3" w:rsidRDefault="000D2C2C" w:rsidP="000E535F">
            <w:pPr>
              <w:pStyle w:val="ListParagraph"/>
              <w:numPr>
                <w:ilvl w:val="0"/>
                <w:numId w:val="8"/>
              </w:numPr>
              <w:autoSpaceDE w:val="0"/>
              <w:autoSpaceDN w:val="0"/>
              <w:adjustRightInd w:val="0"/>
              <w:ind w:left="454" w:hanging="227"/>
              <w:contextualSpacing w:val="0"/>
            </w:pPr>
            <w:r>
              <w:t>M</w:t>
            </w:r>
            <w:r w:rsidR="00926FF3" w:rsidRPr="00926FF3">
              <w:t xml:space="preserve">ake clay models of </w:t>
            </w:r>
            <w:r w:rsidR="004F6BB2">
              <w:t xml:space="preserve">invertebrates </w:t>
            </w:r>
            <w:r w:rsidR="00926FF3">
              <w:t xml:space="preserve">for </w:t>
            </w:r>
            <w:r w:rsidR="00926FF3" w:rsidRPr="00926FF3">
              <w:t>display in a museum</w:t>
            </w:r>
            <w:r w:rsidR="004F6BB2">
              <w:t xml:space="preserve">. Scribe </w:t>
            </w:r>
            <w:r w:rsidR="00926FF3" w:rsidRPr="00926FF3">
              <w:t>a caption using</w:t>
            </w:r>
            <w:r w:rsidR="00926FF3">
              <w:t xml:space="preserve"> scientific language for museum visitors</w:t>
            </w:r>
            <w:r w:rsidR="004F6BB2">
              <w:t>.</w:t>
            </w:r>
          </w:p>
          <w:p w14:paraId="78E84983" w14:textId="5DFD9457" w:rsidR="006F73EF" w:rsidRPr="006241D2" w:rsidRDefault="004F6BB2" w:rsidP="000E535F">
            <w:pPr>
              <w:pStyle w:val="ListParagraph"/>
              <w:numPr>
                <w:ilvl w:val="0"/>
                <w:numId w:val="8"/>
              </w:numPr>
              <w:autoSpaceDE w:val="0"/>
              <w:autoSpaceDN w:val="0"/>
              <w:adjustRightInd w:val="0"/>
              <w:spacing w:after="120"/>
              <w:ind w:left="454" w:hanging="227"/>
              <w:contextualSpacing w:val="0"/>
            </w:pPr>
            <w:r>
              <w:t>M</w:t>
            </w:r>
            <w:r w:rsidR="00926FF3" w:rsidRPr="00926FF3">
              <w:t>ake a stitched design of a</w:t>
            </w:r>
            <w:r>
              <w:t>n</w:t>
            </w:r>
            <w:r w:rsidR="006D4ED2">
              <w:t xml:space="preserve"> </w:t>
            </w:r>
            <w:r>
              <w:t>invertebrate</w:t>
            </w:r>
            <w:r w:rsidR="000D2C2C">
              <w:t>.</w:t>
            </w:r>
          </w:p>
          <w:p w14:paraId="02591CD5" w14:textId="77777777" w:rsidR="006F73EF" w:rsidRDefault="006F73EF" w:rsidP="006F73EF">
            <w:pPr>
              <w:autoSpaceDE w:val="0"/>
              <w:autoSpaceDN w:val="0"/>
              <w:adjustRightInd w:val="0"/>
              <w:spacing w:before="0" w:after="0"/>
              <w:rPr>
                <w:b/>
              </w:rPr>
            </w:pPr>
            <w:r>
              <w:rPr>
                <w:b/>
              </w:rPr>
              <w:t>Creating compost</w:t>
            </w:r>
          </w:p>
          <w:p w14:paraId="408AA45C" w14:textId="4948B0A0" w:rsidR="006F73EF" w:rsidRDefault="005638C7" w:rsidP="00027C29">
            <w:pPr>
              <w:autoSpaceDE w:val="0"/>
              <w:autoSpaceDN w:val="0"/>
              <w:adjustRightInd w:val="0"/>
            </w:pPr>
            <w:r>
              <w:t>Start a classroom compost pile using food scraps</w:t>
            </w:r>
            <w:r w:rsidR="006D4ED2">
              <w:t xml:space="preserve"> collected from students’ lunch</w:t>
            </w:r>
            <w:r w:rsidR="00737865">
              <w:t>boxes</w:t>
            </w:r>
            <w:r>
              <w:t>. This activity encourages s</w:t>
            </w:r>
            <w:r w:rsidRPr="005638C7">
              <w:t xml:space="preserve">tudents to be involved in recycling and to become aware of the importance of rotting material in the life cycles of many </w:t>
            </w:r>
            <w:r w:rsidR="004F6BB2">
              <w:t>invertebrates</w:t>
            </w:r>
            <w:r w:rsidRPr="005638C7">
              <w:t>.</w:t>
            </w:r>
          </w:p>
          <w:p w14:paraId="0CDEEB75" w14:textId="45DFB417" w:rsidR="00F044E7" w:rsidRPr="005638C7" w:rsidRDefault="00F044E7" w:rsidP="00027C29">
            <w:pPr>
              <w:autoSpaceDE w:val="0"/>
              <w:autoSpaceDN w:val="0"/>
              <w:adjustRightInd w:val="0"/>
            </w:pPr>
            <w:r>
              <w:t xml:space="preserve">It may be useful to visit local council websites for additional information on composting. </w:t>
            </w:r>
          </w:p>
        </w:tc>
      </w:tr>
      <w:tr w:rsidR="00F47FDB" w:rsidRPr="00384F40" w14:paraId="24D7845A" w14:textId="77777777" w:rsidTr="006241D2">
        <w:trPr>
          <w:trHeight w:val="1110"/>
        </w:trPr>
        <w:tc>
          <w:tcPr>
            <w:tcW w:w="2405" w:type="dxa"/>
            <w:vMerge/>
            <w:tcBorders>
              <w:left w:val="nil"/>
              <w:right w:val="nil"/>
            </w:tcBorders>
          </w:tcPr>
          <w:p w14:paraId="69446F50" w14:textId="2FB3BCC5" w:rsidR="00F47FDB" w:rsidRPr="00384F40" w:rsidRDefault="00F47FDB">
            <w:pPr>
              <w:widowControl/>
              <w:spacing w:after="160" w:line="259" w:lineRule="auto"/>
              <w:rPr>
                <w:b/>
                <w:lang w:val="en-AU"/>
              </w:rPr>
            </w:pPr>
          </w:p>
        </w:tc>
        <w:tc>
          <w:tcPr>
            <w:tcW w:w="6634" w:type="dxa"/>
            <w:tcBorders>
              <w:left w:val="nil"/>
              <w:bottom w:val="single" w:sz="4" w:space="0" w:color="auto"/>
              <w:right w:val="nil"/>
            </w:tcBorders>
          </w:tcPr>
          <w:p w14:paraId="59A7E9BC" w14:textId="33320BDF" w:rsidR="00F47FDB" w:rsidRDefault="00F47FDB" w:rsidP="00F47FDB">
            <w:pPr>
              <w:widowControl/>
              <w:tabs>
                <w:tab w:val="left" w:pos="2520"/>
              </w:tabs>
              <w:rPr>
                <w:b/>
                <w:lang w:val="en-AU"/>
              </w:rPr>
            </w:pPr>
            <w:r w:rsidRPr="00384F40">
              <w:rPr>
                <w:b/>
                <w:lang w:val="en-AU"/>
              </w:rPr>
              <w:t xml:space="preserve">Part </w:t>
            </w:r>
            <w:r w:rsidR="00F934A3">
              <w:rPr>
                <w:b/>
                <w:lang w:val="en-AU"/>
              </w:rPr>
              <w:t>7</w:t>
            </w:r>
            <w:r w:rsidRPr="00384F40">
              <w:rPr>
                <w:b/>
                <w:lang w:val="en-AU"/>
              </w:rPr>
              <w:t xml:space="preserve">: </w:t>
            </w:r>
            <w:r>
              <w:rPr>
                <w:b/>
                <w:lang w:val="en-AU"/>
              </w:rPr>
              <w:t>Reflection</w:t>
            </w:r>
          </w:p>
          <w:p w14:paraId="016F45DB" w14:textId="1D1D0DD7" w:rsidR="00F47FDB" w:rsidRPr="00384F40" w:rsidRDefault="00F47FDB" w:rsidP="00027C29">
            <w:pPr>
              <w:widowControl/>
              <w:tabs>
                <w:tab w:val="left" w:pos="2520"/>
              </w:tabs>
              <w:rPr>
                <w:lang w:val="en-AU"/>
              </w:rPr>
            </w:pPr>
            <w:r>
              <w:rPr>
                <w:lang w:val="en-AU"/>
              </w:rPr>
              <w:t xml:space="preserve">Student thinking from the lesson can be </w:t>
            </w:r>
            <w:r w:rsidR="003A5476">
              <w:rPr>
                <w:lang w:val="en-AU"/>
              </w:rPr>
              <w:t>recorded</w:t>
            </w:r>
            <w:r>
              <w:rPr>
                <w:lang w:val="en-AU"/>
              </w:rPr>
              <w:t xml:space="preserve"> in the class </w:t>
            </w:r>
            <w:r w:rsidR="00737865">
              <w:rPr>
                <w:lang w:val="en-AU"/>
              </w:rPr>
              <w:t>journal</w:t>
            </w:r>
            <w:r>
              <w:rPr>
                <w:lang w:val="en-AU"/>
              </w:rPr>
              <w:t xml:space="preserve"> along with copies of photos taken during the activity par</w:t>
            </w:r>
            <w:r w:rsidR="008B2A39">
              <w:rPr>
                <w:lang w:val="en-AU"/>
              </w:rPr>
              <w:t xml:space="preserve">ts. </w:t>
            </w:r>
            <w:r w:rsidR="00410AFE">
              <w:rPr>
                <w:lang w:val="en-AU"/>
              </w:rPr>
              <w:t>K</w:t>
            </w:r>
            <w:r w:rsidR="00E621A1">
              <w:rPr>
                <w:lang w:val="en-AU"/>
              </w:rPr>
              <w:t xml:space="preserve">eep </w:t>
            </w:r>
            <w:r w:rsidR="00737865">
              <w:rPr>
                <w:lang w:val="en-AU"/>
              </w:rPr>
              <w:t>the journal</w:t>
            </w:r>
            <w:r w:rsidR="00E621A1">
              <w:rPr>
                <w:lang w:val="en-AU"/>
              </w:rPr>
              <w:t xml:space="preserve"> in a place easily accessible to parents to further involve them in the</w:t>
            </w:r>
            <w:r w:rsidR="00214AD4">
              <w:rPr>
                <w:lang w:val="en-AU"/>
              </w:rPr>
              <w:t xml:space="preserve">ir </w:t>
            </w:r>
            <w:r w:rsidR="00CD1CC3">
              <w:rPr>
                <w:lang w:val="en-AU"/>
              </w:rPr>
              <w:t>children’s</w:t>
            </w:r>
            <w:r w:rsidR="00E621A1">
              <w:rPr>
                <w:lang w:val="en-AU"/>
              </w:rPr>
              <w:t xml:space="preserve"> learning journey. </w:t>
            </w:r>
          </w:p>
        </w:tc>
      </w:tr>
      <w:tr w:rsidR="00643509" w14:paraId="11BF892C" w14:textId="77777777" w:rsidTr="006241D2">
        <w:trPr>
          <w:trHeight w:val="114"/>
        </w:trPr>
        <w:tc>
          <w:tcPr>
            <w:tcW w:w="2405" w:type="dxa"/>
            <w:vMerge w:val="restart"/>
            <w:tcBorders>
              <w:top w:val="single" w:sz="4" w:space="0" w:color="auto"/>
              <w:left w:val="nil"/>
              <w:right w:val="nil"/>
            </w:tcBorders>
          </w:tcPr>
          <w:p w14:paraId="545224F6" w14:textId="169E74A1" w:rsidR="00643509" w:rsidRPr="008811A9" w:rsidRDefault="00643509" w:rsidP="005961F4">
            <w:pPr>
              <w:widowControl/>
              <w:spacing w:after="240" w:line="259" w:lineRule="auto"/>
              <w:rPr>
                <w:b/>
              </w:rPr>
            </w:pPr>
            <w:r w:rsidRPr="008811A9">
              <w:rPr>
                <w:b/>
              </w:rPr>
              <w:t>Digital resources</w:t>
            </w:r>
          </w:p>
        </w:tc>
        <w:tc>
          <w:tcPr>
            <w:tcW w:w="6634" w:type="dxa"/>
            <w:tcBorders>
              <w:top w:val="single" w:sz="4" w:space="0" w:color="auto"/>
              <w:left w:val="nil"/>
              <w:bottom w:val="nil"/>
              <w:right w:val="nil"/>
            </w:tcBorders>
          </w:tcPr>
          <w:p w14:paraId="6E60C702" w14:textId="21FE2DF9" w:rsidR="00643509" w:rsidRPr="006122EC" w:rsidRDefault="006122EC" w:rsidP="00D92630">
            <w:pPr>
              <w:spacing w:after="0"/>
              <w:rPr>
                <w:b/>
              </w:rPr>
            </w:pPr>
            <w:r>
              <w:rPr>
                <w:b/>
              </w:rPr>
              <w:t>S</w:t>
            </w:r>
            <w:r w:rsidR="00643509" w:rsidRPr="006122EC">
              <w:rPr>
                <w:b/>
              </w:rPr>
              <w:t>upport resources</w:t>
            </w:r>
          </w:p>
        </w:tc>
      </w:tr>
      <w:tr w:rsidR="00643509" w14:paraId="1C09FD95" w14:textId="77777777" w:rsidTr="006241D2">
        <w:trPr>
          <w:trHeight w:val="114"/>
        </w:trPr>
        <w:tc>
          <w:tcPr>
            <w:tcW w:w="2405" w:type="dxa"/>
            <w:vMerge/>
            <w:tcBorders>
              <w:left w:val="nil"/>
              <w:right w:val="nil"/>
            </w:tcBorders>
          </w:tcPr>
          <w:p w14:paraId="3B8BB81A" w14:textId="4F0F3CDB" w:rsidR="00643509" w:rsidRPr="008811A9" w:rsidRDefault="00643509" w:rsidP="005961F4">
            <w:pPr>
              <w:widowControl/>
              <w:spacing w:after="240" w:line="259" w:lineRule="auto"/>
              <w:rPr>
                <w:b/>
              </w:rPr>
            </w:pPr>
          </w:p>
        </w:tc>
        <w:tc>
          <w:tcPr>
            <w:tcW w:w="6634" w:type="dxa"/>
            <w:tcBorders>
              <w:top w:val="nil"/>
              <w:left w:val="nil"/>
              <w:bottom w:val="single" w:sz="4" w:space="0" w:color="auto"/>
              <w:right w:val="nil"/>
            </w:tcBorders>
          </w:tcPr>
          <w:p w14:paraId="4F9CA9B8" w14:textId="27A9B35C" w:rsidR="00643509" w:rsidRDefault="00643509" w:rsidP="00D92630">
            <w:pPr>
              <w:spacing w:after="0"/>
            </w:pPr>
            <w:r>
              <w:t>Minibeast education resource</w:t>
            </w:r>
            <w:r w:rsidR="00477149">
              <w:t xml:space="preserve"> (Young People’s Trust for the </w:t>
            </w:r>
            <w:r w:rsidR="00477149">
              <w:lastRenderedPageBreak/>
              <w:t>Environment, 2005)</w:t>
            </w:r>
          </w:p>
          <w:p w14:paraId="7A22970E" w14:textId="68F10290" w:rsidR="00643509" w:rsidRDefault="00DA15EC" w:rsidP="00D92630">
            <w:pPr>
              <w:spacing w:before="0"/>
            </w:pPr>
            <w:hyperlink r:id="rId55" w:history="1">
              <w:r w:rsidR="00477149" w:rsidRPr="00D137DA">
                <w:rPr>
                  <w:rStyle w:val="Hyperlink"/>
                </w:rPr>
                <w:t>dnk4skl3hw8rq.cloudfront.net/assets/db4dd1fb1f9e25abe1f6206f456bb04bfcd32013/11._Minibeasts_-_Conservation_Education_-_YPTE.original.pdf?1411671011</w:t>
              </w:r>
            </w:hyperlink>
            <w:r w:rsidR="00477149">
              <w:t xml:space="preserve"> </w:t>
            </w:r>
          </w:p>
        </w:tc>
      </w:tr>
      <w:tr w:rsidR="00643509" w14:paraId="01741415" w14:textId="77777777" w:rsidTr="008B2A39">
        <w:tc>
          <w:tcPr>
            <w:tcW w:w="2405" w:type="dxa"/>
            <w:vMerge/>
            <w:tcBorders>
              <w:left w:val="nil"/>
              <w:right w:val="nil"/>
            </w:tcBorders>
          </w:tcPr>
          <w:p w14:paraId="4651FC98" w14:textId="77777777" w:rsidR="00643509" w:rsidRPr="008811A9" w:rsidRDefault="00643509" w:rsidP="005961F4">
            <w:pPr>
              <w:widowControl/>
              <w:spacing w:after="160" w:line="259" w:lineRule="auto"/>
              <w:rPr>
                <w:b/>
              </w:rPr>
            </w:pPr>
          </w:p>
        </w:tc>
        <w:tc>
          <w:tcPr>
            <w:tcW w:w="6634" w:type="dxa"/>
            <w:tcBorders>
              <w:top w:val="single" w:sz="4" w:space="0" w:color="auto"/>
              <w:left w:val="nil"/>
              <w:right w:val="nil"/>
            </w:tcBorders>
          </w:tcPr>
          <w:p w14:paraId="4E8D1E34" w14:textId="7F78108A" w:rsidR="00643509" w:rsidRDefault="00643509" w:rsidP="00D92630">
            <w:pPr>
              <w:spacing w:after="0"/>
            </w:pPr>
            <w:r>
              <w:t>Australian minibeast resource pack</w:t>
            </w:r>
            <w:r w:rsidR="00477149">
              <w:t xml:space="preserve"> (Twinkl, 2018)</w:t>
            </w:r>
          </w:p>
          <w:p w14:paraId="5254274A" w14:textId="00FC2DA0" w:rsidR="00643509" w:rsidRDefault="00DA15EC" w:rsidP="00D92630">
            <w:pPr>
              <w:spacing w:before="0"/>
            </w:pPr>
            <w:hyperlink r:id="rId56" w:history="1">
              <w:r w:rsidR="00477149" w:rsidRPr="00477149">
                <w:rPr>
                  <w:rStyle w:val="Hyperlink"/>
                </w:rPr>
                <w:t>www.twinkl.com.au/resource/au-t-867--</w:t>
              </w:r>
              <w:proofErr w:type="spellStart"/>
              <w:r w:rsidR="00477149" w:rsidRPr="00477149">
                <w:rPr>
                  <w:rStyle w:val="Hyperlink"/>
                </w:rPr>
                <w:t>australia</w:t>
              </w:r>
              <w:proofErr w:type="spellEnd"/>
              <w:r w:rsidR="00477149" w:rsidRPr="00477149">
                <w:rPr>
                  <w:rStyle w:val="Hyperlink"/>
                </w:rPr>
                <w:t>---minibeasts-resource-pack</w:t>
              </w:r>
            </w:hyperlink>
            <w:r w:rsidR="00477149">
              <w:t xml:space="preserve"> </w:t>
            </w:r>
          </w:p>
        </w:tc>
      </w:tr>
      <w:tr w:rsidR="00643509" w14:paraId="6C5B74DE" w14:textId="77777777" w:rsidTr="008B2A39">
        <w:tc>
          <w:tcPr>
            <w:tcW w:w="2405" w:type="dxa"/>
            <w:vMerge/>
            <w:tcBorders>
              <w:left w:val="nil"/>
              <w:right w:val="nil"/>
            </w:tcBorders>
          </w:tcPr>
          <w:p w14:paraId="2CC21BC8" w14:textId="77777777" w:rsidR="00643509" w:rsidRPr="008811A9" w:rsidRDefault="00643509" w:rsidP="005961F4">
            <w:pPr>
              <w:widowControl/>
              <w:spacing w:after="160" w:line="259" w:lineRule="auto"/>
              <w:rPr>
                <w:b/>
              </w:rPr>
            </w:pPr>
          </w:p>
        </w:tc>
        <w:tc>
          <w:tcPr>
            <w:tcW w:w="6634" w:type="dxa"/>
            <w:tcBorders>
              <w:top w:val="single" w:sz="4" w:space="0" w:color="auto"/>
              <w:left w:val="nil"/>
              <w:right w:val="nil"/>
            </w:tcBorders>
          </w:tcPr>
          <w:p w14:paraId="743B9373" w14:textId="06C963A7" w:rsidR="00643509" w:rsidRDefault="00643509" w:rsidP="00D92630">
            <w:pPr>
              <w:widowControl/>
              <w:spacing w:after="0"/>
              <w:rPr>
                <w:lang w:val="en-AU"/>
              </w:rPr>
            </w:pPr>
            <w:r>
              <w:rPr>
                <w:lang w:val="en-AU"/>
              </w:rPr>
              <w:t>Minibeast slides and viewers</w:t>
            </w:r>
            <w:r w:rsidR="00477149">
              <w:rPr>
                <w:lang w:val="en-AU"/>
              </w:rPr>
              <w:t xml:space="preserve"> (Modern teaching aids, 2018)</w:t>
            </w:r>
          </w:p>
          <w:p w14:paraId="2DB0A29F" w14:textId="295F9B96" w:rsidR="00643509" w:rsidRPr="00297D87" w:rsidRDefault="00643509" w:rsidP="00D92630">
            <w:pPr>
              <w:widowControl/>
              <w:spacing w:before="0"/>
              <w:rPr>
                <w:lang w:val="en-AU"/>
              </w:rPr>
            </w:pPr>
            <w:r w:rsidRPr="00477149">
              <w:rPr>
                <w:rStyle w:val="Hyperlink"/>
                <w:lang w:val="en-AU"/>
              </w:rPr>
              <w:t>www.teaching.com.au/catalogue?catalogue=MTA&amp;category=MTA-SCIENCE-INSECTS-AND-SPIDERS&amp;_escaped_fragment</w:t>
            </w:r>
          </w:p>
        </w:tc>
      </w:tr>
      <w:tr w:rsidR="00643509" w14:paraId="565F69C2" w14:textId="77777777" w:rsidTr="008B2A39">
        <w:tc>
          <w:tcPr>
            <w:tcW w:w="2405" w:type="dxa"/>
            <w:vMerge/>
            <w:tcBorders>
              <w:left w:val="nil"/>
              <w:right w:val="nil"/>
            </w:tcBorders>
          </w:tcPr>
          <w:p w14:paraId="16FC5A86" w14:textId="77777777" w:rsidR="00643509" w:rsidRPr="008811A9" w:rsidRDefault="00643509" w:rsidP="005961F4">
            <w:pPr>
              <w:widowControl/>
              <w:spacing w:after="160" w:line="259" w:lineRule="auto"/>
              <w:rPr>
                <w:b/>
              </w:rPr>
            </w:pPr>
          </w:p>
        </w:tc>
        <w:tc>
          <w:tcPr>
            <w:tcW w:w="6634" w:type="dxa"/>
            <w:tcBorders>
              <w:top w:val="single" w:sz="4" w:space="0" w:color="auto"/>
              <w:left w:val="nil"/>
              <w:right w:val="nil"/>
            </w:tcBorders>
          </w:tcPr>
          <w:p w14:paraId="25692B9E" w14:textId="7C8F02F9" w:rsidR="00643509" w:rsidRDefault="00643509" w:rsidP="00D92630">
            <w:pPr>
              <w:widowControl/>
              <w:spacing w:after="0"/>
            </w:pPr>
            <w:r>
              <w:t>Museum in a box</w:t>
            </w:r>
            <w:r w:rsidR="00477149">
              <w:t xml:space="preserve"> – Minibeast (Australian Museum, 2018)</w:t>
            </w:r>
          </w:p>
          <w:p w14:paraId="6A298851" w14:textId="656F0866" w:rsidR="00643509" w:rsidRPr="00297D87" w:rsidRDefault="00DA15EC" w:rsidP="00D92630">
            <w:pPr>
              <w:widowControl/>
              <w:spacing w:before="0"/>
              <w:rPr>
                <w:lang w:val="en-AU"/>
              </w:rPr>
            </w:pPr>
            <w:hyperlink r:id="rId57" w:history="1">
              <w:r w:rsidR="00643509" w:rsidRPr="006B13E8">
                <w:rPr>
                  <w:rStyle w:val="Hyperlink"/>
                  <w:lang w:val="en-AU"/>
                </w:rPr>
                <w:t>australianmuseum.net.au/museum-in-a-box-minibeast</w:t>
              </w:r>
            </w:hyperlink>
          </w:p>
        </w:tc>
      </w:tr>
      <w:tr w:rsidR="006122EC" w14:paraId="50EC0D6A" w14:textId="77777777" w:rsidTr="008B2A39">
        <w:tc>
          <w:tcPr>
            <w:tcW w:w="2405" w:type="dxa"/>
            <w:vMerge/>
            <w:tcBorders>
              <w:left w:val="nil"/>
              <w:right w:val="nil"/>
            </w:tcBorders>
          </w:tcPr>
          <w:p w14:paraId="21578558" w14:textId="77777777" w:rsidR="006122EC" w:rsidRPr="008811A9" w:rsidRDefault="006122EC" w:rsidP="005961F4">
            <w:pPr>
              <w:widowControl/>
              <w:spacing w:after="160" w:line="259" w:lineRule="auto"/>
              <w:rPr>
                <w:b/>
              </w:rPr>
            </w:pPr>
          </w:p>
        </w:tc>
        <w:tc>
          <w:tcPr>
            <w:tcW w:w="6634" w:type="dxa"/>
            <w:tcBorders>
              <w:top w:val="single" w:sz="4" w:space="0" w:color="auto"/>
              <w:left w:val="nil"/>
              <w:right w:val="nil"/>
            </w:tcBorders>
          </w:tcPr>
          <w:p w14:paraId="5A6B6A74" w14:textId="2EF9DF54" w:rsidR="006122EC" w:rsidRDefault="006122EC" w:rsidP="00D92630">
            <w:pPr>
              <w:spacing w:after="0"/>
            </w:pPr>
            <w:r>
              <w:t>Minibeasts in my city</w:t>
            </w:r>
            <w:r w:rsidR="00477149">
              <w:t xml:space="preserve"> (Western Australian Museum, 2018)</w:t>
            </w:r>
          </w:p>
          <w:p w14:paraId="35A33319" w14:textId="6FA21083" w:rsidR="006122EC" w:rsidRDefault="00DA15EC" w:rsidP="00027C29">
            <w:pPr>
              <w:widowControl/>
              <w:spacing w:before="0" w:after="240"/>
            </w:pPr>
            <w:hyperlink r:id="rId58" w:history="1">
              <w:r w:rsidR="00477149" w:rsidRPr="00D137DA">
                <w:rPr>
                  <w:rStyle w:val="Hyperlink"/>
                </w:rPr>
                <w:t>museum.wa.gov.au/museums/offsite/mini-beasts-my-city</w:t>
              </w:r>
            </w:hyperlink>
            <w:r w:rsidR="00477149">
              <w:t xml:space="preserve"> </w:t>
            </w:r>
          </w:p>
        </w:tc>
      </w:tr>
      <w:tr w:rsidR="003D4C7D" w14:paraId="263AABB2" w14:textId="77777777" w:rsidTr="008B2A39">
        <w:tc>
          <w:tcPr>
            <w:tcW w:w="2405" w:type="dxa"/>
            <w:vMerge/>
            <w:tcBorders>
              <w:left w:val="nil"/>
              <w:right w:val="nil"/>
            </w:tcBorders>
          </w:tcPr>
          <w:p w14:paraId="53E57921" w14:textId="77777777" w:rsidR="003D4C7D" w:rsidRPr="008811A9" w:rsidRDefault="003D4C7D" w:rsidP="005961F4">
            <w:pPr>
              <w:widowControl/>
              <w:spacing w:after="160" w:line="259" w:lineRule="auto"/>
              <w:rPr>
                <w:b/>
              </w:rPr>
            </w:pPr>
          </w:p>
        </w:tc>
        <w:tc>
          <w:tcPr>
            <w:tcW w:w="6634" w:type="dxa"/>
            <w:tcBorders>
              <w:top w:val="single" w:sz="4" w:space="0" w:color="auto"/>
              <w:left w:val="nil"/>
              <w:right w:val="nil"/>
            </w:tcBorders>
          </w:tcPr>
          <w:p w14:paraId="2B5DEA14" w14:textId="2596B599" w:rsidR="003D4C7D" w:rsidRDefault="00477149" w:rsidP="00D92630">
            <w:pPr>
              <w:spacing w:after="0"/>
            </w:pPr>
            <w:r w:rsidRPr="00027C29">
              <w:rPr>
                <w:i/>
              </w:rPr>
              <w:t>Critique and feedback – the story of A</w:t>
            </w:r>
            <w:r w:rsidR="003D4C7D" w:rsidRPr="00027C29">
              <w:rPr>
                <w:i/>
              </w:rPr>
              <w:t>ustin’s Butterfly</w:t>
            </w:r>
            <w:r w:rsidRPr="00027C29">
              <w:rPr>
                <w:i/>
              </w:rPr>
              <w:t xml:space="preserve"> – Ron Berger</w:t>
            </w:r>
            <w:r>
              <w:t xml:space="preserve"> (</w:t>
            </w:r>
            <w:proofErr w:type="spellStart"/>
            <w:r>
              <w:t>Tali</w:t>
            </w:r>
            <w:proofErr w:type="spellEnd"/>
            <w:r>
              <w:t xml:space="preserve"> Lerner, 2012)</w:t>
            </w:r>
          </w:p>
          <w:p w14:paraId="2564C733" w14:textId="376066A1" w:rsidR="003D4C7D" w:rsidRDefault="00DA15EC" w:rsidP="00D92630">
            <w:pPr>
              <w:spacing w:before="0"/>
            </w:pPr>
            <w:hyperlink r:id="rId59" w:history="1">
              <w:r w:rsidR="00477149" w:rsidRPr="00477149">
                <w:rPr>
                  <w:rStyle w:val="Hyperlink"/>
                </w:rPr>
                <w:t>www.youtube.com/watch?v=hqh1MRWZjms</w:t>
              </w:r>
            </w:hyperlink>
            <w:r w:rsidR="00477149">
              <w:t xml:space="preserve"> </w:t>
            </w:r>
          </w:p>
        </w:tc>
      </w:tr>
      <w:tr w:rsidR="00A83131" w14:paraId="553A00AE" w14:textId="77777777" w:rsidTr="008B2A39">
        <w:tc>
          <w:tcPr>
            <w:tcW w:w="2405" w:type="dxa"/>
            <w:vMerge/>
            <w:tcBorders>
              <w:left w:val="nil"/>
              <w:right w:val="nil"/>
            </w:tcBorders>
          </w:tcPr>
          <w:p w14:paraId="6F4D7E10" w14:textId="77777777" w:rsidR="00A83131" w:rsidRPr="008811A9" w:rsidRDefault="00A83131" w:rsidP="005961F4">
            <w:pPr>
              <w:widowControl/>
              <w:spacing w:after="160" w:line="259" w:lineRule="auto"/>
              <w:rPr>
                <w:b/>
              </w:rPr>
            </w:pPr>
          </w:p>
        </w:tc>
        <w:tc>
          <w:tcPr>
            <w:tcW w:w="6634" w:type="dxa"/>
            <w:tcBorders>
              <w:top w:val="single" w:sz="4" w:space="0" w:color="auto"/>
              <w:left w:val="nil"/>
              <w:right w:val="nil"/>
            </w:tcBorders>
          </w:tcPr>
          <w:p w14:paraId="1306D8FF" w14:textId="18E4327D" w:rsidR="00A83131" w:rsidRDefault="00477149" w:rsidP="00D92630">
            <w:pPr>
              <w:spacing w:after="0"/>
              <w:rPr>
                <w:lang w:val="en-AU"/>
              </w:rPr>
            </w:pPr>
            <w:r>
              <w:rPr>
                <w:lang w:val="en-AU"/>
              </w:rPr>
              <w:t>Australian iconic species – Invertebrates (</w:t>
            </w:r>
            <w:r w:rsidR="00A83131" w:rsidRPr="00A83131">
              <w:rPr>
                <w:lang w:val="en-AU"/>
              </w:rPr>
              <w:t>Atlas of living Australia</w:t>
            </w:r>
            <w:r>
              <w:rPr>
                <w:lang w:val="en-AU"/>
              </w:rPr>
              <w:t>, 2018)</w:t>
            </w:r>
          </w:p>
          <w:p w14:paraId="0AEA2FD7" w14:textId="084DFDD7" w:rsidR="00A83131" w:rsidRPr="00A83131" w:rsidRDefault="00DA15EC" w:rsidP="00D92630">
            <w:pPr>
              <w:spacing w:before="0"/>
            </w:pPr>
            <w:hyperlink r:id="rId60" w:history="1">
              <w:r w:rsidR="00477149" w:rsidRPr="00477149">
                <w:rPr>
                  <w:rStyle w:val="Hyperlink"/>
                </w:rPr>
                <w:t>lists.ala.org.au/</w:t>
              </w:r>
              <w:proofErr w:type="spellStart"/>
              <w:r w:rsidR="00477149" w:rsidRPr="00477149">
                <w:rPr>
                  <w:rStyle w:val="Hyperlink"/>
                </w:rPr>
                <w:t>iconic-species?fq</w:t>
              </w:r>
              <w:proofErr w:type="spellEnd"/>
              <w:r w:rsidR="00477149" w:rsidRPr="00477149">
                <w:rPr>
                  <w:rStyle w:val="Hyperlink"/>
                </w:rPr>
                <w:t>=kvp%20</w:t>
              </w:r>
              <w:proofErr w:type="gramStart"/>
              <w:r w:rsidR="00477149" w:rsidRPr="00477149">
                <w:rPr>
                  <w:rStyle w:val="Hyperlink"/>
                </w:rPr>
                <w:t>group:Invertebrates</w:t>
              </w:r>
              <w:proofErr w:type="gramEnd"/>
            </w:hyperlink>
          </w:p>
        </w:tc>
      </w:tr>
      <w:tr w:rsidR="00B44E85" w14:paraId="3D98F571" w14:textId="77777777" w:rsidTr="008B2A39">
        <w:tc>
          <w:tcPr>
            <w:tcW w:w="2405" w:type="dxa"/>
            <w:vMerge/>
            <w:tcBorders>
              <w:left w:val="nil"/>
              <w:right w:val="nil"/>
            </w:tcBorders>
          </w:tcPr>
          <w:p w14:paraId="5F4A925D" w14:textId="77777777" w:rsidR="00B44E85" w:rsidRPr="008811A9" w:rsidRDefault="00B44E85" w:rsidP="005961F4">
            <w:pPr>
              <w:widowControl/>
              <w:spacing w:after="160" w:line="259" w:lineRule="auto"/>
              <w:rPr>
                <w:b/>
              </w:rPr>
            </w:pPr>
          </w:p>
        </w:tc>
        <w:tc>
          <w:tcPr>
            <w:tcW w:w="6634" w:type="dxa"/>
            <w:tcBorders>
              <w:top w:val="single" w:sz="4" w:space="0" w:color="auto"/>
              <w:left w:val="nil"/>
              <w:right w:val="nil"/>
            </w:tcBorders>
          </w:tcPr>
          <w:p w14:paraId="5D441D5D" w14:textId="7BA73A9F" w:rsidR="00B44E85" w:rsidRPr="00B44E85" w:rsidRDefault="00B44E85" w:rsidP="00D92630">
            <w:pPr>
              <w:spacing w:after="0"/>
              <w:rPr>
                <w:b/>
              </w:rPr>
            </w:pPr>
            <w:r>
              <w:rPr>
                <w:b/>
              </w:rPr>
              <w:t>Engagement videos</w:t>
            </w:r>
          </w:p>
          <w:p w14:paraId="1EE6A4CF" w14:textId="5980D03C" w:rsidR="00B44E85" w:rsidRDefault="00477149" w:rsidP="00D92630">
            <w:pPr>
              <w:spacing w:after="0"/>
            </w:pPr>
            <w:r w:rsidRPr="00027C29">
              <w:rPr>
                <w:i/>
              </w:rPr>
              <w:t>Insects</w:t>
            </w:r>
            <w:r>
              <w:t xml:space="preserve"> (BBC, 2014)</w:t>
            </w:r>
          </w:p>
          <w:p w14:paraId="4ADDE4A2" w14:textId="330FE24B" w:rsidR="00036C9A" w:rsidRDefault="00DA15EC" w:rsidP="00477149">
            <w:pPr>
              <w:spacing w:before="0"/>
            </w:pPr>
            <w:hyperlink r:id="rId61" w:history="1">
              <w:r w:rsidR="00477149" w:rsidRPr="00477149">
                <w:rPr>
                  <w:rStyle w:val="Hyperlink"/>
                </w:rPr>
                <w:t>www.bbc.co.uk/nature/life/Insect/by/rank/all</w:t>
              </w:r>
            </w:hyperlink>
            <w:r w:rsidR="00477149">
              <w:t xml:space="preserve"> </w:t>
            </w:r>
          </w:p>
        </w:tc>
      </w:tr>
      <w:tr w:rsidR="004B4913" w14:paraId="49297323" w14:textId="77777777" w:rsidTr="008B2A39">
        <w:tc>
          <w:tcPr>
            <w:tcW w:w="2405" w:type="dxa"/>
            <w:vMerge/>
            <w:tcBorders>
              <w:left w:val="nil"/>
              <w:right w:val="nil"/>
            </w:tcBorders>
          </w:tcPr>
          <w:p w14:paraId="4E4FF3A2" w14:textId="77777777" w:rsidR="004B4913" w:rsidRPr="008811A9" w:rsidRDefault="004B4913" w:rsidP="005961F4">
            <w:pPr>
              <w:widowControl/>
              <w:spacing w:after="160" w:line="259" w:lineRule="auto"/>
              <w:rPr>
                <w:b/>
              </w:rPr>
            </w:pPr>
          </w:p>
        </w:tc>
        <w:tc>
          <w:tcPr>
            <w:tcW w:w="6634" w:type="dxa"/>
            <w:tcBorders>
              <w:top w:val="single" w:sz="4" w:space="0" w:color="auto"/>
              <w:left w:val="nil"/>
              <w:right w:val="nil"/>
            </w:tcBorders>
          </w:tcPr>
          <w:p w14:paraId="5632EF96" w14:textId="77777777" w:rsidR="004B4913" w:rsidRPr="00134554" w:rsidRDefault="004B4913" w:rsidP="004B4913">
            <w:pPr>
              <w:spacing w:after="0"/>
              <w:rPr>
                <w:rStyle w:val="Hyperlink"/>
                <w:i w:val="0"/>
                <w:color w:val="auto"/>
                <w:u w:val="none"/>
              </w:rPr>
            </w:pPr>
            <w:r w:rsidRPr="00027C29">
              <w:rPr>
                <w:rStyle w:val="Hyperlink"/>
                <w:color w:val="auto"/>
                <w:u w:val="none"/>
              </w:rPr>
              <w:t>Minibeasts</w:t>
            </w:r>
            <w:r w:rsidRPr="00134554">
              <w:rPr>
                <w:rStyle w:val="Hyperlink"/>
                <w:i w:val="0"/>
                <w:color w:val="auto"/>
                <w:u w:val="none"/>
              </w:rPr>
              <w:t xml:space="preserve"> (BBC, 2018)</w:t>
            </w:r>
          </w:p>
          <w:p w14:paraId="6C425E52" w14:textId="03693223" w:rsidR="004B4913" w:rsidRPr="00742A77" w:rsidRDefault="00DA15EC" w:rsidP="00027C29">
            <w:pPr>
              <w:widowControl/>
              <w:spacing w:before="0"/>
            </w:pPr>
            <w:hyperlink r:id="rId62" w:history="1">
              <w:r w:rsidR="004B4913" w:rsidRPr="00477149">
                <w:rPr>
                  <w:rStyle w:val="Hyperlink"/>
                </w:rPr>
                <w:t>www.bbc.com/education/clips/z44g9j6</w:t>
              </w:r>
            </w:hyperlink>
          </w:p>
        </w:tc>
      </w:tr>
      <w:tr w:rsidR="00742A77" w14:paraId="2F6255F9" w14:textId="77777777" w:rsidTr="008B2A39">
        <w:tc>
          <w:tcPr>
            <w:tcW w:w="2405" w:type="dxa"/>
            <w:vMerge/>
            <w:tcBorders>
              <w:left w:val="nil"/>
              <w:right w:val="nil"/>
            </w:tcBorders>
          </w:tcPr>
          <w:p w14:paraId="3CDFE33E" w14:textId="77777777" w:rsidR="00742A77" w:rsidRPr="008811A9" w:rsidRDefault="00742A77" w:rsidP="005961F4">
            <w:pPr>
              <w:widowControl/>
              <w:spacing w:after="160" w:line="259" w:lineRule="auto"/>
              <w:rPr>
                <w:b/>
              </w:rPr>
            </w:pPr>
          </w:p>
        </w:tc>
        <w:tc>
          <w:tcPr>
            <w:tcW w:w="6634" w:type="dxa"/>
            <w:tcBorders>
              <w:top w:val="single" w:sz="4" w:space="0" w:color="auto"/>
              <w:left w:val="nil"/>
              <w:right w:val="nil"/>
            </w:tcBorders>
          </w:tcPr>
          <w:p w14:paraId="6A890526" w14:textId="1C0481DE" w:rsidR="00742A77" w:rsidRPr="00742A77" w:rsidRDefault="00742A77" w:rsidP="00D92630">
            <w:pPr>
              <w:widowControl/>
              <w:spacing w:after="0"/>
              <w:rPr>
                <w:lang w:val="en-AU"/>
              </w:rPr>
            </w:pPr>
            <w:r w:rsidRPr="00027C29">
              <w:rPr>
                <w:i/>
              </w:rPr>
              <w:t>Minibeast heroes</w:t>
            </w:r>
            <w:r w:rsidR="00477149">
              <w:rPr>
                <w:lang w:val="en-AU"/>
              </w:rPr>
              <w:t xml:space="preserve"> (</w:t>
            </w:r>
            <w:proofErr w:type="spellStart"/>
            <w:r w:rsidR="00477149">
              <w:rPr>
                <w:lang w:val="en-AU"/>
              </w:rPr>
              <w:t>ABC</w:t>
            </w:r>
            <w:r w:rsidR="005C1B93">
              <w:rPr>
                <w:lang w:val="en-AU"/>
              </w:rPr>
              <w:t>iview</w:t>
            </w:r>
            <w:proofErr w:type="spellEnd"/>
            <w:r w:rsidR="005C1B93">
              <w:rPr>
                <w:lang w:val="en-AU"/>
              </w:rPr>
              <w:t>, 2018)</w:t>
            </w:r>
          </w:p>
          <w:p w14:paraId="741D9ECF" w14:textId="75B528DA" w:rsidR="00742A77" w:rsidRPr="00742A77" w:rsidRDefault="00DA15EC" w:rsidP="00D92630">
            <w:pPr>
              <w:widowControl/>
              <w:spacing w:before="0"/>
              <w:rPr>
                <w:i/>
                <w:color w:val="215986"/>
                <w:u w:val="single"/>
              </w:rPr>
            </w:pPr>
            <w:hyperlink r:id="rId63" w:history="1">
              <w:r w:rsidR="00742A77" w:rsidRPr="006B13E8">
                <w:rPr>
                  <w:rStyle w:val="Hyperlink"/>
                  <w:lang w:val="en-AU"/>
                </w:rPr>
                <w:t>iview.abc.net.au/show/minibeast-heroes</w:t>
              </w:r>
            </w:hyperlink>
          </w:p>
        </w:tc>
      </w:tr>
      <w:tr w:rsidR="00B90E88" w14:paraId="6B977568" w14:textId="77777777" w:rsidTr="008B2A39">
        <w:tc>
          <w:tcPr>
            <w:tcW w:w="2405" w:type="dxa"/>
            <w:vMerge/>
            <w:tcBorders>
              <w:left w:val="nil"/>
              <w:right w:val="nil"/>
            </w:tcBorders>
          </w:tcPr>
          <w:p w14:paraId="3085891F" w14:textId="77777777" w:rsidR="00B90E88" w:rsidRPr="008811A9" w:rsidRDefault="00B90E88" w:rsidP="005961F4">
            <w:pPr>
              <w:widowControl/>
              <w:spacing w:after="160" w:line="259" w:lineRule="auto"/>
              <w:rPr>
                <w:b/>
              </w:rPr>
            </w:pPr>
          </w:p>
        </w:tc>
        <w:tc>
          <w:tcPr>
            <w:tcW w:w="6634" w:type="dxa"/>
            <w:tcBorders>
              <w:top w:val="single" w:sz="4" w:space="0" w:color="auto"/>
              <w:left w:val="nil"/>
              <w:right w:val="nil"/>
            </w:tcBorders>
          </w:tcPr>
          <w:p w14:paraId="46CF0401" w14:textId="0ED97674" w:rsidR="00B90E88" w:rsidRPr="00B90E88" w:rsidRDefault="00B90E88" w:rsidP="00B90E88">
            <w:pPr>
              <w:rPr>
                <w:b/>
                <w:lang w:val="en-AU"/>
              </w:rPr>
            </w:pPr>
            <w:r>
              <w:rPr>
                <w:b/>
                <w:lang w:val="en-AU"/>
              </w:rPr>
              <w:t>Minibeast information resource</w:t>
            </w:r>
          </w:p>
          <w:p w14:paraId="2C7FF50B" w14:textId="6A3D4B2C" w:rsidR="00B90E88" w:rsidRDefault="005C1B93" w:rsidP="00D92630">
            <w:pPr>
              <w:spacing w:after="0"/>
              <w:rPr>
                <w:lang w:val="en-AU"/>
              </w:rPr>
            </w:pPr>
            <w:r>
              <w:rPr>
                <w:lang w:val="en-AU"/>
              </w:rPr>
              <w:t>Bugs and insects (Backyard Buddies, 2018)</w:t>
            </w:r>
          </w:p>
          <w:p w14:paraId="0DEA2B9A" w14:textId="41ED1F9E" w:rsidR="00B90E88" w:rsidRPr="00742A77" w:rsidRDefault="00DA15EC" w:rsidP="00D92630">
            <w:pPr>
              <w:widowControl/>
              <w:spacing w:before="0"/>
            </w:pPr>
            <w:hyperlink r:id="rId64" w:history="1">
              <w:r w:rsidR="005C1B93" w:rsidRPr="00D137DA">
                <w:rPr>
                  <w:rStyle w:val="Hyperlink"/>
                </w:rPr>
                <w:t>www.backyardbuddies.org.au/explore/bugs-and-insects</w:t>
              </w:r>
            </w:hyperlink>
          </w:p>
        </w:tc>
      </w:tr>
      <w:tr w:rsidR="00643509" w14:paraId="4E87C46D" w14:textId="77777777" w:rsidTr="00F47FDB">
        <w:trPr>
          <w:trHeight w:val="112"/>
        </w:trPr>
        <w:tc>
          <w:tcPr>
            <w:tcW w:w="2405" w:type="dxa"/>
            <w:vMerge/>
            <w:tcBorders>
              <w:left w:val="nil"/>
              <w:right w:val="nil"/>
            </w:tcBorders>
          </w:tcPr>
          <w:p w14:paraId="1D7570CC" w14:textId="4EBB14B4" w:rsidR="00643509" w:rsidRPr="008811A9" w:rsidRDefault="00643509"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4E64AA87" w14:textId="764FFFFD" w:rsidR="00926A4B" w:rsidRPr="00926A4B" w:rsidRDefault="00926A4B" w:rsidP="001A1454">
            <w:pPr>
              <w:rPr>
                <w:b/>
              </w:rPr>
            </w:pPr>
            <w:r>
              <w:rPr>
                <w:b/>
              </w:rPr>
              <w:t>Activity links</w:t>
            </w:r>
          </w:p>
          <w:p w14:paraId="2A4F5D1F" w14:textId="761C9234" w:rsidR="00643509" w:rsidRDefault="00643509" w:rsidP="00D92630">
            <w:pPr>
              <w:spacing w:after="0"/>
            </w:pPr>
            <w:r>
              <w:t xml:space="preserve">Minibeast identification </w:t>
            </w:r>
            <w:r w:rsidR="005C1B93">
              <w:t>(science-resources.co.uk, 2012)</w:t>
            </w:r>
          </w:p>
          <w:p w14:paraId="3D750D30" w14:textId="40E2C3F2" w:rsidR="00643509" w:rsidRDefault="00DA15EC" w:rsidP="00D92630">
            <w:pPr>
              <w:spacing w:before="0"/>
            </w:pPr>
            <w:hyperlink r:id="rId65" w:history="1">
              <w:r w:rsidR="005C1B93" w:rsidRPr="005C1B93">
                <w:rPr>
                  <w:rStyle w:val="Hyperlink"/>
                </w:rPr>
                <w:t>www.science-</w:t>
              </w:r>
              <w:r w:rsidR="005C1B93" w:rsidRPr="005C1B93">
                <w:rPr>
                  <w:rStyle w:val="Hyperlink"/>
                </w:rPr>
                <w:lastRenderedPageBreak/>
                <w:t>resources.co.uk/KS2/Habitats/Minibeast_identification.html</w:t>
              </w:r>
            </w:hyperlink>
            <w:r w:rsidR="005C1B93">
              <w:t xml:space="preserve"> </w:t>
            </w:r>
          </w:p>
        </w:tc>
      </w:tr>
      <w:tr w:rsidR="004D4FFB" w14:paraId="0E7BDF48" w14:textId="77777777" w:rsidTr="00F47FDB">
        <w:trPr>
          <w:trHeight w:val="112"/>
        </w:trPr>
        <w:tc>
          <w:tcPr>
            <w:tcW w:w="2405" w:type="dxa"/>
            <w:vMerge/>
            <w:tcBorders>
              <w:left w:val="nil"/>
              <w:right w:val="nil"/>
            </w:tcBorders>
          </w:tcPr>
          <w:p w14:paraId="0C5DC70E" w14:textId="77777777" w:rsidR="004D4FFB" w:rsidRPr="008811A9" w:rsidRDefault="004D4FFB"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04AA25E1" w14:textId="5683E2B2" w:rsidR="004D4FFB" w:rsidRDefault="004D4FFB" w:rsidP="001A1454">
            <w:pPr>
              <w:rPr>
                <w:b/>
              </w:rPr>
            </w:pPr>
            <w:r w:rsidRPr="00F934A3">
              <w:t xml:space="preserve">Aboriginal </w:t>
            </w:r>
            <w:r w:rsidRPr="00134554">
              <w:t>C</w:t>
            </w:r>
            <w:r w:rsidRPr="00F934A3">
              <w:t>ulture</w:t>
            </w:r>
            <w:r>
              <w:t xml:space="preserve"> </w:t>
            </w:r>
            <w:r w:rsidR="00500B12">
              <w:t>(David M Welch, 2017)</w:t>
            </w:r>
            <w:r>
              <w:t xml:space="preserve"> </w:t>
            </w:r>
            <w:hyperlink r:id="rId66" w:history="1">
              <w:r w:rsidRPr="000D2C2C">
                <w:rPr>
                  <w:rStyle w:val="Hyperlink"/>
                </w:rPr>
                <w:t>www.aboriginalculture.com.au/bush_foods2.html</w:t>
              </w:r>
            </w:hyperlink>
          </w:p>
        </w:tc>
      </w:tr>
      <w:tr w:rsidR="00B44E85" w14:paraId="11492965" w14:textId="77777777" w:rsidTr="00B44E85">
        <w:tc>
          <w:tcPr>
            <w:tcW w:w="2405" w:type="dxa"/>
            <w:vMerge/>
            <w:tcBorders>
              <w:left w:val="nil"/>
              <w:right w:val="nil"/>
            </w:tcBorders>
          </w:tcPr>
          <w:p w14:paraId="49876935" w14:textId="41B43538" w:rsidR="00B44E85" w:rsidRPr="008811A9" w:rsidRDefault="00B44E85" w:rsidP="005961F4">
            <w:pPr>
              <w:widowControl/>
              <w:spacing w:after="160" w:line="259" w:lineRule="auto"/>
              <w:rPr>
                <w:b/>
              </w:rPr>
            </w:pPr>
          </w:p>
        </w:tc>
        <w:tc>
          <w:tcPr>
            <w:tcW w:w="6634" w:type="dxa"/>
            <w:tcBorders>
              <w:top w:val="single" w:sz="4" w:space="0" w:color="auto"/>
              <w:left w:val="nil"/>
              <w:right w:val="nil"/>
            </w:tcBorders>
          </w:tcPr>
          <w:p w14:paraId="3660ECA2" w14:textId="74ED0FD3" w:rsidR="00801E57" w:rsidRDefault="00801E57" w:rsidP="00D92630">
            <w:pPr>
              <w:spacing w:after="0"/>
            </w:pPr>
            <w:r>
              <w:t>Garden detective</w:t>
            </w:r>
            <w:r w:rsidR="005C1B93">
              <w:t xml:space="preserve"> (Education Services Australia, 2016)</w:t>
            </w:r>
          </w:p>
          <w:p w14:paraId="6ADBE766" w14:textId="1C9CA0F5" w:rsidR="00B44E85" w:rsidRDefault="00DA15EC" w:rsidP="00D92630">
            <w:pPr>
              <w:spacing w:before="0"/>
            </w:pPr>
            <w:hyperlink r:id="rId67" w:history="1">
              <w:r w:rsidR="005C1B93" w:rsidRPr="005C1B93">
                <w:rPr>
                  <w:rStyle w:val="Hyperlink"/>
                </w:rPr>
                <w:t>www.scootle.edu.au/ec/viewing/L1118/L1118/index.html#</w:t>
              </w:r>
            </w:hyperlink>
            <w:r w:rsidR="005C1B93">
              <w:t xml:space="preserve"> </w:t>
            </w:r>
          </w:p>
        </w:tc>
      </w:tr>
      <w:tr w:rsidR="006241D2" w14:paraId="26AFBF19" w14:textId="77777777" w:rsidTr="00027C29">
        <w:trPr>
          <w:trHeight w:val="708"/>
        </w:trPr>
        <w:tc>
          <w:tcPr>
            <w:tcW w:w="2405" w:type="dxa"/>
            <w:vMerge/>
            <w:tcBorders>
              <w:left w:val="nil"/>
              <w:bottom w:val="nil"/>
              <w:right w:val="nil"/>
            </w:tcBorders>
          </w:tcPr>
          <w:p w14:paraId="1A2320C8" w14:textId="77777777" w:rsidR="006241D2" w:rsidRPr="008811A9" w:rsidRDefault="006241D2" w:rsidP="005961F4">
            <w:pPr>
              <w:widowControl/>
              <w:spacing w:after="160" w:line="259" w:lineRule="auto"/>
              <w:rPr>
                <w:b/>
              </w:rPr>
            </w:pPr>
          </w:p>
        </w:tc>
        <w:tc>
          <w:tcPr>
            <w:tcW w:w="6634" w:type="dxa"/>
            <w:tcBorders>
              <w:top w:val="single" w:sz="4" w:space="0" w:color="auto"/>
              <w:left w:val="nil"/>
              <w:right w:val="nil"/>
            </w:tcBorders>
          </w:tcPr>
          <w:p w14:paraId="4F03D190" w14:textId="28D61D8F" w:rsidR="006241D2" w:rsidRDefault="006241D2" w:rsidP="00D92630">
            <w:pPr>
              <w:spacing w:after="0"/>
            </w:pPr>
            <w:r>
              <w:t>Mancala snail</w:t>
            </w:r>
            <w:r w:rsidR="005C1B93">
              <w:t>s (Lil’ games, 2018)</w:t>
            </w:r>
          </w:p>
          <w:p w14:paraId="50AD62AF" w14:textId="3FD785C2" w:rsidR="006241D2" w:rsidRDefault="00DA15EC" w:rsidP="00D92630">
            <w:pPr>
              <w:spacing w:before="0"/>
            </w:pPr>
            <w:hyperlink r:id="rId68" w:history="1">
              <w:r w:rsidR="005C1B93" w:rsidRPr="005C1B93">
                <w:rPr>
                  <w:rStyle w:val="Hyperlink"/>
                </w:rPr>
                <w:t>www.lilgames.com/mancala_snails.shtml</w:t>
              </w:r>
            </w:hyperlink>
          </w:p>
        </w:tc>
      </w:tr>
      <w:tr w:rsidR="004B4913" w14:paraId="4D0C495B" w14:textId="77777777" w:rsidTr="00027C29">
        <w:trPr>
          <w:trHeight w:val="708"/>
        </w:trPr>
        <w:tc>
          <w:tcPr>
            <w:tcW w:w="2405" w:type="dxa"/>
            <w:tcBorders>
              <w:top w:val="nil"/>
              <w:left w:val="nil"/>
              <w:bottom w:val="single" w:sz="4" w:space="0" w:color="auto"/>
              <w:right w:val="nil"/>
            </w:tcBorders>
          </w:tcPr>
          <w:p w14:paraId="4BFAF9E9" w14:textId="77777777" w:rsidR="004B4913" w:rsidRPr="008811A9" w:rsidRDefault="004B4913" w:rsidP="005961F4">
            <w:pPr>
              <w:widowControl/>
              <w:spacing w:after="160" w:line="259" w:lineRule="auto"/>
              <w:rPr>
                <w:b/>
              </w:rPr>
            </w:pPr>
          </w:p>
        </w:tc>
        <w:tc>
          <w:tcPr>
            <w:tcW w:w="6634" w:type="dxa"/>
            <w:tcBorders>
              <w:top w:val="single" w:sz="4" w:space="0" w:color="auto"/>
              <w:left w:val="nil"/>
              <w:right w:val="nil"/>
            </w:tcBorders>
          </w:tcPr>
          <w:p w14:paraId="6B66F7B4" w14:textId="77777777" w:rsidR="004B4913" w:rsidRDefault="004B4913" w:rsidP="00027C29">
            <w:pPr>
              <w:spacing w:after="0"/>
            </w:pPr>
            <w:r>
              <w:t>Mancala Simplified for Preschoolers (Evergreen Montessori House, 2012)</w:t>
            </w:r>
          </w:p>
          <w:p w14:paraId="7652441F" w14:textId="6839B7D0" w:rsidR="004B4913" w:rsidRDefault="004B4913" w:rsidP="00027C29">
            <w:pPr>
              <w:spacing w:before="0"/>
            </w:pPr>
            <w:r w:rsidRPr="005C1B93">
              <w:rPr>
                <w:rStyle w:val="Hyperlink"/>
              </w:rPr>
              <w:t>evergreenmontessorihouse.blogspot.com/2012/10/mancala-simplified-for-preschoolers.html</w:t>
            </w:r>
          </w:p>
        </w:tc>
      </w:tr>
      <w:tr w:rsidR="006241D2" w14:paraId="67332495" w14:textId="77777777" w:rsidTr="00027C29">
        <w:trPr>
          <w:trHeight w:val="564"/>
        </w:trPr>
        <w:tc>
          <w:tcPr>
            <w:tcW w:w="2405" w:type="dxa"/>
            <w:tcBorders>
              <w:top w:val="single" w:sz="4" w:space="0" w:color="auto"/>
              <w:left w:val="nil"/>
              <w:bottom w:val="nil"/>
              <w:right w:val="nil"/>
            </w:tcBorders>
          </w:tcPr>
          <w:p w14:paraId="5DE2FDB2" w14:textId="2F3F0F82" w:rsidR="006241D2" w:rsidRDefault="006241D2" w:rsidP="006241D2">
            <w:pPr>
              <w:widowControl/>
              <w:spacing w:after="240" w:line="259" w:lineRule="auto"/>
              <w:rPr>
                <w:b/>
              </w:rPr>
            </w:pPr>
            <w:r>
              <w:rPr>
                <w:b/>
              </w:rPr>
              <w:t>Literary</w:t>
            </w:r>
            <w:r w:rsidRPr="008811A9">
              <w:rPr>
                <w:b/>
              </w:rPr>
              <w:t xml:space="preserve"> resources</w:t>
            </w:r>
          </w:p>
        </w:tc>
        <w:tc>
          <w:tcPr>
            <w:tcW w:w="6634" w:type="dxa"/>
            <w:tcBorders>
              <w:top w:val="single" w:sz="4" w:space="0" w:color="auto"/>
              <w:left w:val="nil"/>
              <w:right w:val="nil"/>
            </w:tcBorders>
          </w:tcPr>
          <w:p w14:paraId="2F8698AB" w14:textId="2142C333" w:rsidR="005C1B93" w:rsidRDefault="006241D2" w:rsidP="005C1B93">
            <w:pPr>
              <w:spacing w:after="0"/>
            </w:pPr>
            <w:r w:rsidRPr="000D19D9">
              <w:rPr>
                <w:i/>
              </w:rPr>
              <w:t>Caterpillar and Butterfly</w:t>
            </w:r>
            <w:r>
              <w:t xml:space="preserve"> by </w:t>
            </w:r>
            <w:proofErr w:type="spellStart"/>
            <w:r>
              <w:t>Ambelin</w:t>
            </w:r>
            <w:proofErr w:type="spellEnd"/>
            <w:r>
              <w:t xml:space="preserve"> </w:t>
            </w:r>
            <w:proofErr w:type="spellStart"/>
            <w:r>
              <w:t>Kwaymullina</w:t>
            </w:r>
            <w:proofErr w:type="spellEnd"/>
          </w:p>
          <w:p w14:paraId="682B7BA4" w14:textId="4A334A81" w:rsidR="006241D2" w:rsidRPr="00134554" w:rsidRDefault="00DA15EC" w:rsidP="00330D5F">
            <w:pPr>
              <w:spacing w:before="0" w:after="0"/>
            </w:pPr>
            <w:hyperlink r:id="rId69" w:history="1">
              <w:r w:rsidR="005C1B93" w:rsidRPr="005C1B93">
                <w:rPr>
                  <w:rStyle w:val="Hyperlink"/>
                </w:rPr>
                <w:t>www.fremantlepress.com.au/products/caterpillar-and-butterfly</w:t>
              </w:r>
            </w:hyperlink>
            <w:r w:rsidR="005C1B93">
              <w:t xml:space="preserve"> </w:t>
            </w:r>
          </w:p>
        </w:tc>
      </w:tr>
      <w:tr w:rsidR="000D2C2C" w14:paraId="1BEFF73D" w14:textId="77777777" w:rsidTr="006241D2">
        <w:trPr>
          <w:trHeight w:val="112"/>
        </w:trPr>
        <w:tc>
          <w:tcPr>
            <w:tcW w:w="2405" w:type="dxa"/>
            <w:tcBorders>
              <w:top w:val="nil"/>
              <w:left w:val="nil"/>
              <w:bottom w:val="nil"/>
              <w:right w:val="nil"/>
            </w:tcBorders>
          </w:tcPr>
          <w:p w14:paraId="4A1FDA3F" w14:textId="77777777" w:rsidR="000D2C2C" w:rsidRDefault="000D2C2C" w:rsidP="006241D2">
            <w:pPr>
              <w:widowControl/>
              <w:spacing w:after="240" w:line="259" w:lineRule="auto"/>
              <w:rPr>
                <w:b/>
              </w:rPr>
            </w:pPr>
          </w:p>
        </w:tc>
        <w:tc>
          <w:tcPr>
            <w:tcW w:w="6634" w:type="dxa"/>
            <w:tcBorders>
              <w:top w:val="single" w:sz="4" w:space="0" w:color="auto"/>
              <w:left w:val="nil"/>
              <w:right w:val="nil"/>
            </w:tcBorders>
          </w:tcPr>
          <w:p w14:paraId="43046DAA" w14:textId="4A8D9512" w:rsidR="000D2C2C" w:rsidRDefault="000D2C2C" w:rsidP="00134554">
            <w:r>
              <w:rPr>
                <w:i/>
              </w:rPr>
              <w:t xml:space="preserve">The Very Hungry Caterpillar </w:t>
            </w:r>
            <w:r>
              <w:t>by Eric Carle</w:t>
            </w:r>
          </w:p>
        </w:tc>
      </w:tr>
      <w:tr w:rsidR="005C1B93" w14:paraId="2D570C12" w14:textId="77777777" w:rsidTr="00134554">
        <w:trPr>
          <w:trHeight w:val="112"/>
        </w:trPr>
        <w:tc>
          <w:tcPr>
            <w:tcW w:w="2405" w:type="dxa"/>
            <w:tcBorders>
              <w:top w:val="nil"/>
              <w:left w:val="nil"/>
              <w:bottom w:val="nil"/>
              <w:right w:val="nil"/>
            </w:tcBorders>
          </w:tcPr>
          <w:p w14:paraId="67E55AEB" w14:textId="77777777" w:rsidR="005C1B93" w:rsidRDefault="005C1B93" w:rsidP="006241D2">
            <w:pPr>
              <w:widowControl/>
              <w:spacing w:after="240" w:line="259" w:lineRule="auto"/>
              <w:rPr>
                <w:b/>
              </w:rPr>
            </w:pPr>
          </w:p>
        </w:tc>
        <w:tc>
          <w:tcPr>
            <w:tcW w:w="6634" w:type="dxa"/>
            <w:tcBorders>
              <w:top w:val="single" w:sz="4" w:space="0" w:color="auto"/>
              <w:left w:val="nil"/>
              <w:right w:val="nil"/>
            </w:tcBorders>
          </w:tcPr>
          <w:p w14:paraId="772DF229" w14:textId="77777777" w:rsidR="005C1B93" w:rsidRPr="00134554" w:rsidRDefault="005C1B93" w:rsidP="005C1B93">
            <w:pPr>
              <w:spacing w:after="0"/>
              <w:rPr>
                <w:i/>
              </w:rPr>
            </w:pPr>
            <w:proofErr w:type="gramStart"/>
            <w:r w:rsidRPr="00134554">
              <w:rPr>
                <w:i/>
              </w:rPr>
              <w:t>What’s</w:t>
            </w:r>
            <w:proofErr w:type="gramEnd"/>
            <w:r w:rsidRPr="00134554">
              <w:rPr>
                <w:i/>
              </w:rPr>
              <w:t xml:space="preserve"> that? The Australian Minibeasts</w:t>
            </w:r>
          </w:p>
          <w:p w14:paraId="64DDD591" w14:textId="2CBE0756" w:rsidR="005C1B93" w:rsidRDefault="00DA15EC" w:rsidP="00027C29">
            <w:pPr>
              <w:spacing w:before="0"/>
            </w:pPr>
            <w:hyperlink r:id="rId70" w:history="1">
              <w:r w:rsidR="005C1B93" w:rsidRPr="005C1B93">
                <w:rPr>
                  <w:rStyle w:val="Hyperlink"/>
                </w:rPr>
                <w:t>dominie.com.au/products/ER-1089A</w:t>
              </w:r>
            </w:hyperlink>
          </w:p>
        </w:tc>
      </w:tr>
      <w:tr w:rsidR="006241D2" w14:paraId="68CFC2BF" w14:textId="77777777" w:rsidTr="00134554">
        <w:trPr>
          <w:trHeight w:val="112"/>
        </w:trPr>
        <w:tc>
          <w:tcPr>
            <w:tcW w:w="2405" w:type="dxa"/>
            <w:tcBorders>
              <w:top w:val="nil"/>
              <w:left w:val="nil"/>
              <w:bottom w:val="single" w:sz="4" w:space="0" w:color="auto"/>
              <w:right w:val="nil"/>
            </w:tcBorders>
          </w:tcPr>
          <w:p w14:paraId="34431073" w14:textId="77777777" w:rsidR="006241D2" w:rsidRDefault="006241D2" w:rsidP="006241D2">
            <w:pPr>
              <w:widowControl/>
              <w:spacing w:after="240" w:line="259" w:lineRule="auto"/>
              <w:rPr>
                <w:b/>
              </w:rPr>
            </w:pPr>
          </w:p>
        </w:tc>
        <w:tc>
          <w:tcPr>
            <w:tcW w:w="6634" w:type="dxa"/>
            <w:tcBorders>
              <w:top w:val="single" w:sz="4" w:space="0" w:color="auto"/>
              <w:left w:val="nil"/>
              <w:right w:val="nil"/>
            </w:tcBorders>
          </w:tcPr>
          <w:p w14:paraId="3391D151" w14:textId="5C46FD86" w:rsidR="006241D2" w:rsidRDefault="006241D2" w:rsidP="00D92630">
            <w:pPr>
              <w:spacing w:after="0"/>
            </w:pPr>
            <w:r>
              <w:t>Minibeast booklist</w:t>
            </w:r>
            <w:r w:rsidR="005C1B93">
              <w:t xml:space="preserve"> (Twinkl, 2018)</w:t>
            </w:r>
          </w:p>
          <w:p w14:paraId="0BDAED56" w14:textId="112C4B3B" w:rsidR="006241D2" w:rsidRPr="000D19D9" w:rsidRDefault="00DA15EC" w:rsidP="00D92630">
            <w:pPr>
              <w:spacing w:before="0"/>
              <w:rPr>
                <w:i/>
              </w:rPr>
            </w:pPr>
            <w:hyperlink r:id="rId71" w:history="1">
              <w:r w:rsidR="007A3253" w:rsidRPr="007A3253">
                <w:rPr>
                  <w:rStyle w:val="Hyperlink"/>
                </w:rPr>
                <w:t>www.twinkl.com.au/book-list/minibeasts-primary-book</w:t>
              </w:r>
            </w:hyperlink>
          </w:p>
        </w:tc>
      </w:tr>
      <w:tr w:rsidR="006241D2" w14:paraId="13B849E5" w14:textId="77777777" w:rsidTr="00134554">
        <w:trPr>
          <w:trHeight w:val="112"/>
        </w:trPr>
        <w:tc>
          <w:tcPr>
            <w:tcW w:w="2405" w:type="dxa"/>
            <w:tcBorders>
              <w:top w:val="single" w:sz="4" w:space="0" w:color="auto"/>
              <w:left w:val="nil"/>
              <w:bottom w:val="nil"/>
              <w:right w:val="nil"/>
            </w:tcBorders>
          </w:tcPr>
          <w:p w14:paraId="6B802855" w14:textId="77777777" w:rsidR="006241D2" w:rsidRPr="001C2ACA" w:rsidRDefault="006241D2" w:rsidP="006241D2">
            <w:pPr>
              <w:widowControl/>
              <w:spacing w:after="240" w:line="259" w:lineRule="auto"/>
              <w:rPr>
                <w:lang w:val="en-AU"/>
              </w:rPr>
            </w:pPr>
          </w:p>
          <w:p w14:paraId="20130671" w14:textId="4F1EED94" w:rsidR="001C2ACA" w:rsidRPr="001C2ACA" w:rsidRDefault="001C2ACA" w:rsidP="006241D2">
            <w:pPr>
              <w:widowControl/>
              <w:spacing w:after="240" w:line="259" w:lineRule="auto"/>
              <w:rPr>
                <w:lang w:val="en-AU"/>
              </w:rPr>
            </w:pPr>
          </w:p>
        </w:tc>
        <w:tc>
          <w:tcPr>
            <w:tcW w:w="6634" w:type="dxa"/>
            <w:tcBorders>
              <w:top w:val="single" w:sz="4" w:space="0" w:color="auto"/>
              <w:left w:val="nil"/>
              <w:bottom w:val="nil"/>
              <w:right w:val="nil"/>
            </w:tcBorders>
          </w:tcPr>
          <w:p w14:paraId="14EAEDFA" w14:textId="6CB75AF3" w:rsidR="006241D2" w:rsidRPr="001C2ACA" w:rsidRDefault="006241D2" w:rsidP="00134554">
            <w:pPr>
              <w:spacing w:after="0"/>
              <w:rPr>
                <w:lang w:val="en-AU"/>
              </w:rPr>
            </w:pPr>
          </w:p>
        </w:tc>
      </w:tr>
    </w:tbl>
    <w:p w14:paraId="2027D5D4" w14:textId="7EA8B1EA" w:rsidR="00327D37" w:rsidRDefault="001C2ACA" w:rsidP="001C2ACA">
      <w:pPr>
        <w:widowControl/>
        <w:spacing w:after="160" w:line="259" w:lineRule="auto"/>
        <w:jc w:val="center"/>
      </w:pPr>
      <w:r w:rsidRPr="001C2ACA">
        <w:rPr>
          <w:i/>
        </w:rPr>
        <w:lastRenderedPageBreak/>
        <w:t>Students participating in a</w:t>
      </w:r>
      <w:r w:rsidR="005E4223">
        <w:rPr>
          <w:i/>
        </w:rPr>
        <w:t>n invertebrate</w:t>
      </w:r>
      <w:r w:rsidR="00737865">
        <w:rPr>
          <w:i/>
        </w:rPr>
        <w:t xml:space="preserve"> </w:t>
      </w:r>
      <w:r w:rsidRPr="001C2ACA">
        <w:rPr>
          <w:i/>
        </w:rPr>
        <w:t>hunt</w:t>
      </w:r>
      <w:r>
        <w:rPr>
          <w:noProof/>
        </w:rPr>
        <w:t xml:space="preserve"> </w:t>
      </w:r>
      <w:r w:rsidR="00AA283A">
        <w:rPr>
          <w:noProof/>
          <w:lang w:eastAsia="en-AU"/>
        </w:rPr>
        <w:drawing>
          <wp:anchor distT="0" distB="0" distL="114300" distR="114300" simplePos="0" relativeHeight="252006400" behindDoc="1" locked="0" layoutInCell="1" allowOverlap="1" wp14:anchorId="31601686" wp14:editId="544457C7">
            <wp:simplePos x="0" y="0"/>
            <wp:positionH relativeFrom="column">
              <wp:posOffset>165100</wp:posOffset>
            </wp:positionH>
            <wp:positionV relativeFrom="paragraph">
              <wp:posOffset>227965</wp:posOffset>
            </wp:positionV>
            <wp:extent cx="5836920" cy="3887458"/>
            <wp:effectExtent l="0" t="0" r="0" b="0"/>
            <wp:wrapTight wrapText="bothSides">
              <wp:wrapPolygon edited="0">
                <wp:start x="0" y="0"/>
                <wp:lineTo x="0" y="21491"/>
                <wp:lineTo x="21501" y="21491"/>
                <wp:lineTo x="21501" y="0"/>
                <wp:lineTo x="0" y="0"/>
              </wp:wrapPolygon>
            </wp:wrapTight>
            <wp:docPr id="25" name="Picture 25" descr="Adults and students in a forest happily scouring through leaf litter looking for mini beasts." title="Students participating in a minibeast hu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836920" cy="3887458"/>
                    </a:xfrm>
                    <a:prstGeom prst="rect">
                      <a:avLst/>
                    </a:prstGeom>
                    <a:noFill/>
                    <a:ln>
                      <a:noFill/>
                    </a:ln>
                  </pic:spPr>
                </pic:pic>
              </a:graphicData>
            </a:graphic>
          </wp:anchor>
        </w:drawing>
      </w:r>
      <w:r w:rsidR="00327D37">
        <w:br w:type="page"/>
      </w:r>
    </w:p>
    <w:p w14:paraId="6E2C8EC1" w14:textId="0422828C" w:rsidR="00D167F4" w:rsidRPr="00384F40" w:rsidRDefault="008811A9" w:rsidP="00D167F4">
      <w:pPr>
        <w:pStyle w:val="Heading1"/>
      </w:pPr>
      <w:bookmarkStart w:id="10" w:name="_Toc40657227"/>
      <w:r>
        <w:lastRenderedPageBreak/>
        <w:t xml:space="preserve">Activity 2: </w:t>
      </w:r>
      <w:r w:rsidR="003B53FC">
        <w:t>Creepy crawly</w:t>
      </w:r>
      <w:r w:rsidR="008C53E4">
        <w:t xml:space="preserve"> profiles</w:t>
      </w:r>
      <w:bookmarkEnd w:id="10"/>
    </w:p>
    <w:tbl>
      <w:tblPr>
        <w:tblStyle w:val="TableGrid"/>
        <w:tblW w:w="0" w:type="auto"/>
        <w:tblLayout w:type="fixed"/>
        <w:tblLook w:val="04A0" w:firstRow="1" w:lastRow="0" w:firstColumn="1" w:lastColumn="0" w:noHBand="0" w:noVBand="1"/>
      </w:tblPr>
      <w:tblGrid>
        <w:gridCol w:w="2404"/>
        <w:gridCol w:w="6633"/>
      </w:tblGrid>
      <w:tr w:rsidR="00D167F4" w:rsidRPr="00384F40" w14:paraId="02778B59" w14:textId="77777777" w:rsidTr="00027C29">
        <w:tc>
          <w:tcPr>
            <w:tcW w:w="2404" w:type="dxa"/>
            <w:tcBorders>
              <w:left w:val="nil"/>
              <w:right w:val="nil"/>
            </w:tcBorders>
          </w:tcPr>
          <w:p w14:paraId="61AABEF9" w14:textId="75AE1CF0" w:rsidR="001616A6" w:rsidRDefault="00D167F4" w:rsidP="00F9772C">
            <w:pPr>
              <w:widowControl/>
              <w:spacing w:after="240" w:line="259" w:lineRule="auto"/>
              <w:rPr>
                <w:b/>
                <w:lang w:val="en-AU"/>
              </w:rPr>
            </w:pPr>
            <w:r w:rsidRPr="00384F40">
              <w:rPr>
                <w:b/>
                <w:lang w:val="en-AU"/>
              </w:rPr>
              <w:t>Activity focus</w:t>
            </w:r>
          </w:p>
          <w:p w14:paraId="3E6D8251" w14:textId="33990FC2" w:rsidR="00E56DC1" w:rsidRPr="00384F40" w:rsidRDefault="004613E6" w:rsidP="00F9772C">
            <w:pPr>
              <w:widowControl/>
              <w:spacing w:after="240" w:line="259" w:lineRule="auto"/>
              <w:rPr>
                <w:b/>
                <w:lang w:val="en-AU"/>
              </w:rPr>
            </w:pPr>
            <w:r>
              <w:rPr>
                <w:noProof/>
                <w:lang w:eastAsia="en-AU"/>
              </w:rPr>
              <w:drawing>
                <wp:anchor distT="0" distB="0" distL="114300" distR="114300" simplePos="0" relativeHeight="252046336" behindDoc="0" locked="0" layoutInCell="1" allowOverlap="1" wp14:anchorId="11FE66F6" wp14:editId="2D3ABCC4">
                  <wp:simplePos x="0" y="0"/>
                  <wp:positionH relativeFrom="column">
                    <wp:posOffset>0</wp:posOffset>
                  </wp:positionH>
                  <wp:positionV relativeFrom="paragraph">
                    <wp:posOffset>9525</wp:posOffset>
                  </wp:positionV>
                  <wp:extent cx="1158875" cy="396240"/>
                  <wp:effectExtent l="0" t="0" r="3175" b="3810"/>
                  <wp:wrapNone/>
                  <wp:docPr id="49" name="Picture 49" descr="The Activity 2 icon consists of images of maths equipment and a beaker to represent design. " title="Activity 2 Desig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8747" t="11466" r="8117" b="14030"/>
                          <a:stretch/>
                        </pic:blipFill>
                        <pic:spPr bwMode="auto">
                          <a:xfrm>
                            <a:off x="0" y="0"/>
                            <a:ext cx="1158875" cy="39624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6633" w:type="dxa"/>
            <w:tcBorders>
              <w:left w:val="nil"/>
              <w:right w:val="nil"/>
            </w:tcBorders>
          </w:tcPr>
          <w:p w14:paraId="4600CDC0" w14:textId="6F3ECF9F" w:rsidR="001616A6" w:rsidRDefault="00CD1CC3" w:rsidP="00CD1CC3">
            <w:pPr>
              <w:rPr>
                <w:lang w:val="en-AU"/>
              </w:rPr>
            </w:pPr>
            <w:r>
              <w:rPr>
                <w:lang w:val="en-AU"/>
              </w:rPr>
              <w:t>S</w:t>
            </w:r>
            <w:r w:rsidR="00F51887">
              <w:rPr>
                <w:lang w:val="en-AU"/>
              </w:rPr>
              <w:t xml:space="preserve">tudents work collaboratively to investigate the habitat and diet of </w:t>
            </w:r>
            <w:r w:rsidR="005E4223">
              <w:rPr>
                <w:lang w:val="en-AU"/>
              </w:rPr>
              <w:t>invertebrates</w:t>
            </w:r>
            <w:r w:rsidR="00F51887">
              <w:rPr>
                <w:lang w:val="en-AU"/>
              </w:rPr>
              <w:t xml:space="preserve">. </w:t>
            </w:r>
            <w:r w:rsidR="00B11A20">
              <w:rPr>
                <w:lang w:val="en-AU"/>
              </w:rPr>
              <w:t xml:space="preserve">Using this </w:t>
            </w:r>
            <w:r w:rsidR="007A3253">
              <w:rPr>
                <w:lang w:val="en-AU"/>
              </w:rPr>
              <w:t>information,</w:t>
            </w:r>
            <w:r w:rsidR="00B11A20">
              <w:rPr>
                <w:lang w:val="en-AU"/>
              </w:rPr>
              <w:t xml:space="preserve"> they draw a design for their </w:t>
            </w:r>
            <w:r w:rsidR="003F47E6">
              <w:rPr>
                <w:lang w:val="en-AU"/>
              </w:rPr>
              <w:t>‘</w:t>
            </w:r>
            <w:r w:rsidR="00B11A20">
              <w:rPr>
                <w:lang w:val="en-AU"/>
              </w:rPr>
              <w:t>creepy crawly castle</w:t>
            </w:r>
            <w:r w:rsidR="003F47E6">
              <w:rPr>
                <w:lang w:val="en-AU"/>
              </w:rPr>
              <w:t>’</w:t>
            </w:r>
            <w:r w:rsidR="00B11A20">
              <w:rPr>
                <w:lang w:val="en-AU"/>
              </w:rPr>
              <w:t xml:space="preserve">. </w:t>
            </w:r>
          </w:p>
          <w:p w14:paraId="0A2D2F2D" w14:textId="470C82C0" w:rsidR="00154AD7" w:rsidRPr="00384F40" w:rsidRDefault="00154AD7" w:rsidP="00CD1CC3">
            <w:pPr>
              <w:rPr>
                <w:lang w:val="en-AU"/>
              </w:rPr>
            </w:pPr>
          </w:p>
        </w:tc>
      </w:tr>
      <w:tr w:rsidR="001A48DE" w:rsidRPr="00384F40" w14:paraId="1F2899A4" w14:textId="77777777" w:rsidTr="00027C29">
        <w:tc>
          <w:tcPr>
            <w:tcW w:w="2404" w:type="dxa"/>
            <w:tcBorders>
              <w:left w:val="nil"/>
              <w:right w:val="nil"/>
            </w:tcBorders>
          </w:tcPr>
          <w:p w14:paraId="3F297913" w14:textId="61F9A836"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33" w:type="dxa"/>
            <w:tcBorders>
              <w:left w:val="nil"/>
              <w:right w:val="nil"/>
            </w:tcBorders>
          </w:tcPr>
          <w:p w14:paraId="39C4BDCB" w14:textId="77777777" w:rsidR="00547D4B" w:rsidRDefault="004D4FFB" w:rsidP="0002719B">
            <w:pPr>
              <w:widowControl/>
              <w:rPr>
                <w:lang w:val="en-AU"/>
              </w:rPr>
            </w:pPr>
            <w:r>
              <w:rPr>
                <w:lang w:val="en-AU"/>
              </w:rPr>
              <w:t>Invertebrate</w:t>
            </w:r>
            <w:r w:rsidR="00C6789C">
              <w:rPr>
                <w:lang w:val="en-AU"/>
              </w:rPr>
              <w:t>s</w:t>
            </w:r>
            <w:r w:rsidR="0002719B" w:rsidRPr="0002719B">
              <w:rPr>
                <w:lang w:val="en-AU"/>
              </w:rPr>
              <w:t xml:space="preserve"> can be found in almost every part of the world. They can survive in the most extreme ecosystems</w:t>
            </w:r>
            <w:r w:rsidR="00A20861">
              <w:rPr>
                <w:lang w:val="en-AU"/>
              </w:rPr>
              <w:t xml:space="preserve">. </w:t>
            </w:r>
          </w:p>
          <w:p w14:paraId="3F777341" w14:textId="4ED71F5E" w:rsidR="00547D4B" w:rsidRDefault="00547D4B" w:rsidP="0002719B">
            <w:pPr>
              <w:widowControl/>
              <w:rPr>
                <w:lang w:val="en-AU"/>
              </w:rPr>
            </w:pPr>
            <w:r>
              <w:rPr>
                <w:lang w:val="en-AU"/>
              </w:rPr>
              <w:t xml:space="preserve">A habitat is the type of place in which it is natural for an invertebrate to live and grow, where it can find food, </w:t>
            </w:r>
            <w:proofErr w:type="gramStart"/>
            <w:r>
              <w:rPr>
                <w:lang w:val="en-AU"/>
              </w:rPr>
              <w:t>shelter</w:t>
            </w:r>
            <w:proofErr w:type="gramEnd"/>
            <w:r>
              <w:rPr>
                <w:lang w:val="en-AU"/>
              </w:rPr>
              <w:t xml:space="preserve"> and protection.</w:t>
            </w:r>
          </w:p>
          <w:p w14:paraId="148A61D0" w14:textId="0C6E1FBF" w:rsidR="001A48DE" w:rsidRDefault="00547D4B" w:rsidP="0002719B">
            <w:pPr>
              <w:widowControl/>
              <w:rPr>
                <w:lang w:val="en-AU"/>
              </w:rPr>
            </w:pPr>
            <w:r>
              <w:rPr>
                <w:lang w:val="en-AU"/>
              </w:rPr>
              <w:t>Most</w:t>
            </w:r>
            <w:r w:rsidR="00A20861">
              <w:rPr>
                <w:lang w:val="en-AU"/>
              </w:rPr>
              <w:t xml:space="preserve"> </w:t>
            </w:r>
            <w:r>
              <w:rPr>
                <w:lang w:val="en-AU"/>
              </w:rPr>
              <w:t xml:space="preserve">invertebrates </w:t>
            </w:r>
            <w:r w:rsidR="00A20861">
              <w:rPr>
                <w:lang w:val="en-AU"/>
              </w:rPr>
              <w:t>live on land</w:t>
            </w:r>
            <w:r>
              <w:rPr>
                <w:lang w:val="en-AU"/>
              </w:rPr>
              <w:t xml:space="preserve"> (terrestrial,</w:t>
            </w:r>
            <w:r w:rsidR="00A20861">
              <w:rPr>
                <w:lang w:val="en-AU"/>
              </w:rPr>
              <w:t xml:space="preserve"> in the sea (marine) and in water bodies such as lakes and rivers (freshwater)</w:t>
            </w:r>
            <w:r w:rsidR="009A736F">
              <w:rPr>
                <w:lang w:val="en-AU"/>
              </w:rPr>
              <w:t xml:space="preserve">. </w:t>
            </w:r>
            <w:r>
              <w:rPr>
                <w:lang w:val="en-AU"/>
              </w:rPr>
              <w:t xml:space="preserve">Some species such as </w:t>
            </w:r>
            <w:r w:rsidR="003F47E6">
              <w:rPr>
                <w:lang w:val="en-AU"/>
              </w:rPr>
              <w:t>dragonflies</w:t>
            </w:r>
            <w:r>
              <w:rPr>
                <w:lang w:val="en-AU"/>
              </w:rPr>
              <w:t xml:space="preserve"> live both on land and in the water, depending on their life stage.</w:t>
            </w:r>
          </w:p>
          <w:p w14:paraId="534761A2" w14:textId="1F580746" w:rsidR="00A269B4" w:rsidRDefault="0002719B" w:rsidP="00A269B4">
            <w:pPr>
              <w:widowControl/>
              <w:rPr>
                <w:lang w:val="en-AU"/>
              </w:rPr>
            </w:pPr>
            <w:r w:rsidRPr="0002719B">
              <w:rPr>
                <w:lang w:val="en-AU"/>
              </w:rPr>
              <w:t>Many</w:t>
            </w:r>
            <w:r>
              <w:rPr>
                <w:lang w:val="en-AU"/>
              </w:rPr>
              <w:t xml:space="preserve"> invertebrates are herbivores and</w:t>
            </w:r>
            <w:r w:rsidRPr="0002719B">
              <w:rPr>
                <w:lang w:val="en-AU"/>
              </w:rPr>
              <w:t xml:space="preserve"> </w:t>
            </w:r>
            <w:r>
              <w:rPr>
                <w:lang w:val="en-AU"/>
              </w:rPr>
              <w:t xml:space="preserve">only eat plants. </w:t>
            </w:r>
            <w:r w:rsidR="00A269B4">
              <w:rPr>
                <w:lang w:val="en-AU"/>
              </w:rPr>
              <w:t>Most</w:t>
            </w:r>
            <w:r w:rsidRPr="0002719B">
              <w:rPr>
                <w:lang w:val="en-AU"/>
              </w:rPr>
              <w:t xml:space="preserve"> eat a wide range of plant food</w:t>
            </w:r>
            <w:r w:rsidR="004D4FFB">
              <w:rPr>
                <w:lang w:val="en-AU"/>
              </w:rPr>
              <w:t>.</w:t>
            </w:r>
            <w:r w:rsidR="005E4223">
              <w:rPr>
                <w:lang w:val="en-AU"/>
              </w:rPr>
              <w:t xml:space="preserve"> </w:t>
            </w:r>
          </w:p>
          <w:p w14:paraId="1C8C1EC7" w14:textId="7CF80B99" w:rsidR="0002719B" w:rsidRDefault="00A20861" w:rsidP="0022366C">
            <w:pPr>
              <w:pStyle w:val="Default"/>
              <w:spacing w:before="120" w:after="120" w:line="276" w:lineRule="auto"/>
              <w:ind w:right="215"/>
              <w:rPr>
                <w:lang w:val="en-AU"/>
              </w:rPr>
            </w:pPr>
            <w:r>
              <w:rPr>
                <w:rFonts w:ascii="Century Gothic" w:hAnsi="Century Gothic" w:cstheme="minorHAnsi"/>
                <w:color w:val="auto"/>
                <w:sz w:val="22"/>
                <w:szCs w:val="22"/>
                <w:lang w:val="en-AU"/>
              </w:rPr>
              <w:t>Invertebrates</w:t>
            </w:r>
            <w:r w:rsidRPr="00A463A5">
              <w:rPr>
                <w:rFonts w:ascii="Century Gothic" w:hAnsi="Century Gothic" w:cstheme="minorHAnsi"/>
                <w:color w:val="auto"/>
                <w:sz w:val="22"/>
                <w:szCs w:val="22"/>
                <w:lang w:val="en-AU"/>
              </w:rPr>
              <w:t xml:space="preserve"> take in air through spiracles</w:t>
            </w:r>
            <w:r>
              <w:rPr>
                <w:rFonts w:ascii="Century Gothic" w:hAnsi="Century Gothic" w:cstheme="minorHAnsi"/>
                <w:color w:val="auto"/>
                <w:sz w:val="22"/>
                <w:szCs w:val="22"/>
                <w:lang w:val="en-AU"/>
              </w:rPr>
              <w:t>,</w:t>
            </w:r>
            <w:r w:rsidRPr="00A463A5">
              <w:rPr>
                <w:rFonts w:ascii="Century Gothic" w:hAnsi="Century Gothic" w:cstheme="minorHAnsi"/>
                <w:color w:val="auto"/>
                <w:sz w:val="22"/>
                <w:szCs w:val="22"/>
                <w:lang w:val="en-AU"/>
              </w:rPr>
              <w:t xml:space="preserve"> holes </w:t>
            </w:r>
            <w:r>
              <w:rPr>
                <w:rFonts w:ascii="Century Gothic" w:hAnsi="Century Gothic" w:cstheme="minorHAnsi"/>
                <w:color w:val="auto"/>
                <w:sz w:val="22"/>
                <w:szCs w:val="22"/>
                <w:lang w:val="en-AU"/>
              </w:rPr>
              <w:t xml:space="preserve">along the side of their bodies and </w:t>
            </w:r>
            <w:r w:rsidRPr="00DE2FEC">
              <w:rPr>
                <w:rFonts w:ascii="Century Gothic" w:hAnsi="Century Gothic" w:cstheme="minorHAnsi"/>
                <w:color w:val="auto"/>
                <w:sz w:val="22"/>
                <w:szCs w:val="22"/>
                <w:lang w:val="en-AU"/>
              </w:rPr>
              <w:t>have a variety of structures to help them eat. Ants have strong jaws, butterflies have a long-coiled tube, mosquitoes can pierce skin to suck blood, a praying mantis uses large front legs to catch and manipulate food</w:t>
            </w:r>
            <w:r>
              <w:rPr>
                <w:rFonts w:ascii="Century Gothic" w:hAnsi="Century Gothic" w:cstheme="minorHAnsi"/>
                <w:color w:val="auto"/>
                <w:sz w:val="22"/>
                <w:szCs w:val="22"/>
                <w:lang w:val="en-AU"/>
              </w:rPr>
              <w:t>,</w:t>
            </w:r>
            <w:r w:rsidR="003F47E6">
              <w:rPr>
                <w:rFonts w:ascii="Century Gothic" w:hAnsi="Century Gothic" w:cstheme="minorHAnsi"/>
                <w:color w:val="auto"/>
                <w:sz w:val="22"/>
                <w:szCs w:val="22"/>
                <w:lang w:val="en-AU"/>
              </w:rPr>
              <w:t xml:space="preserve"> molluscs </w:t>
            </w:r>
            <w:r w:rsidR="0002719B" w:rsidRPr="0022366C">
              <w:rPr>
                <w:rFonts w:ascii="Century Gothic" w:hAnsi="Century Gothic" w:cstheme="minorHAnsi"/>
                <w:color w:val="auto"/>
                <w:sz w:val="22"/>
                <w:szCs w:val="22"/>
              </w:rPr>
              <w:t>such as slugs and snails</w:t>
            </w:r>
            <w:r w:rsidR="003F47E6">
              <w:rPr>
                <w:rFonts w:ascii="Century Gothic" w:hAnsi="Century Gothic" w:cstheme="minorHAnsi"/>
                <w:color w:val="auto"/>
                <w:sz w:val="22"/>
                <w:szCs w:val="22"/>
              </w:rPr>
              <w:t>,</w:t>
            </w:r>
            <w:r w:rsidR="0002719B" w:rsidRPr="0022366C">
              <w:rPr>
                <w:rFonts w:ascii="Century Gothic" w:hAnsi="Century Gothic" w:cstheme="minorHAnsi"/>
                <w:color w:val="auto"/>
                <w:sz w:val="22"/>
                <w:szCs w:val="22"/>
              </w:rPr>
              <w:t xml:space="preserve"> have </w:t>
            </w:r>
            <w:proofErr w:type="gramStart"/>
            <w:r>
              <w:rPr>
                <w:rFonts w:ascii="Century Gothic" w:hAnsi="Century Gothic" w:cstheme="minorHAnsi"/>
                <w:color w:val="auto"/>
                <w:sz w:val="22"/>
                <w:szCs w:val="22"/>
                <w:lang w:val="en-AU"/>
              </w:rPr>
              <w:t>an</w:t>
            </w:r>
            <w:proofErr w:type="gramEnd"/>
            <w:r>
              <w:rPr>
                <w:rFonts w:ascii="Century Gothic" w:hAnsi="Century Gothic" w:cstheme="minorHAnsi"/>
                <w:color w:val="auto"/>
                <w:sz w:val="22"/>
                <w:szCs w:val="22"/>
                <w:lang w:val="en-AU"/>
              </w:rPr>
              <w:t xml:space="preserve"> radula which they use to tear up plant food.</w:t>
            </w:r>
            <w:r w:rsidR="003F47E6">
              <w:rPr>
                <w:rFonts w:ascii="Century Gothic" w:hAnsi="Century Gothic" w:cstheme="minorHAnsi"/>
                <w:color w:val="auto"/>
                <w:sz w:val="22"/>
                <w:szCs w:val="22"/>
                <w:lang w:val="en-AU"/>
              </w:rPr>
              <w:t xml:space="preserve"> Grasshoppers</w:t>
            </w:r>
            <w:r w:rsidR="0002719B" w:rsidRPr="0022366C">
              <w:rPr>
                <w:rFonts w:ascii="Century Gothic" w:hAnsi="Century Gothic" w:cstheme="minorHAnsi"/>
                <w:color w:val="auto"/>
                <w:sz w:val="22"/>
                <w:szCs w:val="22"/>
              </w:rPr>
              <w:t xml:space="preserve"> and caterpillars have </w:t>
            </w:r>
            <w:r w:rsidR="00154AD7" w:rsidRPr="0022366C">
              <w:rPr>
                <w:rFonts w:ascii="Century Gothic" w:hAnsi="Century Gothic" w:cstheme="minorHAnsi"/>
                <w:color w:val="auto"/>
                <w:sz w:val="22"/>
                <w:szCs w:val="22"/>
              </w:rPr>
              <w:t xml:space="preserve">a </w:t>
            </w:r>
            <w:r w:rsidR="009A736F" w:rsidRPr="0022366C">
              <w:rPr>
                <w:rFonts w:ascii="Century Gothic" w:hAnsi="Century Gothic" w:cstheme="minorHAnsi"/>
                <w:color w:val="auto"/>
                <w:sz w:val="22"/>
                <w:szCs w:val="22"/>
              </w:rPr>
              <w:t>mandible</w:t>
            </w:r>
            <w:r w:rsidR="0002719B" w:rsidRPr="0022366C">
              <w:rPr>
                <w:rFonts w:ascii="Century Gothic" w:hAnsi="Century Gothic" w:cstheme="minorHAnsi"/>
                <w:color w:val="auto"/>
                <w:sz w:val="22"/>
                <w:szCs w:val="22"/>
              </w:rPr>
              <w:t xml:space="preserve"> with very sharp edges for cutting into </w:t>
            </w:r>
            <w:r w:rsidR="003A5476" w:rsidRPr="0022366C">
              <w:rPr>
                <w:rFonts w:ascii="Century Gothic" w:hAnsi="Century Gothic" w:cstheme="minorHAnsi"/>
                <w:color w:val="auto"/>
                <w:sz w:val="22"/>
                <w:szCs w:val="22"/>
              </w:rPr>
              <w:t xml:space="preserve">grass and </w:t>
            </w:r>
            <w:r w:rsidR="0002719B" w:rsidRPr="0022366C">
              <w:rPr>
                <w:rFonts w:ascii="Century Gothic" w:hAnsi="Century Gothic" w:cstheme="minorHAnsi"/>
                <w:color w:val="auto"/>
                <w:sz w:val="22"/>
                <w:szCs w:val="22"/>
              </w:rPr>
              <w:t xml:space="preserve">leaves. </w:t>
            </w:r>
          </w:p>
          <w:p w14:paraId="21CC83CA" w14:textId="4FA70049" w:rsidR="00A463A5" w:rsidRPr="00B232B7" w:rsidRDefault="00B232B7" w:rsidP="0002426D">
            <w:pPr>
              <w:pStyle w:val="Default"/>
              <w:spacing w:before="120" w:after="120" w:line="276" w:lineRule="auto"/>
              <w:ind w:right="637"/>
              <w:rPr>
                <w:rFonts w:ascii="Century Gothic" w:hAnsi="Century Gothic" w:cstheme="minorHAnsi"/>
                <w:color w:val="auto"/>
                <w:sz w:val="22"/>
                <w:szCs w:val="22"/>
                <w:lang w:val="en-AU"/>
              </w:rPr>
            </w:pPr>
            <w:r>
              <w:rPr>
                <w:rFonts w:ascii="Century Gothic" w:hAnsi="Century Gothic" w:cstheme="minorHAnsi"/>
                <w:sz w:val="22"/>
                <w:szCs w:val="22"/>
                <w:lang w:val="en-AU"/>
              </w:rPr>
              <w:t xml:space="preserve">Some </w:t>
            </w:r>
            <w:r w:rsidR="00F427DE">
              <w:rPr>
                <w:rFonts w:ascii="Century Gothic" w:hAnsi="Century Gothic" w:cstheme="minorHAnsi"/>
                <w:sz w:val="22"/>
                <w:szCs w:val="22"/>
                <w:lang w:val="en-AU"/>
              </w:rPr>
              <w:t>invertebrates</w:t>
            </w:r>
            <w:r>
              <w:rPr>
                <w:rFonts w:ascii="Century Gothic" w:hAnsi="Century Gothic" w:cstheme="minorHAnsi"/>
                <w:sz w:val="22"/>
                <w:szCs w:val="22"/>
                <w:lang w:val="en-AU"/>
              </w:rPr>
              <w:t xml:space="preserve"> </w:t>
            </w:r>
            <w:r w:rsidR="00A463A5" w:rsidRPr="00A463A5">
              <w:rPr>
                <w:rFonts w:ascii="Century Gothic" w:hAnsi="Century Gothic" w:cstheme="minorHAnsi"/>
                <w:sz w:val="22"/>
                <w:szCs w:val="22"/>
                <w:lang w:val="en-AU"/>
              </w:rPr>
              <w:t>have a strong sense of smell. They use their antennae to detect odours in the air to locate food sources or other indiv</w:t>
            </w:r>
            <w:r>
              <w:rPr>
                <w:rFonts w:ascii="Century Gothic" w:hAnsi="Century Gothic" w:cstheme="minorHAnsi"/>
                <w:sz w:val="22"/>
                <w:szCs w:val="22"/>
                <w:lang w:val="en-AU"/>
              </w:rPr>
              <w:t>iduals of their own species.</w:t>
            </w:r>
            <w:r w:rsidR="002B64EA">
              <w:rPr>
                <w:rFonts w:ascii="Century Gothic" w:hAnsi="Century Gothic" w:cstheme="minorHAnsi"/>
                <w:sz w:val="22"/>
                <w:szCs w:val="22"/>
                <w:lang w:val="en-AU"/>
              </w:rPr>
              <w:t xml:space="preserve"> </w:t>
            </w:r>
          </w:p>
          <w:p w14:paraId="002EAC99" w14:textId="53008EBE" w:rsidR="00C6789C" w:rsidRDefault="00C6789C" w:rsidP="00C6789C">
            <w:pPr>
              <w:rPr>
                <w:lang w:val="en-AU"/>
              </w:rPr>
            </w:pPr>
            <w:r>
              <w:rPr>
                <w:lang w:val="en-AU"/>
              </w:rPr>
              <w:t xml:space="preserve">Drawing on an understanding of the places where invertebrates live and their needs, students design a creepy crawly castle to encourage more </w:t>
            </w:r>
            <w:r w:rsidR="00A20861">
              <w:rPr>
                <w:lang w:val="en-AU"/>
              </w:rPr>
              <w:t xml:space="preserve">invertebrates </w:t>
            </w:r>
            <w:r>
              <w:rPr>
                <w:lang w:val="en-AU"/>
              </w:rPr>
              <w:t>to live in the school grounds.</w:t>
            </w:r>
          </w:p>
          <w:p w14:paraId="19A0247A" w14:textId="6B4ED9DE" w:rsidR="00C6789C" w:rsidRPr="001F23CA" w:rsidRDefault="00C6789C" w:rsidP="00C6789C">
            <w:pPr>
              <w:rPr>
                <w:lang w:val="en-GB"/>
              </w:rPr>
            </w:pPr>
            <w:r w:rsidRPr="001F23CA">
              <w:rPr>
                <w:lang w:val="en-GB"/>
              </w:rPr>
              <w:t xml:space="preserve">The </w:t>
            </w:r>
            <w:hyperlink w:anchor="_Appendix_4:_Design_1" w:history="1">
              <w:r w:rsidRPr="000739F1">
                <w:rPr>
                  <w:rStyle w:val="Hyperlink"/>
                  <w:lang w:val="en-GB"/>
                </w:rPr>
                <w:t>Design process</w:t>
              </w:r>
            </w:hyperlink>
            <w:r w:rsidRPr="001F23CA">
              <w:rPr>
                <w:lang w:val="en-GB"/>
              </w:rPr>
              <w:t xml:space="preserve"> is a series of steps that guides the development of a solution to a problem. These steps are:</w:t>
            </w:r>
          </w:p>
          <w:p w14:paraId="2FA42D52" w14:textId="77777777" w:rsidR="00C6789C" w:rsidRPr="000739F1" w:rsidRDefault="00C6789C" w:rsidP="000E535F">
            <w:pPr>
              <w:pStyle w:val="ListParagraph"/>
              <w:numPr>
                <w:ilvl w:val="0"/>
                <w:numId w:val="9"/>
              </w:numPr>
              <w:ind w:left="454" w:hanging="227"/>
              <w:contextualSpacing w:val="0"/>
            </w:pPr>
            <w:r w:rsidRPr="000739F1">
              <w:t>Define the problem: What is the need?</w:t>
            </w:r>
          </w:p>
          <w:p w14:paraId="486B7232" w14:textId="77777777" w:rsidR="00C6789C" w:rsidRPr="000739F1" w:rsidRDefault="00C6789C" w:rsidP="000E535F">
            <w:pPr>
              <w:pStyle w:val="ListParagraph"/>
              <w:numPr>
                <w:ilvl w:val="0"/>
                <w:numId w:val="9"/>
              </w:numPr>
              <w:ind w:left="454" w:hanging="227"/>
              <w:contextualSpacing w:val="0"/>
            </w:pPr>
            <w:r w:rsidRPr="000739F1">
              <w:t>Research and gather information.</w:t>
            </w:r>
          </w:p>
          <w:p w14:paraId="5D08B830" w14:textId="77777777" w:rsidR="00C6789C" w:rsidRDefault="00C6789C" w:rsidP="000E535F">
            <w:pPr>
              <w:pStyle w:val="ListParagraph"/>
              <w:numPr>
                <w:ilvl w:val="0"/>
                <w:numId w:val="9"/>
              </w:numPr>
              <w:ind w:left="454" w:hanging="227"/>
              <w:contextualSpacing w:val="0"/>
            </w:pPr>
            <w:r w:rsidRPr="000739F1">
              <w:t xml:space="preserve">Analysis: Imagine: Brainstorm ideas. </w:t>
            </w:r>
          </w:p>
          <w:p w14:paraId="328EE2FA" w14:textId="77777777" w:rsidR="00C6789C" w:rsidRDefault="00C6789C" w:rsidP="000E535F">
            <w:pPr>
              <w:pStyle w:val="ListParagraph"/>
              <w:numPr>
                <w:ilvl w:val="0"/>
                <w:numId w:val="9"/>
              </w:numPr>
              <w:ind w:left="454" w:hanging="227"/>
              <w:contextualSpacing w:val="0"/>
            </w:pPr>
            <w:r w:rsidRPr="000739F1">
              <w:lastRenderedPageBreak/>
              <w:t>Ideation: Plan: Pick the best idea, how will it work? Draw a diagram, identify materials or tools required?</w:t>
            </w:r>
          </w:p>
          <w:p w14:paraId="2EA66CFC" w14:textId="77777777" w:rsidR="00C6789C" w:rsidRDefault="00C6789C" w:rsidP="000E535F">
            <w:pPr>
              <w:pStyle w:val="ListParagraph"/>
              <w:numPr>
                <w:ilvl w:val="0"/>
                <w:numId w:val="9"/>
              </w:numPr>
              <w:ind w:left="454" w:hanging="227"/>
              <w:contextualSpacing w:val="0"/>
            </w:pPr>
            <w:r w:rsidRPr="000739F1">
              <w:t xml:space="preserve">Development/ production: Create: Build the solution and test it. </w:t>
            </w:r>
          </w:p>
          <w:p w14:paraId="41AFC30F" w14:textId="77777777" w:rsidR="00C6789C" w:rsidRPr="000739F1" w:rsidRDefault="00C6789C" w:rsidP="000E535F">
            <w:pPr>
              <w:pStyle w:val="ListParagraph"/>
              <w:numPr>
                <w:ilvl w:val="0"/>
                <w:numId w:val="9"/>
              </w:numPr>
              <w:ind w:left="454" w:hanging="227"/>
              <w:contextualSpacing w:val="0"/>
            </w:pPr>
            <w:r w:rsidRPr="000739F1">
              <w:t xml:space="preserve">Evaluation: Improve: What works, what doesn’t, what could work better? Repeat the cycle. </w:t>
            </w:r>
          </w:p>
          <w:p w14:paraId="0EDAE32E" w14:textId="4B0905C5" w:rsidR="00C6789C" w:rsidRPr="00966071" w:rsidRDefault="00C6789C" w:rsidP="00C6789C">
            <w:pPr>
              <w:widowControl/>
              <w:rPr>
                <w:lang w:val="en-AU"/>
              </w:rPr>
            </w:pPr>
            <w:r w:rsidRPr="001F23CA">
              <w:rPr>
                <w:lang w:val="en-AU"/>
              </w:rPr>
              <w:t xml:space="preserve">Refer to the </w:t>
            </w:r>
            <w:hyperlink w:anchor="_Appendix_4:_Design_1" w:history="1">
              <w:r w:rsidRPr="001F23CA">
                <w:rPr>
                  <w:i/>
                  <w:color w:val="215986"/>
                  <w:u w:val="single"/>
                  <w:lang w:val="en-AU"/>
                </w:rPr>
                <w:t>Design process guide</w:t>
              </w:r>
            </w:hyperlink>
            <w:r w:rsidRPr="001F23CA">
              <w:rPr>
                <w:i/>
                <w:lang w:val="en-AU"/>
              </w:rPr>
              <w:t xml:space="preserve"> </w:t>
            </w:r>
            <w:r w:rsidRPr="001F23CA">
              <w:rPr>
                <w:lang w:val="en-AU"/>
              </w:rPr>
              <w:t xml:space="preserve">for further information on design in the </w:t>
            </w:r>
            <w:r>
              <w:rPr>
                <w:lang w:val="en-AU"/>
              </w:rPr>
              <w:t>T</w:t>
            </w:r>
            <w:r w:rsidRPr="001F23CA">
              <w:rPr>
                <w:lang w:val="en-AU"/>
              </w:rPr>
              <w:t>echnologies curriculum.</w:t>
            </w:r>
          </w:p>
          <w:p w14:paraId="4A544D5C" w14:textId="08766892" w:rsidR="00C6789C" w:rsidRPr="00DE2FEC" w:rsidRDefault="00C6789C" w:rsidP="003F47E6">
            <w:pPr>
              <w:rPr>
                <w:rFonts w:cstheme="minorHAnsi"/>
                <w:lang w:val="en-AU"/>
              </w:rPr>
            </w:pPr>
            <w:r>
              <w:rPr>
                <w:rFonts w:cstheme="minorHAnsi"/>
                <w:lang w:val="en-AU"/>
              </w:rPr>
              <w:t>N</w:t>
            </w:r>
            <w:r w:rsidRPr="006879DB">
              <w:rPr>
                <w:rFonts w:cstheme="minorHAnsi"/>
                <w:lang w:val="en-AU"/>
              </w:rPr>
              <w:t xml:space="preserve">egotiation, critical </w:t>
            </w:r>
            <w:proofErr w:type="gramStart"/>
            <w:r w:rsidRPr="006879DB">
              <w:rPr>
                <w:rFonts w:cstheme="minorHAnsi"/>
                <w:lang w:val="en-AU"/>
              </w:rPr>
              <w:t>thinking</w:t>
            </w:r>
            <w:proofErr w:type="gramEnd"/>
            <w:r w:rsidRPr="006879DB">
              <w:rPr>
                <w:rFonts w:cstheme="minorHAnsi"/>
                <w:lang w:val="en-AU"/>
              </w:rPr>
              <w:t xml:space="preserve"> and reasoning </w:t>
            </w:r>
            <w:r>
              <w:rPr>
                <w:rFonts w:cstheme="minorHAnsi"/>
                <w:lang w:val="en-AU"/>
              </w:rPr>
              <w:t xml:space="preserve">skills </w:t>
            </w:r>
            <w:r w:rsidRPr="006879DB">
              <w:rPr>
                <w:rFonts w:cstheme="minorHAnsi"/>
                <w:lang w:val="en-AU"/>
              </w:rPr>
              <w:t xml:space="preserve">will be </w:t>
            </w:r>
            <w:r>
              <w:rPr>
                <w:rFonts w:cstheme="minorHAnsi"/>
                <w:lang w:val="en-AU"/>
              </w:rPr>
              <w:t>used</w:t>
            </w:r>
            <w:r w:rsidRPr="006879DB">
              <w:rPr>
                <w:rFonts w:cstheme="minorHAnsi"/>
                <w:lang w:val="en-AU"/>
              </w:rPr>
              <w:t xml:space="preserve"> by the students </w:t>
            </w:r>
            <w:r>
              <w:rPr>
                <w:rFonts w:cstheme="minorHAnsi"/>
                <w:lang w:val="en-AU"/>
              </w:rPr>
              <w:t>as they work on their designs, as will p</w:t>
            </w:r>
            <w:r w:rsidRPr="006879DB">
              <w:rPr>
                <w:rFonts w:cstheme="minorHAnsi"/>
                <w:lang w:val="en-AU"/>
              </w:rPr>
              <w:t xml:space="preserve">roblem solving </w:t>
            </w:r>
            <w:r>
              <w:rPr>
                <w:rFonts w:cstheme="minorHAnsi"/>
                <w:lang w:val="en-AU"/>
              </w:rPr>
              <w:t xml:space="preserve">in collaborative situations. </w:t>
            </w:r>
            <w:r w:rsidR="003F47E6" w:rsidRPr="006879DB">
              <w:rPr>
                <w:rFonts w:cstheme="minorHAnsi"/>
                <w:lang w:val="en-AU"/>
              </w:rPr>
              <w:t xml:space="preserve">Allowing students to negotiate amongst themselves will encourage </w:t>
            </w:r>
            <w:r w:rsidR="003F47E6">
              <w:rPr>
                <w:rFonts w:cstheme="minorHAnsi"/>
                <w:lang w:val="en-AU"/>
              </w:rPr>
              <w:t>the</w:t>
            </w:r>
            <w:r w:rsidR="003F47E6" w:rsidRPr="006879DB">
              <w:rPr>
                <w:rFonts w:cstheme="minorHAnsi"/>
                <w:lang w:val="en-AU"/>
              </w:rPr>
              <w:t xml:space="preserve"> develop</w:t>
            </w:r>
            <w:r w:rsidR="003F47E6">
              <w:rPr>
                <w:rFonts w:cstheme="minorHAnsi"/>
                <w:lang w:val="en-AU"/>
              </w:rPr>
              <w:t>ment of</w:t>
            </w:r>
            <w:r w:rsidR="003F47E6" w:rsidRPr="006879DB">
              <w:rPr>
                <w:rFonts w:cstheme="minorHAnsi"/>
                <w:lang w:val="en-AU"/>
              </w:rPr>
              <w:t xml:space="preserve"> </w:t>
            </w:r>
            <w:r w:rsidR="003F47E6">
              <w:rPr>
                <w:rFonts w:cstheme="minorHAnsi"/>
                <w:lang w:val="en-AU"/>
              </w:rPr>
              <w:t xml:space="preserve">problem solving. </w:t>
            </w:r>
            <w:r>
              <w:rPr>
                <w:rFonts w:cstheme="minorHAnsi"/>
                <w:lang w:val="en-AU"/>
              </w:rPr>
              <w:t>These are all STEM capabilities</w:t>
            </w:r>
            <w:r w:rsidRPr="006879DB">
              <w:rPr>
                <w:rFonts w:cstheme="minorHAnsi"/>
                <w:lang w:val="en-AU"/>
              </w:rPr>
              <w:t xml:space="preserve"> that students need to </w:t>
            </w:r>
            <w:r>
              <w:rPr>
                <w:rFonts w:cstheme="minorHAnsi"/>
                <w:lang w:val="en-AU"/>
              </w:rPr>
              <w:t>develop and practi</w:t>
            </w:r>
            <w:r w:rsidR="00547D4B">
              <w:rPr>
                <w:rFonts w:cstheme="minorHAnsi"/>
                <w:lang w:val="en-AU"/>
              </w:rPr>
              <w:t>s</w:t>
            </w:r>
            <w:r>
              <w:rPr>
                <w:rFonts w:cstheme="minorHAnsi"/>
                <w:lang w:val="en-AU"/>
              </w:rPr>
              <w:t>e.</w:t>
            </w:r>
            <w:r w:rsidRPr="006879DB">
              <w:rPr>
                <w:rFonts w:cstheme="minorHAnsi"/>
                <w:lang w:val="en-AU"/>
              </w:rPr>
              <w:t xml:space="preserve"> </w:t>
            </w:r>
          </w:p>
        </w:tc>
      </w:tr>
      <w:tr w:rsidR="001A48DE" w:rsidRPr="00384F40" w14:paraId="27D6A9F7" w14:textId="77777777" w:rsidTr="00027C29">
        <w:tc>
          <w:tcPr>
            <w:tcW w:w="2404" w:type="dxa"/>
            <w:tcBorders>
              <w:left w:val="nil"/>
              <w:right w:val="nil"/>
            </w:tcBorders>
          </w:tcPr>
          <w:p w14:paraId="739AEC89" w14:textId="28E5119E" w:rsidR="001A48DE" w:rsidRPr="00384F40" w:rsidRDefault="001A48DE" w:rsidP="001A48DE">
            <w:pPr>
              <w:widowControl/>
              <w:spacing w:after="240" w:line="259" w:lineRule="auto"/>
              <w:rPr>
                <w:b/>
                <w:lang w:val="en-AU"/>
              </w:rPr>
            </w:pPr>
            <w:r>
              <w:rPr>
                <w:b/>
                <w:lang w:val="en-AU"/>
              </w:rPr>
              <w:lastRenderedPageBreak/>
              <w:t>I</w:t>
            </w:r>
            <w:r w:rsidRPr="001F076C">
              <w:rPr>
                <w:b/>
                <w:lang w:val="en-AU"/>
              </w:rPr>
              <w:t>nstructional procedures</w:t>
            </w:r>
          </w:p>
        </w:tc>
        <w:tc>
          <w:tcPr>
            <w:tcW w:w="6633" w:type="dxa"/>
            <w:tcBorders>
              <w:left w:val="nil"/>
              <w:right w:val="nil"/>
            </w:tcBorders>
          </w:tcPr>
          <w:p w14:paraId="19713A4F" w14:textId="25BF2FC6" w:rsidR="001A48DE" w:rsidRPr="00384F40" w:rsidRDefault="008842BE" w:rsidP="00547D4B">
            <w:pPr>
              <w:widowControl/>
              <w:spacing w:after="240"/>
              <w:rPr>
                <w:b/>
                <w:sz w:val="18"/>
                <w:szCs w:val="18"/>
                <w:lang w:val="en-AU"/>
              </w:rPr>
            </w:pPr>
            <w:r w:rsidRPr="008842BE">
              <w:rPr>
                <w:rFonts w:cstheme="minorHAnsi"/>
                <w:lang w:val="en-AU"/>
              </w:rPr>
              <w:t>Students will need</w:t>
            </w:r>
            <w:r w:rsidR="00D1289B">
              <w:rPr>
                <w:rFonts w:cstheme="minorHAnsi"/>
                <w:lang w:val="en-AU"/>
              </w:rPr>
              <w:t xml:space="preserve"> support when providing feedback using</w:t>
            </w:r>
            <w:r w:rsidR="00547D4B">
              <w:rPr>
                <w:rFonts w:cstheme="minorHAnsi"/>
                <w:lang w:val="en-AU"/>
              </w:rPr>
              <w:t xml:space="preserve"> </w:t>
            </w:r>
            <w:r w:rsidR="003F47E6">
              <w:rPr>
                <w:rFonts w:cstheme="minorHAnsi"/>
                <w:lang w:val="en-AU"/>
              </w:rPr>
              <w:t>the</w:t>
            </w:r>
            <w:r w:rsidR="00D1289B">
              <w:rPr>
                <w:rFonts w:cstheme="minorHAnsi"/>
                <w:lang w:val="en-AU"/>
              </w:rPr>
              <w:t xml:space="preserve"> </w:t>
            </w:r>
            <w:r w:rsidR="00547D4B">
              <w:rPr>
                <w:rFonts w:cstheme="minorHAnsi"/>
                <w:i/>
                <w:lang w:val="en-AU"/>
              </w:rPr>
              <w:t>T</w:t>
            </w:r>
            <w:r w:rsidR="00D1289B" w:rsidRPr="0022366C">
              <w:rPr>
                <w:rFonts w:cstheme="minorHAnsi"/>
                <w:i/>
              </w:rPr>
              <w:t>wo stars and a wish</w:t>
            </w:r>
            <w:r w:rsidR="00547D4B">
              <w:rPr>
                <w:rFonts w:cstheme="minorHAnsi"/>
                <w:lang w:val="en-AU"/>
              </w:rPr>
              <w:t xml:space="preserve"> strategy</w:t>
            </w:r>
            <w:r w:rsidR="003F47E6">
              <w:rPr>
                <w:rFonts w:cstheme="minorHAnsi"/>
                <w:lang w:val="en-AU"/>
              </w:rPr>
              <w:t xml:space="preserve">. </w:t>
            </w:r>
            <w:r w:rsidR="00D1289B" w:rsidRPr="00D1289B">
              <w:rPr>
                <w:rFonts w:cstheme="minorHAnsi"/>
                <w:lang w:val="en-AU"/>
              </w:rPr>
              <w:t>Support and scaffold</w:t>
            </w:r>
            <w:r w:rsidR="00C6789C">
              <w:rPr>
                <w:rFonts w:cstheme="minorHAnsi"/>
                <w:lang w:val="en-AU"/>
              </w:rPr>
              <w:t>ing</w:t>
            </w:r>
            <w:r w:rsidR="00D1289B" w:rsidRPr="00D1289B">
              <w:rPr>
                <w:rFonts w:cstheme="minorHAnsi"/>
                <w:lang w:val="en-AU"/>
              </w:rPr>
              <w:t xml:space="preserve"> will need to be </w:t>
            </w:r>
            <w:r w:rsidR="00C6789C">
              <w:rPr>
                <w:rFonts w:cstheme="minorHAnsi"/>
                <w:lang w:val="en-AU"/>
              </w:rPr>
              <w:t>provided</w:t>
            </w:r>
            <w:r w:rsidR="00C6789C" w:rsidRPr="00D1289B">
              <w:rPr>
                <w:rFonts w:cstheme="minorHAnsi"/>
                <w:lang w:val="en-AU"/>
              </w:rPr>
              <w:t xml:space="preserve"> </w:t>
            </w:r>
            <w:r w:rsidR="00D1289B" w:rsidRPr="00D1289B">
              <w:rPr>
                <w:rFonts w:cstheme="minorHAnsi"/>
                <w:lang w:val="en-AU"/>
              </w:rPr>
              <w:t xml:space="preserve">about how to give and receive </w:t>
            </w:r>
            <w:r w:rsidR="00D1289B">
              <w:rPr>
                <w:rFonts w:cstheme="minorHAnsi"/>
                <w:lang w:val="en-AU"/>
              </w:rPr>
              <w:t xml:space="preserve">feedback constructively, how to listen to others and acknowledge differences of opinion. </w:t>
            </w:r>
          </w:p>
        </w:tc>
      </w:tr>
      <w:tr w:rsidR="00213D44" w:rsidRPr="00384F40" w14:paraId="65181757" w14:textId="77777777" w:rsidTr="00027C29">
        <w:tc>
          <w:tcPr>
            <w:tcW w:w="2404" w:type="dxa"/>
            <w:tcBorders>
              <w:left w:val="nil"/>
              <w:right w:val="nil"/>
            </w:tcBorders>
          </w:tcPr>
          <w:p w14:paraId="71ED95A5" w14:textId="575BC0B2" w:rsidR="00213D44" w:rsidRPr="00384F40" w:rsidRDefault="00547D4B" w:rsidP="00213D44">
            <w:pPr>
              <w:widowControl/>
              <w:spacing w:after="240" w:line="259" w:lineRule="auto"/>
              <w:rPr>
                <w:b/>
                <w:lang w:val="en-AU"/>
              </w:rPr>
            </w:pPr>
            <w:r>
              <w:rPr>
                <w:b/>
                <w:lang w:val="en-AU"/>
              </w:rPr>
              <w:t xml:space="preserve">Expected </w:t>
            </w:r>
            <w:proofErr w:type="gramStart"/>
            <w:r>
              <w:rPr>
                <w:b/>
                <w:lang w:val="en-AU"/>
              </w:rPr>
              <w:t>learning</w:t>
            </w:r>
            <w:proofErr w:type="gramEnd"/>
          </w:p>
          <w:p w14:paraId="37D18117" w14:textId="2D2E9679" w:rsidR="00213D44" w:rsidRPr="00384F40" w:rsidRDefault="00213D44" w:rsidP="00213D44">
            <w:pPr>
              <w:widowControl/>
              <w:spacing w:after="240" w:line="259" w:lineRule="auto"/>
              <w:rPr>
                <w:sz w:val="18"/>
                <w:szCs w:val="18"/>
                <w:lang w:val="en-AU"/>
              </w:rPr>
            </w:pPr>
          </w:p>
        </w:tc>
        <w:tc>
          <w:tcPr>
            <w:tcW w:w="6633" w:type="dxa"/>
            <w:tcBorders>
              <w:left w:val="nil"/>
              <w:bottom w:val="single" w:sz="4" w:space="0" w:color="auto"/>
              <w:right w:val="nil"/>
            </w:tcBorders>
          </w:tcPr>
          <w:p w14:paraId="1F7AFA12" w14:textId="77777777" w:rsidR="00213D44" w:rsidRDefault="00213D44" w:rsidP="00477709">
            <w:pPr>
              <w:widowControl/>
              <w:rPr>
                <w:lang w:val="en-AU"/>
              </w:rPr>
            </w:pPr>
            <w:r w:rsidRPr="00384F40">
              <w:rPr>
                <w:lang w:val="en-AU"/>
              </w:rPr>
              <w:t>Students will be able to:</w:t>
            </w:r>
          </w:p>
          <w:p w14:paraId="3C7CCE7C" w14:textId="329898D8" w:rsidR="00DF0A40" w:rsidRDefault="00154AD7" w:rsidP="000E535F">
            <w:pPr>
              <w:pStyle w:val="ListParagraph"/>
              <w:numPr>
                <w:ilvl w:val="0"/>
                <w:numId w:val="16"/>
              </w:numPr>
              <w:ind w:left="454" w:hanging="227"/>
              <w:contextualSpacing w:val="0"/>
              <w:rPr>
                <w:color w:val="000000"/>
              </w:rPr>
            </w:pPr>
            <w:r>
              <w:rPr>
                <w:color w:val="000000"/>
              </w:rPr>
              <w:t>L</w:t>
            </w:r>
            <w:r w:rsidR="00DF0A40" w:rsidRPr="00223B22">
              <w:rPr>
                <w:color w:val="000000"/>
              </w:rPr>
              <w:t>isten to others</w:t>
            </w:r>
            <w:r w:rsidR="003F47E6">
              <w:rPr>
                <w:color w:val="000000"/>
              </w:rPr>
              <w:t xml:space="preserve"> </w:t>
            </w:r>
            <w:r w:rsidR="00DA3B06">
              <w:rPr>
                <w:color w:val="000000"/>
              </w:rPr>
              <w:t xml:space="preserve">and share ideas </w:t>
            </w:r>
            <w:r w:rsidR="00D01F8E">
              <w:rPr>
                <w:color w:val="000000"/>
              </w:rPr>
              <w:t>(English)</w:t>
            </w:r>
            <w:r>
              <w:rPr>
                <w:color w:val="000000"/>
              </w:rPr>
              <w:t>.</w:t>
            </w:r>
          </w:p>
          <w:p w14:paraId="1B0A4B7B" w14:textId="66933C63" w:rsidR="00DF0A40" w:rsidRDefault="00DA3B06" w:rsidP="000E535F">
            <w:pPr>
              <w:pStyle w:val="ListParagraph"/>
              <w:numPr>
                <w:ilvl w:val="0"/>
                <w:numId w:val="16"/>
              </w:numPr>
              <w:ind w:left="454" w:hanging="227"/>
              <w:contextualSpacing w:val="0"/>
              <w:rPr>
                <w:color w:val="000000"/>
              </w:rPr>
            </w:pPr>
            <w:r>
              <w:rPr>
                <w:color w:val="000000"/>
              </w:rPr>
              <w:t>Share observations with others as they explore their immediate world using their five senses (Science).</w:t>
            </w:r>
          </w:p>
          <w:p w14:paraId="427F0F75" w14:textId="6D98DE35" w:rsidR="00DF0A40" w:rsidRDefault="00154AD7" w:rsidP="000E535F">
            <w:pPr>
              <w:pStyle w:val="ListParagraph"/>
              <w:numPr>
                <w:ilvl w:val="0"/>
                <w:numId w:val="16"/>
              </w:numPr>
              <w:ind w:left="454" w:hanging="227"/>
              <w:contextualSpacing w:val="0"/>
              <w:rPr>
                <w:color w:val="000000"/>
              </w:rPr>
            </w:pPr>
            <w:r>
              <w:rPr>
                <w:color w:val="000000"/>
              </w:rPr>
              <w:t>P</w:t>
            </w:r>
            <w:r w:rsidR="00DF0A40" w:rsidRPr="00223B22">
              <w:rPr>
                <w:color w:val="000000"/>
              </w:rPr>
              <w:t>lan and carry out a few simple sequenced steps when exploring and investigating (Science</w:t>
            </w:r>
            <w:r>
              <w:rPr>
                <w:color w:val="000000"/>
              </w:rPr>
              <w:t xml:space="preserve">, </w:t>
            </w:r>
            <w:r w:rsidR="00DF0A40" w:rsidRPr="00223B22">
              <w:rPr>
                <w:color w:val="000000"/>
              </w:rPr>
              <w:t>Technologies)</w:t>
            </w:r>
            <w:r>
              <w:rPr>
                <w:color w:val="000000"/>
              </w:rPr>
              <w:t>.</w:t>
            </w:r>
          </w:p>
          <w:p w14:paraId="3ABD3B05" w14:textId="7BC094A1" w:rsidR="00870879" w:rsidRDefault="00154AD7" w:rsidP="000E535F">
            <w:pPr>
              <w:pStyle w:val="ListParagraph"/>
              <w:numPr>
                <w:ilvl w:val="0"/>
                <w:numId w:val="16"/>
              </w:numPr>
              <w:ind w:left="454" w:hanging="227"/>
              <w:contextualSpacing w:val="0"/>
              <w:rPr>
                <w:color w:val="000000"/>
              </w:rPr>
            </w:pPr>
            <w:r>
              <w:rPr>
                <w:color w:val="000000"/>
              </w:rPr>
              <w:t>U</w:t>
            </w:r>
            <w:r w:rsidR="00870879" w:rsidRPr="00223B22">
              <w:rPr>
                <w:color w:val="000000"/>
              </w:rPr>
              <w:t xml:space="preserve">se simple language of measurement to describe, compare, </w:t>
            </w:r>
            <w:proofErr w:type="gramStart"/>
            <w:r w:rsidR="00870879" w:rsidRPr="00223B22">
              <w:rPr>
                <w:color w:val="000000"/>
              </w:rPr>
              <w:t>order</w:t>
            </w:r>
            <w:proofErr w:type="gramEnd"/>
            <w:r w:rsidR="00870879" w:rsidRPr="00223B22">
              <w:rPr>
                <w:color w:val="000000"/>
              </w:rPr>
              <w:t xml:space="preserve"> or sort the observations made when exploring (</w:t>
            </w:r>
            <w:r w:rsidR="00134554" w:rsidRPr="00223B22">
              <w:rPr>
                <w:color w:val="000000"/>
              </w:rPr>
              <w:t>Mathematics,</w:t>
            </w:r>
            <w:r>
              <w:rPr>
                <w:color w:val="000000"/>
              </w:rPr>
              <w:t xml:space="preserve"> </w:t>
            </w:r>
            <w:r w:rsidR="00870879" w:rsidRPr="00223B22">
              <w:rPr>
                <w:color w:val="000000"/>
              </w:rPr>
              <w:t>Science)</w:t>
            </w:r>
            <w:r>
              <w:rPr>
                <w:color w:val="000000"/>
              </w:rPr>
              <w:t>.</w:t>
            </w:r>
          </w:p>
          <w:p w14:paraId="4AB678E8" w14:textId="5A1C4F85" w:rsidR="006A28A1" w:rsidRDefault="00154AD7" w:rsidP="000E535F">
            <w:pPr>
              <w:pStyle w:val="ListParagraph"/>
              <w:numPr>
                <w:ilvl w:val="0"/>
                <w:numId w:val="16"/>
              </w:numPr>
              <w:ind w:left="454" w:hanging="227"/>
              <w:contextualSpacing w:val="0"/>
              <w:rPr>
                <w:color w:val="000000"/>
              </w:rPr>
            </w:pPr>
            <w:r>
              <w:rPr>
                <w:color w:val="000000"/>
              </w:rPr>
              <w:t>C</w:t>
            </w:r>
            <w:r w:rsidR="006A28A1" w:rsidRPr="00223B22">
              <w:rPr>
                <w:color w:val="000000"/>
              </w:rPr>
              <w:t>ontribute their ideas in discussion about experiences in the natural and</w:t>
            </w:r>
            <w:r w:rsidR="006A28A1">
              <w:rPr>
                <w:color w:val="000000"/>
              </w:rPr>
              <w:t xml:space="preserve"> constructed environment</w:t>
            </w:r>
            <w:r>
              <w:rPr>
                <w:color w:val="000000"/>
              </w:rPr>
              <w:t>.</w:t>
            </w:r>
          </w:p>
          <w:p w14:paraId="70F374C9" w14:textId="70207D0B" w:rsidR="00753B47" w:rsidRDefault="00154AD7" w:rsidP="000E535F">
            <w:pPr>
              <w:pStyle w:val="ListParagraph"/>
              <w:numPr>
                <w:ilvl w:val="0"/>
                <w:numId w:val="16"/>
              </w:numPr>
              <w:ind w:left="454" w:hanging="227"/>
              <w:contextualSpacing w:val="0"/>
              <w:rPr>
                <w:color w:val="000000"/>
              </w:rPr>
            </w:pPr>
            <w:r>
              <w:rPr>
                <w:color w:val="000000"/>
              </w:rPr>
              <w:t>U</w:t>
            </w:r>
            <w:r w:rsidR="00753B47" w:rsidRPr="00223B22">
              <w:rPr>
                <w:color w:val="000000"/>
              </w:rPr>
              <w:t>se play to investigate, project and explore new ideas</w:t>
            </w:r>
            <w:r w:rsidR="009A37A3">
              <w:rPr>
                <w:color w:val="000000"/>
              </w:rPr>
              <w:t xml:space="preserve"> (Science).</w:t>
            </w:r>
          </w:p>
          <w:p w14:paraId="2144403E" w14:textId="296A0FE0" w:rsidR="00477709" w:rsidRDefault="00154AD7" w:rsidP="000E535F">
            <w:pPr>
              <w:pStyle w:val="ListParagraph"/>
              <w:numPr>
                <w:ilvl w:val="0"/>
                <w:numId w:val="16"/>
              </w:numPr>
              <w:ind w:left="454" w:hanging="227"/>
              <w:contextualSpacing w:val="0"/>
              <w:rPr>
                <w:color w:val="000000"/>
              </w:rPr>
            </w:pPr>
            <w:r>
              <w:rPr>
                <w:color w:val="000000"/>
              </w:rPr>
              <w:t>D</w:t>
            </w:r>
            <w:r w:rsidR="00753B47" w:rsidRPr="00136186">
              <w:rPr>
                <w:color w:val="000000"/>
              </w:rPr>
              <w:t>escribe the basic needs of people, plants and animals, and places where they live</w:t>
            </w:r>
            <w:r w:rsidR="009A37A3">
              <w:rPr>
                <w:color w:val="000000"/>
              </w:rPr>
              <w:t xml:space="preserve"> (Science).</w:t>
            </w:r>
          </w:p>
          <w:p w14:paraId="77D34D5A" w14:textId="77777777" w:rsidR="00213D44" w:rsidRDefault="00154AD7" w:rsidP="000E535F">
            <w:pPr>
              <w:pStyle w:val="ListParagraph"/>
              <w:numPr>
                <w:ilvl w:val="0"/>
                <w:numId w:val="16"/>
              </w:numPr>
              <w:spacing w:after="240"/>
              <w:ind w:left="454" w:hanging="227"/>
              <w:contextualSpacing w:val="0"/>
              <w:rPr>
                <w:color w:val="000000"/>
              </w:rPr>
            </w:pPr>
            <w:r>
              <w:rPr>
                <w:color w:val="000000"/>
              </w:rPr>
              <w:t>I</w:t>
            </w:r>
            <w:r w:rsidR="00753B47" w:rsidRPr="00136186">
              <w:rPr>
                <w:color w:val="000000"/>
              </w:rPr>
              <w:t>nvestigate places where people, plants and animals live</w:t>
            </w:r>
            <w:r w:rsidR="009A37A3">
              <w:rPr>
                <w:color w:val="000000"/>
              </w:rPr>
              <w:t xml:space="preserve"> (Science)</w:t>
            </w:r>
            <w:r w:rsidR="00C6789C">
              <w:rPr>
                <w:color w:val="000000"/>
              </w:rPr>
              <w:t>.</w:t>
            </w:r>
          </w:p>
          <w:p w14:paraId="6C310B43" w14:textId="77777777" w:rsidR="001E383B" w:rsidRDefault="001E383B" w:rsidP="001E383B">
            <w:pPr>
              <w:spacing w:after="240"/>
              <w:rPr>
                <w:color w:val="000000"/>
              </w:rPr>
            </w:pPr>
          </w:p>
          <w:p w14:paraId="1F145155" w14:textId="77777777" w:rsidR="001E383B" w:rsidRDefault="001E383B" w:rsidP="001E383B">
            <w:pPr>
              <w:spacing w:after="240"/>
              <w:rPr>
                <w:color w:val="000000"/>
              </w:rPr>
            </w:pPr>
          </w:p>
          <w:p w14:paraId="171D9634" w14:textId="504C6D92" w:rsidR="001E383B" w:rsidRPr="001E383B" w:rsidRDefault="001E383B" w:rsidP="001E383B">
            <w:pPr>
              <w:spacing w:after="240"/>
              <w:rPr>
                <w:color w:val="000000"/>
              </w:rPr>
            </w:pPr>
          </w:p>
        </w:tc>
      </w:tr>
      <w:tr w:rsidR="00D167F4" w:rsidRPr="00384F40" w14:paraId="2C620648" w14:textId="77777777" w:rsidTr="00027C29">
        <w:trPr>
          <w:trHeight w:val="450"/>
        </w:trPr>
        <w:tc>
          <w:tcPr>
            <w:tcW w:w="2404" w:type="dxa"/>
            <w:tcBorders>
              <w:left w:val="nil"/>
              <w:bottom w:val="nil"/>
              <w:right w:val="nil"/>
            </w:tcBorders>
          </w:tcPr>
          <w:p w14:paraId="1E220152" w14:textId="610F038E" w:rsidR="00D167F4" w:rsidRPr="00384F40" w:rsidRDefault="00D167F4" w:rsidP="00134554">
            <w:pPr>
              <w:widowControl/>
              <w:spacing w:after="240" w:line="259" w:lineRule="auto"/>
              <w:rPr>
                <w:b/>
                <w:lang w:val="en-AU"/>
              </w:rPr>
            </w:pPr>
            <w:r w:rsidRPr="00384F40">
              <w:rPr>
                <w:b/>
                <w:lang w:val="en-AU"/>
              </w:rPr>
              <w:lastRenderedPageBreak/>
              <w:t>Equipment required</w:t>
            </w:r>
          </w:p>
        </w:tc>
        <w:tc>
          <w:tcPr>
            <w:tcW w:w="6633" w:type="dxa"/>
            <w:tcBorders>
              <w:left w:val="nil"/>
              <w:bottom w:val="nil"/>
              <w:right w:val="nil"/>
            </w:tcBorders>
          </w:tcPr>
          <w:p w14:paraId="5479F13D" w14:textId="77777777" w:rsidR="00D167F4" w:rsidRDefault="00D167F4" w:rsidP="00F9772C">
            <w:pPr>
              <w:widowControl/>
              <w:rPr>
                <w:b/>
                <w:lang w:val="en-AU"/>
              </w:rPr>
            </w:pPr>
            <w:r w:rsidRPr="00384F40">
              <w:rPr>
                <w:b/>
                <w:lang w:val="en-AU"/>
              </w:rPr>
              <w:t>For the class:</w:t>
            </w:r>
          </w:p>
          <w:p w14:paraId="6EFE9960" w14:textId="2B3114B0" w:rsidR="00D01F8E" w:rsidRDefault="00D01F8E" w:rsidP="00F9772C">
            <w:pPr>
              <w:widowControl/>
              <w:rPr>
                <w:lang w:val="en-AU"/>
              </w:rPr>
            </w:pPr>
            <w:r>
              <w:rPr>
                <w:lang w:val="en-AU"/>
              </w:rPr>
              <w:t>White tray</w:t>
            </w:r>
          </w:p>
          <w:p w14:paraId="1999626F" w14:textId="0044EB2C" w:rsidR="00154AD7" w:rsidRPr="00134554" w:rsidRDefault="00154AD7" w:rsidP="00027C29">
            <w:pPr>
              <w:widowControl/>
              <w:spacing w:after="240"/>
              <w:rPr>
                <w:lang w:val="en-AU"/>
              </w:rPr>
            </w:pPr>
            <w:r>
              <w:rPr>
                <w:lang w:val="en-AU"/>
              </w:rPr>
              <w:t>White sheet</w:t>
            </w:r>
          </w:p>
        </w:tc>
      </w:tr>
      <w:tr w:rsidR="00C6789C" w:rsidRPr="00384F40" w14:paraId="184180A8" w14:textId="77777777" w:rsidTr="00027C29">
        <w:trPr>
          <w:trHeight w:val="450"/>
        </w:trPr>
        <w:tc>
          <w:tcPr>
            <w:tcW w:w="2404" w:type="dxa"/>
            <w:tcBorders>
              <w:top w:val="nil"/>
              <w:left w:val="nil"/>
              <w:right w:val="nil"/>
            </w:tcBorders>
          </w:tcPr>
          <w:p w14:paraId="7FE2D461" w14:textId="77777777" w:rsidR="00C6789C" w:rsidRPr="00384F40" w:rsidRDefault="00C6789C" w:rsidP="00134554">
            <w:pPr>
              <w:widowControl/>
              <w:spacing w:after="240" w:line="259" w:lineRule="auto"/>
              <w:rPr>
                <w:b/>
              </w:rPr>
            </w:pPr>
          </w:p>
        </w:tc>
        <w:tc>
          <w:tcPr>
            <w:tcW w:w="6633" w:type="dxa"/>
            <w:tcBorders>
              <w:left w:val="nil"/>
              <w:bottom w:val="nil"/>
              <w:right w:val="nil"/>
            </w:tcBorders>
          </w:tcPr>
          <w:p w14:paraId="313929C2" w14:textId="16186E22" w:rsidR="00C6789C" w:rsidRDefault="00C6789C" w:rsidP="00C6789C">
            <w:pPr>
              <w:widowControl/>
              <w:rPr>
                <w:b/>
                <w:lang w:val="en-AU"/>
              </w:rPr>
            </w:pPr>
            <w:r w:rsidRPr="00384F40">
              <w:rPr>
                <w:b/>
                <w:lang w:val="en-AU"/>
              </w:rPr>
              <w:t xml:space="preserve">For the </w:t>
            </w:r>
            <w:r>
              <w:rPr>
                <w:b/>
                <w:lang w:val="en-AU"/>
              </w:rPr>
              <w:t>students</w:t>
            </w:r>
            <w:r w:rsidRPr="00384F40">
              <w:rPr>
                <w:b/>
                <w:lang w:val="en-AU"/>
              </w:rPr>
              <w:t>:</w:t>
            </w:r>
          </w:p>
          <w:p w14:paraId="23F17005" w14:textId="342F349A" w:rsidR="00C6789C" w:rsidRDefault="00DA15EC" w:rsidP="00C6789C">
            <w:pPr>
              <w:widowControl/>
              <w:rPr>
                <w:i/>
              </w:rPr>
            </w:pPr>
            <w:hyperlink w:anchor="_Appendix_9:_Student_1" w:history="1">
              <w:r w:rsidR="00C6789C" w:rsidRPr="00217BDF">
                <w:rPr>
                  <w:rStyle w:val="Hyperlink"/>
                </w:rPr>
                <w:t xml:space="preserve">Student activity sheet: Where do </w:t>
              </w:r>
              <w:r w:rsidR="005A7685">
                <w:rPr>
                  <w:rStyle w:val="Hyperlink"/>
                </w:rPr>
                <w:t>invertebrates</w:t>
              </w:r>
              <w:r w:rsidR="00C6789C" w:rsidRPr="00217BDF">
                <w:rPr>
                  <w:rStyle w:val="Hyperlink"/>
                </w:rPr>
                <w:t xml:space="preserve"> live? </w:t>
              </w:r>
              <w:r w:rsidR="00C6789C">
                <w:rPr>
                  <w:rStyle w:val="Hyperlink"/>
                </w:rPr>
                <w:t>m</w:t>
              </w:r>
              <w:r w:rsidR="00C6789C" w:rsidRPr="00217BDF">
                <w:rPr>
                  <w:rStyle w:val="Hyperlink"/>
                </w:rPr>
                <w:t>atching activity</w:t>
              </w:r>
            </w:hyperlink>
          </w:p>
          <w:p w14:paraId="17040255" w14:textId="1201D037" w:rsidR="00C6789C" w:rsidRDefault="00DA15EC" w:rsidP="001442C9">
            <w:pPr>
              <w:widowControl/>
              <w:rPr>
                <w:rStyle w:val="Hyperlink"/>
              </w:rPr>
            </w:pPr>
            <w:hyperlink w:anchor="_Appendix_10:_Student" w:history="1">
              <w:r w:rsidR="00C6789C" w:rsidRPr="00217BDF">
                <w:rPr>
                  <w:rStyle w:val="Hyperlink"/>
                </w:rPr>
                <w:t xml:space="preserve">Student activity sheet: Where do </w:t>
              </w:r>
              <w:proofErr w:type="gramStart"/>
              <w:r w:rsidR="005A7685">
                <w:rPr>
                  <w:rStyle w:val="Hyperlink"/>
                </w:rPr>
                <w:t xml:space="preserve">invertebrates </w:t>
              </w:r>
              <w:r w:rsidR="00C6789C" w:rsidRPr="00217BDF">
                <w:rPr>
                  <w:rStyle w:val="Hyperlink"/>
                </w:rPr>
                <w:t xml:space="preserve"> live</w:t>
              </w:r>
              <w:proofErr w:type="gramEnd"/>
              <w:r w:rsidR="00C6789C" w:rsidRPr="00217BDF">
                <w:rPr>
                  <w:rStyle w:val="Hyperlink"/>
                </w:rPr>
                <w:t xml:space="preserve">? </w:t>
              </w:r>
              <w:r w:rsidR="00C6789C">
                <w:rPr>
                  <w:rStyle w:val="Hyperlink"/>
                </w:rPr>
                <w:t>d</w:t>
              </w:r>
              <w:r w:rsidR="00C6789C" w:rsidRPr="00217BDF">
                <w:rPr>
                  <w:rStyle w:val="Hyperlink"/>
                </w:rPr>
                <w:t>rawing activity</w:t>
              </w:r>
            </w:hyperlink>
          </w:p>
          <w:p w14:paraId="3BFA9C0D" w14:textId="6A9D8068" w:rsidR="001F56EB" w:rsidRPr="00384F40" w:rsidRDefault="00DA15EC" w:rsidP="00027C29">
            <w:pPr>
              <w:widowControl/>
              <w:spacing w:after="240"/>
              <w:rPr>
                <w:b/>
              </w:rPr>
            </w:pPr>
            <w:hyperlink w:anchor="_Appendix_9:_Student" w:history="1">
              <w:r w:rsidR="001F56EB">
                <w:rPr>
                  <w:rStyle w:val="Hyperlink"/>
                </w:rPr>
                <w:t>Student activity shee</w:t>
              </w:r>
              <w:r w:rsidR="005A7685">
                <w:rPr>
                  <w:rStyle w:val="Hyperlink"/>
                </w:rPr>
                <w:t>t</w:t>
              </w:r>
              <w:r w:rsidR="001F56EB" w:rsidRPr="00DC75BD">
                <w:rPr>
                  <w:rStyle w:val="Hyperlink"/>
                </w:rPr>
                <w:t>:</w:t>
              </w:r>
              <w:r w:rsidR="001F56EB">
                <w:rPr>
                  <w:rStyle w:val="Hyperlink"/>
                </w:rPr>
                <w:t xml:space="preserve"> </w:t>
              </w:r>
              <w:r w:rsidR="001F56EB" w:rsidRPr="00DC75BD">
                <w:rPr>
                  <w:rStyle w:val="Hyperlink"/>
                </w:rPr>
                <w:t>Design review</w:t>
              </w:r>
            </w:hyperlink>
          </w:p>
        </w:tc>
      </w:tr>
      <w:tr w:rsidR="00D167F4" w:rsidRPr="00384F40" w14:paraId="420C319A" w14:textId="77777777" w:rsidTr="00027C29">
        <w:tc>
          <w:tcPr>
            <w:tcW w:w="2404" w:type="dxa"/>
            <w:tcBorders>
              <w:left w:val="nil"/>
              <w:right w:val="nil"/>
            </w:tcBorders>
          </w:tcPr>
          <w:p w14:paraId="2060F2C3" w14:textId="77777777" w:rsidR="00D167F4" w:rsidRPr="00384F40" w:rsidRDefault="00D167F4" w:rsidP="00F9772C">
            <w:pPr>
              <w:widowControl/>
              <w:spacing w:after="240" w:line="259" w:lineRule="auto"/>
              <w:rPr>
                <w:b/>
                <w:lang w:val="en-AU"/>
              </w:rPr>
            </w:pPr>
            <w:r w:rsidRPr="00384F40">
              <w:rPr>
                <w:b/>
                <w:lang w:val="en-AU"/>
              </w:rPr>
              <w:t>Preparation</w:t>
            </w:r>
          </w:p>
        </w:tc>
        <w:tc>
          <w:tcPr>
            <w:tcW w:w="6633" w:type="dxa"/>
            <w:tcBorders>
              <w:left w:val="nil"/>
              <w:right w:val="nil"/>
            </w:tcBorders>
          </w:tcPr>
          <w:p w14:paraId="1D9F8D2C" w14:textId="77777777" w:rsidR="005A7685" w:rsidRDefault="00775CC7" w:rsidP="00477709">
            <w:pPr>
              <w:widowControl/>
              <w:rPr>
                <w:lang w:val="en-AU"/>
              </w:rPr>
            </w:pPr>
            <w:r>
              <w:rPr>
                <w:lang w:val="en-AU"/>
              </w:rPr>
              <w:t>Research plants in your local environment and source examples</w:t>
            </w:r>
            <w:r w:rsidR="002A2FB6">
              <w:rPr>
                <w:lang w:val="en-AU"/>
              </w:rPr>
              <w:t xml:space="preserve"> to show t</w:t>
            </w:r>
            <w:r w:rsidR="004D4FFB">
              <w:rPr>
                <w:lang w:val="en-AU"/>
              </w:rPr>
              <w:t>o</w:t>
            </w:r>
            <w:r w:rsidR="002A2FB6">
              <w:rPr>
                <w:lang w:val="en-AU"/>
              </w:rPr>
              <w:t xml:space="preserve"> students</w:t>
            </w:r>
            <w:r>
              <w:rPr>
                <w:lang w:val="en-AU"/>
              </w:rPr>
              <w:t xml:space="preserve">. These will be used in the creation of the </w:t>
            </w:r>
            <w:r w:rsidR="00154AD7">
              <w:rPr>
                <w:lang w:val="en-AU"/>
              </w:rPr>
              <w:t>c</w:t>
            </w:r>
            <w:r>
              <w:rPr>
                <w:lang w:val="en-AU"/>
              </w:rPr>
              <w:t xml:space="preserve">reepy crawly castle in </w:t>
            </w:r>
            <w:r>
              <w:rPr>
                <w:i/>
                <w:lang w:val="en-AU"/>
              </w:rPr>
              <w:t>Activity 3</w:t>
            </w:r>
            <w:r w:rsidRPr="007F4B7F">
              <w:rPr>
                <w:lang w:val="en-AU"/>
              </w:rPr>
              <w:t>.</w:t>
            </w:r>
            <w:r w:rsidR="007F4B7F" w:rsidRPr="007F4B7F">
              <w:rPr>
                <w:lang w:val="en-AU"/>
              </w:rPr>
              <w:t xml:space="preserve"> </w:t>
            </w:r>
          </w:p>
          <w:p w14:paraId="07856B02" w14:textId="3753F8FD" w:rsidR="00154AD7" w:rsidRDefault="003D293E" w:rsidP="00477709">
            <w:pPr>
              <w:widowControl/>
              <w:rPr>
                <w:lang w:val="en-AU"/>
              </w:rPr>
            </w:pPr>
            <w:r>
              <w:rPr>
                <w:lang w:val="en-AU"/>
              </w:rPr>
              <w:t xml:space="preserve">The </w:t>
            </w:r>
            <w:r w:rsidRPr="00134554">
              <w:t>Atlas of Living Australia</w:t>
            </w:r>
            <w:r w:rsidRPr="000D2C2C">
              <w:rPr>
                <w:i/>
                <w:lang w:val="en-AU"/>
              </w:rPr>
              <w:t xml:space="preserve"> </w:t>
            </w:r>
            <w:r w:rsidRPr="00134554">
              <w:t>website</w:t>
            </w:r>
            <w:r w:rsidRPr="000D2C2C">
              <w:rPr>
                <w:i/>
                <w:lang w:val="en-AU"/>
              </w:rPr>
              <w:t xml:space="preserve"> </w:t>
            </w:r>
            <w:r w:rsidR="007F4B7F">
              <w:rPr>
                <w:lang w:val="en-AU"/>
              </w:rPr>
              <w:t>could assist with finding suitable species:</w:t>
            </w:r>
            <w:r w:rsidR="00154AD7">
              <w:rPr>
                <w:lang w:val="en-AU"/>
              </w:rPr>
              <w:t xml:space="preserve"> </w:t>
            </w:r>
            <w:hyperlink r:id="rId74" w:history="1">
              <w:r w:rsidR="00154AD7" w:rsidRPr="00154AD7">
                <w:rPr>
                  <w:rStyle w:val="Hyperlink"/>
                </w:rPr>
                <w:t>www.ala.org.au</w:t>
              </w:r>
            </w:hyperlink>
            <w:r>
              <w:rPr>
                <w:lang w:val="en-AU"/>
              </w:rPr>
              <w:t>.</w:t>
            </w:r>
          </w:p>
          <w:p w14:paraId="70FB4457" w14:textId="77777777" w:rsidR="005A7685" w:rsidRDefault="007F4B7F" w:rsidP="00027C29">
            <w:pPr>
              <w:widowControl/>
              <w:spacing w:after="240"/>
              <w:rPr>
                <w:lang w:val="en-AU"/>
              </w:rPr>
            </w:pPr>
            <w:r>
              <w:rPr>
                <w:lang w:val="en-AU"/>
              </w:rPr>
              <w:t>Prepare</w:t>
            </w:r>
            <w:r w:rsidR="00F50DFC">
              <w:rPr>
                <w:lang w:val="en-AU"/>
              </w:rPr>
              <w:t xml:space="preserve"> copies of the </w:t>
            </w:r>
            <w:r w:rsidR="005A7685">
              <w:rPr>
                <w:lang w:val="en-AU"/>
              </w:rPr>
              <w:t>activity sheets</w:t>
            </w:r>
            <w:r w:rsidR="00F50DFC">
              <w:rPr>
                <w:lang w:val="en-AU"/>
              </w:rPr>
              <w:t xml:space="preserve">. </w:t>
            </w:r>
          </w:p>
          <w:p w14:paraId="424DE9B9" w14:textId="57E46B75" w:rsidR="00F50DFC" w:rsidRPr="00F50DFC" w:rsidRDefault="00F50DFC" w:rsidP="00027C29">
            <w:pPr>
              <w:widowControl/>
              <w:spacing w:after="240"/>
              <w:rPr>
                <w:lang w:val="en-AU"/>
              </w:rPr>
            </w:pPr>
            <w:r>
              <w:rPr>
                <w:lang w:val="en-AU"/>
              </w:rPr>
              <w:t xml:space="preserve">Students can work </w:t>
            </w:r>
            <w:r w:rsidR="007F4B7F">
              <w:rPr>
                <w:lang w:val="en-AU"/>
              </w:rPr>
              <w:t>individually or in pairs</w:t>
            </w:r>
            <w:r w:rsidR="001442C9">
              <w:rPr>
                <w:lang w:val="en-AU"/>
              </w:rPr>
              <w:t>.</w:t>
            </w:r>
          </w:p>
        </w:tc>
      </w:tr>
      <w:tr w:rsidR="00D167F4" w:rsidRPr="00384F40" w14:paraId="64528AC2" w14:textId="77777777" w:rsidTr="00027C29">
        <w:trPr>
          <w:trHeight w:val="90"/>
        </w:trPr>
        <w:tc>
          <w:tcPr>
            <w:tcW w:w="2404" w:type="dxa"/>
            <w:vMerge w:val="restart"/>
            <w:tcBorders>
              <w:left w:val="nil"/>
              <w:right w:val="nil"/>
            </w:tcBorders>
          </w:tcPr>
          <w:p w14:paraId="68D7C127" w14:textId="734B67BC" w:rsidR="00D167F4" w:rsidRPr="00384F40" w:rsidRDefault="00D167F4" w:rsidP="00F9772C">
            <w:pPr>
              <w:widowControl/>
              <w:spacing w:after="240" w:line="259" w:lineRule="auto"/>
              <w:rPr>
                <w:b/>
                <w:lang w:val="en-AU"/>
              </w:rPr>
            </w:pPr>
            <w:r w:rsidRPr="00384F40">
              <w:rPr>
                <w:b/>
                <w:lang w:val="en-AU"/>
              </w:rPr>
              <w:t>Activity parts</w:t>
            </w:r>
          </w:p>
          <w:p w14:paraId="3819D7B3" w14:textId="5DB20415" w:rsidR="00D167F4" w:rsidRPr="00384F40" w:rsidRDefault="00D167F4" w:rsidP="00CC5D4A">
            <w:pPr>
              <w:widowControl/>
              <w:spacing w:after="240" w:line="259" w:lineRule="auto"/>
              <w:rPr>
                <w:b/>
                <w:sz w:val="18"/>
                <w:szCs w:val="18"/>
                <w:lang w:val="en-AU"/>
              </w:rPr>
            </w:pPr>
          </w:p>
        </w:tc>
        <w:tc>
          <w:tcPr>
            <w:tcW w:w="6633" w:type="dxa"/>
            <w:tcBorders>
              <w:left w:val="nil"/>
              <w:right w:val="nil"/>
            </w:tcBorders>
          </w:tcPr>
          <w:p w14:paraId="18D8CDFE" w14:textId="77777777" w:rsidR="00D167F4" w:rsidRPr="00C468BF" w:rsidRDefault="00974933" w:rsidP="00F9772C">
            <w:pPr>
              <w:widowControl/>
              <w:rPr>
                <w:b/>
                <w:lang w:val="en-AU"/>
              </w:rPr>
            </w:pPr>
            <w:r w:rsidRPr="00C468BF">
              <w:rPr>
                <w:b/>
              </w:rPr>
              <w:t>Part 1: Investigate habitat</w:t>
            </w:r>
          </w:p>
          <w:p w14:paraId="0907B26C" w14:textId="0D273164" w:rsidR="003B628C" w:rsidRPr="00C468BF" w:rsidRDefault="003B628C" w:rsidP="003B628C">
            <w:pPr>
              <w:widowControl/>
              <w:rPr>
                <w:lang w:val="en-AU"/>
              </w:rPr>
            </w:pPr>
            <w:r w:rsidRPr="00C468BF">
              <w:t xml:space="preserve">The </w:t>
            </w:r>
            <w:r>
              <w:t xml:space="preserve">videos in the </w:t>
            </w:r>
            <w:r w:rsidRPr="00134554">
              <w:rPr>
                <w:i/>
              </w:rPr>
              <w:t>Digital resources</w:t>
            </w:r>
            <w:r>
              <w:t xml:space="preserve"> section can be used to trigger </w:t>
            </w:r>
            <w:r w:rsidR="005A7685">
              <w:t xml:space="preserve">students’ </w:t>
            </w:r>
            <w:r>
              <w:t>interest in invertebrate habitats before the class move outside and investigate habitats in the school grounds.</w:t>
            </w:r>
            <w:r w:rsidRPr="00C468BF">
              <w:t xml:space="preserve"> </w:t>
            </w:r>
          </w:p>
          <w:p w14:paraId="7DFF9982" w14:textId="2BE84578" w:rsidR="00D01F8E" w:rsidRDefault="00C468BF" w:rsidP="005A7685">
            <w:pPr>
              <w:widowControl/>
              <w:rPr>
                <w:lang w:val="en-AU"/>
              </w:rPr>
            </w:pPr>
            <w:r>
              <w:rPr>
                <w:lang w:val="en-AU"/>
              </w:rPr>
              <w:t xml:space="preserve">Allow students to explore and investigate places </w:t>
            </w:r>
            <w:r w:rsidR="002D10B6">
              <w:rPr>
                <w:lang w:val="en-AU"/>
              </w:rPr>
              <w:t xml:space="preserve">around the school </w:t>
            </w:r>
            <w:r>
              <w:rPr>
                <w:lang w:val="en-AU"/>
              </w:rPr>
              <w:t xml:space="preserve">where they think </w:t>
            </w:r>
            <w:r w:rsidR="00DA3B06">
              <w:rPr>
                <w:lang w:val="en-AU"/>
              </w:rPr>
              <w:t>Invertebrates may live.</w:t>
            </w:r>
            <w:r w:rsidR="005A7685">
              <w:rPr>
                <w:lang w:val="en-AU"/>
              </w:rPr>
              <w:t xml:space="preserve"> </w:t>
            </w:r>
            <w:r w:rsidRPr="005A7685">
              <w:rPr>
                <w:lang w:val="en-AU"/>
              </w:rPr>
              <w:t>Encourage students to look in different types of habitat</w:t>
            </w:r>
            <w:r w:rsidR="003B628C" w:rsidRPr="005A7685">
              <w:rPr>
                <w:lang w:val="en-AU"/>
              </w:rPr>
              <w:t>s</w:t>
            </w:r>
            <w:r w:rsidRPr="005A7685">
              <w:rPr>
                <w:lang w:val="en-AU"/>
              </w:rPr>
              <w:t xml:space="preserve"> including in </w:t>
            </w:r>
            <w:r w:rsidR="003B628C" w:rsidRPr="005A7685">
              <w:rPr>
                <w:lang w:val="en-AU"/>
              </w:rPr>
              <w:t>soil, grass</w:t>
            </w:r>
            <w:r w:rsidR="00DA3B06" w:rsidRPr="005A7685">
              <w:rPr>
                <w:lang w:val="en-AU"/>
              </w:rPr>
              <w:t xml:space="preserve">, </w:t>
            </w:r>
            <w:proofErr w:type="gramStart"/>
            <w:r w:rsidR="00DA3B06" w:rsidRPr="005A7685">
              <w:rPr>
                <w:lang w:val="en-AU"/>
              </w:rPr>
              <w:t>water</w:t>
            </w:r>
            <w:proofErr w:type="gramEnd"/>
            <w:r w:rsidR="00DA3B06" w:rsidRPr="005A7685">
              <w:rPr>
                <w:lang w:val="en-AU"/>
              </w:rPr>
              <w:t xml:space="preserve"> and the air, </w:t>
            </w:r>
            <w:r w:rsidRPr="005A7685">
              <w:rPr>
                <w:lang w:val="en-AU"/>
              </w:rPr>
              <w:t xml:space="preserve">under bark, rocks and logs, </w:t>
            </w:r>
            <w:r w:rsidR="00DA3B06" w:rsidRPr="005A7685">
              <w:rPr>
                <w:lang w:val="en-AU"/>
              </w:rPr>
              <w:t xml:space="preserve">and </w:t>
            </w:r>
            <w:r w:rsidRPr="005A7685">
              <w:rPr>
                <w:lang w:val="en-AU"/>
              </w:rPr>
              <w:t xml:space="preserve">on </w:t>
            </w:r>
            <w:r w:rsidR="00DA3B06" w:rsidRPr="005A7685">
              <w:rPr>
                <w:lang w:val="en-AU"/>
              </w:rPr>
              <w:t>bushes, trees and other plants</w:t>
            </w:r>
            <w:r w:rsidRPr="005A7685">
              <w:rPr>
                <w:lang w:val="en-AU"/>
              </w:rPr>
              <w:t xml:space="preserve">. </w:t>
            </w:r>
            <w:r w:rsidR="005A7685">
              <w:rPr>
                <w:lang w:val="en-AU"/>
              </w:rPr>
              <w:t>Remind</w:t>
            </w:r>
            <w:r w:rsidRPr="005A7685">
              <w:rPr>
                <w:lang w:val="en-AU"/>
              </w:rPr>
              <w:t xml:space="preserve"> students that many </w:t>
            </w:r>
            <w:r w:rsidR="003B628C" w:rsidRPr="005A7685">
              <w:rPr>
                <w:lang w:val="en-AU"/>
              </w:rPr>
              <w:t xml:space="preserve">invertebrates </w:t>
            </w:r>
            <w:r w:rsidRPr="005A7685">
              <w:rPr>
                <w:lang w:val="en-AU"/>
              </w:rPr>
              <w:t xml:space="preserve">use camouflage to protect themselves, this means they try to look like part of </w:t>
            </w:r>
            <w:r w:rsidR="003B628C" w:rsidRPr="005A7685">
              <w:rPr>
                <w:lang w:val="en-AU"/>
              </w:rPr>
              <w:t xml:space="preserve">and blend it with </w:t>
            </w:r>
            <w:r w:rsidRPr="005A7685">
              <w:rPr>
                <w:lang w:val="en-AU"/>
              </w:rPr>
              <w:t>their habitat (the place where they live).</w:t>
            </w:r>
          </w:p>
          <w:p w14:paraId="267CADB2" w14:textId="2E93FA8C" w:rsidR="00C468BF" w:rsidRDefault="00C468BF" w:rsidP="00C468BF">
            <w:pPr>
              <w:widowControl/>
              <w:rPr>
                <w:lang w:val="en-AU"/>
              </w:rPr>
            </w:pPr>
            <w:r>
              <w:rPr>
                <w:lang w:val="en-AU"/>
              </w:rPr>
              <w:t>To assist in the hunt:</w:t>
            </w:r>
          </w:p>
          <w:p w14:paraId="18205A69" w14:textId="0D4EE859" w:rsidR="00C468BF" w:rsidRDefault="002D10B6" w:rsidP="000E535F">
            <w:pPr>
              <w:pStyle w:val="ListParagraph"/>
              <w:numPr>
                <w:ilvl w:val="0"/>
                <w:numId w:val="11"/>
              </w:numPr>
              <w:ind w:left="454" w:hanging="227"/>
              <w:contextualSpacing w:val="0"/>
              <w:rPr>
                <w:lang w:val="en-AU"/>
              </w:rPr>
            </w:pPr>
            <w:r>
              <w:rPr>
                <w:lang w:val="en-AU"/>
              </w:rPr>
              <w:t>T</w:t>
            </w:r>
            <w:r w:rsidR="00C468BF">
              <w:rPr>
                <w:lang w:val="en-AU"/>
              </w:rPr>
              <w:t xml:space="preserve">ake some surface soil and leaf litter and spread </w:t>
            </w:r>
            <w:r w:rsidR="003B628C">
              <w:rPr>
                <w:lang w:val="en-AU"/>
              </w:rPr>
              <w:t xml:space="preserve">this </w:t>
            </w:r>
            <w:r w:rsidR="00C468BF">
              <w:rPr>
                <w:lang w:val="en-AU"/>
              </w:rPr>
              <w:t>out in a white tray so that students can see small animals moving against the white background.</w:t>
            </w:r>
          </w:p>
          <w:p w14:paraId="2C393255" w14:textId="3BA2E472" w:rsidR="00C468BF" w:rsidRDefault="002D10B6" w:rsidP="000E535F">
            <w:pPr>
              <w:pStyle w:val="ListParagraph"/>
              <w:numPr>
                <w:ilvl w:val="0"/>
                <w:numId w:val="11"/>
              </w:numPr>
              <w:ind w:left="454" w:hanging="227"/>
              <w:contextualSpacing w:val="0"/>
              <w:rPr>
                <w:lang w:val="en-AU"/>
              </w:rPr>
            </w:pPr>
            <w:r>
              <w:rPr>
                <w:lang w:val="en-AU"/>
              </w:rPr>
              <w:t>T</w:t>
            </w:r>
            <w:r w:rsidR="00C468BF">
              <w:rPr>
                <w:lang w:val="en-AU"/>
              </w:rPr>
              <w:t xml:space="preserve">ake a white </w:t>
            </w:r>
            <w:r w:rsidR="003B628C">
              <w:rPr>
                <w:lang w:val="en-AU"/>
              </w:rPr>
              <w:t xml:space="preserve">bed </w:t>
            </w:r>
            <w:r w:rsidR="00C468BF">
              <w:rPr>
                <w:lang w:val="en-AU"/>
              </w:rPr>
              <w:t xml:space="preserve">sheet and lay it under a bush then shake the bush vigorously so that </w:t>
            </w:r>
            <w:r w:rsidR="003B628C">
              <w:rPr>
                <w:lang w:val="en-AU"/>
              </w:rPr>
              <w:t>any invertebrates</w:t>
            </w:r>
            <w:r w:rsidR="00C468BF">
              <w:rPr>
                <w:lang w:val="en-AU"/>
              </w:rPr>
              <w:t xml:space="preserve"> </w:t>
            </w:r>
            <w:r w:rsidR="003B628C">
              <w:rPr>
                <w:lang w:val="en-AU"/>
              </w:rPr>
              <w:t xml:space="preserve">that </w:t>
            </w:r>
            <w:r w:rsidR="00C468BF">
              <w:rPr>
                <w:lang w:val="en-AU"/>
              </w:rPr>
              <w:t xml:space="preserve">fall off can be seen. </w:t>
            </w:r>
          </w:p>
          <w:p w14:paraId="0FF4A0CA" w14:textId="163976D7" w:rsidR="00C468BF" w:rsidRPr="00C468BF" w:rsidRDefault="00C468BF" w:rsidP="000E535F">
            <w:pPr>
              <w:pStyle w:val="ListParagraph"/>
              <w:numPr>
                <w:ilvl w:val="0"/>
                <w:numId w:val="11"/>
              </w:numPr>
              <w:ind w:left="454" w:hanging="227"/>
              <w:contextualSpacing w:val="0"/>
              <w:rPr>
                <w:lang w:val="en-AU"/>
              </w:rPr>
            </w:pPr>
            <w:r>
              <w:rPr>
                <w:lang w:val="en-AU"/>
              </w:rPr>
              <w:lastRenderedPageBreak/>
              <w:t xml:space="preserve">If there is a compost heap close by, turn over some of the compost at the bottom of the heap to reveal the </w:t>
            </w:r>
            <w:r w:rsidR="003B628C">
              <w:rPr>
                <w:lang w:val="en-AU"/>
              </w:rPr>
              <w:t>invertebrates</w:t>
            </w:r>
            <w:r>
              <w:rPr>
                <w:lang w:val="en-AU"/>
              </w:rPr>
              <w:t xml:space="preserve"> that help </w:t>
            </w:r>
            <w:r w:rsidR="003B628C">
              <w:rPr>
                <w:lang w:val="en-AU"/>
              </w:rPr>
              <w:t xml:space="preserve">to </w:t>
            </w:r>
            <w:r>
              <w:rPr>
                <w:lang w:val="en-AU"/>
              </w:rPr>
              <w:t>break down the compost.</w:t>
            </w:r>
          </w:p>
          <w:p w14:paraId="0F274F75" w14:textId="6F48FF26" w:rsidR="00B93B16" w:rsidRPr="005A7685" w:rsidRDefault="00D6094E" w:rsidP="00AB35EB">
            <w:pPr>
              <w:widowControl/>
              <w:rPr>
                <w:lang w:val="en-AU"/>
              </w:rPr>
            </w:pPr>
            <w:r w:rsidRPr="005A7685">
              <w:rPr>
                <w:lang w:val="en-AU"/>
              </w:rPr>
              <w:t>Back in the classroom, d</w:t>
            </w:r>
            <w:r w:rsidR="00AB35EB" w:rsidRPr="005A7685">
              <w:rPr>
                <w:lang w:val="en-AU"/>
              </w:rPr>
              <w:t xml:space="preserve">iscuss the </w:t>
            </w:r>
            <w:r w:rsidR="00453AD2" w:rsidRPr="005A7685">
              <w:rPr>
                <w:lang w:val="en-AU"/>
              </w:rPr>
              <w:t>different types of habitat</w:t>
            </w:r>
            <w:r w:rsidR="002F5D43" w:rsidRPr="005A7685">
              <w:rPr>
                <w:lang w:val="en-AU"/>
              </w:rPr>
              <w:t>s found</w:t>
            </w:r>
            <w:r w:rsidR="00453AD2" w:rsidRPr="005A7685">
              <w:rPr>
                <w:lang w:val="en-AU"/>
              </w:rPr>
              <w:t xml:space="preserve"> </w:t>
            </w:r>
            <w:r w:rsidR="005A7685">
              <w:rPr>
                <w:lang w:val="en-AU"/>
              </w:rPr>
              <w:t>around the school</w:t>
            </w:r>
            <w:r w:rsidR="00AB35EB" w:rsidRPr="005A7685">
              <w:rPr>
                <w:lang w:val="en-AU"/>
              </w:rPr>
              <w:t xml:space="preserve"> </w:t>
            </w:r>
            <w:r w:rsidR="0009168B" w:rsidRPr="005A7685">
              <w:rPr>
                <w:lang w:val="en-AU"/>
              </w:rPr>
              <w:t xml:space="preserve">and explain that </w:t>
            </w:r>
            <w:r w:rsidR="002F5D43" w:rsidRPr="005A7685">
              <w:rPr>
                <w:lang w:val="en-AU"/>
              </w:rPr>
              <w:t xml:space="preserve">habitats </w:t>
            </w:r>
            <w:proofErr w:type="gramStart"/>
            <w:r w:rsidR="002F5D43" w:rsidRPr="005A7685">
              <w:rPr>
                <w:lang w:val="en-AU"/>
              </w:rPr>
              <w:t>similar to</w:t>
            </w:r>
            <w:proofErr w:type="gramEnd"/>
            <w:r w:rsidR="002F5D43" w:rsidRPr="005A7685">
              <w:rPr>
                <w:lang w:val="en-AU"/>
              </w:rPr>
              <w:t xml:space="preserve"> these </w:t>
            </w:r>
            <w:r w:rsidR="0009168B" w:rsidRPr="005A7685">
              <w:rPr>
                <w:lang w:val="en-AU"/>
              </w:rPr>
              <w:t xml:space="preserve">can be found in </w:t>
            </w:r>
            <w:r w:rsidR="003A0C36" w:rsidRPr="005A7685">
              <w:rPr>
                <w:lang w:val="en-AU"/>
              </w:rPr>
              <w:t>many</w:t>
            </w:r>
            <w:r w:rsidR="0009168B" w:rsidRPr="005A7685">
              <w:rPr>
                <w:lang w:val="en-AU"/>
              </w:rPr>
              <w:t xml:space="preserve"> </w:t>
            </w:r>
            <w:r w:rsidR="002F5D43" w:rsidRPr="005A7685">
              <w:rPr>
                <w:lang w:val="en-AU"/>
              </w:rPr>
              <w:t>other areas.</w:t>
            </w:r>
          </w:p>
          <w:p w14:paraId="5F9D8861" w14:textId="092E8A3C" w:rsidR="0009168B" w:rsidRPr="005A7685" w:rsidRDefault="0053057C" w:rsidP="0053057C">
            <w:pPr>
              <w:widowControl/>
              <w:rPr>
                <w:lang w:val="en-AU"/>
              </w:rPr>
            </w:pPr>
            <w:r w:rsidRPr="005A7685">
              <w:rPr>
                <w:lang w:val="en-AU"/>
              </w:rPr>
              <w:t>See if</w:t>
            </w:r>
            <w:r w:rsidR="0009168B" w:rsidRPr="005A7685">
              <w:rPr>
                <w:lang w:val="en-AU"/>
              </w:rPr>
              <w:t xml:space="preserve"> students can us</w:t>
            </w:r>
            <w:r w:rsidRPr="005A7685">
              <w:rPr>
                <w:lang w:val="en-AU"/>
              </w:rPr>
              <w:t>e their knowledge to match the</w:t>
            </w:r>
            <w:r w:rsidR="0009168B" w:rsidRPr="005A7685">
              <w:rPr>
                <w:lang w:val="en-AU"/>
              </w:rPr>
              <w:t xml:space="preserve"> </w:t>
            </w:r>
            <w:r w:rsidR="002F5D43" w:rsidRPr="005A7685">
              <w:rPr>
                <w:lang w:val="en-AU"/>
              </w:rPr>
              <w:t xml:space="preserve">invertebrates </w:t>
            </w:r>
            <w:r w:rsidRPr="005A7685">
              <w:rPr>
                <w:lang w:val="en-AU"/>
              </w:rPr>
              <w:t xml:space="preserve">to their </w:t>
            </w:r>
            <w:r w:rsidR="0009168B" w:rsidRPr="005A7685">
              <w:rPr>
                <w:lang w:val="en-AU"/>
              </w:rPr>
              <w:t>habitat. Photos taken during</w:t>
            </w:r>
            <w:r w:rsidR="00785A63" w:rsidRPr="005A7685">
              <w:rPr>
                <w:lang w:val="en-AU"/>
              </w:rPr>
              <w:t xml:space="preserve"> Activity </w:t>
            </w:r>
            <w:r w:rsidR="0009168B" w:rsidRPr="005A7685">
              <w:rPr>
                <w:lang w:val="en-AU"/>
              </w:rPr>
              <w:t>1</w:t>
            </w:r>
            <w:r w:rsidR="001442C9" w:rsidRPr="005A7685">
              <w:rPr>
                <w:lang w:val="en-AU"/>
              </w:rPr>
              <w:t xml:space="preserve"> </w:t>
            </w:r>
            <w:r w:rsidR="0009168B" w:rsidRPr="005A7685">
              <w:rPr>
                <w:lang w:val="en-AU"/>
              </w:rPr>
              <w:t>can be printed and displayed to facili</w:t>
            </w:r>
            <w:r w:rsidRPr="005A7685">
              <w:rPr>
                <w:lang w:val="en-AU"/>
              </w:rPr>
              <w:t xml:space="preserve">tate a matching game where students stick the plastic </w:t>
            </w:r>
            <w:r w:rsidR="002F5D43" w:rsidRPr="005A7685">
              <w:rPr>
                <w:lang w:val="en-AU"/>
              </w:rPr>
              <w:t xml:space="preserve">invertebrates </w:t>
            </w:r>
            <w:r w:rsidRPr="005A7685">
              <w:rPr>
                <w:lang w:val="en-AU"/>
              </w:rPr>
              <w:t xml:space="preserve">onto the photos of the habitat. </w:t>
            </w:r>
          </w:p>
          <w:p w14:paraId="08D47B87" w14:textId="77777777" w:rsidR="00C836FE" w:rsidRPr="005A7685" w:rsidRDefault="00C836FE" w:rsidP="0053057C">
            <w:pPr>
              <w:widowControl/>
              <w:rPr>
                <w:lang w:val="en-AU"/>
              </w:rPr>
            </w:pPr>
            <w:r w:rsidRPr="005A7685">
              <w:rPr>
                <w:lang w:val="en-AU"/>
              </w:rPr>
              <w:t xml:space="preserve">Discuss and negotiate these choices as a class, allowing students to explain and justify their choices. </w:t>
            </w:r>
          </w:p>
          <w:p w14:paraId="5274C265" w14:textId="79A6C80B" w:rsidR="00A93CE6" w:rsidRPr="00C468BF" w:rsidRDefault="00DA15EC" w:rsidP="002F5D43">
            <w:pPr>
              <w:widowControl/>
              <w:rPr>
                <w:lang w:val="en-AU"/>
              </w:rPr>
            </w:pPr>
            <w:hyperlink w:anchor="_Appendix_9:_Student_1" w:history="1">
              <w:r w:rsidR="001442C9" w:rsidRPr="00C468BF">
                <w:rPr>
                  <w:rStyle w:val="Hyperlink"/>
                </w:rPr>
                <w:t xml:space="preserve">Student activity sheet: Where do </w:t>
              </w:r>
              <w:r w:rsidR="002F5D43">
                <w:rPr>
                  <w:rStyle w:val="Hyperlink"/>
                </w:rPr>
                <w:t>invertebrates</w:t>
              </w:r>
              <w:r w:rsidR="002F5D43" w:rsidRPr="00C468BF">
                <w:rPr>
                  <w:rStyle w:val="Hyperlink"/>
                </w:rPr>
                <w:t xml:space="preserve"> </w:t>
              </w:r>
              <w:r w:rsidR="001442C9" w:rsidRPr="00C468BF">
                <w:rPr>
                  <w:rStyle w:val="Hyperlink"/>
                </w:rPr>
                <w:t xml:space="preserve">live? </w:t>
              </w:r>
              <w:r w:rsidR="001442C9">
                <w:rPr>
                  <w:rStyle w:val="Hyperlink"/>
                </w:rPr>
                <w:t>m</w:t>
              </w:r>
              <w:r w:rsidR="001442C9" w:rsidRPr="00C468BF">
                <w:rPr>
                  <w:rStyle w:val="Hyperlink"/>
                </w:rPr>
                <w:t>atching activity</w:t>
              </w:r>
            </w:hyperlink>
            <w:r w:rsidR="001442C9">
              <w:rPr>
                <w:sz w:val="23"/>
                <w:szCs w:val="23"/>
              </w:rPr>
              <w:t xml:space="preserve"> and </w:t>
            </w:r>
            <w:hyperlink w:anchor="_Appendix_10:_Student" w:history="1">
              <w:r w:rsidR="001442C9" w:rsidRPr="00C468BF">
                <w:rPr>
                  <w:rStyle w:val="Hyperlink"/>
                </w:rPr>
                <w:t xml:space="preserve">Student activity sheet 2.2: Where do </w:t>
              </w:r>
              <w:r w:rsidR="002F5D43">
                <w:rPr>
                  <w:rStyle w:val="Hyperlink"/>
                </w:rPr>
                <w:t>invertebrates</w:t>
              </w:r>
              <w:r w:rsidR="002F5D43" w:rsidRPr="00C468BF">
                <w:rPr>
                  <w:rStyle w:val="Hyperlink"/>
                </w:rPr>
                <w:t xml:space="preserve"> </w:t>
              </w:r>
              <w:r w:rsidR="001442C9" w:rsidRPr="00C468BF">
                <w:rPr>
                  <w:rStyle w:val="Hyperlink"/>
                </w:rPr>
                <w:t xml:space="preserve">live? </w:t>
              </w:r>
              <w:r w:rsidR="001442C9">
                <w:rPr>
                  <w:rStyle w:val="Hyperlink"/>
                </w:rPr>
                <w:t>d</w:t>
              </w:r>
              <w:r w:rsidR="001442C9" w:rsidRPr="00C468BF">
                <w:rPr>
                  <w:rStyle w:val="Hyperlink"/>
                </w:rPr>
                <w:t>rawing activity</w:t>
              </w:r>
            </w:hyperlink>
            <w:r w:rsidR="001442C9">
              <w:rPr>
                <w:rStyle w:val="Hyperlink"/>
              </w:rPr>
              <w:t xml:space="preserve"> </w:t>
            </w:r>
            <w:r w:rsidR="00A93CE6" w:rsidRPr="00C468BF">
              <w:rPr>
                <w:sz w:val="23"/>
                <w:szCs w:val="23"/>
              </w:rPr>
              <w:t xml:space="preserve">can be used to </w:t>
            </w:r>
            <w:r w:rsidR="004E2EB3">
              <w:rPr>
                <w:sz w:val="23"/>
                <w:szCs w:val="23"/>
              </w:rPr>
              <w:t xml:space="preserve">help students connect </w:t>
            </w:r>
            <w:r w:rsidR="002F5D43">
              <w:rPr>
                <w:sz w:val="23"/>
                <w:szCs w:val="23"/>
              </w:rPr>
              <w:t xml:space="preserve">invertebrates </w:t>
            </w:r>
            <w:r w:rsidR="004E2EB3">
              <w:rPr>
                <w:sz w:val="23"/>
                <w:szCs w:val="23"/>
              </w:rPr>
              <w:t>to their habitats a</w:t>
            </w:r>
            <w:r w:rsidR="00A93CE6" w:rsidRPr="00C468BF">
              <w:rPr>
                <w:sz w:val="23"/>
                <w:szCs w:val="23"/>
              </w:rPr>
              <w:t xml:space="preserve">nd may be useful during </w:t>
            </w:r>
            <w:r w:rsidR="005A7685">
              <w:rPr>
                <w:sz w:val="23"/>
                <w:szCs w:val="23"/>
              </w:rPr>
              <w:t>group</w:t>
            </w:r>
            <w:r w:rsidR="00A93CE6" w:rsidRPr="00C468BF">
              <w:rPr>
                <w:sz w:val="23"/>
                <w:szCs w:val="23"/>
              </w:rPr>
              <w:t xml:space="preserve"> rotation activities. </w:t>
            </w:r>
          </w:p>
        </w:tc>
      </w:tr>
      <w:tr w:rsidR="00D167F4" w:rsidRPr="00384F40" w14:paraId="44F86301" w14:textId="77777777" w:rsidTr="00027C29">
        <w:trPr>
          <w:trHeight w:val="90"/>
        </w:trPr>
        <w:tc>
          <w:tcPr>
            <w:tcW w:w="2404" w:type="dxa"/>
            <w:vMerge/>
            <w:tcBorders>
              <w:left w:val="nil"/>
              <w:right w:val="nil"/>
            </w:tcBorders>
          </w:tcPr>
          <w:p w14:paraId="4DA22E29" w14:textId="721FEB61" w:rsidR="00D167F4" w:rsidRPr="00384F40" w:rsidRDefault="00D167F4" w:rsidP="00F9772C">
            <w:pPr>
              <w:widowControl/>
              <w:spacing w:after="160" w:line="259" w:lineRule="auto"/>
              <w:rPr>
                <w:b/>
                <w:lang w:val="en-AU"/>
              </w:rPr>
            </w:pPr>
          </w:p>
        </w:tc>
        <w:tc>
          <w:tcPr>
            <w:tcW w:w="6633" w:type="dxa"/>
            <w:tcBorders>
              <w:left w:val="nil"/>
              <w:right w:val="nil"/>
            </w:tcBorders>
          </w:tcPr>
          <w:p w14:paraId="7682D242" w14:textId="77777777" w:rsidR="00D167F4" w:rsidRDefault="00974933" w:rsidP="00F9772C">
            <w:pPr>
              <w:widowControl/>
              <w:rPr>
                <w:b/>
                <w:lang w:val="en-AU"/>
              </w:rPr>
            </w:pPr>
            <w:r>
              <w:rPr>
                <w:b/>
                <w:lang w:val="en-AU"/>
              </w:rPr>
              <w:t>Part 2: Investigating diet</w:t>
            </w:r>
          </w:p>
          <w:p w14:paraId="731ECC2C" w14:textId="77777777" w:rsidR="005A7685" w:rsidRDefault="003A0C36" w:rsidP="006F5F6E">
            <w:pPr>
              <w:widowControl/>
              <w:rPr>
                <w:lang w:val="en-AU"/>
              </w:rPr>
            </w:pPr>
            <w:r>
              <w:rPr>
                <w:lang w:val="en-AU"/>
              </w:rPr>
              <w:t xml:space="preserve">Explain to students that some </w:t>
            </w:r>
            <w:r w:rsidR="002F5D43">
              <w:rPr>
                <w:lang w:val="en-AU"/>
              </w:rPr>
              <w:t xml:space="preserve">invertebrates </w:t>
            </w:r>
            <w:r>
              <w:rPr>
                <w:lang w:val="en-AU"/>
              </w:rPr>
              <w:t>eat plants (</w:t>
            </w:r>
            <w:proofErr w:type="spellStart"/>
            <w:proofErr w:type="gramStart"/>
            <w:r>
              <w:rPr>
                <w:lang w:val="en-AU"/>
              </w:rPr>
              <w:t>eg</w:t>
            </w:r>
            <w:proofErr w:type="spellEnd"/>
            <w:proofErr w:type="gramEnd"/>
            <w:r>
              <w:rPr>
                <w:lang w:val="en-AU"/>
              </w:rPr>
              <w:t xml:space="preserve"> caterpillars</w:t>
            </w:r>
            <w:r w:rsidR="005A7685">
              <w:rPr>
                <w:lang w:val="en-AU"/>
              </w:rPr>
              <w:t>, snails</w:t>
            </w:r>
            <w:r>
              <w:rPr>
                <w:lang w:val="en-AU"/>
              </w:rPr>
              <w:t>), some ea</w:t>
            </w:r>
            <w:r w:rsidR="001442C9">
              <w:rPr>
                <w:lang w:val="en-AU"/>
              </w:rPr>
              <w:t>t</w:t>
            </w:r>
            <w:r>
              <w:rPr>
                <w:lang w:val="en-AU"/>
              </w:rPr>
              <w:t xml:space="preserve"> other animals (</w:t>
            </w:r>
            <w:proofErr w:type="spellStart"/>
            <w:r>
              <w:rPr>
                <w:lang w:val="en-AU"/>
              </w:rPr>
              <w:t>eg</w:t>
            </w:r>
            <w:proofErr w:type="spellEnd"/>
            <w:r>
              <w:rPr>
                <w:lang w:val="en-AU"/>
              </w:rPr>
              <w:t xml:space="preserve"> spiders</w:t>
            </w:r>
            <w:r w:rsidR="005A7685">
              <w:rPr>
                <w:lang w:val="en-AU"/>
              </w:rPr>
              <w:t>, crickets</w:t>
            </w:r>
            <w:r>
              <w:rPr>
                <w:lang w:val="en-AU"/>
              </w:rPr>
              <w:t>) and others eat decaying plants and animals (</w:t>
            </w:r>
            <w:proofErr w:type="spellStart"/>
            <w:r>
              <w:rPr>
                <w:lang w:val="en-AU"/>
              </w:rPr>
              <w:t>eg</w:t>
            </w:r>
            <w:proofErr w:type="spellEnd"/>
            <w:r>
              <w:rPr>
                <w:lang w:val="en-AU"/>
              </w:rPr>
              <w:t xml:space="preserve"> cockroaches).</w:t>
            </w:r>
            <w:r w:rsidR="002F5D43">
              <w:rPr>
                <w:lang w:val="en-AU"/>
              </w:rPr>
              <w:t xml:space="preserve"> </w:t>
            </w:r>
          </w:p>
          <w:p w14:paraId="61D1B422" w14:textId="27831E53" w:rsidR="003A0C36" w:rsidRPr="006F5F6E" w:rsidRDefault="002F5D43" w:rsidP="005A7685">
            <w:pPr>
              <w:widowControl/>
              <w:rPr>
                <w:lang w:val="en-AU"/>
              </w:rPr>
            </w:pPr>
            <w:r>
              <w:rPr>
                <w:lang w:val="en-AU"/>
              </w:rPr>
              <w:t>Have students</w:t>
            </w:r>
            <w:r w:rsidR="006F5F6E">
              <w:rPr>
                <w:lang w:val="en-AU"/>
              </w:rPr>
              <w:t xml:space="preserve"> place </w:t>
            </w:r>
            <w:r>
              <w:rPr>
                <w:lang w:val="en-AU"/>
              </w:rPr>
              <w:t xml:space="preserve">different food sources </w:t>
            </w:r>
            <w:r w:rsidR="006F5F6E">
              <w:rPr>
                <w:lang w:val="en-AU"/>
              </w:rPr>
              <w:t>in with t</w:t>
            </w:r>
            <w:r>
              <w:rPr>
                <w:lang w:val="en-AU"/>
              </w:rPr>
              <w:t xml:space="preserve">he </w:t>
            </w:r>
            <w:r w:rsidR="006F5F6E">
              <w:rPr>
                <w:lang w:val="en-AU"/>
              </w:rPr>
              <w:t xml:space="preserve">live </w:t>
            </w:r>
            <w:r>
              <w:rPr>
                <w:lang w:val="en-AU"/>
              </w:rPr>
              <w:t xml:space="preserve">invertebrates collected </w:t>
            </w:r>
            <w:proofErr w:type="gramStart"/>
            <w:r>
              <w:rPr>
                <w:lang w:val="en-AU"/>
              </w:rPr>
              <w:t>in</w:t>
            </w:r>
            <w:r w:rsidR="005A7685">
              <w:rPr>
                <w:lang w:val="en-AU"/>
              </w:rPr>
              <w:t xml:space="preserve"> </w:t>
            </w:r>
            <w:r>
              <w:rPr>
                <w:lang w:val="en-AU"/>
              </w:rPr>
              <w:t xml:space="preserve"> </w:t>
            </w:r>
            <w:r>
              <w:rPr>
                <w:i/>
                <w:lang w:val="en-AU"/>
              </w:rPr>
              <w:t>Activity</w:t>
            </w:r>
            <w:proofErr w:type="gramEnd"/>
            <w:r>
              <w:rPr>
                <w:i/>
                <w:lang w:val="en-AU"/>
              </w:rPr>
              <w:t xml:space="preserve"> 1</w:t>
            </w:r>
            <w:r w:rsidR="006F5F6E">
              <w:rPr>
                <w:lang w:val="en-AU"/>
              </w:rPr>
              <w:t xml:space="preserve"> and observe.</w:t>
            </w:r>
            <w:r w:rsidR="005A7685">
              <w:rPr>
                <w:lang w:val="en-AU"/>
              </w:rPr>
              <w:t xml:space="preserve"> </w:t>
            </w:r>
            <w:r w:rsidR="006F5F6E">
              <w:rPr>
                <w:lang w:val="en-AU"/>
              </w:rPr>
              <w:t xml:space="preserve"> </w:t>
            </w:r>
          </w:p>
        </w:tc>
      </w:tr>
      <w:tr w:rsidR="00D167F4" w:rsidRPr="00384F40" w14:paraId="3CB9C53B" w14:textId="77777777" w:rsidTr="00027C29">
        <w:trPr>
          <w:trHeight w:val="90"/>
        </w:trPr>
        <w:tc>
          <w:tcPr>
            <w:tcW w:w="2404" w:type="dxa"/>
            <w:vMerge/>
            <w:tcBorders>
              <w:left w:val="nil"/>
              <w:right w:val="nil"/>
            </w:tcBorders>
          </w:tcPr>
          <w:p w14:paraId="07FAF15D" w14:textId="1EAF1C81" w:rsidR="00D167F4" w:rsidRPr="00384F40" w:rsidRDefault="00D167F4" w:rsidP="00F9772C">
            <w:pPr>
              <w:widowControl/>
              <w:spacing w:after="160" w:line="259" w:lineRule="auto"/>
              <w:rPr>
                <w:b/>
                <w:lang w:val="en-AU"/>
              </w:rPr>
            </w:pPr>
          </w:p>
        </w:tc>
        <w:tc>
          <w:tcPr>
            <w:tcW w:w="6633" w:type="dxa"/>
            <w:tcBorders>
              <w:left w:val="nil"/>
              <w:right w:val="nil"/>
            </w:tcBorders>
          </w:tcPr>
          <w:p w14:paraId="2DCB28B4" w14:textId="727C3AA7" w:rsidR="006C31B3" w:rsidRDefault="0088505B">
            <w:pPr>
              <w:widowControl/>
              <w:rPr>
                <w:b/>
                <w:lang w:val="en-AU"/>
              </w:rPr>
            </w:pPr>
            <w:r>
              <w:rPr>
                <w:b/>
                <w:lang w:val="en-AU"/>
              </w:rPr>
              <w:t xml:space="preserve">Part 3: </w:t>
            </w:r>
            <w:r w:rsidR="00C748E0">
              <w:rPr>
                <w:b/>
                <w:lang w:val="en-AU"/>
              </w:rPr>
              <w:t>Creepy crawly castles</w:t>
            </w:r>
          </w:p>
          <w:p w14:paraId="62B2FB08" w14:textId="00566517" w:rsidR="006C31B3" w:rsidRDefault="006C31B3">
            <w:pPr>
              <w:widowControl/>
              <w:rPr>
                <w:lang w:val="en-AU"/>
              </w:rPr>
            </w:pPr>
            <w:r w:rsidRPr="00C748E0">
              <w:t xml:space="preserve">Explain that </w:t>
            </w:r>
            <w:r w:rsidR="006F5F6E">
              <w:t>invertebrates</w:t>
            </w:r>
            <w:r w:rsidR="004D4FFB">
              <w:t xml:space="preserve"> are important to our environment</w:t>
            </w:r>
            <w:r w:rsidR="001442C9">
              <w:t xml:space="preserve"> and</w:t>
            </w:r>
            <w:r w:rsidR="004D4FFB">
              <w:t xml:space="preserve"> </w:t>
            </w:r>
            <w:r w:rsidRPr="00C748E0">
              <w:t xml:space="preserve">we need </w:t>
            </w:r>
            <w:r w:rsidR="002839B2">
              <w:t xml:space="preserve">to </w:t>
            </w:r>
            <w:r w:rsidR="006F5F6E">
              <w:t>attract more to the school gardens</w:t>
            </w:r>
            <w:r w:rsidR="000F4148" w:rsidRPr="00C748E0">
              <w:t xml:space="preserve">. Ask </w:t>
            </w:r>
            <w:r w:rsidR="002839B2">
              <w:t xml:space="preserve">students </w:t>
            </w:r>
            <w:r w:rsidRPr="00C748E0">
              <w:t xml:space="preserve">to identify the habitats </w:t>
            </w:r>
            <w:r w:rsidR="006F5F6E">
              <w:t>invertebrates need</w:t>
            </w:r>
            <w:r w:rsidRPr="00C748E0">
              <w:t>:</w:t>
            </w:r>
          </w:p>
          <w:p w14:paraId="0E67F7CF" w14:textId="0D70E18D" w:rsidR="000F4148" w:rsidRDefault="001473A3" w:rsidP="000E535F">
            <w:pPr>
              <w:pStyle w:val="ListParagraph"/>
              <w:numPr>
                <w:ilvl w:val="0"/>
                <w:numId w:val="12"/>
              </w:numPr>
              <w:ind w:left="454" w:hanging="227"/>
              <w:contextualSpacing w:val="0"/>
              <w:rPr>
                <w:lang w:val="en-AU"/>
              </w:rPr>
            </w:pPr>
            <w:r w:rsidRPr="0068640E">
              <w:rPr>
                <w:rFonts w:cstheme="minorHAnsi"/>
                <w:noProof/>
                <w:lang w:eastAsia="en-AU"/>
              </w:rPr>
              <w:drawing>
                <wp:anchor distT="0" distB="0" distL="114300" distR="114300" simplePos="0" relativeHeight="251988992" behindDoc="0" locked="0" layoutInCell="1" allowOverlap="1" wp14:anchorId="00AC1BE8" wp14:editId="293873D3">
                  <wp:simplePos x="0" y="0"/>
                  <wp:positionH relativeFrom="column">
                    <wp:posOffset>-424180</wp:posOffset>
                  </wp:positionH>
                  <wp:positionV relativeFrom="paragraph">
                    <wp:posOffset>10795</wp:posOffset>
                  </wp:positionV>
                  <wp:extent cx="360000" cy="360000"/>
                  <wp:effectExtent l="0" t="0" r="2540" b="254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4148">
              <w:rPr>
                <w:lang w:val="en-AU"/>
              </w:rPr>
              <w:t xml:space="preserve">Where did we find </w:t>
            </w:r>
            <w:r w:rsidR="006F5F6E">
              <w:rPr>
                <w:lang w:val="en-AU"/>
              </w:rPr>
              <w:t>invertebrates</w:t>
            </w:r>
            <w:r w:rsidR="000F4148">
              <w:rPr>
                <w:lang w:val="en-AU"/>
              </w:rPr>
              <w:t>?</w:t>
            </w:r>
          </w:p>
          <w:p w14:paraId="75F87624" w14:textId="2F2723DD" w:rsidR="000F4148" w:rsidRDefault="002839B2" w:rsidP="000E535F">
            <w:pPr>
              <w:pStyle w:val="ListParagraph"/>
              <w:numPr>
                <w:ilvl w:val="0"/>
                <w:numId w:val="12"/>
              </w:numPr>
              <w:ind w:left="454" w:hanging="227"/>
              <w:contextualSpacing w:val="0"/>
              <w:rPr>
                <w:lang w:val="en-AU"/>
              </w:rPr>
            </w:pPr>
            <w:r>
              <w:rPr>
                <w:lang w:val="en-AU"/>
              </w:rPr>
              <w:t xml:space="preserve">I wonder why </w:t>
            </w:r>
            <w:r w:rsidR="000F4148">
              <w:rPr>
                <w:lang w:val="en-AU"/>
              </w:rPr>
              <w:t xml:space="preserve">they </w:t>
            </w:r>
            <w:r w:rsidR="006F5F6E">
              <w:rPr>
                <w:lang w:val="en-AU"/>
              </w:rPr>
              <w:t xml:space="preserve">like to </w:t>
            </w:r>
            <w:r w:rsidR="000F4148">
              <w:rPr>
                <w:lang w:val="en-AU"/>
              </w:rPr>
              <w:t xml:space="preserve">live </w:t>
            </w:r>
            <w:r>
              <w:rPr>
                <w:lang w:val="en-AU"/>
              </w:rPr>
              <w:t>there. Talk about all animals needing shelter.</w:t>
            </w:r>
          </w:p>
          <w:p w14:paraId="0B97AA55" w14:textId="464391CC" w:rsidR="002839B2" w:rsidRDefault="002839B2" w:rsidP="000E535F">
            <w:pPr>
              <w:pStyle w:val="ListParagraph"/>
              <w:numPr>
                <w:ilvl w:val="0"/>
                <w:numId w:val="12"/>
              </w:numPr>
              <w:ind w:left="454" w:hanging="227"/>
              <w:contextualSpacing w:val="0"/>
              <w:rPr>
                <w:lang w:val="en-AU"/>
              </w:rPr>
            </w:pPr>
            <w:r>
              <w:rPr>
                <w:lang w:val="en-AU"/>
              </w:rPr>
              <w:t>Where do they find food?</w:t>
            </w:r>
          </w:p>
          <w:p w14:paraId="699DE9C8" w14:textId="77777777" w:rsidR="002839B2" w:rsidRDefault="002839B2" w:rsidP="000E535F">
            <w:pPr>
              <w:pStyle w:val="ListParagraph"/>
              <w:numPr>
                <w:ilvl w:val="0"/>
                <w:numId w:val="12"/>
              </w:numPr>
              <w:ind w:left="454" w:hanging="227"/>
              <w:contextualSpacing w:val="0"/>
              <w:rPr>
                <w:lang w:val="en-AU"/>
              </w:rPr>
            </w:pPr>
            <w:r>
              <w:rPr>
                <w:lang w:val="en-AU"/>
              </w:rPr>
              <w:t>Do they need water?</w:t>
            </w:r>
          </w:p>
          <w:p w14:paraId="293D065E" w14:textId="1D6C9507" w:rsidR="002839B2" w:rsidRDefault="002839B2" w:rsidP="002839B2">
            <w:pPr>
              <w:pStyle w:val="ListParagraph"/>
              <w:numPr>
                <w:ilvl w:val="0"/>
                <w:numId w:val="0"/>
              </w:numPr>
              <w:ind w:left="454"/>
              <w:contextualSpacing w:val="0"/>
              <w:rPr>
                <w:lang w:val="en-AU"/>
              </w:rPr>
            </w:pPr>
            <w:r>
              <w:rPr>
                <w:lang w:val="en-AU"/>
              </w:rPr>
              <w:t xml:space="preserve"> </w:t>
            </w:r>
          </w:p>
          <w:p w14:paraId="7C40E583" w14:textId="55615F9B" w:rsidR="00C748E0" w:rsidRDefault="000F4148" w:rsidP="00C1361C">
            <w:pPr>
              <w:rPr>
                <w:lang w:val="en-AU"/>
              </w:rPr>
            </w:pPr>
            <w:r>
              <w:rPr>
                <w:lang w:val="en-AU"/>
              </w:rPr>
              <w:t xml:space="preserve">The students’ ideas could be added to the mind map </w:t>
            </w:r>
            <w:r w:rsidR="006F5F6E">
              <w:rPr>
                <w:lang w:val="en-AU"/>
              </w:rPr>
              <w:t xml:space="preserve">started </w:t>
            </w:r>
            <w:r>
              <w:rPr>
                <w:lang w:val="en-AU"/>
              </w:rPr>
              <w:t xml:space="preserve">in </w:t>
            </w:r>
            <w:r w:rsidRPr="00134554">
              <w:rPr>
                <w:i/>
              </w:rPr>
              <w:t>Activity 1</w:t>
            </w:r>
            <w:r>
              <w:rPr>
                <w:lang w:val="en-AU"/>
              </w:rPr>
              <w:t xml:space="preserve"> and used to guide the design of their creepy crawly castles.</w:t>
            </w:r>
          </w:p>
          <w:p w14:paraId="139DB007" w14:textId="77777777" w:rsidR="001E383B" w:rsidRDefault="001E383B" w:rsidP="00C1361C">
            <w:pPr>
              <w:rPr>
                <w:lang w:val="en-AU"/>
              </w:rPr>
            </w:pPr>
          </w:p>
          <w:p w14:paraId="594BF6FB" w14:textId="19DFCCD1" w:rsidR="006A212E" w:rsidRDefault="0088505B" w:rsidP="00C1361C">
            <w:pPr>
              <w:rPr>
                <w:lang w:val="en-AU"/>
              </w:rPr>
            </w:pPr>
            <w:r>
              <w:rPr>
                <w:lang w:val="en-AU"/>
              </w:rPr>
              <w:t xml:space="preserve">Working </w:t>
            </w:r>
            <w:r w:rsidR="00580A74">
              <w:rPr>
                <w:lang w:val="en-AU"/>
              </w:rPr>
              <w:t>individually or in</w:t>
            </w:r>
            <w:r w:rsidR="00B568BE">
              <w:rPr>
                <w:lang w:val="en-AU"/>
              </w:rPr>
              <w:t xml:space="preserve"> small groups</w:t>
            </w:r>
            <w:r>
              <w:rPr>
                <w:lang w:val="en-AU"/>
              </w:rPr>
              <w:t>, students design</w:t>
            </w:r>
            <w:r w:rsidR="006A212E">
              <w:rPr>
                <w:lang w:val="en-AU"/>
              </w:rPr>
              <w:t xml:space="preserve"> and </w:t>
            </w:r>
            <w:r w:rsidR="006A212E">
              <w:rPr>
                <w:lang w:val="en-AU"/>
              </w:rPr>
              <w:lastRenderedPageBreak/>
              <w:t>draw</w:t>
            </w:r>
            <w:r>
              <w:rPr>
                <w:lang w:val="en-AU"/>
              </w:rPr>
              <w:t xml:space="preserve"> a creepy crawly castle for their </w:t>
            </w:r>
            <w:r w:rsidR="006F5F6E">
              <w:rPr>
                <w:lang w:val="en-AU"/>
              </w:rPr>
              <w:t>invertebrates</w:t>
            </w:r>
            <w:r>
              <w:rPr>
                <w:lang w:val="en-AU"/>
              </w:rPr>
              <w:t>.</w:t>
            </w:r>
            <w:r w:rsidR="006927FE">
              <w:rPr>
                <w:lang w:val="en-AU"/>
              </w:rPr>
              <w:t xml:space="preserve"> They </w:t>
            </w:r>
            <w:r w:rsidR="00F427DE">
              <w:rPr>
                <w:lang w:val="en-AU"/>
              </w:rPr>
              <w:t xml:space="preserve">could </w:t>
            </w:r>
            <w:r w:rsidR="006927FE">
              <w:rPr>
                <w:lang w:val="en-AU"/>
              </w:rPr>
              <w:t xml:space="preserve">use an app such as </w:t>
            </w:r>
            <w:r w:rsidR="006927FE">
              <w:rPr>
                <w:i/>
                <w:lang w:val="en-AU"/>
              </w:rPr>
              <w:t xml:space="preserve">Explain </w:t>
            </w:r>
            <w:r w:rsidR="003D293E">
              <w:rPr>
                <w:i/>
                <w:lang w:val="en-AU"/>
              </w:rPr>
              <w:t>E</w:t>
            </w:r>
            <w:r w:rsidR="006927FE">
              <w:rPr>
                <w:i/>
                <w:lang w:val="en-AU"/>
              </w:rPr>
              <w:t xml:space="preserve">verything </w:t>
            </w:r>
            <w:r w:rsidR="006927FE">
              <w:rPr>
                <w:lang w:val="en-AU"/>
              </w:rPr>
              <w:t xml:space="preserve">to </w:t>
            </w:r>
            <w:r w:rsidR="00E82DE6">
              <w:rPr>
                <w:lang w:val="en-AU"/>
              </w:rPr>
              <w:t xml:space="preserve">take a photo </w:t>
            </w:r>
            <w:r w:rsidR="000815FE">
              <w:rPr>
                <w:lang w:val="en-AU"/>
              </w:rPr>
              <w:t xml:space="preserve">of their design </w:t>
            </w:r>
            <w:r w:rsidR="00E82DE6">
              <w:rPr>
                <w:lang w:val="en-AU"/>
              </w:rPr>
              <w:t xml:space="preserve">and </w:t>
            </w:r>
            <w:r w:rsidR="006927FE">
              <w:rPr>
                <w:lang w:val="en-AU"/>
              </w:rPr>
              <w:t>record a voice</w:t>
            </w:r>
            <w:r w:rsidR="002A2FB6">
              <w:rPr>
                <w:lang w:val="en-AU"/>
              </w:rPr>
              <w:t>-</w:t>
            </w:r>
            <w:r w:rsidR="006927FE">
              <w:rPr>
                <w:lang w:val="en-AU"/>
              </w:rPr>
              <w:t xml:space="preserve">over, explaining their design ideas. </w:t>
            </w:r>
            <w:r w:rsidR="006A212E">
              <w:rPr>
                <w:lang w:val="en-AU"/>
              </w:rPr>
              <w:t>Questions to stimulate discussion can include:</w:t>
            </w:r>
          </w:p>
          <w:p w14:paraId="301D6CAA" w14:textId="6FA40B81" w:rsidR="006A212E" w:rsidRDefault="001473A3" w:rsidP="000E535F">
            <w:pPr>
              <w:pStyle w:val="ListParagraph"/>
              <w:numPr>
                <w:ilvl w:val="0"/>
                <w:numId w:val="13"/>
              </w:numPr>
              <w:ind w:left="454" w:hanging="227"/>
              <w:contextualSpacing w:val="0"/>
              <w:rPr>
                <w:lang w:val="en-AU"/>
              </w:rPr>
            </w:pPr>
            <w:r w:rsidRPr="0068640E">
              <w:rPr>
                <w:rFonts w:cstheme="minorHAnsi"/>
                <w:noProof/>
                <w:lang w:eastAsia="en-AU"/>
              </w:rPr>
              <w:drawing>
                <wp:anchor distT="0" distB="0" distL="114300" distR="114300" simplePos="0" relativeHeight="251991040" behindDoc="0" locked="0" layoutInCell="1" allowOverlap="1" wp14:anchorId="6A032572" wp14:editId="14856C65">
                  <wp:simplePos x="0" y="0"/>
                  <wp:positionH relativeFrom="column">
                    <wp:posOffset>-449580</wp:posOffset>
                  </wp:positionH>
                  <wp:positionV relativeFrom="paragraph">
                    <wp:posOffset>31115</wp:posOffset>
                  </wp:positionV>
                  <wp:extent cx="359410" cy="359410"/>
                  <wp:effectExtent l="0" t="0" r="254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212E">
              <w:rPr>
                <w:lang w:val="en-AU"/>
              </w:rPr>
              <w:t>What materials will you need</w:t>
            </w:r>
            <w:r w:rsidR="00EE57A7">
              <w:rPr>
                <w:lang w:val="en-AU"/>
              </w:rPr>
              <w:t xml:space="preserve"> to build your creepy crawly castle</w:t>
            </w:r>
            <w:r w:rsidR="006A212E">
              <w:rPr>
                <w:lang w:val="en-AU"/>
              </w:rPr>
              <w:t>?</w:t>
            </w:r>
          </w:p>
          <w:p w14:paraId="6288D291" w14:textId="0934C50B" w:rsidR="002839B2" w:rsidRDefault="002839B2" w:rsidP="000E535F">
            <w:pPr>
              <w:pStyle w:val="ListParagraph"/>
              <w:numPr>
                <w:ilvl w:val="0"/>
                <w:numId w:val="13"/>
              </w:numPr>
              <w:ind w:left="454" w:hanging="227"/>
              <w:contextualSpacing w:val="0"/>
              <w:rPr>
                <w:lang w:val="en-AU"/>
              </w:rPr>
            </w:pPr>
            <w:r>
              <w:rPr>
                <w:lang w:val="en-AU"/>
              </w:rPr>
              <w:t>Where will you build your creepy crawly castle?</w:t>
            </w:r>
          </w:p>
          <w:p w14:paraId="4877DD95" w14:textId="2EE877EC" w:rsidR="00580A74" w:rsidRDefault="00580A74" w:rsidP="000E535F">
            <w:pPr>
              <w:pStyle w:val="ListParagraph"/>
              <w:numPr>
                <w:ilvl w:val="0"/>
                <w:numId w:val="13"/>
              </w:numPr>
              <w:ind w:left="454" w:hanging="227"/>
              <w:contextualSpacing w:val="0"/>
              <w:rPr>
                <w:lang w:val="en-AU"/>
              </w:rPr>
            </w:pPr>
            <w:r>
              <w:rPr>
                <w:lang w:val="en-AU"/>
              </w:rPr>
              <w:t xml:space="preserve">Is your creepy crawly castle going to be big or small? </w:t>
            </w:r>
          </w:p>
          <w:p w14:paraId="41C59B4F" w14:textId="771328D1" w:rsidR="002839B2" w:rsidRDefault="002839B2" w:rsidP="000E535F">
            <w:pPr>
              <w:pStyle w:val="ListParagraph"/>
              <w:numPr>
                <w:ilvl w:val="0"/>
                <w:numId w:val="13"/>
              </w:numPr>
              <w:ind w:left="454" w:hanging="227"/>
              <w:contextualSpacing w:val="0"/>
              <w:rPr>
                <w:lang w:val="en-AU"/>
              </w:rPr>
            </w:pPr>
            <w:r>
              <w:rPr>
                <w:lang w:val="en-AU"/>
              </w:rPr>
              <w:t xml:space="preserve">What invertebrates </w:t>
            </w:r>
            <w:proofErr w:type="gramStart"/>
            <w:r>
              <w:rPr>
                <w:lang w:val="en-AU"/>
              </w:rPr>
              <w:t>will</w:t>
            </w:r>
            <w:proofErr w:type="gramEnd"/>
            <w:r>
              <w:rPr>
                <w:lang w:val="en-AU"/>
              </w:rPr>
              <w:t xml:space="preserve"> like to live in your creepy crawly castle? Why?</w:t>
            </w:r>
          </w:p>
          <w:p w14:paraId="3511CB25" w14:textId="76094C74" w:rsidR="00580A74" w:rsidRDefault="00580A74" w:rsidP="000E535F">
            <w:pPr>
              <w:pStyle w:val="ListParagraph"/>
              <w:numPr>
                <w:ilvl w:val="0"/>
                <w:numId w:val="13"/>
              </w:numPr>
              <w:ind w:left="454" w:hanging="227"/>
              <w:contextualSpacing w:val="0"/>
              <w:rPr>
                <w:lang w:val="en-AU"/>
              </w:rPr>
            </w:pPr>
            <w:r>
              <w:rPr>
                <w:lang w:val="en-AU"/>
              </w:rPr>
              <w:t>How will they get in your creepy crawly castle?</w:t>
            </w:r>
          </w:p>
          <w:p w14:paraId="0C30954B" w14:textId="67EA0644" w:rsidR="002839B2" w:rsidRDefault="002839B2" w:rsidP="000E535F">
            <w:pPr>
              <w:pStyle w:val="ListParagraph"/>
              <w:numPr>
                <w:ilvl w:val="0"/>
                <w:numId w:val="13"/>
              </w:numPr>
              <w:ind w:left="454" w:hanging="227"/>
              <w:contextualSpacing w:val="0"/>
              <w:rPr>
                <w:lang w:val="en-AU"/>
              </w:rPr>
            </w:pPr>
            <w:r>
              <w:rPr>
                <w:lang w:val="en-AU"/>
              </w:rPr>
              <w:t xml:space="preserve">What will </w:t>
            </w:r>
            <w:r w:rsidR="00580A74">
              <w:rPr>
                <w:lang w:val="en-AU"/>
              </w:rPr>
              <w:t>they</w:t>
            </w:r>
            <w:r>
              <w:rPr>
                <w:lang w:val="en-AU"/>
              </w:rPr>
              <w:t xml:space="preserve"> eat in your creepy crawly castle?</w:t>
            </w:r>
          </w:p>
          <w:p w14:paraId="3BC7FCF4" w14:textId="61458E0E" w:rsidR="002839B2" w:rsidRDefault="002839B2" w:rsidP="000E535F">
            <w:pPr>
              <w:pStyle w:val="ListParagraph"/>
              <w:numPr>
                <w:ilvl w:val="0"/>
                <w:numId w:val="13"/>
              </w:numPr>
              <w:ind w:left="454" w:hanging="227"/>
              <w:contextualSpacing w:val="0"/>
              <w:rPr>
                <w:lang w:val="en-AU"/>
              </w:rPr>
            </w:pPr>
            <w:r>
              <w:rPr>
                <w:lang w:val="en-AU"/>
              </w:rPr>
              <w:t xml:space="preserve">Will there be places for </w:t>
            </w:r>
            <w:r w:rsidR="00580A74">
              <w:rPr>
                <w:lang w:val="en-AU"/>
              </w:rPr>
              <w:t>them</w:t>
            </w:r>
            <w:r>
              <w:rPr>
                <w:lang w:val="en-AU"/>
              </w:rPr>
              <w:t xml:space="preserve"> to hide in your creepy crawly castle?</w:t>
            </w:r>
          </w:p>
          <w:p w14:paraId="1272A304" w14:textId="54EE0765" w:rsidR="006A212E" w:rsidRDefault="002839B2" w:rsidP="000E535F">
            <w:pPr>
              <w:pStyle w:val="ListParagraph"/>
              <w:numPr>
                <w:ilvl w:val="0"/>
                <w:numId w:val="13"/>
              </w:numPr>
              <w:ind w:left="454" w:hanging="227"/>
              <w:contextualSpacing w:val="0"/>
              <w:rPr>
                <w:lang w:val="en-AU"/>
              </w:rPr>
            </w:pPr>
            <w:r>
              <w:rPr>
                <w:lang w:val="en-AU"/>
              </w:rPr>
              <w:t xml:space="preserve">Will you need to wear anything special when </w:t>
            </w:r>
            <w:proofErr w:type="gramStart"/>
            <w:r>
              <w:rPr>
                <w:lang w:val="en-AU"/>
              </w:rPr>
              <w:t>you’re</w:t>
            </w:r>
            <w:proofErr w:type="gramEnd"/>
            <w:r>
              <w:rPr>
                <w:lang w:val="en-AU"/>
              </w:rPr>
              <w:t xml:space="preserve"> building </w:t>
            </w:r>
            <w:r w:rsidR="00EE57A7">
              <w:rPr>
                <w:lang w:val="en-AU"/>
              </w:rPr>
              <w:t>your creepy crawly castle</w:t>
            </w:r>
            <w:r w:rsidR="006A212E">
              <w:rPr>
                <w:lang w:val="en-AU"/>
              </w:rPr>
              <w:t>?</w:t>
            </w:r>
            <w:r>
              <w:rPr>
                <w:lang w:val="en-AU"/>
              </w:rPr>
              <w:t xml:space="preserve"> What?</w:t>
            </w:r>
          </w:p>
          <w:p w14:paraId="410A21A6" w14:textId="33CAC535" w:rsidR="00EE57A7" w:rsidRPr="006A212E" w:rsidRDefault="00EE57A7" w:rsidP="002839B2">
            <w:pPr>
              <w:pStyle w:val="ListParagraph"/>
              <w:numPr>
                <w:ilvl w:val="0"/>
                <w:numId w:val="0"/>
              </w:numPr>
              <w:spacing w:after="120"/>
              <w:ind w:left="454"/>
              <w:contextualSpacing w:val="0"/>
              <w:rPr>
                <w:lang w:val="en-AU"/>
              </w:rPr>
            </w:pPr>
          </w:p>
        </w:tc>
      </w:tr>
      <w:tr w:rsidR="00D167F4" w:rsidRPr="00384F40" w14:paraId="386C9D72" w14:textId="77777777" w:rsidTr="00027C29">
        <w:trPr>
          <w:trHeight w:val="90"/>
        </w:trPr>
        <w:tc>
          <w:tcPr>
            <w:tcW w:w="2404" w:type="dxa"/>
            <w:vMerge/>
            <w:tcBorders>
              <w:left w:val="nil"/>
              <w:right w:val="nil"/>
            </w:tcBorders>
          </w:tcPr>
          <w:p w14:paraId="3DD03FCD" w14:textId="4C46BD3B" w:rsidR="00D167F4" w:rsidRPr="00384F40" w:rsidRDefault="00D167F4" w:rsidP="00F9772C">
            <w:pPr>
              <w:widowControl/>
              <w:spacing w:after="160" w:line="259" w:lineRule="auto"/>
              <w:rPr>
                <w:b/>
                <w:lang w:val="en-AU"/>
              </w:rPr>
            </w:pPr>
          </w:p>
        </w:tc>
        <w:tc>
          <w:tcPr>
            <w:tcW w:w="6633" w:type="dxa"/>
            <w:tcBorders>
              <w:left w:val="nil"/>
              <w:right w:val="nil"/>
            </w:tcBorders>
          </w:tcPr>
          <w:p w14:paraId="61136EB5" w14:textId="713AFF86" w:rsidR="00D167F4" w:rsidRDefault="00974933" w:rsidP="00F9772C">
            <w:pPr>
              <w:widowControl/>
              <w:rPr>
                <w:b/>
                <w:lang w:val="en-AU"/>
              </w:rPr>
            </w:pPr>
            <w:r>
              <w:rPr>
                <w:b/>
                <w:lang w:val="en-AU"/>
              </w:rPr>
              <w:t xml:space="preserve">Part 4: </w:t>
            </w:r>
            <w:r w:rsidR="0088505B">
              <w:rPr>
                <w:b/>
                <w:lang w:val="en-AU"/>
              </w:rPr>
              <w:t>Share designs</w:t>
            </w:r>
          </w:p>
          <w:p w14:paraId="106F0E61" w14:textId="373A1E72" w:rsidR="00251E0C" w:rsidRDefault="0088505B" w:rsidP="00251E0C">
            <w:pPr>
              <w:widowControl/>
              <w:rPr>
                <w:i/>
                <w:lang w:val="en-AU"/>
              </w:rPr>
            </w:pPr>
            <w:r>
              <w:rPr>
                <w:lang w:val="en-AU"/>
              </w:rPr>
              <w:t xml:space="preserve">Students share </w:t>
            </w:r>
            <w:r w:rsidR="0040077E">
              <w:rPr>
                <w:lang w:val="en-AU"/>
              </w:rPr>
              <w:t xml:space="preserve">their </w:t>
            </w:r>
            <w:r w:rsidR="00355E37">
              <w:rPr>
                <w:lang w:val="en-AU"/>
              </w:rPr>
              <w:t xml:space="preserve">creepy crawly castle designs </w:t>
            </w:r>
            <w:r w:rsidR="006927FE">
              <w:rPr>
                <w:lang w:val="en-AU"/>
              </w:rPr>
              <w:t>with one</w:t>
            </w:r>
            <w:r w:rsidR="00E44ADC">
              <w:rPr>
                <w:lang w:val="en-AU"/>
              </w:rPr>
              <w:t xml:space="preserve"> </w:t>
            </w:r>
            <w:r w:rsidR="006927FE">
              <w:rPr>
                <w:lang w:val="en-AU"/>
              </w:rPr>
              <w:t xml:space="preserve">another and the parent community using a platform such as </w:t>
            </w:r>
            <w:r w:rsidR="006927FE">
              <w:rPr>
                <w:i/>
                <w:lang w:val="en-AU"/>
              </w:rPr>
              <w:t xml:space="preserve">Connect </w:t>
            </w:r>
            <w:r w:rsidR="00E44ADC">
              <w:rPr>
                <w:lang w:val="en-AU"/>
              </w:rPr>
              <w:t xml:space="preserve">or </w:t>
            </w:r>
            <w:r w:rsidR="00E44ADC">
              <w:rPr>
                <w:i/>
                <w:lang w:val="en-AU"/>
              </w:rPr>
              <w:t xml:space="preserve">Seesaw. </w:t>
            </w:r>
          </w:p>
          <w:p w14:paraId="76C12888" w14:textId="3F1AC35F" w:rsidR="00966071" w:rsidRDefault="009E47A2" w:rsidP="00251E0C">
            <w:pPr>
              <w:widowControl/>
              <w:rPr>
                <w:lang w:val="en-AU"/>
              </w:rPr>
            </w:pPr>
            <w:r>
              <w:rPr>
                <w:lang w:val="en-AU"/>
              </w:rPr>
              <w:t xml:space="preserve">This is a good opportunity to develop reflective practice through peer and self-reflection and can be modelled through </w:t>
            </w:r>
            <w:r w:rsidR="00591135">
              <w:rPr>
                <w:lang w:val="en-AU"/>
              </w:rPr>
              <w:t>good classroom discourse</w:t>
            </w:r>
            <w:r w:rsidR="00966071">
              <w:rPr>
                <w:lang w:val="en-AU"/>
              </w:rPr>
              <w:t>.</w:t>
            </w:r>
            <w:r w:rsidR="00966071">
              <w:t xml:space="preserve"> An example of how this can be facilitated is </w:t>
            </w:r>
            <w:r w:rsidR="00966071">
              <w:rPr>
                <w:i/>
              </w:rPr>
              <w:t>Austin’s Butterfly</w:t>
            </w:r>
            <w:r w:rsidR="00F427DE">
              <w:rPr>
                <w:i/>
              </w:rPr>
              <w:t xml:space="preserve"> (</w:t>
            </w:r>
            <w:r w:rsidR="00F427DE">
              <w:t>s</w:t>
            </w:r>
            <w:r w:rsidR="00966071" w:rsidRPr="00134554">
              <w:t>ee</w:t>
            </w:r>
            <w:r w:rsidR="00966071">
              <w:t xml:space="preserve"> </w:t>
            </w:r>
            <w:r w:rsidR="00966071" w:rsidRPr="00134554">
              <w:rPr>
                <w:i/>
              </w:rPr>
              <w:t>Digital resources</w:t>
            </w:r>
            <w:r w:rsidR="00F427DE">
              <w:rPr>
                <w:i/>
              </w:rPr>
              <w:t>)</w:t>
            </w:r>
            <w:r w:rsidR="00591135">
              <w:rPr>
                <w:lang w:val="en-AU"/>
              </w:rPr>
              <w:t xml:space="preserve">. </w:t>
            </w:r>
          </w:p>
          <w:p w14:paraId="6E932393" w14:textId="3E90767D" w:rsidR="0088505B" w:rsidRDefault="001442C9" w:rsidP="00251E0C">
            <w:pPr>
              <w:widowControl/>
              <w:rPr>
                <w:lang w:val="en-AU"/>
              </w:rPr>
            </w:pPr>
            <w:r>
              <w:rPr>
                <w:lang w:val="en-AU"/>
              </w:rPr>
              <w:t xml:space="preserve">The </w:t>
            </w:r>
            <w:r w:rsidRPr="0022366C">
              <w:rPr>
                <w:i/>
              </w:rPr>
              <w:t>t</w:t>
            </w:r>
            <w:r w:rsidR="00591135" w:rsidRPr="0022366C">
              <w:rPr>
                <w:i/>
              </w:rPr>
              <w:t>wo stars and a wish</w:t>
            </w:r>
            <w:r w:rsidR="009E47A2">
              <w:rPr>
                <w:lang w:val="en-AU"/>
              </w:rPr>
              <w:t xml:space="preserve"> </w:t>
            </w:r>
            <w:r>
              <w:rPr>
                <w:lang w:val="en-AU"/>
              </w:rPr>
              <w:t xml:space="preserve">strategy </w:t>
            </w:r>
            <w:r w:rsidR="00137822">
              <w:rPr>
                <w:lang w:val="en-AU"/>
              </w:rPr>
              <w:t xml:space="preserve">will work well with this age group where the class comments on two things they like about </w:t>
            </w:r>
            <w:r w:rsidR="00580A74">
              <w:rPr>
                <w:lang w:val="en-AU"/>
              </w:rPr>
              <w:t>each</w:t>
            </w:r>
            <w:r w:rsidR="00137822">
              <w:rPr>
                <w:lang w:val="en-AU"/>
              </w:rPr>
              <w:t xml:space="preserve"> castle design and</w:t>
            </w:r>
            <w:r w:rsidR="004C65B6">
              <w:rPr>
                <w:lang w:val="en-AU"/>
              </w:rPr>
              <w:t xml:space="preserve"> one thing they might change</w:t>
            </w:r>
            <w:r w:rsidR="00580A74">
              <w:rPr>
                <w:lang w:val="en-AU"/>
              </w:rPr>
              <w:t>, do differently or</w:t>
            </w:r>
            <w:r w:rsidR="00137822">
              <w:rPr>
                <w:lang w:val="en-AU"/>
              </w:rPr>
              <w:t xml:space="preserve"> ask a question about</w:t>
            </w:r>
            <w:r w:rsidR="00966071">
              <w:rPr>
                <w:i/>
              </w:rPr>
              <w:t>.</w:t>
            </w:r>
          </w:p>
          <w:p w14:paraId="0F3DA802" w14:textId="792D11B4" w:rsidR="00DC75BD" w:rsidRPr="004C65B6" w:rsidRDefault="004C65B6" w:rsidP="00251E0C">
            <w:pPr>
              <w:widowControl/>
              <w:rPr>
                <w:i/>
                <w:lang w:val="en-AU"/>
              </w:rPr>
            </w:pPr>
            <w:r>
              <w:rPr>
                <w:lang w:val="en-AU"/>
              </w:rPr>
              <w:t>After receiving this feedback students can complete</w:t>
            </w:r>
            <w:r>
              <w:rPr>
                <w:i/>
                <w:lang w:val="en-AU"/>
              </w:rPr>
              <w:t xml:space="preserve"> </w:t>
            </w:r>
            <w:hyperlink w:anchor="_Appendix_9:_Student" w:history="1">
              <w:r w:rsidR="007D68C9">
                <w:rPr>
                  <w:rStyle w:val="Hyperlink"/>
                </w:rPr>
                <w:t>Student activity sheet</w:t>
              </w:r>
              <w:r w:rsidR="00DC75BD" w:rsidRPr="00DC75BD">
                <w:rPr>
                  <w:rStyle w:val="Hyperlink"/>
                </w:rPr>
                <w:t>:</w:t>
              </w:r>
              <w:r w:rsidR="003A7F3A">
                <w:rPr>
                  <w:rStyle w:val="Hyperlink"/>
                </w:rPr>
                <w:t xml:space="preserve"> </w:t>
              </w:r>
              <w:r w:rsidR="00DC75BD" w:rsidRPr="00DC75BD">
                <w:rPr>
                  <w:rStyle w:val="Hyperlink"/>
                </w:rPr>
                <w:t>Design review</w:t>
              </w:r>
            </w:hyperlink>
            <w:r>
              <w:rPr>
                <w:rStyle w:val="Hyperlink"/>
              </w:rPr>
              <w:t xml:space="preserve"> </w:t>
            </w:r>
            <w:r w:rsidRPr="004C65B6">
              <w:rPr>
                <w:lang w:val="en-AU"/>
              </w:rPr>
              <w:t xml:space="preserve">with the help of a teacher or </w:t>
            </w:r>
            <w:r w:rsidR="00C83C7A">
              <w:rPr>
                <w:lang w:val="en-AU"/>
              </w:rPr>
              <w:t>other adult</w:t>
            </w:r>
            <w:r w:rsidRPr="004C65B6">
              <w:rPr>
                <w:lang w:val="en-AU"/>
              </w:rPr>
              <w:t>.</w:t>
            </w:r>
            <w:r w:rsidR="003A7F3A">
              <w:rPr>
                <w:lang w:val="en-AU"/>
              </w:rPr>
              <w:t xml:space="preserve"> The</w:t>
            </w:r>
            <w:r>
              <w:rPr>
                <w:lang w:val="en-AU"/>
              </w:rPr>
              <w:t xml:space="preserve"> purpose is for students to identify whether they would make any changes to their creepy crawly castle based on feedback, </w:t>
            </w:r>
            <w:r w:rsidR="00E11333">
              <w:rPr>
                <w:lang w:val="en-AU"/>
              </w:rPr>
              <w:t xml:space="preserve">providing opportunity to further engage in the </w:t>
            </w:r>
            <w:hyperlink w:anchor="_Appendix_4:_Design_1" w:history="1">
              <w:r w:rsidR="00271F9E" w:rsidRPr="00271F9E">
                <w:rPr>
                  <w:rStyle w:val="Hyperlink"/>
                  <w:lang w:val="en-AU"/>
                </w:rPr>
                <w:t>Design process guide</w:t>
              </w:r>
            </w:hyperlink>
            <w:r w:rsidR="00271F9E">
              <w:rPr>
                <w:lang w:val="en-AU"/>
              </w:rPr>
              <w:t>.</w:t>
            </w:r>
            <w:r w:rsidRPr="004C65B6">
              <w:rPr>
                <w:i/>
                <w:lang w:val="en-AU"/>
              </w:rPr>
              <w:t xml:space="preserve"> </w:t>
            </w:r>
          </w:p>
          <w:p w14:paraId="792C6D5E" w14:textId="482739D8" w:rsidR="009B6A55" w:rsidRPr="00137822" w:rsidRDefault="009B6A55" w:rsidP="00251E0C">
            <w:pPr>
              <w:widowControl/>
              <w:rPr>
                <w:lang w:val="en-AU"/>
              </w:rPr>
            </w:pPr>
            <w:r>
              <w:rPr>
                <w:lang w:val="en-AU"/>
              </w:rPr>
              <w:t xml:space="preserve">As a class, </w:t>
            </w:r>
            <w:r w:rsidR="00580A74">
              <w:rPr>
                <w:lang w:val="en-AU"/>
              </w:rPr>
              <w:t>talk about</w:t>
            </w:r>
            <w:r>
              <w:rPr>
                <w:lang w:val="en-AU"/>
              </w:rPr>
              <w:t xml:space="preserve"> the materials needed to </w:t>
            </w:r>
            <w:r w:rsidR="00D511A7">
              <w:rPr>
                <w:lang w:val="en-AU"/>
              </w:rPr>
              <w:t>build</w:t>
            </w:r>
            <w:r>
              <w:rPr>
                <w:lang w:val="en-AU"/>
              </w:rPr>
              <w:t xml:space="preserve"> a creepy crawly castle in the school garden</w:t>
            </w:r>
            <w:r w:rsidR="00580A74">
              <w:rPr>
                <w:lang w:val="en-AU"/>
              </w:rPr>
              <w:t>, and write</w:t>
            </w:r>
            <w:r>
              <w:rPr>
                <w:lang w:val="en-AU"/>
              </w:rPr>
              <w:t xml:space="preserve"> a list of </w:t>
            </w:r>
            <w:r w:rsidR="00580A74">
              <w:rPr>
                <w:lang w:val="en-AU"/>
              </w:rPr>
              <w:t>these</w:t>
            </w:r>
            <w:r>
              <w:rPr>
                <w:lang w:val="en-AU"/>
              </w:rPr>
              <w:t xml:space="preserve">. </w:t>
            </w:r>
            <w:r w:rsidR="00793891">
              <w:rPr>
                <w:lang w:val="en-AU"/>
              </w:rPr>
              <w:t>Source the</w:t>
            </w:r>
            <w:r w:rsidR="00987BC3">
              <w:rPr>
                <w:lang w:val="en-AU"/>
              </w:rPr>
              <w:t xml:space="preserve"> </w:t>
            </w:r>
            <w:r w:rsidR="00580A74">
              <w:rPr>
                <w:lang w:val="en-AU"/>
              </w:rPr>
              <w:t>materials</w:t>
            </w:r>
            <w:r w:rsidR="00793891">
              <w:rPr>
                <w:lang w:val="en-AU"/>
              </w:rPr>
              <w:t xml:space="preserve"> or ask for parent donations ready to use in </w:t>
            </w:r>
            <w:r w:rsidR="00793891" w:rsidRPr="00793891">
              <w:rPr>
                <w:i/>
                <w:lang w:val="en-AU"/>
              </w:rPr>
              <w:t>Activity 3.</w:t>
            </w:r>
            <w:r w:rsidR="00793891">
              <w:rPr>
                <w:lang w:val="en-AU"/>
              </w:rPr>
              <w:t xml:space="preserve"> </w:t>
            </w:r>
          </w:p>
        </w:tc>
      </w:tr>
      <w:tr w:rsidR="00D167F4" w:rsidRPr="00384F40" w14:paraId="043A17E7" w14:textId="77777777" w:rsidTr="00027C29">
        <w:trPr>
          <w:trHeight w:val="90"/>
        </w:trPr>
        <w:tc>
          <w:tcPr>
            <w:tcW w:w="2404" w:type="dxa"/>
            <w:vMerge/>
            <w:tcBorders>
              <w:left w:val="nil"/>
              <w:right w:val="nil"/>
            </w:tcBorders>
          </w:tcPr>
          <w:p w14:paraId="39E0E047" w14:textId="418B016D" w:rsidR="00D167F4" w:rsidRPr="00384F40" w:rsidRDefault="00D167F4" w:rsidP="00F9772C">
            <w:pPr>
              <w:widowControl/>
              <w:spacing w:after="160" w:line="259" w:lineRule="auto"/>
              <w:rPr>
                <w:b/>
                <w:lang w:val="en-AU"/>
              </w:rPr>
            </w:pPr>
          </w:p>
        </w:tc>
        <w:tc>
          <w:tcPr>
            <w:tcW w:w="6633" w:type="dxa"/>
            <w:tcBorders>
              <w:left w:val="nil"/>
              <w:right w:val="nil"/>
            </w:tcBorders>
          </w:tcPr>
          <w:p w14:paraId="53E6E878" w14:textId="77777777" w:rsidR="00D167F4" w:rsidRDefault="00D167F4" w:rsidP="00355E37">
            <w:pPr>
              <w:widowControl/>
              <w:rPr>
                <w:b/>
                <w:lang w:val="en-AU"/>
              </w:rPr>
            </w:pPr>
            <w:r w:rsidRPr="00384F40">
              <w:rPr>
                <w:b/>
                <w:lang w:val="en-AU"/>
              </w:rPr>
              <w:t xml:space="preserve">Part 5: </w:t>
            </w:r>
            <w:r w:rsidR="00355E37">
              <w:rPr>
                <w:b/>
                <w:lang w:val="en-AU"/>
              </w:rPr>
              <w:t>Reflection</w:t>
            </w:r>
          </w:p>
          <w:p w14:paraId="0308D0AC" w14:textId="4774BB61" w:rsidR="00355E37" w:rsidRPr="00355E37" w:rsidRDefault="00251E0C" w:rsidP="00C83C7A">
            <w:pPr>
              <w:widowControl/>
              <w:rPr>
                <w:lang w:val="en-AU"/>
              </w:rPr>
            </w:pPr>
            <w:r>
              <w:rPr>
                <w:lang w:val="en-AU"/>
              </w:rPr>
              <w:lastRenderedPageBreak/>
              <w:t xml:space="preserve">Student thinking </w:t>
            </w:r>
            <w:r w:rsidR="00C83C7A">
              <w:rPr>
                <w:lang w:val="en-AU"/>
              </w:rPr>
              <w:t xml:space="preserve">and conversations </w:t>
            </w:r>
            <w:r>
              <w:rPr>
                <w:lang w:val="en-AU"/>
              </w:rPr>
              <w:t xml:space="preserve">from the lesson can be scribed in the class </w:t>
            </w:r>
            <w:r w:rsidR="00C83C7A">
              <w:rPr>
                <w:lang w:val="en-AU"/>
              </w:rPr>
              <w:t>journal</w:t>
            </w:r>
            <w:r>
              <w:rPr>
                <w:lang w:val="en-AU"/>
              </w:rPr>
              <w:t xml:space="preserve"> along with copies of photos taken during the activity parts. </w:t>
            </w:r>
            <w:r w:rsidR="00393C8D">
              <w:rPr>
                <w:lang w:val="en-AU"/>
              </w:rPr>
              <w:t>K</w:t>
            </w:r>
            <w:r>
              <w:rPr>
                <w:lang w:val="en-AU"/>
              </w:rPr>
              <w:t>eep this in a place easily accessible to parents to further involve them in their children’s learning journey.</w:t>
            </w:r>
          </w:p>
        </w:tc>
      </w:tr>
      <w:tr w:rsidR="007D68C9" w14:paraId="52510CD7" w14:textId="77777777" w:rsidTr="00027C29">
        <w:trPr>
          <w:trHeight w:val="275"/>
        </w:trPr>
        <w:tc>
          <w:tcPr>
            <w:tcW w:w="2404" w:type="dxa"/>
            <w:tcBorders>
              <w:left w:val="nil"/>
              <w:right w:val="nil"/>
            </w:tcBorders>
          </w:tcPr>
          <w:p w14:paraId="43B39BFD" w14:textId="3CD61FE1" w:rsidR="007D68C9" w:rsidRPr="008811A9" w:rsidRDefault="007D68C9" w:rsidP="00F9772C">
            <w:pPr>
              <w:widowControl/>
              <w:spacing w:after="240"/>
              <w:rPr>
                <w:b/>
              </w:rPr>
            </w:pPr>
            <w:r w:rsidRPr="008811A9">
              <w:rPr>
                <w:b/>
              </w:rPr>
              <w:lastRenderedPageBreak/>
              <w:t>Resource sheets</w:t>
            </w:r>
          </w:p>
        </w:tc>
        <w:tc>
          <w:tcPr>
            <w:tcW w:w="6633" w:type="dxa"/>
            <w:tcBorders>
              <w:left w:val="nil"/>
              <w:bottom w:val="nil"/>
              <w:right w:val="nil"/>
            </w:tcBorders>
          </w:tcPr>
          <w:p w14:paraId="3BD539A5" w14:textId="510D1A61" w:rsidR="007D68C9" w:rsidRDefault="00DA15EC" w:rsidP="00477709">
            <w:pPr>
              <w:widowControl/>
              <w:rPr>
                <w:rStyle w:val="Hyperlink"/>
              </w:rPr>
            </w:pPr>
            <w:hyperlink w:anchor="_Appendix_9:_Student_1" w:history="1">
              <w:r w:rsidR="007D68C9" w:rsidRPr="00217BDF">
                <w:rPr>
                  <w:rStyle w:val="Hyperlink"/>
                </w:rPr>
                <w:t xml:space="preserve">Student activity sheet: Where do </w:t>
              </w:r>
              <w:r w:rsidR="00C83C7A">
                <w:rPr>
                  <w:rStyle w:val="Hyperlink"/>
                </w:rPr>
                <w:t>invertebrates</w:t>
              </w:r>
              <w:r w:rsidR="00C83C7A" w:rsidRPr="00217BDF">
                <w:rPr>
                  <w:rStyle w:val="Hyperlink"/>
                </w:rPr>
                <w:t xml:space="preserve"> </w:t>
              </w:r>
              <w:r w:rsidR="007D68C9" w:rsidRPr="00217BDF">
                <w:rPr>
                  <w:rStyle w:val="Hyperlink"/>
                </w:rPr>
                <w:t>live?</w:t>
              </w:r>
              <w:r w:rsidR="00217BDF" w:rsidRPr="00217BDF">
                <w:rPr>
                  <w:rStyle w:val="Hyperlink"/>
                </w:rPr>
                <w:t xml:space="preserve"> </w:t>
              </w:r>
              <w:r w:rsidR="002A2FB6">
                <w:rPr>
                  <w:rStyle w:val="Hyperlink"/>
                </w:rPr>
                <w:t>m</w:t>
              </w:r>
              <w:r w:rsidR="00217BDF" w:rsidRPr="00217BDF">
                <w:rPr>
                  <w:rStyle w:val="Hyperlink"/>
                </w:rPr>
                <w:t>atching activity</w:t>
              </w:r>
            </w:hyperlink>
          </w:p>
          <w:p w14:paraId="34F4642F" w14:textId="7EB9DBF8" w:rsidR="00477709" w:rsidRDefault="00DA15EC" w:rsidP="00477709">
            <w:pPr>
              <w:widowControl/>
              <w:rPr>
                <w:rStyle w:val="Hyperlink"/>
              </w:rPr>
            </w:pPr>
            <w:hyperlink w:anchor="_Appendix_10:_Student" w:history="1">
              <w:r w:rsidR="00477709" w:rsidRPr="00217BDF">
                <w:rPr>
                  <w:rStyle w:val="Hyperlink"/>
                </w:rPr>
                <w:t xml:space="preserve">Student activity sheet: Where do </w:t>
              </w:r>
              <w:r w:rsidR="00C83C7A">
                <w:rPr>
                  <w:rStyle w:val="Hyperlink"/>
                </w:rPr>
                <w:t>invertebrates</w:t>
              </w:r>
              <w:r w:rsidR="00C83C7A" w:rsidRPr="00217BDF">
                <w:rPr>
                  <w:rStyle w:val="Hyperlink"/>
                </w:rPr>
                <w:t xml:space="preserve"> </w:t>
              </w:r>
              <w:r w:rsidR="00477709" w:rsidRPr="00217BDF">
                <w:rPr>
                  <w:rStyle w:val="Hyperlink"/>
                </w:rPr>
                <w:t xml:space="preserve">live? </w:t>
              </w:r>
              <w:r w:rsidR="002A2FB6">
                <w:rPr>
                  <w:rStyle w:val="Hyperlink"/>
                </w:rPr>
                <w:t>d</w:t>
              </w:r>
              <w:r w:rsidR="00477709" w:rsidRPr="00217BDF">
                <w:rPr>
                  <w:rStyle w:val="Hyperlink"/>
                </w:rPr>
                <w:t>rawing activity</w:t>
              </w:r>
            </w:hyperlink>
          </w:p>
          <w:p w14:paraId="0D42AF70" w14:textId="3B38A60A" w:rsidR="00477709" w:rsidRDefault="00DA15EC" w:rsidP="00477709">
            <w:pPr>
              <w:widowControl/>
            </w:pPr>
            <w:hyperlink w:anchor="_Appendix_9:_Student" w:history="1">
              <w:r w:rsidR="00477709">
                <w:rPr>
                  <w:rStyle w:val="Hyperlink"/>
                </w:rPr>
                <w:t>Student activity sheet</w:t>
              </w:r>
              <w:r w:rsidR="00477709" w:rsidRPr="00DC75BD">
                <w:rPr>
                  <w:rStyle w:val="Hyperlink"/>
                </w:rPr>
                <w:t>:</w:t>
              </w:r>
              <w:r w:rsidR="00477709">
                <w:rPr>
                  <w:rStyle w:val="Hyperlink"/>
                </w:rPr>
                <w:t xml:space="preserve"> </w:t>
              </w:r>
              <w:r w:rsidR="00477709" w:rsidRPr="00DC75BD">
                <w:rPr>
                  <w:rStyle w:val="Hyperlink"/>
                </w:rPr>
                <w:t>Design review</w:t>
              </w:r>
            </w:hyperlink>
          </w:p>
        </w:tc>
      </w:tr>
      <w:tr w:rsidR="00602AE7" w14:paraId="47D54525" w14:textId="77777777" w:rsidTr="00027C29">
        <w:trPr>
          <w:trHeight w:val="880"/>
        </w:trPr>
        <w:tc>
          <w:tcPr>
            <w:tcW w:w="2404" w:type="dxa"/>
            <w:tcBorders>
              <w:top w:val="single" w:sz="4" w:space="0" w:color="auto"/>
              <w:left w:val="nil"/>
              <w:bottom w:val="nil"/>
              <w:right w:val="nil"/>
            </w:tcBorders>
          </w:tcPr>
          <w:p w14:paraId="3237A2E2" w14:textId="77777777" w:rsidR="00602AE7" w:rsidRPr="008811A9" w:rsidRDefault="00602AE7" w:rsidP="005961F4">
            <w:pPr>
              <w:widowControl/>
              <w:spacing w:after="240" w:line="259" w:lineRule="auto"/>
              <w:rPr>
                <w:b/>
              </w:rPr>
            </w:pPr>
            <w:r w:rsidRPr="008811A9">
              <w:rPr>
                <w:b/>
              </w:rPr>
              <w:t>Digital resources</w:t>
            </w:r>
          </w:p>
        </w:tc>
        <w:tc>
          <w:tcPr>
            <w:tcW w:w="6633" w:type="dxa"/>
            <w:tcBorders>
              <w:top w:val="single" w:sz="4" w:space="0" w:color="auto"/>
              <w:left w:val="nil"/>
              <w:bottom w:val="single" w:sz="4" w:space="0" w:color="auto"/>
              <w:right w:val="nil"/>
            </w:tcBorders>
          </w:tcPr>
          <w:p w14:paraId="14FD7EEF" w14:textId="43F8C6AF" w:rsidR="00602AE7" w:rsidRPr="00134554" w:rsidRDefault="00602AE7" w:rsidP="00D92630">
            <w:pPr>
              <w:widowControl/>
              <w:spacing w:after="0"/>
              <w:rPr>
                <w:b/>
                <w:lang w:val="en-AU"/>
              </w:rPr>
            </w:pPr>
            <w:r w:rsidRPr="00134554">
              <w:rPr>
                <w:b/>
              </w:rPr>
              <w:t>Stimulus video</w:t>
            </w:r>
          </w:p>
          <w:p w14:paraId="57E6DB60" w14:textId="54CB8FD7" w:rsidR="002A2FB6" w:rsidRDefault="002A2FB6" w:rsidP="00D92630">
            <w:pPr>
              <w:widowControl/>
              <w:spacing w:after="0"/>
              <w:rPr>
                <w:lang w:val="en-AU"/>
              </w:rPr>
            </w:pPr>
            <w:r w:rsidRPr="00027C29">
              <w:rPr>
                <w:i/>
              </w:rPr>
              <w:t>Insect Habitats</w:t>
            </w:r>
            <w:r>
              <w:rPr>
                <w:lang w:val="en-AU"/>
              </w:rPr>
              <w:t xml:space="preserve"> (Paige </w:t>
            </w:r>
            <w:proofErr w:type="spellStart"/>
            <w:r>
              <w:rPr>
                <w:lang w:val="en-AU"/>
              </w:rPr>
              <w:t>Birthisel</w:t>
            </w:r>
            <w:proofErr w:type="spellEnd"/>
            <w:r>
              <w:rPr>
                <w:lang w:val="en-AU"/>
              </w:rPr>
              <w:t>, 2014)</w:t>
            </w:r>
          </w:p>
          <w:p w14:paraId="1B708CC6" w14:textId="0746ABAC" w:rsidR="00602AE7" w:rsidRPr="001A1454" w:rsidRDefault="00DA15EC" w:rsidP="00D92630">
            <w:pPr>
              <w:widowControl/>
              <w:spacing w:before="0"/>
              <w:rPr>
                <w:lang w:val="en-AU"/>
              </w:rPr>
            </w:pPr>
            <w:hyperlink r:id="rId75" w:history="1">
              <w:r w:rsidR="002A2FB6" w:rsidRPr="00D137DA">
                <w:rPr>
                  <w:rStyle w:val="Hyperlink"/>
                </w:rPr>
                <w:t>www.youtube.com/watch?v=tmR30EnrUiY</w:t>
              </w:r>
            </w:hyperlink>
          </w:p>
        </w:tc>
      </w:tr>
      <w:tr w:rsidR="003A7022" w14:paraId="2E286563" w14:textId="77777777" w:rsidTr="00027C29">
        <w:trPr>
          <w:trHeight w:val="1182"/>
        </w:trPr>
        <w:tc>
          <w:tcPr>
            <w:tcW w:w="2404" w:type="dxa"/>
            <w:tcBorders>
              <w:top w:val="nil"/>
              <w:left w:val="nil"/>
              <w:bottom w:val="nil"/>
              <w:right w:val="nil"/>
            </w:tcBorders>
          </w:tcPr>
          <w:p w14:paraId="317A6618" w14:textId="77777777" w:rsidR="003A7022" w:rsidRPr="008811A9" w:rsidRDefault="003A7022" w:rsidP="005961F4">
            <w:pPr>
              <w:widowControl/>
              <w:spacing w:after="240" w:line="259" w:lineRule="auto"/>
              <w:rPr>
                <w:b/>
              </w:rPr>
            </w:pPr>
          </w:p>
        </w:tc>
        <w:tc>
          <w:tcPr>
            <w:tcW w:w="6633" w:type="dxa"/>
            <w:tcBorders>
              <w:top w:val="single" w:sz="4" w:space="0" w:color="auto"/>
              <w:left w:val="nil"/>
              <w:right w:val="nil"/>
            </w:tcBorders>
          </w:tcPr>
          <w:p w14:paraId="0A9225F7" w14:textId="77777777" w:rsidR="003A7022" w:rsidRDefault="003A7022" w:rsidP="00D92630">
            <w:pPr>
              <w:widowControl/>
              <w:spacing w:after="0"/>
              <w:rPr>
                <w:b/>
              </w:rPr>
            </w:pPr>
            <w:r>
              <w:rPr>
                <w:b/>
              </w:rPr>
              <w:t>Support resource</w:t>
            </w:r>
          </w:p>
          <w:p w14:paraId="23C725A9" w14:textId="77777777" w:rsidR="003A7022" w:rsidRDefault="003A7022" w:rsidP="003A7022">
            <w:pPr>
              <w:spacing w:after="0"/>
            </w:pPr>
            <w:r w:rsidRPr="00027C29">
              <w:rPr>
                <w:i/>
              </w:rPr>
              <w:t>Critique and feedback – the story of Austin’s Butterfly – Ron Berger</w:t>
            </w:r>
            <w:r>
              <w:t xml:space="preserve"> (</w:t>
            </w:r>
            <w:proofErr w:type="spellStart"/>
            <w:r>
              <w:t>Tali</w:t>
            </w:r>
            <w:proofErr w:type="spellEnd"/>
            <w:r>
              <w:t xml:space="preserve"> Lerner, 2012)</w:t>
            </w:r>
          </w:p>
          <w:p w14:paraId="3FAB6AAE" w14:textId="3D349763" w:rsidR="003A7022" w:rsidRPr="00134554" w:rsidRDefault="00DA15EC" w:rsidP="00027C29">
            <w:pPr>
              <w:widowControl/>
              <w:spacing w:before="0"/>
              <w:rPr>
                <w:b/>
              </w:rPr>
            </w:pPr>
            <w:hyperlink r:id="rId76" w:history="1">
              <w:r w:rsidR="003A7022" w:rsidRPr="00477149">
                <w:rPr>
                  <w:rStyle w:val="Hyperlink"/>
                </w:rPr>
                <w:t>www.youtube.com/watch?v=hqh1MRWZjms</w:t>
              </w:r>
            </w:hyperlink>
          </w:p>
        </w:tc>
      </w:tr>
      <w:tr w:rsidR="00174F2B" w14:paraId="5FAB9408" w14:textId="77777777" w:rsidTr="00027C29">
        <w:trPr>
          <w:trHeight w:val="1182"/>
        </w:trPr>
        <w:tc>
          <w:tcPr>
            <w:tcW w:w="2404" w:type="dxa"/>
            <w:tcBorders>
              <w:top w:val="nil"/>
              <w:left w:val="nil"/>
              <w:bottom w:val="nil"/>
              <w:right w:val="nil"/>
            </w:tcBorders>
          </w:tcPr>
          <w:p w14:paraId="79E79E98" w14:textId="77777777" w:rsidR="00174F2B" w:rsidRPr="008811A9" w:rsidRDefault="00174F2B" w:rsidP="005961F4">
            <w:pPr>
              <w:widowControl/>
              <w:spacing w:after="240" w:line="259" w:lineRule="auto"/>
              <w:rPr>
                <w:b/>
              </w:rPr>
            </w:pPr>
          </w:p>
        </w:tc>
        <w:tc>
          <w:tcPr>
            <w:tcW w:w="6633" w:type="dxa"/>
            <w:tcBorders>
              <w:top w:val="single" w:sz="4" w:space="0" w:color="auto"/>
              <w:left w:val="nil"/>
              <w:bottom w:val="single" w:sz="4" w:space="0" w:color="auto"/>
              <w:right w:val="nil"/>
            </w:tcBorders>
          </w:tcPr>
          <w:p w14:paraId="7490C35A" w14:textId="5F3C703C" w:rsidR="00174F2B" w:rsidRPr="00134554" w:rsidRDefault="00174F2B" w:rsidP="00D92630">
            <w:pPr>
              <w:widowControl/>
              <w:spacing w:after="0"/>
              <w:rPr>
                <w:b/>
              </w:rPr>
            </w:pPr>
            <w:r w:rsidRPr="00134554">
              <w:rPr>
                <w:b/>
              </w:rPr>
              <w:t>Minibeast adventure videos</w:t>
            </w:r>
          </w:p>
          <w:p w14:paraId="2CAA8E15" w14:textId="7424BA5E" w:rsidR="002A2FB6" w:rsidRDefault="002A2FB6" w:rsidP="00D92630">
            <w:pPr>
              <w:widowControl/>
              <w:spacing w:after="0"/>
            </w:pPr>
            <w:r w:rsidRPr="00027C29">
              <w:rPr>
                <w:i/>
              </w:rPr>
              <w:t>Minibeast Adventures with Jess – Crazy Critters | Bugs for Kids</w:t>
            </w:r>
            <w:r>
              <w:t xml:space="preserve"> (Wizz, 2017)</w:t>
            </w:r>
          </w:p>
          <w:p w14:paraId="45BC30DE" w14:textId="25A089C2" w:rsidR="00174F2B" w:rsidRDefault="00DA15EC" w:rsidP="00D92630">
            <w:pPr>
              <w:widowControl/>
              <w:spacing w:before="0"/>
            </w:pPr>
            <w:hyperlink r:id="rId77" w:history="1">
              <w:r w:rsidR="002A2FB6" w:rsidRPr="002A2FB6">
                <w:rPr>
                  <w:rStyle w:val="Hyperlink"/>
                </w:rPr>
                <w:t>www.youtube.com/watch?v=JuHg5oWF_mo</w:t>
              </w:r>
            </w:hyperlink>
            <w:r w:rsidR="00685B66">
              <w:t xml:space="preserve"> </w:t>
            </w:r>
          </w:p>
        </w:tc>
      </w:tr>
      <w:tr w:rsidR="003A7022" w14:paraId="18CA9870" w14:textId="77777777" w:rsidTr="00027C29">
        <w:trPr>
          <w:trHeight w:val="1182"/>
        </w:trPr>
        <w:tc>
          <w:tcPr>
            <w:tcW w:w="2404" w:type="dxa"/>
            <w:tcBorders>
              <w:top w:val="nil"/>
              <w:left w:val="nil"/>
              <w:right w:val="nil"/>
            </w:tcBorders>
          </w:tcPr>
          <w:p w14:paraId="084D82CA" w14:textId="77777777" w:rsidR="003A7022" w:rsidRPr="008811A9" w:rsidRDefault="003A7022" w:rsidP="005961F4">
            <w:pPr>
              <w:widowControl/>
              <w:spacing w:after="240" w:line="259" w:lineRule="auto"/>
              <w:rPr>
                <w:b/>
              </w:rPr>
            </w:pPr>
          </w:p>
        </w:tc>
        <w:tc>
          <w:tcPr>
            <w:tcW w:w="6633" w:type="dxa"/>
            <w:tcBorders>
              <w:top w:val="single" w:sz="4" w:space="0" w:color="auto"/>
              <w:left w:val="nil"/>
              <w:right w:val="nil"/>
            </w:tcBorders>
          </w:tcPr>
          <w:p w14:paraId="2F46C4A6" w14:textId="77777777" w:rsidR="003A7022" w:rsidRDefault="003A7022" w:rsidP="003A7022">
            <w:pPr>
              <w:widowControl/>
              <w:spacing w:after="0"/>
            </w:pPr>
            <w:r w:rsidRPr="00027C29">
              <w:rPr>
                <w:i/>
              </w:rPr>
              <w:t>Minibeast Adventures with Jess – Bugs in the Garden | TV Shows for Kids</w:t>
            </w:r>
            <w:r>
              <w:t xml:space="preserve"> (Wizz, 2018)</w:t>
            </w:r>
          </w:p>
          <w:p w14:paraId="209F4299" w14:textId="1AD19452" w:rsidR="003A7022" w:rsidRPr="00134554" w:rsidRDefault="00DA15EC" w:rsidP="00027C29">
            <w:pPr>
              <w:widowControl/>
              <w:spacing w:before="0"/>
              <w:rPr>
                <w:b/>
              </w:rPr>
            </w:pPr>
            <w:hyperlink r:id="rId78" w:history="1">
              <w:r w:rsidR="003A7022" w:rsidRPr="002A2FB6">
                <w:rPr>
                  <w:rStyle w:val="Hyperlink"/>
                </w:rPr>
                <w:t>www.youtube.com/watch?v=a8xgh2H5dGw</w:t>
              </w:r>
            </w:hyperlink>
          </w:p>
        </w:tc>
      </w:tr>
    </w:tbl>
    <w:p w14:paraId="0B8BE14B" w14:textId="77777777" w:rsidR="00580A74" w:rsidRDefault="00580A74" w:rsidP="00D167F4">
      <w:pPr>
        <w:pStyle w:val="Heading1"/>
      </w:pPr>
    </w:p>
    <w:p w14:paraId="35E13E94" w14:textId="77777777" w:rsidR="00580A74" w:rsidRDefault="00580A74" w:rsidP="00D167F4">
      <w:pPr>
        <w:pStyle w:val="Heading1"/>
      </w:pPr>
    </w:p>
    <w:p w14:paraId="76986498" w14:textId="104EB0CC" w:rsidR="00D167F4" w:rsidRPr="00384F40" w:rsidRDefault="00D167F4" w:rsidP="00D167F4">
      <w:pPr>
        <w:pStyle w:val="Heading1"/>
      </w:pPr>
      <w:r w:rsidRPr="00580A74">
        <w:br w:type="page"/>
      </w:r>
      <w:bookmarkStart w:id="11" w:name="_Toc40657228"/>
      <w:r w:rsidR="008811A9">
        <w:lastRenderedPageBreak/>
        <w:t xml:space="preserve">Activity 3: </w:t>
      </w:r>
      <w:r w:rsidR="003B53FC">
        <w:t>Building our c</w:t>
      </w:r>
      <w:r w:rsidR="008C53E4">
        <w:t xml:space="preserve">reepy crawly </w:t>
      </w:r>
      <w:proofErr w:type="gramStart"/>
      <w:r w:rsidR="008C53E4">
        <w:t>castle</w:t>
      </w:r>
      <w:bookmarkEnd w:id="11"/>
      <w:proofErr w:type="gramEnd"/>
      <w:r w:rsidR="008C53E4">
        <w:t xml:space="preserve"> </w:t>
      </w:r>
    </w:p>
    <w:tbl>
      <w:tblPr>
        <w:tblStyle w:val="TableGrid"/>
        <w:tblW w:w="0" w:type="auto"/>
        <w:tblLayout w:type="fixed"/>
        <w:tblLook w:val="04A0" w:firstRow="1" w:lastRow="0" w:firstColumn="1" w:lastColumn="0" w:noHBand="0" w:noVBand="1"/>
      </w:tblPr>
      <w:tblGrid>
        <w:gridCol w:w="2268"/>
        <w:gridCol w:w="6758"/>
      </w:tblGrid>
      <w:tr w:rsidR="00D167F4" w:rsidRPr="00384F40" w14:paraId="6147BB75" w14:textId="77777777" w:rsidTr="00A7727B">
        <w:tc>
          <w:tcPr>
            <w:tcW w:w="2268" w:type="dxa"/>
            <w:tcBorders>
              <w:left w:val="nil"/>
              <w:right w:val="nil"/>
            </w:tcBorders>
          </w:tcPr>
          <w:p w14:paraId="4F581D72" w14:textId="7CC776C9" w:rsidR="001616A6" w:rsidRPr="00384F40" w:rsidRDefault="004F75DF" w:rsidP="00F9772C">
            <w:pPr>
              <w:widowControl/>
              <w:spacing w:after="240" w:line="259" w:lineRule="auto"/>
              <w:rPr>
                <w:b/>
                <w:lang w:val="en-AU"/>
              </w:rPr>
            </w:pPr>
            <w:r w:rsidRPr="001F27A1">
              <w:rPr>
                <w:b/>
                <w:noProof/>
                <w:lang w:eastAsia="en-AU"/>
              </w:rPr>
              <w:drawing>
                <wp:anchor distT="0" distB="0" distL="114300" distR="114300" simplePos="0" relativeHeight="251999232" behindDoc="0" locked="0" layoutInCell="1" allowOverlap="1" wp14:anchorId="5660FD10" wp14:editId="1FBC40FC">
                  <wp:simplePos x="0" y="0"/>
                  <wp:positionH relativeFrom="column">
                    <wp:posOffset>-11430</wp:posOffset>
                  </wp:positionH>
                  <wp:positionV relativeFrom="paragraph">
                    <wp:posOffset>340995</wp:posOffset>
                  </wp:positionV>
                  <wp:extent cx="900000" cy="900000"/>
                  <wp:effectExtent l="0" t="0" r="0" b="0"/>
                  <wp:wrapSquare wrapText="bothSides"/>
                  <wp:docPr id="52" name="Picture 52" descr="The Activity 3 icon consists of a light bulb representing imagine, design and create." title="Act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758" w:type="dxa"/>
            <w:tcBorders>
              <w:left w:val="nil"/>
              <w:right w:val="nil"/>
            </w:tcBorders>
          </w:tcPr>
          <w:p w14:paraId="437AC582" w14:textId="451444E4" w:rsidR="00ED4C5E" w:rsidRDefault="00ED4C5E" w:rsidP="00ED4C5E">
            <w:pPr>
              <w:widowControl/>
            </w:pPr>
            <w:r>
              <w:rPr>
                <w:lang w:val="en-AU"/>
              </w:rPr>
              <w:t xml:space="preserve">Students work together, along with members of the community, to build a creepy crawly castle in their </w:t>
            </w:r>
            <w:r w:rsidR="00C83C7A">
              <w:rPr>
                <w:lang w:val="en-AU"/>
              </w:rPr>
              <w:t xml:space="preserve">school </w:t>
            </w:r>
            <w:r>
              <w:rPr>
                <w:lang w:val="en-AU"/>
              </w:rPr>
              <w:t xml:space="preserve">garden. </w:t>
            </w:r>
          </w:p>
          <w:p w14:paraId="026E6C91" w14:textId="485DCBB8" w:rsidR="00D167F4" w:rsidRPr="00384F40" w:rsidRDefault="00732B40" w:rsidP="00C83C7A">
            <w:pPr>
              <w:widowControl/>
              <w:spacing w:after="160" w:line="259" w:lineRule="auto"/>
              <w:rPr>
                <w:lang w:val="en-AU"/>
              </w:rPr>
            </w:pPr>
            <w:proofErr w:type="gramStart"/>
            <w:r>
              <w:t>Students</w:t>
            </w:r>
            <w:proofErr w:type="gramEnd"/>
            <w:r w:rsidR="00ED4C5E">
              <w:rPr>
                <w:lang w:val="en-AU"/>
              </w:rPr>
              <w:t xml:space="preserve"> design and </w:t>
            </w:r>
            <w:r w:rsidR="00ED4C5E">
              <w:t>build</w:t>
            </w:r>
            <w:r w:rsidR="00ED4C5E">
              <w:rPr>
                <w:lang w:val="en-AU"/>
              </w:rPr>
              <w:t xml:space="preserve"> </w:t>
            </w:r>
            <w:r>
              <w:rPr>
                <w:lang w:val="en-AU"/>
              </w:rPr>
              <w:t xml:space="preserve">an </w:t>
            </w:r>
            <w:r w:rsidR="00C83C7A">
              <w:t>invertebrate</w:t>
            </w:r>
            <w:r w:rsidR="00ED4C5E">
              <w:t xml:space="preserve"> </w:t>
            </w:r>
            <w:r w:rsidR="00ED4C5E">
              <w:rPr>
                <w:lang w:val="en-AU"/>
              </w:rPr>
              <w:t>using natural</w:t>
            </w:r>
            <w:r w:rsidR="00ED4C5E">
              <w:t xml:space="preserve"> </w:t>
            </w:r>
            <w:r>
              <w:t>materials and</w:t>
            </w:r>
            <w:r w:rsidR="00ED4C5E">
              <w:rPr>
                <w:lang w:val="en-AU"/>
              </w:rPr>
              <w:t xml:space="preserve"> </w:t>
            </w:r>
            <w:r w:rsidR="00ED4C5E">
              <w:t>photo</w:t>
            </w:r>
            <w:r>
              <w:t>graph</w:t>
            </w:r>
            <w:r w:rsidR="00ED4C5E">
              <w:t xml:space="preserve"> them in</w:t>
            </w:r>
            <w:r>
              <w:t>side</w:t>
            </w:r>
            <w:r w:rsidR="00ED4C5E">
              <w:t xml:space="preserve"> the creepy crawly castle.</w:t>
            </w:r>
          </w:p>
        </w:tc>
      </w:tr>
      <w:tr w:rsidR="001A48DE" w:rsidRPr="00384F40" w14:paraId="63F5ACBF" w14:textId="77777777" w:rsidTr="00A7727B">
        <w:tc>
          <w:tcPr>
            <w:tcW w:w="2268" w:type="dxa"/>
            <w:tcBorders>
              <w:left w:val="nil"/>
              <w:right w:val="nil"/>
            </w:tcBorders>
          </w:tcPr>
          <w:p w14:paraId="17EF6DF8" w14:textId="3D93467A"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758" w:type="dxa"/>
            <w:tcBorders>
              <w:left w:val="nil"/>
              <w:right w:val="nil"/>
            </w:tcBorders>
          </w:tcPr>
          <w:p w14:paraId="0691F32F" w14:textId="661E1C36" w:rsidR="00276451" w:rsidRDefault="00276451" w:rsidP="00276451">
            <w:pPr>
              <w:rPr>
                <w:lang w:val="en-AU" w:eastAsia="en-AU"/>
              </w:rPr>
            </w:pPr>
            <w:r w:rsidRPr="0044414A">
              <w:rPr>
                <w:lang w:val="en-AU" w:eastAsia="en-AU"/>
              </w:rPr>
              <w:t>Ga</w:t>
            </w:r>
            <w:r>
              <w:rPr>
                <w:lang w:val="en-AU" w:eastAsia="en-AU"/>
              </w:rPr>
              <w:t xml:space="preserve">rdens are ideal for </w:t>
            </w:r>
            <w:r w:rsidR="00C83C7A">
              <w:rPr>
                <w:lang w:val="en-AU" w:eastAsia="en-AU"/>
              </w:rPr>
              <w:t>invertebrates</w:t>
            </w:r>
            <w:r>
              <w:rPr>
                <w:lang w:val="en-AU" w:eastAsia="en-AU"/>
              </w:rPr>
              <w:t xml:space="preserve">, </w:t>
            </w:r>
            <w:r w:rsidRPr="0044414A">
              <w:rPr>
                <w:lang w:val="en-AU" w:eastAsia="en-AU"/>
              </w:rPr>
              <w:t>often fu</w:t>
            </w:r>
            <w:r>
              <w:rPr>
                <w:lang w:val="en-AU" w:eastAsia="en-AU"/>
              </w:rPr>
              <w:t xml:space="preserve">ll of microhabitats such </w:t>
            </w:r>
            <w:r w:rsidRPr="0044414A">
              <w:rPr>
                <w:lang w:val="en-AU" w:eastAsia="en-AU"/>
              </w:rPr>
              <w:t>as p</w:t>
            </w:r>
            <w:r>
              <w:rPr>
                <w:lang w:val="en-AU" w:eastAsia="en-AU"/>
              </w:rPr>
              <w:t xml:space="preserve">onds, compost heaps, rockeries, </w:t>
            </w:r>
            <w:r w:rsidRPr="0044414A">
              <w:rPr>
                <w:lang w:val="en-AU" w:eastAsia="en-AU"/>
              </w:rPr>
              <w:t>flow</w:t>
            </w:r>
            <w:r>
              <w:rPr>
                <w:lang w:val="en-AU" w:eastAsia="en-AU"/>
              </w:rPr>
              <w:t xml:space="preserve">er borders and shrubberies that mimic good examples of natural </w:t>
            </w:r>
            <w:r w:rsidRPr="0044414A">
              <w:rPr>
                <w:lang w:val="en-AU" w:eastAsia="en-AU"/>
              </w:rPr>
              <w:t>habitats</w:t>
            </w:r>
            <w:r>
              <w:rPr>
                <w:lang w:val="en-AU" w:eastAsia="en-AU"/>
              </w:rPr>
              <w:t xml:space="preserve">. </w:t>
            </w:r>
          </w:p>
          <w:p w14:paraId="5A4EBF55" w14:textId="6B257060" w:rsidR="006F519F" w:rsidRDefault="00C83C7A" w:rsidP="00C83C7A">
            <w:pPr>
              <w:widowControl/>
              <w:spacing w:after="240"/>
              <w:rPr>
                <w:lang w:val="en-AU" w:eastAsia="en-AU"/>
              </w:rPr>
            </w:pPr>
            <w:r>
              <w:rPr>
                <w:lang w:val="en-AU" w:eastAsia="en-AU"/>
              </w:rPr>
              <w:t>Invertebrates</w:t>
            </w:r>
            <w:r w:rsidRPr="0044414A">
              <w:rPr>
                <w:lang w:val="en-AU" w:eastAsia="en-AU"/>
              </w:rPr>
              <w:t xml:space="preserve"> </w:t>
            </w:r>
            <w:r w:rsidR="00276451" w:rsidRPr="0044414A">
              <w:rPr>
                <w:lang w:val="en-AU" w:eastAsia="en-AU"/>
              </w:rPr>
              <w:t xml:space="preserve">are found </w:t>
            </w:r>
            <w:r w:rsidR="0073736A">
              <w:rPr>
                <w:lang w:val="en-AU" w:eastAsia="en-AU"/>
              </w:rPr>
              <w:t>under the soil surface</w:t>
            </w:r>
            <w:r w:rsidR="00F732AD">
              <w:rPr>
                <w:lang w:val="en-AU" w:eastAsia="en-AU"/>
              </w:rPr>
              <w:t xml:space="preserve"> </w:t>
            </w:r>
            <w:r w:rsidR="0073736A">
              <w:rPr>
                <w:lang w:val="en-AU" w:eastAsia="en-AU"/>
              </w:rPr>
              <w:t>and above ground</w:t>
            </w:r>
            <w:r w:rsidR="00EB4CAB">
              <w:rPr>
                <w:lang w:val="en-AU" w:eastAsia="en-AU"/>
              </w:rPr>
              <w:t xml:space="preserve">. </w:t>
            </w:r>
            <w:r w:rsidR="00276451">
              <w:rPr>
                <w:lang w:val="en-AU" w:eastAsia="en-AU"/>
              </w:rPr>
              <w:t>L</w:t>
            </w:r>
            <w:r w:rsidR="00276451" w:rsidRPr="0044414A">
              <w:rPr>
                <w:lang w:val="en-AU" w:eastAsia="en-AU"/>
              </w:rPr>
              <w:t xml:space="preserve">eaf litter and soil provide homes for </w:t>
            </w:r>
            <w:r>
              <w:rPr>
                <w:lang w:val="en-AU" w:eastAsia="en-AU"/>
              </w:rPr>
              <w:t>many</w:t>
            </w:r>
            <w:r w:rsidR="00732B40">
              <w:rPr>
                <w:lang w:val="en-AU" w:eastAsia="en-AU"/>
              </w:rPr>
              <w:t xml:space="preserve"> </w:t>
            </w:r>
            <w:r>
              <w:rPr>
                <w:lang w:val="en-AU" w:eastAsia="en-AU"/>
              </w:rPr>
              <w:t>invertebrates</w:t>
            </w:r>
            <w:r w:rsidR="00690216">
              <w:rPr>
                <w:lang w:val="en-AU" w:eastAsia="en-AU"/>
              </w:rPr>
              <w:t>,</w:t>
            </w:r>
            <w:r w:rsidR="00083A1B">
              <w:rPr>
                <w:lang w:val="en-AU" w:eastAsia="en-AU"/>
              </w:rPr>
              <w:t xml:space="preserve"> while o</w:t>
            </w:r>
            <w:r w:rsidR="00276451" w:rsidRPr="0044414A">
              <w:rPr>
                <w:lang w:val="en-AU" w:eastAsia="en-AU"/>
              </w:rPr>
              <w:t>thers live in and under rotting logs</w:t>
            </w:r>
            <w:r w:rsidR="00083A1B">
              <w:rPr>
                <w:lang w:val="en-AU" w:eastAsia="en-AU"/>
              </w:rPr>
              <w:t xml:space="preserve">, stones, bushes, </w:t>
            </w:r>
            <w:proofErr w:type="gramStart"/>
            <w:r w:rsidR="00083A1B">
              <w:rPr>
                <w:lang w:val="en-AU" w:eastAsia="en-AU"/>
              </w:rPr>
              <w:t>grass</w:t>
            </w:r>
            <w:proofErr w:type="gramEnd"/>
            <w:r w:rsidR="00083A1B">
              <w:rPr>
                <w:lang w:val="en-AU" w:eastAsia="en-AU"/>
              </w:rPr>
              <w:t xml:space="preserve"> and trees</w:t>
            </w:r>
            <w:r w:rsidR="00276451" w:rsidRPr="0044414A">
              <w:rPr>
                <w:lang w:val="en-AU" w:eastAsia="en-AU"/>
              </w:rPr>
              <w:t xml:space="preserve">. </w:t>
            </w:r>
          </w:p>
          <w:p w14:paraId="1B3F3C36" w14:textId="66C9848C" w:rsidR="00C83C7A" w:rsidRPr="00384F40" w:rsidRDefault="00C83C7A" w:rsidP="006F519F">
            <w:pPr>
              <w:widowControl/>
              <w:spacing w:after="240"/>
              <w:rPr>
                <w:lang w:val="en-AU" w:eastAsia="en-AU"/>
              </w:rPr>
            </w:pPr>
            <w:r>
              <w:rPr>
                <w:lang w:val="en-AU" w:eastAsia="en-AU"/>
              </w:rPr>
              <w:t xml:space="preserve">Freshwater invertebrates are an important part of the freshwater ecosystem and food chain. Freshwater invertebrates are invertebrates that spend at least part of their lifecycle in freshwater </w:t>
            </w:r>
            <w:r w:rsidR="006F519F">
              <w:rPr>
                <w:lang w:val="en-AU" w:eastAsia="en-AU"/>
              </w:rPr>
              <w:t>such as</w:t>
            </w:r>
            <w:r>
              <w:rPr>
                <w:lang w:val="en-AU" w:eastAsia="en-AU"/>
              </w:rPr>
              <w:t xml:space="preserve"> rivers, streams, ditches, springs, </w:t>
            </w:r>
            <w:proofErr w:type="gramStart"/>
            <w:r>
              <w:rPr>
                <w:lang w:val="en-AU" w:eastAsia="en-AU"/>
              </w:rPr>
              <w:t>ponds</w:t>
            </w:r>
            <w:proofErr w:type="gramEnd"/>
            <w:r>
              <w:rPr>
                <w:lang w:val="en-AU" w:eastAsia="en-AU"/>
              </w:rPr>
              <w:t xml:space="preserve"> and lakes</w:t>
            </w:r>
            <w:r w:rsidR="006F519F">
              <w:rPr>
                <w:lang w:val="en-AU" w:eastAsia="en-AU"/>
              </w:rPr>
              <w:t xml:space="preserve">. </w:t>
            </w:r>
          </w:p>
        </w:tc>
      </w:tr>
      <w:tr w:rsidR="001A48DE" w:rsidRPr="00384F40" w14:paraId="09F279AC" w14:textId="77777777" w:rsidTr="00A7727B">
        <w:tc>
          <w:tcPr>
            <w:tcW w:w="2268" w:type="dxa"/>
            <w:tcBorders>
              <w:left w:val="nil"/>
              <w:right w:val="nil"/>
            </w:tcBorders>
          </w:tcPr>
          <w:p w14:paraId="62F10003" w14:textId="0FC44C77"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758" w:type="dxa"/>
            <w:tcBorders>
              <w:left w:val="nil"/>
              <w:right w:val="nil"/>
            </w:tcBorders>
          </w:tcPr>
          <w:p w14:paraId="529A711E" w14:textId="1F34D13D" w:rsidR="001A48DE" w:rsidRPr="00276451" w:rsidRDefault="00452D08" w:rsidP="006F519F">
            <w:pPr>
              <w:spacing w:after="240" w:line="259" w:lineRule="auto"/>
              <w:rPr>
                <w:lang w:val="en-AU"/>
              </w:rPr>
            </w:pPr>
            <w:r>
              <w:rPr>
                <w:lang w:val="en-AU"/>
              </w:rPr>
              <w:t>Students</w:t>
            </w:r>
            <w:r w:rsidRPr="00B062B2">
              <w:rPr>
                <w:lang w:val="en-AU"/>
              </w:rPr>
              <w:t xml:space="preserve"> </w:t>
            </w:r>
            <w:r w:rsidR="006F519F">
              <w:rPr>
                <w:lang w:val="en-AU"/>
              </w:rPr>
              <w:t>may</w:t>
            </w:r>
            <w:r w:rsidR="006F519F" w:rsidRPr="00B062B2">
              <w:rPr>
                <w:lang w:val="en-AU"/>
              </w:rPr>
              <w:t xml:space="preserve"> </w:t>
            </w:r>
            <w:r w:rsidR="00B062B2" w:rsidRPr="00B062B2">
              <w:rPr>
                <w:lang w:val="en-AU"/>
              </w:rPr>
              <w:t>need assistance with cutting and joining skills</w:t>
            </w:r>
            <w:r w:rsidR="005F3918">
              <w:rPr>
                <w:lang w:val="en-AU"/>
              </w:rPr>
              <w:t xml:space="preserve"> when making their </w:t>
            </w:r>
            <w:r w:rsidR="006F519F">
              <w:rPr>
                <w:lang w:val="en-AU"/>
              </w:rPr>
              <w:t>invertebrate</w:t>
            </w:r>
            <w:r w:rsidR="00F365EA">
              <w:rPr>
                <w:lang w:val="en-AU"/>
              </w:rPr>
              <w:t>. P</w:t>
            </w:r>
            <w:r w:rsidR="00B062B2" w:rsidRPr="00B062B2">
              <w:rPr>
                <w:lang w:val="en-AU"/>
              </w:rPr>
              <w:t>arent help or buddy class su</w:t>
            </w:r>
            <w:r w:rsidR="004257BA">
              <w:rPr>
                <w:lang w:val="en-AU"/>
              </w:rPr>
              <w:t xml:space="preserve">pport will need to be arranged prior to the lesson. </w:t>
            </w:r>
          </w:p>
        </w:tc>
      </w:tr>
      <w:tr w:rsidR="00213D44" w:rsidRPr="00384F40" w14:paraId="73327616" w14:textId="77777777" w:rsidTr="00A7727B">
        <w:tc>
          <w:tcPr>
            <w:tcW w:w="2268" w:type="dxa"/>
            <w:tcBorders>
              <w:left w:val="nil"/>
              <w:right w:val="nil"/>
            </w:tcBorders>
          </w:tcPr>
          <w:p w14:paraId="6509E1FF" w14:textId="6BD665F4" w:rsidR="00213D44" w:rsidRPr="00384F40" w:rsidRDefault="0050231F" w:rsidP="00213D44">
            <w:pPr>
              <w:widowControl/>
              <w:spacing w:after="240" w:line="259" w:lineRule="auto"/>
              <w:rPr>
                <w:b/>
                <w:lang w:val="en-AU"/>
              </w:rPr>
            </w:pPr>
            <w:r>
              <w:rPr>
                <w:b/>
                <w:lang w:val="en-AU"/>
              </w:rPr>
              <w:t xml:space="preserve">Expected </w:t>
            </w:r>
            <w:proofErr w:type="gramStart"/>
            <w:r>
              <w:rPr>
                <w:b/>
                <w:lang w:val="en-AU"/>
              </w:rPr>
              <w:t>learning</w:t>
            </w:r>
            <w:proofErr w:type="gramEnd"/>
          </w:p>
          <w:p w14:paraId="486FFE2F" w14:textId="0BF7B835" w:rsidR="00213D44" w:rsidRPr="00384F40" w:rsidRDefault="00213D44" w:rsidP="00213D44">
            <w:pPr>
              <w:widowControl/>
              <w:spacing w:after="240" w:line="259" w:lineRule="auto"/>
              <w:rPr>
                <w:sz w:val="18"/>
                <w:szCs w:val="18"/>
                <w:lang w:val="en-AU"/>
              </w:rPr>
            </w:pPr>
          </w:p>
        </w:tc>
        <w:tc>
          <w:tcPr>
            <w:tcW w:w="6758" w:type="dxa"/>
            <w:tcBorders>
              <w:left w:val="nil"/>
              <w:right w:val="nil"/>
            </w:tcBorders>
          </w:tcPr>
          <w:p w14:paraId="28949552" w14:textId="484BE53B" w:rsidR="00213D44" w:rsidRPr="00384F40" w:rsidRDefault="00694B33" w:rsidP="00213D44">
            <w:pPr>
              <w:widowControl/>
              <w:rPr>
                <w:lang w:val="en-AU"/>
              </w:rPr>
            </w:pPr>
            <w:r>
              <w:rPr>
                <w:lang w:val="en-AU"/>
              </w:rPr>
              <w:t>This will be evident when students:</w:t>
            </w:r>
          </w:p>
          <w:p w14:paraId="6A386E3B" w14:textId="52C83E5B" w:rsidR="00870879" w:rsidRDefault="00EB4CAB" w:rsidP="000E535F">
            <w:pPr>
              <w:pStyle w:val="ListParagraph"/>
              <w:numPr>
                <w:ilvl w:val="0"/>
                <w:numId w:val="17"/>
              </w:numPr>
              <w:ind w:left="454" w:hanging="227"/>
              <w:contextualSpacing w:val="0"/>
              <w:rPr>
                <w:color w:val="000000"/>
              </w:rPr>
            </w:pPr>
            <w:r>
              <w:rPr>
                <w:color w:val="000000"/>
              </w:rPr>
              <w:t>N</w:t>
            </w:r>
            <w:r w:rsidR="00870879" w:rsidRPr="00223B22">
              <w:rPr>
                <w:color w:val="000000"/>
              </w:rPr>
              <w:t>ame simple natural and built elements in their environment</w:t>
            </w:r>
            <w:r w:rsidR="009A37A3">
              <w:rPr>
                <w:color w:val="000000"/>
              </w:rPr>
              <w:t xml:space="preserve"> (Science)</w:t>
            </w:r>
            <w:r w:rsidR="00D245E4">
              <w:rPr>
                <w:color w:val="000000"/>
              </w:rPr>
              <w:t>.</w:t>
            </w:r>
          </w:p>
          <w:p w14:paraId="6D80ED60" w14:textId="423BE4ED" w:rsidR="006A28A1" w:rsidRDefault="00EB4CAB" w:rsidP="000E535F">
            <w:pPr>
              <w:pStyle w:val="ListParagraph"/>
              <w:numPr>
                <w:ilvl w:val="0"/>
                <w:numId w:val="17"/>
              </w:numPr>
              <w:ind w:left="454" w:hanging="227"/>
              <w:contextualSpacing w:val="0"/>
              <w:rPr>
                <w:color w:val="000000"/>
              </w:rPr>
            </w:pPr>
            <w:r>
              <w:rPr>
                <w:color w:val="000000"/>
              </w:rPr>
              <w:t>U</w:t>
            </w:r>
            <w:r w:rsidR="006A28A1" w:rsidRPr="00223B22">
              <w:rPr>
                <w:color w:val="000000"/>
              </w:rPr>
              <w:t>se simple and safe tools to explore and investigate the environment (</w:t>
            </w:r>
            <w:r w:rsidR="006A28A1">
              <w:rPr>
                <w:color w:val="000000"/>
              </w:rPr>
              <w:t>Technologies)</w:t>
            </w:r>
            <w:r>
              <w:rPr>
                <w:color w:val="000000"/>
              </w:rPr>
              <w:t>.</w:t>
            </w:r>
          </w:p>
          <w:p w14:paraId="37EBC441" w14:textId="50BEE57C" w:rsidR="00213D44" w:rsidRDefault="00EB4CAB" w:rsidP="000E535F">
            <w:pPr>
              <w:pStyle w:val="ListParagraph"/>
              <w:numPr>
                <w:ilvl w:val="0"/>
                <w:numId w:val="17"/>
              </w:numPr>
              <w:ind w:left="454" w:hanging="227"/>
              <w:contextualSpacing w:val="0"/>
              <w:rPr>
                <w:color w:val="000000"/>
              </w:rPr>
            </w:pPr>
            <w:r>
              <w:rPr>
                <w:color w:val="000000"/>
              </w:rPr>
              <w:t>D</w:t>
            </w:r>
            <w:r w:rsidR="006A28A1" w:rsidRPr="006A28A1">
              <w:rPr>
                <w:color w:val="000000"/>
              </w:rPr>
              <w:t>escribe some of the simple aspects of materials and places in their environment (Technologies)</w:t>
            </w:r>
            <w:r>
              <w:rPr>
                <w:color w:val="000000"/>
              </w:rPr>
              <w:t>.</w:t>
            </w:r>
          </w:p>
          <w:p w14:paraId="77683126" w14:textId="4B8D6836" w:rsidR="00362AEF" w:rsidRPr="00362AEF" w:rsidRDefault="00EB4CAB" w:rsidP="000E535F">
            <w:pPr>
              <w:pStyle w:val="ListParagraph"/>
              <w:numPr>
                <w:ilvl w:val="0"/>
                <w:numId w:val="17"/>
              </w:numPr>
              <w:spacing w:after="240"/>
              <w:ind w:left="454" w:hanging="227"/>
              <w:contextualSpacing w:val="0"/>
              <w:rPr>
                <w:color w:val="000000"/>
              </w:rPr>
            </w:pPr>
            <w:r>
              <w:rPr>
                <w:color w:val="000000"/>
              </w:rPr>
              <w:t>U</w:t>
            </w:r>
            <w:r w:rsidR="00362AEF" w:rsidRPr="00223B22">
              <w:rPr>
                <w:color w:val="000000"/>
              </w:rPr>
              <w:t xml:space="preserve">se a range of tools, </w:t>
            </w:r>
            <w:proofErr w:type="gramStart"/>
            <w:r w:rsidR="00362AEF" w:rsidRPr="00223B22">
              <w:rPr>
                <w:color w:val="000000"/>
              </w:rPr>
              <w:t>technologies</w:t>
            </w:r>
            <w:proofErr w:type="gramEnd"/>
            <w:r w:rsidR="00362AEF" w:rsidRPr="00223B22">
              <w:rPr>
                <w:color w:val="000000"/>
              </w:rPr>
              <w:t xml:space="preserve"> and resources safely and appropriately</w:t>
            </w:r>
            <w:r w:rsidR="009A37A3">
              <w:rPr>
                <w:color w:val="000000"/>
              </w:rPr>
              <w:t xml:space="preserve"> (Technologies). </w:t>
            </w:r>
          </w:p>
        </w:tc>
      </w:tr>
      <w:tr w:rsidR="005F3918" w:rsidRPr="00384F40" w14:paraId="686CFA2E" w14:textId="77777777" w:rsidTr="00027C29">
        <w:trPr>
          <w:trHeight w:val="1777"/>
        </w:trPr>
        <w:tc>
          <w:tcPr>
            <w:tcW w:w="2268" w:type="dxa"/>
            <w:tcBorders>
              <w:left w:val="nil"/>
              <w:right w:val="nil"/>
            </w:tcBorders>
          </w:tcPr>
          <w:p w14:paraId="1A018688" w14:textId="1B122513" w:rsidR="0050231F" w:rsidRPr="00027C29" w:rsidRDefault="005F3918" w:rsidP="00027C29">
            <w:pPr>
              <w:widowControl/>
              <w:spacing w:after="240" w:line="259" w:lineRule="auto"/>
            </w:pPr>
            <w:r w:rsidRPr="00384F40">
              <w:rPr>
                <w:b/>
                <w:lang w:val="en-AU"/>
              </w:rPr>
              <w:t>Equipment required</w:t>
            </w:r>
          </w:p>
        </w:tc>
        <w:tc>
          <w:tcPr>
            <w:tcW w:w="6758" w:type="dxa"/>
            <w:tcBorders>
              <w:left w:val="nil"/>
              <w:right w:val="nil"/>
            </w:tcBorders>
          </w:tcPr>
          <w:p w14:paraId="216C0AF8" w14:textId="77777777" w:rsidR="005F3918" w:rsidRDefault="005F3918" w:rsidP="00330D5F">
            <w:pPr>
              <w:widowControl/>
              <w:rPr>
                <w:b/>
                <w:lang w:val="en-AU"/>
              </w:rPr>
            </w:pPr>
            <w:r w:rsidRPr="00384F40">
              <w:rPr>
                <w:b/>
                <w:lang w:val="en-AU"/>
              </w:rPr>
              <w:t>For the class:</w:t>
            </w:r>
          </w:p>
          <w:p w14:paraId="4B3A584A" w14:textId="507B51D9" w:rsidR="00EB4CAB" w:rsidRDefault="005F3918" w:rsidP="00330D5F">
            <w:pPr>
              <w:widowControl/>
              <w:rPr>
                <w:lang w:val="en-AU"/>
              </w:rPr>
            </w:pPr>
            <w:r>
              <w:rPr>
                <w:lang w:val="en-AU"/>
              </w:rPr>
              <w:t xml:space="preserve">A range of </w:t>
            </w:r>
            <w:r w:rsidR="00732B40">
              <w:rPr>
                <w:lang w:val="en-AU"/>
              </w:rPr>
              <w:t>reusable</w:t>
            </w:r>
            <w:r>
              <w:rPr>
                <w:lang w:val="en-AU"/>
              </w:rPr>
              <w:t xml:space="preserve"> and</w:t>
            </w:r>
            <w:r w:rsidR="00F365EA">
              <w:rPr>
                <w:lang w:val="en-AU"/>
              </w:rPr>
              <w:t xml:space="preserve"> natural materials</w:t>
            </w:r>
          </w:p>
          <w:p w14:paraId="4792DE75" w14:textId="7533D425" w:rsidR="00991B0B" w:rsidRPr="00024B0B" w:rsidRDefault="00732B40" w:rsidP="008940C1">
            <w:pPr>
              <w:widowControl/>
              <w:spacing w:after="240"/>
              <w:rPr>
                <w:lang w:val="en-AU"/>
              </w:rPr>
            </w:pPr>
            <w:r>
              <w:t>Construction</w:t>
            </w:r>
            <w:r w:rsidR="00E1034D">
              <w:t xml:space="preserve"> materials as outlined in the </w:t>
            </w:r>
            <w:hyperlink w:anchor="_Appendix_3:_Materials" w:history="1">
              <w:r w:rsidR="00E1034D" w:rsidRPr="003D5222">
                <w:rPr>
                  <w:rStyle w:val="Hyperlink"/>
                </w:rPr>
                <w:t>Materials list</w:t>
              </w:r>
            </w:hyperlink>
          </w:p>
        </w:tc>
      </w:tr>
      <w:tr w:rsidR="00E1034D" w:rsidRPr="00384F40" w14:paraId="7517622C" w14:textId="77777777" w:rsidTr="00027C29">
        <w:trPr>
          <w:trHeight w:val="1763"/>
        </w:trPr>
        <w:tc>
          <w:tcPr>
            <w:tcW w:w="2268" w:type="dxa"/>
            <w:tcBorders>
              <w:left w:val="nil"/>
              <w:right w:val="nil"/>
            </w:tcBorders>
          </w:tcPr>
          <w:p w14:paraId="0119C5A8" w14:textId="77777777" w:rsidR="00E1034D" w:rsidRPr="00384F40" w:rsidRDefault="00E1034D">
            <w:pPr>
              <w:widowControl/>
              <w:spacing w:after="240" w:line="259" w:lineRule="auto"/>
              <w:rPr>
                <w:b/>
              </w:rPr>
            </w:pPr>
          </w:p>
        </w:tc>
        <w:tc>
          <w:tcPr>
            <w:tcW w:w="6758" w:type="dxa"/>
            <w:tcBorders>
              <w:left w:val="nil"/>
              <w:right w:val="nil"/>
            </w:tcBorders>
          </w:tcPr>
          <w:p w14:paraId="1D385FEF" w14:textId="57FBDC3A" w:rsidR="00E1034D" w:rsidRDefault="00E1034D" w:rsidP="00330D5F">
            <w:pPr>
              <w:widowControl/>
              <w:rPr>
                <w:b/>
              </w:rPr>
            </w:pPr>
            <w:r>
              <w:rPr>
                <w:b/>
              </w:rPr>
              <w:t>For the students:</w:t>
            </w:r>
          </w:p>
          <w:p w14:paraId="09E50562" w14:textId="7180A1CA" w:rsidR="00E1034D" w:rsidRDefault="00E1034D" w:rsidP="00330D5F">
            <w:pPr>
              <w:widowControl/>
              <w:rPr>
                <w:lang w:val="en-AU"/>
              </w:rPr>
            </w:pPr>
            <w:r>
              <w:rPr>
                <w:lang w:val="en-AU"/>
              </w:rPr>
              <w:t>Sun smart and protective clothing (</w:t>
            </w:r>
            <w:proofErr w:type="spellStart"/>
            <w:proofErr w:type="gramStart"/>
            <w:r>
              <w:rPr>
                <w:lang w:val="en-AU"/>
              </w:rPr>
              <w:t>eg</w:t>
            </w:r>
            <w:proofErr w:type="spellEnd"/>
            <w:proofErr w:type="gramEnd"/>
            <w:r>
              <w:rPr>
                <w:lang w:val="en-AU"/>
              </w:rPr>
              <w:t xml:space="preserve"> gloves) when outside in the garden</w:t>
            </w:r>
          </w:p>
          <w:p w14:paraId="36189AA4" w14:textId="68B62856" w:rsidR="00694B33" w:rsidRDefault="00694B33" w:rsidP="00330D5F">
            <w:pPr>
              <w:widowControl/>
              <w:rPr>
                <w:lang w:val="en-AU"/>
              </w:rPr>
            </w:pPr>
            <w:r>
              <w:rPr>
                <w:lang w:val="en-AU"/>
              </w:rPr>
              <w:t>Pop</w:t>
            </w:r>
            <w:r w:rsidR="00732B40">
              <w:rPr>
                <w:lang w:val="en-AU"/>
              </w:rPr>
              <w:t xml:space="preserve"> </w:t>
            </w:r>
            <w:r>
              <w:rPr>
                <w:lang w:val="en-AU"/>
              </w:rPr>
              <w:t xml:space="preserve">sticks and paint brushes to move soil and leaf litter when outside in the </w:t>
            </w:r>
            <w:proofErr w:type="gramStart"/>
            <w:r>
              <w:rPr>
                <w:lang w:val="en-AU"/>
              </w:rPr>
              <w:t>garden</w:t>
            </w:r>
            <w:proofErr w:type="gramEnd"/>
          </w:p>
          <w:p w14:paraId="54C06CB6" w14:textId="1382B9BA" w:rsidR="00E1034D" w:rsidRPr="00027C29" w:rsidRDefault="00E1034D" w:rsidP="00330D5F">
            <w:pPr>
              <w:widowControl/>
            </w:pPr>
            <w:r w:rsidRPr="00027C29">
              <w:t>Digital devices</w:t>
            </w:r>
          </w:p>
        </w:tc>
      </w:tr>
      <w:tr w:rsidR="00D167F4" w:rsidRPr="00384F40" w14:paraId="0CA67BA6" w14:textId="77777777" w:rsidTr="00A7727B">
        <w:tc>
          <w:tcPr>
            <w:tcW w:w="2268" w:type="dxa"/>
            <w:tcBorders>
              <w:left w:val="nil"/>
              <w:right w:val="nil"/>
            </w:tcBorders>
          </w:tcPr>
          <w:p w14:paraId="51F485CD" w14:textId="77777777" w:rsidR="00D167F4" w:rsidRPr="00384F40" w:rsidRDefault="00D167F4" w:rsidP="00F9772C">
            <w:pPr>
              <w:widowControl/>
              <w:spacing w:after="240" w:line="259" w:lineRule="auto"/>
              <w:rPr>
                <w:b/>
                <w:lang w:val="en-AU"/>
              </w:rPr>
            </w:pPr>
            <w:r w:rsidRPr="00384F40">
              <w:rPr>
                <w:b/>
                <w:lang w:val="en-AU"/>
              </w:rPr>
              <w:t>Preparation</w:t>
            </w:r>
          </w:p>
        </w:tc>
        <w:tc>
          <w:tcPr>
            <w:tcW w:w="6758" w:type="dxa"/>
            <w:tcBorders>
              <w:left w:val="nil"/>
              <w:right w:val="nil"/>
            </w:tcBorders>
          </w:tcPr>
          <w:p w14:paraId="1C682B85" w14:textId="58EB320A" w:rsidR="003A0C36" w:rsidRDefault="00206F44" w:rsidP="00027C29">
            <w:pPr>
              <w:widowControl/>
              <w:spacing w:after="60"/>
              <w:rPr>
                <w:lang w:val="en-AU"/>
              </w:rPr>
            </w:pPr>
            <w:r>
              <w:rPr>
                <w:lang w:val="en-AU"/>
              </w:rPr>
              <w:t xml:space="preserve">This activity provides </w:t>
            </w:r>
            <w:r w:rsidR="00D245E4">
              <w:rPr>
                <w:lang w:val="en-AU"/>
              </w:rPr>
              <w:t xml:space="preserve">an </w:t>
            </w:r>
            <w:r>
              <w:rPr>
                <w:lang w:val="en-AU"/>
              </w:rPr>
              <w:t>opportunit</w:t>
            </w:r>
            <w:r w:rsidR="00732B40">
              <w:rPr>
                <w:lang w:val="en-AU"/>
              </w:rPr>
              <w:t>y</w:t>
            </w:r>
            <w:r>
              <w:rPr>
                <w:lang w:val="en-AU"/>
              </w:rPr>
              <w:t xml:space="preserve"> to develop community partnerships. </w:t>
            </w:r>
            <w:r w:rsidR="003A0C36">
              <w:rPr>
                <w:lang w:val="en-AU"/>
              </w:rPr>
              <w:t xml:space="preserve">An </w:t>
            </w:r>
            <w:r w:rsidR="00D245E4">
              <w:rPr>
                <w:lang w:val="en-AU"/>
              </w:rPr>
              <w:t>A</w:t>
            </w:r>
            <w:r w:rsidR="003A0C36">
              <w:rPr>
                <w:lang w:val="en-AU"/>
              </w:rPr>
              <w:t>boriginal person with local knowledge or a</w:t>
            </w:r>
            <w:r>
              <w:rPr>
                <w:lang w:val="en-AU"/>
              </w:rPr>
              <w:t xml:space="preserve"> representative from</w:t>
            </w:r>
            <w:r w:rsidR="003A0C36">
              <w:rPr>
                <w:lang w:val="en-AU"/>
              </w:rPr>
              <w:t xml:space="preserve"> the</w:t>
            </w:r>
            <w:r>
              <w:rPr>
                <w:lang w:val="en-AU"/>
              </w:rPr>
              <w:t xml:space="preserve"> parent communi</w:t>
            </w:r>
            <w:r w:rsidR="003A0C36">
              <w:rPr>
                <w:lang w:val="en-AU"/>
              </w:rPr>
              <w:t>ty</w:t>
            </w:r>
            <w:r>
              <w:rPr>
                <w:lang w:val="en-AU"/>
              </w:rPr>
              <w:t>, the P&amp;C or local garden or hardware centre</w:t>
            </w:r>
            <w:r w:rsidR="00732B40">
              <w:rPr>
                <w:lang w:val="en-AU"/>
              </w:rPr>
              <w:t>,</w:t>
            </w:r>
            <w:r>
              <w:rPr>
                <w:lang w:val="en-AU"/>
              </w:rPr>
              <w:t xml:space="preserve"> </w:t>
            </w:r>
            <w:r w:rsidR="00D245E4">
              <w:rPr>
                <w:lang w:val="en-AU"/>
              </w:rPr>
              <w:t xml:space="preserve">would </w:t>
            </w:r>
            <w:r w:rsidR="003A7F3A">
              <w:rPr>
                <w:lang w:val="en-AU"/>
              </w:rPr>
              <w:t>help contribute</w:t>
            </w:r>
            <w:r>
              <w:rPr>
                <w:lang w:val="en-AU"/>
              </w:rPr>
              <w:t xml:space="preserve"> towards the authenticity of the task. </w:t>
            </w:r>
          </w:p>
          <w:p w14:paraId="2CBDE928" w14:textId="51EB96F4" w:rsidR="007E1E86" w:rsidRPr="00384F40" w:rsidRDefault="007E1E86" w:rsidP="00694B33">
            <w:pPr>
              <w:widowControl/>
              <w:spacing w:before="60" w:after="60"/>
              <w:rPr>
                <w:lang w:val="en-AU"/>
              </w:rPr>
            </w:pPr>
            <w:r>
              <w:rPr>
                <w:lang w:val="en-AU"/>
              </w:rPr>
              <w:t xml:space="preserve">Source </w:t>
            </w:r>
            <w:r w:rsidR="00D245E4">
              <w:rPr>
                <w:lang w:val="en-AU"/>
              </w:rPr>
              <w:t xml:space="preserve">or collect parent donations of </w:t>
            </w:r>
            <w:r>
              <w:rPr>
                <w:lang w:val="en-AU"/>
              </w:rPr>
              <w:t xml:space="preserve">a range of natural materials such as twigs, grasses, honky nuts, </w:t>
            </w:r>
            <w:proofErr w:type="gramStart"/>
            <w:r>
              <w:rPr>
                <w:lang w:val="en-AU"/>
              </w:rPr>
              <w:t>pinecones</w:t>
            </w:r>
            <w:proofErr w:type="gramEnd"/>
            <w:r>
              <w:rPr>
                <w:lang w:val="en-AU"/>
              </w:rPr>
              <w:t xml:space="preserve"> or small pebbles </w:t>
            </w:r>
            <w:r w:rsidR="00EB4CAB">
              <w:rPr>
                <w:lang w:val="en-AU"/>
              </w:rPr>
              <w:t xml:space="preserve">that </w:t>
            </w:r>
            <w:r>
              <w:rPr>
                <w:lang w:val="en-AU"/>
              </w:rPr>
              <w:t xml:space="preserve">students </w:t>
            </w:r>
            <w:r w:rsidR="00EB4CAB">
              <w:rPr>
                <w:lang w:val="en-AU"/>
              </w:rPr>
              <w:t xml:space="preserve">can use </w:t>
            </w:r>
            <w:r>
              <w:rPr>
                <w:lang w:val="en-AU"/>
              </w:rPr>
              <w:t xml:space="preserve">to make their </w:t>
            </w:r>
            <w:r w:rsidR="00694B33">
              <w:rPr>
                <w:lang w:val="en-AU"/>
              </w:rPr>
              <w:t>invertebrates</w:t>
            </w:r>
            <w:r>
              <w:rPr>
                <w:lang w:val="en-AU"/>
              </w:rPr>
              <w:t>.</w:t>
            </w:r>
          </w:p>
        </w:tc>
      </w:tr>
      <w:tr w:rsidR="000F4148" w:rsidRPr="00384F40" w14:paraId="1B9E88C6" w14:textId="77777777" w:rsidTr="00A7727B">
        <w:trPr>
          <w:trHeight w:val="90"/>
        </w:trPr>
        <w:tc>
          <w:tcPr>
            <w:tcW w:w="2268" w:type="dxa"/>
            <w:vMerge w:val="restart"/>
            <w:tcBorders>
              <w:left w:val="nil"/>
              <w:right w:val="nil"/>
            </w:tcBorders>
          </w:tcPr>
          <w:p w14:paraId="69E25A28" w14:textId="5BCF49ED" w:rsidR="000F4148" w:rsidRPr="00384F40" w:rsidRDefault="000F4148" w:rsidP="000F4148">
            <w:pPr>
              <w:widowControl/>
              <w:spacing w:after="240" w:line="259" w:lineRule="auto"/>
              <w:rPr>
                <w:b/>
                <w:lang w:val="en-AU"/>
              </w:rPr>
            </w:pPr>
            <w:r w:rsidRPr="00384F40">
              <w:rPr>
                <w:b/>
                <w:lang w:val="en-AU"/>
              </w:rPr>
              <w:t>Activity parts</w:t>
            </w:r>
          </w:p>
          <w:p w14:paraId="2BA99BFB" w14:textId="0497A181" w:rsidR="000F4148" w:rsidRPr="00384F40" w:rsidRDefault="000F4148" w:rsidP="000F4148">
            <w:pPr>
              <w:widowControl/>
              <w:spacing w:after="240" w:line="259" w:lineRule="auto"/>
              <w:rPr>
                <w:b/>
                <w:sz w:val="18"/>
                <w:szCs w:val="18"/>
                <w:lang w:val="en-AU"/>
              </w:rPr>
            </w:pPr>
          </w:p>
        </w:tc>
        <w:tc>
          <w:tcPr>
            <w:tcW w:w="6758" w:type="dxa"/>
            <w:tcBorders>
              <w:left w:val="nil"/>
              <w:right w:val="nil"/>
            </w:tcBorders>
          </w:tcPr>
          <w:p w14:paraId="45183AC8" w14:textId="6D0A959A" w:rsidR="000F4148" w:rsidRDefault="000F4148" w:rsidP="008940C1">
            <w:pPr>
              <w:rPr>
                <w:b/>
                <w:lang w:val="en-AU"/>
              </w:rPr>
            </w:pPr>
            <w:r>
              <w:rPr>
                <w:b/>
                <w:lang w:val="en-AU"/>
              </w:rPr>
              <w:t>Part 1:</w:t>
            </w:r>
            <w:r w:rsidR="004F75DF">
              <w:rPr>
                <w:b/>
                <w:lang w:val="en-AU"/>
              </w:rPr>
              <w:t xml:space="preserve"> </w:t>
            </w:r>
            <w:r>
              <w:rPr>
                <w:b/>
                <w:lang w:val="en-AU"/>
              </w:rPr>
              <w:t xml:space="preserve">Building the creepy crawly </w:t>
            </w:r>
            <w:proofErr w:type="gramStart"/>
            <w:r>
              <w:rPr>
                <w:b/>
                <w:lang w:val="en-AU"/>
              </w:rPr>
              <w:t>castle</w:t>
            </w:r>
            <w:proofErr w:type="gramEnd"/>
          </w:p>
          <w:p w14:paraId="3FB156CA" w14:textId="6AF6B3FC" w:rsidR="000F4148" w:rsidRDefault="000F4148">
            <w:pPr>
              <w:rPr>
                <w:lang w:val="en-AU"/>
              </w:rPr>
            </w:pPr>
            <w:r>
              <w:rPr>
                <w:lang w:val="en-AU"/>
              </w:rPr>
              <w:t>Students w</w:t>
            </w:r>
            <w:r w:rsidRPr="00A91AAE">
              <w:rPr>
                <w:lang w:val="en-AU"/>
              </w:rPr>
              <w:t xml:space="preserve">ork together </w:t>
            </w:r>
            <w:r>
              <w:rPr>
                <w:lang w:val="en-AU"/>
              </w:rPr>
              <w:t xml:space="preserve">with members of the community </w:t>
            </w:r>
            <w:r w:rsidRPr="00A91AAE">
              <w:rPr>
                <w:lang w:val="en-AU"/>
              </w:rPr>
              <w:t xml:space="preserve">to </w:t>
            </w:r>
            <w:r>
              <w:rPr>
                <w:lang w:val="en-AU"/>
              </w:rPr>
              <w:t xml:space="preserve">build a creepy crawly castle in </w:t>
            </w:r>
            <w:r w:rsidR="00694B33">
              <w:rPr>
                <w:lang w:val="en-AU"/>
              </w:rPr>
              <w:t xml:space="preserve">the school </w:t>
            </w:r>
            <w:r>
              <w:rPr>
                <w:lang w:val="en-AU"/>
              </w:rPr>
              <w:t>garden.</w:t>
            </w:r>
            <w:r w:rsidR="00D511A7">
              <w:rPr>
                <w:lang w:val="en-AU"/>
              </w:rPr>
              <w:t xml:space="preserve"> </w:t>
            </w:r>
            <w:r>
              <w:rPr>
                <w:lang w:val="en-AU"/>
              </w:rPr>
              <w:t xml:space="preserve"> </w:t>
            </w:r>
          </w:p>
          <w:p w14:paraId="1E5AE7B7" w14:textId="1563C44F" w:rsidR="000F4148" w:rsidRDefault="00694B33">
            <w:pPr>
              <w:rPr>
                <w:lang w:val="en-AU"/>
              </w:rPr>
            </w:pPr>
            <w:r>
              <w:rPr>
                <w:lang w:val="en-AU"/>
              </w:rPr>
              <w:t xml:space="preserve">Have students use their knowledge of habitats that invertebrates like </w:t>
            </w:r>
            <w:r w:rsidR="00732B40">
              <w:rPr>
                <w:lang w:val="en-AU"/>
              </w:rPr>
              <w:t>to live when choosing a</w:t>
            </w:r>
            <w:r w:rsidR="000F4148">
              <w:rPr>
                <w:lang w:val="en-AU"/>
              </w:rPr>
              <w:t xml:space="preserve"> suitable </w:t>
            </w:r>
            <w:r>
              <w:rPr>
                <w:lang w:val="en-AU"/>
              </w:rPr>
              <w:t xml:space="preserve">area </w:t>
            </w:r>
            <w:r w:rsidR="000F4148">
              <w:rPr>
                <w:lang w:val="en-AU"/>
              </w:rPr>
              <w:t>to build the castle</w:t>
            </w:r>
            <w:r>
              <w:rPr>
                <w:lang w:val="en-AU"/>
              </w:rPr>
              <w:t xml:space="preserve">. </w:t>
            </w:r>
            <w:proofErr w:type="gramStart"/>
            <w:r>
              <w:rPr>
                <w:lang w:val="en-AU"/>
              </w:rPr>
              <w:t>It’s</w:t>
            </w:r>
            <w:proofErr w:type="gramEnd"/>
            <w:r>
              <w:rPr>
                <w:lang w:val="en-AU"/>
              </w:rPr>
              <w:t xml:space="preserve"> recommended that the area</w:t>
            </w:r>
            <w:r w:rsidR="00732B40">
              <w:rPr>
                <w:lang w:val="en-AU"/>
              </w:rPr>
              <w:t xml:space="preserve"> </w:t>
            </w:r>
            <w:r>
              <w:rPr>
                <w:lang w:val="en-AU"/>
              </w:rPr>
              <w:t>is</w:t>
            </w:r>
            <w:r w:rsidR="000F4148">
              <w:rPr>
                <w:lang w:val="en-AU"/>
              </w:rPr>
              <w:t xml:space="preserve"> level and </w:t>
            </w:r>
            <w:r>
              <w:rPr>
                <w:lang w:val="en-AU"/>
              </w:rPr>
              <w:t>on firm</w:t>
            </w:r>
            <w:r w:rsidR="000F4148">
              <w:rPr>
                <w:lang w:val="en-AU"/>
              </w:rPr>
              <w:t xml:space="preserve"> ground. Different </w:t>
            </w:r>
            <w:r>
              <w:rPr>
                <w:lang w:val="en-AU"/>
              </w:rPr>
              <w:t xml:space="preserve">invertebrates </w:t>
            </w:r>
            <w:r w:rsidR="000F4148">
              <w:rPr>
                <w:lang w:val="en-AU"/>
              </w:rPr>
              <w:t xml:space="preserve">will visit depending on where </w:t>
            </w:r>
            <w:r>
              <w:rPr>
                <w:lang w:val="en-AU"/>
              </w:rPr>
              <w:t>the castle is built</w:t>
            </w:r>
            <w:r w:rsidR="000F4148">
              <w:rPr>
                <w:lang w:val="en-AU"/>
              </w:rPr>
              <w:t xml:space="preserve">. A strong, stable framework no more than </w:t>
            </w:r>
            <w:r w:rsidR="00E1034D">
              <w:rPr>
                <w:lang w:val="en-AU"/>
              </w:rPr>
              <w:t>one</w:t>
            </w:r>
            <w:r w:rsidR="000F4148">
              <w:rPr>
                <w:lang w:val="en-AU"/>
              </w:rPr>
              <w:t xml:space="preserve"> met</w:t>
            </w:r>
            <w:r w:rsidR="00EB4CAB">
              <w:rPr>
                <w:lang w:val="en-AU"/>
              </w:rPr>
              <w:t>re</w:t>
            </w:r>
            <w:r w:rsidR="000F4148">
              <w:rPr>
                <w:lang w:val="en-AU"/>
              </w:rPr>
              <w:t xml:space="preserve"> high will need to be established. Old wooden pallets are a good option, as they</w:t>
            </w:r>
            <w:r w:rsidR="00E1034D">
              <w:rPr>
                <w:lang w:val="en-AU"/>
              </w:rPr>
              <w:t xml:space="preserve"> are</w:t>
            </w:r>
            <w:r w:rsidR="000F4148">
              <w:rPr>
                <w:lang w:val="en-AU"/>
              </w:rPr>
              <w:t xml:space="preserve"> sturdy and come with good sized gaps. Start by layering some bricks on the corners, leaving spaces between them. Once the structure has been established, the gaps can start to be filled. Use dry leaves, sticks and straw to attract </w:t>
            </w:r>
            <w:r w:rsidR="002370F4">
              <w:rPr>
                <w:lang w:val="en-AU"/>
              </w:rPr>
              <w:t>invertebrates</w:t>
            </w:r>
            <w:r w:rsidR="000F4148">
              <w:rPr>
                <w:lang w:val="en-AU"/>
              </w:rPr>
              <w:t xml:space="preserve">. Use dead wood and bark to attract centipedes and spiders. Bamboo, </w:t>
            </w:r>
            <w:proofErr w:type="gramStart"/>
            <w:r w:rsidR="000F4148">
              <w:rPr>
                <w:lang w:val="en-AU"/>
              </w:rPr>
              <w:t>re</w:t>
            </w:r>
            <w:r w:rsidR="00EB4CAB">
              <w:rPr>
                <w:lang w:val="en-AU"/>
              </w:rPr>
              <w:t>e</w:t>
            </w:r>
            <w:r w:rsidR="000F4148">
              <w:rPr>
                <w:lang w:val="en-AU"/>
              </w:rPr>
              <w:t>ds</w:t>
            </w:r>
            <w:proofErr w:type="gramEnd"/>
            <w:r w:rsidR="000F4148">
              <w:rPr>
                <w:lang w:val="en-AU"/>
              </w:rPr>
              <w:t xml:space="preserve"> and dry logs can make attractive homes for bees. Cool areas created with stones can attract frogs. The remainder can be packed with dry leaves to replicate the habitat of a natural </w:t>
            </w:r>
            <w:r w:rsidR="002370F4">
              <w:rPr>
                <w:lang w:val="en-AU"/>
              </w:rPr>
              <w:t xml:space="preserve">forest or bushland </w:t>
            </w:r>
            <w:r w:rsidR="000F4148">
              <w:rPr>
                <w:lang w:val="en-AU"/>
              </w:rPr>
              <w:t xml:space="preserve">floor. </w:t>
            </w:r>
          </w:p>
          <w:p w14:paraId="4DB80971" w14:textId="59881803" w:rsidR="00D511A7" w:rsidRDefault="00D511A7" w:rsidP="00D511A7">
            <w:pPr>
              <w:rPr>
                <w:lang w:val="en-AU"/>
              </w:rPr>
            </w:pPr>
            <w:r>
              <w:rPr>
                <w:lang w:val="en-AU"/>
              </w:rPr>
              <w:t xml:space="preserve">While building the creepy crawly castle, encourage students to talk about elements of the design, identify and solve </w:t>
            </w:r>
            <w:proofErr w:type="spellStart"/>
            <w:r>
              <w:rPr>
                <w:lang w:val="en-AU"/>
              </w:rPr>
              <w:t>prolbems</w:t>
            </w:r>
            <w:proofErr w:type="spellEnd"/>
            <w:r>
              <w:rPr>
                <w:lang w:val="en-AU"/>
              </w:rPr>
              <w:t xml:space="preserve"> and make decisions. Ask students:</w:t>
            </w:r>
          </w:p>
          <w:p w14:paraId="6139074C" w14:textId="30F73DBE" w:rsidR="00D511A7" w:rsidRDefault="00D511A7" w:rsidP="000E535F">
            <w:pPr>
              <w:pStyle w:val="ListParagraph"/>
              <w:numPr>
                <w:ilvl w:val="0"/>
                <w:numId w:val="20"/>
              </w:numPr>
              <w:rPr>
                <w:lang w:val="en-AU"/>
              </w:rPr>
            </w:pPr>
            <w:r>
              <w:rPr>
                <w:lang w:val="en-AU"/>
              </w:rPr>
              <w:t xml:space="preserve">What would make it easy for all invertebrates to get in our creepy castle? </w:t>
            </w:r>
          </w:p>
          <w:p w14:paraId="18087FC3" w14:textId="5A9B1197" w:rsidR="00D511A7" w:rsidRDefault="00D511A7" w:rsidP="000E535F">
            <w:pPr>
              <w:pStyle w:val="ListParagraph"/>
              <w:numPr>
                <w:ilvl w:val="0"/>
                <w:numId w:val="20"/>
              </w:numPr>
              <w:rPr>
                <w:lang w:val="en-AU"/>
              </w:rPr>
            </w:pPr>
            <w:r>
              <w:rPr>
                <w:lang w:val="en-AU"/>
              </w:rPr>
              <w:t>Is there enough shelter for them?</w:t>
            </w:r>
          </w:p>
          <w:p w14:paraId="09FEBA21" w14:textId="43517461" w:rsidR="00D511A7" w:rsidRDefault="00D511A7" w:rsidP="000E535F">
            <w:pPr>
              <w:pStyle w:val="ListParagraph"/>
              <w:numPr>
                <w:ilvl w:val="0"/>
                <w:numId w:val="20"/>
              </w:numPr>
              <w:rPr>
                <w:lang w:val="en-AU"/>
              </w:rPr>
            </w:pPr>
            <w:r>
              <w:rPr>
                <w:lang w:val="en-AU"/>
              </w:rPr>
              <w:t>Where will we put the food?</w:t>
            </w:r>
          </w:p>
          <w:p w14:paraId="6C29A810" w14:textId="0DDFA0DB" w:rsidR="00D511A7" w:rsidRDefault="00D511A7" w:rsidP="000E535F">
            <w:pPr>
              <w:pStyle w:val="ListParagraph"/>
              <w:numPr>
                <w:ilvl w:val="0"/>
                <w:numId w:val="20"/>
              </w:numPr>
              <w:rPr>
                <w:lang w:val="en-AU"/>
              </w:rPr>
            </w:pPr>
            <w:r>
              <w:rPr>
                <w:lang w:val="en-AU"/>
              </w:rPr>
              <w:lastRenderedPageBreak/>
              <w:t>How will we stop other animals getting in the creepy crawly castle?</w:t>
            </w:r>
          </w:p>
          <w:p w14:paraId="572AA7BB" w14:textId="517135E3" w:rsidR="00D511A7" w:rsidRDefault="00D511A7" w:rsidP="000E535F">
            <w:pPr>
              <w:pStyle w:val="ListParagraph"/>
              <w:numPr>
                <w:ilvl w:val="0"/>
                <w:numId w:val="20"/>
              </w:numPr>
              <w:rPr>
                <w:lang w:val="en-AU"/>
              </w:rPr>
            </w:pPr>
            <w:r>
              <w:rPr>
                <w:lang w:val="en-AU"/>
              </w:rPr>
              <w:t>Is there anything else our creepy crawly castle needs to have? Why?</w:t>
            </w:r>
          </w:p>
          <w:p w14:paraId="24D1B1CB" w14:textId="7AD51CCC" w:rsidR="000F4148" w:rsidRPr="004D0612" w:rsidRDefault="000F4148" w:rsidP="002370F4">
            <w:pPr>
              <w:rPr>
                <w:lang w:val="en-AU"/>
              </w:rPr>
            </w:pPr>
            <w:r>
              <w:rPr>
                <w:lang w:val="en-AU"/>
              </w:rPr>
              <w:t xml:space="preserve">Additional creepy crawly castle resources </w:t>
            </w:r>
            <w:r w:rsidR="003A0C36">
              <w:rPr>
                <w:lang w:val="en-AU"/>
              </w:rPr>
              <w:t xml:space="preserve">that </w:t>
            </w:r>
            <w:r w:rsidR="002370F4">
              <w:rPr>
                <w:lang w:val="en-AU"/>
              </w:rPr>
              <w:t xml:space="preserve">would </w:t>
            </w:r>
            <w:r w:rsidR="003A0C36">
              <w:rPr>
                <w:lang w:val="en-AU"/>
              </w:rPr>
              <w:t xml:space="preserve">enhance this activity can </w:t>
            </w:r>
            <w:r>
              <w:rPr>
                <w:lang w:val="en-AU"/>
              </w:rPr>
              <w:t xml:space="preserve">be found in </w:t>
            </w:r>
            <w:r>
              <w:rPr>
                <w:i/>
                <w:lang w:val="en-AU"/>
              </w:rPr>
              <w:t>Digital resources</w:t>
            </w:r>
            <w:r>
              <w:rPr>
                <w:lang w:val="en-AU"/>
              </w:rPr>
              <w:t>.</w:t>
            </w:r>
          </w:p>
        </w:tc>
      </w:tr>
      <w:tr w:rsidR="000F4148" w:rsidRPr="00384F40" w14:paraId="6C603DF7" w14:textId="77777777" w:rsidTr="006240B3">
        <w:trPr>
          <w:trHeight w:val="332"/>
        </w:trPr>
        <w:tc>
          <w:tcPr>
            <w:tcW w:w="2268" w:type="dxa"/>
            <w:vMerge/>
            <w:tcBorders>
              <w:left w:val="nil"/>
              <w:right w:val="nil"/>
            </w:tcBorders>
          </w:tcPr>
          <w:p w14:paraId="2BF1C71B" w14:textId="115B5821" w:rsidR="000F4148" w:rsidRPr="00384F40" w:rsidRDefault="000F4148" w:rsidP="000F4148">
            <w:pPr>
              <w:widowControl/>
              <w:spacing w:after="160" w:line="259" w:lineRule="auto"/>
              <w:rPr>
                <w:b/>
                <w:lang w:val="en-AU"/>
              </w:rPr>
            </w:pPr>
          </w:p>
        </w:tc>
        <w:tc>
          <w:tcPr>
            <w:tcW w:w="6758" w:type="dxa"/>
            <w:tcBorders>
              <w:left w:val="nil"/>
              <w:right w:val="nil"/>
            </w:tcBorders>
          </w:tcPr>
          <w:p w14:paraId="74D6F6B5" w14:textId="5CBEC37B" w:rsidR="000F4148" w:rsidRDefault="000F4148" w:rsidP="00027C29">
            <w:pPr>
              <w:spacing w:before="60" w:after="60"/>
              <w:rPr>
                <w:b/>
                <w:lang w:val="en-AU"/>
              </w:rPr>
            </w:pPr>
            <w:r>
              <w:rPr>
                <w:b/>
                <w:lang w:val="en-AU"/>
              </w:rPr>
              <w:t xml:space="preserve">Part 2: My </w:t>
            </w:r>
            <w:r w:rsidR="002370F4">
              <w:rPr>
                <w:b/>
                <w:lang w:val="en-AU"/>
              </w:rPr>
              <w:t>invertebrate</w:t>
            </w:r>
          </w:p>
          <w:p w14:paraId="75C378C9" w14:textId="777117E7" w:rsidR="000F4148" w:rsidRDefault="0015101A" w:rsidP="00027C29">
            <w:pPr>
              <w:widowControl/>
              <w:spacing w:before="60" w:after="60"/>
              <w:rPr>
                <w:lang w:val="en-AU"/>
              </w:rPr>
            </w:pPr>
            <w:proofErr w:type="gramStart"/>
            <w:r>
              <w:rPr>
                <w:lang w:val="en-AU"/>
              </w:rPr>
              <w:t>Students</w:t>
            </w:r>
            <w:proofErr w:type="gramEnd"/>
            <w:r>
              <w:rPr>
                <w:lang w:val="en-AU"/>
              </w:rPr>
              <w:t xml:space="preserve"> d</w:t>
            </w:r>
            <w:r w:rsidR="000F4148">
              <w:rPr>
                <w:lang w:val="en-AU"/>
              </w:rPr>
              <w:t xml:space="preserve">esign and make </w:t>
            </w:r>
            <w:r w:rsidR="00D511A7">
              <w:rPr>
                <w:lang w:val="en-AU"/>
              </w:rPr>
              <w:t>a model of an</w:t>
            </w:r>
            <w:r w:rsidR="002370F4">
              <w:rPr>
                <w:lang w:val="en-AU"/>
              </w:rPr>
              <w:t xml:space="preserve"> invertebrate</w:t>
            </w:r>
            <w:r w:rsidR="00D511A7">
              <w:rPr>
                <w:lang w:val="en-AU"/>
              </w:rPr>
              <w:t xml:space="preserve"> </w:t>
            </w:r>
            <w:r w:rsidR="000F4148">
              <w:rPr>
                <w:lang w:val="en-AU"/>
              </w:rPr>
              <w:t>using natural materials such as twigs, grasses, honky nuts, pinecones</w:t>
            </w:r>
            <w:r w:rsidR="00D511A7">
              <w:rPr>
                <w:lang w:val="en-AU"/>
              </w:rPr>
              <w:t>, leaves</w:t>
            </w:r>
            <w:r w:rsidR="000F4148">
              <w:rPr>
                <w:lang w:val="en-AU"/>
              </w:rPr>
              <w:t xml:space="preserve"> or small pebbles.</w:t>
            </w:r>
          </w:p>
          <w:p w14:paraId="15E70FCC" w14:textId="118892E1" w:rsidR="000F4148" w:rsidRDefault="000F4148" w:rsidP="00027C29">
            <w:pPr>
              <w:spacing w:before="60" w:after="60"/>
              <w:rPr>
                <w:i/>
                <w:lang w:val="en-AU"/>
              </w:rPr>
            </w:pPr>
            <w:r>
              <w:rPr>
                <w:lang w:val="en-AU"/>
              </w:rPr>
              <w:t xml:space="preserve">Encourage students to take photos of their </w:t>
            </w:r>
            <w:r w:rsidR="00D511A7">
              <w:rPr>
                <w:lang w:val="en-AU"/>
              </w:rPr>
              <w:t>invertebrate</w:t>
            </w:r>
            <w:r w:rsidR="002370F4">
              <w:rPr>
                <w:lang w:val="en-AU"/>
              </w:rPr>
              <w:t xml:space="preserve"> </w:t>
            </w:r>
            <w:r>
              <w:rPr>
                <w:lang w:val="en-AU"/>
              </w:rPr>
              <w:t xml:space="preserve">in its </w:t>
            </w:r>
            <w:r w:rsidR="00D511A7">
              <w:rPr>
                <w:lang w:val="en-AU"/>
              </w:rPr>
              <w:t xml:space="preserve">natural </w:t>
            </w:r>
            <w:r>
              <w:rPr>
                <w:lang w:val="en-AU"/>
              </w:rPr>
              <w:t>habitat or the creepy crawly castle</w:t>
            </w:r>
            <w:r w:rsidR="00D511A7">
              <w:rPr>
                <w:lang w:val="en-AU"/>
              </w:rPr>
              <w:t>. Use these</w:t>
            </w:r>
            <w:r>
              <w:rPr>
                <w:lang w:val="en-AU"/>
              </w:rPr>
              <w:t xml:space="preserve"> </w:t>
            </w:r>
            <w:r w:rsidR="00D511A7">
              <w:rPr>
                <w:lang w:val="en-AU"/>
              </w:rPr>
              <w:t>when students create</w:t>
            </w:r>
            <w:r>
              <w:rPr>
                <w:lang w:val="en-AU"/>
              </w:rPr>
              <w:t xml:space="preserve"> their digital story in </w:t>
            </w:r>
            <w:r>
              <w:rPr>
                <w:i/>
                <w:lang w:val="en-AU"/>
              </w:rPr>
              <w:t>Activity 4.</w:t>
            </w:r>
          </w:p>
          <w:p w14:paraId="23608378" w14:textId="26A192A7" w:rsidR="000F4148" w:rsidRDefault="000F4148" w:rsidP="00027C29">
            <w:pPr>
              <w:spacing w:before="60" w:after="60"/>
              <w:rPr>
                <w:i/>
                <w:lang w:val="en-AU"/>
              </w:rPr>
            </w:pPr>
            <w:r>
              <w:rPr>
                <w:lang w:val="en-AU"/>
              </w:rPr>
              <w:t xml:space="preserve">For a digital alternative, there are website links to create creepy crawlies in </w:t>
            </w:r>
            <w:r>
              <w:rPr>
                <w:i/>
                <w:lang w:val="en-AU"/>
              </w:rPr>
              <w:t>Digital resources.</w:t>
            </w:r>
          </w:p>
          <w:p w14:paraId="757032F8" w14:textId="68FAD788" w:rsidR="000F4148" w:rsidRPr="005B0D35" w:rsidRDefault="000F4148" w:rsidP="00027C29">
            <w:pPr>
              <w:spacing w:before="60" w:after="60"/>
              <w:rPr>
                <w:lang w:val="en-AU"/>
              </w:rPr>
            </w:pPr>
            <w:r>
              <w:rPr>
                <w:lang w:val="en-AU"/>
              </w:rPr>
              <w:t>The</w:t>
            </w:r>
            <w:r w:rsidRPr="004752F2">
              <w:rPr>
                <w:i/>
                <w:lang w:val="en-AU"/>
              </w:rPr>
              <w:t xml:space="preserve"> </w:t>
            </w:r>
            <w:r>
              <w:rPr>
                <w:i/>
                <w:lang w:val="en-AU"/>
              </w:rPr>
              <w:t xml:space="preserve">What </w:t>
            </w:r>
            <w:r w:rsidRPr="004752F2">
              <w:rPr>
                <w:i/>
                <w:lang w:val="en-AU"/>
              </w:rPr>
              <w:t>am I</w:t>
            </w:r>
            <w:r>
              <w:rPr>
                <w:i/>
                <w:lang w:val="en-AU"/>
              </w:rPr>
              <w:t>?</w:t>
            </w:r>
            <w:r>
              <w:rPr>
                <w:lang w:val="en-AU"/>
              </w:rPr>
              <w:t xml:space="preserve"> minibeast describing game can be found in </w:t>
            </w:r>
            <w:r w:rsidR="00EB4CAB">
              <w:rPr>
                <w:i/>
                <w:lang w:val="en-AU"/>
              </w:rPr>
              <w:t>D</w:t>
            </w:r>
            <w:r>
              <w:rPr>
                <w:i/>
                <w:lang w:val="en-AU"/>
              </w:rPr>
              <w:t xml:space="preserve">igital resources </w:t>
            </w:r>
            <w:r>
              <w:rPr>
                <w:lang w:val="en-AU"/>
              </w:rPr>
              <w:t xml:space="preserve">and provides </w:t>
            </w:r>
            <w:r w:rsidR="00690216">
              <w:rPr>
                <w:lang w:val="en-AU"/>
              </w:rPr>
              <w:t xml:space="preserve">an </w:t>
            </w:r>
            <w:r>
              <w:rPr>
                <w:lang w:val="en-AU"/>
              </w:rPr>
              <w:t xml:space="preserve">opportunity for students to apply their knowledge about </w:t>
            </w:r>
            <w:r w:rsidR="00690216">
              <w:rPr>
                <w:lang w:val="en-AU"/>
              </w:rPr>
              <w:t>invertebrates</w:t>
            </w:r>
            <w:r>
              <w:rPr>
                <w:lang w:val="en-AU"/>
              </w:rPr>
              <w:t xml:space="preserve">. It is best played as a class with this age group. </w:t>
            </w:r>
          </w:p>
        </w:tc>
      </w:tr>
      <w:tr w:rsidR="000F4148" w:rsidRPr="00384F40" w14:paraId="6A146FEA" w14:textId="77777777" w:rsidTr="00027C29">
        <w:trPr>
          <w:trHeight w:val="2154"/>
        </w:trPr>
        <w:tc>
          <w:tcPr>
            <w:tcW w:w="2268" w:type="dxa"/>
            <w:vMerge/>
            <w:tcBorders>
              <w:left w:val="nil"/>
              <w:right w:val="nil"/>
            </w:tcBorders>
          </w:tcPr>
          <w:p w14:paraId="66BBBAE0" w14:textId="77777777" w:rsidR="000F4148" w:rsidRPr="00384F40" w:rsidRDefault="000F4148" w:rsidP="000F4148">
            <w:pPr>
              <w:widowControl/>
              <w:spacing w:after="160" w:line="259" w:lineRule="auto"/>
              <w:rPr>
                <w:b/>
                <w:lang w:val="en-AU"/>
              </w:rPr>
            </w:pPr>
          </w:p>
        </w:tc>
        <w:tc>
          <w:tcPr>
            <w:tcW w:w="6758" w:type="dxa"/>
            <w:tcBorders>
              <w:left w:val="nil"/>
              <w:right w:val="nil"/>
            </w:tcBorders>
          </w:tcPr>
          <w:p w14:paraId="25E4AACF" w14:textId="21098E08" w:rsidR="000F4148" w:rsidRDefault="000F4148" w:rsidP="000F4148">
            <w:pPr>
              <w:rPr>
                <w:b/>
                <w:lang w:val="en-AU"/>
              </w:rPr>
            </w:pPr>
            <w:r w:rsidRPr="000D14C5">
              <w:rPr>
                <w:b/>
                <w:lang w:val="en-AU"/>
              </w:rPr>
              <w:t xml:space="preserve">Part </w:t>
            </w:r>
            <w:r w:rsidR="00EB4CAB">
              <w:rPr>
                <w:b/>
                <w:lang w:val="en-AU"/>
              </w:rPr>
              <w:t>3</w:t>
            </w:r>
            <w:r w:rsidRPr="000D14C5">
              <w:rPr>
                <w:b/>
                <w:lang w:val="en-AU"/>
              </w:rPr>
              <w:t xml:space="preserve">: </w:t>
            </w:r>
            <w:r>
              <w:rPr>
                <w:b/>
                <w:lang w:val="en-AU"/>
              </w:rPr>
              <w:t>Reflection</w:t>
            </w:r>
          </w:p>
          <w:p w14:paraId="4AFD14D1" w14:textId="51F9EA78" w:rsidR="000F4148" w:rsidRPr="000D14C5" w:rsidRDefault="000F4148" w:rsidP="00BA66C2">
            <w:pPr>
              <w:rPr>
                <w:b/>
                <w:lang w:val="en-AU"/>
              </w:rPr>
            </w:pPr>
            <w:r>
              <w:rPr>
                <w:lang w:val="en-AU"/>
              </w:rPr>
              <w:t xml:space="preserve">Student </w:t>
            </w:r>
            <w:r w:rsidR="0073736A">
              <w:rPr>
                <w:lang w:val="en-AU"/>
              </w:rPr>
              <w:t>observations</w:t>
            </w:r>
            <w:r w:rsidR="00BA66C2">
              <w:rPr>
                <w:lang w:val="en-AU"/>
              </w:rPr>
              <w:t xml:space="preserve"> and discussions</w:t>
            </w:r>
            <w:r>
              <w:rPr>
                <w:lang w:val="en-AU"/>
              </w:rPr>
              <w:t xml:space="preserve"> from the lesson can be scribed in the class </w:t>
            </w:r>
            <w:r w:rsidR="00BA66C2">
              <w:rPr>
                <w:lang w:val="en-AU"/>
              </w:rPr>
              <w:t>journal</w:t>
            </w:r>
            <w:r>
              <w:rPr>
                <w:lang w:val="en-AU"/>
              </w:rPr>
              <w:t xml:space="preserve"> along with copies of photos taken during the activity parts. </w:t>
            </w:r>
            <w:r w:rsidR="00705DC0">
              <w:rPr>
                <w:lang w:val="en-AU"/>
              </w:rPr>
              <w:t>K</w:t>
            </w:r>
            <w:r>
              <w:rPr>
                <w:lang w:val="en-AU"/>
              </w:rPr>
              <w:t>eep this in a place easily accessible to parents to further involve them in their children’s learning journey.</w:t>
            </w:r>
          </w:p>
        </w:tc>
      </w:tr>
      <w:tr w:rsidR="000F4148" w14:paraId="35D26F4F" w14:textId="77777777" w:rsidTr="00A7727B">
        <w:trPr>
          <w:trHeight w:val="114"/>
        </w:trPr>
        <w:tc>
          <w:tcPr>
            <w:tcW w:w="2268" w:type="dxa"/>
            <w:vMerge w:val="restart"/>
            <w:tcBorders>
              <w:top w:val="single" w:sz="4" w:space="0" w:color="auto"/>
              <w:left w:val="nil"/>
              <w:right w:val="nil"/>
            </w:tcBorders>
          </w:tcPr>
          <w:p w14:paraId="41F57989" w14:textId="77777777" w:rsidR="000F4148" w:rsidRPr="008811A9" w:rsidRDefault="000F4148" w:rsidP="000F4148">
            <w:pPr>
              <w:widowControl/>
              <w:spacing w:after="240" w:line="259" w:lineRule="auto"/>
              <w:rPr>
                <w:b/>
              </w:rPr>
            </w:pPr>
            <w:r w:rsidRPr="008811A9">
              <w:rPr>
                <w:b/>
              </w:rPr>
              <w:t>Digital resources</w:t>
            </w:r>
          </w:p>
        </w:tc>
        <w:tc>
          <w:tcPr>
            <w:tcW w:w="6758" w:type="dxa"/>
            <w:tcBorders>
              <w:top w:val="single" w:sz="4" w:space="0" w:color="auto"/>
              <w:left w:val="nil"/>
              <w:bottom w:val="single" w:sz="4" w:space="0" w:color="auto"/>
              <w:right w:val="nil"/>
            </w:tcBorders>
          </w:tcPr>
          <w:p w14:paraId="010D1250" w14:textId="003E5A4B" w:rsidR="000F4148" w:rsidRDefault="00EB4CAB" w:rsidP="00D92630">
            <w:pPr>
              <w:spacing w:after="0"/>
              <w:rPr>
                <w:lang w:val="en-AU"/>
              </w:rPr>
            </w:pPr>
            <w:r>
              <w:rPr>
                <w:lang w:val="en-AU"/>
              </w:rPr>
              <w:t>Make your ow</w:t>
            </w:r>
            <w:r w:rsidR="00BA66C2">
              <w:rPr>
                <w:lang w:val="en-AU"/>
              </w:rPr>
              <w:t>n</w:t>
            </w:r>
            <w:r>
              <w:rPr>
                <w:lang w:val="en-AU"/>
              </w:rPr>
              <w:t xml:space="preserve"> minibeast hotel outdoor activity (Twinkl, 2018)</w:t>
            </w:r>
          </w:p>
          <w:p w14:paraId="01445736" w14:textId="605E7EC9" w:rsidR="000F4148" w:rsidRPr="000D14C5" w:rsidRDefault="00DA15EC" w:rsidP="00D92630">
            <w:pPr>
              <w:spacing w:before="0"/>
              <w:rPr>
                <w:lang w:val="en-AU"/>
              </w:rPr>
            </w:pPr>
            <w:hyperlink r:id="rId80" w:history="1">
              <w:r w:rsidR="00EB4CAB" w:rsidRPr="00D137DA">
                <w:rPr>
                  <w:rStyle w:val="Hyperlink"/>
                </w:rPr>
                <w:t>www.twinkl.com.au/resource/t-t-27093-make-your-own-minibeast-hotel-outdoor-activity?sign_in=1</w:t>
              </w:r>
            </w:hyperlink>
          </w:p>
        </w:tc>
      </w:tr>
      <w:tr w:rsidR="000F4148" w14:paraId="20364F39" w14:textId="77777777" w:rsidTr="00A7727B">
        <w:trPr>
          <w:trHeight w:val="112"/>
        </w:trPr>
        <w:tc>
          <w:tcPr>
            <w:tcW w:w="2268" w:type="dxa"/>
            <w:vMerge/>
            <w:tcBorders>
              <w:left w:val="nil"/>
              <w:right w:val="nil"/>
            </w:tcBorders>
          </w:tcPr>
          <w:p w14:paraId="6505087C" w14:textId="6D843A76" w:rsidR="000F4148" w:rsidRPr="008811A9" w:rsidRDefault="000F4148" w:rsidP="000F4148">
            <w:pPr>
              <w:widowControl/>
              <w:spacing w:after="160" w:line="259" w:lineRule="auto"/>
              <w:rPr>
                <w:b/>
              </w:rPr>
            </w:pPr>
          </w:p>
        </w:tc>
        <w:tc>
          <w:tcPr>
            <w:tcW w:w="6758" w:type="dxa"/>
            <w:tcBorders>
              <w:top w:val="single" w:sz="4" w:space="0" w:color="auto"/>
              <w:left w:val="nil"/>
              <w:bottom w:val="single" w:sz="4" w:space="0" w:color="auto"/>
              <w:right w:val="nil"/>
            </w:tcBorders>
          </w:tcPr>
          <w:p w14:paraId="2AC7CB31" w14:textId="0E836FBA" w:rsidR="000F4148" w:rsidRDefault="000F4148" w:rsidP="00D92630">
            <w:pPr>
              <w:spacing w:after="0"/>
            </w:pPr>
            <w:r>
              <w:t>Minibeast maker</w:t>
            </w:r>
            <w:r w:rsidR="00EB4CAB">
              <w:t xml:space="preserve"> (ICT games, 2017)</w:t>
            </w:r>
          </w:p>
          <w:p w14:paraId="0D2359BD" w14:textId="2432BBDD" w:rsidR="000F4148" w:rsidRPr="000D14C5" w:rsidRDefault="00DA15EC" w:rsidP="00D92630">
            <w:pPr>
              <w:spacing w:before="0"/>
              <w:rPr>
                <w:lang w:val="en-AU"/>
              </w:rPr>
            </w:pPr>
            <w:hyperlink r:id="rId81" w:history="1">
              <w:r w:rsidR="00EB4CAB" w:rsidRPr="00EB4CAB">
                <w:rPr>
                  <w:rStyle w:val="Hyperlink"/>
                </w:rPr>
                <w:t>www.ictgames.com/minibeasts.html</w:t>
              </w:r>
            </w:hyperlink>
          </w:p>
        </w:tc>
      </w:tr>
      <w:tr w:rsidR="000F4148" w14:paraId="23E38B0C" w14:textId="77777777" w:rsidTr="00A7727B">
        <w:trPr>
          <w:trHeight w:val="112"/>
        </w:trPr>
        <w:tc>
          <w:tcPr>
            <w:tcW w:w="2268" w:type="dxa"/>
            <w:vMerge/>
            <w:tcBorders>
              <w:left w:val="nil"/>
              <w:right w:val="nil"/>
            </w:tcBorders>
          </w:tcPr>
          <w:p w14:paraId="5E8A13F3" w14:textId="77777777" w:rsidR="000F4148" w:rsidRPr="008811A9" w:rsidRDefault="000F4148" w:rsidP="000F4148">
            <w:pPr>
              <w:widowControl/>
              <w:spacing w:after="160" w:line="259" w:lineRule="auto"/>
              <w:rPr>
                <w:b/>
              </w:rPr>
            </w:pPr>
          </w:p>
        </w:tc>
        <w:tc>
          <w:tcPr>
            <w:tcW w:w="6758" w:type="dxa"/>
            <w:tcBorders>
              <w:top w:val="single" w:sz="4" w:space="0" w:color="auto"/>
              <w:left w:val="nil"/>
              <w:bottom w:val="single" w:sz="4" w:space="0" w:color="auto"/>
              <w:right w:val="nil"/>
            </w:tcBorders>
          </w:tcPr>
          <w:p w14:paraId="79E99E80" w14:textId="2E396F1B" w:rsidR="000F4148" w:rsidRDefault="000F4148" w:rsidP="00D92630">
            <w:pPr>
              <w:spacing w:after="0"/>
            </w:pPr>
            <w:r>
              <w:t xml:space="preserve">Create your own </w:t>
            </w:r>
            <w:r w:rsidR="00EB4CAB">
              <w:t>Super B</w:t>
            </w:r>
            <w:r>
              <w:t>ug</w:t>
            </w:r>
            <w:r w:rsidR="00EB4CAB">
              <w:t xml:space="preserve"> (My Learning, 2018)</w:t>
            </w:r>
          </w:p>
          <w:p w14:paraId="722C2DBC" w14:textId="495DD4C4" w:rsidR="000F4148" w:rsidRPr="000D14C5" w:rsidRDefault="00DA15EC" w:rsidP="00D92630">
            <w:pPr>
              <w:spacing w:before="0"/>
              <w:rPr>
                <w:lang w:val="en-AU"/>
              </w:rPr>
            </w:pPr>
            <w:hyperlink r:id="rId82" w:history="1">
              <w:r w:rsidR="00EB4CAB" w:rsidRPr="00EB4CAB">
                <w:rPr>
                  <w:rStyle w:val="Hyperlink"/>
                </w:rPr>
                <w:t>www.mylearning.org/resources/create-your--own-super-bug</w:t>
              </w:r>
            </w:hyperlink>
          </w:p>
        </w:tc>
      </w:tr>
      <w:tr w:rsidR="000F4148" w14:paraId="34C06FFF" w14:textId="77777777" w:rsidTr="00A7727B">
        <w:trPr>
          <w:trHeight w:val="112"/>
        </w:trPr>
        <w:tc>
          <w:tcPr>
            <w:tcW w:w="2268" w:type="dxa"/>
            <w:vMerge/>
            <w:tcBorders>
              <w:left w:val="nil"/>
              <w:right w:val="nil"/>
            </w:tcBorders>
          </w:tcPr>
          <w:p w14:paraId="6B5A07AD" w14:textId="77777777" w:rsidR="000F4148" w:rsidRPr="008811A9" w:rsidRDefault="000F4148" w:rsidP="000F4148">
            <w:pPr>
              <w:widowControl/>
              <w:spacing w:after="160" w:line="259" w:lineRule="auto"/>
              <w:rPr>
                <w:b/>
              </w:rPr>
            </w:pPr>
          </w:p>
        </w:tc>
        <w:tc>
          <w:tcPr>
            <w:tcW w:w="6758" w:type="dxa"/>
            <w:tcBorders>
              <w:top w:val="single" w:sz="4" w:space="0" w:color="auto"/>
              <w:left w:val="nil"/>
              <w:right w:val="nil"/>
            </w:tcBorders>
          </w:tcPr>
          <w:p w14:paraId="7D635928" w14:textId="6A4BE39D" w:rsidR="000F4148" w:rsidRDefault="000F4148" w:rsidP="00D92630">
            <w:pPr>
              <w:spacing w:after="0"/>
              <w:rPr>
                <w:lang w:val="en-AU"/>
              </w:rPr>
            </w:pPr>
            <w:r w:rsidRPr="004752F2">
              <w:rPr>
                <w:i/>
                <w:lang w:val="en-AU"/>
              </w:rPr>
              <w:t>What am I</w:t>
            </w:r>
            <w:r>
              <w:rPr>
                <w:i/>
                <w:lang w:val="en-AU"/>
              </w:rPr>
              <w:t>?</w:t>
            </w:r>
            <w:r>
              <w:rPr>
                <w:lang w:val="en-AU"/>
              </w:rPr>
              <w:t xml:space="preserve"> </w:t>
            </w:r>
            <w:r w:rsidR="00EB4CAB">
              <w:rPr>
                <w:lang w:val="en-AU"/>
              </w:rPr>
              <w:t>A m</w:t>
            </w:r>
            <w:r>
              <w:rPr>
                <w:lang w:val="en-AU"/>
              </w:rPr>
              <w:t>inibeast describing game</w:t>
            </w:r>
            <w:r w:rsidR="00EB4CAB">
              <w:rPr>
                <w:lang w:val="en-AU"/>
              </w:rPr>
              <w:t xml:space="preserve"> (PowerShow.com, 2018)</w:t>
            </w:r>
          </w:p>
          <w:p w14:paraId="77E55A27" w14:textId="2FB847FC" w:rsidR="000F4148" w:rsidRPr="000D14C5" w:rsidRDefault="00DA15EC" w:rsidP="00D92630">
            <w:pPr>
              <w:spacing w:before="0"/>
              <w:rPr>
                <w:lang w:val="en-AU"/>
              </w:rPr>
            </w:pPr>
            <w:hyperlink r:id="rId83" w:history="1">
              <w:r w:rsidR="00100C00" w:rsidRPr="00D137DA">
                <w:rPr>
                  <w:rStyle w:val="Hyperlink"/>
                </w:rPr>
                <w:t>www.powershow.com/view4/593ad9-ZDAzO/A_describing_minibeasts_game_powerpoint_ppt_presentation</w:t>
              </w:r>
            </w:hyperlink>
          </w:p>
        </w:tc>
      </w:tr>
    </w:tbl>
    <w:p w14:paraId="02853CA5" w14:textId="6C4E5C4E" w:rsidR="001C2ACA" w:rsidRPr="001C2ACA" w:rsidRDefault="00D04493" w:rsidP="00027C29">
      <w:pPr>
        <w:widowControl/>
        <w:spacing w:before="240" w:after="160" w:line="259" w:lineRule="auto"/>
        <w:jc w:val="center"/>
        <w:rPr>
          <w:rFonts w:eastAsiaTheme="majorEastAsia" w:cstheme="majorBidi"/>
          <w:b/>
          <w:i/>
          <w:color w:val="2E74B5" w:themeColor="accent1" w:themeShade="BF"/>
          <w:sz w:val="28"/>
          <w:szCs w:val="32"/>
        </w:rPr>
      </w:pPr>
      <w:r w:rsidRPr="001C2ACA">
        <w:rPr>
          <w:i/>
          <w:noProof/>
          <w:lang w:eastAsia="en-AU"/>
        </w:rPr>
        <w:lastRenderedPageBreak/>
        <w:drawing>
          <wp:anchor distT="0" distB="0" distL="114300" distR="114300" simplePos="0" relativeHeight="252050432" behindDoc="1" locked="0" layoutInCell="1" allowOverlap="1" wp14:anchorId="6864DC42" wp14:editId="2AC4DC02">
            <wp:simplePos x="0" y="0"/>
            <wp:positionH relativeFrom="margin">
              <wp:align>center</wp:align>
            </wp:positionH>
            <wp:positionV relativeFrom="paragraph">
              <wp:posOffset>66040</wp:posOffset>
            </wp:positionV>
            <wp:extent cx="3797300" cy="2531110"/>
            <wp:effectExtent l="0" t="0" r="0" b="2540"/>
            <wp:wrapTopAndBottom/>
            <wp:docPr id="306" name="Picture 306" descr="photo of bee in wooden insect hotel" title="Bees in the creepy crawly castle habit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edia.gettyimages.com/photos/bee-in-wooden-insect-hotel-picture-id696653698?s=170x17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797300" cy="2531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2ACA" w:rsidRPr="001C2ACA">
        <w:rPr>
          <w:i/>
        </w:rPr>
        <w:t>Bees in the creepy crawly castle habitat</w:t>
      </w:r>
      <w:r w:rsidR="00D167F4" w:rsidRPr="001C2ACA">
        <w:rPr>
          <w:i/>
        </w:rPr>
        <w:br w:type="page"/>
      </w:r>
    </w:p>
    <w:p w14:paraId="0FD48A8F" w14:textId="7BA4ED9C" w:rsidR="00D167F4" w:rsidRPr="00384F40" w:rsidRDefault="008811A9" w:rsidP="001C2ACA">
      <w:pPr>
        <w:pStyle w:val="Heading1"/>
      </w:pPr>
      <w:bookmarkStart w:id="12" w:name="_Toc40657229"/>
      <w:r>
        <w:lastRenderedPageBreak/>
        <w:t xml:space="preserve">Activity 4: </w:t>
      </w:r>
      <w:r w:rsidR="003B53FC">
        <w:t>C</w:t>
      </w:r>
      <w:r w:rsidR="00887778">
        <w:t xml:space="preserve">reepy crawly </w:t>
      </w:r>
      <w:r w:rsidR="003B53FC">
        <w:t>stories</w:t>
      </w:r>
      <w:bookmarkEnd w:id="12"/>
    </w:p>
    <w:tbl>
      <w:tblPr>
        <w:tblStyle w:val="TableGrid"/>
        <w:tblW w:w="9016" w:type="dxa"/>
        <w:tblLayout w:type="fixed"/>
        <w:tblLook w:val="04A0" w:firstRow="1" w:lastRow="0" w:firstColumn="1" w:lastColumn="0" w:noHBand="0" w:noVBand="1"/>
      </w:tblPr>
      <w:tblGrid>
        <w:gridCol w:w="2268"/>
        <w:gridCol w:w="6748"/>
      </w:tblGrid>
      <w:tr w:rsidR="00D167F4" w:rsidRPr="00384F40" w14:paraId="7435B537" w14:textId="77777777" w:rsidTr="00D3115E">
        <w:tc>
          <w:tcPr>
            <w:tcW w:w="2268" w:type="dxa"/>
            <w:tcBorders>
              <w:left w:val="nil"/>
              <w:right w:val="nil"/>
            </w:tcBorders>
          </w:tcPr>
          <w:p w14:paraId="67D45A33" w14:textId="49964607" w:rsidR="00D167F4" w:rsidRPr="00384F40" w:rsidRDefault="004F75DF" w:rsidP="00F9772C">
            <w:pPr>
              <w:widowControl/>
              <w:spacing w:after="240" w:line="259" w:lineRule="auto"/>
              <w:rPr>
                <w:b/>
                <w:lang w:val="en-AU"/>
              </w:rPr>
            </w:pPr>
            <w:r w:rsidRPr="0018658E">
              <w:rPr>
                <w:b/>
                <w:noProof/>
                <w:lang w:eastAsia="en-AU"/>
              </w:rPr>
              <w:drawing>
                <wp:anchor distT="0" distB="0" distL="114300" distR="114300" simplePos="0" relativeHeight="251997184" behindDoc="0" locked="0" layoutInCell="1" allowOverlap="1" wp14:anchorId="250945A0" wp14:editId="20122D41">
                  <wp:simplePos x="0" y="0"/>
                  <wp:positionH relativeFrom="column">
                    <wp:posOffset>-20955</wp:posOffset>
                  </wp:positionH>
                  <wp:positionV relativeFrom="paragraph">
                    <wp:posOffset>273685</wp:posOffset>
                  </wp:positionV>
                  <wp:extent cx="899795" cy="695325"/>
                  <wp:effectExtent l="0" t="0" r="0" b="9525"/>
                  <wp:wrapSquare wrapText="bothSides"/>
                  <wp:docPr id="53" name="Picture 53"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9527" b="13196"/>
                          <a:stretch/>
                        </pic:blipFill>
                        <pic:spPr bwMode="auto">
                          <a:xfrm>
                            <a:off x="0" y="0"/>
                            <a:ext cx="899795" cy="6953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748" w:type="dxa"/>
            <w:tcBorders>
              <w:left w:val="nil"/>
              <w:right w:val="nil"/>
            </w:tcBorders>
          </w:tcPr>
          <w:p w14:paraId="589556F4" w14:textId="0632194A" w:rsidR="001616A6" w:rsidRPr="00384F40" w:rsidRDefault="00CC2D01" w:rsidP="00BA66C2">
            <w:pPr>
              <w:widowControl/>
              <w:spacing w:after="240" w:line="259" w:lineRule="auto"/>
              <w:rPr>
                <w:lang w:val="en-AU"/>
              </w:rPr>
            </w:pPr>
            <w:r>
              <w:rPr>
                <w:rFonts w:cstheme="minorHAnsi"/>
              </w:rPr>
              <w:t>In this activity, students collaborate to</w:t>
            </w:r>
            <w:r w:rsidRPr="00640992">
              <w:rPr>
                <w:rFonts w:cstheme="minorHAnsi"/>
              </w:rPr>
              <w:t xml:space="preserve"> create </w:t>
            </w:r>
            <w:r w:rsidR="00887778">
              <w:rPr>
                <w:rFonts w:cstheme="minorHAnsi"/>
              </w:rPr>
              <w:t xml:space="preserve">digital stories about their </w:t>
            </w:r>
            <w:r w:rsidR="00BA66C2">
              <w:rPr>
                <w:rFonts w:cstheme="minorHAnsi"/>
              </w:rPr>
              <w:t>invertebrate</w:t>
            </w:r>
            <w:r w:rsidR="00F71BAF">
              <w:rPr>
                <w:rFonts w:cstheme="minorHAnsi"/>
              </w:rPr>
              <w:t xml:space="preserve"> and creepy crawly castle</w:t>
            </w:r>
            <w:r w:rsidR="00887778">
              <w:rPr>
                <w:rFonts w:cstheme="minorHAnsi"/>
              </w:rPr>
              <w:t xml:space="preserve">. </w:t>
            </w:r>
            <w:r>
              <w:rPr>
                <w:rFonts w:cstheme="minorHAnsi"/>
              </w:rPr>
              <w:t xml:space="preserve">They </w:t>
            </w:r>
            <w:r w:rsidRPr="00640992">
              <w:rPr>
                <w:rFonts w:cstheme="minorHAnsi"/>
              </w:rPr>
              <w:t xml:space="preserve">share </w:t>
            </w:r>
            <w:r w:rsidR="00887778">
              <w:rPr>
                <w:rFonts w:cstheme="minorHAnsi"/>
              </w:rPr>
              <w:t xml:space="preserve">their story </w:t>
            </w:r>
            <w:r w:rsidRPr="00640992">
              <w:rPr>
                <w:rFonts w:cstheme="minorHAnsi"/>
              </w:rPr>
              <w:t xml:space="preserve">with </w:t>
            </w:r>
            <w:r w:rsidR="00BA66C2">
              <w:rPr>
                <w:rFonts w:cstheme="minorHAnsi"/>
              </w:rPr>
              <w:t>an authentic audience and the</w:t>
            </w:r>
            <w:r w:rsidR="00BA66C2" w:rsidRPr="00640992">
              <w:rPr>
                <w:rFonts w:cstheme="minorHAnsi"/>
              </w:rPr>
              <w:t xml:space="preserve"> </w:t>
            </w:r>
            <w:r w:rsidRPr="00640992">
              <w:rPr>
                <w:rFonts w:cstheme="minorHAnsi"/>
              </w:rPr>
              <w:t xml:space="preserve">wider community </w:t>
            </w:r>
            <w:r w:rsidR="00507F64">
              <w:rPr>
                <w:rFonts w:cstheme="minorHAnsi"/>
              </w:rPr>
              <w:t>via a digital platform.</w:t>
            </w:r>
          </w:p>
        </w:tc>
      </w:tr>
      <w:tr w:rsidR="001A48DE" w:rsidRPr="00384F40" w14:paraId="2D45B0F9" w14:textId="77777777" w:rsidTr="00D3115E">
        <w:tc>
          <w:tcPr>
            <w:tcW w:w="2268" w:type="dxa"/>
            <w:tcBorders>
              <w:left w:val="nil"/>
              <w:right w:val="nil"/>
            </w:tcBorders>
          </w:tcPr>
          <w:p w14:paraId="4B75F25F" w14:textId="23C9D539"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748" w:type="dxa"/>
            <w:tcBorders>
              <w:left w:val="nil"/>
              <w:right w:val="nil"/>
            </w:tcBorders>
          </w:tcPr>
          <w:p w14:paraId="1B063985" w14:textId="7DBEC47C" w:rsidR="00EF3F53" w:rsidRPr="00845F02" w:rsidRDefault="00EF3F53" w:rsidP="00EF3F53">
            <w:pPr>
              <w:rPr>
                <w:lang w:val="en-AU"/>
              </w:rPr>
            </w:pPr>
            <w:r w:rsidRPr="00845F02">
              <w:rPr>
                <w:lang w:val="en-AU"/>
              </w:rPr>
              <w:t xml:space="preserve">Digital options for </w:t>
            </w:r>
            <w:r w:rsidR="00FB7C45">
              <w:rPr>
                <w:lang w:val="en-AU"/>
              </w:rPr>
              <w:t>the stories</w:t>
            </w:r>
            <w:r w:rsidRPr="00845F02">
              <w:rPr>
                <w:lang w:val="en-AU"/>
              </w:rPr>
              <w:t xml:space="preserve"> include creating a comic strip, </w:t>
            </w:r>
            <w:r w:rsidRPr="00C01B78">
              <w:rPr>
                <w:i/>
              </w:rPr>
              <w:t>eBook</w:t>
            </w:r>
            <w:r w:rsidRPr="00845F02">
              <w:rPr>
                <w:lang w:val="en-AU"/>
              </w:rPr>
              <w:t xml:space="preserve">, poster in </w:t>
            </w:r>
            <w:r w:rsidRPr="00C01B78">
              <w:rPr>
                <w:i/>
              </w:rPr>
              <w:t>Pages</w:t>
            </w:r>
            <w:r w:rsidRPr="00845F02">
              <w:rPr>
                <w:lang w:val="en-AU"/>
              </w:rPr>
              <w:t xml:space="preserve">, </w:t>
            </w:r>
            <w:r w:rsidRPr="00C01B78">
              <w:rPr>
                <w:i/>
              </w:rPr>
              <w:t>Keynote</w:t>
            </w:r>
            <w:r w:rsidRPr="00845F02">
              <w:rPr>
                <w:lang w:val="en-AU"/>
              </w:rPr>
              <w:t xml:space="preserve"> or </w:t>
            </w:r>
            <w:r w:rsidRPr="00C01B78">
              <w:rPr>
                <w:i/>
              </w:rPr>
              <w:t>PowerPoint</w:t>
            </w:r>
            <w:r w:rsidRPr="00845F02">
              <w:rPr>
                <w:lang w:val="en-AU"/>
              </w:rPr>
              <w:t xml:space="preserve"> or simple </w:t>
            </w:r>
            <w:r w:rsidRPr="00C01B78">
              <w:rPr>
                <w:i/>
              </w:rPr>
              <w:t>iMovie</w:t>
            </w:r>
            <w:r w:rsidRPr="00845F02">
              <w:rPr>
                <w:lang w:val="en-AU"/>
              </w:rPr>
              <w:t xml:space="preserve"> (or similar). The </w:t>
            </w:r>
            <w:r w:rsidR="00FB7C45">
              <w:rPr>
                <w:lang w:val="en-AU"/>
              </w:rPr>
              <w:t>stories</w:t>
            </w:r>
            <w:r w:rsidRPr="00845F02">
              <w:rPr>
                <w:lang w:val="en-AU"/>
              </w:rPr>
              <w:t xml:space="preserve"> </w:t>
            </w:r>
            <w:proofErr w:type="gramStart"/>
            <w:r w:rsidR="00690216">
              <w:rPr>
                <w:lang w:val="en-AU"/>
              </w:rPr>
              <w:t>are</w:t>
            </w:r>
            <w:r w:rsidR="00690216" w:rsidRPr="00845F02">
              <w:rPr>
                <w:lang w:val="en-AU"/>
              </w:rPr>
              <w:t xml:space="preserve"> </w:t>
            </w:r>
            <w:r w:rsidR="00BA66C2">
              <w:rPr>
                <w:lang w:val="en-AU"/>
              </w:rPr>
              <w:t>can</w:t>
            </w:r>
            <w:r w:rsidR="00BA66C2" w:rsidRPr="00845F02">
              <w:rPr>
                <w:lang w:val="en-AU"/>
              </w:rPr>
              <w:t xml:space="preserve"> </w:t>
            </w:r>
            <w:r w:rsidRPr="00845F02">
              <w:rPr>
                <w:lang w:val="en-AU"/>
              </w:rPr>
              <w:t>be</w:t>
            </w:r>
            <w:proofErr w:type="gramEnd"/>
            <w:r w:rsidRPr="00845F02">
              <w:rPr>
                <w:lang w:val="en-AU"/>
              </w:rPr>
              <w:t xml:space="preserve"> shared through a digital portfolio platform </w:t>
            </w:r>
            <w:r w:rsidRPr="00124040">
              <w:rPr>
                <w:lang w:val="en-AU"/>
              </w:rPr>
              <w:t xml:space="preserve">such as </w:t>
            </w:r>
            <w:r w:rsidRPr="00C01B78">
              <w:rPr>
                <w:i/>
              </w:rPr>
              <w:t>Connect</w:t>
            </w:r>
            <w:r>
              <w:rPr>
                <w:lang w:val="en-AU"/>
              </w:rPr>
              <w:t xml:space="preserve">, </w:t>
            </w:r>
            <w:r w:rsidRPr="00C01B78">
              <w:rPr>
                <w:i/>
              </w:rPr>
              <w:t>Seesaw</w:t>
            </w:r>
            <w:r>
              <w:rPr>
                <w:lang w:val="en-AU"/>
              </w:rPr>
              <w:t xml:space="preserve"> or</w:t>
            </w:r>
            <w:r w:rsidRPr="00845F02">
              <w:rPr>
                <w:lang w:val="en-AU"/>
              </w:rPr>
              <w:t xml:space="preserve"> </w:t>
            </w:r>
            <w:r w:rsidRPr="00C01B78">
              <w:rPr>
                <w:i/>
              </w:rPr>
              <w:t>Class Dojo</w:t>
            </w:r>
            <w:r w:rsidRPr="00845F02">
              <w:rPr>
                <w:lang w:val="en-AU"/>
              </w:rPr>
              <w:t xml:space="preserve">, added to a class blog or shared on an interactive whiteboard. </w:t>
            </w:r>
            <w:r>
              <w:rPr>
                <w:lang w:val="en-AU"/>
              </w:rPr>
              <w:t>Students</w:t>
            </w:r>
            <w:r w:rsidRPr="00845F02">
              <w:rPr>
                <w:lang w:val="en-AU"/>
              </w:rPr>
              <w:t xml:space="preserve"> </w:t>
            </w:r>
            <w:r w:rsidR="00FB7C45">
              <w:rPr>
                <w:lang w:val="en-AU"/>
              </w:rPr>
              <w:t>will</w:t>
            </w:r>
            <w:r w:rsidRPr="00845F02">
              <w:rPr>
                <w:lang w:val="en-AU"/>
              </w:rPr>
              <w:t xml:space="preserve"> require explicit instruction in using these apps.</w:t>
            </w:r>
          </w:p>
          <w:p w14:paraId="529B5CD8" w14:textId="3D2A0FA2" w:rsidR="001A48DE" w:rsidRPr="00384F40" w:rsidRDefault="00EF3F53" w:rsidP="00027C29">
            <w:pPr>
              <w:widowControl/>
              <w:spacing w:after="240"/>
              <w:rPr>
                <w:lang w:val="en-AU"/>
              </w:rPr>
            </w:pPr>
            <w:r w:rsidRPr="00331484">
              <w:rPr>
                <w:lang w:val="en-AU"/>
              </w:rPr>
              <w:t xml:space="preserve">If digital technology is not accessible, </w:t>
            </w:r>
            <w:r>
              <w:rPr>
                <w:lang w:val="en-AU"/>
              </w:rPr>
              <w:t>students</w:t>
            </w:r>
            <w:r w:rsidRPr="00331484">
              <w:rPr>
                <w:lang w:val="en-AU"/>
              </w:rPr>
              <w:t xml:space="preserve"> could share their </w:t>
            </w:r>
            <w:r w:rsidR="00FD1EE0">
              <w:rPr>
                <w:lang w:val="en-AU"/>
              </w:rPr>
              <w:t xml:space="preserve">story </w:t>
            </w:r>
            <w:r w:rsidR="00616A5C">
              <w:rPr>
                <w:lang w:val="en-AU"/>
              </w:rPr>
              <w:t>by creating a</w:t>
            </w:r>
            <w:r w:rsidR="00FD1EE0">
              <w:rPr>
                <w:lang w:val="en-AU"/>
              </w:rPr>
              <w:t xml:space="preserve"> book or</w:t>
            </w:r>
            <w:r w:rsidRPr="00331484">
              <w:rPr>
                <w:lang w:val="en-AU"/>
              </w:rPr>
              <w:t xml:space="preserve"> poster.</w:t>
            </w:r>
          </w:p>
        </w:tc>
      </w:tr>
      <w:tr w:rsidR="001A48DE" w:rsidRPr="00384F40" w14:paraId="6F651B68" w14:textId="77777777" w:rsidTr="00D3115E">
        <w:tc>
          <w:tcPr>
            <w:tcW w:w="2268" w:type="dxa"/>
            <w:tcBorders>
              <w:left w:val="nil"/>
              <w:right w:val="nil"/>
            </w:tcBorders>
          </w:tcPr>
          <w:p w14:paraId="65A30683" w14:textId="20B5945E"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748" w:type="dxa"/>
            <w:tcBorders>
              <w:left w:val="nil"/>
              <w:right w:val="nil"/>
            </w:tcBorders>
          </w:tcPr>
          <w:p w14:paraId="55B0D848" w14:textId="3D8D28EE" w:rsidR="00191A79" w:rsidRDefault="00191A79" w:rsidP="00191A79">
            <w:pPr>
              <w:rPr>
                <w:rFonts w:cstheme="minorHAnsi"/>
                <w:lang w:val="en-AU"/>
              </w:rPr>
            </w:pPr>
            <w:r>
              <w:rPr>
                <w:rFonts w:cstheme="minorHAnsi"/>
                <w:lang w:val="en-AU"/>
              </w:rPr>
              <w:t>Students</w:t>
            </w:r>
            <w:r w:rsidRPr="00331484">
              <w:rPr>
                <w:rFonts w:cstheme="minorHAnsi"/>
                <w:lang w:val="en-AU"/>
              </w:rPr>
              <w:t xml:space="preserve"> </w:t>
            </w:r>
            <w:r w:rsidR="00BA66C2">
              <w:rPr>
                <w:rFonts w:cstheme="minorHAnsi"/>
                <w:lang w:val="en-AU"/>
              </w:rPr>
              <w:t>may</w:t>
            </w:r>
            <w:r w:rsidR="00BA66C2" w:rsidRPr="00331484">
              <w:rPr>
                <w:rFonts w:cstheme="minorHAnsi"/>
                <w:lang w:val="en-AU"/>
              </w:rPr>
              <w:t xml:space="preserve"> </w:t>
            </w:r>
            <w:r w:rsidRPr="00331484">
              <w:rPr>
                <w:rFonts w:cstheme="minorHAnsi"/>
                <w:lang w:val="en-AU"/>
              </w:rPr>
              <w:t xml:space="preserve">need support and scaffolding to help them </w:t>
            </w:r>
            <w:r>
              <w:rPr>
                <w:rFonts w:cstheme="minorHAnsi"/>
                <w:lang w:val="en-AU"/>
              </w:rPr>
              <w:t xml:space="preserve">create </w:t>
            </w:r>
            <w:r w:rsidR="00616A5C">
              <w:rPr>
                <w:rFonts w:cstheme="minorHAnsi"/>
                <w:lang w:val="en-AU"/>
              </w:rPr>
              <w:t>a</w:t>
            </w:r>
            <w:r>
              <w:rPr>
                <w:rFonts w:cstheme="minorHAnsi"/>
                <w:lang w:val="en-AU"/>
              </w:rPr>
              <w:t xml:space="preserve"> digital story.</w:t>
            </w:r>
            <w:r w:rsidRPr="00331484">
              <w:rPr>
                <w:rFonts w:cstheme="minorHAnsi"/>
                <w:lang w:val="en-AU"/>
              </w:rPr>
              <w:t xml:space="preserve"> </w:t>
            </w:r>
            <w:r>
              <w:rPr>
                <w:rFonts w:cstheme="minorHAnsi"/>
                <w:lang w:val="en-AU"/>
              </w:rPr>
              <w:t xml:space="preserve">Parent help or a buddy class will need to be organised. </w:t>
            </w:r>
          </w:p>
          <w:p w14:paraId="1E144605" w14:textId="55A2FBA4" w:rsidR="001A48DE" w:rsidRDefault="00191A79" w:rsidP="006E6062">
            <w:pPr>
              <w:rPr>
                <w:lang w:val="en-AU"/>
              </w:rPr>
            </w:pPr>
            <w:r w:rsidRPr="00331484">
              <w:rPr>
                <w:lang w:val="en-AU"/>
              </w:rPr>
              <w:t xml:space="preserve">Photographs taken </w:t>
            </w:r>
            <w:r>
              <w:rPr>
                <w:lang w:val="en-AU"/>
              </w:rPr>
              <w:t xml:space="preserve">of the </w:t>
            </w:r>
            <w:r w:rsidR="00BA66C2">
              <w:rPr>
                <w:lang w:val="en-AU"/>
              </w:rPr>
              <w:t>invertebrate</w:t>
            </w:r>
            <w:r w:rsidR="00616A5C">
              <w:rPr>
                <w:lang w:val="en-AU"/>
              </w:rPr>
              <w:t xml:space="preserve"> model</w:t>
            </w:r>
            <w:r w:rsidR="00BA66C2">
              <w:rPr>
                <w:lang w:val="en-AU"/>
              </w:rPr>
              <w:t>s</w:t>
            </w:r>
            <w:r>
              <w:rPr>
                <w:lang w:val="en-AU"/>
              </w:rPr>
              <w:t xml:space="preserve"> and</w:t>
            </w:r>
            <w:r w:rsidR="005607BE">
              <w:rPr>
                <w:lang w:val="en-AU"/>
              </w:rPr>
              <w:t>,</w:t>
            </w:r>
            <w:r>
              <w:rPr>
                <w:lang w:val="en-AU"/>
              </w:rPr>
              <w:t xml:space="preserve"> where appropriate the</w:t>
            </w:r>
            <w:r w:rsidRPr="00331484">
              <w:rPr>
                <w:lang w:val="en-AU"/>
              </w:rPr>
              <w:t xml:space="preserve"> investigation process</w:t>
            </w:r>
            <w:r w:rsidR="00616A5C">
              <w:rPr>
                <w:lang w:val="en-AU"/>
              </w:rPr>
              <w:t>,</w:t>
            </w:r>
            <w:r w:rsidRPr="00331484">
              <w:rPr>
                <w:lang w:val="en-AU"/>
              </w:rPr>
              <w:t xml:space="preserve"> should be used in </w:t>
            </w:r>
            <w:r>
              <w:rPr>
                <w:lang w:val="en-AU"/>
              </w:rPr>
              <w:t xml:space="preserve">the </w:t>
            </w:r>
            <w:r w:rsidRPr="00331484">
              <w:rPr>
                <w:lang w:val="en-AU"/>
              </w:rPr>
              <w:t xml:space="preserve">digital </w:t>
            </w:r>
            <w:r>
              <w:rPr>
                <w:lang w:val="en-AU"/>
              </w:rPr>
              <w:t>stories</w:t>
            </w:r>
            <w:r w:rsidR="00B84995">
              <w:rPr>
                <w:lang w:val="en-AU"/>
              </w:rPr>
              <w:t xml:space="preserve"> and reflection</w:t>
            </w:r>
            <w:r>
              <w:rPr>
                <w:lang w:val="en-AU"/>
              </w:rPr>
              <w:t>.</w:t>
            </w:r>
            <w:r w:rsidRPr="00331484">
              <w:rPr>
                <w:lang w:val="en-AU"/>
              </w:rPr>
              <w:t xml:space="preserve"> </w:t>
            </w:r>
          </w:p>
          <w:p w14:paraId="3A3DC96D" w14:textId="0ACEE531" w:rsidR="001467A9" w:rsidRPr="00191A79" w:rsidRDefault="001467A9" w:rsidP="00027C29">
            <w:pPr>
              <w:spacing w:after="240"/>
              <w:rPr>
                <w:lang w:val="en-AU"/>
              </w:rPr>
            </w:pPr>
            <w:r>
              <w:t>The presentations provide a rich opportunity for assessing the students' understanding of the science and technology principles and processes, as well as the literacies associated with speaking and listening.</w:t>
            </w:r>
          </w:p>
        </w:tc>
      </w:tr>
      <w:tr w:rsidR="00213D44" w:rsidRPr="00384F40" w14:paraId="6F4A35AE" w14:textId="77777777" w:rsidTr="00D3115E">
        <w:tc>
          <w:tcPr>
            <w:tcW w:w="2268" w:type="dxa"/>
            <w:tcBorders>
              <w:left w:val="nil"/>
              <w:right w:val="nil"/>
            </w:tcBorders>
          </w:tcPr>
          <w:p w14:paraId="1C05D4AD" w14:textId="1F7EAEE1" w:rsidR="00213D44" w:rsidRPr="00384F40" w:rsidRDefault="00D04493" w:rsidP="00213D44">
            <w:pPr>
              <w:widowControl/>
              <w:spacing w:after="240" w:line="259" w:lineRule="auto"/>
              <w:rPr>
                <w:b/>
                <w:lang w:val="en-AU"/>
              </w:rPr>
            </w:pPr>
            <w:r>
              <w:rPr>
                <w:b/>
                <w:lang w:val="en-AU"/>
              </w:rPr>
              <w:t xml:space="preserve">Expected </w:t>
            </w:r>
            <w:proofErr w:type="gramStart"/>
            <w:r>
              <w:rPr>
                <w:b/>
                <w:lang w:val="en-AU"/>
              </w:rPr>
              <w:t>learning</w:t>
            </w:r>
            <w:proofErr w:type="gramEnd"/>
          </w:p>
          <w:p w14:paraId="73B34154" w14:textId="00CC1948" w:rsidR="00213D44" w:rsidRPr="00384F40" w:rsidRDefault="00213D44" w:rsidP="00213D44">
            <w:pPr>
              <w:widowControl/>
              <w:spacing w:after="240" w:line="259" w:lineRule="auto"/>
              <w:rPr>
                <w:sz w:val="18"/>
                <w:szCs w:val="18"/>
                <w:lang w:val="en-AU"/>
              </w:rPr>
            </w:pPr>
          </w:p>
        </w:tc>
        <w:tc>
          <w:tcPr>
            <w:tcW w:w="6748" w:type="dxa"/>
            <w:tcBorders>
              <w:left w:val="nil"/>
              <w:right w:val="nil"/>
            </w:tcBorders>
          </w:tcPr>
          <w:p w14:paraId="771C7E02" w14:textId="77777777" w:rsidR="00CC2D01" w:rsidRPr="00CC2D01" w:rsidRDefault="00CC2D01" w:rsidP="00CC2D01">
            <w:pPr>
              <w:spacing w:after="0"/>
              <w:rPr>
                <w:lang w:val="en-AU"/>
              </w:rPr>
            </w:pPr>
            <w:r w:rsidRPr="00CC2D01">
              <w:rPr>
                <w:lang w:val="en-AU"/>
              </w:rPr>
              <w:t>This is evident when students:</w:t>
            </w:r>
          </w:p>
          <w:p w14:paraId="5F312A57" w14:textId="0D939ACC" w:rsidR="00CC2D01" w:rsidRDefault="00CC2D01" w:rsidP="000E535F">
            <w:pPr>
              <w:widowControl/>
              <w:numPr>
                <w:ilvl w:val="0"/>
                <w:numId w:val="18"/>
              </w:numPr>
              <w:spacing w:before="60" w:after="60" w:line="240" w:lineRule="auto"/>
              <w:ind w:left="454" w:hanging="227"/>
              <w:rPr>
                <w:rFonts w:cstheme="minorHAnsi"/>
                <w:noProof/>
                <w:lang w:eastAsia="en-AU"/>
              </w:rPr>
            </w:pPr>
            <w:r w:rsidRPr="00CC2D01">
              <w:rPr>
                <w:rFonts w:cstheme="minorHAnsi"/>
                <w:noProof/>
                <w:lang w:eastAsia="en-AU"/>
              </w:rPr>
              <w:t>Develop inquiry and communication skills as they represent findings and communicate ideas in a variety of ways (Arts, English)</w:t>
            </w:r>
            <w:r w:rsidR="00100C00">
              <w:rPr>
                <w:rFonts w:cstheme="minorHAnsi"/>
                <w:noProof/>
                <w:lang w:eastAsia="en-AU"/>
              </w:rPr>
              <w:t>.</w:t>
            </w:r>
          </w:p>
          <w:p w14:paraId="3EEBA4AE" w14:textId="5683DBD7" w:rsidR="00213D44" w:rsidRPr="009E3CCC" w:rsidRDefault="00CC2D01" w:rsidP="000E535F">
            <w:pPr>
              <w:widowControl/>
              <w:numPr>
                <w:ilvl w:val="0"/>
                <w:numId w:val="18"/>
              </w:numPr>
              <w:spacing w:before="60" w:after="60" w:line="240" w:lineRule="auto"/>
              <w:ind w:left="454" w:hanging="227"/>
              <w:rPr>
                <w:rFonts w:cstheme="minorHAnsi"/>
                <w:noProof/>
                <w:lang w:eastAsia="en-AU"/>
              </w:rPr>
            </w:pPr>
            <w:r w:rsidRPr="00CC2D01">
              <w:rPr>
                <w:lang w:val="en-AU"/>
              </w:rPr>
              <w:t>Respond to others appropriately as they listen to others’ opinions and points of view</w:t>
            </w:r>
            <w:r w:rsidR="00754FCD">
              <w:rPr>
                <w:lang w:val="en-AU"/>
              </w:rPr>
              <w:t xml:space="preserve"> (English)</w:t>
            </w:r>
            <w:r w:rsidR="005607BE">
              <w:rPr>
                <w:lang w:val="en-AU"/>
              </w:rPr>
              <w:t>.</w:t>
            </w:r>
          </w:p>
          <w:p w14:paraId="711975E2" w14:textId="72A64E83" w:rsidR="009E3CCC" w:rsidRDefault="00100C00" w:rsidP="000E535F">
            <w:pPr>
              <w:pStyle w:val="ListParagraph"/>
              <w:numPr>
                <w:ilvl w:val="0"/>
                <w:numId w:val="18"/>
              </w:numPr>
              <w:ind w:left="454" w:hanging="227"/>
              <w:contextualSpacing w:val="0"/>
              <w:rPr>
                <w:color w:val="000000"/>
              </w:rPr>
            </w:pPr>
            <w:r>
              <w:rPr>
                <w:color w:val="000000"/>
              </w:rPr>
              <w:t>E</w:t>
            </w:r>
            <w:r w:rsidR="009E3CCC" w:rsidRPr="00223B22">
              <w:rPr>
                <w:color w:val="000000"/>
              </w:rPr>
              <w:t xml:space="preserve">xpress ideas and feelings and make meaning using creative arts, such as drawing, painting, sculpture, drama, dance movement, </w:t>
            </w:r>
            <w:proofErr w:type="gramStart"/>
            <w:r w:rsidR="009E3CCC" w:rsidRPr="00223B22">
              <w:rPr>
                <w:color w:val="000000"/>
              </w:rPr>
              <w:t>music</w:t>
            </w:r>
            <w:proofErr w:type="gramEnd"/>
            <w:r w:rsidR="009E3CCC" w:rsidRPr="00223B22">
              <w:rPr>
                <w:color w:val="000000"/>
              </w:rPr>
              <w:t xml:space="preserve"> and storytelling</w:t>
            </w:r>
            <w:r>
              <w:rPr>
                <w:color w:val="000000"/>
              </w:rPr>
              <w:t>.</w:t>
            </w:r>
          </w:p>
          <w:p w14:paraId="3EC58313" w14:textId="711EDF96" w:rsidR="009E3CCC" w:rsidRDefault="00100C00" w:rsidP="000E535F">
            <w:pPr>
              <w:pStyle w:val="ListParagraph"/>
              <w:numPr>
                <w:ilvl w:val="0"/>
                <w:numId w:val="18"/>
              </w:numPr>
              <w:ind w:left="454" w:hanging="227"/>
              <w:contextualSpacing w:val="0"/>
              <w:rPr>
                <w:color w:val="000000"/>
              </w:rPr>
            </w:pPr>
            <w:r>
              <w:rPr>
                <w:color w:val="000000"/>
              </w:rPr>
              <w:t>C</w:t>
            </w:r>
            <w:r w:rsidR="009E3CCC" w:rsidRPr="00223B22">
              <w:rPr>
                <w:color w:val="000000"/>
              </w:rPr>
              <w:t xml:space="preserve">reate simple information for a purpose using tools, </w:t>
            </w:r>
            <w:proofErr w:type="gramStart"/>
            <w:r w:rsidR="009E3CCC" w:rsidRPr="00223B22">
              <w:rPr>
                <w:color w:val="000000"/>
              </w:rPr>
              <w:t>resources</w:t>
            </w:r>
            <w:proofErr w:type="gramEnd"/>
            <w:r w:rsidR="009E3CCC" w:rsidRPr="00223B22">
              <w:rPr>
                <w:color w:val="000000"/>
              </w:rPr>
              <w:t xml:space="preserve"> </w:t>
            </w:r>
            <w:r w:rsidR="009E3CCC">
              <w:rPr>
                <w:color w:val="000000"/>
              </w:rPr>
              <w:t>and technologies</w:t>
            </w:r>
            <w:r>
              <w:rPr>
                <w:color w:val="000000"/>
              </w:rPr>
              <w:t>.</w:t>
            </w:r>
          </w:p>
          <w:p w14:paraId="1F3952D6" w14:textId="38B35FA7" w:rsidR="00083A1B" w:rsidRDefault="00100C00" w:rsidP="000E535F">
            <w:pPr>
              <w:pStyle w:val="ListParagraph"/>
              <w:numPr>
                <w:ilvl w:val="0"/>
                <w:numId w:val="18"/>
              </w:numPr>
              <w:ind w:left="454" w:hanging="227"/>
              <w:contextualSpacing w:val="0"/>
              <w:rPr>
                <w:color w:val="000000"/>
              </w:rPr>
            </w:pPr>
            <w:r>
              <w:rPr>
                <w:color w:val="000000"/>
              </w:rPr>
              <w:t>D</w:t>
            </w:r>
            <w:r w:rsidR="005678C2" w:rsidRPr="00223B22">
              <w:rPr>
                <w:color w:val="000000"/>
              </w:rPr>
              <w:t>evelop simple skills to use information and communication technologies</w:t>
            </w:r>
            <w:r>
              <w:rPr>
                <w:color w:val="000000"/>
              </w:rPr>
              <w:t>.</w:t>
            </w:r>
          </w:p>
          <w:p w14:paraId="6A34310A" w14:textId="570BE39D" w:rsidR="009E3CCC" w:rsidRPr="004F75DF" w:rsidRDefault="00100C00" w:rsidP="000E535F">
            <w:pPr>
              <w:pStyle w:val="ListParagraph"/>
              <w:numPr>
                <w:ilvl w:val="0"/>
                <w:numId w:val="18"/>
              </w:numPr>
              <w:spacing w:after="240"/>
              <w:ind w:left="454" w:hanging="227"/>
              <w:contextualSpacing w:val="0"/>
              <w:rPr>
                <w:color w:val="000000"/>
              </w:rPr>
            </w:pPr>
            <w:r>
              <w:rPr>
                <w:color w:val="000000"/>
              </w:rPr>
              <w:lastRenderedPageBreak/>
              <w:t>E</w:t>
            </w:r>
            <w:r w:rsidR="005678C2" w:rsidRPr="004F75DF">
              <w:rPr>
                <w:color w:val="000000"/>
              </w:rPr>
              <w:t xml:space="preserve">ngage with information </w:t>
            </w:r>
            <w:r w:rsidR="00690216">
              <w:rPr>
                <w:color w:val="000000"/>
              </w:rPr>
              <w:t xml:space="preserve">and </w:t>
            </w:r>
            <w:r w:rsidR="005678C2" w:rsidRPr="004F75DF">
              <w:rPr>
                <w:color w:val="000000"/>
              </w:rPr>
              <w:t>communication technologies for fun and to promote thinking and learning</w:t>
            </w:r>
            <w:r w:rsidR="00991B0B">
              <w:rPr>
                <w:color w:val="000000"/>
              </w:rPr>
              <w:t>.</w:t>
            </w:r>
          </w:p>
        </w:tc>
      </w:tr>
      <w:tr w:rsidR="00D167F4" w:rsidRPr="00384F40" w14:paraId="64C99847" w14:textId="77777777" w:rsidTr="00D3115E">
        <w:trPr>
          <w:trHeight w:val="450"/>
        </w:trPr>
        <w:tc>
          <w:tcPr>
            <w:tcW w:w="2268" w:type="dxa"/>
            <w:vMerge w:val="restart"/>
            <w:tcBorders>
              <w:left w:val="nil"/>
              <w:right w:val="nil"/>
            </w:tcBorders>
          </w:tcPr>
          <w:p w14:paraId="78910EC1" w14:textId="6885F622" w:rsidR="00D167F4" w:rsidRPr="00384F40" w:rsidRDefault="00D167F4" w:rsidP="00134554">
            <w:pPr>
              <w:widowControl/>
              <w:spacing w:after="240" w:line="259" w:lineRule="auto"/>
              <w:rPr>
                <w:b/>
                <w:lang w:val="en-AU"/>
              </w:rPr>
            </w:pPr>
            <w:r w:rsidRPr="00384F40">
              <w:rPr>
                <w:b/>
                <w:lang w:val="en-AU"/>
              </w:rPr>
              <w:lastRenderedPageBreak/>
              <w:t>Equipment required</w:t>
            </w:r>
          </w:p>
        </w:tc>
        <w:tc>
          <w:tcPr>
            <w:tcW w:w="6748" w:type="dxa"/>
            <w:tcBorders>
              <w:left w:val="nil"/>
              <w:right w:val="nil"/>
            </w:tcBorders>
          </w:tcPr>
          <w:p w14:paraId="362C1E2A" w14:textId="77777777" w:rsidR="00D167F4" w:rsidRDefault="00D167F4" w:rsidP="00F9772C">
            <w:pPr>
              <w:widowControl/>
              <w:rPr>
                <w:b/>
                <w:lang w:val="en-AU"/>
              </w:rPr>
            </w:pPr>
            <w:r w:rsidRPr="00384F40">
              <w:rPr>
                <w:b/>
                <w:lang w:val="en-AU"/>
              </w:rPr>
              <w:t>For the class:</w:t>
            </w:r>
          </w:p>
          <w:p w14:paraId="34E3FEA2" w14:textId="36193DDD" w:rsidR="008940C1" w:rsidRDefault="008940C1" w:rsidP="008940C1">
            <w:pPr>
              <w:widowControl/>
            </w:pPr>
            <w:r>
              <w:t>Digital device</w:t>
            </w:r>
            <w:r w:rsidR="00BA66C2">
              <w:t>s</w:t>
            </w:r>
          </w:p>
          <w:p w14:paraId="6FEFFCFE" w14:textId="4D0AE5DC" w:rsidR="00CC2D01" w:rsidRPr="00384F40" w:rsidRDefault="00CC2D01" w:rsidP="008940C1">
            <w:pPr>
              <w:widowControl/>
              <w:rPr>
                <w:b/>
                <w:lang w:val="en-AU"/>
              </w:rPr>
            </w:pPr>
            <w:r w:rsidRPr="00331484">
              <w:t>Interactive whiteboard</w:t>
            </w:r>
          </w:p>
        </w:tc>
      </w:tr>
      <w:tr w:rsidR="00D167F4" w:rsidRPr="00384F40" w14:paraId="367F7885" w14:textId="77777777" w:rsidTr="00D3115E">
        <w:trPr>
          <w:trHeight w:val="450"/>
        </w:trPr>
        <w:tc>
          <w:tcPr>
            <w:tcW w:w="2268" w:type="dxa"/>
            <w:vMerge/>
            <w:tcBorders>
              <w:left w:val="nil"/>
              <w:right w:val="nil"/>
            </w:tcBorders>
          </w:tcPr>
          <w:p w14:paraId="24E3CD50" w14:textId="77777777" w:rsidR="00D167F4" w:rsidRPr="00384F40" w:rsidRDefault="00D167F4" w:rsidP="00F9772C">
            <w:pPr>
              <w:widowControl/>
              <w:spacing w:after="160" w:line="259" w:lineRule="auto"/>
              <w:rPr>
                <w:b/>
                <w:lang w:val="en-AU"/>
              </w:rPr>
            </w:pPr>
          </w:p>
        </w:tc>
        <w:tc>
          <w:tcPr>
            <w:tcW w:w="6748" w:type="dxa"/>
            <w:tcBorders>
              <w:left w:val="nil"/>
              <w:right w:val="nil"/>
            </w:tcBorders>
          </w:tcPr>
          <w:p w14:paraId="2449148A" w14:textId="77777777" w:rsidR="00D167F4" w:rsidRDefault="00D167F4" w:rsidP="00F9772C">
            <w:pPr>
              <w:widowControl/>
              <w:rPr>
                <w:lang w:val="en-AU"/>
              </w:rPr>
            </w:pPr>
            <w:r w:rsidRPr="00384F40">
              <w:rPr>
                <w:b/>
                <w:lang w:val="en-AU"/>
              </w:rPr>
              <w:t>For the students</w:t>
            </w:r>
            <w:r w:rsidRPr="00384F40">
              <w:rPr>
                <w:lang w:val="en-AU"/>
              </w:rPr>
              <w:t>:</w:t>
            </w:r>
          </w:p>
          <w:p w14:paraId="337B331F" w14:textId="74030C70" w:rsidR="005607BE" w:rsidRDefault="00100C00" w:rsidP="005607BE">
            <w:pPr>
              <w:widowControl/>
              <w:rPr>
                <w:lang w:val="en-AU"/>
              </w:rPr>
            </w:pPr>
            <w:r>
              <w:rPr>
                <w:lang w:val="en-AU"/>
              </w:rPr>
              <w:t xml:space="preserve">Their </w:t>
            </w:r>
            <w:r w:rsidR="00BA66C2">
              <w:rPr>
                <w:lang w:val="en-AU"/>
              </w:rPr>
              <w:t>invertebrate</w:t>
            </w:r>
            <w:r w:rsidR="00616A5C">
              <w:rPr>
                <w:lang w:val="en-AU"/>
              </w:rPr>
              <w:t xml:space="preserve"> model</w:t>
            </w:r>
            <w:r w:rsidR="00754FCD">
              <w:rPr>
                <w:lang w:val="en-AU"/>
              </w:rPr>
              <w:t xml:space="preserve"> and access to the creepy crawly castle</w:t>
            </w:r>
          </w:p>
          <w:p w14:paraId="524830A8" w14:textId="333FA658" w:rsidR="00100C00" w:rsidRPr="00384F40" w:rsidRDefault="005607BE" w:rsidP="00962050">
            <w:pPr>
              <w:widowControl/>
              <w:rPr>
                <w:lang w:val="en-AU"/>
              </w:rPr>
            </w:pPr>
            <w:r>
              <w:rPr>
                <w:lang w:val="en-AU"/>
              </w:rPr>
              <w:t xml:space="preserve">Photos of their </w:t>
            </w:r>
            <w:r w:rsidR="00962050">
              <w:rPr>
                <w:lang w:val="en-AU"/>
              </w:rPr>
              <w:t>invertebrate</w:t>
            </w:r>
            <w:r w:rsidR="00616A5C">
              <w:rPr>
                <w:lang w:val="en-AU"/>
              </w:rPr>
              <w:t xml:space="preserve"> model</w:t>
            </w:r>
            <w:r>
              <w:rPr>
                <w:lang w:val="en-AU"/>
              </w:rPr>
              <w:t xml:space="preserve"> and creepy crawly castl</w:t>
            </w:r>
            <w:r w:rsidR="008940C1">
              <w:rPr>
                <w:lang w:val="en-AU"/>
              </w:rPr>
              <w:t>e</w:t>
            </w:r>
          </w:p>
        </w:tc>
      </w:tr>
      <w:tr w:rsidR="00D167F4" w:rsidRPr="00384F40" w14:paraId="31E4AA6B" w14:textId="77777777" w:rsidTr="00D3115E">
        <w:tc>
          <w:tcPr>
            <w:tcW w:w="2268" w:type="dxa"/>
            <w:tcBorders>
              <w:left w:val="nil"/>
              <w:right w:val="nil"/>
            </w:tcBorders>
          </w:tcPr>
          <w:p w14:paraId="533F57D6" w14:textId="77777777" w:rsidR="00D167F4" w:rsidRPr="00384F40" w:rsidRDefault="00D167F4" w:rsidP="00F9772C">
            <w:pPr>
              <w:widowControl/>
              <w:spacing w:after="240" w:line="259" w:lineRule="auto"/>
              <w:rPr>
                <w:b/>
                <w:lang w:val="en-AU"/>
              </w:rPr>
            </w:pPr>
            <w:r w:rsidRPr="00384F40">
              <w:rPr>
                <w:b/>
                <w:lang w:val="en-AU"/>
              </w:rPr>
              <w:t>Preparation</w:t>
            </w:r>
          </w:p>
        </w:tc>
        <w:tc>
          <w:tcPr>
            <w:tcW w:w="6748" w:type="dxa"/>
            <w:tcBorders>
              <w:left w:val="nil"/>
              <w:right w:val="nil"/>
            </w:tcBorders>
          </w:tcPr>
          <w:p w14:paraId="475C6A42" w14:textId="77777777" w:rsidR="00D167F4" w:rsidRDefault="00CC2D01" w:rsidP="00F9772C">
            <w:pPr>
              <w:widowControl/>
              <w:spacing w:after="160"/>
            </w:pPr>
            <w:r>
              <w:t>Prepare necessary resources for presentations.</w:t>
            </w:r>
          </w:p>
          <w:p w14:paraId="5947466A" w14:textId="47E17C91" w:rsidR="00B84995" w:rsidRDefault="00B84995" w:rsidP="006E6062">
            <w:pPr>
              <w:widowControl/>
              <w:spacing w:after="160"/>
            </w:pPr>
            <w:r>
              <w:t xml:space="preserve">Ensure photos of the </w:t>
            </w:r>
            <w:r w:rsidR="00962050">
              <w:t>invertebrates</w:t>
            </w:r>
            <w:r>
              <w:t xml:space="preserve"> </w:t>
            </w:r>
            <w:r w:rsidR="00754FCD">
              <w:t xml:space="preserve">and creepy crawly castle </w:t>
            </w:r>
            <w:r w:rsidR="006E6062">
              <w:t xml:space="preserve">taken </w:t>
            </w:r>
            <w:r>
              <w:t xml:space="preserve">in </w:t>
            </w:r>
            <w:r w:rsidRPr="00B84995">
              <w:rPr>
                <w:i/>
              </w:rPr>
              <w:t>Activity 3</w:t>
            </w:r>
            <w:r>
              <w:t xml:space="preserve"> are accessible. </w:t>
            </w:r>
          </w:p>
          <w:p w14:paraId="40199E8F" w14:textId="3115FA93" w:rsidR="005544EC" w:rsidRPr="00384F40" w:rsidRDefault="00962050" w:rsidP="00962050">
            <w:pPr>
              <w:widowControl/>
              <w:spacing w:after="240"/>
              <w:rPr>
                <w:lang w:val="en-AU"/>
              </w:rPr>
            </w:pPr>
            <w:proofErr w:type="spellStart"/>
            <w:r>
              <w:t>Organise</w:t>
            </w:r>
            <w:proofErr w:type="spellEnd"/>
            <w:r>
              <w:t xml:space="preserve"> </w:t>
            </w:r>
            <w:r w:rsidR="005544EC">
              <w:t>a buddy class or parent help</w:t>
            </w:r>
            <w:r>
              <w:t>.</w:t>
            </w:r>
          </w:p>
        </w:tc>
      </w:tr>
      <w:tr w:rsidR="00D167F4" w:rsidRPr="00384F40" w14:paraId="41EC9B02" w14:textId="77777777" w:rsidTr="0023279E">
        <w:trPr>
          <w:trHeight w:val="6016"/>
        </w:trPr>
        <w:tc>
          <w:tcPr>
            <w:tcW w:w="2268" w:type="dxa"/>
            <w:vMerge w:val="restart"/>
            <w:tcBorders>
              <w:left w:val="nil"/>
              <w:right w:val="nil"/>
            </w:tcBorders>
          </w:tcPr>
          <w:p w14:paraId="2C6A95E0" w14:textId="10D4BAE9" w:rsidR="00D167F4" w:rsidRPr="00384F40" w:rsidRDefault="00D167F4" w:rsidP="00F9772C">
            <w:pPr>
              <w:widowControl/>
              <w:spacing w:after="240" w:line="259" w:lineRule="auto"/>
              <w:rPr>
                <w:b/>
                <w:lang w:val="en-AU"/>
              </w:rPr>
            </w:pPr>
            <w:r w:rsidRPr="00384F40">
              <w:rPr>
                <w:b/>
                <w:lang w:val="en-AU"/>
              </w:rPr>
              <w:t>Activity parts</w:t>
            </w:r>
          </w:p>
          <w:p w14:paraId="10048566" w14:textId="3F864AEE" w:rsidR="00D167F4" w:rsidRPr="00384F40" w:rsidRDefault="00991B0B" w:rsidP="00CC5D4A">
            <w:pPr>
              <w:widowControl/>
              <w:spacing w:after="240" w:line="259" w:lineRule="auto"/>
              <w:rPr>
                <w:b/>
                <w:sz w:val="18"/>
                <w:szCs w:val="18"/>
                <w:lang w:val="en-AU"/>
              </w:rPr>
            </w:pPr>
            <w:r w:rsidRPr="0046500A">
              <w:rPr>
                <w:rFonts w:cstheme="minorHAnsi"/>
                <w:noProof/>
                <w:lang w:eastAsia="en-AU"/>
              </w:rPr>
              <w:drawing>
                <wp:anchor distT="0" distB="0" distL="114300" distR="114300" simplePos="0" relativeHeight="251772928" behindDoc="0" locked="0" layoutInCell="1" allowOverlap="1" wp14:anchorId="011C24F1" wp14:editId="433BD35B">
                  <wp:simplePos x="0" y="0"/>
                  <wp:positionH relativeFrom="column">
                    <wp:posOffset>995045</wp:posOffset>
                  </wp:positionH>
                  <wp:positionV relativeFrom="paragraph">
                    <wp:posOffset>238760</wp:posOffset>
                  </wp:positionV>
                  <wp:extent cx="360000" cy="360000"/>
                  <wp:effectExtent l="0" t="0" r="2540" b="25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41C1" w:rsidRPr="0046500A">
              <w:rPr>
                <w:rFonts w:cstheme="minorHAnsi"/>
                <w:noProof/>
                <w:lang w:eastAsia="en-AU"/>
              </w:rPr>
              <w:drawing>
                <wp:anchor distT="0" distB="0" distL="114300" distR="114300" simplePos="0" relativeHeight="251974656" behindDoc="0" locked="0" layoutInCell="1" allowOverlap="1" wp14:anchorId="6407B37B" wp14:editId="0BCFE793">
                  <wp:simplePos x="0" y="0"/>
                  <wp:positionH relativeFrom="column">
                    <wp:posOffset>1009511</wp:posOffset>
                  </wp:positionH>
                  <wp:positionV relativeFrom="paragraph">
                    <wp:posOffset>2893714</wp:posOffset>
                  </wp:positionV>
                  <wp:extent cx="360000" cy="360000"/>
                  <wp:effectExtent l="0" t="0" r="254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748" w:type="dxa"/>
            <w:tcBorders>
              <w:left w:val="nil"/>
              <w:right w:val="nil"/>
            </w:tcBorders>
          </w:tcPr>
          <w:p w14:paraId="675875FA" w14:textId="7F4B53C1" w:rsidR="00D167F4" w:rsidRDefault="00D167F4" w:rsidP="00F9772C">
            <w:pPr>
              <w:widowControl/>
              <w:rPr>
                <w:b/>
                <w:lang w:val="en-AU"/>
              </w:rPr>
            </w:pPr>
            <w:r w:rsidRPr="00384F40">
              <w:rPr>
                <w:b/>
                <w:lang w:val="en-AU"/>
              </w:rPr>
              <w:t xml:space="preserve">Part 1: </w:t>
            </w:r>
            <w:r w:rsidR="00EF3F53">
              <w:rPr>
                <w:b/>
                <w:lang w:val="en-AU"/>
              </w:rPr>
              <w:t xml:space="preserve">Creating </w:t>
            </w:r>
            <w:r w:rsidR="00CD5C36">
              <w:rPr>
                <w:b/>
                <w:lang w:val="en-AU"/>
              </w:rPr>
              <w:t>stories</w:t>
            </w:r>
          </w:p>
          <w:p w14:paraId="29DDD480" w14:textId="11A67FC3" w:rsidR="00EF3F53" w:rsidRPr="00CD7B39" w:rsidRDefault="00EF3F53" w:rsidP="00EF3F53">
            <w:pPr>
              <w:spacing w:after="0"/>
              <w:rPr>
                <w:rFonts w:cstheme="minorHAnsi"/>
              </w:rPr>
            </w:pPr>
            <w:r w:rsidRPr="00CD7B39">
              <w:rPr>
                <w:rFonts w:cstheme="minorHAnsi"/>
              </w:rPr>
              <w:t xml:space="preserve">Ask </w:t>
            </w:r>
            <w:r>
              <w:rPr>
                <w:rFonts w:cstheme="minorHAnsi"/>
              </w:rPr>
              <w:t>students</w:t>
            </w:r>
            <w:r w:rsidRPr="00CD7B39">
              <w:rPr>
                <w:rFonts w:cstheme="minorHAnsi"/>
              </w:rPr>
              <w:t>:</w:t>
            </w:r>
          </w:p>
          <w:p w14:paraId="3E2E0CF0" w14:textId="5DC8E60F" w:rsidR="00EF3F53" w:rsidRDefault="00EF3F53" w:rsidP="000E535F">
            <w:pPr>
              <w:pStyle w:val="ListParagraph"/>
              <w:numPr>
                <w:ilvl w:val="0"/>
                <w:numId w:val="5"/>
              </w:numPr>
              <w:ind w:left="454" w:hanging="227"/>
              <w:contextualSpacing w:val="0"/>
            </w:pPr>
            <w:r w:rsidRPr="00500C6B">
              <w:t xml:space="preserve">How </w:t>
            </w:r>
            <w:r w:rsidR="00962050">
              <w:t>could</w:t>
            </w:r>
            <w:r w:rsidR="00962050" w:rsidRPr="00500C6B">
              <w:t xml:space="preserve"> </w:t>
            </w:r>
            <w:r w:rsidRPr="00500C6B">
              <w:t xml:space="preserve">we </w:t>
            </w:r>
            <w:r w:rsidR="00962050">
              <w:t xml:space="preserve">share what we know about invertebrates and </w:t>
            </w:r>
            <w:r w:rsidR="00616A5C">
              <w:t>where they live</w:t>
            </w:r>
            <w:r w:rsidR="00962050">
              <w:t xml:space="preserve"> with</w:t>
            </w:r>
            <w:r w:rsidR="00962050" w:rsidRPr="00500C6B">
              <w:t xml:space="preserve"> </w:t>
            </w:r>
            <w:r w:rsidRPr="00500C6B">
              <w:t xml:space="preserve">other </w:t>
            </w:r>
            <w:r>
              <w:t>students</w:t>
            </w:r>
            <w:r w:rsidR="004056BD">
              <w:t xml:space="preserve"> in the school</w:t>
            </w:r>
            <w:r w:rsidR="00876DC1">
              <w:t>?</w:t>
            </w:r>
          </w:p>
          <w:p w14:paraId="73F2D42E" w14:textId="333EB2FD" w:rsidR="0083216B" w:rsidRDefault="00EF3F53" w:rsidP="00EF3F53">
            <w:pPr>
              <w:rPr>
                <w:rFonts w:cstheme="minorHAnsi"/>
              </w:rPr>
            </w:pPr>
            <w:r>
              <w:rPr>
                <w:rFonts w:cstheme="minorHAnsi"/>
              </w:rPr>
              <w:t>Students</w:t>
            </w:r>
            <w:r w:rsidRPr="00CD7B39">
              <w:rPr>
                <w:rFonts w:cstheme="minorHAnsi"/>
              </w:rPr>
              <w:t xml:space="preserve"> may suggest creat</w:t>
            </w:r>
            <w:r>
              <w:rPr>
                <w:rFonts w:cstheme="minorHAnsi"/>
              </w:rPr>
              <w:t xml:space="preserve">ing </w:t>
            </w:r>
            <w:r w:rsidR="00304B2B">
              <w:rPr>
                <w:rFonts w:cstheme="minorHAnsi"/>
              </w:rPr>
              <w:t>books,</w:t>
            </w:r>
            <w:r>
              <w:rPr>
                <w:rFonts w:cstheme="minorHAnsi"/>
              </w:rPr>
              <w:t xml:space="preserve"> </w:t>
            </w:r>
            <w:r w:rsidRPr="00CD7B39">
              <w:rPr>
                <w:rFonts w:cstheme="minorHAnsi"/>
              </w:rPr>
              <w:t>posters</w:t>
            </w:r>
            <w:r w:rsidR="00304B2B">
              <w:rPr>
                <w:rFonts w:cstheme="minorHAnsi"/>
              </w:rPr>
              <w:t>, puppet shows</w:t>
            </w:r>
            <w:r w:rsidRPr="00CD7B39">
              <w:rPr>
                <w:rFonts w:cstheme="minorHAnsi"/>
              </w:rPr>
              <w:t xml:space="preserve"> </w:t>
            </w:r>
            <w:r>
              <w:rPr>
                <w:rFonts w:cstheme="minorHAnsi"/>
              </w:rPr>
              <w:t>or multimodal presentatio</w:t>
            </w:r>
            <w:r w:rsidR="004056BD">
              <w:rPr>
                <w:rFonts w:cstheme="minorHAnsi"/>
              </w:rPr>
              <w:t>ns</w:t>
            </w:r>
            <w:r w:rsidR="0083216B">
              <w:rPr>
                <w:rFonts w:cstheme="minorHAnsi"/>
              </w:rPr>
              <w:t>.</w:t>
            </w:r>
          </w:p>
          <w:p w14:paraId="0224DE9E" w14:textId="7F2EAB7B" w:rsidR="00AC1B93" w:rsidRDefault="00B902F6" w:rsidP="00EF3F53">
            <w:pPr>
              <w:rPr>
                <w:rFonts w:cstheme="minorHAnsi"/>
              </w:rPr>
            </w:pPr>
            <w:r>
              <w:rPr>
                <w:rFonts w:cstheme="minorHAnsi"/>
              </w:rPr>
              <w:t xml:space="preserve">Students work with a parent helper or buddy to create a story about their </w:t>
            </w:r>
            <w:r w:rsidR="00962050">
              <w:rPr>
                <w:rFonts w:cstheme="minorHAnsi"/>
              </w:rPr>
              <w:t>invertebrate</w:t>
            </w:r>
            <w:r w:rsidR="006E6062">
              <w:rPr>
                <w:rFonts w:cstheme="minorHAnsi"/>
              </w:rPr>
              <w:t xml:space="preserve"> </w:t>
            </w:r>
            <w:r>
              <w:rPr>
                <w:rFonts w:cstheme="minorHAnsi"/>
              </w:rPr>
              <w:t xml:space="preserve">using media of choice. </w:t>
            </w:r>
            <w:r w:rsidR="00A832EF">
              <w:rPr>
                <w:rFonts w:cstheme="minorHAnsi"/>
              </w:rPr>
              <w:t>It is suggested students record a voice</w:t>
            </w:r>
            <w:r w:rsidR="00100C00">
              <w:rPr>
                <w:rFonts w:cstheme="minorHAnsi"/>
              </w:rPr>
              <w:t>-</w:t>
            </w:r>
            <w:r w:rsidR="00A832EF">
              <w:rPr>
                <w:rFonts w:cstheme="minorHAnsi"/>
              </w:rPr>
              <w:t xml:space="preserve">over for their story to enable them to be able to listen to one another’s stories without the need for adult assistance. </w:t>
            </w:r>
            <w:r w:rsidR="00AC1B93">
              <w:rPr>
                <w:rFonts w:cstheme="minorHAnsi"/>
              </w:rPr>
              <w:t>Question</w:t>
            </w:r>
            <w:r w:rsidR="00100C00">
              <w:rPr>
                <w:rFonts w:cstheme="minorHAnsi"/>
              </w:rPr>
              <w:t>s</w:t>
            </w:r>
            <w:r w:rsidR="00AC1B93">
              <w:rPr>
                <w:rFonts w:cstheme="minorHAnsi"/>
              </w:rPr>
              <w:t xml:space="preserve"> to help stimulate thinking could include:</w:t>
            </w:r>
          </w:p>
          <w:p w14:paraId="57689BF3" w14:textId="21BC1ABF" w:rsidR="00AC1B93" w:rsidRPr="002171F2" w:rsidRDefault="00304B2B" w:rsidP="000E535F">
            <w:pPr>
              <w:pStyle w:val="ListParagraph"/>
              <w:numPr>
                <w:ilvl w:val="0"/>
                <w:numId w:val="5"/>
              </w:numPr>
              <w:ind w:left="454" w:hanging="227"/>
              <w:contextualSpacing w:val="0"/>
            </w:pPr>
            <w:r w:rsidRPr="002171F2">
              <w:t>What i</w:t>
            </w:r>
            <w:r w:rsidR="00AC1B93" w:rsidRPr="002171F2">
              <w:t xml:space="preserve">s your </w:t>
            </w:r>
            <w:r w:rsidR="00A14DD3">
              <w:t>invertebrate’s</w:t>
            </w:r>
            <w:r w:rsidR="00AC1B93" w:rsidRPr="002171F2">
              <w:t xml:space="preserve"> name?</w:t>
            </w:r>
            <w:r w:rsidR="00C841C1" w:rsidRPr="0046500A">
              <w:rPr>
                <w:rFonts w:cstheme="minorHAnsi"/>
                <w:noProof/>
                <w:lang w:eastAsia="en-AU"/>
              </w:rPr>
              <w:t xml:space="preserve"> </w:t>
            </w:r>
          </w:p>
          <w:p w14:paraId="0494B202" w14:textId="59E8E600" w:rsidR="00616A5C" w:rsidRDefault="00616A5C" w:rsidP="000E535F">
            <w:pPr>
              <w:pStyle w:val="ListParagraph"/>
              <w:numPr>
                <w:ilvl w:val="0"/>
                <w:numId w:val="5"/>
              </w:numPr>
              <w:ind w:left="454" w:hanging="227"/>
              <w:contextualSpacing w:val="0"/>
            </w:pPr>
            <w:r>
              <w:t>How many legs/wings/antenna/body parts does it have?</w:t>
            </w:r>
          </w:p>
          <w:p w14:paraId="378CF3FB" w14:textId="77777777" w:rsidR="00616A5C" w:rsidRPr="002171F2" w:rsidRDefault="00616A5C" w:rsidP="000E535F">
            <w:pPr>
              <w:pStyle w:val="ListParagraph"/>
              <w:numPr>
                <w:ilvl w:val="0"/>
                <w:numId w:val="5"/>
              </w:numPr>
              <w:ind w:left="454" w:hanging="227"/>
              <w:contextualSpacing w:val="0"/>
            </w:pPr>
            <w:r w:rsidRPr="002171F2">
              <w:t xml:space="preserve">Where does </w:t>
            </w:r>
            <w:r>
              <w:t>it</w:t>
            </w:r>
            <w:r w:rsidRPr="002171F2">
              <w:t xml:space="preserve"> live?</w:t>
            </w:r>
          </w:p>
          <w:p w14:paraId="3578A4FF" w14:textId="77777777" w:rsidR="00616A5C" w:rsidRDefault="00616A5C" w:rsidP="000E535F">
            <w:pPr>
              <w:pStyle w:val="ListParagraph"/>
              <w:numPr>
                <w:ilvl w:val="0"/>
                <w:numId w:val="5"/>
              </w:numPr>
              <w:ind w:left="454" w:hanging="227"/>
              <w:contextualSpacing w:val="0"/>
            </w:pPr>
            <w:r w:rsidRPr="002171F2">
              <w:t xml:space="preserve">What does </w:t>
            </w:r>
            <w:r>
              <w:t>it</w:t>
            </w:r>
            <w:r w:rsidRPr="002171F2">
              <w:t xml:space="preserve"> eat?</w:t>
            </w:r>
          </w:p>
          <w:p w14:paraId="049A68C4" w14:textId="467F81DD" w:rsidR="005A1983" w:rsidRPr="00DA5F79" w:rsidRDefault="00616A5C" w:rsidP="000E535F">
            <w:pPr>
              <w:pStyle w:val="ListParagraph"/>
              <w:numPr>
                <w:ilvl w:val="0"/>
                <w:numId w:val="5"/>
              </w:numPr>
              <w:spacing w:after="120"/>
              <w:ind w:left="454" w:hanging="227"/>
              <w:contextualSpacing w:val="0"/>
              <w:rPr>
                <w:rFonts w:cstheme="minorHAnsi"/>
              </w:rPr>
            </w:pPr>
            <w:r>
              <w:t>Is there anything very special about your invertebrate?</w:t>
            </w:r>
          </w:p>
        </w:tc>
      </w:tr>
      <w:tr w:rsidR="00EF3F53" w:rsidRPr="00384F40" w14:paraId="10925F71" w14:textId="77777777" w:rsidTr="0023279E">
        <w:trPr>
          <w:trHeight w:val="1088"/>
        </w:trPr>
        <w:tc>
          <w:tcPr>
            <w:tcW w:w="2268" w:type="dxa"/>
            <w:vMerge/>
            <w:tcBorders>
              <w:left w:val="nil"/>
              <w:right w:val="nil"/>
            </w:tcBorders>
          </w:tcPr>
          <w:p w14:paraId="2D036E39" w14:textId="45C2E9F6" w:rsidR="00EF3F53" w:rsidRPr="00384F40" w:rsidRDefault="00EF3F53" w:rsidP="00F9772C">
            <w:pPr>
              <w:widowControl/>
              <w:spacing w:after="160" w:line="259" w:lineRule="auto"/>
              <w:rPr>
                <w:b/>
                <w:lang w:val="en-AU"/>
              </w:rPr>
            </w:pPr>
          </w:p>
        </w:tc>
        <w:tc>
          <w:tcPr>
            <w:tcW w:w="6748" w:type="dxa"/>
            <w:tcBorders>
              <w:left w:val="nil"/>
              <w:right w:val="nil"/>
            </w:tcBorders>
          </w:tcPr>
          <w:p w14:paraId="6CCBBD55" w14:textId="021C916B" w:rsidR="00EF3F53" w:rsidRDefault="00EF3F53" w:rsidP="00EF3F53">
            <w:pPr>
              <w:rPr>
                <w:b/>
              </w:rPr>
            </w:pPr>
            <w:r w:rsidRPr="001B25D9">
              <w:rPr>
                <w:b/>
              </w:rPr>
              <w:t xml:space="preserve">Part </w:t>
            </w:r>
            <w:r>
              <w:rPr>
                <w:b/>
              </w:rPr>
              <w:t>2</w:t>
            </w:r>
            <w:r w:rsidRPr="001B25D9">
              <w:rPr>
                <w:b/>
              </w:rPr>
              <w:t xml:space="preserve">: </w:t>
            </w:r>
            <w:r>
              <w:rPr>
                <w:b/>
              </w:rPr>
              <w:t xml:space="preserve">Sharing </w:t>
            </w:r>
            <w:r w:rsidR="00A832EF">
              <w:rPr>
                <w:b/>
              </w:rPr>
              <w:t>stories</w:t>
            </w:r>
          </w:p>
          <w:p w14:paraId="77A85A05" w14:textId="711316C3" w:rsidR="00DD09BC" w:rsidRPr="001467A9" w:rsidRDefault="00EF3F53" w:rsidP="00DA5F79">
            <w:pPr>
              <w:spacing w:before="60"/>
              <w:rPr>
                <w:lang w:val="en-AU"/>
              </w:rPr>
            </w:pPr>
            <w:r>
              <w:rPr>
                <w:lang w:val="en-AU"/>
              </w:rPr>
              <w:t>Students</w:t>
            </w:r>
            <w:r w:rsidRPr="009A4F20">
              <w:rPr>
                <w:lang w:val="en-AU"/>
              </w:rPr>
              <w:t xml:space="preserve"> share their </w:t>
            </w:r>
            <w:r w:rsidR="00A7377A">
              <w:rPr>
                <w:lang w:val="en-AU"/>
              </w:rPr>
              <w:t>stories</w:t>
            </w:r>
            <w:r w:rsidRPr="009A4F20">
              <w:rPr>
                <w:lang w:val="en-AU"/>
              </w:rPr>
              <w:t xml:space="preserve"> with </w:t>
            </w:r>
            <w:r w:rsidR="00A7377A">
              <w:rPr>
                <w:lang w:val="en-AU"/>
              </w:rPr>
              <w:t xml:space="preserve">each other. </w:t>
            </w:r>
            <w:r w:rsidR="00DA5F79">
              <w:rPr>
                <w:lang w:val="en-AU"/>
              </w:rPr>
              <w:t xml:space="preserve">Encourage students to take turns and listen. </w:t>
            </w:r>
          </w:p>
        </w:tc>
      </w:tr>
      <w:tr w:rsidR="00F62869" w:rsidRPr="00384F40" w14:paraId="4AD77D2E" w14:textId="77777777" w:rsidTr="009457A4">
        <w:trPr>
          <w:trHeight w:val="1645"/>
        </w:trPr>
        <w:tc>
          <w:tcPr>
            <w:tcW w:w="2268" w:type="dxa"/>
            <w:tcBorders>
              <w:left w:val="nil"/>
              <w:right w:val="nil"/>
            </w:tcBorders>
          </w:tcPr>
          <w:p w14:paraId="7F57527D" w14:textId="77777777" w:rsidR="00F62869" w:rsidRPr="00384F40" w:rsidRDefault="00F62869" w:rsidP="00F9772C">
            <w:pPr>
              <w:widowControl/>
              <w:spacing w:after="160" w:line="259" w:lineRule="auto"/>
              <w:rPr>
                <w:b/>
              </w:rPr>
            </w:pPr>
          </w:p>
        </w:tc>
        <w:tc>
          <w:tcPr>
            <w:tcW w:w="6748" w:type="dxa"/>
            <w:tcBorders>
              <w:left w:val="nil"/>
              <w:right w:val="nil"/>
            </w:tcBorders>
          </w:tcPr>
          <w:p w14:paraId="7E9CEB24" w14:textId="77777777" w:rsidR="00F62869" w:rsidRDefault="00F62869" w:rsidP="00EF3F53">
            <w:pPr>
              <w:rPr>
                <w:b/>
              </w:rPr>
            </w:pPr>
            <w:r>
              <w:rPr>
                <w:b/>
              </w:rPr>
              <w:t>Part 3: Reflection</w:t>
            </w:r>
          </w:p>
          <w:p w14:paraId="71B64A4F" w14:textId="0ABABF96" w:rsidR="0080280A" w:rsidRDefault="00F4388A" w:rsidP="00A7377A">
            <w:pPr>
              <w:rPr>
                <w:rFonts w:cstheme="minorHAnsi"/>
              </w:rPr>
            </w:pPr>
            <w:r>
              <w:rPr>
                <w:rFonts w:cstheme="minorHAnsi"/>
              </w:rPr>
              <w:t>Using a digital device, r</w:t>
            </w:r>
            <w:r w:rsidR="00F62869">
              <w:rPr>
                <w:rFonts w:cstheme="minorHAnsi"/>
              </w:rPr>
              <w:t>ecord s</w:t>
            </w:r>
            <w:r w:rsidR="00EB6495">
              <w:rPr>
                <w:rFonts w:cstheme="minorHAnsi"/>
              </w:rPr>
              <w:t>tudents</w:t>
            </w:r>
            <w:r w:rsidR="00F62869">
              <w:rPr>
                <w:rFonts w:cstheme="minorHAnsi"/>
              </w:rPr>
              <w:t xml:space="preserve"> exp</w:t>
            </w:r>
            <w:r w:rsidR="00FE3FEB">
              <w:rPr>
                <w:rFonts w:cstheme="minorHAnsi"/>
              </w:rPr>
              <w:t xml:space="preserve">laining their learning journey, </w:t>
            </w:r>
            <w:r w:rsidR="0083216B">
              <w:rPr>
                <w:rFonts w:cstheme="minorHAnsi"/>
              </w:rPr>
              <w:t xml:space="preserve">the importance of attracting </w:t>
            </w:r>
            <w:r w:rsidR="009564EA">
              <w:rPr>
                <w:rFonts w:cstheme="minorHAnsi"/>
              </w:rPr>
              <w:t xml:space="preserve">invertebrates </w:t>
            </w:r>
            <w:r w:rsidR="0083216B">
              <w:rPr>
                <w:rFonts w:cstheme="minorHAnsi"/>
              </w:rPr>
              <w:t>in</w:t>
            </w:r>
            <w:r w:rsidR="003A0C36">
              <w:rPr>
                <w:rFonts w:cstheme="minorHAnsi"/>
              </w:rPr>
              <w:t>to</w:t>
            </w:r>
            <w:r w:rsidR="0083216B">
              <w:rPr>
                <w:rFonts w:cstheme="minorHAnsi"/>
              </w:rPr>
              <w:t xml:space="preserve"> gardens</w:t>
            </w:r>
            <w:r w:rsidR="004C4426">
              <w:rPr>
                <w:rFonts w:cstheme="minorHAnsi"/>
              </w:rPr>
              <w:t xml:space="preserve"> and how </w:t>
            </w:r>
            <w:r w:rsidR="00CD5C36">
              <w:rPr>
                <w:rFonts w:cstheme="minorHAnsi"/>
              </w:rPr>
              <w:t>they</w:t>
            </w:r>
            <w:r w:rsidR="00FE3FEB">
              <w:rPr>
                <w:rFonts w:cstheme="minorHAnsi"/>
              </w:rPr>
              <w:t xml:space="preserve"> </w:t>
            </w:r>
            <w:r w:rsidR="009564EA">
              <w:rPr>
                <w:rFonts w:cstheme="minorHAnsi"/>
              </w:rPr>
              <w:t xml:space="preserve">worked together to do </w:t>
            </w:r>
            <w:r w:rsidR="00FE3FEB">
              <w:rPr>
                <w:rFonts w:cstheme="minorHAnsi"/>
              </w:rPr>
              <w:t>this</w:t>
            </w:r>
            <w:r w:rsidR="00EB6495">
              <w:rPr>
                <w:rFonts w:cstheme="minorHAnsi"/>
              </w:rPr>
              <w:t xml:space="preserve"> at </w:t>
            </w:r>
            <w:r w:rsidR="009564EA">
              <w:rPr>
                <w:rFonts w:cstheme="minorHAnsi"/>
              </w:rPr>
              <w:t xml:space="preserve">their </w:t>
            </w:r>
            <w:r w:rsidR="00EB6495">
              <w:rPr>
                <w:rFonts w:cstheme="minorHAnsi"/>
              </w:rPr>
              <w:t>school</w:t>
            </w:r>
            <w:r w:rsidR="00FE3FEB">
              <w:rPr>
                <w:rFonts w:cstheme="minorHAnsi"/>
              </w:rPr>
              <w:t>.</w:t>
            </w:r>
            <w:r w:rsidR="00EB6495">
              <w:rPr>
                <w:rFonts w:cstheme="minorHAnsi"/>
              </w:rPr>
              <w:t xml:space="preserve"> </w:t>
            </w:r>
          </w:p>
          <w:p w14:paraId="191694F6" w14:textId="4D0C7376" w:rsidR="00F62869" w:rsidRDefault="004C4426" w:rsidP="00A7377A">
            <w:pPr>
              <w:rPr>
                <w:rFonts w:cstheme="minorHAnsi"/>
              </w:rPr>
            </w:pPr>
            <w:r>
              <w:rPr>
                <w:rFonts w:cstheme="minorHAnsi"/>
              </w:rPr>
              <w:t>The recordings can</w:t>
            </w:r>
            <w:r w:rsidR="00EB6495">
              <w:rPr>
                <w:rFonts w:cstheme="minorHAnsi"/>
              </w:rPr>
              <w:t xml:space="preserve"> be uploaded </w:t>
            </w:r>
            <w:r>
              <w:rPr>
                <w:rFonts w:cstheme="minorHAnsi"/>
              </w:rPr>
              <w:t xml:space="preserve">to a digital platform </w:t>
            </w:r>
            <w:r w:rsidR="00EB6495">
              <w:rPr>
                <w:rFonts w:cstheme="minorHAnsi"/>
              </w:rPr>
              <w:t xml:space="preserve">such as </w:t>
            </w:r>
            <w:r w:rsidR="00A51F8F" w:rsidRPr="00A51F8F">
              <w:rPr>
                <w:rFonts w:cstheme="minorHAnsi"/>
                <w:i/>
              </w:rPr>
              <w:t>Connect</w:t>
            </w:r>
            <w:r w:rsidR="00A51F8F">
              <w:rPr>
                <w:rFonts w:cstheme="minorHAnsi"/>
              </w:rPr>
              <w:t xml:space="preserve">, </w:t>
            </w:r>
            <w:r w:rsidR="00EB6495" w:rsidRPr="00C84DC0">
              <w:rPr>
                <w:rFonts w:cstheme="minorHAnsi"/>
                <w:i/>
              </w:rPr>
              <w:t>Seesaw</w:t>
            </w:r>
            <w:r w:rsidR="00EB6495">
              <w:rPr>
                <w:rFonts w:cstheme="minorHAnsi"/>
              </w:rPr>
              <w:t xml:space="preserve"> or </w:t>
            </w:r>
            <w:r w:rsidR="00EB6495">
              <w:rPr>
                <w:rFonts w:cstheme="minorHAnsi"/>
                <w:i/>
              </w:rPr>
              <w:t xml:space="preserve">Explain Everything. </w:t>
            </w:r>
            <w:r w:rsidR="008940C1">
              <w:rPr>
                <w:rFonts w:cstheme="minorHAnsi"/>
              </w:rPr>
              <w:t>S</w:t>
            </w:r>
            <w:r w:rsidR="00FE3FEB">
              <w:rPr>
                <w:rFonts w:cstheme="minorHAnsi"/>
              </w:rPr>
              <w:t>tudents</w:t>
            </w:r>
            <w:r w:rsidR="00F62869">
              <w:rPr>
                <w:rFonts w:cstheme="minorHAnsi"/>
              </w:rPr>
              <w:t xml:space="preserve"> could listen to themselves and their friends</w:t>
            </w:r>
            <w:r w:rsidR="00F4388A">
              <w:rPr>
                <w:rFonts w:cstheme="minorHAnsi"/>
              </w:rPr>
              <w:t xml:space="preserve"> and share their learning</w:t>
            </w:r>
            <w:r w:rsidR="00B84995">
              <w:rPr>
                <w:rFonts w:cstheme="minorHAnsi"/>
              </w:rPr>
              <w:t xml:space="preserve"> experience with the parent community.</w:t>
            </w:r>
          </w:p>
          <w:p w14:paraId="54047A5F" w14:textId="4BAE4DC9" w:rsidR="00A7377A" w:rsidRPr="009457A4" w:rsidRDefault="00A7377A" w:rsidP="00027C29">
            <w:pPr>
              <w:rPr>
                <w:rFonts w:cstheme="minorHAnsi"/>
              </w:rPr>
            </w:pPr>
            <w:r>
              <w:rPr>
                <w:lang w:val="en-AU"/>
              </w:rPr>
              <w:t xml:space="preserve">Student reflections can be recorded using </w:t>
            </w:r>
            <w:hyperlink w:anchor="_Appendix_12:_Teacher" w:history="1">
              <w:r>
                <w:rPr>
                  <w:rStyle w:val="Hyperlink"/>
                  <w:lang w:val="en-AU"/>
                </w:rPr>
                <w:t>Teacher resource</w:t>
              </w:r>
              <w:r w:rsidRPr="000443C8">
                <w:rPr>
                  <w:rStyle w:val="Hyperlink"/>
                  <w:lang w:val="en-AU"/>
                </w:rPr>
                <w:t xml:space="preserve"> sheet: 3</w:t>
              </w:r>
              <w:r w:rsidR="0080280A">
                <w:rPr>
                  <w:rStyle w:val="Hyperlink"/>
                  <w:lang w:val="en-AU"/>
                </w:rPr>
                <w:t>-2-1</w:t>
              </w:r>
              <w:r w:rsidRPr="000443C8">
                <w:rPr>
                  <w:rStyle w:val="Hyperlink"/>
                  <w:lang w:val="en-AU"/>
                </w:rPr>
                <w:t xml:space="preserve"> Reflection</w:t>
              </w:r>
            </w:hyperlink>
            <w:r w:rsidRPr="009A4F20">
              <w:rPr>
                <w:lang w:val="en-AU"/>
              </w:rPr>
              <w:t xml:space="preserve">. </w:t>
            </w:r>
          </w:p>
        </w:tc>
      </w:tr>
      <w:tr w:rsidR="00D167F4" w14:paraId="314F978F" w14:textId="77777777" w:rsidTr="004F75DF">
        <w:trPr>
          <w:trHeight w:val="649"/>
        </w:trPr>
        <w:tc>
          <w:tcPr>
            <w:tcW w:w="2268" w:type="dxa"/>
            <w:tcBorders>
              <w:left w:val="nil"/>
              <w:bottom w:val="single" w:sz="4" w:space="0" w:color="auto"/>
              <w:right w:val="nil"/>
            </w:tcBorders>
          </w:tcPr>
          <w:p w14:paraId="1B0460D8" w14:textId="5A90918C" w:rsidR="00D167F4" w:rsidRPr="008811A9" w:rsidRDefault="00D167F4" w:rsidP="00F9772C">
            <w:pPr>
              <w:widowControl/>
              <w:spacing w:after="240"/>
              <w:rPr>
                <w:b/>
              </w:rPr>
            </w:pPr>
            <w:r w:rsidRPr="008811A9">
              <w:rPr>
                <w:b/>
              </w:rPr>
              <w:t>Resource sheets</w:t>
            </w:r>
          </w:p>
        </w:tc>
        <w:tc>
          <w:tcPr>
            <w:tcW w:w="6748" w:type="dxa"/>
            <w:tcBorders>
              <w:left w:val="nil"/>
              <w:bottom w:val="single" w:sz="4" w:space="0" w:color="auto"/>
              <w:right w:val="nil"/>
            </w:tcBorders>
          </w:tcPr>
          <w:p w14:paraId="379D86F8" w14:textId="78EAFD8B" w:rsidR="00D167F4" w:rsidRDefault="00DA15EC" w:rsidP="00027C29">
            <w:pPr>
              <w:widowControl/>
              <w:spacing w:after="240"/>
            </w:pPr>
            <w:hyperlink w:anchor="_Appendix_12:_Teacher" w:history="1">
              <w:r w:rsidR="00EF3F53">
                <w:rPr>
                  <w:rStyle w:val="Hyperlink"/>
                </w:rPr>
                <w:t>Teacher resource sheet: 3</w:t>
              </w:r>
              <w:r w:rsidR="0080280A">
                <w:rPr>
                  <w:rStyle w:val="Hyperlink"/>
                </w:rPr>
                <w:t>-2-1</w:t>
              </w:r>
              <w:r w:rsidR="00EF3F53">
                <w:rPr>
                  <w:rStyle w:val="Hyperlink"/>
                </w:rPr>
                <w:t xml:space="preserve"> Reflection</w:t>
              </w:r>
            </w:hyperlink>
          </w:p>
        </w:tc>
      </w:tr>
      <w:tr w:rsidR="00D3115E" w14:paraId="5F474E8E" w14:textId="77777777" w:rsidTr="004F75DF">
        <w:tc>
          <w:tcPr>
            <w:tcW w:w="2268" w:type="dxa"/>
            <w:vMerge w:val="restart"/>
            <w:tcBorders>
              <w:top w:val="single" w:sz="4" w:space="0" w:color="auto"/>
              <w:left w:val="nil"/>
              <w:bottom w:val="single" w:sz="4" w:space="0" w:color="auto"/>
              <w:right w:val="nil"/>
            </w:tcBorders>
          </w:tcPr>
          <w:p w14:paraId="3C920CD1" w14:textId="77777777" w:rsidR="00D3115E" w:rsidRPr="008811A9" w:rsidRDefault="00D3115E" w:rsidP="005961F4">
            <w:pPr>
              <w:widowControl/>
              <w:spacing w:after="240" w:line="259" w:lineRule="auto"/>
              <w:rPr>
                <w:b/>
              </w:rPr>
            </w:pPr>
            <w:r w:rsidRPr="008811A9">
              <w:rPr>
                <w:b/>
              </w:rPr>
              <w:t>Digital resources</w:t>
            </w:r>
          </w:p>
        </w:tc>
        <w:tc>
          <w:tcPr>
            <w:tcW w:w="6748" w:type="dxa"/>
            <w:tcBorders>
              <w:top w:val="single" w:sz="4" w:space="0" w:color="auto"/>
              <w:left w:val="nil"/>
              <w:bottom w:val="single" w:sz="4" w:space="0" w:color="auto"/>
              <w:right w:val="nil"/>
            </w:tcBorders>
          </w:tcPr>
          <w:p w14:paraId="527A37B1" w14:textId="77777777" w:rsidR="00D3115E" w:rsidRDefault="00D3115E" w:rsidP="00C74496">
            <w:pPr>
              <w:spacing w:after="0"/>
            </w:pPr>
            <w:proofErr w:type="spellStart"/>
            <w:r w:rsidRPr="002F73F2">
              <w:t>iBooks</w:t>
            </w:r>
            <w:proofErr w:type="spellEnd"/>
            <w:r w:rsidRPr="002F73F2">
              <w:t xml:space="preserve"> Author </w:t>
            </w:r>
          </w:p>
          <w:p w14:paraId="4A028F7B" w14:textId="6A0DC26B" w:rsidR="00D3115E" w:rsidRPr="000D14C5" w:rsidRDefault="00DA15EC" w:rsidP="00134554">
            <w:pPr>
              <w:spacing w:before="0"/>
              <w:rPr>
                <w:lang w:val="en-AU"/>
              </w:rPr>
            </w:pPr>
            <w:hyperlink r:id="rId86" w:history="1">
              <w:r w:rsidR="00D3115E" w:rsidRPr="00343845">
                <w:rPr>
                  <w:rStyle w:val="Hyperlink"/>
                  <w:lang w:val="en-GB"/>
                </w:rPr>
                <w:t>www.apple.com/au/ibooks-author/</w:t>
              </w:r>
            </w:hyperlink>
          </w:p>
        </w:tc>
      </w:tr>
      <w:tr w:rsidR="00D3115E" w14:paraId="78E65731" w14:textId="77777777" w:rsidTr="004F75DF">
        <w:trPr>
          <w:trHeight w:val="112"/>
        </w:trPr>
        <w:tc>
          <w:tcPr>
            <w:tcW w:w="2268" w:type="dxa"/>
            <w:vMerge/>
            <w:tcBorders>
              <w:left w:val="nil"/>
              <w:right w:val="nil"/>
            </w:tcBorders>
          </w:tcPr>
          <w:p w14:paraId="5B0E14C4" w14:textId="77777777" w:rsidR="00D3115E" w:rsidRPr="008811A9" w:rsidRDefault="00D3115E" w:rsidP="00C74496">
            <w:pPr>
              <w:widowControl/>
              <w:spacing w:after="160" w:line="259" w:lineRule="auto"/>
              <w:rPr>
                <w:b/>
              </w:rPr>
            </w:pPr>
          </w:p>
        </w:tc>
        <w:tc>
          <w:tcPr>
            <w:tcW w:w="6748" w:type="dxa"/>
            <w:tcBorders>
              <w:top w:val="single" w:sz="4" w:space="0" w:color="auto"/>
              <w:left w:val="nil"/>
              <w:bottom w:val="single" w:sz="4" w:space="0" w:color="auto"/>
              <w:right w:val="nil"/>
            </w:tcBorders>
          </w:tcPr>
          <w:p w14:paraId="463F7925" w14:textId="77777777" w:rsidR="00D3115E" w:rsidRDefault="00D3115E" w:rsidP="00C74496">
            <w:pPr>
              <w:widowControl/>
              <w:spacing w:after="0" w:line="259" w:lineRule="auto"/>
            </w:pPr>
            <w:r w:rsidRPr="002F73F2">
              <w:t xml:space="preserve">Book Creator </w:t>
            </w:r>
          </w:p>
          <w:p w14:paraId="0C176765" w14:textId="2CE865B4" w:rsidR="00D3115E" w:rsidRDefault="00DA15EC" w:rsidP="00C74496">
            <w:pPr>
              <w:widowControl/>
              <w:spacing w:before="0" w:line="259" w:lineRule="auto"/>
            </w:pPr>
            <w:hyperlink r:id="rId87" w:history="1">
              <w:r w:rsidR="00D3115E" w:rsidRPr="00343845">
                <w:rPr>
                  <w:rStyle w:val="Hyperlink"/>
                  <w:lang w:val="en-GB"/>
                </w:rPr>
                <w:t>itunes.apple.com/au/app/book-creator-for-ipad-create/id442378070?mt=8</w:t>
              </w:r>
            </w:hyperlink>
            <w:r w:rsidR="00D3115E" w:rsidRPr="002F73F2">
              <w:t xml:space="preserve"> ($7.99)</w:t>
            </w:r>
          </w:p>
        </w:tc>
      </w:tr>
      <w:tr w:rsidR="00D3115E" w14:paraId="581F2649" w14:textId="77777777" w:rsidTr="004F75DF">
        <w:trPr>
          <w:trHeight w:val="112"/>
        </w:trPr>
        <w:tc>
          <w:tcPr>
            <w:tcW w:w="2268" w:type="dxa"/>
            <w:vMerge/>
            <w:tcBorders>
              <w:left w:val="nil"/>
              <w:right w:val="nil"/>
            </w:tcBorders>
          </w:tcPr>
          <w:p w14:paraId="37ABFA46" w14:textId="77777777" w:rsidR="00D3115E" w:rsidRPr="008811A9" w:rsidRDefault="00D3115E" w:rsidP="00C74496">
            <w:pPr>
              <w:widowControl/>
              <w:spacing w:after="160" w:line="259" w:lineRule="auto"/>
              <w:rPr>
                <w:b/>
              </w:rPr>
            </w:pPr>
          </w:p>
        </w:tc>
        <w:tc>
          <w:tcPr>
            <w:tcW w:w="6748" w:type="dxa"/>
            <w:tcBorders>
              <w:top w:val="single" w:sz="4" w:space="0" w:color="auto"/>
              <w:left w:val="nil"/>
              <w:bottom w:val="single" w:sz="4" w:space="0" w:color="auto"/>
              <w:right w:val="nil"/>
            </w:tcBorders>
          </w:tcPr>
          <w:p w14:paraId="5BAD127D" w14:textId="77777777" w:rsidR="00D3115E" w:rsidRDefault="00D3115E" w:rsidP="00C74496">
            <w:pPr>
              <w:spacing w:after="0"/>
            </w:pPr>
            <w:r w:rsidRPr="002F73F2">
              <w:t xml:space="preserve">iMovie </w:t>
            </w:r>
          </w:p>
          <w:p w14:paraId="19AB350E" w14:textId="6A927445" w:rsidR="00D3115E" w:rsidRDefault="00DA15EC" w:rsidP="00C74496">
            <w:pPr>
              <w:spacing w:before="0"/>
            </w:pPr>
            <w:hyperlink r:id="rId88" w:history="1">
              <w:r w:rsidR="00D3115E" w:rsidRPr="00343845">
                <w:rPr>
                  <w:rStyle w:val="Hyperlink"/>
                  <w:lang w:val="en-GB"/>
                </w:rPr>
                <w:t>itunes.apple.com/au/app/</w:t>
              </w:r>
              <w:proofErr w:type="spellStart"/>
              <w:r w:rsidR="00D3115E" w:rsidRPr="00343845">
                <w:rPr>
                  <w:rStyle w:val="Hyperlink"/>
                  <w:lang w:val="en-GB"/>
                </w:rPr>
                <w:t>imovie</w:t>
              </w:r>
              <w:proofErr w:type="spellEnd"/>
              <w:r w:rsidR="00D3115E" w:rsidRPr="00343845">
                <w:rPr>
                  <w:rStyle w:val="Hyperlink"/>
                  <w:lang w:val="en-GB"/>
                </w:rPr>
                <w:t>/id377298193?mt=8</w:t>
              </w:r>
            </w:hyperlink>
          </w:p>
        </w:tc>
      </w:tr>
      <w:tr w:rsidR="00D3115E" w14:paraId="1578F108" w14:textId="77777777" w:rsidTr="004F75DF">
        <w:trPr>
          <w:trHeight w:val="112"/>
        </w:trPr>
        <w:tc>
          <w:tcPr>
            <w:tcW w:w="2268" w:type="dxa"/>
            <w:vMerge/>
            <w:tcBorders>
              <w:left w:val="nil"/>
              <w:right w:val="nil"/>
            </w:tcBorders>
          </w:tcPr>
          <w:p w14:paraId="3E0CB44F" w14:textId="77777777" w:rsidR="00D3115E" w:rsidRPr="008811A9" w:rsidRDefault="00D3115E" w:rsidP="00C74496">
            <w:pPr>
              <w:widowControl/>
              <w:spacing w:after="160" w:line="259" w:lineRule="auto"/>
              <w:rPr>
                <w:b/>
              </w:rPr>
            </w:pPr>
          </w:p>
        </w:tc>
        <w:tc>
          <w:tcPr>
            <w:tcW w:w="6748" w:type="dxa"/>
            <w:tcBorders>
              <w:top w:val="single" w:sz="4" w:space="0" w:color="auto"/>
              <w:left w:val="nil"/>
              <w:bottom w:val="single" w:sz="4" w:space="0" w:color="auto"/>
              <w:right w:val="nil"/>
            </w:tcBorders>
          </w:tcPr>
          <w:p w14:paraId="086E02DC" w14:textId="77777777" w:rsidR="00D3115E" w:rsidRDefault="00D3115E" w:rsidP="00C74496">
            <w:pPr>
              <w:spacing w:after="0"/>
            </w:pPr>
            <w:r w:rsidRPr="002F73F2">
              <w:t xml:space="preserve">Pages </w:t>
            </w:r>
          </w:p>
          <w:p w14:paraId="7F706252" w14:textId="0F8358A8" w:rsidR="00D3115E" w:rsidRDefault="00DA15EC" w:rsidP="00C74496">
            <w:pPr>
              <w:spacing w:before="0"/>
            </w:pPr>
            <w:hyperlink r:id="rId89" w:history="1">
              <w:r w:rsidR="00D3115E" w:rsidRPr="00343845">
                <w:rPr>
                  <w:rStyle w:val="Hyperlink"/>
                  <w:lang w:val="en-GB"/>
                </w:rPr>
                <w:t>itunes.apple.com/au/app/pages/id361309726?mt=8</w:t>
              </w:r>
            </w:hyperlink>
          </w:p>
        </w:tc>
      </w:tr>
      <w:tr w:rsidR="00D3115E" w14:paraId="1F20558D" w14:textId="77777777" w:rsidTr="004F75DF">
        <w:trPr>
          <w:trHeight w:val="112"/>
        </w:trPr>
        <w:tc>
          <w:tcPr>
            <w:tcW w:w="2268" w:type="dxa"/>
            <w:vMerge/>
            <w:tcBorders>
              <w:left w:val="nil"/>
              <w:right w:val="nil"/>
            </w:tcBorders>
          </w:tcPr>
          <w:p w14:paraId="5BC38284" w14:textId="77777777" w:rsidR="00D3115E" w:rsidRPr="008811A9" w:rsidRDefault="00D3115E" w:rsidP="00C74496">
            <w:pPr>
              <w:widowControl/>
              <w:spacing w:after="160" w:line="259" w:lineRule="auto"/>
              <w:rPr>
                <w:b/>
              </w:rPr>
            </w:pPr>
          </w:p>
        </w:tc>
        <w:tc>
          <w:tcPr>
            <w:tcW w:w="6748" w:type="dxa"/>
            <w:tcBorders>
              <w:top w:val="single" w:sz="4" w:space="0" w:color="auto"/>
              <w:left w:val="nil"/>
              <w:bottom w:val="single" w:sz="4" w:space="0" w:color="auto"/>
              <w:right w:val="nil"/>
            </w:tcBorders>
          </w:tcPr>
          <w:p w14:paraId="7672EE26" w14:textId="77777777" w:rsidR="00D3115E" w:rsidRDefault="00D3115E" w:rsidP="00C74496">
            <w:pPr>
              <w:spacing w:after="0"/>
            </w:pPr>
            <w:r>
              <w:t>Keynote</w:t>
            </w:r>
          </w:p>
          <w:p w14:paraId="32270CBC" w14:textId="3CECD37D" w:rsidR="00D3115E" w:rsidRDefault="00DA15EC" w:rsidP="00C74496">
            <w:pPr>
              <w:spacing w:before="0"/>
            </w:pPr>
            <w:hyperlink r:id="rId90" w:history="1">
              <w:r w:rsidR="00D3115E" w:rsidRPr="00343845">
                <w:rPr>
                  <w:rStyle w:val="Hyperlink"/>
                  <w:lang w:val="en-GB"/>
                </w:rPr>
                <w:t>itunes.apple.com/au/app/keynote/id361285480?mt=8</w:t>
              </w:r>
            </w:hyperlink>
          </w:p>
        </w:tc>
      </w:tr>
      <w:tr w:rsidR="00D3115E" w:rsidRPr="002F73F2" w14:paraId="55932C48" w14:textId="77777777" w:rsidTr="004F75DF">
        <w:trPr>
          <w:trHeight w:val="112"/>
        </w:trPr>
        <w:tc>
          <w:tcPr>
            <w:tcW w:w="2268" w:type="dxa"/>
            <w:vMerge/>
            <w:tcBorders>
              <w:left w:val="nil"/>
              <w:right w:val="nil"/>
            </w:tcBorders>
          </w:tcPr>
          <w:p w14:paraId="367EC01D" w14:textId="77777777" w:rsidR="00D3115E" w:rsidRPr="008811A9" w:rsidRDefault="00D3115E" w:rsidP="00C74496">
            <w:pPr>
              <w:widowControl/>
              <w:spacing w:after="160" w:line="259" w:lineRule="auto"/>
              <w:rPr>
                <w:b/>
              </w:rPr>
            </w:pPr>
          </w:p>
        </w:tc>
        <w:tc>
          <w:tcPr>
            <w:tcW w:w="6748" w:type="dxa"/>
            <w:tcBorders>
              <w:top w:val="single" w:sz="4" w:space="0" w:color="auto"/>
              <w:left w:val="nil"/>
              <w:bottom w:val="single" w:sz="4" w:space="0" w:color="auto"/>
              <w:right w:val="nil"/>
            </w:tcBorders>
          </w:tcPr>
          <w:p w14:paraId="379CF3B9" w14:textId="0330932A" w:rsidR="00D3115E" w:rsidRPr="003E6F49" w:rsidRDefault="00575921" w:rsidP="00C74496">
            <w:pPr>
              <w:spacing w:after="0" w:line="259" w:lineRule="auto"/>
            </w:pPr>
            <w:r w:rsidRPr="00575921">
              <w:t xml:space="preserve">Connect – the Department of Education’s integrated, online </w:t>
            </w:r>
            <w:proofErr w:type="gramStart"/>
            <w:r w:rsidRPr="00575921">
              <w:t>environment</w:t>
            </w:r>
            <w:proofErr w:type="gramEnd"/>
          </w:p>
          <w:p w14:paraId="1B3EDC39" w14:textId="647A2D90" w:rsidR="00D3115E" w:rsidRPr="002F73F2" w:rsidRDefault="00DA15EC" w:rsidP="00D92630">
            <w:pPr>
              <w:spacing w:before="0"/>
            </w:pPr>
            <w:hyperlink r:id="rId91" w:history="1">
              <w:r w:rsidR="00D3115E" w:rsidRPr="008E4778">
                <w:rPr>
                  <w:rStyle w:val="Hyperlink"/>
                </w:rPr>
                <w:t>connect.det.wa.edu.au</w:t>
              </w:r>
            </w:hyperlink>
          </w:p>
        </w:tc>
      </w:tr>
      <w:tr w:rsidR="00D3115E" w14:paraId="326A3667" w14:textId="77777777" w:rsidTr="004F75DF">
        <w:trPr>
          <w:trHeight w:val="112"/>
        </w:trPr>
        <w:tc>
          <w:tcPr>
            <w:tcW w:w="2268" w:type="dxa"/>
            <w:vMerge/>
            <w:tcBorders>
              <w:left w:val="nil"/>
              <w:right w:val="nil"/>
            </w:tcBorders>
          </w:tcPr>
          <w:p w14:paraId="0A169B21" w14:textId="77777777" w:rsidR="00D3115E" w:rsidRPr="008811A9" w:rsidRDefault="00D3115E" w:rsidP="00C74496">
            <w:pPr>
              <w:widowControl/>
              <w:spacing w:after="160" w:line="259" w:lineRule="auto"/>
              <w:rPr>
                <w:b/>
              </w:rPr>
            </w:pPr>
          </w:p>
        </w:tc>
        <w:tc>
          <w:tcPr>
            <w:tcW w:w="6748" w:type="dxa"/>
            <w:tcBorders>
              <w:top w:val="single" w:sz="4" w:space="0" w:color="auto"/>
              <w:left w:val="nil"/>
              <w:bottom w:val="single" w:sz="4" w:space="0" w:color="auto"/>
              <w:right w:val="nil"/>
            </w:tcBorders>
          </w:tcPr>
          <w:p w14:paraId="2049F3B8" w14:textId="77777777" w:rsidR="00D3115E" w:rsidRDefault="00D3115E" w:rsidP="00C74496">
            <w:pPr>
              <w:spacing w:after="0"/>
            </w:pPr>
            <w:r w:rsidRPr="002F73F2">
              <w:t xml:space="preserve">Seesaw Digital Portfolio </w:t>
            </w:r>
          </w:p>
          <w:p w14:paraId="50178C32" w14:textId="3E32CE45" w:rsidR="00D3115E" w:rsidRDefault="00DA15EC" w:rsidP="00C74496">
            <w:pPr>
              <w:spacing w:before="0"/>
            </w:pPr>
            <w:hyperlink r:id="rId92" w:history="1">
              <w:r w:rsidR="00D3115E" w:rsidRPr="00343845">
                <w:rPr>
                  <w:rStyle w:val="Hyperlink"/>
                  <w:lang w:val="en-GB"/>
                </w:rPr>
                <w:t>web.seesaw.me</w:t>
              </w:r>
            </w:hyperlink>
          </w:p>
        </w:tc>
      </w:tr>
      <w:tr w:rsidR="00D3115E" w:rsidRPr="002F73F2" w14:paraId="70B01652" w14:textId="77777777" w:rsidTr="004F75DF">
        <w:trPr>
          <w:trHeight w:val="828"/>
        </w:trPr>
        <w:tc>
          <w:tcPr>
            <w:tcW w:w="2268" w:type="dxa"/>
            <w:vMerge/>
            <w:tcBorders>
              <w:left w:val="nil"/>
              <w:right w:val="nil"/>
            </w:tcBorders>
          </w:tcPr>
          <w:p w14:paraId="2FB5D7E6" w14:textId="77777777" w:rsidR="00D3115E" w:rsidRPr="008811A9" w:rsidRDefault="00D3115E" w:rsidP="00C74496">
            <w:pPr>
              <w:widowControl/>
              <w:spacing w:after="160" w:line="259" w:lineRule="auto"/>
              <w:rPr>
                <w:b/>
              </w:rPr>
            </w:pPr>
          </w:p>
        </w:tc>
        <w:tc>
          <w:tcPr>
            <w:tcW w:w="6748" w:type="dxa"/>
            <w:tcBorders>
              <w:top w:val="single" w:sz="4" w:space="0" w:color="auto"/>
              <w:left w:val="nil"/>
              <w:right w:val="nil"/>
            </w:tcBorders>
          </w:tcPr>
          <w:p w14:paraId="6E285B28" w14:textId="77777777" w:rsidR="00D3115E" w:rsidRDefault="00D3115E" w:rsidP="00C74496">
            <w:pPr>
              <w:spacing w:after="0"/>
            </w:pPr>
            <w:r w:rsidRPr="002F73F2">
              <w:t xml:space="preserve">Class Dojo </w:t>
            </w:r>
          </w:p>
          <w:p w14:paraId="1D3E0E1C" w14:textId="3E20088E" w:rsidR="00D3115E" w:rsidRPr="002F73F2" w:rsidRDefault="00DA15EC" w:rsidP="00D92630">
            <w:pPr>
              <w:spacing w:before="0"/>
            </w:pPr>
            <w:hyperlink r:id="rId93" w:history="1">
              <w:r w:rsidR="00D3115E" w:rsidRPr="00343845">
                <w:rPr>
                  <w:rStyle w:val="Hyperlink"/>
                  <w:lang w:val="en-GB"/>
                </w:rPr>
                <w:t>www.classdojo.com</w:t>
              </w:r>
            </w:hyperlink>
          </w:p>
        </w:tc>
      </w:tr>
    </w:tbl>
    <w:p w14:paraId="5D437943" w14:textId="77777777" w:rsidR="00FC1159" w:rsidRDefault="00FC1159" w:rsidP="00FC1159">
      <w:pPr>
        <w:widowControl/>
        <w:spacing w:after="160" w:line="259" w:lineRule="auto"/>
      </w:pPr>
    </w:p>
    <w:p w14:paraId="6EEB6354" w14:textId="7B42802E" w:rsidR="006F4BBF" w:rsidRDefault="006F4BBF" w:rsidP="000D14C5"/>
    <w:p w14:paraId="1FF5FAC3" w14:textId="77777777" w:rsidR="003F4AF5" w:rsidRDefault="003F4AF5">
      <w:pPr>
        <w:widowControl/>
        <w:spacing w:after="160" w:line="259" w:lineRule="auto"/>
        <w:rPr>
          <w:b/>
        </w:rPr>
        <w:sectPr w:rsidR="003F4AF5" w:rsidSect="0034423F">
          <w:headerReference w:type="default" r:id="rId94"/>
          <w:footerReference w:type="default" r:id="rId95"/>
          <w:pgSz w:w="11906" w:h="16838"/>
          <w:pgMar w:top="1440" w:right="1274" w:bottom="1440" w:left="1440" w:header="709" w:footer="709" w:gutter="0"/>
          <w:pgNumType w:start="1"/>
          <w:cols w:space="708"/>
          <w:docGrid w:linePitch="360"/>
        </w:sectPr>
      </w:pPr>
    </w:p>
    <w:p w14:paraId="229602F0" w14:textId="77777777" w:rsidR="00FD5041" w:rsidRDefault="00FD5041" w:rsidP="00FD5041">
      <w:pPr>
        <w:pStyle w:val="Heading1"/>
        <w:rPr>
          <w:iCs/>
        </w:rPr>
      </w:pPr>
      <w:bookmarkStart w:id="13" w:name="_Appendix_1:_Curriculum"/>
      <w:bookmarkStart w:id="14" w:name="_Appendix_2:_General"/>
      <w:bookmarkStart w:id="15" w:name="_Appendix_1:_Kindergarten"/>
      <w:bookmarkStart w:id="16" w:name="_Toc474908575"/>
      <w:bookmarkStart w:id="17" w:name="_Toc531083900"/>
      <w:bookmarkStart w:id="18" w:name="_Toc534720865"/>
      <w:bookmarkStart w:id="19" w:name="_Toc40657230"/>
      <w:bookmarkStart w:id="20" w:name="_Toc518902673"/>
      <w:bookmarkEnd w:id="13"/>
      <w:bookmarkEnd w:id="14"/>
      <w:bookmarkEnd w:id="15"/>
      <w:r w:rsidRPr="006B6CF5">
        <w:lastRenderedPageBreak/>
        <w:t xml:space="preserve">Appendix 1: </w:t>
      </w:r>
      <w:bookmarkEnd w:id="16"/>
      <w:r>
        <w:t xml:space="preserve">Links to the </w:t>
      </w:r>
      <w:bookmarkEnd w:id="17"/>
      <w:bookmarkEnd w:id="18"/>
      <w:r>
        <w:t>Kindergarten Curriculum Guidelines</w:t>
      </w:r>
      <w:bookmarkEnd w:id="19"/>
    </w:p>
    <w:p w14:paraId="6FFB7EE3" w14:textId="77777777" w:rsidR="00FD5041" w:rsidRDefault="00FD5041" w:rsidP="00575921">
      <w:pPr>
        <w:spacing w:before="0" w:after="0"/>
        <w:rPr>
          <w:color w:val="000000"/>
        </w:rPr>
      </w:pPr>
      <w:r>
        <w:rPr>
          <w:color w:val="000000"/>
        </w:rPr>
        <w:t>The five areas of learning and development in the Kindergarten Curriculum Guidelines are based on the five outcomes of the Early Years Learning Framework. They are:</w:t>
      </w:r>
    </w:p>
    <w:p w14:paraId="1E3FB22B" w14:textId="77777777" w:rsidR="00FD5041" w:rsidRDefault="00FD5041" w:rsidP="00575921">
      <w:pPr>
        <w:pStyle w:val="ListParagraph"/>
        <w:numPr>
          <w:ilvl w:val="0"/>
          <w:numId w:val="19"/>
        </w:numPr>
        <w:spacing w:before="0" w:after="0"/>
        <w:ind w:left="714" w:hanging="357"/>
        <w:contextualSpacing w:val="0"/>
        <w:rPr>
          <w:color w:val="000000"/>
        </w:rPr>
      </w:pPr>
      <w:r>
        <w:rPr>
          <w:color w:val="000000"/>
        </w:rPr>
        <w:t>Identity</w:t>
      </w:r>
    </w:p>
    <w:p w14:paraId="0CA2DE16" w14:textId="77777777" w:rsidR="00FD5041" w:rsidRDefault="00FD5041" w:rsidP="00575921">
      <w:pPr>
        <w:pStyle w:val="ListParagraph"/>
        <w:numPr>
          <w:ilvl w:val="0"/>
          <w:numId w:val="19"/>
        </w:numPr>
        <w:spacing w:before="0" w:after="0"/>
        <w:ind w:left="714" w:hanging="357"/>
        <w:contextualSpacing w:val="0"/>
        <w:rPr>
          <w:color w:val="000000"/>
        </w:rPr>
      </w:pPr>
      <w:r>
        <w:rPr>
          <w:color w:val="000000"/>
        </w:rPr>
        <w:t>Connecting and Contributing</w:t>
      </w:r>
    </w:p>
    <w:p w14:paraId="5F2EA9E3" w14:textId="77777777" w:rsidR="00FD5041" w:rsidRDefault="00FD5041" w:rsidP="00575921">
      <w:pPr>
        <w:pStyle w:val="ListParagraph"/>
        <w:numPr>
          <w:ilvl w:val="0"/>
          <w:numId w:val="19"/>
        </w:numPr>
        <w:spacing w:before="0" w:after="0"/>
        <w:ind w:left="714" w:hanging="357"/>
        <w:contextualSpacing w:val="0"/>
        <w:rPr>
          <w:color w:val="000000"/>
        </w:rPr>
      </w:pPr>
      <w:r>
        <w:rPr>
          <w:color w:val="000000"/>
        </w:rPr>
        <w:t>Wellbeing</w:t>
      </w:r>
    </w:p>
    <w:p w14:paraId="1C3856A3" w14:textId="77777777" w:rsidR="00FD5041" w:rsidRDefault="00FD5041" w:rsidP="00575921">
      <w:pPr>
        <w:pStyle w:val="ListParagraph"/>
        <w:numPr>
          <w:ilvl w:val="0"/>
          <w:numId w:val="19"/>
        </w:numPr>
        <w:spacing w:before="0" w:after="0"/>
        <w:ind w:left="714" w:hanging="357"/>
        <w:contextualSpacing w:val="0"/>
        <w:rPr>
          <w:color w:val="000000"/>
        </w:rPr>
      </w:pPr>
      <w:r>
        <w:rPr>
          <w:color w:val="000000"/>
        </w:rPr>
        <w:t>Learning and Thinking</w:t>
      </w:r>
    </w:p>
    <w:p w14:paraId="386077A4" w14:textId="77777777" w:rsidR="00FD5041" w:rsidRDefault="00FD5041" w:rsidP="00575921">
      <w:pPr>
        <w:pStyle w:val="ListParagraph"/>
        <w:numPr>
          <w:ilvl w:val="0"/>
          <w:numId w:val="19"/>
        </w:numPr>
        <w:spacing w:before="0" w:after="120"/>
        <w:contextualSpacing w:val="0"/>
        <w:rPr>
          <w:color w:val="000000"/>
        </w:rPr>
      </w:pPr>
      <w:r>
        <w:rPr>
          <w:color w:val="000000"/>
        </w:rPr>
        <w:t>Communicating</w:t>
      </w:r>
    </w:p>
    <w:p w14:paraId="67DAB2E8" w14:textId="1B470403" w:rsidR="00FD5041" w:rsidRPr="00AF3628" w:rsidRDefault="00FD5041" w:rsidP="00FD5041">
      <w:pPr>
        <w:rPr>
          <w:iCs/>
        </w:rPr>
      </w:pPr>
      <w:r>
        <w:rPr>
          <w:iCs/>
        </w:rPr>
        <w:t xml:space="preserve">The table below maps the </w:t>
      </w:r>
      <w:r w:rsidR="00575921" w:rsidRPr="00575921">
        <w:rPr>
          <w:i/>
          <w:iCs/>
        </w:rPr>
        <w:t>Creepy, crawly castle</w:t>
      </w:r>
      <w:r w:rsidRPr="00025E47">
        <w:rPr>
          <w:iCs/>
          <w:color w:val="000000" w:themeColor="text1"/>
        </w:rPr>
        <w:t xml:space="preserve"> module </w:t>
      </w:r>
      <w:r>
        <w:rPr>
          <w:iCs/>
        </w:rPr>
        <w:t xml:space="preserve">to the content of the Kindergarten Curriculum </w:t>
      </w:r>
      <w:proofErr w:type="gramStart"/>
      <w:r>
        <w:rPr>
          <w:iCs/>
        </w:rPr>
        <w:t>Guidelines, and</w:t>
      </w:r>
      <w:proofErr w:type="gramEnd"/>
      <w:r>
        <w:rPr>
          <w:iCs/>
        </w:rPr>
        <w:t xml:space="preserve"> can be used by teachers for planning and monitoring. </w:t>
      </w:r>
    </w:p>
    <w:tbl>
      <w:tblPr>
        <w:tblStyle w:val="TableGrid"/>
        <w:tblW w:w="9082" w:type="dxa"/>
        <w:tblInd w:w="-5" w:type="dxa"/>
        <w:tblLook w:val="04A0" w:firstRow="1" w:lastRow="0" w:firstColumn="1" w:lastColumn="0" w:noHBand="0" w:noVBand="1"/>
      </w:tblPr>
      <w:tblGrid>
        <w:gridCol w:w="6242"/>
        <w:gridCol w:w="709"/>
        <w:gridCol w:w="709"/>
        <w:gridCol w:w="709"/>
        <w:gridCol w:w="713"/>
      </w:tblGrid>
      <w:tr w:rsidR="00FD5041" w:rsidRPr="003B0120" w14:paraId="521F0AF7" w14:textId="77777777" w:rsidTr="00575921">
        <w:trPr>
          <w:trHeight w:val="454"/>
        </w:trPr>
        <w:tc>
          <w:tcPr>
            <w:tcW w:w="6242" w:type="dxa"/>
            <w:vMerge w:val="restart"/>
            <w:tcBorders>
              <w:top w:val="nil"/>
              <w:left w:val="nil"/>
            </w:tcBorders>
            <w:vAlign w:val="center"/>
          </w:tcPr>
          <w:p w14:paraId="508726CC" w14:textId="77777777" w:rsidR="00575921" w:rsidRDefault="00575921" w:rsidP="00FD5041">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CREEPY CRAWLY CASTLE</w:t>
            </w:r>
          </w:p>
          <w:p w14:paraId="52F2FA14" w14:textId="0F3F93CC" w:rsidR="00FD5041" w:rsidRPr="00575921" w:rsidRDefault="00FD5041" w:rsidP="00575921">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 xml:space="preserve">AREAS OF LEARNING AND DEVELOPMENT </w:t>
            </w:r>
          </w:p>
        </w:tc>
        <w:tc>
          <w:tcPr>
            <w:tcW w:w="2840" w:type="dxa"/>
            <w:gridSpan w:val="4"/>
            <w:shd w:val="clear" w:color="auto" w:fill="2E74B5" w:themeFill="accent1" w:themeFillShade="BF"/>
          </w:tcPr>
          <w:p w14:paraId="4E70A2B6" w14:textId="77777777" w:rsidR="00FD5041" w:rsidRPr="00517CC9" w:rsidRDefault="00FD5041" w:rsidP="00FD5041">
            <w:pPr>
              <w:jc w:val="center"/>
              <w:rPr>
                <w:rFonts w:cstheme="minorHAnsi"/>
                <w:b/>
                <w:color w:val="FFFFFF" w:themeColor="background1"/>
              </w:rPr>
            </w:pPr>
            <w:r>
              <w:rPr>
                <w:rFonts w:cstheme="minorHAnsi"/>
                <w:b/>
                <w:color w:val="FFFFFF" w:themeColor="background1"/>
              </w:rPr>
              <w:t>ACTIVITY</w:t>
            </w:r>
            <w:r w:rsidRPr="00517CC9">
              <w:rPr>
                <w:rFonts w:cstheme="minorHAnsi"/>
                <w:b/>
                <w:color w:val="FFFFFF" w:themeColor="background1"/>
              </w:rPr>
              <w:t xml:space="preserve"> </w:t>
            </w:r>
          </w:p>
        </w:tc>
      </w:tr>
      <w:tr w:rsidR="00FD5041" w:rsidRPr="003B0120" w14:paraId="179FE43C" w14:textId="77777777" w:rsidTr="00575921">
        <w:trPr>
          <w:trHeight w:val="510"/>
        </w:trPr>
        <w:tc>
          <w:tcPr>
            <w:tcW w:w="6242" w:type="dxa"/>
            <w:vMerge/>
            <w:tcBorders>
              <w:left w:val="nil"/>
            </w:tcBorders>
            <w:vAlign w:val="center"/>
          </w:tcPr>
          <w:p w14:paraId="0BF48053" w14:textId="77777777" w:rsidR="00FD5041" w:rsidRPr="008E4025" w:rsidRDefault="00FD5041" w:rsidP="00FD5041">
            <w:pPr>
              <w:spacing w:before="60" w:after="60"/>
              <w:rPr>
                <w:rFonts w:cstheme="minorHAnsi"/>
              </w:rPr>
            </w:pPr>
          </w:p>
        </w:tc>
        <w:tc>
          <w:tcPr>
            <w:tcW w:w="709" w:type="dxa"/>
            <w:vAlign w:val="center"/>
          </w:tcPr>
          <w:p w14:paraId="3DEB946B" w14:textId="77777777" w:rsidR="00FD5041" w:rsidRPr="003B0120" w:rsidRDefault="00FD5041" w:rsidP="00FD5041">
            <w:pPr>
              <w:jc w:val="center"/>
              <w:rPr>
                <w:rFonts w:cstheme="minorHAnsi"/>
                <w:b/>
                <w:color w:val="2E74B5" w:themeColor="accent1" w:themeShade="BF"/>
              </w:rPr>
            </w:pPr>
            <w:r w:rsidRPr="003B0120">
              <w:rPr>
                <w:rFonts w:cstheme="minorHAnsi"/>
                <w:b/>
                <w:color w:val="2E74B5" w:themeColor="accent1" w:themeShade="BF"/>
              </w:rPr>
              <w:t>1</w:t>
            </w:r>
          </w:p>
        </w:tc>
        <w:tc>
          <w:tcPr>
            <w:tcW w:w="709" w:type="dxa"/>
            <w:vAlign w:val="center"/>
          </w:tcPr>
          <w:p w14:paraId="11A9A36B" w14:textId="77777777" w:rsidR="00FD5041" w:rsidRPr="003B0120" w:rsidRDefault="00FD5041" w:rsidP="00FD5041">
            <w:pPr>
              <w:jc w:val="center"/>
              <w:rPr>
                <w:rFonts w:cstheme="minorHAnsi"/>
                <w:b/>
                <w:color w:val="2E74B5" w:themeColor="accent1" w:themeShade="BF"/>
              </w:rPr>
            </w:pPr>
            <w:r w:rsidRPr="003B0120">
              <w:rPr>
                <w:rFonts w:cstheme="minorHAnsi"/>
                <w:b/>
                <w:color w:val="2E74B5" w:themeColor="accent1" w:themeShade="BF"/>
              </w:rPr>
              <w:t>2</w:t>
            </w:r>
          </w:p>
        </w:tc>
        <w:tc>
          <w:tcPr>
            <w:tcW w:w="709" w:type="dxa"/>
            <w:vAlign w:val="center"/>
          </w:tcPr>
          <w:p w14:paraId="33EEEB7B" w14:textId="77777777" w:rsidR="00FD5041" w:rsidRPr="003B0120" w:rsidRDefault="00FD5041" w:rsidP="00FD5041">
            <w:pPr>
              <w:jc w:val="center"/>
              <w:rPr>
                <w:rFonts w:cstheme="minorHAnsi"/>
                <w:b/>
                <w:color w:val="2E74B5" w:themeColor="accent1" w:themeShade="BF"/>
              </w:rPr>
            </w:pPr>
            <w:r w:rsidRPr="003B0120">
              <w:rPr>
                <w:rFonts w:cstheme="minorHAnsi"/>
                <w:b/>
                <w:color w:val="2E74B5" w:themeColor="accent1" w:themeShade="BF"/>
              </w:rPr>
              <w:t>3</w:t>
            </w:r>
          </w:p>
        </w:tc>
        <w:tc>
          <w:tcPr>
            <w:tcW w:w="713" w:type="dxa"/>
            <w:vAlign w:val="center"/>
          </w:tcPr>
          <w:p w14:paraId="6FCC9C95" w14:textId="77777777" w:rsidR="00FD5041" w:rsidRPr="003B0120" w:rsidRDefault="00FD5041" w:rsidP="00FD5041">
            <w:pPr>
              <w:jc w:val="center"/>
              <w:rPr>
                <w:rFonts w:cstheme="minorHAnsi"/>
                <w:b/>
                <w:color w:val="2E74B5" w:themeColor="accent1" w:themeShade="BF"/>
              </w:rPr>
            </w:pPr>
            <w:r w:rsidRPr="003B0120">
              <w:rPr>
                <w:rFonts w:cstheme="minorHAnsi"/>
                <w:b/>
                <w:color w:val="2E74B5" w:themeColor="accent1" w:themeShade="BF"/>
              </w:rPr>
              <w:t>4</w:t>
            </w:r>
          </w:p>
        </w:tc>
      </w:tr>
      <w:tr w:rsidR="00FD5041" w:rsidRPr="003B0120" w14:paraId="39D52960" w14:textId="77777777" w:rsidTr="00FD5041">
        <w:tc>
          <w:tcPr>
            <w:tcW w:w="9082" w:type="dxa"/>
            <w:gridSpan w:val="5"/>
            <w:shd w:val="clear" w:color="auto" w:fill="2E74B5" w:themeFill="accent1" w:themeFillShade="BF"/>
          </w:tcPr>
          <w:p w14:paraId="6C039F0C" w14:textId="77777777" w:rsidR="00FD5041" w:rsidRPr="00054046" w:rsidRDefault="00FD5041" w:rsidP="00FD5041">
            <w:pPr>
              <w:spacing w:before="60" w:after="60"/>
              <w:rPr>
                <w:rFonts w:cstheme="minorHAnsi"/>
                <w:b/>
                <w:color w:val="FFFFFF" w:themeColor="background1"/>
              </w:rPr>
            </w:pPr>
            <w:r w:rsidRPr="00054046">
              <w:rPr>
                <w:rFonts w:cstheme="minorHAnsi"/>
                <w:b/>
                <w:color w:val="FFFFFF" w:themeColor="background1"/>
              </w:rPr>
              <w:t>IDENTITY</w:t>
            </w:r>
          </w:p>
          <w:p w14:paraId="61F9739D" w14:textId="77777777" w:rsidR="00FD5041" w:rsidRPr="00054046" w:rsidRDefault="00FD5041" w:rsidP="00FD5041">
            <w:pPr>
              <w:spacing w:before="60" w:after="60"/>
              <w:rPr>
                <w:rFonts w:ascii="Wingdings" w:hAnsi="Wingdings" w:cstheme="minorHAnsi"/>
              </w:rPr>
            </w:pPr>
            <w:r w:rsidRPr="00054046">
              <w:rPr>
                <w:rFonts w:cstheme="minorHAnsi"/>
                <w:color w:val="FFFFFF" w:themeColor="background1"/>
              </w:rPr>
              <w:t>Children in the Kindergarten year have a strong sense of identity when they:</w:t>
            </w:r>
          </w:p>
        </w:tc>
      </w:tr>
      <w:tr w:rsidR="00FD5041" w:rsidRPr="003B0120" w14:paraId="5A418190" w14:textId="77777777" w:rsidTr="00FD5041">
        <w:tc>
          <w:tcPr>
            <w:tcW w:w="9082" w:type="dxa"/>
            <w:gridSpan w:val="5"/>
            <w:shd w:val="clear" w:color="auto" w:fill="DEEAF6" w:themeFill="accent1" w:themeFillTint="33"/>
          </w:tcPr>
          <w:p w14:paraId="41A10B76" w14:textId="77777777" w:rsidR="00FD5041" w:rsidRPr="00517CC9" w:rsidRDefault="00FD5041" w:rsidP="00FD5041">
            <w:pPr>
              <w:spacing w:before="60" w:after="60"/>
              <w:rPr>
                <w:rFonts w:ascii="Wingdings" w:hAnsi="Wingdings" w:cstheme="minorHAnsi"/>
                <w:b/>
                <w:color w:val="2E74B5" w:themeColor="accent1" w:themeShade="BF"/>
              </w:rPr>
            </w:pPr>
            <w:r w:rsidRPr="00517CC9">
              <w:rPr>
                <w:rFonts w:cstheme="minorHAnsi"/>
                <w:b/>
                <w:color w:val="2E74B5" w:themeColor="accent1" w:themeShade="BF"/>
              </w:rPr>
              <w:t xml:space="preserve">Feel safe, secure, </w:t>
            </w:r>
            <w:proofErr w:type="gramStart"/>
            <w:r w:rsidRPr="00517CC9">
              <w:rPr>
                <w:rFonts w:cstheme="minorHAnsi"/>
                <w:b/>
                <w:color w:val="2E74B5" w:themeColor="accent1" w:themeShade="BF"/>
              </w:rPr>
              <w:t>accepted</w:t>
            </w:r>
            <w:proofErr w:type="gramEnd"/>
            <w:r w:rsidRPr="00517CC9">
              <w:rPr>
                <w:rFonts w:cstheme="minorHAnsi"/>
                <w:b/>
                <w:color w:val="2E74B5" w:themeColor="accent1" w:themeShade="BF"/>
              </w:rPr>
              <w:t xml:space="preserve"> and supported</w:t>
            </w:r>
          </w:p>
        </w:tc>
      </w:tr>
      <w:tr w:rsidR="00FD5041" w:rsidRPr="002C1D9F" w14:paraId="0ADFCC42" w14:textId="77777777" w:rsidTr="00FD5041">
        <w:tc>
          <w:tcPr>
            <w:tcW w:w="6242" w:type="dxa"/>
          </w:tcPr>
          <w:p w14:paraId="1E144708" w14:textId="77777777" w:rsidR="00FD5041" w:rsidRPr="002C1D9F" w:rsidRDefault="00FD5041" w:rsidP="00FD5041">
            <w:pPr>
              <w:spacing w:before="60" w:after="60"/>
              <w:rPr>
                <w:rFonts w:cstheme="minorHAnsi"/>
                <w:color w:val="2E74B5" w:themeColor="accent1" w:themeShade="BF"/>
              </w:rPr>
            </w:pPr>
            <w:r w:rsidRPr="008D0E39">
              <w:rPr>
                <w:rFonts w:cstheme="minorHAnsi"/>
              </w:rPr>
              <w:t>Build a sense of stability and trust</w:t>
            </w:r>
            <w:r>
              <w:rPr>
                <w:rFonts w:cstheme="minorHAnsi"/>
              </w:rPr>
              <w:t xml:space="preserve"> – </w:t>
            </w:r>
            <w:r>
              <w:rPr>
                <w:rFonts w:cstheme="minorHAnsi"/>
                <w:i/>
              </w:rPr>
              <w:t xml:space="preserve">initiate interactions and conversations with peers, </w:t>
            </w:r>
            <w:proofErr w:type="gramStart"/>
            <w:r>
              <w:rPr>
                <w:rFonts w:cstheme="minorHAnsi"/>
                <w:i/>
              </w:rPr>
              <w:t>teachers</w:t>
            </w:r>
            <w:proofErr w:type="gramEnd"/>
            <w:r>
              <w:rPr>
                <w:rFonts w:cstheme="minorHAnsi"/>
                <w:i/>
              </w:rPr>
              <w:t xml:space="preserve"> and other adults in a range of contexts; </w:t>
            </w:r>
            <w:r w:rsidRPr="00DD19B0">
              <w:rPr>
                <w:rFonts w:cstheme="minorHAnsi"/>
                <w:i/>
              </w:rPr>
              <w:t>initiate</w:t>
            </w:r>
            <w:r>
              <w:rPr>
                <w:rFonts w:cstheme="minorHAnsi"/>
                <w:i/>
              </w:rPr>
              <w:t xml:space="preserve"> and join in play with enjoyment and satisfaction</w:t>
            </w:r>
          </w:p>
        </w:tc>
        <w:tc>
          <w:tcPr>
            <w:tcW w:w="709" w:type="dxa"/>
            <w:vAlign w:val="center"/>
          </w:tcPr>
          <w:p w14:paraId="0AF5CFF5" w14:textId="547694EF" w:rsidR="00FD5041" w:rsidRPr="00737865" w:rsidRDefault="00737865" w:rsidP="00737865">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13379983" w14:textId="750FBFE6" w:rsidR="00FD5041" w:rsidRPr="002C1D9F"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5708F035" w14:textId="7841E04C" w:rsidR="00FD5041" w:rsidRPr="002C1D9F" w:rsidRDefault="00580A74" w:rsidP="00FD5041">
            <w:pPr>
              <w:spacing w:before="60" w:after="60"/>
              <w:jc w:val="center"/>
              <w:rPr>
                <w:rFont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0CF4153F" w14:textId="1246CCA8" w:rsidR="00FD5041" w:rsidRPr="002C1D9F" w:rsidRDefault="00580A74" w:rsidP="00FD5041">
            <w:pPr>
              <w:spacing w:before="60" w:after="60"/>
              <w:jc w:val="center"/>
              <w:rPr>
                <w:rFonts w:cstheme="minorHAnsi"/>
                <w:color w:val="2E74B5" w:themeColor="accent1" w:themeShade="BF"/>
              </w:rPr>
            </w:pPr>
            <w:r w:rsidRPr="002C1D9F">
              <w:rPr>
                <w:rFonts w:ascii="Wingdings" w:hAnsi="Wingdings" w:cstheme="minorHAnsi"/>
                <w:color w:val="2E74B5" w:themeColor="accent1" w:themeShade="BF"/>
              </w:rPr>
              <w:t></w:t>
            </w:r>
          </w:p>
        </w:tc>
      </w:tr>
      <w:tr w:rsidR="00FD5041" w:rsidRPr="002C1D9F" w14:paraId="6CCEECAF" w14:textId="77777777" w:rsidTr="00FD5041">
        <w:tc>
          <w:tcPr>
            <w:tcW w:w="6242" w:type="dxa"/>
          </w:tcPr>
          <w:p w14:paraId="46ABC68F" w14:textId="77777777" w:rsidR="00FD5041" w:rsidRPr="00DD19B0" w:rsidRDefault="00FD5041" w:rsidP="00FD5041">
            <w:pPr>
              <w:spacing w:before="60" w:after="60"/>
              <w:rPr>
                <w:rFonts w:cstheme="minorHAnsi"/>
                <w:i/>
              </w:rPr>
            </w:pPr>
            <w:r>
              <w:rPr>
                <w:rFonts w:cstheme="minorHAnsi"/>
              </w:rPr>
              <w:t xml:space="preserve">Build a sense of belonging – </w:t>
            </w:r>
            <w:r w:rsidRPr="00493886">
              <w:rPr>
                <w:rFonts w:cstheme="minorHAnsi"/>
                <w:i/>
              </w:rPr>
              <w:t xml:space="preserve">describe places they live in and belong to, such as their family, </w:t>
            </w:r>
            <w:proofErr w:type="gramStart"/>
            <w:r w:rsidRPr="00493886">
              <w:rPr>
                <w:rFonts w:cstheme="minorHAnsi"/>
                <w:i/>
              </w:rPr>
              <w:t>community</w:t>
            </w:r>
            <w:proofErr w:type="gramEnd"/>
            <w:r w:rsidRPr="00493886">
              <w:rPr>
                <w:rFonts w:cstheme="minorHAnsi"/>
                <w:i/>
              </w:rPr>
              <w:t xml:space="preserve"> and kindergarten community; </w:t>
            </w:r>
            <w:r>
              <w:rPr>
                <w:rFonts w:cstheme="minorHAnsi"/>
                <w:i/>
              </w:rPr>
              <w:t>join in group activities, such as singing and dancing to songs; approach new situations with a positive attitude</w:t>
            </w:r>
          </w:p>
        </w:tc>
        <w:tc>
          <w:tcPr>
            <w:tcW w:w="709" w:type="dxa"/>
            <w:vAlign w:val="center"/>
          </w:tcPr>
          <w:p w14:paraId="46ED39D6" w14:textId="7EC731E8" w:rsidR="00FD5041" w:rsidRPr="008D0E39" w:rsidRDefault="00737865"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15D09113" w14:textId="4126050D" w:rsidR="00FD5041" w:rsidRPr="008D0E39" w:rsidRDefault="00580A74"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7D5A4091" w14:textId="6CC03903" w:rsidR="00FD5041" w:rsidRPr="008D0E39"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14:paraId="0A6C0380" w14:textId="223006C7" w:rsidR="00FD5041" w:rsidRPr="008D0E39" w:rsidRDefault="0080280A" w:rsidP="00FD5041">
            <w:pPr>
              <w:spacing w:before="60" w:after="60"/>
              <w:jc w:val="center"/>
              <w:rPr>
                <w:rFonts w:cstheme="minorHAnsi"/>
              </w:rPr>
            </w:pPr>
            <w:r w:rsidRPr="002C1D9F">
              <w:rPr>
                <w:rFonts w:ascii="Wingdings" w:hAnsi="Wingdings" w:cstheme="minorHAnsi"/>
                <w:color w:val="2E74B5" w:themeColor="accent1" w:themeShade="BF"/>
              </w:rPr>
              <w:t></w:t>
            </w:r>
          </w:p>
        </w:tc>
      </w:tr>
      <w:tr w:rsidR="00FD5041" w:rsidRPr="002C1D9F" w14:paraId="1190C53F" w14:textId="77777777" w:rsidTr="00FD5041">
        <w:tc>
          <w:tcPr>
            <w:tcW w:w="9082" w:type="dxa"/>
            <w:gridSpan w:val="5"/>
            <w:shd w:val="clear" w:color="auto" w:fill="DEEAF6" w:themeFill="accent1" w:themeFillTint="33"/>
          </w:tcPr>
          <w:p w14:paraId="595AF5B3" w14:textId="77777777" w:rsidR="00FD5041" w:rsidRPr="00517CC9" w:rsidRDefault="00FD5041" w:rsidP="00FD5041">
            <w:pPr>
              <w:spacing w:before="60" w:after="60"/>
              <w:rPr>
                <w:rFonts w:cstheme="minorHAnsi"/>
                <w:b/>
              </w:rPr>
            </w:pPr>
            <w:r w:rsidRPr="00517CC9">
              <w:rPr>
                <w:rFonts w:cstheme="minorHAnsi"/>
                <w:b/>
                <w:color w:val="2E74B5" w:themeColor="accent1" w:themeShade="BF"/>
              </w:rPr>
              <w:t xml:space="preserve">Act with increasing autonomy, interdependence, </w:t>
            </w:r>
            <w:proofErr w:type="gramStart"/>
            <w:r w:rsidRPr="00517CC9">
              <w:rPr>
                <w:rFonts w:cstheme="minorHAnsi"/>
                <w:b/>
                <w:color w:val="2E74B5" w:themeColor="accent1" w:themeShade="BF"/>
              </w:rPr>
              <w:t>resilience</w:t>
            </w:r>
            <w:proofErr w:type="gramEnd"/>
            <w:r w:rsidRPr="00517CC9">
              <w:rPr>
                <w:rFonts w:cstheme="minorHAnsi"/>
                <w:b/>
                <w:color w:val="2E74B5" w:themeColor="accent1" w:themeShade="BF"/>
              </w:rPr>
              <w:t xml:space="preserve"> and sense of agency</w:t>
            </w:r>
          </w:p>
        </w:tc>
      </w:tr>
      <w:tr w:rsidR="00FD5041" w:rsidRPr="002C1D9F" w14:paraId="3124E352" w14:textId="77777777" w:rsidTr="00FD5041">
        <w:tc>
          <w:tcPr>
            <w:tcW w:w="6242" w:type="dxa"/>
          </w:tcPr>
          <w:p w14:paraId="79EBC6F8" w14:textId="77777777" w:rsidR="00FD5041" w:rsidRPr="00BE6D74" w:rsidRDefault="00FD5041" w:rsidP="00FD5041">
            <w:pPr>
              <w:spacing w:before="60" w:after="60"/>
              <w:rPr>
                <w:rFonts w:cstheme="minorHAnsi"/>
                <w:color w:val="FF0000"/>
              </w:rPr>
            </w:pPr>
            <w:r w:rsidRPr="00493886">
              <w:rPr>
                <w:rFonts w:cstheme="minorHAnsi"/>
              </w:rPr>
              <w:t xml:space="preserve">Show resilience – </w:t>
            </w:r>
            <w:r w:rsidRPr="00493886">
              <w:rPr>
                <w:rFonts w:cstheme="minorHAnsi"/>
                <w:i/>
              </w:rPr>
              <w:t xml:space="preserve">persevere with tasks when faced with challenges; make new discoveries and celebrate their own efforts and achievements and those of others </w:t>
            </w:r>
          </w:p>
        </w:tc>
        <w:tc>
          <w:tcPr>
            <w:tcW w:w="709" w:type="dxa"/>
            <w:vAlign w:val="center"/>
          </w:tcPr>
          <w:p w14:paraId="653D0410" w14:textId="77777777" w:rsidR="00FD5041" w:rsidRPr="008D0E39" w:rsidRDefault="00FD5041" w:rsidP="00FD5041">
            <w:pPr>
              <w:spacing w:before="60" w:after="60"/>
              <w:jc w:val="center"/>
              <w:rPr>
                <w:rFonts w:cstheme="minorHAnsi"/>
              </w:rPr>
            </w:pPr>
          </w:p>
        </w:tc>
        <w:tc>
          <w:tcPr>
            <w:tcW w:w="709" w:type="dxa"/>
            <w:vAlign w:val="center"/>
          </w:tcPr>
          <w:p w14:paraId="70D1D045" w14:textId="6A9C8A27" w:rsidR="00FD5041" w:rsidRPr="008D0E39" w:rsidRDefault="00580A74"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3C2FEDF0" w14:textId="255820A7" w:rsidR="00FD5041" w:rsidRPr="008D0E39"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14:paraId="15C7E83B" w14:textId="2780B9FD" w:rsidR="00FD5041" w:rsidRPr="008D0E39" w:rsidRDefault="0080280A" w:rsidP="00FD5041">
            <w:pPr>
              <w:spacing w:before="60" w:after="60"/>
              <w:jc w:val="center"/>
              <w:rPr>
                <w:rFonts w:cstheme="minorHAnsi"/>
              </w:rPr>
            </w:pPr>
            <w:r w:rsidRPr="002C1D9F">
              <w:rPr>
                <w:rFonts w:ascii="Wingdings" w:hAnsi="Wingdings" w:cstheme="minorHAnsi"/>
                <w:color w:val="2E74B5" w:themeColor="accent1" w:themeShade="BF"/>
              </w:rPr>
              <w:t></w:t>
            </w:r>
          </w:p>
        </w:tc>
      </w:tr>
      <w:tr w:rsidR="00FD5041" w:rsidRPr="002C1D9F" w14:paraId="6D9652D3" w14:textId="77777777" w:rsidTr="00FD5041">
        <w:tc>
          <w:tcPr>
            <w:tcW w:w="6242" w:type="dxa"/>
          </w:tcPr>
          <w:p w14:paraId="6F3189FE" w14:textId="77777777" w:rsidR="00FD5041" w:rsidRPr="00DD19B0" w:rsidRDefault="00FD5041" w:rsidP="00FD5041">
            <w:pPr>
              <w:spacing w:before="60" w:after="60"/>
              <w:rPr>
                <w:rFonts w:cstheme="minorHAnsi"/>
                <w:i/>
              </w:rPr>
            </w:pPr>
            <w:r w:rsidRPr="00493886">
              <w:rPr>
                <w:rFonts w:cstheme="minorHAnsi"/>
              </w:rPr>
              <w:t xml:space="preserve">Make choices and decisions (by themselves and with others) – </w:t>
            </w:r>
            <w:r w:rsidRPr="00493886">
              <w:rPr>
                <w:rFonts w:cstheme="minorHAnsi"/>
                <w:i/>
              </w:rPr>
              <w:t xml:space="preserve">show initiative by asking questions, </w:t>
            </w:r>
            <w:proofErr w:type="gramStart"/>
            <w:r w:rsidRPr="00493886">
              <w:rPr>
                <w:rFonts w:cstheme="minorHAnsi"/>
                <w:i/>
              </w:rPr>
              <w:t>negotiating</w:t>
            </w:r>
            <w:proofErr w:type="gramEnd"/>
            <w:r w:rsidRPr="00493886">
              <w:rPr>
                <w:rFonts w:cstheme="minorHAnsi"/>
                <w:i/>
              </w:rPr>
              <w:t xml:space="preserve"> and sharing (S); make decisions and choices and describe options</w:t>
            </w:r>
          </w:p>
        </w:tc>
        <w:tc>
          <w:tcPr>
            <w:tcW w:w="709" w:type="dxa"/>
            <w:vAlign w:val="center"/>
          </w:tcPr>
          <w:p w14:paraId="5A87C0DF" w14:textId="3AD2953B" w:rsidR="00FD5041" w:rsidRPr="008D0E39" w:rsidRDefault="00737865"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24FEFE8F" w14:textId="126CF07C" w:rsidR="00FD5041" w:rsidRPr="008D0E39" w:rsidRDefault="00580A74"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65787BBB" w14:textId="40E9642F" w:rsidR="00FD5041" w:rsidRPr="008D0E39"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14:paraId="5A2F8F39" w14:textId="106BF382" w:rsidR="00FD5041" w:rsidRPr="008D0E39" w:rsidRDefault="0080280A" w:rsidP="00FD5041">
            <w:pPr>
              <w:spacing w:before="60" w:after="60"/>
              <w:jc w:val="center"/>
              <w:rPr>
                <w:rFonts w:cstheme="minorHAnsi"/>
              </w:rPr>
            </w:pPr>
            <w:r w:rsidRPr="002C1D9F">
              <w:rPr>
                <w:rFonts w:ascii="Wingdings" w:hAnsi="Wingdings" w:cstheme="minorHAnsi"/>
                <w:color w:val="2E74B5" w:themeColor="accent1" w:themeShade="BF"/>
              </w:rPr>
              <w:t></w:t>
            </w:r>
          </w:p>
        </w:tc>
      </w:tr>
      <w:tr w:rsidR="00FD5041" w:rsidRPr="002C1D9F" w14:paraId="4EE4E28E" w14:textId="77777777" w:rsidTr="00FD5041">
        <w:tc>
          <w:tcPr>
            <w:tcW w:w="6242" w:type="dxa"/>
          </w:tcPr>
          <w:p w14:paraId="3AF44FAE" w14:textId="77777777" w:rsidR="00FD5041" w:rsidRDefault="00FD5041" w:rsidP="00FD5041">
            <w:pPr>
              <w:spacing w:before="60" w:after="60"/>
              <w:rPr>
                <w:rFonts w:cstheme="minorHAnsi"/>
              </w:rPr>
            </w:pPr>
            <w:r w:rsidRPr="00862B35">
              <w:rPr>
                <w:rFonts w:cstheme="minorHAnsi"/>
              </w:rPr>
              <w:t xml:space="preserve">Manage routines, </w:t>
            </w:r>
            <w:proofErr w:type="spellStart"/>
            <w:r w:rsidRPr="00862B35">
              <w:rPr>
                <w:rFonts w:cstheme="minorHAnsi"/>
              </w:rPr>
              <w:t>organise</w:t>
            </w:r>
            <w:proofErr w:type="spellEnd"/>
            <w:r w:rsidRPr="00862B35">
              <w:rPr>
                <w:rFonts w:cstheme="minorHAnsi"/>
              </w:rPr>
              <w:t xml:space="preserve"> self and belongings – </w:t>
            </w:r>
            <w:r w:rsidRPr="00862B35">
              <w:rPr>
                <w:rFonts w:cstheme="minorHAnsi"/>
                <w:i/>
                <w:iCs/>
              </w:rPr>
              <w:t xml:space="preserve">take increasing responsibility for their own actions and learning; </w:t>
            </w:r>
            <w:r w:rsidRPr="00862B35">
              <w:rPr>
                <w:rFonts w:cstheme="minorHAnsi"/>
                <w:i/>
              </w:rPr>
              <w:t>respond to ideas and suggestions from others</w:t>
            </w:r>
          </w:p>
        </w:tc>
        <w:tc>
          <w:tcPr>
            <w:tcW w:w="709" w:type="dxa"/>
            <w:vAlign w:val="center"/>
          </w:tcPr>
          <w:p w14:paraId="49A196C2" w14:textId="3BB3CD54" w:rsidR="00FD5041" w:rsidRPr="008D0E39" w:rsidRDefault="00737865"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5721746E" w14:textId="78527140" w:rsidR="00FD5041" w:rsidRPr="008D0E39" w:rsidRDefault="00580A74"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397C85A4" w14:textId="54B53DC8" w:rsidR="00FD5041" w:rsidRPr="008D0E39"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14:paraId="791FAAB5" w14:textId="1869787A" w:rsidR="00FD5041" w:rsidRPr="008D0E39" w:rsidRDefault="0080280A" w:rsidP="00FD5041">
            <w:pPr>
              <w:spacing w:before="60" w:after="60"/>
              <w:jc w:val="center"/>
              <w:rPr>
                <w:rFonts w:cstheme="minorHAnsi"/>
              </w:rPr>
            </w:pPr>
            <w:r w:rsidRPr="002C1D9F">
              <w:rPr>
                <w:rFonts w:ascii="Wingdings" w:hAnsi="Wingdings" w:cstheme="minorHAnsi"/>
                <w:color w:val="2E74B5" w:themeColor="accent1" w:themeShade="BF"/>
              </w:rPr>
              <w:t></w:t>
            </w:r>
          </w:p>
        </w:tc>
      </w:tr>
      <w:tr w:rsidR="00FD5041" w:rsidRPr="002C1D9F" w14:paraId="135D063C" w14:textId="77777777" w:rsidTr="00FD5041">
        <w:tc>
          <w:tcPr>
            <w:tcW w:w="9082" w:type="dxa"/>
            <w:gridSpan w:val="5"/>
            <w:shd w:val="clear" w:color="auto" w:fill="DEEAF6" w:themeFill="accent1" w:themeFillTint="33"/>
          </w:tcPr>
          <w:p w14:paraId="3DD444B7" w14:textId="77777777" w:rsidR="00FD5041" w:rsidRPr="00517CC9" w:rsidRDefault="00FD5041" w:rsidP="00FD5041">
            <w:pPr>
              <w:spacing w:before="60" w:after="60"/>
              <w:rPr>
                <w:rFonts w:cstheme="minorHAnsi"/>
                <w:b/>
              </w:rPr>
            </w:pPr>
            <w:r w:rsidRPr="008F2583">
              <w:rPr>
                <w:rFonts w:cstheme="minorHAnsi"/>
                <w:b/>
                <w:color w:val="2E74B5" w:themeColor="accent1" w:themeShade="BF"/>
              </w:rPr>
              <w:t>Build knowledgeable and confident self-identities</w:t>
            </w:r>
          </w:p>
        </w:tc>
      </w:tr>
      <w:tr w:rsidR="00FD5041" w:rsidRPr="002C1D9F" w14:paraId="71C772CF" w14:textId="77777777" w:rsidTr="00FD5041">
        <w:tc>
          <w:tcPr>
            <w:tcW w:w="6242" w:type="dxa"/>
          </w:tcPr>
          <w:p w14:paraId="72C4F8E5" w14:textId="77777777" w:rsidR="00FD5041" w:rsidRPr="00DD19B0" w:rsidRDefault="00FD5041" w:rsidP="00FD5041">
            <w:pPr>
              <w:spacing w:before="60" w:after="60"/>
              <w:rPr>
                <w:rFonts w:cstheme="minorHAnsi"/>
                <w:i/>
              </w:rPr>
            </w:pPr>
            <w:r w:rsidRPr="00862B35">
              <w:rPr>
                <w:rFonts w:cstheme="minorHAnsi"/>
              </w:rPr>
              <w:lastRenderedPageBreak/>
              <w:t xml:space="preserve">Show confidence in own learning and capabilities – </w:t>
            </w:r>
            <w:r w:rsidRPr="00862B35">
              <w:rPr>
                <w:rFonts w:cstheme="minorHAnsi"/>
                <w:i/>
              </w:rPr>
              <w:t xml:space="preserve">show increasing confidence in their abilities, </w:t>
            </w:r>
            <w:proofErr w:type="gramStart"/>
            <w:r w:rsidRPr="00862B35">
              <w:rPr>
                <w:rFonts w:cstheme="minorHAnsi"/>
                <w:i/>
              </w:rPr>
              <w:t>achievements</w:t>
            </w:r>
            <w:proofErr w:type="gramEnd"/>
            <w:r w:rsidRPr="00862B35">
              <w:rPr>
                <w:rFonts w:cstheme="minorHAnsi"/>
                <w:i/>
              </w:rPr>
              <w:t xml:space="preserve"> and ideas as learners; show curiosity, engagement and purpose for learning; participate in dramatic play, role play and learning experiences that explore aspects of identity and points of view; celebrate achievement and share contributions with others</w:t>
            </w:r>
          </w:p>
        </w:tc>
        <w:tc>
          <w:tcPr>
            <w:tcW w:w="709" w:type="dxa"/>
            <w:vAlign w:val="center"/>
          </w:tcPr>
          <w:p w14:paraId="098D65E0" w14:textId="7BD8E1A2" w:rsidR="00FD5041" w:rsidRPr="008D0E39" w:rsidRDefault="00737865"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1089FF72" w14:textId="0DCFAAE6" w:rsidR="00FD5041" w:rsidRPr="008D0E39" w:rsidRDefault="00580A74"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19196D51" w14:textId="48101246" w:rsidR="00FD5041" w:rsidRPr="008D0E39"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14:paraId="7F83790A" w14:textId="213FA748" w:rsidR="00FD5041" w:rsidRPr="008D0E39" w:rsidRDefault="0080280A" w:rsidP="00FD5041">
            <w:pPr>
              <w:spacing w:before="60" w:after="60"/>
              <w:jc w:val="center"/>
              <w:rPr>
                <w:rFonts w:cstheme="minorHAnsi"/>
              </w:rPr>
            </w:pPr>
            <w:r w:rsidRPr="002C1D9F">
              <w:rPr>
                <w:rFonts w:ascii="Wingdings" w:hAnsi="Wingdings" w:cstheme="minorHAnsi"/>
                <w:color w:val="2E74B5" w:themeColor="accent1" w:themeShade="BF"/>
              </w:rPr>
              <w:t></w:t>
            </w:r>
          </w:p>
        </w:tc>
      </w:tr>
      <w:tr w:rsidR="00FD5041" w:rsidRPr="002C1D9F" w14:paraId="1DD9E458" w14:textId="77777777" w:rsidTr="00FD5041">
        <w:tc>
          <w:tcPr>
            <w:tcW w:w="6242" w:type="dxa"/>
          </w:tcPr>
          <w:p w14:paraId="0B8C6AE9" w14:textId="77777777" w:rsidR="00FD5041" w:rsidRPr="00DD19B0" w:rsidRDefault="00FD5041" w:rsidP="00FD5041">
            <w:pPr>
              <w:spacing w:before="60" w:after="60"/>
              <w:rPr>
                <w:rFonts w:cstheme="minorHAnsi"/>
                <w:i/>
              </w:rPr>
            </w:pPr>
            <w:r w:rsidRPr="00511D76">
              <w:rPr>
                <w:rFonts w:cstheme="minorHAnsi"/>
              </w:rPr>
              <w:t xml:space="preserve">Display a positive image of self, their family and culture – </w:t>
            </w:r>
            <w:r w:rsidRPr="00511D76">
              <w:rPr>
                <w:rFonts w:cstheme="minorHAnsi"/>
                <w:i/>
              </w:rPr>
              <w:t>build an understanding that there are other social and cultural heritages different from their own; engage with elders and cultural community members to explore their social and cultural heritage</w:t>
            </w:r>
          </w:p>
        </w:tc>
        <w:tc>
          <w:tcPr>
            <w:tcW w:w="709" w:type="dxa"/>
            <w:vAlign w:val="center"/>
          </w:tcPr>
          <w:p w14:paraId="24EE1BED" w14:textId="4A55070D" w:rsidR="00FD5041" w:rsidRPr="008D0E39" w:rsidRDefault="00737865"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5DB21E2D" w14:textId="77777777" w:rsidR="00FD5041" w:rsidRPr="008D0E39" w:rsidRDefault="00FD5041" w:rsidP="00FD5041">
            <w:pPr>
              <w:spacing w:before="60" w:after="60"/>
              <w:jc w:val="center"/>
              <w:rPr>
                <w:rFonts w:cstheme="minorHAnsi"/>
              </w:rPr>
            </w:pPr>
          </w:p>
        </w:tc>
        <w:tc>
          <w:tcPr>
            <w:tcW w:w="709" w:type="dxa"/>
            <w:vAlign w:val="center"/>
          </w:tcPr>
          <w:p w14:paraId="153C7E57" w14:textId="2B99E17F" w:rsidR="00FD5041"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14:paraId="4CC788DA" w14:textId="77777777" w:rsidR="00FD5041" w:rsidRPr="008D0E39" w:rsidRDefault="00FD5041" w:rsidP="00FD5041">
            <w:pPr>
              <w:spacing w:before="60" w:after="60"/>
              <w:jc w:val="center"/>
              <w:rPr>
                <w:rFonts w:cstheme="minorHAnsi"/>
              </w:rPr>
            </w:pPr>
          </w:p>
        </w:tc>
      </w:tr>
      <w:tr w:rsidR="00FD5041" w:rsidRPr="002C1D9F" w14:paraId="38BE52A0" w14:textId="77777777" w:rsidTr="00FD5041">
        <w:tc>
          <w:tcPr>
            <w:tcW w:w="9082" w:type="dxa"/>
            <w:gridSpan w:val="5"/>
            <w:shd w:val="clear" w:color="auto" w:fill="DEEAF6" w:themeFill="accent1" w:themeFillTint="33"/>
          </w:tcPr>
          <w:p w14:paraId="4B19D2F1" w14:textId="77777777" w:rsidR="00FD5041" w:rsidRPr="00517CC9" w:rsidRDefault="00FD5041" w:rsidP="00FD5041">
            <w:pPr>
              <w:spacing w:before="60" w:after="60"/>
              <w:rPr>
                <w:rFonts w:cstheme="minorHAnsi"/>
                <w:b/>
              </w:rPr>
            </w:pPr>
            <w:r w:rsidRPr="00517CC9">
              <w:rPr>
                <w:rFonts w:cstheme="minorHAnsi"/>
                <w:b/>
                <w:color w:val="2E74B5" w:themeColor="accent1" w:themeShade="BF"/>
              </w:rPr>
              <w:t xml:space="preserve">Interact with others with care, </w:t>
            </w:r>
            <w:proofErr w:type="gramStart"/>
            <w:r w:rsidRPr="00517CC9">
              <w:rPr>
                <w:rFonts w:cstheme="minorHAnsi"/>
                <w:b/>
                <w:color w:val="2E74B5" w:themeColor="accent1" w:themeShade="BF"/>
              </w:rPr>
              <w:t>empathy</w:t>
            </w:r>
            <w:proofErr w:type="gramEnd"/>
            <w:r w:rsidRPr="00517CC9">
              <w:rPr>
                <w:rFonts w:cstheme="minorHAnsi"/>
                <w:b/>
                <w:color w:val="2E74B5" w:themeColor="accent1" w:themeShade="BF"/>
              </w:rPr>
              <w:t xml:space="preserve"> and respect</w:t>
            </w:r>
          </w:p>
        </w:tc>
      </w:tr>
      <w:tr w:rsidR="00FD5041" w:rsidRPr="002C1D9F" w14:paraId="0C6D9EBE" w14:textId="77777777" w:rsidTr="00FD5041">
        <w:tc>
          <w:tcPr>
            <w:tcW w:w="6242" w:type="dxa"/>
          </w:tcPr>
          <w:p w14:paraId="78748D40" w14:textId="77777777" w:rsidR="00FD5041" w:rsidRPr="00DD19B0" w:rsidRDefault="00FD5041" w:rsidP="00FD5041">
            <w:pPr>
              <w:spacing w:before="60" w:after="60"/>
              <w:rPr>
                <w:rFonts w:cstheme="minorHAnsi"/>
                <w:i/>
              </w:rPr>
            </w:pPr>
            <w:r>
              <w:rPr>
                <w:rFonts w:cstheme="minorHAnsi"/>
              </w:rPr>
              <w:t xml:space="preserve">Participate positively as part of a group – </w:t>
            </w:r>
            <w:r>
              <w:rPr>
                <w:rFonts w:cstheme="minorHAnsi"/>
                <w:i/>
              </w:rPr>
              <w:t xml:space="preserve">participate appropriately in a social context; </w:t>
            </w:r>
            <w:r w:rsidRPr="00862B35">
              <w:rPr>
                <w:rFonts w:cstheme="minorHAnsi"/>
                <w:i/>
              </w:rPr>
              <w:t xml:space="preserve">take turns in small group situations; cooperate and contribute to </w:t>
            </w:r>
            <w:r>
              <w:rPr>
                <w:rFonts w:cstheme="minorHAnsi"/>
                <w:i/>
              </w:rPr>
              <w:t>play and small group experiences</w:t>
            </w:r>
          </w:p>
        </w:tc>
        <w:tc>
          <w:tcPr>
            <w:tcW w:w="709" w:type="dxa"/>
            <w:vAlign w:val="center"/>
          </w:tcPr>
          <w:p w14:paraId="2A5BDB3E" w14:textId="3AFC59A9" w:rsidR="00FD5041" w:rsidRPr="008D0E39" w:rsidRDefault="00737865"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20F6B144" w14:textId="72DBFCC3" w:rsidR="00FD5041" w:rsidRPr="008D0E39" w:rsidRDefault="00580A74"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32FB4C14" w14:textId="496C855A" w:rsidR="00FD5041"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14:paraId="6DA274F4" w14:textId="22012929" w:rsidR="00FD5041" w:rsidRPr="008D0E39" w:rsidRDefault="0080280A" w:rsidP="00FD5041">
            <w:pPr>
              <w:spacing w:before="60" w:after="60"/>
              <w:jc w:val="center"/>
              <w:rPr>
                <w:rFonts w:cstheme="minorHAnsi"/>
              </w:rPr>
            </w:pPr>
            <w:r w:rsidRPr="002C1D9F">
              <w:rPr>
                <w:rFonts w:ascii="Wingdings" w:hAnsi="Wingdings" w:cstheme="minorHAnsi"/>
                <w:color w:val="2E74B5" w:themeColor="accent1" w:themeShade="BF"/>
              </w:rPr>
              <w:t></w:t>
            </w:r>
          </w:p>
        </w:tc>
      </w:tr>
      <w:tr w:rsidR="00FD5041" w:rsidRPr="002C1D9F" w14:paraId="44C7C3C6" w14:textId="77777777" w:rsidTr="00FD5041">
        <w:tc>
          <w:tcPr>
            <w:tcW w:w="6242" w:type="dxa"/>
          </w:tcPr>
          <w:p w14:paraId="646F9A4A" w14:textId="77777777" w:rsidR="00FD5041" w:rsidRPr="00DD19B0" w:rsidRDefault="00FD5041" w:rsidP="00FD5041">
            <w:pPr>
              <w:spacing w:before="60" w:after="60"/>
              <w:rPr>
                <w:rFonts w:cstheme="minorHAnsi"/>
                <w:i/>
              </w:rPr>
            </w:pPr>
            <w:r>
              <w:rPr>
                <w:rFonts w:cstheme="minorHAnsi"/>
              </w:rPr>
              <w:t xml:space="preserve">Respond to others appropriately – </w:t>
            </w:r>
            <w:r>
              <w:rPr>
                <w:rFonts w:cstheme="minorHAnsi"/>
                <w:i/>
              </w:rPr>
              <w:t>listen to others’ opinions and points of view; show respect for others, their views and property; reflect on their actions and consider consequences</w:t>
            </w:r>
          </w:p>
        </w:tc>
        <w:tc>
          <w:tcPr>
            <w:tcW w:w="709" w:type="dxa"/>
            <w:vAlign w:val="center"/>
          </w:tcPr>
          <w:p w14:paraId="287EFCB9" w14:textId="7E087D5C" w:rsidR="00FD5041" w:rsidRPr="008D0E39" w:rsidRDefault="00737865"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2AB21801" w14:textId="7C7CC26B" w:rsidR="00FD5041" w:rsidRPr="008D0E39" w:rsidRDefault="00580A74"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0D4FAD31" w14:textId="63449AB8" w:rsidR="00FD5041"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14:paraId="44B3E793" w14:textId="2194BF9F" w:rsidR="00FD5041" w:rsidRPr="008D0E39" w:rsidRDefault="0080280A" w:rsidP="00FD5041">
            <w:pPr>
              <w:spacing w:before="60" w:after="60"/>
              <w:jc w:val="center"/>
              <w:rPr>
                <w:rFonts w:cstheme="minorHAnsi"/>
              </w:rPr>
            </w:pPr>
            <w:r w:rsidRPr="002C1D9F">
              <w:rPr>
                <w:rFonts w:ascii="Wingdings" w:hAnsi="Wingdings" w:cstheme="minorHAnsi"/>
                <w:color w:val="2E74B5" w:themeColor="accent1" w:themeShade="BF"/>
              </w:rPr>
              <w:t></w:t>
            </w:r>
          </w:p>
        </w:tc>
      </w:tr>
      <w:tr w:rsidR="00FD5041" w:rsidRPr="003B0120" w14:paraId="100F41E7" w14:textId="77777777" w:rsidTr="00FD5041">
        <w:tc>
          <w:tcPr>
            <w:tcW w:w="9082" w:type="dxa"/>
            <w:gridSpan w:val="5"/>
            <w:shd w:val="clear" w:color="auto" w:fill="2E74B5" w:themeFill="accent1" w:themeFillShade="BF"/>
          </w:tcPr>
          <w:p w14:paraId="3EAE66CF" w14:textId="77777777" w:rsidR="00FD5041" w:rsidRDefault="00FD5041" w:rsidP="00FD5041">
            <w:pPr>
              <w:spacing w:before="60" w:after="60"/>
              <w:rPr>
                <w:rFonts w:cstheme="minorHAnsi"/>
                <w:b/>
                <w:color w:val="FFFFFF" w:themeColor="background1"/>
              </w:rPr>
            </w:pPr>
            <w:r>
              <w:rPr>
                <w:rFonts w:cstheme="minorHAnsi"/>
                <w:b/>
                <w:color w:val="FFFFFF" w:themeColor="background1"/>
              </w:rPr>
              <w:t>CONNECTING AND CONTRIBUTING</w:t>
            </w:r>
          </w:p>
          <w:p w14:paraId="43AAF1E9" w14:textId="77777777" w:rsidR="00FD5041" w:rsidRPr="00054046" w:rsidRDefault="00FD5041" w:rsidP="00FD5041">
            <w:pPr>
              <w:spacing w:before="60" w:after="60"/>
              <w:rPr>
                <w:rFonts w:ascii="Wingdings" w:hAnsi="Wingdings" w:cstheme="minorHAnsi"/>
              </w:rPr>
            </w:pPr>
            <w:r w:rsidRPr="00054046">
              <w:rPr>
                <w:rFonts w:cstheme="minorHAnsi"/>
                <w:color w:val="FFFFFF" w:themeColor="background1"/>
              </w:rPr>
              <w:t xml:space="preserve">Children in the Kindergarten year </w:t>
            </w:r>
            <w:proofErr w:type="gramStart"/>
            <w:r w:rsidRPr="00054046">
              <w:rPr>
                <w:rFonts w:cstheme="minorHAnsi"/>
                <w:color w:val="FFFFFF" w:themeColor="background1"/>
              </w:rPr>
              <w:t>are connected with</w:t>
            </w:r>
            <w:proofErr w:type="gramEnd"/>
            <w:r w:rsidRPr="00054046">
              <w:rPr>
                <w:rFonts w:cstheme="minorHAnsi"/>
                <w:color w:val="FFFFFF" w:themeColor="background1"/>
              </w:rPr>
              <w:t xml:space="preserve"> and contribute to their world when they:</w:t>
            </w:r>
          </w:p>
        </w:tc>
      </w:tr>
      <w:tr w:rsidR="00FD5041" w:rsidRPr="002C1D9F" w14:paraId="5F5209F9" w14:textId="77777777" w:rsidTr="00FD5041">
        <w:tc>
          <w:tcPr>
            <w:tcW w:w="9082" w:type="dxa"/>
            <w:gridSpan w:val="5"/>
            <w:shd w:val="clear" w:color="auto" w:fill="DEEAF6" w:themeFill="accent1" w:themeFillTint="33"/>
          </w:tcPr>
          <w:p w14:paraId="345FEE9F" w14:textId="77777777" w:rsidR="00FD5041" w:rsidRPr="00517CC9" w:rsidRDefault="00FD5041" w:rsidP="00FD5041">
            <w:pPr>
              <w:spacing w:before="60" w:after="60"/>
              <w:rPr>
                <w:rFonts w:cstheme="minorHAnsi"/>
                <w:b/>
              </w:rPr>
            </w:pPr>
            <w:r w:rsidRPr="00517CC9">
              <w:rPr>
                <w:rFonts w:cstheme="minorHAnsi"/>
                <w:b/>
                <w:color w:val="2E74B5" w:themeColor="accent1" w:themeShade="BF"/>
              </w:rPr>
              <w:t>Work with others to develop skills for communication and inquiry about themselves and their world</w:t>
            </w:r>
          </w:p>
        </w:tc>
      </w:tr>
      <w:tr w:rsidR="00FD5041" w:rsidRPr="003B0120" w14:paraId="010EED77" w14:textId="77777777" w:rsidTr="00FD5041">
        <w:tc>
          <w:tcPr>
            <w:tcW w:w="6242" w:type="dxa"/>
            <w:shd w:val="clear" w:color="auto" w:fill="FFFFFF" w:themeFill="background1"/>
          </w:tcPr>
          <w:p w14:paraId="695588D8" w14:textId="77777777" w:rsidR="00FD5041" w:rsidRPr="008E4025" w:rsidRDefault="00FD5041" w:rsidP="00FD5041">
            <w:pPr>
              <w:widowControl/>
              <w:spacing w:before="60" w:after="60" w:line="240" w:lineRule="auto"/>
              <w:rPr>
                <w:rFonts w:cstheme="minorHAnsi"/>
              </w:rPr>
            </w:pPr>
            <w:r w:rsidRPr="00016B4E">
              <w:rPr>
                <w:rFonts w:cstheme="minorHAnsi"/>
              </w:rPr>
              <w:t>Develop skills for working with others</w:t>
            </w:r>
            <w:r>
              <w:rPr>
                <w:rFonts w:cstheme="minorHAnsi"/>
              </w:rPr>
              <w:t xml:space="preserve"> - </w:t>
            </w:r>
            <w:r w:rsidRPr="00DD19B0">
              <w:rPr>
                <w:i/>
                <w:color w:val="000000"/>
              </w:rPr>
              <w:t>listen to others and share own ideas; share observations with others as they explore their immediate world using their five senses(S); participate with others to solve problems (M)</w:t>
            </w:r>
          </w:p>
        </w:tc>
        <w:tc>
          <w:tcPr>
            <w:tcW w:w="709" w:type="dxa"/>
            <w:shd w:val="clear" w:color="auto" w:fill="FFFFFF" w:themeFill="background1"/>
            <w:vAlign w:val="center"/>
          </w:tcPr>
          <w:p w14:paraId="116FBC2F" w14:textId="26BE31E0" w:rsidR="00FD5041" w:rsidRPr="00016B4E" w:rsidRDefault="00737865"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06931844" w14:textId="593B6D31" w:rsidR="00FD5041" w:rsidRPr="00016B4E" w:rsidRDefault="00580A74"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54169D3A" w14:textId="59F07A8E" w:rsidR="00FD5041" w:rsidRPr="00016B4E"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14:paraId="029AA094" w14:textId="2FD5E507" w:rsidR="00FD5041" w:rsidRPr="00016B4E" w:rsidRDefault="00FD5041" w:rsidP="00FD5041">
            <w:pPr>
              <w:spacing w:before="60" w:after="60"/>
              <w:jc w:val="center"/>
              <w:rPr>
                <w:rFonts w:cstheme="minorHAnsi"/>
              </w:rPr>
            </w:pPr>
          </w:p>
        </w:tc>
      </w:tr>
      <w:tr w:rsidR="00FD5041" w:rsidRPr="003B0120" w14:paraId="66B43138" w14:textId="77777777" w:rsidTr="00FD5041">
        <w:tc>
          <w:tcPr>
            <w:tcW w:w="6242" w:type="dxa"/>
          </w:tcPr>
          <w:p w14:paraId="34B89B57" w14:textId="77777777" w:rsidR="00FD5041" w:rsidRPr="00DD19B0" w:rsidRDefault="00FD5041" w:rsidP="00FD5041">
            <w:pPr>
              <w:spacing w:before="60" w:after="60"/>
              <w:rPr>
                <w:rFonts w:cstheme="minorHAnsi"/>
                <w:i/>
              </w:rPr>
            </w:pPr>
            <w:r w:rsidRPr="00862B35">
              <w:rPr>
                <w:rFonts w:cstheme="minorHAnsi"/>
              </w:rPr>
              <w:t xml:space="preserve">Develop inquiry and communication skills – </w:t>
            </w:r>
            <w:r w:rsidRPr="00862B35">
              <w:rPr>
                <w:rFonts w:cstheme="minorHAnsi"/>
                <w:i/>
              </w:rPr>
              <w:t xml:space="preserve">participate and carry out a few simple sequenced steps when exploring and investigating (S, T); use simple language of measurement to describe, compare, order or sort the observations made when exploring (M,S); </w:t>
            </w:r>
            <w:r w:rsidRPr="002258D6">
              <w:rPr>
                <w:rFonts w:cstheme="minorHAnsi"/>
                <w:i/>
              </w:rPr>
              <w:t>describe both verbally and  non-verbally what they see, hear, touch, feel and taste (</w:t>
            </w:r>
            <w:r w:rsidRPr="00862B35">
              <w:rPr>
                <w:rFonts w:cstheme="minorHAnsi"/>
                <w:i/>
              </w:rPr>
              <w:t>S); use ICT with assistance to collect information and communicate it simply; represent findings and communicate ideas in a variety of ways</w:t>
            </w:r>
            <w:r w:rsidRPr="00BE6D74">
              <w:rPr>
                <w:rFonts w:cstheme="minorHAnsi"/>
                <w:i/>
                <w:color w:val="FF0000"/>
              </w:rPr>
              <w:t>.</w:t>
            </w:r>
          </w:p>
        </w:tc>
        <w:tc>
          <w:tcPr>
            <w:tcW w:w="709" w:type="dxa"/>
            <w:vAlign w:val="center"/>
          </w:tcPr>
          <w:p w14:paraId="292C306B" w14:textId="698C372A" w:rsidR="00FD5041" w:rsidRPr="0039672D" w:rsidRDefault="00737865"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1F4A3B13" w14:textId="57D8E769" w:rsidR="00FD5041" w:rsidRPr="0039672D"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7DC8FA97" w14:textId="799A8122" w:rsidR="00FD5041"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22425B45" w14:textId="6287F34D"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2C1D9F" w14:paraId="54B7EF76" w14:textId="77777777" w:rsidTr="00FD5041">
        <w:tc>
          <w:tcPr>
            <w:tcW w:w="9082" w:type="dxa"/>
            <w:gridSpan w:val="5"/>
            <w:shd w:val="clear" w:color="auto" w:fill="DEEAF6" w:themeFill="accent1" w:themeFillTint="33"/>
          </w:tcPr>
          <w:p w14:paraId="29D1124D" w14:textId="77777777" w:rsidR="00FD5041" w:rsidRPr="00517CC9" w:rsidRDefault="00FD5041" w:rsidP="00FD5041">
            <w:pPr>
              <w:spacing w:before="60" w:after="60"/>
              <w:rPr>
                <w:rFonts w:cstheme="minorHAnsi"/>
                <w:b/>
              </w:rPr>
            </w:pPr>
            <w:r w:rsidRPr="00517CC9">
              <w:rPr>
                <w:rFonts w:cstheme="minorHAnsi"/>
                <w:b/>
                <w:color w:val="2E74B5" w:themeColor="accent1" w:themeShade="BF"/>
              </w:rPr>
              <w:t>Explore diversity and respond with respect</w:t>
            </w:r>
            <w:r w:rsidRPr="00517CC9">
              <w:rPr>
                <w:rFonts w:cstheme="minorHAnsi"/>
                <w:b/>
              </w:rPr>
              <w:t xml:space="preserve"> </w:t>
            </w:r>
          </w:p>
        </w:tc>
      </w:tr>
      <w:tr w:rsidR="00FD5041" w:rsidRPr="003B0120" w14:paraId="43DAC4F5" w14:textId="77777777" w:rsidTr="00FD5041">
        <w:tc>
          <w:tcPr>
            <w:tcW w:w="6242" w:type="dxa"/>
          </w:tcPr>
          <w:p w14:paraId="2F6A5364" w14:textId="77777777" w:rsidR="00FD5041" w:rsidRPr="00511D76" w:rsidRDefault="00FD5041" w:rsidP="00FD5041">
            <w:pPr>
              <w:spacing w:before="60" w:after="60"/>
              <w:rPr>
                <w:rFonts w:cstheme="minorHAnsi"/>
                <w:i/>
              </w:rPr>
            </w:pPr>
            <w:r w:rsidRPr="00511D76">
              <w:rPr>
                <w:rFonts w:cstheme="minorHAnsi"/>
              </w:rPr>
              <w:t xml:space="preserve">Explore the diversity of culture, heritage, </w:t>
            </w:r>
            <w:proofErr w:type="gramStart"/>
            <w:r w:rsidRPr="00511D76">
              <w:rPr>
                <w:rFonts w:cstheme="minorHAnsi"/>
              </w:rPr>
              <w:t>background</w:t>
            </w:r>
            <w:proofErr w:type="gramEnd"/>
            <w:r w:rsidRPr="00511D76">
              <w:rPr>
                <w:rFonts w:cstheme="minorHAnsi"/>
              </w:rPr>
              <w:t xml:space="preserve"> </w:t>
            </w:r>
            <w:r w:rsidRPr="00511D76">
              <w:rPr>
                <w:rFonts w:cstheme="minorHAnsi"/>
              </w:rPr>
              <w:lastRenderedPageBreak/>
              <w:t xml:space="preserve">and tradition – </w:t>
            </w:r>
            <w:r w:rsidRPr="00511D76">
              <w:rPr>
                <w:rFonts w:cstheme="minorHAnsi"/>
                <w:i/>
              </w:rPr>
              <w:t xml:space="preserve">name who is in their family and </w:t>
            </w:r>
            <w:proofErr w:type="spellStart"/>
            <w:r w:rsidRPr="00511D76">
              <w:rPr>
                <w:rFonts w:cstheme="minorHAnsi"/>
                <w:i/>
              </w:rPr>
              <w:t>recognise</w:t>
            </w:r>
            <w:proofErr w:type="spellEnd"/>
            <w:r w:rsidRPr="00511D76">
              <w:rPr>
                <w:rFonts w:cstheme="minorHAnsi"/>
                <w:i/>
              </w:rPr>
              <w:t xml:space="preserve"> not all family structures are the same</w:t>
            </w:r>
          </w:p>
        </w:tc>
        <w:tc>
          <w:tcPr>
            <w:tcW w:w="709" w:type="dxa"/>
            <w:vAlign w:val="center"/>
          </w:tcPr>
          <w:p w14:paraId="1D0DEEC9"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3A8E4520" w14:textId="77777777"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7EFEA7A0" w14:textId="77777777" w:rsidR="00FD5041" w:rsidRDefault="00FD5041" w:rsidP="00FD5041">
            <w:pPr>
              <w:spacing w:before="60" w:after="60"/>
              <w:jc w:val="center"/>
              <w:rPr>
                <w:rFonts w:ascii="Wingdings" w:hAnsi="Wingdings" w:cstheme="minorHAnsi"/>
                <w:color w:val="2E74B5" w:themeColor="accent1" w:themeShade="BF"/>
              </w:rPr>
            </w:pPr>
          </w:p>
        </w:tc>
        <w:tc>
          <w:tcPr>
            <w:tcW w:w="713" w:type="dxa"/>
            <w:vAlign w:val="center"/>
          </w:tcPr>
          <w:p w14:paraId="0A719E83"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3B0120" w14:paraId="36B53172" w14:textId="77777777" w:rsidTr="00FD5041">
        <w:tc>
          <w:tcPr>
            <w:tcW w:w="6242" w:type="dxa"/>
          </w:tcPr>
          <w:p w14:paraId="3AC2BBC7" w14:textId="77777777" w:rsidR="00FD5041" w:rsidRPr="00511D76" w:rsidRDefault="00FD5041" w:rsidP="00FD5041">
            <w:pPr>
              <w:spacing w:before="60" w:after="60"/>
              <w:rPr>
                <w:rFonts w:cstheme="minorHAnsi"/>
                <w:i/>
              </w:rPr>
            </w:pPr>
            <w:r w:rsidRPr="00511D76">
              <w:rPr>
                <w:rFonts w:cstheme="minorHAnsi"/>
              </w:rPr>
              <w:t xml:space="preserve">Respond respectfully to diversity </w:t>
            </w:r>
          </w:p>
        </w:tc>
        <w:tc>
          <w:tcPr>
            <w:tcW w:w="709" w:type="dxa"/>
            <w:vAlign w:val="center"/>
          </w:tcPr>
          <w:p w14:paraId="5BAA93CA"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39F485B3" w14:textId="77777777"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74B9EB48" w14:textId="77777777" w:rsidR="00FD5041" w:rsidRDefault="00FD5041" w:rsidP="00FD5041">
            <w:pPr>
              <w:spacing w:before="60" w:after="60"/>
              <w:jc w:val="center"/>
              <w:rPr>
                <w:rFonts w:ascii="Wingdings" w:hAnsi="Wingdings" w:cstheme="minorHAnsi"/>
                <w:color w:val="2E74B5" w:themeColor="accent1" w:themeShade="BF"/>
              </w:rPr>
            </w:pPr>
          </w:p>
        </w:tc>
        <w:tc>
          <w:tcPr>
            <w:tcW w:w="713" w:type="dxa"/>
            <w:vAlign w:val="center"/>
          </w:tcPr>
          <w:p w14:paraId="1B841F65"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8E4025" w14:paraId="2CCD1336" w14:textId="77777777" w:rsidTr="00FD5041">
        <w:tc>
          <w:tcPr>
            <w:tcW w:w="9082" w:type="dxa"/>
            <w:gridSpan w:val="5"/>
            <w:shd w:val="clear" w:color="auto" w:fill="DEEAF6" w:themeFill="accent1" w:themeFillTint="33"/>
          </w:tcPr>
          <w:p w14:paraId="6036AE64" w14:textId="77777777" w:rsidR="00FD5041" w:rsidRPr="00517CC9" w:rsidRDefault="00FD5041" w:rsidP="00FD5041">
            <w:pPr>
              <w:spacing w:before="60" w:after="60"/>
              <w:rPr>
                <w:rFonts w:cstheme="minorHAnsi"/>
                <w:b/>
              </w:rPr>
            </w:pPr>
            <w:r w:rsidRPr="00517CC9">
              <w:rPr>
                <w:rFonts w:cstheme="minorHAnsi"/>
                <w:b/>
                <w:color w:val="2E74B5" w:themeColor="accent1" w:themeShade="BF"/>
              </w:rPr>
              <w:t>Show respect for the environment</w:t>
            </w:r>
            <w:r w:rsidRPr="00517CC9">
              <w:rPr>
                <w:rFonts w:cstheme="minorHAnsi"/>
                <w:b/>
              </w:rPr>
              <w:t xml:space="preserve"> </w:t>
            </w:r>
          </w:p>
        </w:tc>
      </w:tr>
      <w:tr w:rsidR="00FD5041" w:rsidRPr="003B0120" w14:paraId="6DB1B6F6" w14:textId="77777777" w:rsidTr="00FD5041">
        <w:tc>
          <w:tcPr>
            <w:tcW w:w="6242" w:type="dxa"/>
          </w:tcPr>
          <w:p w14:paraId="5266D323" w14:textId="77777777" w:rsidR="00FD5041" w:rsidRDefault="00FD5041" w:rsidP="00FD5041">
            <w:pPr>
              <w:spacing w:before="60" w:after="60"/>
              <w:rPr>
                <w:rFonts w:cstheme="minorHAnsi"/>
              </w:rPr>
            </w:pPr>
            <w:r w:rsidRPr="00862B35">
              <w:rPr>
                <w:rFonts w:cstheme="minorHAnsi"/>
              </w:rPr>
              <w:t xml:space="preserve">Explore natural and constructed environments – </w:t>
            </w:r>
            <w:r w:rsidRPr="00862B35">
              <w:rPr>
                <w:rFonts w:cstheme="minorHAnsi"/>
                <w:i/>
              </w:rPr>
              <w:t>use simple and safe tools to explore and investigate the environment (T); contribute their ideas in discussion about experiences in the natural and constructed environment</w:t>
            </w:r>
          </w:p>
        </w:tc>
        <w:tc>
          <w:tcPr>
            <w:tcW w:w="709" w:type="dxa"/>
            <w:vAlign w:val="center"/>
          </w:tcPr>
          <w:p w14:paraId="4DBEBB5B" w14:textId="432D2977" w:rsidR="00FD5041" w:rsidRPr="0039672D" w:rsidRDefault="00737865"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29268380" w14:textId="37329597" w:rsidR="00FD5041"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458F9F7D" w14:textId="3758F69B" w:rsidR="00FD5041"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31E65E05"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3B0120" w14:paraId="6496B041" w14:textId="77777777" w:rsidTr="00FD5041">
        <w:tc>
          <w:tcPr>
            <w:tcW w:w="6242" w:type="dxa"/>
          </w:tcPr>
          <w:p w14:paraId="55C4F0B4" w14:textId="77777777" w:rsidR="00FD5041" w:rsidRPr="00DD19B0" w:rsidRDefault="00FD5041" w:rsidP="00FD5041">
            <w:pPr>
              <w:spacing w:before="60" w:after="60"/>
              <w:rPr>
                <w:rFonts w:cstheme="minorHAnsi"/>
                <w:i/>
              </w:rPr>
            </w:pPr>
            <w:r w:rsidRPr="00306E93">
              <w:rPr>
                <w:rFonts w:cstheme="minorHAnsi"/>
              </w:rPr>
              <w:t>Respect, care for and sustain the environment</w:t>
            </w:r>
            <w:r w:rsidRPr="00306E93">
              <w:rPr>
                <w:rFonts w:cstheme="minorHAnsi"/>
                <w:i/>
              </w:rPr>
              <w:t xml:space="preserve"> – observe, </w:t>
            </w:r>
            <w:proofErr w:type="gramStart"/>
            <w:r w:rsidRPr="00306E93">
              <w:rPr>
                <w:rFonts w:cstheme="minorHAnsi"/>
                <w:i/>
              </w:rPr>
              <w:t>reflect</w:t>
            </w:r>
            <w:proofErr w:type="gramEnd"/>
            <w:r w:rsidRPr="00306E93">
              <w:rPr>
                <w:rFonts w:cstheme="minorHAnsi"/>
                <w:i/>
              </w:rPr>
              <w:t xml:space="preserve"> and ask questions about their environment</w:t>
            </w:r>
          </w:p>
        </w:tc>
        <w:tc>
          <w:tcPr>
            <w:tcW w:w="709" w:type="dxa"/>
            <w:vAlign w:val="center"/>
          </w:tcPr>
          <w:p w14:paraId="7F53149C" w14:textId="369C8097" w:rsidR="00FD5041" w:rsidRPr="0039672D" w:rsidRDefault="00737865"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314AA21A" w14:textId="2AA191A8" w:rsidR="00FD5041"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17399BFC" w14:textId="6AF95885" w:rsidR="00FD5041"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1821D28A"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3B0120" w14:paraId="310B140F" w14:textId="77777777" w:rsidTr="00FD5041">
        <w:tc>
          <w:tcPr>
            <w:tcW w:w="6242" w:type="dxa"/>
          </w:tcPr>
          <w:p w14:paraId="03F48954" w14:textId="77777777" w:rsidR="00FD5041" w:rsidRPr="00DD19B0" w:rsidRDefault="00FD5041" w:rsidP="00FD5041">
            <w:pPr>
              <w:spacing w:before="60" w:after="60"/>
              <w:rPr>
                <w:rFonts w:cstheme="minorHAnsi"/>
                <w:i/>
              </w:rPr>
            </w:pPr>
            <w:r w:rsidRPr="00511D76">
              <w:rPr>
                <w:rFonts w:cstheme="minorHAnsi"/>
              </w:rPr>
              <w:t xml:space="preserve">Investigate the interactions between the environment and its people – </w:t>
            </w:r>
            <w:r w:rsidRPr="00511D76">
              <w:rPr>
                <w:rFonts w:cstheme="minorHAnsi"/>
                <w:i/>
              </w:rPr>
              <w:t>describe the basic needs of people, plants and animals, and places where they live; investigate places where people, plants and animals live; describe the relationships that are living and non-living things; develop an awareness of the impact of human activity on environments and the interdependence of living things</w:t>
            </w:r>
          </w:p>
        </w:tc>
        <w:tc>
          <w:tcPr>
            <w:tcW w:w="709" w:type="dxa"/>
            <w:vAlign w:val="center"/>
          </w:tcPr>
          <w:p w14:paraId="57451B94" w14:textId="2CFDE9D6" w:rsidR="00FD5041" w:rsidRPr="0039672D" w:rsidRDefault="00737865"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113FE239" w14:textId="135D9EAB" w:rsidR="00FD5041"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5AD655EF" w14:textId="7AC5D9B4" w:rsidR="00FD5041"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6BAB98A0" w14:textId="148DC830"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2FCAAF37" w14:textId="77777777" w:rsidTr="00FD5041">
        <w:tc>
          <w:tcPr>
            <w:tcW w:w="9082" w:type="dxa"/>
            <w:gridSpan w:val="5"/>
            <w:tcBorders>
              <w:top w:val="single" w:sz="4" w:space="0" w:color="auto"/>
            </w:tcBorders>
            <w:shd w:val="clear" w:color="auto" w:fill="2E74B5" w:themeFill="accent1" w:themeFillShade="BF"/>
          </w:tcPr>
          <w:p w14:paraId="110D4683" w14:textId="77777777" w:rsidR="00FD5041" w:rsidRDefault="00FD5041" w:rsidP="00FD5041">
            <w:pPr>
              <w:spacing w:before="60" w:after="60"/>
              <w:rPr>
                <w:rFonts w:cstheme="minorHAnsi"/>
                <w:b/>
                <w:color w:val="FFFFFF" w:themeColor="background1"/>
              </w:rPr>
            </w:pPr>
            <w:r>
              <w:rPr>
                <w:rFonts w:cstheme="minorHAnsi"/>
                <w:b/>
                <w:color w:val="FFFFFF" w:themeColor="background1"/>
              </w:rPr>
              <w:t>WELLBEING</w:t>
            </w:r>
          </w:p>
          <w:p w14:paraId="4556D8DF" w14:textId="77777777" w:rsidR="00FD5041" w:rsidRPr="00D929BC" w:rsidRDefault="00FD5041" w:rsidP="00FD5041">
            <w:pPr>
              <w:spacing w:before="60" w:after="60"/>
              <w:rPr>
                <w:rFonts w:ascii="Wingdings" w:hAnsi="Wingdings" w:cstheme="minorHAnsi"/>
              </w:rPr>
            </w:pPr>
            <w:r>
              <w:rPr>
                <w:rFonts w:cstheme="minorHAnsi"/>
                <w:color w:val="FFFFFF" w:themeColor="background1"/>
              </w:rPr>
              <w:t>Children in the Kindergarten year have a strong sense of wellbeing when they:</w:t>
            </w:r>
          </w:p>
        </w:tc>
      </w:tr>
      <w:tr w:rsidR="00FD5041" w:rsidRPr="008E4025" w14:paraId="4C067DF0" w14:textId="77777777" w:rsidTr="00FD5041">
        <w:tc>
          <w:tcPr>
            <w:tcW w:w="9082" w:type="dxa"/>
            <w:gridSpan w:val="5"/>
            <w:shd w:val="clear" w:color="auto" w:fill="DEEAF6" w:themeFill="accent1" w:themeFillTint="33"/>
          </w:tcPr>
          <w:p w14:paraId="0DB0A068" w14:textId="77777777" w:rsidR="00FD5041" w:rsidRPr="00517CC9" w:rsidRDefault="00FD5041" w:rsidP="00FD5041">
            <w:pPr>
              <w:spacing w:before="60" w:after="60"/>
              <w:rPr>
                <w:rFonts w:cstheme="minorHAnsi"/>
                <w:b/>
              </w:rPr>
            </w:pPr>
            <w:r w:rsidRPr="00517CC9">
              <w:rPr>
                <w:rFonts w:cstheme="minorHAnsi"/>
                <w:b/>
                <w:color w:val="2E74B5" w:themeColor="accent1" w:themeShade="BF"/>
              </w:rPr>
              <w:t>Become strong in their social and emotional wellbeing</w:t>
            </w:r>
          </w:p>
        </w:tc>
      </w:tr>
      <w:tr w:rsidR="00FD5041" w:rsidRPr="003B0120" w14:paraId="47A21A52" w14:textId="77777777" w:rsidTr="00FD5041">
        <w:tc>
          <w:tcPr>
            <w:tcW w:w="6242" w:type="dxa"/>
            <w:tcBorders>
              <w:top w:val="single" w:sz="4" w:space="0" w:color="auto"/>
            </w:tcBorders>
            <w:shd w:val="clear" w:color="auto" w:fill="FFFFFF" w:themeFill="background1"/>
          </w:tcPr>
          <w:p w14:paraId="301A36F5" w14:textId="77777777" w:rsidR="00FD5041" w:rsidRPr="00306E93" w:rsidRDefault="00FD5041" w:rsidP="00FD5041">
            <w:pPr>
              <w:spacing w:before="60" w:after="60"/>
              <w:rPr>
                <w:rFonts w:cstheme="minorHAnsi"/>
                <w:i/>
              </w:rPr>
            </w:pPr>
            <w:r w:rsidRPr="00306E93">
              <w:rPr>
                <w:rFonts w:cstheme="minorHAnsi"/>
              </w:rPr>
              <w:t xml:space="preserve">Interact positively to form relationships and friendships – </w:t>
            </w:r>
            <w:r>
              <w:rPr>
                <w:rFonts w:cstheme="minorHAnsi"/>
                <w:i/>
                <w:iCs/>
              </w:rPr>
              <w:t xml:space="preserve">negotiate friendships and build and maintain respectful, trusting relationships with other children and teachers; </w:t>
            </w:r>
            <w:r w:rsidRPr="00306E93">
              <w:rPr>
                <w:rFonts w:cstheme="minorHAnsi"/>
                <w:i/>
              </w:rPr>
              <w:t xml:space="preserve">demonstrate increasing awareness of the needs and rights of others; </w:t>
            </w:r>
            <w:r>
              <w:rPr>
                <w:rFonts w:cstheme="minorHAnsi"/>
                <w:i/>
              </w:rPr>
              <w:t xml:space="preserve">describe their contributions to shared projects and experiences; </w:t>
            </w:r>
            <w:r w:rsidRPr="00306E93">
              <w:rPr>
                <w:rFonts w:cstheme="minorHAnsi"/>
                <w:i/>
              </w:rPr>
              <w:t>acknowledge and accept affirmation</w:t>
            </w:r>
          </w:p>
        </w:tc>
        <w:tc>
          <w:tcPr>
            <w:tcW w:w="709" w:type="dxa"/>
            <w:shd w:val="clear" w:color="auto" w:fill="FFFFFF" w:themeFill="background1"/>
            <w:vAlign w:val="center"/>
          </w:tcPr>
          <w:p w14:paraId="78BB1584" w14:textId="24008D70" w:rsidR="00FD5041" w:rsidRPr="0039672D" w:rsidRDefault="00737865" w:rsidP="00FD5041">
            <w:pPr>
              <w:spacing w:before="60" w:after="60"/>
              <w:jc w:val="center"/>
              <w:rPr>
                <w:rFonts w:ascii="Wingdings" w:hAnsi="Wingdings" w:cstheme="minorHAnsi"/>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3C3551DA" w14:textId="099CC849" w:rsidR="00FD5041" w:rsidRPr="0039672D" w:rsidRDefault="00580A74" w:rsidP="00FD5041">
            <w:pPr>
              <w:spacing w:before="60" w:after="60"/>
              <w:jc w:val="center"/>
              <w:rPr>
                <w:rFonts w:ascii="Wingdings" w:hAnsi="Wingdings" w:cstheme="minorHAnsi"/>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6491FD6C" w14:textId="133DC41B" w:rsidR="00FD5041" w:rsidRPr="0039672D" w:rsidRDefault="00A21C59" w:rsidP="00FD5041">
            <w:pPr>
              <w:spacing w:before="60" w:after="60"/>
              <w:jc w:val="center"/>
              <w:rPr>
                <w:rFonts w:ascii="Wingdings" w:hAnsi="Wingdings" w:cstheme="minorHAnsi"/>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14:paraId="4FB40149" w14:textId="1E458C8A" w:rsidR="00FD5041" w:rsidRPr="0039672D" w:rsidRDefault="0080280A" w:rsidP="00FD5041">
            <w:pPr>
              <w:spacing w:before="60" w:after="60"/>
              <w:jc w:val="center"/>
              <w:rPr>
                <w:rFonts w:ascii="Wingdings" w:hAnsi="Wingdings" w:cstheme="minorHAnsi"/>
              </w:rPr>
            </w:pPr>
            <w:r w:rsidRPr="002C1D9F">
              <w:rPr>
                <w:rFonts w:ascii="Wingdings" w:hAnsi="Wingdings" w:cstheme="minorHAnsi"/>
                <w:color w:val="2E74B5" w:themeColor="accent1" w:themeShade="BF"/>
              </w:rPr>
              <w:t></w:t>
            </w:r>
          </w:p>
        </w:tc>
      </w:tr>
      <w:tr w:rsidR="00FD5041" w:rsidRPr="003B0120" w14:paraId="07129150" w14:textId="77777777" w:rsidTr="00FD5041">
        <w:tc>
          <w:tcPr>
            <w:tcW w:w="6242" w:type="dxa"/>
            <w:shd w:val="clear" w:color="auto" w:fill="FFFFFF" w:themeFill="background1"/>
          </w:tcPr>
          <w:p w14:paraId="30D89C99" w14:textId="77777777" w:rsidR="00FD5041" w:rsidRPr="00BE6D74" w:rsidRDefault="00FD5041" w:rsidP="00FD5041">
            <w:pPr>
              <w:spacing w:before="60" w:after="60"/>
              <w:rPr>
                <w:rFonts w:cstheme="minorHAnsi"/>
                <w:i/>
                <w:color w:val="FF0000"/>
              </w:rPr>
            </w:pPr>
            <w:proofErr w:type="spellStart"/>
            <w:r w:rsidRPr="00511D76">
              <w:rPr>
                <w:rFonts w:cstheme="minorHAnsi"/>
              </w:rPr>
              <w:t>Recognise</w:t>
            </w:r>
            <w:proofErr w:type="spellEnd"/>
            <w:r w:rsidRPr="00511D76">
              <w:rPr>
                <w:rFonts w:cstheme="minorHAnsi"/>
              </w:rPr>
              <w:t xml:space="preserve"> simple emotions and build self-regulation - </w:t>
            </w:r>
            <w:r w:rsidRPr="00511D76">
              <w:rPr>
                <w:rFonts w:cstheme="minorHAnsi"/>
                <w:i/>
              </w:rPr>
              <w:t xml:space="preserve">make choices, accept </w:t>
            </w:r>
            <w:proofErr w:type="gramStart"/>
            <w:r w:rsidRPr="00511D76">
              <w:rPr>
                <w:rFonts w:cstheme="minorHAnsi"/>
                <w:i/>
              </w:rPr>
              <w:t>challenges</w:t>
            </w:r>
            <w:proofErr w:type="gramEnd"/>
            <w:r w:rsidRPr="00511D76">
              <w:rPr>
                <w:rFonts w:cstheme="minorHAnsi"/>
                <w:i/>
              </w:rPr>
              <w:t xml:space="preserve"> and take considered risks</w:t>
            </w:r>
          </w:p>
        </w:tc>
        <w:tc>
          <w:tcPr>
            <w:tcW w:w="709" w:type="dxa"/>
            <w:shd w:val="clear" w:color="auto" w:fill="FFFFFF" w:themeFill="background1"/>
            <w:vAlign w:val="center"/>
          </w:tcPr>
          <w:p w14:paraId="00FC6723"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14:paraId="6E0D5D1D" w14:textId="5EBC5AE8" w:rsidR="00FD5041" w:rsidRPr="0039672D"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11BA129B" w14:textId="2615C8FE" w:rsidR="00FD5041" w:rsidRPr="0039672D" w:rsidRDefault="00FD5041" w:rsidP="00FD5041">
            <w:pPr>
              <w:spacing w:before="60" w:after="60"/>
              <w:jc w:val="center"/>
              <w:rPr>
                <w:rFonts w:ascii="Wingdings" w:hAnsi="Wingdings" w:cstheme="minorHAnsi"/>
                <w:color w:val="2E74B5" w:themeColor="accent1" w:themeShade="BF"/>
              </w:rPr>
            </w:pPr>
          </w:p>
        </w:tc>
        <w:tc>
          <w:tcPr>
            <w:tcW w:w="713" w:type="dxa"/>
            <w:shd w:val="clear" w:color="auto" w:fill="FFFFFF" w:themeFill="background1"/>
            <w:vAlign w:val="center"/>
          </w:tcPr>
          <w:p w14:paraId="2A688712" w14:textId="612A1288"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8E4025" w14:paraId="0F4783E5" w14:textId="77777777" w:rsidTr="00FD5041">
        <w:tc>
          <w:tcPr>
            <w:tcW w:w="9082" w:type="dxa"/>
            <w:gridSpan w:val="5"/>
            <w:shd w:val="clear" w:color="auto" w:fill="DEEAF6" w:themeFill="accent1" w:themeFillTint="33"/>
          </w:tcPr>
          <w:p w14:paraId="6E5D6062"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 xml:space="preserve">Take increasing responsibility for their own health and physical wellbeing </w:t>
            </w:r>
          </w:p>
        </w:tc>
      </w:tr>
      <w:tr w:rsidR="00FD5041" w:rsidRPr="003B0120" w14:paraId="291084B2" w14:textId="77777777" w:rsidTr="00FD5041">
        <w:tc>
          <w:tcPr>
            <w:tcW w:w="6242" w:type="dxa"/>
          </w:tcPr>
          <w:p w14:paraId="459B9812" w14:textId="77777777" w:rsidR="00FD5041" w:rsidRPr="00DD19B0" w:rsidRDefault="00FD5041" w:rsidP="00FD5041">
            <w:pPr>
              <w:spacing w:before="60" w:after="60"/>
              <w:rPr>
                <w:rFonts w:cstheme="minorHAnsi"/>
                <w:i/>
              </w:rPr>
            </w:pPr>
            <w:r w:rsidRPr="005C13D4">
              <w:rPr>
                <w:rFonts w:cstheme="minorHAnsi"/>
              </w:rPr>
              <w:t>Build knowledge, skills and positive attitudes to physical movement</w:t>
            </w:r>
            <w:r>
              <w:rPr>
                <w:rFonts w:cstheme="minorHAnsi"/>
              </w:rPr>
              <w:t xml:space="preserve"> – </w:t>
            </w:r>
            <w:r>
              <w:rPr>
                <w:rFonts w:cstheme="minorHAnsi"/>
                <w:i/>
                <w:iCs/>
              </w:rPr>
              <w:t xml:space="preserve">move to the tempo of the music and develop motor movements to the rhythm of music such as trot or gallop; move around the environment safely demonstrating spatial awareness; </w:t>
            </w:r>
            <w:r w:rsidRPr="00511D76">
              <w:rPr>
                <w:rFonts w:cstheme="minorHAnsi"/>
                <w:i/>
              </w:rPr>
              <w:t xml:space="preserve">use small muscles to use implements such as pencils, scissors and paintbrushes with some control and coordination; </w:t>
            </w:r>
            <w:r>
              <w:rPr>
                <w:rFonts w:cstheme="minorHAnsi"/>
                <w:i/>
              </w:rPr>
              <w:lastRenderedPageBreak/>
              <w:t>demonstrate a willingness to participate in energetic physical activity including dance, drama, movement and games; respond through movement to traditional and contemporary music, dance and storytelling</w:t>
            </w:r>
          </w:p>
        </w:tc>
        <w:tc>
          <w:tcPr>
            <w:tcW w:w="709" w:type="dxa"/>
            <w:vAlign w:val="center"/>
          </w:tcPr>
          <w:p w14:paraId="7D25C6FF" w14:textId="44A2AD0F"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2D502A63" w14:textId="7AF84D92" w:rsidR="00FD5041" w:rsidRPr="0039672D"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7776D447" w14:textId="00AEE127" w:rsidR="00FD5041"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24BAB077" w14:textId="6D2D5F53"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72CF4AD6" w14:textId="77777777" w:rsidTr="00FD5041">
        <w:tc>
          <w:tcPr>
            <w:tcW w:w="6242" w:type="dxa"/>
          </w:tcPr>
          <w:p w14:paraId="79BF74BB" w14:textId="77777777" w:rsidR="00FD5041" w:rsidRPr="00DD19B0" w:rsidRDefault="00FD5041" w:rsidP="00FD5041">
            <w:pPr>
              <w:spacing w:before="60" w:after="60"/>
              <w:rPr>
                <w:rFonts w:cstheme="minorHAnsi"/>
                <w:i/>
              </w:rPr>
            </w:pPr>
            <w:r w:rsidRPr="00511D76">
              <w:rPr>
                <w:rFonts w:cstheme="minorHAnsi"/>
              </w:rPr>
              <w:t xml:space="preserve">Explore ways to promote own and others health and safety – </w:t>
            </w:r>
            <w:r w:rsidRPr="00511D76">
              <w:rPr>
                <w:rFonts w:cstheme="minorHAnsi"/>
                <w:i/>
              </w:rPr>
              <w:t xml:space="preserve">suggest ways to keep themselves, </w:t>
            </w:r>
            <w:proofErr w:type="gramStart"/>
            <w:r w:rsidRPr="00511D76">
              <w:rPr>
                <w:rFonts w:cstheme="minorHAnsi"/>
                <w:i/>
              </w:rPr>
              <w:t>others</w:t>
            </w:r>
            <w:proofErr w:type="gramEnd"/>
            <w:r w:rsidRPr="00511D76">
              <w:rPr>
                <w:rFonts w:cstheme="minorHAnsi"/>
                <w:i/>
              </w:rPr>
              <w:t xml:space="preserve"> and their surroundings safe; engage in experiences, conversations and routines that promote healthy lifestyles, good nutrition, safety and personal hygiene practices</w:t>
            </w:r>
          </w:p>
        </w:tc>
        <w:tc>
          <w:tcPr>
            <w:tcW w:w="709" w:type="dxa"/>
            <w:vAlign w:val="center"/>
          </w:tcPr>
          <w:p w14:paraId="40EE227E"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0AAE1FA8" w14:textId="22C4CB55" w:rsidR="00FD5041" w:rsidRPr="0039672D"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55012860" w14:textId="77777777" w:rsidR="00FD5041" w:rsidRDefault="00FD5041" w:rsidP="00FD5041">
            <w:pPr>
              <w:spacing w:before="60" w:after="60"/>
              <w:jc w:val="center"/>
              <w:rPr>
                <w:rFonts w:ascii="Wingdings" w:hAnsi="Wingdings" w:cstheme="minorHAnsi"/>
                <w:color w:val="2E74B5" w:themeColor="accent1" w:themeShade="BF"/>
              </w:rPr>
            </w:pPr>
          </w:p>
        </w:tc>
        <w:tc>
          <w:tcPr>
            <w:tcW w:w="713" w:type="dxa"/>
            <w:vAlign w:val="center"/>
          </w:tcPr>
          <w:p w14:paraId="2876DB7E"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3B0120" w14:paraId="6BD32925" w14:textId="77777777" w:rsidTr="00FD5041">
        <w:tc>
          <w:tcPr>
            <w:tcW w:w="9082" w:type="dxa"/>
            <w:gridSpan w:val="5"/>
            <w:tcBorders>
              <w:top w:val="single" w:sz="4" w:space="0" w:color="auto"/>
            </w:tcBorders>
            <w:shd w:val="clear" w:color="auto" w:fill="2E74B5" w:themeFill="accent1" w:themeFillShade="BF"/>
          </w:tcPr>
          <w:p w14:paraId="1576DA52" w14:textId="77777777" w:rsidR="00FD5041" w:rsidRDefault="00FD5041" w:rsidP="00FD5041">
            <w:pPr>
              <w:spacing w:before="60" w:after="60"/>
              <w:rPr>
                <w:rFonts w:cstheme="minorHAnsi"/>
                <w:b/>
                <w:color w:val="FFFFFF" w:themeColor="background1"/>
              </w:rPr>
            </w:pPr>
            <w:r>
              <w:rPr>
                <w:rFonts w:cstheme="minorHAnsi"/>
                <w:b/>
                <w:color w:val="FFFFFF" w:themeColor="background1"/>
              </w:rPr>
              <w:t>LEARNING AND THINKING</w:t>
            </w:r>
          </w:p>
          <w:p w14:paraId="0BA248E5" w14:textId="77777777" w:rsidR="00FD5041" w:rsidRPr="00D929BC" w:rsidRDefault="00FD5041" w:rsidP="00FD5041">
            <w:pPr>
              <w:spacing w:before="60" w:after="60"/>
              <w:rPr>
                <w:rFonts w:ascii="Wingdings" w:hAnsi="Wingdings" w:cstheme="minorHAnsi"/>
              </w:rPr>
            </w:pPr>
            <w:r>
              <w:rPr>
                <w:rFonts w:cstheme="minorHAnsi"/>
                <w:color w:val="FFFFFF" w:themeColor="background1"/>
              </w:rPr>
              <w:t>Children in the Kindergarten year are confident and involved learners when they:</w:t>
            </w:r>
          </w:p>
        </w:tc>
      </w:tr>
      <w:tr w:rsidR="00FD5041" w:rsidRPr="008E4025" w14:paraId="52446D59" w14:textId="77777777" w:rsidTr="00FD5041">
        <w:tc>
          <w:tcPr>
            <w:tcW w:w="9082" w:type="dxa"/>
            <w:gridSpan w:val="5"/>
            <w:shd w:val="clear" w:color="auto" w:fill="DEEAF6" w:themeFill="accent1" w:themeFillTint="33"/>
          </w:tcPr>
          <w:p w14:paraId="1EDE53E0"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 xml:space="preserve">Develop positive dispositions for learning </w:t>
            </w:r>
          </w:p>
        </w:tc>
      </w:tr>
      <w:tr w:rsidR="00FD5041" w:rsidRPr="003B0120" w14:paraId="2A03B3A0" w14:textId="77777777" w:rsidTr="00FD5041">
        <w:tc>
          <w:tcPr>
            <w:tcW w:w="6242" w:type="dxa"/>
            <w:shd w:val="clear" w:color="auto" w:fill="FFFFFF" w:themeFill="background1"/>
          </w:tcPr>
          <w:p w14:paraId="2623D948" w14:textId="77777777" w:rsidR="00FD5041" w:rsidRPr="00DD19B0" w:rsidRDefault="00FD5041" w:rsidP="00FD5041">
            <w:pPr>
              <w:spacing w:before="60" w:after="60"/>
              <w:rPr>
                <w:rFonts w:cstheme="minorHAnsi"/>
                <w:i/>
              </w:rPr>
            </w:pPr>
            <w:r w:rsidRPr="002258D6">
              <w:rPr>
                <w:rFonts w:cstheme="minorHAnsi"/>
              </w:rPr>
              <w:t xml:space="preserve">Build enthusiasm, confidence, cooperation, commitment, persistence – </w:t>
            </w:r>
            <w:r w:rsidRPr="002258D6">
              <w:rPr>
                <w:rFonts w:cstheme="minorHAnsi"/>
                <w:i/>
              </w:rPr>
              <w:t xml:space="preserve">express curiosity and wonder about events, </w:t>
            </w:r>
            <w:proofErr w:type="gramStart"/>
            <w:r w:rsidRPr="002258D6">
              <w:rPr>
                <w:rFonts w:cstheme="minorHAnsi"/>
                <w:i/>
              </w:rPr>
              <w:t>experiences</w:t>
            </w:r>
            <w:proofErr w:type="gramEnd"/>
            <w:r w:rsidRPr="002258D6">
              <w:rPr>
                <w:rFonts w:cstheme="minorHAnsi"/>
                <w:i/>
              </w:rPr>
              <w:t xml:space="preserve"> and interest in their </w:t>
            </w:r>
            <w:r w:rsidRPr="00306E93">
              <w:rPr>
                <w:rFonts w:cstheme="minorHAnsi"/>
                <w:i/>
              </w:rPr>
              <w:t xml:space="preserve">environments (S); persist even when a task is difficult and experience satisfaction of achievement </w:t>
            </w:r>
          </w:p>
        </w:tc>
        <w:tc>
          <w:tcPr>
            <w:tcW w:w="709" w:type="dxa"/>
            <w:shd w:val="clear" w:color="auto" w:fill="FFFFFF" w:themeFill="background1"/>
            <w:vAlign w:val="center"/>
          </w:tcPr>
          <w:p w14:paraId="485372DA" w14:textId="443EBB3C" w:rsidR="00FD5041" w:rsidRPr="0039672D" w:rsidRDefault="00737865"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4469EAEA" w14:textId="72B947EE" w:rsidR="00FD5041" w:rsidRPr="0039672D"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2E65E50E" w14:textId="43990112"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14:paraId="16111FF5" w14:textId="50003B28"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57FBC633" w14:textId="77777777" w:rsidTr="00FD5041">
        <w:tc>
          <w:tcPr>
            <w:tcW w:w="6242" w:type="dxa"/>
          </w:tcPr>
          <w:p w14:paraId="6B0ECEC0" w14:textId="77777777" w:rsidR="00FD5041" w:rsidRPr="005C13D4" w:rsidRDefault="00FD5041" w:rsidP="00FD5041">
            <w:pPr>
              <w:spacing w:before="60" w:after="60"/>
              <w:rPr>
                <w:rFonts w:cstheme="minorHAnsi"/>
              </w:rPr>
            </w:pPr>
            <w:r w:rsidRPr="005C13D4">
              <w:rPr>
                <w:rFonts w:cstheme="minorHAnsi"/>
              </w:rPr>
              <w:t xml:space="preserve">Develop curiosity, </w:t>
            </w:r>
            <w:proofErr w:type="gramStart"/>
            <w:r w:rsidRPr="005C13D4">
              <w:rPr>
                <w:rFonts w:cstheme="minorHAnsi"/>
              </w:rPr>
              <w:t>resourcefulness</w:t>
            </w:r>
            <w:proofErr w:type="gramEnd"/>
            <w:r w:rsidRPr="005C13D4">
              <w:rPr>
                <w:rFonts w:cstheme="minorHAnsi"/>
              </w:rPr>
              <w:t xml:space="preserve"> and reflexivity</w:t>
            </w:r>
            <w:r>
              <w:rPr>
                <w:rFonts w:cstheme="minorHAnsi"/>
              </w:rPr>
              <w:t xml:space="preserve"> – </w:t>
            </w:r>
            <w:r>
              <w:rPr>
                <w:rFonts w:cstheme="minorHAnsi"/>
                <w:i/>
              </w:rPr>
              <w:t xml:space="preserve">explore the properties of familiar objects (S); build concentration and ability to focus on important aspects of learning experiences; actively engage in learning experiences, conversations and play experiences; ask questions about people, events, objects and the environment </w:t>
            </w:r>
          </w:p>
        </w:tc>
        <w:tc>
          <w:tcPr>
            <w:tcW w:w="709" w:type="dxa"/>
            <w:vAlign w:val="center"/>
          </w:tcPr>
          <w:p w14:paraId="321E7C7C" w14:textId="35A1B375" w:rsidR="00FD5041" w:rsidRDefault="00737865"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569A67B4" w14:textId="49095D50" w:rsidR="00FD5041"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7C89493E" w14:textId="5FCAF165"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39CBBC18" w14:textId="33EA4AE5"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8E4025" w14:paraId="2DEBEF00" w14:textId="77777777" w:rsidTr="00FD5041">
        <w:tc>
          <w:tcPr>
            <w:tcW w:w="9082" w:type="dxa"/>
            <w:gridSpan w:val="5"/>
            <w:shd w:val="clear" w:color="auto" w:fill="DEEAF6" w:themeFill="accent1" w:themeFillTint="33"/>
          </w:tcPr>
          <w:p w14:paraId="70EF786D"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 xml:space="preserve">Develop a range of skills and processes for learning and thinking  </w:t>
            </w:r>
          </w:p>
        </w:tc>
      </w:tr>
      <w:tr w:rsidR="00FD5041" w:rsidRPr="003B0120" w14:paraId="3A4716A5" w14:textId="77777777" w:rsidTr="00FD5041">
        <w:tc>
          <w:tcPr>
            <w:tcW w:w="6242" w:type="dxa"/>
          </w:tcPr>
          <w:p w14:paraId="4F3CA126" w14:textId="77777777" w:rsidR="00FD5041" w:rsidRPr="00DD19B0" w:rsidRDefault="00FD5041" w:rsidP="00FD5041">
            <w:pPr>
              <w:spacing w:before="60" w:after="60"/>
              <w:rPr>
                <w:rFonts w:cstheme="minorHAnsi"/>
                <w:i/>
              </w:rPr>
            </w:pPr>
            <w:r w:rsidRPr="00306E93">
              <w:rPr>
                <w:rFonts w:cstheme="minorHAnsi"/>
              </w:rPr>
              <w:t xml:space="preserve">Develop problem solving, investigation and inquiry strategies – </w:t>
            </w:r>
            <w:r w:rsidRPr="00306E93">
              <w:rPr>
                <w:rFonts w:cstheme="minorHAnsi"/>
                <w:i/>
              </w:rPr>
              <w:t>ask questions, develop own simple theories and test own theories (S); inquire, investigate, attempt to solve problems (S</w:t>
            </w:r>
            <w:proofErr w:type="gramStart"/>
            <w:r w:rsidRPr="00306E93">
              <w:rPr>
                <w:rFonts w:cstheme="minorHAnsi"/>
                <w:i/>
              </w:rPr>
              <w:t>);create</w:t>
            </w:r>
            <w:proofErr w:type="gramEnd"/>
            <w:r w:rsidRPr="00306E93">
              <w:rPr>
                <w:rFonts w:cstheme="minorHAnsi"/>
                <w:i/>
              </w:rPr>
              <w:t xml:space="preserve"> and use simple representation to </w:t>
            </w:r>
            <w:proofErr w:type="spellStart"/>
            <w:r w:rsidRPr="00306E93">
              <w:rPr>
                <w:rFonts w:cstheme="minorHAnsi"/>
                <w:i/>
              </w:rPr>
              <w:t>organise</w:t>
            </w:r>
            <w:proofErr w:type="spellEnd"/>
            <w:r w:rsidRPr="00306E93">
              <w:rPr>
                <w:rFonts w:cstheme="minorHAnsi"/>
                <w:i/>
              </w:rPr>
              <w:t>, record and communicate mathematical and scientific ideas and concepts (M, S)</w:t>
            </w:r>
          </w:p>
        </w:tc>
        <w:tc>
          <w:tcPr>
            <w:tcW w:w="709" w:type="dxa"/>
            <w:vAlign w:val="center"/>
          </w:tcPr>
          <w:p w14:paraId="63FF19F3" w14:textId="7DB2F5D7"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4C9375BD" w14:textId="074D969D" w:rsidR="00FD5041"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5018B42B" w14:textId="079B9213"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5EC4ADA9" w14:textId="3E47FE92"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69BFC601" w14:textId="77777777" w:rsidTr="00FD5041">
        <w:tc>
          <w:tcPr>
            <w:tcW w:w="6242" w:type="dxa"/>
          </w:tcPr>
          <w:p w14:paraId="543C8125" w14:textId="77777777" w:rsidR="00FD5041" w:rsidRPr="00F43690" w:rsidRDefault="00FD5041" w:rsidP="00FD5041">
            <w:pPr>
              <w:spacing w:before="60" w:after="60"/>
              <w:rPr>
                <w:rFonts w:cstheme="minorHAnsi"/>
                <w:i/>
                <w:color w:val="FF0000"/>
              </w:rPr>
            </w:pPr>
            <w:r w:rsidRPr="00306E93">
              <w:rPr>
                <w:rFonts w:cstheme="minorHAnsi"/>
              </w:rPr>
              <w:t xml:space="preserve">Reflect on thinking and learning and transfer and adapt what they have learned – </w:t>
            </w:r>
            <w:r w:rsidRPr="00306E93">
              <w:rPr>
                <w:rFonts w:cstheme="minorHAnsi"/>
                <w:i/>
              </w:rPr>
              <w:t xml:space="preserve">use skills of prediction, </w:t>
            </w:r>
            <w:proofErr w:type="spellStart"/>
            <w:r w:rsidRPr="00306E93">
              <w:rPr>
                <w:rFonts w:cstheme="minorHAnsi"/>
                <w:i/>
              </w:rPr>
              <w:t>hypothesising</w:t>
            </w:r>
            <w:proofErr w:type="spellEnd"/>
            <w:r w:rsidRPr="00306E93">
              <w:rPr>
                <w:rFonts w:cstheme="minorHAnsi"/>
                <w:i/>
              </w:rPr>
              <w:t xml:space="preserve">, testing, </w:t>
            </w:r>
            <w:proofErr w:type="gramStart"/>
            <w:r w:rsidRPr="00306E93">
              <w:rPr>
                <w:rFonts w:cstheme="minorHAnsi"/>
                <w:i/>
              </w:rPr>
              <w:t>experimenting</w:t>
            </w:r>
            <w:proofErr w:type="gramEnd"/>
            <w:r w:rsidRPr="00306E93">
              <w:rPr>
                <w:rFonts w:cstheme="minorHAnsi"/>
                <w:i/>
              </w:rPr>
              <w:t xml:space="preserve"> and evaluating in play experiences (S); respond to ideas and suggestions from others; use reflective thinking to consider why things happen and what can be learnt from these experiences; apply a range of thinking strategies to engage with situations and solve problems and adapt these strategies to new situations </w:t>
            </w:r>
          </w:p>
        </w:tc>
        <w:tc>
          <w:tcPr>
            <w:tcW w:w="709" w:type="dxa"/>
            <w:vAlign w:val="center"/>
          </w:tcPr>
          <w:p w14:paraId="3033540A" w14:textId="7A075A22"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3C2BD72E" w14:textId="4697C2A0" w:rsidR="00FD5041"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78EAC77D" w14:textId="763FA955"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61F4070F" w14:textId="6AFDF689"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653E492E" w14:textId="77777777" w:rsidTr="00FD5041">
        <w:tc>
          <w:tcPr>
            <w:tcW w:w="6242" w:type="dxa"/>
          </w:tcPr>
          <w:p w14:paraId="7D1C025B" w14:textId="77777777" w:rsidR="00FD5041" w:rsidRPr="00F43690" w:rsidRDefault="00FD5041" w:rsidP="00FD5041">
            <w:pPr>
              <w:spacing w:before="60" w:after="60"/>
              <w:rPr>
                <w:rFonts w:cstheme="minorHAnsi"/>
                <w:color w:val="FF0000"/>
              </w:rPr>
            </w:pPr>
            <w:r w:rsidRPr="00306E93">
              <w:rPr>
                <w:rFonts w:cstheme="minorHAnsi"/>
              </w:rPr>
              <w:lastRenderedPageBreak/>
              <w:t xml:space="preserve">Make choices and </w:t>
            </w:r>
            <w:proofErr w:type="spellStart"/>
            <w:r w:rsidRPr="00306E93">
              <w:rPr>
                <w:rFonts w:cstheme="minorHAnsi"/>
              </w:rPr>
              <w:t>organise</w:t>
            </w:r>
            <w:proofErr w:type="spellEnd"/>
            <w:r w:rsidRPr="00306E93">
              <w:rPr>
                <w:rFonts w:cstheme="minorHAnsi"/>
              </w:rPr>
              <w:t xml:space="preserve"> self for learning – </w:t>
            </w:r>
            <w:r w:rsidRPr="00306E93">
              <w:rPr>
                <w:rFonts w:cstheme="minorHAnsi"/>
                <w:i/>
              </w:rPr>
              <w:t xml:space="preserve">make simple plans and carry them out to complete a task; </w:t>
            </w:r>
            <w:proofErr w:type="spellStart"/>
            <w:r w:rsidRPr="00306E93">
              <w:rPr>
                <w:rFonts w:cstheme="minorHAnsi"/>
                <w:i/>
              </w:rPr>
              <w:t>organise</w:t>
            </w:r>
            <w:proofErr w:type="spellEnd"/>
            <w:r w:rsidRPr="00306E93">
              <w:rPr>
                <w:rFonts w:cstheme="minorHAnsi"/>
                <w:i/>
              </w:rPr>
              <w:t xml:space="preserve"> self and simple resources to carry out a task or participate in an activity</w:t>
            </w:r>
          </w:p>
        </w:tc>
        <w:tc>
          <w:tcPr>
            <w:tcW w:w="709" w:type="dxa"/>
            <w:vAlign w:val="center"/>
          </w:tcPr>
          <w:p w14:paraId="36934FC6" w14:textId="73A1415F"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4C683C5D" w14:textId="471259CD" w:rsidR="00FD5041"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55E0A908" w14:textId="03501832"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26C16B4E" w14:textId="2BE7DB42"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8E4025" w14:paraId="519BBAE4" w14:textId="77777777" w:rsidTr="00FD5041">
        <w:tc>
          <w:tcPr>
            <w:tcW w:w="9082" w:type="dxa"/>
            <w:gridSpan w:val="5"/>
            <w:shd w:val="clear" w:color="auto" w:fill="DEEAF6" w:themeFill="accent1" w:themeFillTint="33"/>
          </w:tcPr>
          <w:p w14:paraId="218A4C3E"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 xml:space="preserve">Engage in creative and inventive ways of thinking and doing </w:t>
            </w:r>
          </w:p>
        </w:tc>
      </w:tr>
      <w:tr w:rsidR="00FD5041" w:rsidRPr="003B0120" w14:paraId="23BA9621" w14:textId="77777777" w:rsidTr="00FD5041">
        <w:tc>
          <w:tcPr>
            <w:tcW w:w="6242" w:type="dxa"/>
          </w:tcPr>
          <w:p w14:paraId="5E5DAAE5" w14:textId="77777777" w:rsidR="00FD5041" w:rsidRPr="00511D76" w:rsidRDefault="00FD5041" w:rsidP="00FD5041">
            <w:pPr>
              <w:spacing w:before="60" w:after="60"/>
              <w:rPr>
                <w:rFonts w:cstheme="minorHAnsi"/>
                <w:i/>
              </w:rPr>
            </w:pPr>
            <w:r w:rsidRPr="00511D76">
              <w:rPr>
                <w:rFonts w:cstheme="minorHAnsi"/>
              </w:rPr>
              <w:t xml:space="preserve">Use imagination and innovation – </w:t>
            </w:r>
            <w:r w:rsidRPr="00511D76">
              <w:rPr>
                <w:rFonts w:cstheme="minorHAnsi"/>
                <w:i/>
              </w:rPr>
              <w:t xml:space="preserve">explore and experiment with form, shape, </w:t>
            </w:r>
            <w:proofErr w:type="spellStart"/>
            <w:r w:rsidRPr="00511D76">
              <w:rPr>
                <w:rFonts w:cstheme="minorHAnsi"/>
                <w:i/>
              </w:rPr>
              <w:t>colour</w:t>
            </w:r>
            <w:proofErr w:type="spellEnd"/>
            <w:r w:rsidRPr="00511D76">
              <w:rPr>
                <w:rFonts w:cstheme="minorHAnsi"/>
                <w:i/>
              </w:rPr>
              <w:t xml:space="preserve">, line, texture, contrast, patters in art works; explore different ways of creating models and doing things </w:t>
            </w:r>
          </w:p>
        </w:tc>
        <w:tc>
          <w:tcPr>
            <w:tcW w:w="709" w:type="dxa"/>
            <w:vAlign w:val="center"/>
          </w:tcPr>
          <w:p w14:paraId="4A720CE0" w14:textId="4293C088"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1464C69E" w14:textId="260BF9F9" w:rsidR="00FD5041"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79245BAF" w14:textId="32BCE273"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02DE42F0" w14:textId="78D3459F"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0051E53E" w14:textId="77777777" w:rsidTr="00FD5041">
        <w:tc>
          <w:tcPr>
            <w:tcW w:w="6242" w:type="dxa"/>
          </w:tcPr>
          <w:p w14:paraId="481E3885" w14:textId="77777777" w:rsidR="00FD5041" w:rsidRPr="00511D76" w:rsidRDefault="00FD5041" w:rsidP="00FD5041">
            <w:pPr>
              <w:spacing w:after="60"/>
              <w:rPr>
                <w:i/>
                <w:sz w:val="18"/>
                <w:szCs w:val="18"/>
                <w:lang w:val="en-AU"/>
              </w:rPr>
            </w:pPr>
            <w:r w:rsidRPr="00511D76">
              <w:rPr>
                <w:rFonts w:cstheme="minorHAnsi"/>
              </w:rPr>
              <w:t xml:space="preserve">Represent ideas, </w:t>
            </w:r>
            <w:proofErr w:type="gramStart"/>
            <w:r w:rsidRPr="00511D76">
              <w:rPr>
                <w:rFonts w:cstheme="minorHAnsi"/>
              </w:rPr>
              <w:t>feelings</w:t>
            </w:r>
            <w:proofErr w:type="gramEnd"/>
            <w:r w:rsidRPr="00511D76">
              <w:rPr>
                <w:rFonts w:cstheme="minorHAnsi"/>
              </w:rPr>
              <w:t xml:space="preserve"> and experiences in creative ways</w:t>
            </w:r>
            <w:r w:rsidRPr="00511D76">
              <w:rPr>
                <w:rFonts w:asciiTheme="minorHAnsi" w:hAnsiTheme="minorHAnsi" w:cstheme="minorHAnsi"/>
              </w:rPr>
              <w:t xml:space="preserve"> – </w:t>
            </w:r>
            <w:r w:rsidRPr="00511D76">
              <w:rPr>
                <w:rFonts w:cstheme="minorHAnsi"/>
                <w:i/>
              </w:rPr>
              <w:t>engage in dramatic, fantasy and role play; use simple tools and materials to investigate, take apart, invent, construct, change and represent ideas (S, T)</w:t>
            </w:r>
            <w:r w:rsidRPr="00511D76">
              <w:rPr>
                <w:rFonts w:asciiTheme="minorHAnsi" w:hAnsiTheme="minorHAnsi" w:cstheme="minorHAnsi"/>
                <w:i/>
              </w:rPr>
              <w:t xml:space="preserve"> </w:t>
            </w:r>
          </w:p>
        </w:tc>
        <w:tc>
          <w:tcPr>
            <w:tcW w:w="709" w:type="dxa"/>
            <w:vAlign w:val="center"/>
          </w:tcPr>
          <w:p w14:paraId="4A6B3090" w14:textId="77777777"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0D32F3E2" w14:textId="77777777"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76C2EA55" w14:textId="134816AC"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2EA4B8CA" w14:textId="5C22CC03"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8E4025" w14:paraId="483877DF" w14:textId="77777777" w:rsidTr="00FD5041">
        <w:tc>
          <w:tcPr>
            <w:tcW w:w="9082" w:type="dxa"/>
            <w:gridSpan w:val="5"/>
            <w:shd w:val="clear" w:color="auto" w:fill="DEEAF6" w:themeFill="accent1" w:themeFillTint="33"/>
          </w:tcPr>
          <w:p w14:paraId="60D4366A"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Engage in and extend numeracy in personally meaningful ways</w:t>
            </w:r>
          </w:p>
        </w:tc>
      </w:tr>
      <w:tr w:rsidR="00FD5041" w:rsidRPr="003B0120" w14:paraId="199B15D5" w14:textId="77777777" w:rsidTr="00FD5041">
        <w:tc>
          <w:tcPr>
            <w:tcW w:w="6242" w:type="dxa"/>
          </w:tcPr>
          <w:p w14:paraId="395B7570" w14:textId="77777777" w:rsidR="00FD5041" w:rsidRPr="004A7917" w:rsidRDefault="00FD5041" w:rsidP="00FD5041">
            <w:pPr>
              <w:spacing w:before="60" w:after="60"/>
              <w:rPr>
                <w:rFonts w:cstheme="minorHAnsi"/>
              </w:rPr>
            </w:pPr>
            <w:r w:rsidRPr="00306E93">
              <w:rPr>
                <w:rFonts w:cstheme="minorHAnsi"/>
              </w:rPr>
              <w:t xml:space="preserve">Develop knowledge of number and algebra – </w:t>
            </w:r>
            <w:r w:rsidRPr="00306E93">
              <w:rPr>
                <w:rFonts w:cstheme="minorHAnsi"/>
                <w:i/>
              </w:rPr>
              <w:t xml:space="preserve">count objects by using one to one correspondence (M); name the last number in the count that represents how </w:t>
            </w:r>
            <w:r>
              <w:rPr>
                <w:rFonts w:cstheme="minorHAnsi"/>
                <w:i/>
              </w:rPr>
              <w:t>many in the set (cardinal value); count objects by using one to one correspondence; know that numbers always happen in a conventional order (stable order; recite number names in order, initially to 5, then to 10 consistently</w:t>
            </w:r>
          </w:p>
        </w:tc>
        <w:tc>
          <w:tcPr>
            <w:tcW w:w="709" w:type="dxa"/>
            <w:vAlign w:val="center"/>
          </w:tcPr>
          <w:p w14:paraId="04B511D9" w14:textId="4749A5DC"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317A623D" w14:textId="50BFBC61"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3F177EAC"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13" w:type="dxa"/>
            <w:vAlign w:val="center"/>
          </w:tcPr>
          <w:p w14:paraId="03637563"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3B0120" w14:paraId="34C64509" w14:textId="77777777" w:rsidTr="00FD5041">
        <w:tc>
          <w:tcPr>
            <w:tcW w:w="6242" w:type="dxa"/>
          </w:tcPr>
          <w:p w14:paraId="6DA14F10" w14:textId="77777777" w:rsidR="00FD5041" w:rsidRPr="002258D6" w:rsidRDefault="00FD5041" w:rsidP="00FD5041">
            <w:pPr>
              <w:spacing w:before="60" w:after="60"/>
              <w:rPr>
                <w:rFonts w:cstheme="minorHAnsi"/>
                <w:i/>
              </w:rPr>
            </w:pPr>
            <w:r w:rsidRPr="00306E93">
              <w:rPr>
                <w:rFonts w:cstheme="minorHAnsi"/>
              </w:rPr>
              <w:t xml:space="preserve">Develop knowledge of measurement and geometry – </w:t>
            </w:r>
            <w:r w:rsidRPr="00306E93">
              <w:rPr>
                <w:rFonts w:cstheme="minorHAnsi"/>
                <w:i/>
              </w:rPr>
              <w:t>use positional language such as on, under, behind, between (M); use language words to describe duration and relative duration, such as quick, slow, fast, it takes a long time</w:t>
            </w:r>
          </w:p>
        </w:tc>
        <w:tc>
          <w:tcPr>
            <w:tcW w:w="709" w:type="dxa"/>
            <w:vAlign w:val="center"/>
          </w:tcPr>
          <w:p w14:paraId="60630BFA" w14:textId="054DABA2"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52CF56B4" w14:textId="25E421BD" w:rsidR="00FD5041" w:rsidRDefault="000B2293" w:rsidP="000B229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773E0BE8" w14:textId="4F9A7423" w:rsidR="00FD5041" w:rsidRPr="0039672D" w:rsidRDefault="00A21C59" w:rsidP="000B229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225BBF4A" w14:textId="77777777" w:rsidR="00FD5041" w:rsidRPr="0039672D" w:rsidRDefault="00FD5041" w:rsidP="000B2293">
            <w:pPr>
              <w:spacing w:before="60" w:after="60"/>
              <w:jc w:val="center"/>
              <w:rPr>
                <w:rFonts w:ascii="Wingdings" w:hAnsi="Wingdings" w:cstheme="minorHAnsi"/>
                <w:color w:val="2E74B5" w:themeColor="accent1" w:themeShade="BF"/>
              </w:rPr>
            </w:pPr>
          </w:p>
        </w:tc>
      </w:tr>
      <w:tr w:rsidR="00FD5041" w:rsidRPr="003B0120" w14:paraId="267446E9" w14:textId="77777777" w:rsidTr="00FD5041">
        <w:tc>
          <w:tcPr>
            <w:tcW w:w="6242" w:type="dxa"/>
          </w:tcPr>
          <w:p w14:paraId="35534B3A" w14:textId="77777777" w:rsidR="00FD5041" w:rsidRPr="004A7917" w:rsidRDefault="00FD5041" w:rsidP="00FD5041">
            <w:pPr>
              <w:spacing w:before="60" w:after="60"/>
              <w:rPr>
                <w:rFonts w:cstheme="minorHAnsi"/>
                <w:i/>
              </w:rPr>
            </w:pPr>
            <w:r w:rsidRPr="00BB6093">
              <w:rPr>
                <w:rFonts w:cstheme="minorHAnsi"/>
              </w:rPr>
              <w:t xml:space="preserve">Develop knowledge of statistics and probability – </w:t>
            </w:r>
            <w:r w:rsidRPr="00BB6093">
              <w:rPr>
                <w:rFonts w:cstheme="minorHAnsi"/>
                <w:i/>
              </w:rPr>
              <w:t xml:space="preserve">sort, classify and match objects according to attributes, for example </w:t>
            </w:r>
            <w:proofErr w:type="spellStart"/>
            <w:r w:rsidRPr="00BB6093">
              <w:rPr>
                <w:rFonts w:cstheme="minorHAnsi"/>
                <w:i/>
              </w:rPr>
              <w:t>colours</w:t>
            </w:r>
            <w:proofErr w:type="spellEnd"/>
            <w:r w:rsidRPr="00BB6093">
              <w:rPr>
                <w:rFonts w:cstheme="minorHAnsi"/>
                <w:i/>
              </w:rPr>
              <w:t xml:space="preserve">, sizes and shapes (M); </w:t>
            </w:r>
          </w:p>
        </w:tc>
        <w:tc>
          <w:tcPr>
            <w:tcW w:w="709" w:type="dxa"/>
            <w:vAlign w:val="center"/>
          </w:tcPr>
          <w:p w14:paraId="5779CB8F" w14:textId="5AFE74F1"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7682FE78" w14:textId="77777777" w:rsidR="00FD5041" w:rsidRDefault="00FD5041" w:rsidP="000B2293">
            <w:pPr>
              <w:spacing w:before="60" w:after="60"/>
              <w:jc w:val="center"/>
              <w:rPr>
                <w:rFonts w:ascii="Wingdings" w:hAnsi="Wingdings" w:cstheme="minorHAnsi"/>
                <w:color w:val="2E74B5" w:themeColor="accent1" w:themeShade="BF"/>
              </w:rPr>
            </w:pPr>
          </w:p>
        </w:tc>
        <w:tc>
          <w:tcPr>
            <w:tcW w:w="709" w:type="dxa"/>
            <w:vAlign w:val="center"/>
          </w:tcPr>
          <w:p w14:paraId="1A69336A" w14:textId="716A3752" w:rsidR="00FD5041" w:rsidRPr="0039672D" w:rsidRDefault="00FD5041" w:rsidP="000B2293">
            <w:pPr>
              <w:spacing w:before="60" w:after="60"/>
              <w:jc w:val="center"/>
              <w:rPr>
                <w:rFonts w:ascii="Wingdings" w:hAnsi="Wingdings" w:cstheme="minorHAnsi"/>
                <w:color w:val="2E74B5" w:themeColor="accent1" w:themeShade="BF"/>
              </w:rPr>
            </w:pPr>
          </w:p>
        </w:tc>
        <w:tc>
          <w:tcPr>
            <w:tcW w:w="713" w:type="dxa"/>
            <w:vAlign w:val="center"/>
          </w:tcPr>
          <w:p w14:paraId="50E619B0" w14:textId="77777777" w:rsidR="00FD5041" w:rsidRPr="0039672D" w:rsidRDefault="00FD5041" w:rsidP="000B2293">
            <w:pPr>
              <w:spacing w:before="60" w:after="60"/>
              <w:jc w:val="center"/>
              <w:rPr>
                <w:rFonts w:ascii="Wingdings" w:hAnsi="Wingdings" w:cstheme="minorHAnsi"/>
                <w:color w:val="2E74B5" w:themeColor="accent1" w:themeShade="BF"/>
              </w:rPr>
            </w:pPr>
          </w:p>
        </w:tc>
      </w:tr>
      <w:tr w:rsidR="00FD5041" w:rsidRPr="003B0120" w14:paraId="5BB65832" w14:textId="77777777" w:rsidTr="00FD5041">
        <w:tc>
          <w:tcPr>
            <w:tcW w:w="9082" w:type="dxa"/>
            <w:gridSpan w:val="5"/>
            <w:tcBorders>
              <w:top w:val="single" w:sz="4" w:space="0" w:color="auto"/>
            </w:tcBorders>
            <w:shd w:val="clear" w:color="auto" w:fill="2E74B5" w:themeFill="accent1" w:themeFillShade="BF"/>
          </w:tcPr>
          <w:p w14:paraId="55D1278B" w14:textId="77777777" w:rsidR="00FD5041" w:rsidRDefault="00FD5041" w:rsidP="00FD5041">
            <w:pPr>
              <w:spacing w:before="60" w:after="60"/>
              <w:rPr>
                <w:rFonts w:cstheme="minorHAnsi"/>
                <w:b/>
                <w:color w:val="FFFFFF" w:themeColor="background1"/>
              </w:rPr>
            </w:pPr>
            <w:r>
              <w:rPr>
                <w:rFonts w:cstheme="minorHAnsi"/>
                <w:b/>
                <w:color w:val="FFFFFF" w:themeColor="background1"/>
              </w:rPr>
              <w:t>COMMUNICATING</w:t>
            </w:r>
          </w:p>
          <w:p w14:paraId="53E6E399" w14:textId="77777777" w:rsidR="00FD5041" w:rsidRPr="00D929BC" w:rsidRDefault="00FD5041" w:rsidP="00FD5041">
            <w:pPr>
              <w:spacing w:before="60" w:after="60"/>
              <w:rPr>
                <w:rFonts w:ascii="Wingdings" w:hAnsi="Wingdings" w:cstheme="minorHAnsi"/>
              </w:rPr>
            </w:pPr>
            <w:r>
              <w:rPr>
                <w:rFonts w:cstheme="minorHAnsi"/>
                <w:color w:val="FFFFFF" w:themeColor="background1"/>
              </w:rPr>
              <w:t>Children in the Kindergarten year are effective communicators when they:</w:t>
            </w:r>
          </w:p>
        </w:tc>
      </w:tr>
      <w:tr w:rsidR="00FD5041" w:rsidRPr="008E4025" w14:paraId="4133960F" w14:textId="77777777" w:rsidTr="00FD5041">
        <w:tc>
          <w:tcPr>
            <w:tcW w:w="9082" w:type="dxa"/>
            <w:gridSpan w:val="5"/>
            <w:shd w:val="clear" w:color="auto" w:fill="DEEAF6" w:themeFill="accent1" w:themeFillTint="33"/>
          </w:tcPr>
          <w:p w14:paraId="7D625A6A"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Interact verbally and non-verbally with others for a range of purposes</w:t>
            </w:r>
          </w:p>
        </w:tc>
      </w:tr>
      <w:tr w:rsidR="00FD5041" w:rsidRPr="003B0120" w14:paraId="2D1A33B5" w14:textId="77777777" w:rsidTr="00FD5041">
        <w:tc>
          <w:tcPr>
            <w:tcW w:w="6242" w:type="dxa"/>
            <w:shd w:val="clear" w:color="auto" w:fill="FFFFFF" w:themeFill="background1"/>
          </w:tcPr>
          <w:p w14:paraId="73109989" w14:textId="77777777" w:rsidR="00FD5041" w:rsidRPr="00F43690" w:rsidRDefault="00FD5041" w:rsidP="00FD5041">
            <w:pPr>
              <w:spacing w:before="60" w:after="60"/>
              <w:rPr>
                <w:rFonts w:cstheme="minorHAnsi"/>
                <w:i/>
                <w:iCs/>
              </w:rPr>
            </w:pPr>
            <w:r>
              <w:rPr>
                <w:rFonts w:cstheme="minorHAnsi"/>
              </w:rPr>
              <w:t xml:space="preserve">Build aural and oral language – </w:t>
            </w:r>
            <w:r>
              <w:rPr>
                <w:rFonts w:cstheme="minorHAnsi"/>
                <w:i/>
                <w:iCs/>
              </w:rPr>
              <w:t>listen to others; act upon simple instructions and statements; modulate voice appropriate to the situation; use simple sentences when speaking; use turn-taking in conversations</w:t>
            </w:r>
          </w:p>
        </w:tc>
        <w:tc>
          <w:tcPr>
            <w:tcW w:w="709" w:type="dxa"/>
            <w:shd w:val="clear" w:color="auto" w:fill="FFFFFF" w:themeFill="background1"/>
            <w:vAlign w:val="center"/>
          </w:tcPr>
          <w:p w14:paraId="5EDEFFAC" w14:textId="1A57030E" w:rsidR="00FD5041" w:rsidRPr="0039672D"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2C0360B2" w14:textId="57F2F2C7" w:rsidR="00FD5041" w:rsidRPr="0039672D" w:rsidRDefault="000B2293"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18A16622" w14:textId="736650A2"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14:paraId="02D7D530" w14:textId="3DF9749E"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54F3DCD8" w14:textId="77777777" w:rsidTr="00FD5041">
        <w:tc>
          <w:tcPr>
            <w:tcW w:w="6242" w:type="dxa"/>
          </w:tcPr>
          <w:p w14:paraId="613E731B" w14:textId="77777777" w:rsidR="00FD5041" w:rsidRPr="005C13D4" w:rsidRDefault="00FD5041" w:rsidP="00FD5041">
            <w:pPr>
              <w:spacing w:before="60" w:after="60"/>
              <w:rPr>
                <w:rFonts w:cstheme="minorHAnsi"/>
              </w:rPr>
            </w:pPr>
            <w:r>
              <w:rPr>
                <w:rFonts w:cstheme="minorHAnsi"/>
              </w:rPr>
              <w:t>Develop phonological awareness skills</w:t>
            </w:r>
          </w:p>
        </w:tc>
        <w:tc>
          <w:tcPr>
            <w:tcW w:w="709" w:type="dxa"/>
            <w:vAlign w:val="center"/>
          </w:tcPr>
          <w:p w14:paraId="33D2C72C" w14:textId="77777777"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382FC032" w14:textId="77777777" w:rsidR="00FD5041" w:rsidRDefault="00FD5041" w:rsidP="00FD5041">
            <w:pPr>
              <w:spacing w:before="60" w:after="60"/>
              <w:rPr>
                <w:rFonts w:ascii="Wingdings" w:hAnsi="Wingdings" w:cstheme="minorHAnsi"/>
                <w:color w:val="2E74B5" w:themeColor="accent1" w:themeShade="BF"/>
              </w:rPr>
            </w:pPr>
          </w:p>
        </w:tc>
        <w:tc>
          <w:tcPr>
            <w:tcW w:w="709" w:type="dxa"/>
            <w:vAlign w:val="center"/>
          </w:tcPr>
          <w:p w14:paraId="1AED1682"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13" w:type="dxa"/>
            <w:vAlign w:val="center"/>
          </w:tcPr>
          <w:p w14:paraId="148532A0"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3B0120" w14:paraId="797EC118" w14:textId="77777777" w:rsidTr="00FD5041">
        <w:tc>
          <w:tcPr>
            <w:tcW w:w="6242" w:type="dxa"/>
          </w:tcPr>
          <w:p w14:paraId="2A6C3791" w14:textId="77777777" w:rsidR="00FD5041" w:rsidRDefault="00FD5041" w:rsidP="00FD5041">
            <w:pPr>
              <w:spacing w:before="60" w:after="60"/>
              <w:rPr>
                <w:rFonts w:cstheme="minorHAnsi"/>
              </w:rPr>
            </w:pPr>
            <w:r>
              <w:rPr>
                <w:rFonts w:cstheme="minorHAnsi"/>
              </w:rPr>
              <w:t xml:space="preserve">Convey and construct messages for a range of purposes in a variety of contexts – </w:t>
            </w:r>
            <w:proofErr w:type="spellStart"/>
            <w:r>
              <w:rPr>
                <w:rFonts w:cstheme="minorHAnsi"/>
              </w:rPr>
              <w:t>verbalise</w:t>
            </w:r>
            <w:proofErr w:type="spellEnd"/>
            <w:r>
              <w:rPr>
                <w:rFonts w:cstheme="minorHAnsi"/>
              </w:rPr>
              <w:t xml:space="preserve"> ideas and </w:t>
            </w:r>
            <w:r>
              <w:rPr>
                <w:rFonts w:cstheme="minorHAnsi"/>
              </w:rPr>
              <w:lastRenderedPageBreak/>
              <w:t>simple concepts and ask questions to clarify concepts; retell a simple story; engage in discussion about narratives and informational texts</w:t>
            </w:r>
          </w:p>
        </w:tc>
        <w:tc>
          <w:tcPr>
            <w:tcW w:w="709" w:type="dxa"/>
            <w:vAlign w:val="center"/>
          </w:tcPr>
          <w:p w14:paraId="149C7B23" w14:textId="6813A60B"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lastRenderedPageBreak/>
              <w:t></w:t>
            </w:r>
          </w:p>
        </w:tc>
        <w:tc>
          <w:tcPr>
            <w:tcW w:w="709" w:type="dxa"/>
            <w:vAlign w:val="center"/>
          </w:tcPr>
          <w:p w14:paraId="522CAFCD" w14:textId="1E589DA1" w:rsidR="00FD5041" w:rsidRDefault="000B2293" w:rsidP="000B229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17612D42"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13" w:type="dxa"/>
            <w:vAlign w:val="center"/>
          </w:tcPr>
          <w:p w14:paraId="0611F208"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8E4025" w14:paraId="5D402246" w14:textId="77777777" w:rsidTr="00FD5041">
        <w:tc>
          <w:tcPr>
            <w:tcW w:w="9082" w:type="dxa"/>
            <w:gridSpan w:val="5"/>
            <w:shd w:val="clear" w:color="auto" w:fill="DEEAF6" w:themeFill="accent1" w:themeFillTint="33"/>
          </w:tcPr>
          <w:p w14:paraId="0EC2ABA9"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Engage in and extend literacy practices in personally meaningful ways</w:t>
            </w:r>
          </w:p>
        </w:tc>
      </w:tr>
      <w:tr w:rsidR="00FD5041" w:rsidRPr="003B0120" w14:paraId="1AE82CE2" w14:textId="77777777" w:rsidTr="00FD5041">
        <w:tc>
          <w:tcPr>
            <w:tcW w:w="6242" w:type="dxa"/>
            <w:shd w:val="clear" w:color="auto" w:fill="FFFFFF" w:themeFill="background1"/>
          </w:tcPr>
          <w:p w14:paraId="006FB3E5" w14:textId="77777777" w:rsidR="00FD5041" w:rsidRPr="00F43690" w:rsidRDefault="00FD5041" w:rsidP="00FD5041">
            <w:pPr>
              <w:spacing w:before="60" w:after="60"/>
              <w:rPr>
                <w:rFonts w:cstheme="minorHAnsi"/>
                <w:i/>
                <w:iCs/>
              </w:rPr>
            </w:pPr>
            <w:r>
              <w:rPr>
                <w:rFonts w:cstheme="minorHAnsi"/>
              </w:rPr>
              <w:t xml:space="preserve">Develop understanding of purpose and meanings of a range of texts – </w:t>
            </w:r>
            <w:r>
              <w:rPr>
                <w:rFonts w:cstheme="minorHAnsi"/>
                <w:i/>
                <w:iCs/>
              </w:rPr>
              <w:t>share a range of texts for enjoyment; explore the language presented in fiction and non-fiction texts; identify keys ideas from simple texts</w:t>
            </w:r>
          </w:p>
        </w:tc>
        <w:tc>
          <w:tcPr>
            <w:tcW w:w="709" w:type="dxa"/>
            <w:shd w:val="clear" w:color="auto" w:fill="FFFFFF" w:themeFill="background1"/>
            <w:vAlign w:val="center"/>
          </w:tcPr>
          <w:p w14:paraId="58551136" w14:textId="54216466" w:rsidR="00FD5041" w:rsidRPr="0039672D"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52822739"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14:paraId="66279C82"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13" w:type="dxa"/>
            <w:shd w:val="clear" w:color="auto" w:fill="FFFFFF" w:themeFill="background1"/>
            <w:vAlign w:val="center"/>
          </w:tcPr>
          <w:p w14:paraId="18AC0929"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3B0120" w14:paraId="607D767E" w14:textId="77777777" w:rsidTr="00FD5041">
        <w:tc>
          <w:tcPr>
            <w:tcW w:w="6242" w:type="dxa"/>
          </w:tcPr>
          <w:p w14:paraId="580E9C69" w14:textId="77777777" w:rsidR="00FD5041" w:rsidRPr="00D63936" w:rsidRDefault="00FD5041" w:rsidP="00FD5041">
            <w:pPr>
              <w:spacing w:before="60" w:after="60"/>
              <w:rPr>
                <w:rFonts w:cstheme="minorHAnsi"/>
                <w:i/>
                <w:iCs/>
              </w:rPr>
            </w:pPr>
            <w:r>
              <w:rPr>
                <w:rFonts w:cstheme="minorHAnsi"/>
              </w:rPr>
              <w:t xml:space="preserve">Engage in reading, </w:t>
            </w:r>
            <w:proofErr w:type="gramStart"/>
            <w:r>
              <w:rPr>
                <w:rFonts w:cstheme="minorHAnsi"/>
              </w:rPr>
              <w:t>writing</w:t>
            </w:r>
            <w:proofErr w:type="gramEnd"/>
            <w:r>
              <w:rPr>
                <w:rFonts w:cstheme="minorHAnsi"/>
              </w:rPr>
              <w:t xml:space="preserve"> and viewing </w:t>
            </w:r>
            <w:proofErr w:type="spellStart"/>
            <w:r>
              <w:rPr>
                <w:rFonts w:cstheme="minorHAnsi"/>
              </w:rPr>
              <w:t>behaviours</w:t>
            </w:r>
            <w:proofErr w:type="spellEnd"/>
            <w:r>
              <w:rPr>
                <w:rFonts w:cstheme="minorHAnsi"/>
              </w:rPr>
              <w:t xml:space="preserve"> – </w:t>
            </w:r>
            <w:r>
              <w:rPr>
                <w:rFonts w:cstheme="minorHAnsi"/>
                <w:i/>
                <w:iCs/>
              </w:rPr>
              <w:t>show an awareness that print holds meaning</w:t>
            </w:r>
          </w:p>
        </w:tc>
        <w:tc>
          <w:tcPr>
            <w:tcW w:w="709" w:type="dxa"/>
            <w:vAlign w:val="center"/>
          </w:tcPr>
          <w:p w14:paraId="43935ED5" w14:textId="34B10921"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07A9E06F" w14:textId="09327758" w:rsidR="00FD5041" w:rsidRDefault="00FD5041" w:rsidP="00FD5041">
            <w:pPr>
              <w:spacing w:before="60" w:after="60"/>
              <w:rPr>
                <w:rFonts w:ascii="Wingdings" w:hAnsi="Wingdings" w:cstheme="minorHAnsi"/>
                <w:color w:val="2E74B5" w:themeColor="accent1" w:themeShade="BF"/>
              </w:rPr>
            </w:pPr>
          </w:p>
        </w:tc>
        <w:tc>
          <w:tcPr>
            <w:tcW w:w="709" w:type="dxa"/>
            <w:vAlign w:val="center"/>
          </w:tcPr>
          <w:p w14:paraId="1B13A7A4" w14:textId="58B09434" w:rsidR="00FD5041" w:rsidRPr="0039672D" w:rsidRDefault="00FD5041" w:rsidP="00FD5041">
            <w:pPr>
              <w:spacing w:before="60" w:after="60"/>
              <w:jc w:val="center"/>
              <w:rPr>
                <w:rFonts w:ascii="Wingdings" w:hAnsi="Wingdings" w:cstheme="minorHAnsi"/>
                <w:color w:val="2E74B5" w:themeColor="accent1" w:themeShade="BF"/>
              </w:rPr>
            </w:pPr>
          </w:p>
        </w:tc>
        <w:tc>
          <w:tcPr>
            <w:tcW w:w="713" w:type="dxa"/>
            <w:vAlign w:val="center"/>
          </w:tcPr>
          <w:p w14:paraId="5C130396" w14:textId="25FBAFF6"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8E4025" w14:paraId="1CF23553" w14:textId="77777777" w:rsidTr="00FD5041">
        <w:tc>
          <w:tcPr>
            <w:tcW w:w="9082" w:type="dxa"/>
            <w:gridSpan w:val="5"/>
            <w:shd w:val="clear" w:color="auto" w:fill="DEEAF6" w:themeFill="accent1" w:themeFillTint="33"/>
          </w:tcPr>
          <w:p w14:paraId="4837BA48"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Understand how symbols and pattern systems work</w:t>
            </w:r>
          </w:p>
        </w:tc>
      </w:tr>
      <w:tr w:rsidR="00FD5041" w:rsidRPr="003B0120" w14:paraId="391F7C80" w14:textId="77777777" w:rsidTr="00FD5041">
        <w:tc>
          <w:tcPr>
            <w:tcW w:w="6242" w:type="dxa"/>
            <w:shd w:val="clear" w:color="auto" w:fill="FFFFFF" w:themeFill="background1"/>
          </w:tcPr>
          <w:p w14:paraId="12F46A7A" w14:textId="77777777" w:rsidR="00FD5041" w:rsidRPr="00D63936" w:rsidRDefault="00FD5041" w:rsidP="00FD5041">
            <w:pPr>
              <w:spacing w:before="60" w:after="60"/>
              <w:rPr>
                <w:rFonts w:cstheme="minorHAnsi"/>
                <w:i/>
                <w:iCs/>
              </w:rPr>
            </w:pPr>
            <w:r>
              <w:rPr>
                <w:rFonts w:cstheme="minorHAnsi"/>
              </w:rPr>
              <w:t xml:space="preserve">Develop concepts of print – </w:t>
            </w:r>
            <w:r>
              <w:rPr>
                <w:rFonts w:cstheme="minorHAnsi"/>
                <w:i/>
                <w:iCs/>
              </w:rPr>
              <w:t>describe how the illustrations connect to the text; build an understanding of book features, such as the title, author, illustrator</w:t>
            </w:r>
          </w:p>
        </w:tc>
        <w:tc>
          <w:tcPr>
            <w:tcW w:w="709" w:type="dxa"/>
            <w:shd w:val="clear" w:color="auto" w:fill="FFFFFF" w:themeFill="background1"/>
            <w:vAlign w:val="center"/>
          </w:tcPr>
          <w:p w14:paraId="45A57C13" w14:textId="703A5D6B"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14:paraId="7895AFC1"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14:paraId="21846A90"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13" w:type="dxa"/>
            <w:shd w:val="clear" w:color="auto" w:fill="FFFFFF" w:themeFill="background1"/>
            <w:vAlign w:val="center"/>
          </w:tcPr>
          <w:p w14:paraId="6FF8DC11"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3B0120" w14:paraId="2A5B6807" w14:textId="77777777" w:rsidTr="00FD5041">
        <w:tc>
          <w:tcPr>
            <w:tcW w:w="6242" w:type="dxa"/>
          </w:tcPr>
          <w:p w14:paraId="07F80BF3" w14:textId="77777777" w:rsidR="00FD5041" w:rsidRDefault="00FD5041" w:rsidP="00FD5041">
            <w:pPr>
              <w:spacing w:before="60" w:after="60"/>
              <w:rPr>
                <w:rFonts w:cstheme="minorHAnsi"/>
              </w:rPr>
            </w:pPr>
            <w:r w:rsidRPr="00511D76">
              <w:rPr>
                <w:rFonts w:cstheme="minorHAnsi"/>
              </w:rPr>
              <w:t xml:space="preserve">Investigate symbols and pattern systems </w:t>
            </w:r>
          </w:p>
        </w:tc>
        <w:tc>
          <w:tcPr>
            <w:tcW w:w="709" w:type="dxa"/>
            <w:vAlign w:val="center"/>
          </w:tcPr>
          <w:p w14:paraId="51EF2DC3" w14:textId="77777777"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5FBB6C6D" w14:textId="77777777" w:rsidR="00FD5041" w:rsidRDefault="00FD5041" w:rsidP="00FD5041">
            <w:pPr>
              <w:spacing w:before="60" w:after="60"/>
              <w:rPr>
                <w:rFonts w:ascii="Wingdings" w:hAnsi="Wingdings" w:cstheme="minorHAnsi"/>
                <w:color w:val="2E74B5" w:themeColor="accent1" w:themeShade="BF"/>
              </w:rPr>
            </w:pPr>
          </w:p>
        </w:tc>
        <w:tc>
          <w:tcPr>
            <w:tcW w:w="709" w:type="dxa"/>
            <w:vAlign w:val="center"/>
          </w:tcPr>
          <w:p w14:paraId="343B8297"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13" w:type="dxa"/>
            <w:vAlign w:val="center"/>
          </w:tcPr>
          <w:p w14:paraId="6A0DB165"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8E4025" w14:paraId="53350A27" w14:textId="77777777" w:rsidTr="00FD5041">
        <w:tc>
          <w:tcPr>
            <w:tcW w:w="9082" w:type="dxa"/>
            <w:gridSpan w:val="5"/>
            <w:shd w:val="clear" w:color="auto" w:fill="DEEAF6" w:themeFill="accent1" w:themeFillTint="33"/>
          </w:tcPr>
          <w:p w14:paraId="0FB2A372"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Express ideas and make meaning using a range of media</w:t>
            </w:r>
          </w:p>
        </w:tc>
      </w:tr>
      <w:tr w:rsidR="00FD5041" w:rsidRPr="003B0120" w14:paraId="5B781AAC" w14:textId="77777777" w:rsidTr="00FD5041">
        <w:tc>
          <w:tcPr>
            <w:tcW w:w="6242" w:type="dxa"/>
            <w:shd w:val="clear" w:color="auto" w:fill="FFFFFF" w:themeFill="background1"/>
          </w:tcPr>
          <w:p w14:paraId="34D36DC9" w14:textId="77777777" w:rsidR="00FD5041" w:rsidRPr="00DD19B0" w:rsidRDefault="00FD5041" w:rsidP="00FD5041">
            <w:pPr>
              <w:spacing w:before="60" w:after="60"/>
              <w:rPr>
                <w:rFonts w:cstheme="minorHAnsi"/>
                <w:i/>
              </w:rPr>
            </w:pPr>
            <w:r w:rsidRPr="00511D76">
              <w:rPr>
                <w:rFonts w:cstheme="minorHAnsi"/>
              </w:rPr>
              <w:t xml:space="preserve">View and create with media – </w:t>
            </w:r>
            <w:r w:rsidRPr="00511D76">
              <w:rPr>
                <w:rFonts w:cstheme="minorHAnsi"/>
                <w:i/>
              </w:rPr>
              <w:t xml:space="preserve">express ideas and feelings and make meaning using creative arts, such as drawing, painting, sculpture, drama, dance movement, </w:t>
            </w:r>
            <w:proofErr w:type="gramStart"/>
            <w:r w:rsidRPr="00511D76">
              <w:rPr>
                <w:rFonts w:cstheme="minorHAnsi"/>
                <w:i/>
              </w:rPr>
              <w:t>music</w:t>
            </w:r>
            <w:proofErr w:type="gramEnd"/>
            <w:r w:rsidRPr="00511D76">
              <w:rPr>
                <w:rFonts w:cstheme="minorHAnsi"/>
                <w:i/>
              </w:rPr>
              <w:t xml:space="preserve"> and storytelling</w:t>
            </w:r>
          </w:p>
        </w:tc>
        <w:tc>
          <w:tcPr>
            <w:tcW w:w="709" w:type="dxa"/>
            <w:shd w:val="clear" w:color="auto" w:fill="FFFFFF" w:themeFill="background1"/>
            <w:vAlign w:val="center"/>
          </w:tcPr>
          <w:p w14:paraId="2E2775E9" w14:textId="0FBD5553" w:rsidR="00FD5041" w:rsidRPr="0039672D"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3AE346D5" w14:textId="78AE0D1F" w:rsidR="00FD5041" w:rsidRPr="0039672D" w:rsidRDefault="000B2293"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3C213564" w14:textId="37304299"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14:paraId="610A1943" w14:textId="439A2CAF"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1B2142C8" w14:textId="77777777" w:rsidTr="00FD5041">
        <w:tc>
          <w:tcPr>
            <w:tcW w:w="6242" w:type="dxa"/>
          </w:tcPr>
          <w:p w14:paraId="29A41193" w14:textId="77777777" w:rsidR="00FD5041" w:rsidRDefault="00FD5041" w:rsidP="00FD5041">
            <w:pPr>
              <w:spacing w:before="60" w:after="60"/>
              <w:rPr>
                <w:rFonts w:cstheme="minorHAnsi"/>
              </w:rPr>
            </w:pPr>
            <w:r w:rsidRPr="00511D76">
              <w:rPr>
                <w:rFonts w:cstheme="minorHAnsi"/>
              </w:rPr>
              <w:t>Investigate the properties of a range of media</w:t>
            </w:r>
          </w:p>
        </w:tc>
        <w:tc>
          <w:tcPr>
            <w:tcW w:w="709" w:type="dxa"/>
            <w:vAlign w:val="center"/>
          </w:tcPr>
          <w:p w14:paraId="16430D1F" w14:textId="77777777"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255B1423" w14:textId="77777777" w:rsidR="00FD5041" w:rsidRDefault="00FD5041" w:rsidP="00FD5041">
            <w:pPr>
              <w:spacing w:before="60" w:after="60"/>
              <w:rPr>
                <w:rFonts w:ascii="Wingdings" w:hAnsi="Wingdings" w:cstheme="minorHAnsi"/>
                <w:color w:val="2E74B5" w:themeColor="accent1" w:themeShade="BF"/>
              </w:rPr>
            </w:pPr>
          </w:p>
        </w:tc>
        <w:tc>
          <w:tcPr>
            <w:tcW w:w="709" w:type="dxa"/>
            <w:vAlign w:val="center"/>
          </w:tcPr>
          <w:p w14:paraId="32204D32" w14:textId="5177C936"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1C3E3FC6" w14:textId="0CB117E2"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8E4025" w14:paraId="6BF089FB" w14:textId="77777777" w:rsidTr="00FD5041">
        <w:tc>
          <w:tcPr>
            <w:tcW w:w="9082" w:type="dxa"/>
            <w:gridSpan w:val="5"/>
            <w:shd w:val="clear" w:color="auto" w:fill="DEEAF6" w:themeFill="accent1" w:themeFillTint="33"/>
          </w:tcPr>
          <w:p w14:paraId="660BC0CE"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 xml:space="preserve">Explore resources, </w:t>
            </w:r>
            <w:proofErr w:type="gramStart"/>
            <w:r w:rsidRPr="00517CC9">
              <w:rPr>
                <w:rFonts w:cstheme="minorHAnsi"/>
                <w:b/>
                <w:color w:val="2E74B5" w:themeColor="accent1" w:themeShade="BF"/>
              </w:rPr>
              <w:t>tools</w:t>
            </w:r>
            <w:proofErr w:type="gramEnd"/>
            <w:r w:rsidRPr="00517CC9">
              <w:rPr>
                <w:rFonts w:cstheme="minorHAnsi"/>
                <w:b/>
                <w:color w:val="2E74B5" w:themeColor="accent1" w:themeShade="BF"/>
              </w:rPr>
              <w:t xml:space="preserve"> and information communication </w:t>
            </w:r>
            <w:r>
              <w:rPr>
                <w:rFonts w:cstheme="minorHAnsi"/>
                <w:b/>
                <w:color w:val="2E74B5" w:themeColor="accent1" w:themeShade="BF"/>
              </w:rPr>
              <w:t>technologies to represent idea</w:t>
            </w:r>
            <w:r w:rsidRPr="00517CC9">
              <w:rPr>
                <w:rFonts w:cstheme="minorHAnsi"/>
                <w:b/>
                <w:color w:val="2E74B5" w:themeColor="accent1" w:themeShade="BF"/>
              </w:rPr>
              <w:t>s and their thinking</w:t>
            </w:r>
          </w:p>
        </w:tc>
      </w:tr>
      <w:tr w:rsidR="00FD5041" w:rsidRPr="003B0120" w14:paraId="3C969C30" w14:textId="77777777" w:rsidTr="00FD5041">
        <w:tc>
          <w:tcPr>
            <w:tcW w:w="6242" w:type="dxa"/>
            <w:shd w:val="clear" w:color="auto" w:fill="FFFFFF" w:themeFill="background1"/>
          </w:tcPr>
          <w:p w14:paraId="05EA58A6" w14:textId="77777777" w:rsidR="00FD5041" w:rsidRPr="00D63936" w:rsidRDefault="00FD5041" w:rsidP="00FD5041">
            <w:pPr>
              <w:spacing w:before="60" w:after="60"/>
              <w:rPr>
                <w:rFonts w:cstheme="minorHAnsi"/>
                <w:i/>
                <w:color w:val="FF0000"/>
              </w:rPr>
            </w:pPr>
            <w:r w:rsidRPr="00F4319F">
              <w:rPr>
                <w:rFonts w:cstheme="minorHAnsi"/>
              </w:rPr>
              <w:t xml:space="preserve">Use tools, </w:t>
            </w:r>
            <w:proofErr w:type="gramStart"/>
            <w:r w:rsidRPr="00F4319F">
              <w:rPr>
                <w:rFonts w:cstheme="minorHAnsi"/>
              </w:rPr>
              <w:t>resources</w:t>
            </w:r>
            <w:proofErr w:type="gramEnd"/>
            <w:r w:rsidRPr="00F4319F">
              <w:rPr>
                <w:rFonts w:cstheme="minorHAnsi"/>
              </w:rPr>
              <w:t xml:space="preserve"> and technologies in play, thinking and learning – </w:t>
            </w:r>
            <w:r w:rsidRPr="00F4319F">
              <w:rPr>
                <w:rFonts w:cstheme="minorHAnsi"/>
                <w:i/>
              </w:rPr>
              <w:t>create simple information for a purpose using tools, resources and technologies (T)</w:t>
            </w:r>
          </w:p>
        </w:tc>
        <w:tc>
          <w:tcPr>
            <w:tcW w:w="709" w:type="dxa"/>
            <w:shd w:val="clear" w:color="auto" w:fill="FFFFFF" w:themeFill="background1"/>
            <w:vAlign w:val="center"/>
          </w:tcPr>
          <w:p w14:paraId="0A579287"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14:paraId="5C9CFDB0" w14:textId="483A6103" w:rsidR="00FD5041" w:rsidRPr="0039672D" w:rsidRDefault="000B2293"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0DBD2F11" w14:textId="7B6F1074"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14:paraId="2DC368C2" w14:textId="00EDF892"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7654129F" w14:textId="77777777" w:rsidTr="00FD5041">
        <w:tc>
          <w:tcPr>
            <w:tcW w:w="6242" w:type="dxa"/>
          </w:tcPr>
          <w:p w14:paraId="78F2C2BD" w14:textId="77777777" w:rsidR="00FD5041" w:rsidRPr="00D63936" w:rsidRDefault="00FD5041" w:rsidP="00FD5041">
            <w:pPr>
              <w:spacing w:before="60" w:after="60"/>
              <w:rPr>
                <w:rFonts w:cstheme="minorHAnsi"/>
                <w:i/>
                <w:color w:val="FF0000"/>
              </w:rPr>
            </w:pPr>
            <w:r w:rsidRPr="00306E93">
              <w:rPr>
                <w:rFonts w:cstheme="minorHAnsi"/>
              </w:rPr>
              <w:t xml:space="preserve">Develop simple ICT skills – </w:t>
            </w:r>
            <w:r w:rsidRPr="00306E93">
              <w:rPr>
                <w:rFonts w:cstheme="minorHAnsi"/>
                <w:i/>
              </w:rPr>
              <w:t xml:space="preserve">develop </w:t>
            </w:r>
            <w:r w:rsidRPr="004A7917">
              <w:rPr>
                <w:rFonts w:cstheme="minorHAnsi"/>
                <w:i/>
              </w:rPr>
              <w:t>simple skills to use information and communication technologies (T); engage with information communication technologies for fun and to promote thinking and learning (T)</w:t>
            </w:r>
          </w:p>
        </w:tc>
        <w:tc>
          <w:tcPr>
            <w:tcW w:w="709" w:type="dxa"/>
            <w:vAlign w:val="center"/>
          </w:tcPr>
          <w:p w14:paraId="1425BCAE" w14:textId="5315C552"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06C427F8" w14:textId="02A88896" w:rsidR="00FD5041" w:rsidRDefault="000B2293" w:rsidP="000B229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2E3E16E2" w14:textId="6ED72B4C" w:rsidR="00FD5041" w:rsidRPr="0039672D" w:rsidRDefault="00A21C59" w:rsidP="000B229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1F00A203" w14:textId="4465A6BF"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bl>
    <w:p w14:paraId="359F4E9B" w14:textId="6B385A9F" w:rsidR="00E90F29" w:rsidRPr="00575921" w:rsidRDefault="00FD5041" w:rsidP="001A4E0C">
      <w:pPr>
        <w:widowControl/>
        <w:spacing w:after="0" w:line="259" w:lineRule="auto"/>
        <w:rPr>
          <w:i/>
          <w:color w:val="215986"/>
          <w:sz w:val="20"/>
          <w:szCs w:val="20"/>
          <w:u w:val="single"/>
        </w:rPr>
      </w:pPr>
      <w:r w:rsidRPr="001913C7">
        <w:t xml:space="preserve">Further information about the Kindergarten </w:t>
      </w:r>
      <w:r>
        <w:t>Curriculum Guidelines</w:t>
      </w:r>
      <w:r w:rsidRPr="001913C7">
        <w:t xml:space="preserve"> can be found at: </w:t>
      </w:r>
      <w:hyperlink r:id="rId96" w:history="1">
        <w:r w:rsidRPr="00A30BD6">
          <w:rPr>
            <w:i/>
            <w:color w:val="215986"/>
            <w:sz w:val="20"/>
            <w:szCs w:val="20"/>
            <w:u w:val="single"/>
          </w:rPr>
          <w:t>k10outline.scsa.wa.edu.au/media/documents/outline_downloads/Western-Australian-Kindergarten-Curriculum-Guidelines-pdf.pdf</w:t>
        </w:r>
      </w:hyperlink>
      <w:bookmarkEnd w:id="20"/>
      <w:r w:rsidR="001A4E0C">
        <w:rPr>
          <w:i/>
          <w:color w:val="215986"/>
          <w:sz w:val="20"/>
          <w:szCs w:val="20"/>
          <w:u w:val="single"/>
        </w:rPr>
        <w:br w:type="page"/>
      </w:r>
    </w:p>
    <w:p w14:paraId="40537867" w14:textId="77777777" w:rsidR="006868CC" w:rsidRDefault="006868CC" w:rsidP="00196457">
      <w:pPr>
        <w:pStyle w:val="Heading1"/>
        <w:sectPr w:rsidR="006868CC" w:rsidSect="009A37A3">
          <w:pgSz w:w="11906" w:h="16838"/>
          <w:pgMar w:top="1440" w:right="1440" w:bottom="1440" w:left="1440" w:header="709" w:footer="709" w:gutter="0"/>
          <w:cols w:space="708"/>
          <w:docGrid w:linePitch="360"/>
        </w:sectPr>
      </w:pPr>
    </w:p>
    <w:p w14:paraId="2D471DFB" w14:textId="107E6FC5" w:rsidR="004E422B" w:rsidRPr="00710DEC" w:rsidRDefault="004E422B" w:rsidP="00D167F4">
      <w:pPr>
        <w:pStyle w:val="Heading1"/>
        <w:spacing w:after="120"/>
      </w:pPr>
      <w:bookmarkStart w:id="21" w:name="_Appendix_2:_General_1"/>
      <w:bookmarkStart w:id="22" w:name="_Appendix_3:_Materials"/>
      <w:bookmarkStart w:id="23" w:name="_Toc40657231"/>
      <w:bookmarkStart w:id="24" w:name="_Toc465262503"/>
      <w:bookmarkEnd w:id="21"/>
      <w:bookmarkEnd w:id="22"/>
      <w:r w:rsidRPr="00710DEC">
        <w:lastRenderedPageBreak/>
        <w:t xml:space="preserve">Appendix </w:t>
      </w:r>
      <w:r w:rsidR="00A30BD6">
        <w:t>2</w:t>
      </w:r>
      <w:r>
        <w:t>: Materials list</w:t>
      </w:r>
      <w:bookmarkEnd w:id="23"/>
    </w:p>
    <w:p w14:paraId="1C55F84F" w14:textId="6ED37739" w:rsidR="004E422B" w:rsidRPr="00710DEC" w:rsidRDefault="004E422B" w:rsidP="00D167F4">
      <w:pPr>
        <w:widowControl/>
      </w:pPr>
    </w:p>
    <w:p w14:paraId="01C63424" w14:textId="2EEAFB58" w:rsidR="00C43867" w:rsidRDefault="00C43867" w:rsidP="000E535F">
      <w:pPr>
        <w:pStyle w:val="ListParagraph"/>
        <w:numPr>
          <w:ilvl w:val="0"/>
          <w:numId w:val="4"/>
        </w:numPr>
        <w:spacing w:before="120" w:after="120" w:line="276" w:lineRule="auto"/>
        <w:ind w:left="454" w:hanging="227"/>
        <w:contextualSpacing w:val="0"/>
      </w:pPr>
      <w:r>
        <w:t xml:space="preserve">One </w:t>
      </w:r>
      <w:r w:rsidR="00957760">
        <w:t>j</w:t>
      </w:r>
      <w:r>
        <w:t>ournal</w:t>
      </w:r>
    </w:p>
    <w:p w14:paraId="2BCB0878" w14:textId="2FB43F37" w:rsidR="00C43867" w:rsidRDefault="00C43867" w:rsidP="000E535F">
      <w:pPr>
        <w:pStyle w:val="ListParagraph"/>
        <w:numPr>
          <w:ilvl w:val="0"/>
          <w:numId w:val="4"/>
        </w:numPr>
        <w:spacing w:before="120" w:after="120" w:line="276" w:lineRule="auto"/>
        <w:ind w:left="454" w:hanging="227"/>
        <w:contextualSpacing w:val="0"/>
      </w:pPr>
      <w:r>
        <w:t xml:space="preserve">Interactive whiteboard and </w:t>
      </w:r>
      <w:r w:rsidR="00957760">
        <w:t xml:space="preserve">digital </w:t>
      </w:r>
      <w:r>
        <w:t xml:space="preserve">devices </w:t>
      </w:r>
    </w:p>
    <w:p w14:paraId="2710B0B3" w14:textId="65162DC7" w:rsidR="00C43867" w:rsidRDefault="00C43867" w:rsidP="000E535F">
      <w:pPr>
        <w:pStyle w:val="ListParagraph"/>
        <w:numPr>
          <w:ilvl w:val="0"/>
          <w:numId w:val="4"/>
        </w:numPr>
        <w:spacing w:before="120" w:after="120" w:line="276" w:lineRule="auto"/>
        <w:ind w:left="454" w:hanging="227"/>
        <w:contextualSpacing w:val="0"/>
      </w:pPr>
      <w:r>
        <w:t xml:space="preserve">Copies of </w:t>
      </w:r>
      <w:r w:rsidR="00C503C9">
        <w:t xml:space="preserve">invertebrate </w:t>
      </w:r>
      <w:r>
        <w:t>classification chart</w:t>
      </w:r>
      <w:r w:rsidR="00027C29">
        <w:t>s</w:t>
      </w:r>
      <w:r>
        <w:t xml:space="preserve"> </w:t>
      </w:r>
    </w:p>
    <w:p w14:paraId="465789FC" w14:textId="57BB1CB8" w:rsidR="00C43867" w:rsidRDefault="00C43867" w:rsidP="000E535F">
      <w:pPr>
        <w:pStyle w:val="ListParagraph"/>
        <w:numPr>
          <w:ilvl w:val="0"/>
          <w:numId w:val="4"/>
        </w:numPr>
        <w:spacing w:before="120" w:after="120" w:line="276" w:lineRule="auto"/>
        <w:ind w:left="454" w:hanging="227"/>
        <w:contextualSpacing w:val="0"/>
      </w:pPr>
      <w:r>
        <w:t xml:space="preserve">A collection of books on </w:t>
      </w:r>
      <w:r w:rsidR="00C503C9">
        <w:t xml:space="preserve">invertebrates </w:t>
      </w:r>
      <w:r>
        <w:t xml:space="preserve">as suggested in </w:t>
      </w:r>
      <w:r w:rsidRPr="00C43867">
        <w:rPr>
          <w:i/>
        </w:rPr>
        <w:t>Activity 1.</w:t>
      </w:r>
      <w:r>
        <w:t xml:space="preserve"> </w:t>
      </w:r>
    </w:p>
    <w:p w14:paraId="404993F6" w14:textId="0C8F3A37" w:rsidR="00616A5C" w:rsidRDefault="00616A5C" w:rsidP="000E535F">
      <w:pPr>
        <w:pStyle w:val="ListParagraph"/>
        <w:numPr>
          <w:ilvl w:val="0"/>
          <w:numId w:val="4"/>
        </w:numPr>
        <w:spacing w:before="120" w:after="120" w:line="276" w:lineRule="auto"/>
        <w:ind w:left="454" w:hanging="227"/>
        <w:contextualSpacing w:val="0"/>
      </w:pPr>
      <w:r>
        <w:t>Plastic invertebrates</w:t>
      </w:r>
    </w:p>
    <w:p w14:paraId="6DB90B79" w14:textId="0F443750" w:rsidR="00616A5C" w:rsidRDefault="00616A5C" w:rsidP="000E535F">
      <w:pPr>
        <w:pStyle w:val="ListParagraph"/>
        <w:numPr>
          <w:ilvl w:val="0"/>
          <w:numId w:val="4"/>
        </w:numPr>
        <w:spacing w:before="120" w:after="120" w:line="276" w:lineRule="auto"/>
        <w:ind w:left="454" w:hanging="227"/>
        <w:contextualSpacing w:val="0"/>
      </w:pPr>
      <w:r>
        <w:t xml:space="preserve">Containers for collecting </w:t>
      </w:r>
      <w:proofErr w:type="gramStart"/>
      <w:r>
        <w:t>invertebrates</w:t>
      </w:r>
      <w:proofErr w:type="gramEnd"/>
    </w:p>
    <w:p w14:paraId="470AC3AA" w14:textId="5958F307" w:rsidR="00616A5C" w:rsidRDefault="00616A5C" w:rsidP="000E535F">
      <w:pPr>
        <w:pStyle w:val="ListParagraph"/>
        <w:numPr>
          <w:ilvl w:val="0"/>
          <w:numId w:val="4"/>
        </w:numPr>
        <w:spacing w:before="120" w:after="120" w:line="276" w:lineRule="auto"/>
        <w:ind w:left="454" w:hanging="227"/>
        <w:contextualSpacing w:val="0"/>
      </w:pPr>
      <w:r>
        <w:t>Pop sticks and small paintbrushes</w:t>
      </w:r>
    </w:p>
    <w:p w14:paraId="11C060BC" w14:textId="0B8D1EBD" w:rsidR="00C43867" w:rsidRDefault="0022768F" w:rsidP="000E535F">
      <w:pPr>
        <w:pStyle w:val="ListParagraph"/>
        <w:numPr>
          <w:ilvl w:val="0"/>
          <w:numId w:val="4"/>
        </w:numPr>
        <w:spacing w:before="120" w:after="120" w:line="276" w:lineRule="auto"/>
        <w:ind w:left="454" w:hanging="227"/>
        <w:contextualSpacing w:val="0"/>
      </w:pPr>
      <w:r>
        <w:t xml:space="preserve">A range of </w:t>
      </w:r>
      <w:r w:rsidR="00616A5C">
        <w:t>natural and reusable</w:t>
      </w:r>
      <w:r>
        <w:t xml:space="preserve"> resources </w:t>
      </w:r>
      <w:r w:rsidR="008D0D9B">
        <w:t xml:space="preserve">to build the </w:t>
      </w:r>
      <w:r w:rsidR="00957760">
        <w:t>c</w:t>
      </w:r>
      <w:r w:rsidR="008D0D9B">
        <w:t xml:space="preserve">reepy crawly castle </w:t>
      </w:r>
      <w:r w:rsidR="00957760">
        <w:t xml:space="preserve">and </w:t>
      </w:r>
      <w:r w:rsidR="00C503C9">
        <w:t xml:space="preserve">invertebrates </w:t>
      </w:r>
      <w:r w:rsidR="008D0D9B">
        <w:t>such as:</w:t>
      </w:r>
    </w:p>
    <w:p w14:paraId="325850FB" w14:textId="2168100B" w:rsidR="000734CC" w:rsidRDefault="00616A5C" w:rsidP="000E535F">
      <w:pPr>
        <w:pStyle w:val="ListParagraph"/>
        <w:numPr>
          <w:ilvl w:val="1"/>
          <w:numId w:val="4"/>
        </w:numPr>
        <w:spacing w:before="120" w:after="120" w:line="276" w:lineRule="auto"/>
        <w:ind w:left="681" w:hanging="227"/>
        <w:contextualSpacing w:val="0"/>
      </w:pPr>
      <w:r>
        <w:t>A</w:t>
      </w:r>
      <w:r w:rsidR="000734CC">
        <w:t xml:space="preserve"> large wooden pallet</w:t>
      </w:r>
    </w:p>
    <w:p w14:paraId="01277C9D" w14:textId="5ABF52D6" w:rsidR="000734CC" w:rsidRDefault="000734CC" w:rsidP="000E535F">
      <w:pPr>
        <w:pStyle w:val="ListParagraph"/>
        <w:numPr>
          <w:ilvl w:val="1"/>
          <w:numId w:val="4"/>
        </w:numPr>
        <w:spacing w:before="120" w:after="120" w:line="276" w:lineRule="auto"/>
        <w:ind w:left="681" w:hanging="227"/>
        <w:contextualSpacing w:val="0"/>
      </w:pPr>
      <w:r>
        <w:t>Bricks</w:t>
      </w:r>
    </w:p>
    <w:p w14:paraId="67CB7FC8" w14:textId="08FCC511" w:rsidR="000734CC" w:rsidRDefault="00B903B8" w:rsidP="000E535F">
      <w:pPr>
        <w:pStyle w:val="ListParagraph"/>
        <w:numPr>
          <w:ilvl w:val="1"/>
          <w:numId w:val="4"/>
        </w:numPr>
        <w:spacing w:before="120" w:after="120" w:line="276" w:lineRule="auto"/>
        <w:ind w:left="681" w:hanging="227"/>
        <w:contextualSpacing w:val="0"/>
      </w:pPr>
      <w:r>
        <w:rPr>
          <w:rFonts w:ascii="Arial" w:hAnsi="Arial" w:cs="Arial"/>
          <w:noProof/>
          <w:lang w:eastAsia="en-AU"/>
        </w:rPr>
        <w:drawing>
          <wp:anchor distT="0" distB="0" distL="114300" distR="114300" simplePos="0" relativeHeight="251968512" behindDoc="1" locked="0" layoutInCell="1" allowOverlap="1" wp14:anchorId="5025FA28" wp14:editId="68DDF16B">
            <wp:simplePos x="0" y="0"/>
            <wp:positionH relativeFrom="margin">
              <wp:align>right</wp:align>
            </wp:positionH>
            <wp:positionV relativeFrom="paragraph">
              <wp:posOffset>15240</wp:posOffset>
            </wp:positionV>
            <wp:extent cx="3149600" cy="2362200"/>
            <wp:effectExtent l="0" t="0" r="0" b="0"/>
            <wp:wrapTight wrapText="bothSides">
              <wp:wrapPolygon edited="0">
                <wp:start x="0" y="0"/>
                <wp:lineTo x="0" y="21426"/>
                <wp:lineTo x="21426" y="21426"/>
                <wp:lineTo x="21426" y="0"/>
                <wp:lineTo x="0" y="0"/>
              </wp:wrapPolygon>
            </wp:wrapTight>
            <wp:docPr id="14" name="Picture 14" descr="photo of a Bug Hotel, Garden, Recycled" title="Example of a bug hotel using recycled mate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ug Hotel, Garden, Rubbish"/>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149600" cy="2362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34CC">
        <w:t>Various sized stones</w:t>
      </w:r>
    </w:p>
    <w:p w14:paraId="6DCFEAC2" w14:textId="0ECC8947" w:rsidR="000734CC" w:rsidRDefault="00616A5C" w:rsidP="000E535F">
      <w:pPr>
        <w:pStyle w:val="ListParagraph"/>
        <w:numPr>
          <w:ilvl w:val="1"/>
          <w:numId w:val="4"/>
        </w:numPr>
        <w:spacing w:before="120" w:after="120" w:line="276" w:lineRule="auto"/>
        <w:ind w:left="681" w:hanging="227"/>
        <w:contextualSpacing w:val="0"/>
      </w:pPr>
      <w:r>
        <w:t>R</w:t>
      </w:r>
      <w:r w:rsidR="000734CC">
        <w:t>oof tiles</w:t>
      </w:r>
    </w:p>
    <w:p w14:paraId="154EFDD5" w14:textId="6D2E09AC" w:rsidR="000734CC" w:rsidRDefault="000734CC" w:rsidP="000E535F">
      <w:pPr>
        <w:pStyle w:val="ListParagraph"/>
        <w:numPr>
          <w:ilvl w:val="1"/>
          <w:numId w:val="4"/>
        </w:numPr>
        <w:spacing w:before="120" w:after="120" w:line="276" w:lineRule="auto"/>
        <w:ind w:left="681" w:hanging="227"/>
        <w:contextualSpacing w:val="0"/>
      </w:pPr>
      <w:r>
        <w:t>Tubes</w:t>
      </w:r>
    </w:p>
    <w:p w14:paraId="2DAD10EF" w14:textId="403FD032" w:rsidR="000734CC" w:rsidRDefault="000734CC" w:rsidP="000E535F">
      <w:pPr>
        <w:pStyle w:val="ListParagraph"/>
        <w:numPr>
          <w:ilvl w:val="1"/>
          <w:numId w:val="4"/>
        </w:numPr>
        <w:spacing w:before="120" w:after="120" w:line="276" w:lineRule="auto"/>
        <w:ind w:left="681" w:hanging="227"/>
        <w:contextualSpacing w:val="0"/>
      </w:pPr>
      <w:r>
        <w:t>Logs and sticks</w:t>
      </w:r>
    </w:p>
    <w:p w14:paraId="28917FEB" w14:textId="4629CE4D" w:rsidR="000734CC" w:rsidRDefault="00616A5C" w:rsidP="000E535F">
      <w:pPr>
        <w:pStyle w:val="ListParagraph"/>
        <w:numPr>
          <w:ilvl w:val="1"/>
          <w:numId w:val="4"/>
        </w:numPr>
        <w:spacing w:before="120" w:after="120" w:line="276" w:lineRule="auto"/>
        <w:ind w:left="681" w:hanging="227"/>
        <w:contextualSpacing w:val="0"/>
      </w:pPr>
      <w:r>
        <w:t>Ce</w:t>
      </w:r>
      <w:r w:rsidR="00876711">
        <w:t>ramic pot plants</w:t>
      </w:r>
    </w:p>
    <w:p w14:paraId="5ABEA42F" w14:textId="5E901527" w:rsidR="00876711" w:rsidRDefault="0006660E" w:rsidP="000E535F">
      <w:pPr>
        <w:pStyle w:val="ListParagraph"/>
        <w:numPr>
          <w:ilvl w:val="1"/>
          <w:numId w:val="4"/>
        </w:numPr>
        <w:spacing w:before="120" w:after="120" w:line="276" w:lineRule="auto"/>
        <w:ind w:left="681" w:hanging="227"/>
        <w:contextualSpacing w:val="0"/>
      </w:pPr>
      <w:r>
        <w:t>Compost/soil</w:t>
      </w:r>
    </w:p>
    <w:p w14:paraId="650B2A09" w14:textId="6E088D91" w:rsidR="0006660E" w:rsidRDefault="0006660E" w:rsidP="000E535F">
      <w:pPr>
        <w:pStyle w:val="ListParagraph"/>
        <w:numPr>
          <w:ilvl w:val="1"/>
          <w:numId w:val="4"/>
        </w:numPr>
        <w:spacing w:before="120" w:after="120" w:line="276" w:lineRule="auto"/>
        <w:ind w:left="681" w:hanging="227"/>
        <w:contextualSpacing w:val="0"/>
      </w:pPr>
      <w:r>
        <w:t>Twigs</w:t>
      </w:r>
    </w:p>
    <w:p w14:paraId="74AE438C" w14:textId="69DF7AD3" w:rsidR="0006660E" w:rsidRDefault="0006660E" w:rsidP="000E535F">
      <w:pPr>
        <w:pStyle w:val="ListParagraph"/>
        <w:numPr>
          <w:ilvl w:val="1"/>
          <w:numId w:val="4"/>
        </w:numPr>
        <w:spacing w:before="120" w:after="120" w:line="276" w:lineRule="auto"/>
        <w:ind w:left="681" w:hanging="227"/>
        <w:contextualSpacing w:val="0"/>
      </w:pPr>
      <w:r>
        <w:t>Dry leaves</w:t>
      </w:r>
    </w:p>
    <w:p w14:paraId="454509BA" w14:textId="7A9A3554" w:rsidR="0006660E" w:rsidRDefault="0006660E" w:rsidP="000E535F">
      <w:pPr>
        <w:pStyle w:val="ListParagraph"/>
        <w:numPr>
          <w:ilvl w:val="1"/>
          <w:numId w:val="4"/>
        </w:numPr>
        <w:spacing w:before="120" w:after="120" w:line="276" w:lineRule="auto"/>
        <w:ind w:left="681" w:hanging="227"/>
        <w:contextualSpacing w:val="0"/>
      </w:pPr>
      <w:r>
        <w:t>Bark</w:t>
      </w:r>
    </w:p>
    <w:p w14:paraId="173F47EC" w14:textId="2B850346" w:rsidR="0006660E" w:rsidRDefault="0006660E" w:rsidP="000E535F">
      <w:pPr>
        <w:pStyle w:val="ListParagraph"/>
        <w:numPr>
          <w:ilvl w:val="1"/>
          <w:numId w:val="4"/>
        </w:numPr>
        <w:spacing w:before="120" w:after="120" w:line="276" w:lineRule="auto"/>
        <w:ind w:left="681" w:hanging="227"/>
        <w:contextualSpacing w:val="0"/>
      </w:pPr>
      <w:r>
        <w:t>Honky nuts</w:t>
      </w:r>
    </w:p>
    <w:p w14:paraId="4008F1DC" w14:textId="0EC7FBDE" w:rsidR="0006660E" w:rsidRDefault="00616A5C" w:rsidP="000E535F">
      <w:pPr>
        <w:pStyle w:val="ListParagraph"/>
        <w:numPr>
          <w:ilvl w:val="1"/>
          <w:numId w:val="4"/>
        </w:numPr>
        <w:spacing w:before="120" w:after="120" w:line="276" w:lineRule="auto"/>
        <w:ind w:left="681" w:hanging="227"/>
        <w:contextualSpacing w:val="0"/>
      </w:pPr>
      <w:r>
        <w:t>Pinecones</w:t>
      </w:r>
    </w:p>
    <w:p w14:paraId="21FA3668" w14:textId="29161A9D" w:rsidR="00582D93" w:rsidRDefault="00582D93" w:rsidP="000E535F">
      <w:pPr>
        <w:pStyle w:val="ListParagraph"/>
        <w:numPr>
          <w:ilvl w:val="1"/>
          <w:numId w:val="4"/>
        </w:numPr>
        <w:spacing w:before="120" w:after="120" w:line="276" w:lineRule="auto"/>
        <w:ind w:left="681" w:hanging="227"/>
        <w:contextualSpacing w:val="0"/>
      </w:pPr>
      <w:r>
        <w:t>Straw</w:t>
      </w:r>
    </w:p>
    <w:p w14:paraId="5007BDE5" w14:textId="37DD8094" w:rsidR="00616A5C" w:rsidRDefault="00616A5C" w:rsidP="000E535F">
      <w:pPr>
        <w:pStyle w:val="ListParagraph"/>
        <w:numPr>
          <w:ilvl w:val="1"/>
          <w:numId w:val="4"/>
        </w:numPr>
        <w:spacing w:before="120" w:after="120" w:line="276" w:lineRule="auto"/>
        <w:ind w:left="681" w:hanging="227"/>
        <w:contextualSpacing w:val="0"/>
      </w:pPr>
      <w:r>
        <w:t>Twigs</w:t>
      </w:r>
    </w:p>
    <w:p w14:paraId="63C7A2F0" w14:textId="27CC2DC2" w:rsidR="00582D93" w:rsidRDefault="00582D93" w:rsidP="000E535F">
      <w:pPr>
        <w:pStyle w:val="ListParagraph"/>
        <w:numPr>
          <w:ilvl w:val="1"/>
          <w:numId w:val="4"/>
        </w:numPr>
        <w:spacing w:before="120" w:after="120" w:line="276" w:lineRule="auto"/>
        <w:ind w:left="681" w:hanging="227"/>
        <w:contextualSpacing w:val="0"/>
      </w:pPr>
      <w:r>
        <w:t xml:space="preserve">A variety of plants to attract insects such as thyme, lavender, grasses etc. </w:t>
      </w:r>
    </w:p>
    <w:p w14:paraId="5F0426AB" w14:textId="5E7D5E28" w:rsidR="00E1034D" w:rsidRDefault="00E1034D" w:rsidP="000E535F">
      <w:pPr>
        <w:pStyle w:val="ListParagraph"/>
        <w:numPr>
          <w:ilvl w:val="0"/>
          <w:numId w:val="4"/>
        </w:numPr>
        <w:spacing w:before="120" w:after="120" w:line="276" w:lineRule="auto"/>
        <w:ind w:left="454" w:hanging="227"/>
        <w:contextualSpacing w:val="0"/>
      </w:pPr>
      <w:r>
        <w:t>Tools to cut wood or logs if necessary.</w:t>
      </w:r>
    </w:p>
    <w:p w14:paraId="57F991F2" w14:textId="77777777" w:rsidR="000C643C" w:rsidRDefault="000C643C">
      <w:pPr>
        <w:widowControl/>
        <w:spacing w:before="0" w:after="160" w:line="259" w:lineRule="auto"/>
        <w:rPr>
          <w:rFonts w:eastAsiaTheme="majorEastAsia" w:cstheme="majorBidi"/>
          <w:b/>
          <w:color w:val="2E74B5" w:themeColor="accent1" w:themeShade="BF"/>
          <w:sz w:val="28"/>
          <w:szCs w:val="32"/>
        </w:rPr>
      </w:pPr>
      <w:bookmarkStart w:id="25" w:name="_Appendix_4:_Design"/>
      <w:bookmarkStart w:id="26" w:name="_Toc468703570"/>
      <w:bookmarkEnd w:id="25"/>
      <w:r>
        <w:br w:type="page"/>
      </w:r>
    </w:p>
    <w:p w14:paraId="38081959" w14:textId="5C1B9C42" w:rsidR="006E55A7" w:rsidRPr="006E55A7" w:rsidRDefault="00354030" w:rsidP="006E55A7">
      <w:pPr>
        <w:pStyle w:val="Heading1"/>
      </w:pPr>
      <w:bookmarkStart w:id="27" w:name="_Appendix_4:_Design_1"/>
      <w:bookmarkStart w:id="28" w:name="_Toc40657232"/>
      <w:bookmarkEnd w:id="27"/>
      <w:r w:rsidRPr="0019391E">
        <w:lastRenderedPageBreak/>
        <w:t xml:space="preserve">Appendix </w:t>
      </w:r>
      <w:r w:rsidR="00A30BD6">
        <w:t>3</w:t>
      </w:r>
      <w:r w:rsidRPr="0019391E">
        <w:t xml:space="preserve">: </w:t>
      </w:r>
      <w:bookmarkStart w:id="29" w:name="_Toc469642551"/>
      <w:bookmarkEnd w:id="26"/>
      <w:r w:rsidR="006E55A7" w:rsidRPr="006E55A7">
        <w:t>Design process guide</w:t>
      </w:r>
      <w:bookmarkEnd w:id="28"/>
    </w:p>
    <w:p w14:paraId="29C14300" w14:textId="77777777" w:rsidR="006E55A7" w:rsidRPr="006E55A7" w:rsidRDefault="006E55A7" w:rsidP="006E55A7">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945984" behindDoc="0" locked="0" layoutInCell="1" allowOverlap="1" wp14:anchorId="76341E67" wp14:editId="487F5997">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AB0D272" w14:textId="77777777" w:rsidR="00410341" w:rsidRDefault="00410341"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410341" w:rsidRDefault="00410341"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410341" w:rsidRDefault="00410341"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76341E67" id="_x0000_t202" coordsize="21600,21600" o:spt="202" path="m,l,21600r21600,l21600,xe">
                <v:stroke joinstyle="miter"/>
                <v:path gradientshapeok="t" o:connecttype="rect"/>
              </v:shapetype>
              <v:shape id="Text Box 316" o:spid="_x0000_s1026" type="#_x0000_t202" style="position:absolute;margin-left:111.15pt;margin-top:435.5pt;width:357.15pt;height:94.4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QUdTwIAAGY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" filled="f" strokeweight=".24672mm">
                <v:textbox inset="0,0,0,0">
                  <w:txbxContent>
                    <w:p w14:paraId="2AB0D272" w14:textId="77777777" w:rsidR="00410341" w:rsidRDefault="00410341"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410341" w:rsidRDefault="00410341"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410341" w:rsidRDefault="00410341"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4176" behindDoc="0" locked="0" layoutInCell="1" allowOverlap="1" wp14:anchorId="589CDF94" wp14:editId="153A15EC">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EAB8ED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53152" behindDoc="0" locked="0" layoutInCell="1" allowOverlap="1" wp14:anchorId="7067BA73" wp14:editId="5668C510">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D3E3ADE" id="Down Arrow 324" o:spid="_x0000_s1026" type="#_x0000_t67" style="position:absolute;margin-left:70.2pt;margin-top:334.4pt;width:7.1pt;height:102.05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1952128" behindDoc="0" locked="0" layoutInCell="1" allowOverlap="1" wp14:anchorId="0C5CD740" wp14:editId="60BA5CF5">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D6E9757" id="Down Arrow 323" o:spid="_x0000_s1026" type="#_x0000_t67" style="position:absolute;margin-left:70.2pt;margin-top:162.35pt;width:7.1pt;height:141.75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34720" behindDoc="0" locked="0" layoutInCell="1" allowOverlap="1" wp14:anchorId="688D115F" wp14:editId="06E058B6">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08DFF13" id="Down Arrow 322" o:spid="_x0000_s1026" type="#_x0000_t67" style="position:absolute;margin-left:70.25pt;margin-top:98.2pt;width:7.1pt;height:34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51104" behindDoc="0" locked="0" layoutInCell="1" allowOverlap="1" wp14:anchorId="67B7E082" wp14:editId="142CC361">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01F6E43" id="Down Arrow 321" o:spid="_x0000_s1026" type="#_x0000_t67" style="position:absolute;margin-left:70.55pt;margin-top:34.8pt;width:4.25pt;height:33.4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1947008" behindDoc="0" locked="0" layoutInCell="1" allowOverlap="1" wp14:anchorId="14502626" wp14:editId="61D44556">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784F0164" w14:textId="77777777" w:rsidR="00410341" w:rsidRDefault="00410341" w:rsidP="006E55A7">
                            <w:pPr>
                              <w:ind w:left="130"/>
                              <w:rPr>
                                <w:rFonts w:eastAsia="Century Gothic" w:cs="Century Gothic"/>
                                <w:sz w:val="19"/>
                                <w:szCs w:val="19"/>
                              </w:rPr>
                            </w:pPr>
                            <w:r>
                              <w:rPr>
                                <w:b/>
                                <w:sz w:val="19"/>
                              </w:rPr>
                              <w:t>Reflection on the process taken and the success of the design.</w:t>
                            </w:r>
                          </w:p>
                          <w:p w14:paraId="09F55689" w14:textId="77777777" w:rsidR="00410341" w:rsidRDefault="00410341"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410341" w:rsidRDefault="00410341"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27" type="#_x0000_t202" style="position:absolute;margin-left:111.75pt;margin-top:534.95pt;width:357.15pt;height:96.1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NXBL/xVAgAAbQQAAA4AAAAAAAAAAAAAAAAALgIAAGRycy9lMm9Eb2MueG1s&#10;UEsBAi0AFAAGAAgAAAAhAD5dGJfjAAAADQEAAA8AAAAAAAAAAAAAAAAArwQAAGRycy9kb3ducmV2&#10;LnhtbFBLBQYAAAAABAAEAPMAAAC/BQAAAAA=&#10;" filled="f" strokecolor="#c30" strokeweight=".24672mm">
                <v:textbox inset="0,0,0,0">
                  <w:txbxContent>
                    <w:p w14:paraId="784F0164" w14:textId="77777777" w:rsidR="00410341" w:rsidRDefault="00410341" w:rsidP="006E55A7">
                      <w:pPr>
                        <w:ind w:left="130"/>
                        <w:rPr>
                          <w:rFonts w:eastAsia="Century Gothic" w:cs="Century Gothic"/>
                          <w:sz w:val="19"/>
                          <w:szCs w:val="19"/>
                        </w:rPr>
                      </w:pPr>
                      <w:r>
                        <w:rPr>
                          <w:b/>
                          <w:sz w:val="19"/>
                        </w:rPr>
                        <w:t>Reflection on the process taken and the success of the design.</w:t>
                      </w:r>
                    </w:p>
                    <w:p w14:paraId="09F55689" w14:textId="77777777" w:rsidR="00410341" w:rsidRDefault="00410341"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410341" w:rsidRDefault="00410341"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6768" behindDoc="0" locked="0" layoutInCell="1" allowOverlap="1" wp14:anchorId="2774E3AA" wp14:editId="4A4EA80E">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40B94E7" w14:textId="77777777" w:rsidR="00410341" w:rsidRPr="00CE3F33" w:rsidRDefault="00410341"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28" type="#_x0000_t202" alt="Title: Ideation" style="position:absolute;margin-left:33.2pt;margin-top:137.65pt;width:77.95pt;height:25.5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coA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bj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DpLcoAPgIAAEIEAAAO&#10;AAAAAAAAAAAAAAAAAC4CAABkcnMvZTJvRG9jLnhtbFBLAQItABQABgAIAAAAIQCjb8hh4AAAAAoB&#10;AAAPAAAAAAAAAAAAAAAAAJgEAABkcnMvZG93bnJldi54bWxQSwUGAAAAAAQABADzAAAApQUAAAAA&#10;" fillcolor="#7030a0" stroked="f">
                <v:textbox inset="0,0,0,0">
                  <w:txbxContent>
                    <w:p w14:paraId="040B94E7" w14:textId="77777777" w:rsidR="00410341" w:rsidRPr="00CE3F33" w:rsidRDefault="00410341"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5744" behindDoc="0" locked="0" layoutInCell="1" allowOverlap="1" wp14:anchorId="4691FCDF" wp14:editId="699EE468">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B5C1D09" w14:textId="77777777" w:rsidR="00410341" w:rsidRDefault="00410341"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72" o:spid="_x0000_s1029" alt="Title: Development" style="position:absolute;margin-left:34.6pt;margin-top:308.75pt;width:77.95pt;height:25.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5H7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Lm9izWnJ3KnqDqaNXXe7ifQKNQ+i9KOqj1&#10;KTV/HriWlFS/NFBMQUvrG9o3dr7BGwFTUyosbJa+82D7K8Sh1eW+ANvM7Y1G/QT1LS+xDjmOPY+h&#10;AxXcKT3cNvCKMO471POd6P5f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ZSOR+4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B5C1D09" w14:textId="77777777" w:rsidR="00410341" w:rsidRDefault="00410341" w:rsidP="006E55A7">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4960" behindDoc="0" locked="0" layoutInCell="1" allowOverlap="1" wp14:anchorId="0FAD4B1E" wp14:editId="06276F81">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7D2C82C" w14:textId="77777777" w:rsidR="00410341" w:rsidRPr="009F0AA9" w:rsidRDefault="00410341"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410341" w:rsidRDefault="00410341"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30" type="#_x0000_t202" style="position:absolute;margin-left:111.75pt;margin-top:309pt;width:357.15pt;height:122.4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GbQLXFXAgAAbQQAAA4AAAAAAAAAAAAAAAAALgIAAGRycy9lMm9Eb2MueG1s&#10;UEsBAi0AFAAGAAgAAAAhAAR88QPhAAAACwEAAA8AAAAAAAAAAAAAAAAAsQQAAGRycy9kb3ducmV2&#10;LnhtbFBLBQYAAAAABAAEAPMAAAC/BQAAAAA=&#10;" filled="f" strokecolor="#82451c" strokeweight=".24672mm">
                <v:textbox inset="0,0,0,0">
                  <w:txbxContent>
                    <w:p w14:paraId="27D2C82C" w14:textId="77777777" w:rsidR="00410341" w:rsidRPr="009F0AA9" w:rsidRDefault="00410341"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410341" w:rsidRDefault="00410341"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3936" behindDoc="0" locked="0" layoutInCell="1" allowOverlap="1" wp14:anchorId="31ED64C8" wp14:editId="7B4019FB">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E578341" w14:textId="77777777" w:rsidR="00410341" w:rsidRDefault="00410341"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6B810A6C" w:rsidR="00410341" w:rsidRDefault="00410341"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49B6980A" w14:textId="0E696D5A" w:rsidR="00410341" w:rsidRDefault="00410341"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98" w:history="1">
                              <w:r>
                                <w:rPr>
                                  <w:rStyle w:val="Hyperlink"/>
                                  <w:sz w:val="19"/>
                                </w:rPr>
                                <w:t>www.mindtools.com/pages/article/newCT_02.htm</w:t>
                              </w:r>
                            </w:hyperlink>
                          </w:p>
                          <w:p w14:paraId="7CF39EBB" w14:textId="7D94D921" w:rsidR="00410341" w:rsidRDefault="00DA15EC" w:rsidP="006E55A7">
                            <w:pPr>
                              <w:spacing w:before="60" w:after="60"/>
                              <w:ind w:left="130" w:right="471"/>
                              <w:rPr>
                                <w:rFonts w:eastAsia="Century Gothic" w:cs="Century Gothic"/>
                                <w:sz w:val="19"/>
                                <w:szCs w:val="19"/>
                              </w:rPr>
                            </w:pPr>
                            <w:hyperlink r:id="rId99" w:history="1">
                              <w:r w:rsidR="00410341" w:rsidRPr="00B647F0">
                                <w:rPr>
                                  <w:rStyle w:val="Hyperlink"/>
                                  <w:sz w:val="19"/>
                                </w:rPr>
                                <w:t>www.designorate.com/a-guide-to-the-scamper-technique-for-</w:t>
                              </w:r>
                              <w:r w:rsidR="00410341" w:rsidRPr="00B647F0">
                                <w:rPr>
                                  <w:rStyle w:val="Hyperlink"/>
                                  <w:spacing w:val="17"/>
                                  <w:sz w:val="19"/>
                                </w:rPr>
                                <w:t xml:space="preserve"> </w:t>
                              </w:r>
                              <w:r w:rsidR="00410341"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31" type="#_x0000_t202" style="position:absolute;margin-left:111.4pt;margin-top:136.1pt;width:357.15pt;height:168.1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LsbF9FWAgAAbQQAAA4AAAAAAAAAAAAAAAAALgIAAGRycy9lMm9Eb2MueG1s&#10;UEsBAi0AFAAGAAgAAAAhAF5+Xw7iAAAACwEAAA8AAAAAAAAAAAAAAAAAsAQAAGRycy9kb3ducmV2&#10;LnhtbFBLBQYAAAAABAAEAPMAAAC/BQAAAAA=&#10;" filled="f" strokecolor="#7030a0" strokeweight=".24672mm">
                <v:textbox inset="0,0,0,0">
                  <w:txbxContent>
                    <w:p w14:paraId="6E578341" w14:textId="77777777" w:rsidR="00410341" w:rsidRDefault="00410341"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6B810A6C" w:rsidR="00410341" w:rsidRDefault="00410341"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49B6980A" w14:textId="0E696D5A" w:rsidR="00410341" w:rsidRDefault="00410341"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00" w:history="1">
                        <w:r>
                          <w:rPr>
                            <w:rStyle w:val="Hyperlink"/>
                            <w:sz w:val="19"/>
                          </w:rPr>
                          <w:t>www.mindtools.com/pages/article/newCT_02.htm</w:t>
                        </w:r>
                      </w:hyperlink>
                    </w:p>
                    <w:p w14:paraId="7CF39EBB" w14:textId="7D94D921" w:rsidR="00410341" w:rsidRDefault="00410341" w:rsidP="006E55A7">
                      <w:pPr>
                        <w:spacing w:before="60" w:after="60"/>
                        <w:ind w:left="130" w:right="471"/>
                        <w:rPr>
                          <w:rFonts w:eastAsia="Century Gothic" w:cs="Century Gothic"/>
                          <w:sz w:val="19"/>
                          <w:szCs w:val="19"/>
                        </w:rPr>
                      </w:pPr>
                      <w:hyperlink r:id="rId101" w:history="1">
                        <w:r w:rsidRPr="00B647F0">
                          <w:rPr>
                            <w:rStyle w:val="Hyperlink"/>
                            <w:sz w:val="19"/>
                          </w:rPr>
                          <w:t>www.designorate.com/a-guide-to-the-scamper-technique-for-</w:t>
                        </w:r>
                        <w:r w:rsidRPr="00B647F0">
                          <w:rPr>
                            <w:rStyle w:val="Hyperlink"/>
                            <w:spacing w:val="17"/>
                            <w:sz w:val="19"/>
                          </w:rPr>
                          <w:t xml:space="preserve"> </w:t>
                        </w:r>
                        <w:r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7792" behindDoc="0" locked="0" layoutInCell="1" allowOverlap="1" wp14:anchorId="65319D67" wp14:editId="3B7075EC">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91D69BD" w14:textId="77777777" w:rsidR="00410341" w:rsidRPr="00CE3F33" w:rsidRDefault="00410341"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32" type="#_x0000_t202" alt="Title: Analysis" style="position:absolute;margin-left:33.7pt;margin-top:72.6pt;width:77.95pt;height:25.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Xug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uRiEOkB5QYot9MOPy4pGDfY7JS0OfkHdtxOzghL1XqNMYUsGww7GYTCY5hha&#10;UO4tJf3h3vf7dDJWHmvE7kdBwwbFrGQkOqje13EdARznSNV19cK+vD7HV79+EOu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8l7oFECAABoBAAADgAAAAAAAAAAAAAAAAAuAgAAZHJzL2Uyb0RvYy54bWxQSwECLQAU&#10;AAYACAAAACEAkRvP1eAAAAAKAQAADwAAAAAAAAAAAAAAAACrBAAAZHJzL2Rvd25yZXYueG1sUEsF&#10;BgAAAAAEAAQA8wAAALgFAAAAAA==&#10;" fillcolor="#548235" stroked="f">
                <v:textbox inset="0,0,0,0">
                  <w:txbxContent>
                    <w:p w14:paraId="291D69BD" w14:textId="77777777" w:rsidR="00410341" w:rsidRPr="00CE3F33" w:rsidRDefault="00410341"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8816" behindDoc="0" locked="0" layoutInCell="1" allowOverlap="1" wp14:anchorId="6468C216" wp14:editId="21EAC0A7">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D817AE" id="U-Turn Arrow 309" o:spid="_x0000_s1026" style="position:absolute;margin-left:-263.5pt;margin-top:259.95pt;width:543.5pt;height:54.45pt;rotation:-90;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9840" behindDoc="0" locked="0" layoutInCell="1" allowOverlap="1" wp14:anchorId="45ED8768" wp14:editId="44707839">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986B6" id="U-Turn Arrow 310" o:spid="_x0000_s1026" style="position:absolute;margin-left:-87.15pt;margin-top:418.25pt;width:215.35pt;height:28.4pt;rotation:-90;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40864" behindDoc="0" locked="0" layoutInCell="1" allowOverlap="1" wp14:anchorId="29C0FB93" wp14:editId="6B7FFA36">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96B0D" id="U-Turn Arrow 311" o:spid="_x0000_s1026" style="position:absolute;margin-left:-186.4pt;margin-top:326.85pt;width:404.55pt;height:40.25pt;rotation:-90;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41888" behindDoc="0" locked="0" layoutInCell="1" allowOverlap="1" wp14:anchorId="27AED238" wp14:editId="78C377B2">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86E5099" w14:textId="77777777" w:rsidR="00410341" w:rsidRDefault="00410341" w:rsidP="006E55A7">
                            <w:pPr>
                              <w:ind w:left="130"/>
                              <w:rPr>
                                <w:rFonts w:eastAsia="Century Gothic" w:cs="Century Gothic"/>
                                <w:sz w:val="19"/>
                                <w:szCs w:val="19"/>
                              </w:rPr>
                            </w:pPr>
                            <w:r>
                              <w:rPr>
                                <w:b/>
                                <w:sz w:val="19"/>
                              </w:rPr>
                              <w:t>Finding useful and helpful information about the design problem.</w:t>
                            </w:r>
                          </w:p>
                          <w:p w14:paraId="6B16EEB9" w14:textId="77777777" w:rsidR="00410341" w:rsidRDefault="00410341"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33" type="#_x0000_t202" style="position:absolute;margin-left:111.5pt;margin-top:9.3pt;width:357.15pt;height:58.9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O2HwnFWAgAAbAQAAA4AAAAAAAAAAAAAAAAALgIAAGRycy9lMm9Eb2MueG1s&#10;UEsBAi0AFAAGAAgAAAAhAFy+zqLiAAAACgEAAA8AAAAAAAAAAAAAAAAAsAQAAGRycy9kb3ducmV2&#10;LnhtbFBLBQYAAAAABAAEAPMAAAC/BQAAAAA=&#10;" filled="f" strokecolor="#4472c4" strokeweight=".24672mm">
                <v:textbox inset="0,0,0,0">
                  <w:txbxContent>
                    <w:p w14:paraId="686E5099" w14:textId="77777777" w:rsidR="00410341" w:rsidRDefault="00410341" w:rsidP="006E55A7">
                      <w:pPr>
                        <w:ind w:left="130"/>
                        <w:rPr>
                          <w:rFonts w:eastAsia="Century Gothic" w:cs="Century Gothic"/>
                          <w:sz w:val="19"/>
                          <w:szCs w:val="19"/>
                        </w:rPr>
                      </w:pPr>
                      <w:r>
                        <w:rPr>
                          <w:b/>
                          <w:sz w:val="19"/>
                        </w:rPr>
                        <w:t>Finding useful and helpful information about the design problem.</w:t>
                      </w:r>
                    </w:p>
                    <w:p w14:paraId="6B16EEB9" w14:textId="77777777" w:rsidR="00410341" w:rsidRDefault="00410341"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2912" behindDoc="0" locked="0" layoutInCell="1" allowOverlap="1" wp14:anchorId="7DD3E132" wp14:editId="44732CFB">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9D113AF" w14:textId="77777777" w:rsidR="00410341" w:rsidRDefault="00410341" w:rsidP="006E55A7">
                            <w:pPr>
                              <w:ind w:left="130"/>
                              <w:rPr>
                                <w:rFonts w:eastAsia="Century Gothic" w:cs="Century Gothic"/>
                                <w:sz w:val="19"/>
                                <w:szCs w:val="19"/>
                              </w:rPr>
                            </w:pPr>
                            <w:r>
                              <w:rPr>
                                <w:b/>
                                <w:sz w:val="19"/>
                              </w:rPr>
                              <w:t>Understanding the meaning of the research findings.</w:t>
                            </w:r>
                          </w:p>
                          <w:p w14:paraId="14ED10BF" w14:textId="77777777" w:rsidR="00410341" w:rsidRDefault="00410341"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34" type="#_x0000_t202" style="position:absolute;margin-left:111.5pt;margin-top:72.5pt;width:357.15pt;height:58.9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" filled="f" strokecolor="#548235" strokeweight=".24672mm">
                <v:textbox inset="0,0,0,0">
                  <w:txbxContent>
                    <w:p w14:paraId="69D113AF" w14:textId="77777777" w:rsidR="00410341" w:rsidRDefault="00410341" w:rsidP="006E55A7">
                      <w:pPr>
                        <w:ind w:left="130"/>
                        <w:rPr>
                          <w:rFonts w:eastAsia="Century Gothic" w:cs="Century Gothic"/>
                          <w:sz w:val="19"/>
                          <w:szCs w:val="19"/>
                        </w:rPr>
                      </w:pPr>
                      <w:r>
                        <w:rPr>
                          <w:b/>
                          <w:sz w:val="19"/>
                        </w:rPr>
                        <w:t>Understanding the meaning of the research findings.</w:t>
                      </w:r>
                    </w:p>
                    <w:p w14:paraId="14ED10BF" w14:textId="77777777" w:rsidR="00410341" w:rsidRDefault="00410341"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8032" behindDoc="0" locked="0" layoutInCell="1" allowOverlap="1" wp14:anchorId="11916FBB" wp14:editId="1378048B">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5A81FA3" w14:textId="77777777" w:rsidR="00410341" w:rsidRDefault="00410341"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35" type="#_x0000_t202" alt="Title: Research" style="position:absolute;margin-left:33.2pt;margin-top:9.55pt;width:77.95pt;height:25.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D1L0x5BAgAARgQA&#10;AA4AAAAAAAAAAAAAAAAALgIAAGRycy9lMm9Eb2MueG1sUEsBAi0AFAAGAAgAAAAhADlyS4ffAAAA&#10;CAEAAA8AAAAAAAAAAAAAAAAAmwQAAGRycy9kb3ducmV2LnhtbFBLBQYAAAAABAAEAPMAAACnBQAA&#10;AAA=&#10;" fillcolor="#4472c4" stroked="f">
                <v:textbox inset="0,0,0,0">
                  <w:txbxContent>
                    <w:p w14:paraId="65A81FA3" w14:textId="77777777" w:rsidR="00410341" w:rsidRDefault="00410341"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9056" behindDoc="0" locked="0" layoutInCell="1" allowOverlap="1" wp14:anchorId="7E531764" wp14:editId="54B561CB">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DD2AF84" w14:textId="77777777" w:rsidR="00410341" w:rsidRDefault="00410341"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36" type="#_x0000_t202" alt="Title: Production" style="position:absolute;margin-left:33.2pt;margin-top:440.2pt;width:77.95pt;height:25.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" fillcolor="black" stroked="f">
                <v:textbox inset="0,0,0,0">
                  <w:txbxContent>
                    <w:p w14:paraId="7DD2AF84" w14:textId="77777777" w:rsidR="00410341" w:rsidRDefault="00410341"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0080" behindDoc="0" locked="0" layoutInCell="1" allowOverlap="1" wp14:anchorId="4D759C5C" wp14:editId="33FC59AD">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6A44C19" w14:textId="77777777" w:rsidR="00410341" w:rsidRDefault="00410341"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37" type="#_x0000_t202" alt="Title: Evaluation" style="position:absolute;margin-left:33.45pt;margin-top:535.2pt;width:77.95pt;height:25.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DZAygDQQIAAEcE&#10;AAAOAAAAAAAAAAAAAAAAAC4CAABkcnMvZTJvRG9jLnhtbFBLAQItABQABgAIAAAAIQA8K4rx4AAA&#10;AAwBAAAPAAAAAAAAAAAAAAAAAJsEAABkcnMvZG93bnJldi54bWxQSwUGAAAAAAQABADzAAAAqAUA&#10;AAAA&#10;" fillcolor="#c30" stroked="f">
                <v:textbox inset="0,0,0,0">
                  <w:txbxContent>
                    <w:p w14:paraId="16A44C19" w14:textId="77777777" w:rsidR="00410341" w:rsidRDefault="00410341"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6FB70B8C" w14:textId="0A5596E8" w:rsidR="004C43BD" w:rsidRPr="00807593" w:rsidRDefault="004C43BD" w:rsidP="008E63F3">
      <w:pPr>
        <w:pStyle w:val="Heading1"/>
      </w:pPr>
      <w:bookmarkStart w:id="30" w:name="_Appendix_5:_Reflective"/>
      <w:bookmarkStart w:id="31" w:name="_Toc40657233"/>
      <w:bookmarkEnd w:id="30"/>
      <w:r w:rsidRPr="00807593">
        <w:lastRenderedPageBreak/>
        <w:t xml:space="preserve">Appendix </w:t>
      </w:r>
      <w:r w:rsidR="00A21C59">
        <w:t>4</w:t>
      </w:r>
      <w:r w:rsidRPr="00807593">
        <w:t xml:space="preserve">: Reflective </w:t>
      </w:r>
      <w:r w:rsidR="00BF7243">
        <w:t>j</w:t>
      </w:r>
      <w:r w:rsidRPr="00807593">
        <w:t>ournal</w:t>
      </w:r>
      <w:bookmarkEnd w:id="29"/>
      <w:bookmarkEnd w:id="31"/>
      <w:r w:rsidR="004F5BAE">
        <w:t xml:space="preserve"> </w:t>
      </w:r>
    </w:p>
    <w:p w14:paraId="6C1FCAE1" w14:textId="77777777" w:rsidR="0084016D" w:rsidRPr="00B91CAE" w:rsidRDefault="0084016D" w:rsidP="0084016D">
      <w:pPr>
        <w:widowControl/>
        <w:rPr>
          <w:szCs w:val="20"/>
        </w:rPr>
      </w:pPr>
      <w:bookmarkStart w:id="32" w:name="_Toc469557618"/>
      <w:bookmarkStart w:id="33" w:name="_Toc469636557"/>
      <w:bookmarkStart w:id="34" w:name="_Toc465262522"/>
      <w:r w:rsidRPr="00B91CAE">
        <w:rPr>
          <w:noProof/>
          <w:szCs w:val="20"/>
          <w:lang w:eastAsia="en-AU"/>
        </w:rPr>
        <w:drawing>
          <wp:anchor distT="0" distB="0" distL="114300" distR="114300" simplePos="0" relativeHeight="252054528" behindDoc="0" locked="0" layoutInCell="1" allowOverlap="1" wp14:anchorId="15AFCEAA" wp14:editId="149815AB">
            <wp:simplePos x="914400" y="1371600"/>
            <wp:positionH relativeFrom="margin">
              <wp:align>right</wp:align>
            </wp:positionH>
            <wp:positionV relativeFrom="paragraph">
              <wp:posOffset>0</wp:posOffset>
            </wp:positionV>
            <wp:extent cx="2160000" cy="1440000"/>
            <wp:effectExtent l="0" t="0" r="0" b="8255"/>
            <wp:wrapSquare wrapText="bothSides"/>
            <wp:docPr id="33" name="Picture 33" descr="Photograph of students writing in their journals." title="Reflective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1CAE">
        <w:rPr>
          <w:szCs w:val="20"/>
        </w:rPr>
        <w:t>When students reflect on learning and analyse their own ideas and feelings, they self-evaluate, thereby improving their metacognitive skills. When</w:t>
      </w:r>
      <w:r>
        <w:rPr>
          <w:szCs w:val="20"/>
        </w:rPr>
        <w:t xml:space="preserve"> s</w:t>
      </w:r>
      <w:r w:rsidRPr="00B91CAE">
        <w:rPr>
          <w:szCs w:val="20"/>
        </w:rPr>
        <w:t>tudents’ self</w:t>
      </w:r>
      <w:r w:rsidRPr="00B91CAE">
        <w:rPr>
          <w:szCs w:val="20"/>
        </w:rPr>
        <w:noBreakHyphen/>
        <w:t>monitor or reflect, the most powerful learning happens.</w:t>
      </w:r>
    </w:p>
    <w:p w14:paraId="1AB708A2" w14:textId="77777777" w:rsidR="0084016D" w:rsidRPr="00B91CAE" w:rsidRDefault="0084016D" w:rsidP="0084016D">
      <w:pPr>
        <w:widowControl/>
        <w:rPr>
          <w:szCs w:val="20"/>
        </w:rPr>
      </w:pPr>
      <w:r w:rsidRPr="00B91CAE">
        <w:rPr>
          <w:szCs w:val="20"/>
        </w:rPr>
        <w:t xml:space="preserve">Journaling </w:t>
      </w:r>
      <w:r w:rsidRPr="00B91CAE">
        <w:t xml:space="preserve">may take the form of a written or digital journal, a </w:t>
      </w:r>
      <w:proofErr w:type="gramStart"/>
      <w:r w:rsidRPr="00B91CAE">
        <w:t>portfolio</w:t>
      </w:r>
      <w:proofErr w:type="gramEnd"/>
      <w:r w:rsidRPr="00B91CAE">
        <w:t xml:space="preserve"> or a digital portfolio.</w:t>
      </w:r>
      <w:r w:rsidRPr="00B91CAE">
        <w:rPr>
          <w:szCs w:val="20"/>
        </w:rPr>
        <w:t xml:space="preserve"> Early childhood classrooms may use a class </w:t>
      </w:r>
      <w:r>
        <w:rPr>
          <w:szCs w:val="20"/>
        </w:rPr>
        <w:t>journal or student journals that include</w:t>
      </w:r>
      <w:r w:rsidRPr="00B91CAE">
        <w:rPr>
          <w:szCs w:val="20"/>
        </w:rPr>
        <w:t xml:space="preserve"> </w:t>
      </w:r>
      <w:r>
        <w:rPr>
          <w:szCs w:val="20"/>
        </w:rPr>
        <w:t xml:space="preserve">photos of the </w:t>
      </w:r>
      <w:r w:rsidRPr="00B91CAE">
        <w:rPr>
          <w:szCs w:val="20"/>
        </w:rPr>
        <w:t>learning experience</w:t>
      </w:r>
      <w:r>
        <w:rPr>
          <w:szCs w:val="20"/>
        </w:rPr>
        <w:t>s</w:t>
      </w:r>
      <w:r w:rsidRPr="00B91CAE">
        <w:rPr>
          <w:szCs w:val="20"/>
        </w:rPr>
        <w:t xml:space="preserve"> and scribed conversations</w:t>
      </w:r>
      <w:r>
        <w:rPr>
          <w:szCs w:val="20"/>
        </w:rPr>
        <w:t xml:space="preserve"> demonstrating students’ reflections</w:t>
      </w:r>
      <w:r w:rsidRPr="00B91CAE">
        <w:rPr>
          <w:szCs w:val="20"/>
        </w:rPr>
        <w:t>.</w:t>
      </w:r>
    </w:p>
    <w:p w14:paraId="7AD30218" w14:textId="77777777" w:rsidR="0084016D" w:rsidRPr="00B91CAE" w:rsidRDefault="0084016D" w:rsidP="0084016D">
      <w:pPr>
        <w:widowControl/>
        <w:rPr>
          <w:szCs w:val="20"/>
        </w:rPr>
      </w:pPr>
      <w:r w:rsidRPr="00B91CAE">
        <w:rPr>
          <w:szCs w:val="20"/>
        </w:rPr>
        <w:t xml:space="preserve">Teachers can model the journaling process by thinking aloud and showing students how they can express learning and thoughts in a variety of ways including diagrams, </w:t>
      </w:r>
      <w:proofErr w:type="gramStart"/>
      <w:r w:rsidRPr="00B91CAE">
        <w:rPr>
          <w:szCs w:val="20"/>
        </w:rPr>
        <w:t>pictures</w:t>
      </w:r>
      <w:proofErr w:type="gramEnd"/>
      <w:r w:rsidRPr="00B91CAE">
        <w:rPr>
          <w:szCs w:val="20"/>
        </w:rPr>
        <w:t xml:space="preserve"> and writing.</w:t>
      </w:r>
    </w:p>
    <w:p w14:paraId="0C044B5B" w14:textId="77777777" w:rsidR="0084016D" w:rsidRPr="00B91CAE" w:rsidRDefault="0084016D" w:rsidP="0084016D">
      <w:pPr>
        <w:widowControl/>
        <w:rPr>
          <w:szCs w:val="20"/>
        </w:rPr>
      </w:pPr>
      <w:r w:rsidRPr="00B91CAE">
        <w:t>Journals are</w:t>
      </w:r>
      <w:r w:rsidRPr="00B91CAE">
        <w:rPr>
          <w:szCs w:val="20"/>
        </w:rPr>
        <w:t xml:space="preserve"> a useful tool that gives teachers additional insight into how students value their own learning and progress, as well as demonstrating their individual achievements.</w:t>
      </w:r>
    </w:p>
    <w:p w14:paraId="1BCBA69F" w14:textId="77777777" w:rsidR="0084016D" w:rsidRPr="00B91CAE" w:rsidRDefault="0084016D" w:rsidP="0084016D">
      <w:pPr>
        <w:widowControl/>
        <w:rPr>
          <w:szCs w:val="20"/>
        </w:rPr>
      </w:pPr>
      <w:r w:rsidRPr="00B91CAE">
        <w:rPr>
          <w:szCs w:val="20"/>
        </w:rPr>
        <w:t xml:space="preserve"> The following links provide background information and useful apps for journaling.</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84016D" w:rsidRPr="00B91CAE" w14:paraId="09DC9D96" w14:textId="77777777" w:rsidTr="0001083A">
        <w:trPr>
          <w:trHeight w:val="862"/>
        </w:trPr>
        <w:tc>
          <w:tcPr>
            <w:tcW w:w="9016" w:type="dxa"/>
          </w:tcPr>
          <w:p w14:paraId="6EC3DCF4" w14:textId="77777777" w:rsidR="0084016D" w:rsidRPr="00B91CAE" w:rsidRDefault="0084016D" w:rsidP="0001083A">
            <w:pPr>
              <w:spacing w:after="0" w:line="259" w:lineRule="auto"/>
              <w:rPr>
                <w:rFonts w:cs="Arial"/>
              </w:rPr>
            </w:pPr>
            <w:proofErr w:type="spellStart"/>
            <w:r w:rsidRPr="00B91CAE">
              <w:rPr>
                <w:rFonts w:cs="Arial"/>
              </w:rPr>
              <w:t>Kidblog</w:t>
            </w:r>
            <w:proofErr w:type="spellEnd"/>
            <w:r w:rsidRPr="00B91CAE">
              <w:rPr>
                <w:rFonts w:cs="Arial"/>
              </w:rPr>
              <w:t xml:space="preserve"> – digital portfolios and blogging</w:t>
            </w:r>
          </w:p>
          <w:p w14:paraId="6B006982" w14:textId="1D08AE30" w:rsidR="0084016D" w:rsidRPr="00B91CAE" w:rsidRDefault="00DA15EC" w:rsidP="0001083A">
            <w:pPr>
              <w:spacing w:before="0"/>
              <w:rPr>
                <w:i/>
                <w:color w:val="215986"/>
                <w:u w:val="single"/>
              </w:rPr>
            </w:pPr>
            <w:hyperlink r:id="rId103" w:history="1">
              <w:r w:rsidR="0084016D" w:rsidRPr="00B91CAE">
                <w:rPr>
                  <w:i/>
                  <w:color w:val="215986"/>
                  <w:u w:val="single"/>
                </w:rPr>
                <w:t>kidblog.org/home</w:t>
              </w:r>
            </w:hyperlink>
          </w:p>
        </w:tc>
      </w:tr>
      <w:tr w:rsidR="0084016D" w:rsidRPr="00B91CAE" w14:paraId="386ECFEF" w14:textId="77777777" w:rsidTr="0001083A">
        <w:trPr>
          <w:trHeight w:val="726"/>
        </w:trPr>
        <w:tc>
          <w:tcPr>
            <w:tcW w:w="9016" w:type="dxa"/>
          </w:tcPr>
          <w:p w14:paraId="6F96329F" w14:textId="77777777" w:rsidR="0084016D" w:rsidRPr="00B91CAE" w:rsidRDefault="0084016D" w:rsidP="0001083A">
            <w:pPr>
              <w:spacing w:after="0" w:line="259" w:lineRule="auto"/>
              <w:rPr>
                <w:rFonts w:cs="Arial"/>
              </w:rPr>
            </w:pPr>
            <w:r w:rsidRPr="00B91CAE">
              <w:rPr>
                <w:rFonts w:cs="Arial"/>
              </w:rPr>
              <w:t xml:space="preserve">Edmodo – for consolidating and storing class notes and learning </w:t>
            </w:r>
            <w:proofErr w:type="gramStart"/>
            <w:r w:rsidRPr="00B91CAE">
              <w:rPr>
                <w:rFonts w:cs="Arial"/>
              </w:rPr>
              <w:t>materials</w:t>
            </w:r>
            <w:proofErr w:type="gramEnd"/>
          </w:p>
          <w:p w14:paraId="7020E144" w14:textId="710F3A9B" w:rsidR="0084016D" w:rsidRPr="00B91CAE" w:rsidRDefault="00DA15EC" w:rsidP="0001083A">
            <w:pPr>
              <w:spacing w:before="0" w:line="259" w:lineRule="auto"/>
              <w:rPr>
                <w:rFonts w:cs="Arial"/>
                <w:i/>
              </w:rPr>
            </w:pPr>
            <w:hyperlink r:id="rId104" w:history="1">
              <w:r w:rsidR="0084016D" w:rsidRPr="00B91CAE">
                <w:rPr>
                  <w:rFonts w:cs="Arial"/>
                  <w:i/>
                  <w:color w:val="215986"/>
                  <w:u w:val="single"/>
                </w:rPr>
                <w:t>www.edmodo.com/</w:t>
              </w:r>
            </w:hyperlink>
          </w:p>
        </w:tc>
      </w:tr>
      <w:tr w:rsidR="0084016D" w:rsidRPr="00B91CAE" w14:paraId="577639EA" w14:textId="77777777" w:rsidTr="0001083A">
        <w:trPr>
          <w:trHeight w:val="726"/>
        </w:trPr>
        <w:tc>
          <w:tcPr>
            <w:tcW w:w="9016" w:type="dxa"/>
          </w:tcPr>
          <w:p w14:paraId="0E2BE2C3" w14:textId="77777777" w:rsidR="0084016D" w:rsidRPr="00B91CAE" w:rsidRDefault="0084016D" w:rsidP="0001083A">
            <w:pPr>
              <w:spacing w:after="0" w:line="259" w:lineRule="auto"/>
              <w:rPr>
                <w:rFonts w:cs="Arial"/>
              </w:rPr>
            </w:pPr>
            <w:r w:rsidRPr="00B91CAE">
              <w:rPr>
                <w:rFonts w:cs="Arial"/>
              </w:rPr>
              <w:t xml:space="preserve">Explain Everything™ – a screen casting, video and presentation tool all in </w:t>
            </w:r>
            <w:proofErr w:type="gramStart"/>
            <w:r w:rsidRPr="00B91CAE">
              <w:rPr>
                <w:rFonts w:cs="Arial"/>
              </w:rPr>
              <w:t>one</w:t>
            </w:r>
            <w:proofErr w:type="gramEnd"/>
          </w:p>
          <w:p w14:paraId="44A70BA3" w14:textId="70483DF9" w:rsidR="0084016D" w:rsidRPr="00B91CAE" w:rsidRDefault="00DA15EC" w:rsidP="0001083A">
            <w:pPr>
              <w:spacing w:before="0" w:line="259" w:lineRule="auto"/>
              <w:rPr>
                <w:i/>
                <w:color w:val="215986"/>
                <w:u w:val="single"/>
              </w:rPr>
            </w:pPr>
            <w:hyperlink r:id="rId105" w:history="1">
              <w:r w:rsidR="0084016D" w:rsidRPr="00B91CAE">
                <w:rPr>
                  <w:i/>
                  <w:color w:val="215986"/>
                  <w:u w:val="single"/>
                </w:rPr>
                <w:t>explaineverything.com</w:t>
              </w:r>
            </w:hyperlink>
          </w:p>
        </w:tc>
      </w:tr>
      <w:tr w:rsidR="0084016D" w:rsidRPr="00B91CAE" w14:paraId="4176C91A" w14:textId="77777777" w:rsidTr="0001083A">
        <w:trPr>
          <w:trHeight w:val="726"/>
        </w:trPr>
        <w:tc>
          <w:tcPr>
            <w:tcW w:w="9016" w:type="dxa"/>
          </w:tcPr>
          <w:p w14:paraId="6D98ADB5" w14:textId="77777777" w:rsidR="0084016D" w:rsidRPr="00B91CAE" w:rsidRDefault="0084016D" w:rsidP="0001083A">
            <w:pPr>
              <w:spacing w:after="0" w:line="259" w:lineRule="auto"/>
              <w:rPr>
                <w:rFonts w:cs="Arial"/>
              </w:rPr>
            </w:pPr>
            <w:proofErr w:type="spellStart"/>
            <w:r w:rsidRPr="00B91CAE">
              <w:rPr>
                <w:rFonts w:cs="Arial"/>
              </w:rPr>
              <w:t>Popplet</w:t>
            </w:r>
            <w:proofErr w:type="spellEnd"/>
            <w:r w:rsidRPr="00B91CAE">
              <w:rPr>
                <w:rFonts w:cs="Arial"/>
              </w:rPr>
              <w:t xml:space="preserve"> – allows you to jot down your ideas and then sort them </w:t>
            </w:r>
            <w:proofErr w:type="gramStart"/>
            <w:r w:rsidRPr="00B91CAE">
              <w:rPr>
                <w:rFonts w:cs="Arial"/>
              </w:rPr>
              <w:t>visually</w:t>
            </w:r>
            <w:proofErr w:type="gramEnd"/>
          </w:p>
          <w:p w14:paraId="154CE195" w14:textId="1E7E686E" w:rsidR="0084016D" w:rsidRPr="00B91CAE" w:rsidRDefault="00DA15EC" w:rsidP="0001083A">
            <w:pPr>
              <w:spacing w:before="0" w:line="259" w:lineRule="auto"/>
              <w:rPr>
                <w:i/>
                <w:color w:val="215986"/>
                <w:u w:val="single"/>
              </w:rPr>
            </w:pPr>
            <w:hyperlink r:id="rId106" w:history="1">
              <w:r w:rsidR="0084016D" w:rsidRPr="00B91CAE">
                <w:rPr>
                  <w:i/>
                  <w:color w:val="215986"/>
                  <w:u w:val="single"/>
                </w:rPr>
                <w:t>Popplet.com</w:t>
              </w:r>
            </w:hyperlink>
          </w:p>
        </w:tc>
      </w:tr>
      <w:tr w:rsidR="0084016D" w:rsidRPr="00B91CAE" w14:paraId="7CBBF6CA" w14:textId="77777777" w:rsidTr="0001083A">
        <w:trPr>
          <w:trHeight w:val="726"/>
        </w:trPr>
        <w:tc>
          <w:tcPr>
            <w:tcW w:w="9016" w:type="dxa"/>
          </w:tcPr>
          <w:p w14:paraId="050DB83A" w14:textId="77777777" w:rsidR="0084016D" w:rsidRPr="00B91CAE" w:rsidRDefault="0084016D" w:rsidP="0001083A">
            <w:pPr>
              <w:spacing w:after="0" w:line="259" w:lineRule="auto"/>
              <w:rPr>
                <w:rFonts w:cs="Arial"/>
              </w:rPr>
            </w:pPr>
            <w:r w:rsidRPr="00B91CAE">
              <w:rPr>
                <w:rFonts w:cs="Arial"/>
              </w:rPr>
              <w:t xml:space="preserve">Seesaw – for capturing work completed by students in class, using a device’s camera </w:t>
            </w:r>
            <w:proofErr w:type="gramStart"/>
            <w:r w:rsidRPr="00B91CAE">
              <w:rPr>
                <w:rFonts w:cs="Arial"/>
              </w:rPr>
              <w:t>function</w:t>
            </w:r>
            <w:proofErr w:type="gramEnd"/>
          </w:p>
          <w:p w14:paraId="7A612B02" w14:textId="7278F7E2" w:rsidR="0084016D" w:rsidRPr="00B91CAE" w:rsidRDefault="00DA15EC" w:rsidP="0001083A">
            <w:pPr>
              <w:spacing w:before="0" w:line="259" w:lineRule="auto"/>
              <w:rPr>
                <w:i/>
                <w:color w:val="215986"/>
                <w:u w:val="single"/>
              </w:rPr>
            </w:pPr>
            <w:hyperlink r:id="rId107" w:history="1">
              <w:r w:rsidR="0084016D" w:rsidRPr="00B91CAE">
                <w:rPr>
                  <w:i/>
                  <w:color w:val="215986"/>
                  <w:u w:val="single"/>
                </w:rPr>
                <w:t>web.seesaw.me</w:t>
              </w:r>
            </w:hyperlink>
          </w:p>
        </w:tc>
      </w:tr>
      <w:tr w:rsidR="0084016D" w:rsidRPr="00B91CAE" w14:paraId="11911486" w14:textId="77777777" w:rsidTr="0001083A">
        <w:trPr>
          <w:trHeight w:val="726"/>
        </w:trPr>
        <w:tc>
          <w:tcPr>
            <w:tcW w:w="9016" w:type="dxa"/>
          </w:tcPr>
          <w:p w14:paraId="51F7A861" w14:textId="5041EB91" w:rsidR="0084016D" w:rsidRPr="00B91CAE" w:rsidRDefault="00575921" w:rsidP="0001083A">
            <w:pPr>
              <w:spacing w:after="0" w:line="259" w:lineRule="auto"/>
            </w:pPr>
            <w:r w:rsidRPr="00575921">
              <w:t xml:space="preserve">Connect – the Department of Education’s integrated, online </w:t>
            </w:r>
            <w:proofErr w:type="gramStart"/>
            <w:r w:rsidRPr="00575921">
              <w:t>environment</w:t>
            </w:r>
            <w:proofErr w:type="gramEnd"/>
          </w:p>
          <w:p w14:paraId="25037AF7" w14:textId="25CA9496" w:rsidR="0084016D" w:rsidRPr="00B91CAE" w:rsidRDefault="00DA15EC" w:rsidP="0001083A">
            <w:pPr>
              <w:spacing w:before="0" w:line="259" w:lineRule="auto"/>
              <w:rPr>
                <w:i/>
                <w:color w:val="215986"/>
                <w:u w:val="single"/>
              </w:rPr>
            </w:pPr>
            <w:hyperlink r:id="rId108" w:history="1">
              <w:r w:rsidR="0084016D" w:rsidRPr="00B91CAE">
                <w:rPr>
                  <w:i/>
                  <w:color w:val="215986"/>
                  <w:u w:val="single"/>
                </w:rPr>
                <w:t>connect.det.wa.edu.au</w:t>
              </w:r>
            </w:hyperlink>
          </w:p>
        </w:tc>
      </w:tr>
      <w:tr w:rsidR="0084016D" w:rsidRPr="00B91CAE" w14:paraId="01E62042" w14:textId="77777777" w:rsidTr="0001083A">
        <w:trPr>
          <w:trHeight w:val="726"/>
        </w:trPr>
        <w:tc>
          <w:tcPr>
            <w:tcW w:w="9016" w:type="dxa"/>
          </w:tcPr>
          <w:p w14:paraId="05CD1467" w14:textId="77777777" w:rsidR="0084016D" w:rsidRPr="00B91CAE" w:rsidRDefault="0084016D" w:rsidP="0001083A">
            <w:pPr>
              <w:spacing w:after="0" w:line="259" w:lineRule="auto"/>
              <w:rPr>
                <w:rFonts w:cs="Arial"/>
              </w:rPr>
            </w:pPr>
            <w:r w:rsidRPr="00B91CAE">
              <w:rPr>
                <w:rFonts w:cs="Arial"/>
              </w:rPr>
              <w:t>Evernote (a digital portfolio app)</w:t>
            </w:r>
          </w:p>
          <w:p w14:paraId="27945DFB" w14:textId="67B2FF27" w:rsidR="0084016D" w:rsidRPr="00B91CAE" w:rsidRDefault="00DA15EC" w:rsidP="0001083A">
            <w:pPr>
              <w:spacing w:before="0" w:line="259" w:lineRule="auto"/>
              <w:rPr>
                <w:i/>
                <w:color w:val="215986"/>
                <w:u w:val="single"/>
              </w:rPr>
            </w:pPr>
            <w:hyperlink r:id="rId109" w:history="1">
              <w:r w:rsidR="0084016D" w:rsidRPr="00B91CAE">
                <w:rPr>
                  <w:i/>
                  <w:color w:val="215986"/>
                  <w:u w:val="single"/>
                </w:rPr>
                <w:t>evernote.com</w:t>
              </w:r>
            </w:hyperlink>
          </w:p>
        </w:tc>
      </w:tr>
      <w:tr w:rsidR="0084016D" w:rsidRPr="00B91CAE" w14:paraId="583E6CBF" w14:textId="77777777" w:rsidTr="0001083A">
        <w:trPr>
          <w:trHeight w:val="726"/>
        </w:trPr>
        <w:tc>
          <w:tcPr>
            <w:tcW w:w="9016" w:type="dxa"/>
          </w:tcPr>
          <w:p w14:paraId="74702EAF" w14:textId="77777777" w:rsidR="0084016D" w:rsidRPr="00B91CAE" w:rsidRDefault="0084016D" w:rsidP="0001083A">
            <w:pPr>
              <w:spacing w:after="0"/>
              <w:rPr>
                <w:rFonts w:cs="Arial"/>
              </w:rPr>
            </w:pPr>
            <w:r w:rsidRPr="00B91CAE">
              <w:rPr>
                <w:rFonts w:cs="Arial"/>
                <w:i/>
              </w:rPr>
              <w:t>Digital portfolios for students</w:t>
            </w:r>
            <w:r w:rsidRPr="00B91CAE">
              <w:rPr>
                <w:rFonts w:cs="Arial"/>
              </w:rPr>
              <w:t xml:space="preserve"> (Cool tools for school) </w:t>
            </w:r>
          </w:p>
          <w:p w14:paraId="0EBBDDF3" w14:textId="58F37201" w:rsidR="0084016D" w:rsidRPr="00B91CAE" w:rsidRDefault="00DA15EC" w:rsidP="0001083A">
            <w:pPr>
              <w:spacing w:before="0" w:after="240" w:line="259" w:lineRule="auto"/>
              <w:rPr>
                <w:i/>
                <w:color w:val="215986"/>
                <w:u w:val="single"/>
              </w:rPr>
            </w:pPr>
            <w:hyperlink r:id="rId110" w:history="1">
              <w:r w:rsidR="0084016D" w:rsidRPr="00B91CAE">
                <w:rPr>
                  <w:i/>
                  <w:color w:val="215986"/>
                  <w:u w:val="single"/>
                </w:rPr>
                <w:t>cooltoolsforschool.wordpress.com/digital-student-portfolios</w:t>
              </w:r>
            </w:hyperlink>
          </w:p>
        </w:tc>
      </w:tr>
    </w:tbl>
    <w:p w14:paraId="7FE4C7CE" w14:textId="3CF7912D" w:rsidR="00860A52" w:rsidRPr="00860A52" w:rsidRDefault="0084016D" w:rsidP="00860A52">
      <w:pPr>
        <w:pStyle w:val="Heading1"/>
      </w:pPr>
      <w:bookmarkStart w:id="35" w:name="_Appendix_6:_Teacher_1"/>
      <w:bookmarkEnd w:id="35"/>
      <w:r w:rsidRPr="004C43BD">
        <w:br w:type="page"/>
      </w:r>
      <w:bookmarkStart w:id="36" w:name="_Appendix_7:_Teacher"/>
      <w:bookmarkStart w:id="37" w:name="_Appendix_8:_Teacher_1"/>
      <w:bookmarkStart w:id="38" w:name="_Toc40657234"/>
      <w:bookmarkStart w:id="39" w:name="_Toc465262511"/>
      <w:bookmarkEnd w:id="24"/>
      <w:bookmarkEnd w:id="32"/>
      <w:bookmarkEnd w:id="33"/>
      <w:bookmarkEnd w:id="34"/>
      <w:bookmarkEnd w:id="36"/>
      <w:bookmarkEnd w:id="37"/>
      <w:r w:rsidR="007B06D0" w:rsidRPr="004E422B">
        <w:lastRenderedPageBreak/>
        <w:t xml:space="preserve">Appendix </w:t>
      </w:r>
      <w:r w:rsidR="00A21C59">
        <w:t>5</w:t>
      </w:r>
      <w:r w:rsidR="00580ADB">
        <w:t>: Teacher resource sheet</w:t>
      </w:r>
      <w:r w:rsidR="007B06D0" w:rsidRPr="004E422B">
        <w:t>:</w:t>
      </w:r>
      <w:r w:rsidR="007247C9">
        <w:t xml:space="preserve"> Cooperative learning – </w:t>
      </w:r>
      <w:bookmarkStart w:id="40" w:name="_Toc465262505"/>
      <w:r w:rsidR="007F7382">
        <w:t>Think</w:t>
      </w:r>
      <w:r w:rsidR="00A21C59">
        <w:t>-</w:t>
      </w:r>
      <w:r w:rsidR="007F7382">
        <w:t>Pair</w:t>
      </w:r>
      <w:r w:rsidR="00A21C59">
        <w:t>-</w:t>
      </w:r>
      <w:r w:rsidR="007F7382">
        <w:t>Share</w:t>
      </w:r>
      <w:bookmarkEnd w:id="38"/>
      <w:r w:rsidR="007F7382">
        <w:t xml:space="preserve"> </w:t>
      </w:r>
    </w:p>
    <w:p w14:paraId="10A26723" w14:textId="77777777" w:rsidR="0084016D" w:rsidRPr="00AA3D3B" w:rsidRDefault="0084016D" w:rsidP="0084016D">
      <w:r w:rsidRPr="00AC74EF">
        <w:rPr>
          <w:noProof/>
          <w:lang w:eastAsia="en-AU"/>
        </w:rPr>
        <w:drawing>
          <wp:anchor distT="0" distB="0" distL="114300" distR="114300" simplePos="0" relativeHeight="252056576" behindDoc="0" locked="0" layoutInCell="1" allowOverlap="1" wp14:anchorId="5407017A" wp14:editId="2BD07DBD">
            <wp:simplePos x="914400" y="1612669"/>
            <wp:positionH relativeFrom="margin">
              <wp:align>right</wp:align>
            </wp:positionH>
            <wp:positionV relativeFrom="paragraph">
              <wp:posOffset>0</wp:posOffset>
            </wp:positionV>
            <wp:extent cx="2642400" cy="1767600"/>
            <wp:effectExtent l="0" t="0" r="5715" b="4445"/>
            <wp:wrapSquare wrapText="bothSides"/>
            <wp:docPr id="51" name="Picture 51"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3D3B">
        <w:t>This resource sheet provides a brief outline o</w:t>
      </w:r>
      <w:r>
        <w:t>f</w:t>
      </w:r>
      <w:r w:rsidRPr="00AA3D3B">
        <w:t xml:space="preserve"> a </w:t>
      </w:r>
      <w:r>
        <w:t>cooperative</w:t>
      </w:r>
      <w:r w:rsidRPr="00AA3D3B">
        <w:t xml:space="preserve"> learning </w:t>
      </w:r>
      <w:r>
        <w:t>strategy</w:t>
      </w:r>
      <w:r w:rsidRPr="00AA3D3B">
        <w:t xml:space="preserve"> known as 'think</w:t>
      </w:r>
      <w:r>
        <w:t>-pair-share’.</w:t>
      </w:r>
    </w:p>
    <w:p w14:paraId="415B64AF" w14:textId="77777777" w:rsidR="0084016D" w:rsidRPr="00AA3D3B" w:rsidRDefault="0084016D" w:rsidP="0084016D">
      <w:r w:rsidRPr="00AA3D3B">
        <w:t xml:space="preserve">Cooperative learning </w:t>
      </w:r>
      <w:r>
        <w:t>strategies</w:t>
      </w:r>
      <w:r w:rsidRPr="00AA3D3B">
        <w:t xml:space="preserve"> create opportunities for </w:t>
      </w:r>
      <w:r>
        <w:t>s</w:t>
      </w:r>
      <w:r w:rsidRPr="00AA3D3B">
        <w:t xml:space="preserve">tudents to work together, generally to a single purpose. </w:t>
      </w:r>
    </w:p>
    <w:p w14:paraId="6A32658A" w14:textId="77777777" w:rsidR="0084016D" w:rsidRDefault="0084016D" w:rsidP="0084016D">
      <w:r>
        <w:t>Think-pair-share</w:t>
      </w:r>
      <w:r w:rsidRPr="00AA3D3B">
        <w:t xml:space="preserve"> increases student participation and provides an environment for higher levels of thinking and questioning.</w:t>
      </w:r>
    </w:p>
    <w:p w14:paraId="2A6E426A" w14:textId="77777777" w:rsidR="0084016D" w:rsidRPr="00AA3D3B" w:rsidRDefault="0084016D" w:rsidP="0084016D">
      <w:r w:rsidRPr="00AA3D3B">
        <w:t xml:space="preserve">As well as having the potential to increase learning for all students involved, using these </w:t>
      </w:r>
      <w:r>
        <w:t>strategies</w:t>
      </w:r>
      <w:r w:rsidRPr="00AA3D3B">
        <w:t xml:space="preserve"> </w:t>
      </w:r>
      <w:r w:rsidRPr="00187F73">
        <w:t>can</w:t>
      </w:r>
      <w:r w:rsidRPr="00710DEC">
        <w:t xml:space="preserve"> </w:t>
      </w:r>
      <w:r>
        <w:t>help students develop p</w:t>
      </w:r>
      <w:r w:rsidRPr="00710DEC">
        <w:t>ersonal and social capabilit</w:t>
      </w:r>
      <w:r>
        <w:t>ies.</w:t>
      </w:r>
    </w:p>
    <w:p w14:paraId="62F6A9D5" w14:textId="77777777" w:rsidR="0084016D" w:rsidRPr="00AA3D3B" w:rsidRDefault="0084016D" w:rsidP="0084016D">
      <w:r w:rsidRPr="00AA3D3B">
        <w:t>In the 'think' stage, each student thinks silently about a question asked by the teacher.</w:t>
      </w:r>
    </w:p>
    <w:p w14:paraId="2BDE3B9A" w14:textId="77777777" w:rsidR="0084016D" w:rsidRPr="00AA3D3B" w:rsidRDefault="0084016D" w:rsidP="0084016D">
      <w:r w:rsidRPr="00AA3D3B">
        <w:t>In the 'pair' stage, students discuss their thoug</w:t>
      </w:r>
      <w:r>
        <w:t xml:space="preserve">hts and answers to the question with a partner. </w:t>
      </w:r>
    </w:p>
    <w:p w14:paraId="07A15A04" w14:textId="77777777" w:rsidR="0084016D" w:rsidRPr="00AA3D3B" w:rsidRDefault="0084016D" w:rsidP="0084016D">
      <w:r w:rsidRPr="00AA3D3B">
        <w:t xml:space="preserve">In the 'share' stage, the students </w:t>
      </w:r>
      <w:r>
        <w:t>talk about</w:t>
      </w:r>
      <w:r w:rsidRPr="00AA3D3B">
        <w:t xml:space="preserve"> their answer</w:t>
      </w:r>
      <w:r>
        <w:t xml:space="preserve"> and</w:t>
      </w:r>
      <w:r w:rsidRPr="00AA3D3B">
        <w:t xml:space="preserve"> their partner</w:t>
      </w:r>
      <w:r>
        <w:t>’</w:t>
      </w:r>
      <w:r w:rsidRPr="00AA3D3B">
        <w:t>s answer or what they decided</w:t>
      </w:r>
      <w:r>
        <w:t xml:space="preserve"> </w:t>
      </w:r>
      <w:r w:rsidRPr="00AA3D3B">
        <w:t xml:space="preserve">with other pairs or with the whole class. It is important to </w:t>
      </w:r>
      <w:r>
        <w:t>give</w:t>
      </w:r>
      <w:r w:rsidRPr="00AA3D3B">
        <w:t xml:space="preserve"> students</w:t>
      </w:r>
      <w:r>
        <w:t xml:space="preserve"> the option to</w:t>
      </w:r>
      <w:r w:rsidRPr="00AA3D3B">
        <w:t xml:space="preserve"> 'pass'</w:t>
      </w:r>
      <w:r>
        <w:t xml:space="preserve"> in the sharing step</w:t>
      </w:r>
      <w:r w:rsidRPr="00AA3D3B">
        <w:t xml:space="preserve">. </w:t>
      </w:r>
    </w:p>
    <w:p w14:paraId="1C74FE48" w14:textId="0C909C7C" w:rsidR="008B6758" w:rsidRDefault="00187F73" w:rsidP="00860A52">
      <w:pPr>
        <w:widowControl/>
        <w:spacing w:after="160" w:line="259" w:lineRule="auto"/>
      </w:pPr>
      <w:r w:rsidRPr="00187F73">
        <w:rPr>
          <w:noProof/>
          <w:lang w:eastAsia="en-AU"/>
        </w:rPr>
        <w:drawing>
          <wp:anchor distT="0" distB="0" distL="114300" distR="114300" simplePos="0" relativeHeight="251867136" behindDoc="0" locked="0" layoutInCell="1" allowOverlap="1" wp14:anchorId="006CA63E" wp14:editId="0A729D2D">
            <wp:simplePos x="914400" y="965200"/>
            <wp:positionH relativeFrom="margin">
              <wp:align>center</wp:align>
            </wp:positionH>
            <wp:positionV relativeFrom="paragraph">
              <wp:posOffset>360045</wp:posOffset>
            </wp:positionV>
            <wp:extent cx="3600000" cy="2401200"/>
            <wp:effectExtent l="0" t="0" r="635" b="0"/>
            <wp:wrapTopAndBottom/>
            <wp:docPr id="60" name="Picture 60"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4BDB3C" w14:textId="60E2963E" w:rsidR="008B6758" w:rsidRDefault="008B6758" w:rsidP="00860A52">
      <w:pPr>
        <w:widowControl/>
        <w:spacing w:after="160" w:line="259" w:lineRule="auto"/>
      </w:pPr>
    </w:p>
    <w:bookmarkEnd w:id="40"/>
    <w:p w14:paraId="478AADB7" w14:textId="11D02ED9" w:rsidR="00546D5E" w:rsidRDefault="007B06D0" w:rsidP="00580ADB">
      <w:pPr>
        <w:widowControl/>
        <w:spacing w:before="0" w:after="160" w:line="259" w:lineRule="auto"/>
        <w:rPr>
          <w:b/>
          <w:sz w:val="24"/>
          <w:szCs w:val="24"/>
        </w:rPr>
      </w:pPr>
      <w:r>
        <w:rPr>
          <w:b/>
          <w:sz w:val="24"/>
          <w:szCs w:val="24"/>
        </w:rPr>
        <w:br w:type="page"/>
      </w:r>
      <w:bookmarkEnd w:id="39"/>
    </w:p>
    <w:p w14:paraId="7A70F164" w14:textId="2D107589" w:rsidR="00754FCD" w:rsidRDefault="00E33F03" w:rsidP="00E33F03">
      <w:pPr>
        <w:pStyle w:val="Heading1"/>
      </w:pPr>
      <w:bookmarkStart w:id="41" w:name="_Appendix_9:_Student_1"/>
      <w:bookmarkStart w:id="42" w:name="_Toc40657235"/>
      <w:bookmarkEnd w:id="41"/>
      <w:r>
        <w:lastRenderedPageBreak/>
        <w:t xml:space="preserve">Appendix </w:t>
      </w:r>
      <w:r w:rsidR="00A21C59">
        <w:t>6</w:t>
      </w:r>
      <w:r>
        <w:t xml:space="preserve">: Student activity sheet: Where do </w:t>
      </w:r>
      <w:r w:rsidR="00C503C9">
        <w:t xml:space="preserve">invertebrates </w:t>
      </w:r>
      <w:r>
        <w:t>live?</w:t>
      </w:r>
      <w:r w:rsidR="00217BDF">
        <w:t xml:space="preserve"> </w:t>
      </w:r>
      <w:r w:rsidR="00330D5F">
        <w:t>m</w:t>
      </w:r>
      <w:r w:rsidR="00217BDF">
        <w:t xml:space="preserve">atching </w:t>
      </w:r>
      <w:proofErr w:type="gramStart"/>
      <w:r w:rsidR="00217BDF">
        <w:t>activity</w:t>
      </w:r>
      <w:bookmarkEnd w:id="42"/>
      <w:proofErr w:type="gramEnd"/>
    </w:p>
    <w:p w14:paraId="3046F29D" w14:textId="3119676E" w:rsidR="00E52967" w:rsidRPr="007357E4" w:rsidRDefault="00195DE4" w:rsidP="009A37A3">
      <w:pPr>
        <w:rPr>
          <w:color w:val="538135" w:themeColor="accent6" w:themeShade="BF"/>
          <w:sz w:val="28"/>
        </w:rPr>
      </w:pPr>
      <w:r>
        <w:rPr>
          <w:noProof/>
          <w:lang w:eastAsia="en-AU"/>
        </w:rPr>
        <w:drawing>
          <wp:anchor distT="0" distB="0" distL="114300" distR="114300" simplePos="0" relativeHeight="252021760" behindDoc="1" locked="0" layoutInCell="1" allowOverlap="1" wp14:anchorId="757B2FFB" wp14:editId="5E958B3B">
            <wp:simplePos x="0" y="0"/>
            <wp:positionH relativeFrom="margin">
              <wp:posOffset>4346328</wp:posOffset>
            </wp:positionH>
            <wp:positionV relativeFrom="paragraph">
              <wp:posOffset>8741</wp:posOffset>
            </wp:positionV>
            <wp:extent cx="1918970" cy="1277620"/>
            <wp:effectExtent l="0" t="0" r="5080" b="0"/>
            <wp:wrapNone/>
            <wp:docPr id="28" name="Picture 28" descr="Brown shelled garden snail" title="Photo of a garden sn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918970" cy="1277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1C59">
        <w:rPr>
          <w:color w:val="538135" w:themeColor="accent6" w:themeShade="BF"/>
          <w:sz w:val="28"/>
        </w:rPr>
        <w:t xml:space="preserve">Which habitat do these invertebrates live in? </w:t>
      </w:r>
      <w:r w:rsidR="00E52967">
        <w:rPr>
          <w:color w:val="538135" w:themeColor="accent6" w:themeShade="BF"/>
          <w:sz w:val="28"/>
        </w:rPr>
        <w:t xml:space="preserve"> There might be more than one </w:t>
      </w:r>
      <w:r w:rsidR="00A21C59">
        <w:rPr>
          <w:color w:val="538135" w:themeColor="accent6" w:themeShade="BF"/>
          <w:sz w:val="28"/>
        </w:rPr>
        <w:t>living in each habitat</w:t>
      </w:r>
      <w:r w:rsidR="00C503C9">
        <w:rPr>
          <w:color w:val="538135" w:themeColor="accent6" w:themeShade="BF"/>
          <w:sz w:val="28"/>
        </w:rPr>
        <w:t>.</w:t>
      </w:r>
    </w:p>
    <w:p w14:paraId="41FDA4E3" w14:textId="4A5EEEA1" w:rsidR="007357E4" w:rsidRDefault="00E52967" w:rsidP="009A37A3">
      <w:r>
        <w:rPr>
          <w:noProof/>
          <w:lang w:eastAsia="en-AU"/>
        </w:rPr>
        <mc:AlternateContent>
          <mc:Choice Requires="wps">
            <w:drawing>
              <wp:anchor distT="45720" distB="45720" distL="114300" distR="114300" simplePos="0" relativeHeight="252012544" behindDoc="0" locked="0" layoutInCell="1" allowOverlap="1" wp14:anchorId="32545709" wp14:editId="09D1B470">
                <wp:simplePos x="0" y="0"/>
                <wp:positionH relativeFrom="column">
                  <wp:posOffset>-71631</wp:posOffset>
                </wp:positionH>
                <wp:positionV relativeFrom="paragraph">
                  <wp:posOffset>309880</wp:posOffset>
                </wp:positionV>
                <wp:extent cx="2038350" cy="1650365"/>
                <wp:effectExtent l="19050" t="19050" r="19050" b="2603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650365"/>
                        </a:xfrm>
                        <a:prstGeom prst="rect">
                          <a:avLst/>
                        </a:prstGeom>
                        <a:ln w="38100">
                          <a:headEnd/>
                          <a:tailEnd/>
                        </a:ln>
                      </wps:spPr>
                      <wps:style>
                        <a:lnRef idx="2">
                          <a:schemeClr val="accent6"/>
                        </a:lnRef>
                        <a:fillRef idx="1">
                          <a:schemeClr val="lt1"/>
                        </a:fillRef>
                        <a:effectRef idx="0">
                          <a:schemeClr val="accent6"/>
                        </a:effectRef>
                        <a:fontRef idx="minor">
                          <a:schemeClr val="dk1"/>
                        </a:fontRef>
                      </wps:style>
                      <wps:txbx>
                        <w:txbxContent>
                          <w:p w14:paraId="6450943A" w14:textId="277CA80D" w:rsidR="00410341" w:rsidRPr="007357E4" w:rsidRDefault="00410341" w:rsidP="00195DE4">
                            <w:pPr>
                              <w:jc w:val="center"/>
                              <w:rPr>
                                <w:color w:val="538135" w:themeColor="accent6" w:themeShade="BF"/>
                                <w:sz w:val="28"/>
                              </w:rPr>
                            </w:pPr>
                            <w:r>
                              <w:rPr>
                                <w:color w:val="538135" w:themeColor="accent6" w:themeShade="BF"/>
                                <w:sz w:val="28"/>
                              </w:rPr>
                              <w:t>in w</w:t>
                            </w:r>
                            <w:r w:rsidRPr="007357E4">
                              <w:rPr>
                                <w:color w:val="538135" w:themeColor="accent6" w:themeShade="BF"/>
                                <w:sz w:val="28"/>
                              </w:rPr>
                              <w:t xml:space="preserve">ebs </w:t>
                            </w:r>
                            <w:r>
                              <w:rPr>
                                <w:noProof/>
                                <w:lang w:eastAsia="en-AU"/>
                              </w:rPr>
                              <w:drawing>
                                <wp:inline distT="0" distB="0" distL="0" distR="0" wp14:anchorId="70F48269" wp14:editId="54CD657D">
                                  <wp:extent cx="1555750" cy="1033145"/>
                                  <wp:effectExtent l="0" t="0" r="6350" b="0"/>
                                  <wp:docPr id="292" name="Picture 292" descr="Habitat of a spider - spider web with pearls of water" title="Photo of spider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5750" cy="10331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545709" id="Text Box 2" o:spid="_x0000_s1038" type="#_x0000_t202" style="position:absolute;margin-left:-5.65pt;margin-top:24.4pt;width:160.5pt;height:129.95pt;z-index:252012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" fillcolor="white [3201]" strokecolor="#70ad47 [3209]" strokeweight="3pt">
                <v:textbox>
                  <w:txbxContent>
                    <w:p w14:paraId="6450943A" w14:textId="277CA80D" w:rsidR="00410341" w:rsidRPr="007357E4" w:rsidRDefault="00410341" w:rsidP="00195DE4">
                      <w:pPr>
                        <w:jc w:val="center"/>
                        <w:rPr>
                          <w:color w:val="538135" w:themeColor="accent6" w:themeShade="BF"/>
                          <w:sz w:val="28"/>
                        </w:rPr>
                      </w:pPr>
                      <w:r>
                        <w:rPr>
                          <w:color w:val="538135" w:themeColor="accent6" w:themeShade="BF"/>
                          <w:sz w:val="28"/>
                        </w:rPr>
                        <w:t>in w</w:t>
                      </w:r>
                      <w:r w:rsidRPr="007357E4">
                        <w:rPr>
                          <w:color w:val="538135" w:themeColor="accent6" w:themeShade="BF"/>
                          <w:sz w:val="28"/>
                        </w:rPr>
                        <w:t xml:space="preserve">ebs </w:t>
                      </w:r>
                      <w:r>
                        <w:rPr>
                          <w:noProof/>
                          <w:lang w:eastAsia="en-AU"/>
                        </w:rPr>
                        <w:drawing>
                          <wp:inline distT="0" distB="0" distL="0" distR="0" wp14:anchorId="70F48269" wp14:editId="54CD657D">
                            <wp:extent cx="1555750" cy="1033145"/>
                            <wp:effectExtent l="0" t="0" r="6350" b="0"/>
                            <wp:docPr id="292" name="Picture 292" descr="Habitat of a spider - spider web with pearls of water" title="Photo of spider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55750" cy="1033145"/>
                                    </a:xfrm>
                                    <a:prstGeom prst="rect">
                                      <a:avLst/>
                                    </a:prstGeom>
                                    <a:noFill/>
                                    <a:ln>
                                      <a:noFill/>
                                    </a:ln>
                                  </pic:spPr>
                                </pic:pic>
                              </a:graphicData>
                            </a:graphic>
                          </wp:inline>
                        </w:drawing>
                      </w:r>
                    </w:p>
                  </w:txbxContent>
                </v:textbox>
                <w10:wrap type="square"/>
              </v:shape>
            </w:pict>
          </mc:Fallback>
        </mc:AlternateContent>
      </w:r>
    </w:p>
    <w:p w14:paraId="7AA1E4CA" w14:textId="4937A51F" w:rsidR="00546D5E" w:rsidRDefault="00AC64F7" w:rsidP="009A37A3">
      <w:r>
        <w:rPr>
          <w:noProof/>
          <w:lang w:eastAsia="en-AU"/>
        </w:rPr>
        <w:drawing>
          <wp:anchor distT="0" distB="0" distL="114300" distR="114300" simplePos="0" relativeHeight="252024832" behindDoc="1" locked="0" layoutInCell="1" allowOverlap="1" wp14:anchorId="7F2EF8B7" wp14:editId="76C67EDC">
            <wp:simplePos x="0" y="0"/>
            <wp:positionH relativeFrom="page">
              <wp:align>right</wp:align>
            </wp:positionH>
            <wp:positionV relativeFrom="paragraph">
              <wp:posOffset>4741545</wp:posOffset>
            </wp:positionV>
            <wp:extent cx="2202180" cy="1466850"/>
            <wp:effectExtent l="0" t="0" r="7620" b="0"/>
            <wp:wrapTight wrapText="bothSides">
              <wp:wrapPolygon edited="0">
                <wp:start x="0" y="0"/>
                <wp:lineTo x="0" y="21319"/>
                <wp:lineTo x="21488" y="21319"/>
                <wp:lineTo x="21488" y="0"/>
                <wp:lineTo x="0" y="0"/>
              </wp:wrapPolygon>
            </wp:wrapTight>
            <wp:docPr id="39" name="Picture 39" descr="Black Centipede" title="Photo of a Centip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202180" cy="1466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6BCB">
        <w:rPr>
          <w:noProof/>
          <w:lang w:eastAsia="en-AU"/>
        </w:rPr>
        <w:drawing>
          <wp:anchor distT="0" distB="0" distL="114300" distR="114300" simplePos="0" relativeHeight="252025856" behindDoc="1" locked="0" layoutInCell="1" allowOverlap="1" wp14:anchorId="0CC9DE43" wp14:editId="5C19309B">
            <wp:simplePos x="0" y="0"/>
            <wp:positionH relativeFrom="page">
              <wp:align>right</wp:align>
            </wp:positionH>
            <wp:positionV relativeFrom="paragraph">
              <wp:posOffset>5872653</wp:posOffset>
            </wp:positionV>
            <wp:extent cx="2618105" cy="1533525"/>
            <wp:effectExtent l="0" t="0" r="0" b="0"/>
            <wp:wrapNone/>
            <wp:docPr id="40" name="Picture 40" descr="Red Back Spider" title="Photo of a Red Back Sp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7">
                      <a:extLst>
                        <a:ext uri="{28A0092B-C50C-407E-A947-70E740481C1C}">
                          <a14:useLocalDpi xmlns:a14="http://schemas.microsoft.com/office/drawing/2010/main" val="0"/>
                        </a:ext>
                      </a:extLst>
                    </a:blip>
                    <a:srcRect b="11829"/>
                    <a:stretch/>
                  </pic:blipFill>
                  <pic:spPr bwMode="auto">
                    <a:xfrm>
                      <a:off x="0" y="0"/>
                      <a:ext cx="2619375" cy="1534014"/>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52967">
        <w:rPr>
          <w:noProof/>
          <w:lang w:eastAsia="en-AU"/>
        </w:rPr>
        <mc:AlternateContent>
          <mc:Choice Requires="wps">
            <w:drawing>
              <wp:anchor distT="45720" distB="45720" distL="114300" distR="114300" simplePos="0" relativeHeight="252010496" behindDoc="0" locked="0" layoutInCell="1" allowOverlap="1" wp14:anchorId="50A37022" wp14:editId="77EB414C">
                <wp:simplePos x="0" y="0"/>
                <wp:positionH relativeFrom="column">
                  <wp:posOffset>2271964</wp:posOffset>
                </wp:positionH>
                <wp:positionV relativeFrom="paragraph">
                  <wp:posOffset>797577</wp:posOffset>
                </wp:positionV>
                <wp:extent cx="2038350" cy="1864360"/>
                <wp:effectExtent l="19050" t="1905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864360"/>
                        </a:xfrm>
                        <a:prstGeom prst="rect">
                          <a:avLst/>
                        </a:prstGeom>
                        <a:ln w="38100">
                          <a:headEnd/>
                          <a:tailEnd/>
                        </a:ln>
                      </wps:spPr>
                      <wps:style>
                        <a:lnRef idx="2">
                          <a:schemeClr val="accent6"/>
                        </a:lnRef>
                        <a:fillRef idx="1">
                          <a:schemeClr val="lt1"/>
                        </a:fillRef>
                        <a:effectRef idx="0">
                          <a:schemeClr val="accent6"/>
                        </a:effectRef>
                        <a:fontRef idx="minor">
                          <a:schemeClr val="dk1"/>
                        </a:fontRef>
                      </wps:style>
                      <wps:txbx>
                        <w:txbxContent>
                          <w:p w14:paraId="56042979" w14:textId="7D3D68D5" w:rsidR="00410341" w:rsidRPr="007357E4" w:rsidRDefault="00410341" w:rsidP="00195DE4">
                            <w:pPr>
                              <w:jc w:val="center"/>
                              <w:rPr>
                                <w:color w:val="538135" w:themeColor="accent6" w:themeShade="BF"/>
                                <w:sz w:val="28"/>
                              </w:rPr>
                            </w:pPr>
                            <w:r>
                              <w:rPr>
                                <w:color w:val="538135" w:themeColor="accent6" w:themeShade="BF"/>
                                <w:sz w:val="28"/>
                              </w:rPr>
                              <w:t>d</w:t>
                            </w:r>
                            <w:r w:rsidRPr="007357E4">
                              <w:rPr>
                                <w:color w:val="538135" w:themeColor="accent6" w:themeShade="BF"/>
                                <w:sz w:val="28"/>
                              </w:rPr>
                              <w:t xml:space="preserve">amp places </w:t>
                            </w:r>
                            <w:r>
                              <w:rPr>
                                <w:color w:val="538135" w:themeColor="accent6" w:themeShade="BF"/>
                                <w:sz w:val="28"/>
                              </w:rPr>
                              <w:br/>
                              <w:t>(under leaves)</w:t>
                            </w:r>
                            <w:r w:rsidRPr="00195DE4">
                              <w:t xml:space="preserve"> </w:t>
                            </w:r>
                            <w:r>
                              <w:rPr>
                                <w:noProof/>
                                <w:lang w:eastAsia="en-AU"/>
                              </w:rPr>
                              <w:drawing>
                                <wp:inline distT="0" distB="0" distL="0" distR="0" wp14:anchorId="34ECB886" wp14:editId="6D855914">
                                  <wp:extent cx="1472302" cy="985371"/>
                                  <wp:effectExtent l="0" t="0" r="0" b="5715"/>
                                  <wp:docPr id="293" name="Picture 293" descr="Habitat of an insect - moss and leaf covered forest floor" title="Photo of leafy forest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77770" cy="98903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A37022" id="_x0000_s1039" type="#_x0000_t202" style="position:absolute;margin-left:178.9pt;margin-top:62.8pt;width:160.5pt;height:146.8pt;z-index:252010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" fillcolor="white [3201]" strokecolor="#70ad47 [3209]" strokeweight="3pt">
                <v:textbox>
                  <w:txbxContent>
                    <w:p w14:paraId="56042979" w14:textId="7D3D68D5" w:rsidR="00410341" w:rsidRPr="007357E4" w:rsidRDefault="00410341" w:rsidP="00195DE4">
                      <w:pPr>
                        <w:jc w:val="center"/>
                        <w:rPr>
                          <w:color w:val="538135" w:themeColor="accent6" w:themeShade="BF"/>
                          <w:sz w:val="28"/>
                        </w:rPr>
                      </w:pPr>
                      <w:r>
                        <w:rPr>
                          <w:color w:val="538135" w:themeColor="accent6" w:themeShade="BF"/>
                          <w:sz w:val="28"/>
                        </w:rPr>
                        <w:t>d</w:t>
                      </w:r>
                      <w:r w:rsidRPr="007357E4">
                        <w:rPr>
                          <w:color w:val="538135" w:themeColor="accent6" w:themeShade="BF"/>
                          <w:sz w:val="28"/>
                        </w:rPr>
                        <w:t xml:space="preserve">amp places </w:t>
                      </w:r>
                      <w:r>
                        <w:rPr>
                          <w:color w:val="538135" w:themeColor="accent6" w:themeShade="BF"/>
                          <w:sz w:val="28"/>
                        </w:rPr>
                        <w:br/>
                        <w:t>(under leaves)</w:t>
                      </w:r>
                      <w:r w:rsidRPr="00195DE4">
                        <w:t xml:space="preserve"> </w:t>
                      </w:r>
                      <w:r>
                        <w:rPr>
                          <w:noProof/>
                          <w:lang w:eastAsia="en-AU"/>
                        </w:rPr>
                        <w:drawing>
                          <wp:inline distT="0" distB="0" distL="0" distR="0" wp14:anchorId="34ECB886" wp14:editId="6D855914">
                            <wp:extent cx="1472302" cy="985371"/>
                            <wp:effectExtent l="0" t="0" r="0" b="5715"/>
                            <wp:docPr id="293" name="Picture 293" descr="Habitat of an insect - moss and leaf covered forest floor" title="Photo of leafy forest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477770" cy="989031"/>
                                    </a:xfrm>
                                    <a:prstGeom prst="rect">
                                      <a:avLst/>
                                    </a:prstGeom>
                                    <a:noFill/>
                                    <a:ln>
                                      <a:noFill/>
                                    </a:ln>
                                  </pic:spPr>
                                </pic:pic>
                              </a:graphicData>
                            </a:graphic>
                          </wp:inline>
                        </w:drawing>
                      </w:r>
                    </w:p>
                  </w:txbxContent>
                </v:textbox>
                <w10:wrap type="square"/>
              </v:shape>
            </w:pict>
          </mc:Fallback>
        </mc:AlternateContent>
      </w:r>
      <w:r w:rsidR="00E52967">
        <w:rPr>
          <w:noProof/>
          <w:lang w:eastAsia="en-AU"/>
        </w:rPr>
        <mc:AlternateContent>
          <mc:Choice Requires="wps">
            <w:drawing>
              <wp:anchor distT="45720" distB="45720" distL="114300" distR="114300" simplePos="0" relativeHeight="252020736" behindDoc="0" locked="0" layoutInCell="1" allowOverlap="1" wp14:anchorId="633963FB" wp14:editId="22FC5FA0">
                <wp:simplePos x="0" y="0"/>
                <wp:positionH relativeFrom="column">
                  <wp:posOffset>2315086</wp:posOffset>
                </wp:positionH>
                <wp:positionV relativeFrom="paragraph">
                  <wp:posOffset>5025374</wp:posOffset>
                </wp:positionV>
                <wp:extent cx="2038350" cy="1923415"/>
                <wp:effectExtent l="19050" t="19050" r="19050" b="1968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923415"/>
                        </a:xfrm>
                        <a:prstGeom prst="rect">
                          <a:avLst/>
                        </a:prstGeom>
                        <a:solidFill>
                          <a:sysClr val="window" lastClr="FFFFFF"/>
                        </a:solidFill>
                        <a:ln w="38100" cap="flat" cmpd="sng" algn="ctr">
                          <a:solidFill>
                            <a:srgbClr val="70AD47"/>
                          </a:solidFill>
                          <a:prstDash val="solid"/>
                          <a:miter lim="800000"/>
                          <a:headEnd/>
                          <a:tailEnd/>
                        </a:ln>
                        <a:effectLst/>
                      </wps:spPr>
                      <wps:txbx>
                        <w:txbxContent>
                          <w:p w14:paraId="53B3DD08" w14:textId="452D0612" w:rsidR="00410341" w:rsidRPr="00AA16DD" w:rsidRDefault="00410341" w:rsidP="00E52967">
                            <w:pPr>
                              <w:jc w:val="center"/>
                              <w:rPr>
                                <w:color w:val="538135" w:themeColor="accent6" w:themeShade="BF"/>
                                <w:sz w:val="28"/>
                              </w:rPr>
                            </w:pPr>
                            <w:r>
                              <w:rPr>
                                <w:color w:val="538135" w:themeColor="accent6" w:themeShade="BF"/>
                                <w:sz w:val="28"/>
                              </w:rPr>
                              <w:t>o</w:t>
                            </w:r>
                            <w:r w:rsidRPr="00AA16DD">
                              <w:rPr>
                                <w:color w:val="538135" w:themeColor="accent6" w:themeShade="BF"/>
                                <w:sz w:val="28"/>
                              </w:rPr>
                              <w:t xml:space="preserve">n </w:t>
                            </w:r>
                            <w:r>
                              <w:rPr>
                                <w:color w:val="538135" w:themeColor="accent6" w:themeShade="BF"/>
                                <w:sz w:val="28"/>
                              </w:rPr>
                              <w:t>plants, trees, bushes, flowers…</w:t>
                            </w:r>
                            <w:r w:rsidRPr="00AA16DD">
                              <w:rPr>
                                <w:color w:val="538135" w:themeColor="accent6" w:themeShade="BF"/>
                                <w:sz w:val="28"/>
                              </w:rPr>
                              <w:t xml:space="preserve"> </w:t>
                            </w:r>
                            <w:r>
                              <w:rPr>
                                <w:noProof/>
                                <w:lang w:eastAsia="en-AU"/>
                              </w:rPr>
                              <w:drawing>
                                <wp:inline distT="0" distB="0" distL="0" distR="0" wp14:anchorId="7CC575F9" wp14:editId="7011482A">
                                  <wp:extent cx="1460500" cy="1092835"/>
                                  <wp:effectExtent l="0" t="0" r="6350" b="0"/>
                                  <wp:docPr id="294" name="Picture 294" descr="Spring woodland garden with a creek, pink flowering hibiscus, leaf litter, flowering bushes and trees." title="Photo of spring woodland gar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460500" cy="109283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3963FB" id="_x0000_s1040" type="#_x0000_t202" style="position:absolute;margin-left:182.3pt;margin-top:395.7pt;width:160.5pt;height:151.45pt;z-index:252020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" fillcolor="window" strokecolor="#70ad47" strokeweight="3pt">
                <v:textbox>
                  <w:txbxContent>
                    <w:p w14:paraId="53B3DD08" w14:textId="452D0612" w:rsidR="00410341" w:rsidRPr="00AA16DD" w:rsidRDefault="00410341" w:rsidP="00E52967">
                      <w:pPr>
                        <w:jc w:val="center"/>
                        <w:rPr>
                          <w:color w:val="538135" w:themeColor="accent6" w:themeShade="BF"/>
                          <w:sz w:val="28"/>
                        </w:rPr>
                      </w:pPr>
                      <w:r>
                        <w:rPr>
                          <w:color w:val="538135" w:themeColor="accent6" w:themeShade="BF"/>
                          <w:sz w:val="28"/>
                        </w:rPr>
                        <w:t>o</w:t>
                      </w:r>
                      <w:r w:rsidRPr="00AA16DD">
                        <w:rPr>
                          <w:color w:val="538135" w:themeColor="accent6" w:themeShade="BF"/>
                          <w:sz w:val="28"/>
                        </w:rPr>
                        <w:t xml:space="preserve">n </w:t>
                      </w:r>
                      <w:r>
                        <w:rPr>
                          <w:color w:val="538135" w:themeColor="accent6" w:themeShade="BF"/>
                          <w:sz w:val="28"/>
                        </w:rPr>
                        <w:t>plants, trees, bushes, flowers…</w:t>
                      </w:r>
                      <w:r w:rsidRPr="00AA16DD">
                        <w:rPr>
                          <w:color w:val="538135" w:themeColor="accent6" w:themeShade="BF"/>
                          <w:sz w:val="28"/>
                        </w:rPr>
                        <w:t xml:space="preserve"> </w:t>
                      </w:r>
                      <w:r>
                        <w:rPr>
                          <w:noProof/>
                          <w:lang w:eastAsia="en-AU"/>
                        </w:rPr>
                        <w:drawing>
                          <wp:inline distT="0" distB="0" distL="0" distR="0" wp14:anchorId="7CC575F9" wp14:editId="7011482A">
                            <wp:extent cx="1460500" cy="1092835"/>
                            <wp:effectExtent l="0" t="0" r="6350" b="0"/>
                            <wp:docPr id="294" name="Picture 294" descr="Spring woodland garden with a creek, pink flowering hibiscus, leaf litter, flowering bushes and trees." title="Photo of spring woodland gar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460500" cy="1092835"/>
                                    </a:xfrm>
                                    <a:prstGeom prst="rect">
                                      <a:avLst/>
                                    </a:prstGeom>
                                    <a:noFill/>
                                    <a:ln>
                                      <a:noFill/>
                                    </a:ln>
                                  </pic:spPr>
                                </pic:pic>
                              </a:graphicData>
                            </a:graphic>
                          </wp:inline>
                        </w:drawing>
                      </w:r>
                    </w:p>
                  </w:txbxContent>
                </v:textbox>
                <w10:wrap type="square"/>
              </v:shape>
            </w:pict>
          </mc:Fallback>
        </mc:AlternateContent>
      </w:r>
      <w:r w:rsidR="00E52967">
        <w:rPr>
          <w:noProof/>
          <w:lang w:eastAsia="en-AU"/>
        </w:rPr>
        <mc:AlternateContent>
          <mc:Choice Requires="wps">
            <w:drawing>
              <wp:anchor distT="45720" distB="45720" distL="114300" distR="114300" simplePos="0" relativeHeight="252014592" behindDoc="0" locked="0" layoutInCell="1" allowOverlap="1" wp14:anchorId="619AFE89" wp14:editId="1949D056">
                <wp:simplePos x="0" y="0"/>
                <wp:positionH relativeFrom="column">
                  <wp:posOffset>2291336</wp:posOffset>
                </wp:positionH>
                <wp:positionV relativeFrom="paragraph">
                  <wp:posOffset>2974307</wp:posOffset>
                </wp:positionV>
                <wp:extent cx="2038350" cy="1709420"/>
                <wp:effectExtent l="19050" t="19050" r="19050" b="2413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709420"/>
                        </a:xfrm>
                        <a:prstGeom prst="rect">
                          <a:avLst/>
                        </a:prstGeom>
                        <a:ln w="38100">
                          <a:headEnd/>
                          <a:tailEnd/>
                        </a:ln>
                      </wps:spPr>
                      <wps:style>
                        <a:lnRef idx="2">
                          <a:schemeClr val="accent6"/>
                        </a:lnRef>
                        <a:fillRef idx="1">
                          <a:schemeClr val="lt1"/>
                        </a:fillRef>
                        <a:effectRef idx="0">
                          <a:schemeClr val="accent6"/>
                        </a:effectRef>
                        <a:fontRef idx="minor">
                          <a:schemeClr val="dk1"/>
                        </a:fontRef>
                      </wps:style>
                      <wps:txbx>
                        <w:txbxContent>
                          <w:p w14:paraId="7B7C5C41" w14:textId="465C6C65" w:rsidR="00410341" w:rsidRDefault="00410341" w:rsidP="007357E4">
                            <w:pPr>
                              <w:rPr>
                                <w:color w:val="538135" w:themeColor="accent6" w:themeShade="BF"/>
                                <w:sz w:val="28"/>
                              </w:rPr>
                            </w:pPr>
                            <w:r>
                              <w:rPr>
                                <w:color w:val="538135" w:themeColor="accent6" w:themeShade="BF"/>
                                <w:sz w:val="28"/>
                              </w:rPr>
                              <w:t>on f</w:t>
                            </w:r>
                            <w:r w:rsidRPr="007357E4">
                              <w:rPr>
                                <w:color w:val="538135" w:themeColor="accent6" w:themeShade="BF"/>
                                <w:sz w:val="28"/>
                              </w:rPr>
                              <w:t>lowering plants</w:t>
                            </w:r>
                          </w:p>
                          <w:p w14:paraId="027D1206" w14:textId="18D69770" w:rsidR="00410341" w:rsidRPr="007357E4" w:rsidRDefault="00410341" w:rsidP="009376F0">
                            <w:pPr>
                              <w:jc w:val="center"/>
                              <w:rPr>
                                <w:color w:val="538135" w:themeColor="accent6" w:themeShade="BF"/>
                                <w:sz w:val="28"/>
                              </w:rPr>
                            </w:pPr>
                            <w:r>
                              <w:rPr>
                                <w:noProof/>
                                <w:lang w:eastAsia="en-AU"/>
                              </w:rPr>
                              <w:drawing>
                                <wp:inline distT="0" distB="0" distL="0" distR="0" wp14:anchorId="07F10B96" wp14:editId="2E91E4E4">
                                  <wp:extent cx="1555750" cy="1033145"/>
                                  <wp:effectExtent l="0" t="0" r="6350" b="0"/>
                                  <wp:docPr id="295" name="Picture 295" descr="Photo of pink, yellow, orange and white poppies" title="Photo of flowering popp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55750" cy="10331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9AFE89" id="_x0000_s1041" type="#_x0000_t202" style="position:absolute;margin-left:180.4pt;margin-top:234.2pt;width:160.5pt;height:134.6pt;z-index:252014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" fillcolor="white [3201]" strokecolor="#70ad47 [3209]" strokeweight="3pt">
                <v:textbox>
                  <w:txbxContent>
                    <w:p w14:paraId="7B7C5C41" w14:textId="465C6C65" w:rsidR="00410341" w:rsidRDefault="00410341" w:rsidP="007357E4">
                      <w:pPr>
                        <w:rPr>
                          <w:color w:val="538135" w:themeColor="accent6" w:themeShade="BF"/>
                          <w:sz w:val="28"/>
                        </w:rPr>
                      </w:pPr>
                      <w:r>
                        <w:rPr>
                          <w:color w:val="538135" w:themeColor="accent6" w:themeShade="BF"/>
                          <w:sz w:val="28"/>
                        </w:rPr>
                        <w:t>on f</w:t>
                      </w:r>
                      <w:r w:rsidRPr="007357E4">
                        <w:rPr>
                          <w:color w:val="538135" w:themeColor="accent6" w:themeShade="BF"/>
                          <w:sz w:val="28"/>
                        </w:rPr>
                        <w:t>lowering plants</w:t>
                      </w:r>
                    </w:p>
                    <w:p w14:paraId="027D1206" w14:textId="18D69770" w:rsidR="00410341" w:rsidRPr="007357E4" w:rsidRDefault="00410341" w:rsidP="009376F0">
                      <w:pPr>
                        <w:jc w:val="center"/>
                        <w:rPr>
                          <w:color w:val="538135" w:themeColor="accent6" w:themeShade="BF"/>
                          <w:sz w:val="28"/>
                        </w:rPr>
                      </w:pPr>
                      <w:r>
                        <w:rPr>
                          <w:noProof/>
                          <w:lang w:eastAsia="en-AU"/>
                        </w:rPr>
                        <w:drawing>
                          <wp:inline distT="0" distB="0" distL="0" distR="0" wp14:anchorId="07F10B96" wp14:editId="2E91E4E4">
                            <wp:extent cx="1555750" cy="1033145"/>
                            <wp:effectExtent l="0" t="0" r="6350" b="0"/>
                            <wp:docPr id="295" name="Picture 295" descr="Photo of pink, yellow, orange and white poppies" title="Photo of flowering popp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0" cy="1033145"/>
                                    </a:xfrm>
                                    <a:prstGeom prst="rect">
                                      <a:avLst/>
                                    </a:prstGeom>
                                    <a:noFill/>
                                    <a:ln>
                                      <a:noFill/>
                                    </a:ln>
                                  </pic:spPr>
                                </pic:pic>
                              </a:graphicData>
                            </a:graphic>
                          </wp:inline>
                        </w:drawing>
                      </w:r>
                    </w:p>
                  </w:txbxContent>
                </v:textbox>
                <w10:wrap type="square"/>
              </v:shape>
            </w:pict>
          </mc:Fallback>
        </mc:AlternateContent>
      </w:r>
      <w:r w:rsidR="009376F0">
        <w:rPr>
          <w:noProof/>
          <w:lang w:eastAsia="en-AU"/>
        </w:rPr>
        <mc:AlternateContent>
          <mc:Choice Requires="wps">
            <w:drawing>
              <wp:anchor distT="45720" distB="45720" distL="114300" distR="114300" simplePos="0" relativeHeight="252018688" behindDoc="0" locked="0" layoutInCell="1" allowOverlap="1" wp14:anchorId="7CF7DF5E" wp14:editId="1DA122F1">
                <wp:simplePos x="0" y="0"/>
                <wp:positionH relativeFrom="column">
                  <wp:posOffset>-71755</wp:posOffset>
                </wp:positionH>
                <wp:positionV relativeFrom="paragraph">
                  <wp:posOffset>4716780</wp:posOffset>
                </wp:positionV>
                <wp:extent cx="2038350" cy="1697990"/>
                <wp:effectExtent l="19050" t="19050" r="19050" b="1651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697990"/>
                        </a:xfrm>
                        <a:prstGeom prst="rect">
                          <a:avLst/>
                        </a:prstGeom>
                        <a:ln w="38100">
                          <a:headEnd/>
                          <a:tailEnd/>
                        </a:ln>
                      </wps:spPr>
                      <wps:style>
                        <a:lnRef idx="2">
                          <a:schemeClr val="accent6"/>
                        </a:lnRef>
                        <a:fillRef idx="1">
                          <a:schemeClr val="lt1"/>
                        </a:fillRef>
                        <a:effectRef idx="0">
                          <a:schemeClr val="accent6"/>
                        </a:effectRef>
                        <a:fontRef idx="minor">
                          <a:schemeClr val="dk1"/>
                        </a:fontRef>
                      </wps:style>
                      <wps:txbx>
                        <w:txbxContent>
                          <w:p w14:paraId="0ED32D91" w14:textId="03743D12" w:rsidR="00410341" w:rsidRDefault="00410341" w:rsidP="00027C29">
                            <w:pPr>
                              <w:jc w:val="center"/>
                              <w:rPr>
                                <w:color w:val="538135" w:themeColor="accent6" w:themeShade="BF"/>
                                <w:sz w:val="28"/>
                              </w:rPr>
                            </w:pPr>
                            <w:r>
                              <w:rPr>
                                <w:color w:val="538135" w:themeColor="accent6" w:themeShade="BF"/>
                                <w:sz w:val="28"/>
                              </w:rPr>
                              <w:t>u</w:t>
                            </w:r>
                            <w:r w:rsidRPr="007357E4">
                              <w:rPr>
                                <w:color w:val="538135" w:themeColor="accent6" w:themeShade="BF"/>
                                <w:sz w:val="28"/>
                              </w:rPr>
                              <w:t>nder logs</w:t>
                            </w:r>
                          </w:p>
                          <w:p w14:paraId="71803EA0" w14:textId="03A1E4A8" w:rsidR="00410341" w:rsidRPr="007357E4" w:rsidRDefault="00410341" w:rsidP="009376F0">
                            <w:pPr>
                              <w:jc w:val="center"/>
                              <w:rPr>
                                <w:color w:val="538135" w:themeColor="accent6" w:themeShade="BF"/>
                                <w:sz w:val="28"/>
                              </w:rPr>
                            </w:pPr>
                            <w:r>
                              <w:rPr>
                                <w:noProof/>
                                <w:lang w:eastAsia="en-AU"/>
                              </w:rPr>
                              <w:drawing>
                                <wp:inline distT="0" distB="0" distL="0" distR="0" wp14:anchorId="7716E63D" wp14:editId="73411AE2">
                                  <wp:extent cx="1555750" cy="1033145"/>
                                  <wp:effectExtent l="0" t="0" r="6350" b="0"/>
                                  <wp:docPr id="297" name="Picture 297" descr="Photo of a big white mushroom under a tree log on the forest floor." title="Photo of a log lying on the forest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4">
                                            <a:extLst>
                                              <a:ext uri="{BEBA8EAE-BF5A-486C-A8C5-ECC9F3942E4B}">
                                                <a14:imgProps xmlns:a14="http://schemas.microsoft.com/office/drawing/2010/main">
                                                  <a14:imgLayer r:embed="rId125">
                                                    <a14:imgEffect>
                                                      <a14:brightnessContrast bright="21000"/>
                                                    </a14:imgEffect>
                                                  </a14:imgLayer>
                                                </a14:imgProps>
                                              </a:ext>
                                              <a:ext uri="{28A0092B-C50C-407E-A947-70E740481C1C}">
                                                <a14:useLocalDpi xmlns:a14="http://schemas.microsoft.com/office/drawing/2010/main" val="0"/>
                                              </a:ext>
                                            </a:extLst>
                                          </a:blip>
                                          <a:srcRect/>
                                          <a:stretch>
                                            <a:fillRect/>
                                          </a:stretch>
                                        </pic:blipFill>
                                        <pic:spPr bwMode="auto">
                                          <a:xfrm>
                                            <a:off x="0" y="0"/>
                                            <a:ext cx="1555750" cy="10331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F7DF5E" id="_x0000_s1042" type="#_x0000_t202" style="position:absolute;margin-left:-5.65pt;margin-top:371.4pt;width:160.5pt;height:133.7pt;z-index:252018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" fillcolor="white [3201]" strokecolor="#70ad47 [3209]" strokeweight="3pt">
                <v:textbox>
                  <w:txbxContent>
                    <w:p w14:paraId="0ED32D91" w14:textId="03743D12" w:rsidR="00410341" w:rsidRDefault="00410341" w:rsidP="00027C29">
                      <w:pPr>
                        <w:jc w:val="center"/>
                        <w:rPr>
                          <w:color w:val="538135" w:themeColor="accent6" w:themeShade="BF"/>
                          <w:sz w:val="28"/>
                        </w:rPr>
                      </w:pPr>
                      <w:r>
                        <w:rPr>
                          <w:color w:val="538135" w:themeColor="accent6" w:themeShade="BF"/>
                          <w:sz w:val="28"/>
                        </w:rPr>
                        <w:t>u</w:t>
                      </w:r>
                      <w:r w:rsidRPr="007357E4">
                        <w:rPr>
                          <w:color w:val="538135" w:themeColor="accent6" w:themeShade="BF"/>
                          <w:sz w:val="28"/>
                        </w:rPr>
                        <w:t>nder logs</w:t>
                      </w:r>
                    </w:p>
                    <w:p w14:paraId="71803EA0" w14:textId="03A1E4A8" w:rsidR="00410341" w:rsidRPr="007357E4" w:rsidRDefault="00410341" w:rsidP="009376F0">
                      <w:pPr>
                        <w:jc w:val="center"/>
                        <w:rPr>
                          <w:color w:val="538135" w:themeColor="accent6" w:themeShade="BF"/>
                          <w:sz w:val="28"/>
                        </w:rPr>
                      </w:pPr>
                      <w:r>
                        <w:rPr>
                          <w:noProof/>
                          <w:lang w:eastAsia="en-AU"/>
                        </w:rPr>
                        <w:drawing>
                          <wp:inline distT="0" distB="0" distL="0" distR="0" wp14:anchorId="7716E63D" wp14:editId="73411AE2">
                            <wp:extent cx="1555750" cy="1033145"/>
                            <wp:effectExtent l="0" t="0" r="6350" b="0"/>
                            <wp:docPr id="297" name="Picture 297" descr="Photo of a big white mushroom under a tree log on the forest floor." title="Photo of a log lying on the forest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6">
                                      <a:extLst>
                                        <a:ext uri="{BEBA8EAE-BF5A-486C-A8C5-ECC9F3942E4B}">
                                          <a14:imgProps xmlns:a14="http://schemas.microsoft.com/office/drawing/2010/main">
                                            <a14:imgLayer r:embed="rId127">
                                              <a14:imgEffect>
                                                <a14:brightnessContrast bright="21000"/>
                                              </a14:imgEffect>
                                            </a14:imgLayer>
                                          </a14:imgProps>
                                        </a:ext>
                                        <a:ext uri="{28A0092B-C50C-407E-A947-70E740481C1C}">
                                          <a14:useLocalDpi xmlns:a14="http://schemas.microsoft.com/office/drawing/2010/main" val="0"/>
                                        </a:ext>
                                      </a:extLst>
                                    </a:blip>
                                    <a:srcRect/>
                                    <a:stretch>
                                      <a:fillRect/>
                                    </a:stretch>
                                  </pic:blipFill>
                                  <pic:spPr bwMode="auto">
                                    <a:xfrm>
                                      <a:off x="0" y="0"/>
                                      <a:ext cx="1555750" cy="1033145"/>
                                    </a:xfrm>
                                    <a:prstGeom prst="rect">
                                      <a:avLst/>
                                    </a:prstGeom>
                                    <a:noFill/>
                                    <a:ln>
                                      <a:noFill/>
                                    </a:ln>
                                  </pic:spPr>
                                </pic:pic>
                              </a:graphicData>
                            </a:graphic>
                          </wp:inline>
                        </w:drawing>
                      </w:r>
                    </w:p>
                  </w:txbxContent>
                </v:textbox>
                <w10:wrap type="square"/>
              </v:shape>
            </w:pict>
          </mc:Fallback>
        </mc:AlternateContent>
      </w:r>
      <w:r w:rsidR="009376F0">
        <w:rPr>
          <w:noProof/>
          <w:lang w:eastAsia="en-AU"/>
        </w:rPr>
        <mc:AlternateContent>
          <mc:Choice Requires="wps">
            <w:drawing>
              <wp:anchor distT="45720" distB="45720" distL="114300" distR="114300" simplePos="0" relativeHeight="252016640" behindDoc="0" locked="0" layoutInCell="1" allowOverlap="1" wp14:anchorId="07E4F398" wp14:editId="6A007774">
                <wp:simplePos x="0" y="0"/>
                <wp:positionH relativeFrom="column">
                  <wp:posOffset>-83185</wp:posOffset>
                </wp:positionH>
                <wp:positionV relativeFrom="paragraph">
                  <wp:posOffset>2163445</wp:posOffset>
                </wp:positionV>
                <wp:extent cx="2038350" cy="1899920"/>
                <wp:effectExtent l="19050" t="19050" r="19050" b="241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899920"/>
                        </a:xfrm>
                        <a:prstGeom prst="rect">
                          <a:avLst/>
                        </a:prstGeom>
                        <a:ln w="38100">
                          <a:headEnd/>
                          <a:tailEnd/>
                        </a:ln>
                      </wps:spPr>
                      <wps:style>
                        <a:lnRef idx="2">
                          <a:schemeClr val="accent6"/>
                        </a:lnRef>
                        <a:fillRef idx="1">
                          <a:schemeClr val="lt1"/>
                        </a:fillRef>
                        <a:effectRef idx="0">
                          <a:schemeClr val="accent6"/>
                        </a:effectRef>
                        <a:fontRef idx="minor">
                          <a:schemeClr val="dk1"/>
                        </a:fontRef>
                      </wps:style>
                      <wps:txbx>
                        <w:txbxContent>
                          <w:p w14:paraId="3F7CE1A7" w14:textId="77777777" w:rsidR="00410341" w:rsidRDefault="00410341" w:rsidP="00195DE4">
                            <w:pPr>
                              <w:jc w:val="center"/>
                              <w:rPr>
                                <w:color w:val="538135" w:themeColor="accent6" w:themeShade="BF"/>
                                <w:sz w:val="28"/>
                              </w:rPr>
                            </w:pPr>
                            <w:r w:rsidRPr="007357E4">
                              <w:rPr>
                                <w:color w:val="538135" w:themeColor="accent6" w:themeShade="BF"/>
                                <w:sz w:val="28"/>
                              </w:rPr>
                              <w:t xml:space="preserve">in the soil </w:t>
                            </w:r>
                          </w:p>
                          <w:p w14:paraId="3E18B5E3" w14:textId="75C2712E" w:rsidR="00410341" w:rsidRPr="007357E4" w:rsidRDefault="00410341" w:rsidP="00195DE4">
                            <w:pPr>
                              <w:jc w:val="center"/>
                              <w:rPr>
                                <w:color w:val="538135" w:themeColor="accent6" w:themeShade="BF"/>
                                <w:sz w:val="28"/>
                              </w:rPr>
                            </w:pPr>
                            <w:r>
                              <w:rPr>
                                <w:noProof/>
                                <w:lang w:eastAsia="en-AU"/>
                              </w:rPr>
                              <w:drawing>
                                <wp:inline distT="0" distB="0" distL="0" distR="0" wp14:anchorId="0AF77FA0" wp14:editId="24F09341">
                                  <wp:extent cx="1543685" cy="1033145"/>
                                  <wp:effectExtent l="0" t="0" r="0" b="0"/>
                                  <wp:docPr id="300" name="Picture 300" descr="Side view of a deep vertical cross section of sandy soil." title="Photo of grass topped soil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43685" cy="10331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E4F398" id="_x0000_s1043" type="#_x0000_t202" style="position:absolute;margin-left:-6.55pt;margin-top:170.35pt;width:160.5pt;height:149.6pt;z-index:252016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" fillcolor="white [3201]" strokecolor="#70ad47 [3209]" strokeweight="3pt">
                <v:textbox>
                  <w:txbxContent>
                    <w:p w14:paraId="3F7CE1A7" w14:textId="77777777" w:rsidR="00410341" w:rsidRDefault="00410341" w:rsidP="00195DE4">
                      <w:pPr>
                        <w:jc w:val="center"/>
                        <w:rPr>
                          <w:color w:val="538135" w:themeColor="accent6" w:themeShade="BF"/>
                          <w:sz w:val="28"/>
                        </w:rPr>
                      </w:pPr>
                      <w:r w:rsidRPr="007357E4">
                        <w:rPr>
                          <w:color w:val="538135" w:themeColor="accent6" w:themeShade="BF"/>
                          <w:sz w:val="28"/>
                        </w:rPr>
                        <w:t xml:space="preserve">in the soil </w:t>
                      </w:r>
                    </w:p>
                    <w:p w14:paraId="3E18B5E3" w14:textId="75C2712E" w:rsidR="00410341" w:rsidRPr="007357E4" w:rsidRDefault="00410341" w:rsidP="00195DE4">
                      <w:pPr>
                        <w:jc w:val="center"/>
                        <w:rPr>
                          <w:color w:val="538135" w:themeColor="accent6" w:themeShade="BF"/>
                          <w:sz w:val="28"/>
                        </w:rPr>
                      </w:pPr>
                      <w:r>
                        <w:rPr>
                          <w:noProof/>
                          <w:lang w:eastAsia="en-AU"/>
                        </w:rPr>
                        <w:drawing>
                          <wp:inline distT="0" distB="0" distL="0" distR="0" wp14:anchorId="0AF77FA0" wp14:editId="24F09341">
                            <wp:extent cx="1543685" cy="1033145"/>
                            <wp:effectExtent l="0" t="0" r="0" b="0"/>
                            <wp:docPr id="300" name="Picture 300" descr="Side view of a deep vertical cross section of sandy soil." title="Photo of grass topped soil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43685" cy="1033145"/>
                                    </a:xfrm>
                                    <a:prstGeom prst="rect">
                                      <a:avLst/>
                                    </a:prstGeom>
                                    <a:noFill/>
                                    <a:ln>
                                      <a:noFill/>
                                    </a:ln>
                                  </pic:spPr>
                                </pic:pic>
                              </a:graphicData>
                            </a:graphic>
                          </wp:inline>
                        </w:drawing>
                      </w:r>
                    </w:p>
                  </w:txbxContent>
                </v:textbox>
                <w10:wrap type="square"/>
              </v:shape>
            </w:pict>
          </mc:Fallback>
        </mc:AlternateContent>
      </w:r>
      <w:r w:rsidR="00195DE4">
        <w:rPr>
          <w:noProof/>
          <w:lang w:eastAsia="en-AU"/>
        </w:rPr>
        <w:drawing>
          <wp:anchor distT="0" distB="0" distL="114300" distR="114300" simplePos="0" relativeHeight="252026880" behindDoc="1" locked="0" layoutInCell="1" allowOverlap="1" wp14:anchorId="58FA6221" wp14:editId="48A19A0B">
            <wp:simplePos x="0" y="0"/>
            <wp:positionH relativeFrom="column">
              <wp:posOffset>4595380</wp:posOffset>
            </wp:positionH>
            <wp:positionV relativeFrom="paragraph">
              <wp:posOffset>3296532</wp:posOffset>
            </wp:positionV>
            <wp:extent cx="1562100" cy="1196292"/>
            <wp:effectExtent l="0" t="0" r="0" b="4445"/>
            <wp:wrapTight wrapText="bothSides">
              <wp:wrapPolygon edited="0">
                <wp:start x="0" y="0"/>
                <wp:lineTo x="0" y="21336"/>
                <wp:lineTo x="21337" y="21336"/>
                <wp:lineTo x="21337" y="0"/>
                <wp:lineTo x="0" y="0"/>
              </wp:wrapPolygon>
            </wp:wrapTight>
            <wp:docPr id="41" name="Picture 41" descr="Monarch Butterfly" title="Photo of a Monarch Butterf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562100" cy="1196292"/>
                    </a:xfrm>
                    <a:prstGeom prst="rect">
                      <a:avLst/>
                    </a:prstGeom>
                    <a:noFill/>
                    <a:ln>
                      <a:noFill/>
                    </a:ln>
                  </pic:spPr>
                </pic:pic>
              </a:graphicData>
            </a:graphic>
          </wp:anchor>
        </w:drawing>
      </w:r>
      <w:r w:rsidR="00195DE4">
        <w:rPr>
          <w:noProof/>
          <w:lang w:eastAsia="en-AU"/>
        </w:rPr>
        <w:drawing>
          <wp:anchor distT="0" distB="0" distL="114300" distR="114300" simplePos="0" relativeHeight="252023808" behindDoc="1" locked="0" layoutInCell="1" allowOverlap="1" wp14:anchorId="43307144" wp14:editId="52C8413C">
            <wp:simplePos x="0" y="0"/>
            <wp:positionH relativeFrom="margin">
              <wp:posOffset>4481138</wp:posOffset>
            </wp:positionH>
            <wp:positionV relativeFrom="paragraph">
              <wp:posOffset>1685694</wp:posOffset>
            </wp:positionV>
            <wp:extent cx="1927225" cy="1285875"/>
            <wp:effectExtent l="0" t="0" r="0" b="9525"/>
            <wp:wrapTight wrapText="bothSides">
              <wp:wrapPolygon edited="0">
                <wp:start x="0" y="0"/>
                <wp:lineTo x="0" y="21440"/>
                <wp:lineTo x="21351" y="21440"/>
                <wp:lineTo x="21351" y="0"/>
                <wp:lineTo x="0" y="0"/>
              </wp:wrapPolygon>
            </wp:wrapTight>
            <wp:docPr id="38" name="Picture 38" descr="Earthworm" title="Photo of an Earthw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927225" cy="1285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5DE4">
        <w:rPr>
          <w:noProof/>
          <w:lang w:eastAsia="en-AU"/>
        </w:rPr>
        <w:drawing>
          <wp:anchor distT="0" distB="0" distL="114300" distR="114300" simplePos="0" relativeHeight="252022784" behindDoc="1" locked="0" layoutInCell="1" allowOverlap="1" wp14:anchorId="4A2FD182" wp14:editId="3E28CC82">
            <wp:simplePos x="0" y="0"/>
            <wp:positionH relativeFrom="margin">
              <wp:posOffset>4495668</wp:posOffset>
            </wp:positionH>
            <wp:positionV relativeFrom="paragraph">
              <wp:posOffset>671929</wp:posOffset>
            </wp:positionV>
            <wp:extent cx="1773555" cy="1181100"/>
            <wp:effectExtent l="0" t="0" r="0" b="0"/>
            <wp:wrapTight wrapText="bothSides">
              <wp:wrapPolygon edited="0">
                <wp:start x="0" y="0"/>
                <wp:lineTo x="0" y="21252"/>
                <wp:lineTo x="21345" y="21252"/>
                <wp:lineTo x="21345" y="0"/>
                <wp:lineTo x="0" y="0"/>
              </wp:wrapPolygon>
            </wp:wrapTight>
            <wp:docPr id="36" name="Picture 36" descr="Black Dung Bettle" title="Photo of a Dung Bee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773555" cy="1181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6D5E">
        <w:br w:type="page"/>
      </w:r>
    </w:p>
    <w:p w14:paraId="15C0C5B4" w14:textId="420C1616" w:rsidR="00D724E5" w:rsidRDefault="00E33F03" w:rsidP="00D724E5">
      <w:pPr>
        <w:pStyle w:val="Heading1"/>
      </w:pPr>
      <w:bookmarkStart w:id="43" w:name="_Appendix_10:_Student"/>
      <w:bookmarkStart w:id="44" w:name="_Toc40657236"/>
      <w:bookmarkEnd w:id="43"/>
      <w:r>
        <w:lastRenderedPageBreak/>
        <w:t xml:space="preserve">Appendix </w:t>
      </w:r>
      <w:r w:rsidR="00A21C59">
        <w:t>7</w:t>
      </w:r>
      <w:r>
        <w:t xml:space="preserve">: Student activity sheet: Where do </w:t>
      </w:r>
      <w:r w:rsidR="007A4755">
        <w:t>inverteb</w:t>
      </w:r>
      <w:r w:rsidR="002F5D43">
        <w:t>r</w:t>
      </w:r>
      <w:r w:rsidR="007A4755">
        <w:t xml:space="preserve">ates </w:t>
      </w:r>
      <w:r>
        <w:t>live?</w:t>
      </w:r>
      <w:r w:rsidR="00217BDF">
        <w:t xml:space="preserve"> </w:t>
      </w:r>
      <w:r w:rsidR="00330D5F">
        <w:t>d</w:t>
      </w:r>
      <w:r w:rsidR="00217BDF">
        <w:t xml:space="preserve">rawing </w:t>
      </w:r>
      <w:proofErr w:type="gramStart"/>
      <w:r w:rsidR="00217BDF">
        <w:t>activity</w:t>
      </w:r>
      <w:bookmarkEnd w:id="44"/>
      <w:proofErr w:type="gramEnd"/>
    </w:p>
    <w:p w14:paraId="041882A5" w14:textId="7F12B9A3" w:rsidR="00D724E5" w:rsidRPr="007357E4" w:rsidRDefault="007A4755" w:rsidP="00D724E5">
      <w:pPr>
        <w:rPr>
          <w:color w:val="538135" w:themeColor="accent6" w:themeShade="BF"/>
          <w:sz w:val="28"/>
        </w:rPr>
      </w:pPr>
      <w:r>
        <w:rPr>
          <w:color w:val="538135" w:themeColor="accent6" w:themeShade="BF"/>
          <w:sz w:val="28"/>
        </w:rPr>
        <w:t>D</w:t>
      </w:r>
      <w:r w:rsidR="00D724E5">
        <w:rPr>
          <w:color w:val="538135" w:themeColor="accent6" w:themeShade="BF"/>
          <w:sz w:val="28"/>
        </w:rPr>
        <w:t>raw a</w:t>
      </w:r>
      <w:r>
        <w:rPr>
          <w:color w:val="538135" w:themeColor="accent6" w:themeShade="BF"/>
          <w:sz w:val="28"/>
        </w:rPr>
        <w:t>n invertebrate that</w:t>
      </w:r>
      <w:r w:rsidR="00D724E5">
        <w:rPr>
          <w:color w:val="538135" w:themeColor="accent6" w:themeShade="BF"/>
          <w:sz w:val="28"/>
        </w:rPr>
        <w:t xml:space="preserve"> you might find in these</w:t>
      </w:r>
      <w:r w:rsidR="00D724E5" w:rsidRPr="007357E4">
        <w:rPr>
          <w:color w:val="538135" w:themeColor="accent6" w:themeShade="BF"/>
          <w:sz w:val="28"/>
        </w:rPr>
        <w:t xml:space="preserve"> habitat</w:t>
      </w:r>
      <w:r w:rsidR="00D724E5">
        <w:rPr>
          <w:color w:val="538135" w:themeColor="accent6" w:themeShade="BF"/>
          <w:sz w:val="28"/>
        </w:rPr>
        <w:t>s</w:t>
      </w:r>
      <w:r>
        <w:rPr>
          <w:color w:val="538135" w:themeColor="accent6" w:themeShade="BF"/>
          <w:sz w:val="28"/>
        </w:rPr>
        <w:t>.</w:t>
      </w:r>
    </w:p>
    <w:p w14:paraId="2BEE2E9A" w14:textId="77777777" w:rsidR="00D724E5" w:rsidRDefault="00D724E5" w:rsidP="00D724E5"/>
    <w:p w14:paraId="59404627" w14:textId="1A180C69" w:rsidR="00D724E5" w:rsidRPr="00D724E5" w:rsidRDefault="00D2378E" w:rsidP="00D724E5">
      <w:pPr>
        <w:sectPr w:rsidR="00D724E5" w:rsidRPr="00D724E5" w:rsidSect="00D7690B">
          <w:headerReference w:type="default" r:id="rId133"/>
          <w:pgSz w:w="11906" w:h="16838"/>
          <w:pgMar w:top="1440" w:right="1440" w:bottom="1440" w:left="1440" w:header="709" w:footer="709" w:gutter="0"/>
          <w:cols w:space="708"/>
          <w:docGrid w:linePitch="360"/>
        </w:sectPr>
      </w:pPr>
      <w:r>
        <w:rPr>
          <w:noProof/>
          <w:lang w:eastAsia="en-AU"/>
        </w:rPr>
        <mc:AlternateContent>
          <mc:Choice Requires="wps">
            <w:drawing>
              <wp:anchor distT="45720" distB="45720" distL="114300" distR="114300" simplePos="0" relativeHeight="252041216" behindDoc="0" locked="0" layoutInCell="1" allowOverlap="1" wp14:anchorId="706D3CCE" wp14:editId="389D715C">
                <wp:simplePos x="0" y="0"/>
                <wp:positionH relativeFrom="margin">
                  <wp:posOffset>2981325</wp:posOffset>
                </wp:positionH>
                <wp:positionV relativeFrom="paragraph">
                  <wp:posOffset>3451860</wp:posOffset>
                </wp:positionV>
                <wp:extent cx="2771775" cy="2962275"/>
                <wp:effectExtent l="19050" t="19050" r="28575" b="28575"/>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2962275"/>
                        </a:xfrm>
                        <a:prstGeom prst="rect">
                          <a:avLst/>
                        </a:prstGeom>
                        <a:solidFill>
                          <a:sysClr val="window" lastClr="FFFFFF"/>
                        </a:solidFill>
                        <a:ln w="38100" cap="flat" cmpd="sng" algn="ctr">
                          <a:solidFill>
                            <a:srgbClr val="70AD47"/>
                          </a:solidFill>
                          <a:prstDash val="solid"/>
                          <a:miter lim="800000"/>
                          <a:headEnd/>
                          <a:tailEnd/>
                        </a:ln>
                        <a:effectLst/>
                      </wps:spPr>
                      <wps:txbx>
                        <w:txbxContent>
                          <w:p w14:paraId="37059FFA" w14:textId="7AB7614C" w:rsidR="00410341" w:rsidRDefault="00410341" w:rsidP="00027C29">
                            <w:pPr>
                              <w:jc w:val="center"/>
                              <w:rPr>
                                <w:color w:val="538135" w:themeColor="accent6" w:themeShade="BF"/>
                                <w:sz w:val="28"/>
                              </w:rPr>
                            </w:pPr>
                            <w:r>
                              <w:rPr>
                                <w:color w:val="538135" w:themeColor="accent6" w:themeShade="BF"/>
                                <w:sz w:val="28"/>
                              </w:rPr>
                              <w:t>In the soil</w:t>
                            </w:r>
                          </w:p>
                          <w:p w14:paraId="681CA395" w14:textId="01D6772B" w:rsidR="00410341" w:rsidRPr="007357E4" w:rsidRDefault="00410341" w:rsidP="00D724E5">
                            <w:pPr>
                              <w:rPr>
                                <w:color w:val="538135" w:themeColor="accent6" w:themeShade="BF"/>
                                <w:sz w:val="28"/>
                              </w:rPr>
                            </w:pPr>
                            <w:r>
                              <w:rPr>
                                <w:noProof/>
                                <w:lang w:eastAsia="en-AU"/>
                              </w:rPr>
                              <w:drawing>
                                <wp:inline distT="0" distB="0" distL="0" distR="0" wp14:anchorId="1BA6692A" wp14:editId="14E2D3F0">
                                  <wp:extent cx="2572177" cy="2137154"/>
                                  <wp:effectExtent l="0" t="0" r="0" b="0"/>
                                  <wp:docPr id="301" name="Picture 301" descr="Side view of a deep vertical cross section of sandy soil." title="Photo of grass topped soil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585438" cy="214817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D3CCE" id="_x0000_s1044" type="#_x0000_t202" style="position:absolute;margin-left:234.75pt;margin-top:271.8pt;width:218.25pt;height:233.25pt;z-index:252041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" fillcolor="window" strokecolor="#70ad47" strokeweight="3pt">
                <v:textbox>
                  <w:txbxContent>
                    <w:p w14:paraId="37059FFA" w14:textId="7AB7614C" w:rsidR="00410341" w:rsidRDefault="00410341" w:rsidP="00027C29">
                      <w:pPr>
                        <w:jc w:val="center"/>
                        <w:rPr>
                          <w:color w:val="538135" w:themeColor="accent6" w:themeShade="BF"/>
                          <w:sz w:val="28"/>
                        </w:rPr>
                      </w:pPr>
                      <w:r>
                        <w:rPr>
                          <w:color w:val="538135" w:themeColor="accent6" w:themeShade="BF"/>
                          <w:sz w:val="28"/>
                        </w:rPr>
                        <w:t>In the soil</w:t>
                      </w:r>
                    </w:p>
                    <w:p w14:paraId="681CA395" w14:textId="01D6772B" w:rsidR="00410341" w:rsidRPr="007357E4" w:rsidRDefault="00410341" w:rsidP="00D724E5">
                      <w:pPr>
                        <w:rPr>
                          <w:color w:val="538135" w:themeColor="accent6" w:themeShade="BF"/>
                          <w:sz w:val="28"/>
                        </w:rPr>
                      </w:pPr>
                      <w:r>
                        <w:rPr>
                          <w:noProof/>
                          <w:lang w:eastAsia="en-AU"/>
                        </w:rPr>
                        <w:drawing>
                          <wp:inline distT="0" distB="0" distL="0" distR="0" wp14:anchorId="1BA6692A" wp14:editId="14E2D3F0">
                            <wp:extent cx="2572177" cy="2137154"/>
                            <wp:effectExtent l="0" t="0" r="0" b="0"/>
                            <wp:docPr id="301" name="Picture 301" descr="Side view of a deep vertical cross section of sandy soil." title="Photo of grass topped soil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85438" cy="2148172"/>
                                    </a:xfrm>
                                    <a:prstGeom prst="rect">
                                      <a:avLst/>
                                    </a:prstGeom>
                                    <a:noFill/>
                                    <a:ln>
                                      <a:noFill/>
                                    </a:ln>
                                  </pic:spPr>
                                </pic:pic>
                              </a:graphicData>
                            </a:graphic>
                          </wp:inline>
                        </w:drawing>
                      </w:r>
                    </w:p>
                  </w:txbxContent>
                </v:textbox>
                <w10:wrap type="square" anchorx="margin"/>
              </v:shape>
            </w:pict>
          </mc:Fallback>
        </mc:AlternateContent>
      </w:r>
      <w:r>
        <w:rPr>
          <w:noProof/>
          <w:lang w:eastAsia="en-AU"/>
        </w:rPr>
        <mc:AlternateContent>
          <mc:Choice Requires="wps">
            <w:drawing>
              <wp:anchor distT="45720" distB="45720" distL="114300" distR="114300" simplePos="0" relativeHeight="252039168" behindDoc="0" locked="0" layoutInCell="1" allowOverlap="1" wp14:anchorId="7B3A0104" wp14:editId="69817FAD">
                <wp:simplePos x="0" y="0"/>
                <wp:positionH relativeFrom="margin">
                  <wp:align>right</wp:align>
                </wp:positionH>
                <wp:positionV relativeFrom="paragraph">
                  <wp:posOffset>311785</wp:posOffset>
                </wp:positionV>
                <wp:extent cx="2771775" cy="2905125"/>
                <wp:effectExtent l="19050" t="19050" r="28575" b="28575"/>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2905125"/>
                        </a:xfrm>
                        <a:prstGeom prst="rect">
                          <a:avLst/>
                        </a:prstGeom>
                        <a:solidFill>
                          <a:sysClr val="window" lastClr="FFFFFF"/>
                        </a:solidFill>
                        <a:ln w="38100" cap="flat" cmpd="sng" algn="ctr">
                          <a:solidFill>
                            <a:srgbClr val="70AD47"/>
                          </a:solidFill>
                          <a:prstDash val="solid"/>
                          <a:miter lim="800000"/>
                          <a:headEnd/>
                          <a:tailEnd/>
                        </a:ln>
                        <a:effectLst/>
                      </wps:spPr>
                      <wps:txbx>
                        <w:txbxContent>
                          <w:p w14:paraId="31F22102" w14:textId="2B70E912" w:rsidR="00410341" w:rsidRDefault="00410341" w:rsidP="00027C29">
                            <w:pPr>
                              <w:jc w:val="center"/>
                              <w:rPr>
                                <w:color w:val="538135" w:themeColor="accent6" w:themeShade="BF"/>
                                <w:sz w:val="28"/>
                              </w:rPr>
                            </w:pPr>
                            <w:r>
                              <w:rPr>
                                <w:color w:val="538135" w:themeColor="accent6" w:themeShade="BF"/>
                                <w:sz w:val="28"/>
                              </w:rPr>
                              <w:t>Under a log</w:t>
                            </w:r>
                          </w:p>
                          <w:p w14:paraId="25AA1A01" w14:textId="09B45043" w:rsidR="00410341" w:rsidRPr="007357E4" w:rsidRDefault="00410341" w:rsidP="00D724E5">
                            <w:pPr>
                              <w:rPr>
                                <w:color w:val="538135" w:themeColor="accent6" w:themeShade="BF"/>
                                <w:sz w:val="28"/>
                              </w:rPr>
                            </w:pPr>
                            <w:r>
                              <w:rPr>
                                <w:noProof/>
                                <w:lang w:eastAsia="en-AU"/>
                              </w:rPr>
                              <w:drawing>
                                <wp:inline distT="0" distB="0" distL="0" distR="0" wp14:anchorId="6577E125" wp14:editId="78C47CB1">
                                  <wp:extent cx="2520563" cy="2066100"/>
                                  <wp:effectExtent l="0" t="0" r="0" b="0"/>
                                  <wp:docPr id="302" name="Picture 302" descr="Photo of a big white mushroom under a tree log on the forest floor." title="Photo of a log lying on the forest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4">
                                            <a:extLst>
                                              <a:ext uri="{BEBA8EAE-BF5A-486C-A8C5-ECC9F3942E4B}">
                                                <a14:imgProps xmlns:a14="http://schemas.microsoft.com/office/drawing/2010/main">
                                                  <a14:imgLayer r:embed="rId125">
                                                    <a14:imgEffect>
                                                      <a14:brightnessContrast bright="39000"/>
                                                    </a14:imgEffect>
                                                  </a14:imgLayer>
                                                </a14:imgProps>
                                              </a:ext>
                                              <a:ext uri="{28A0092B-C50C-407E-A947-70E740481C1C}">
                                                <a14:useLocalDpi xmlns:a14="http://schemas.microsoft.com/office/drawing/2010/main" val="0"/>
                                              </a:ext>
                                            </a:extLst>
                                          </a:blip>
                                          <a:srcRect/>
                                          <a:stretch>
                                            <a:fillRect/>
                                          </a:stretch>
                                        </pic:blipFill>
                                        <pic:spPr bwMode="auto">
                                          <a:xfrm>
                                            <a:off x="0" y="0"/>
                                            <a:ext cx="2541629" cy="208336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3A0104" id="_x0000_s1045" type="#_x0000_t202" style="position:absolute;margin-left:167.05pt;margin-top:24.55pt;width:218.25pt;height:228.75pt;z-index:2520391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" fillcolor="window" strokecolor="#70ad47" strokeweight="3pt">
                <v:textbox>
                  <w:txbxContent>
                    <w:p w14:paraId="31F22102" w14:textId="2B70E912" w:rsidR="00410341" w:rsidRDefault="00410341" w:rsidP="00027C29">
                      <w:pPr>
                        <w:jc w:val="center"/>
                        <w:rPr>
                          <w:color w:val="538135" w:themeColor="accent6" w:themeShade="BF"/>
                          <w:sz w:val="28"/>
                        </w:rPr>
                      </w:pPr>
                      <w:r>
                        <w:rPr>
                          <w:color w:val="538135" w:themeColor="accent6" w:themeShade="BF"/>
                          <w:sz w:val="28"/>
                        </w:rPr>
                        <w:t>Under a log</w:t>
                      </w:r>
                    </w:p>
                    <w:p w14:paraId="25AA1A01" w14:textId="09B45043" w:rsidR="00410341" w:rsidRPr="007357E4" w:rsidRDefault="00410341" w:rsidP="00D724E5">
                      <w:pPr>
                        <w:rPr>
                          <w:color w:val="538135" w:themeColor="accent6" w:themeShade="BF"/>
                          <w:sz w:val="28"/>
                        </w:rPr>
                      </w:pPr>
                      <w:r>
                        <w:rPr>
                          <w:noProof/>
                          <w:lang w:eastAsia="en-AU"/>
                        </w:rPr>
                        <w:drawing>
                          <wp:inline distT="0" distB="0" distL="0" distR="0" wp14:anchorId="6577E125" wp14:editId="78C47CB1">
                            <wp:extent cx="2520563" cy="2066100"/>
                            <wp:effectExtent l="0" t="0" r="0" b="0"/>
                            <wp:docPr id="302" name="Picture 302" descr="Photo of a big white mushroom under a tree log on the forest floor." title="Photo of a log lying on the forest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5">
                                      <a:extLst>
                                        <a:ext uri="{BEBA8EAE-BF5A-486C-A8C5-ECC9F3942E4B}">
                                          <a14:imgProps xmlns:a14="http://schemas.microsoft.com/office/drawing/2010/main">
                                            <a14:imgLayer r:embed="rId127">
                                              <a14:imgEffect>
                                                <a14:brightnessContrast bright="39000"/>
                                              </a14:imgEffect>
                                            </a14:imgLayer>
                                          </a14:imgProps>
                                        </a:ext>
                                        <a:ext uri="{28A0092B-C50C-407E-A947-70E740481C1C}">
                                          <a14:useLocalDpi xmlns:a14="http://schemas.microsoft.com/office/drawing/2010/main" val="0"/>
                                        </a:ext>
                                      </a:extLst>
                                    </a:blip>
                                    <a:srcRect/>
                                    <a:stretch>
                                      <a:fillRect/>
                                    </a:stretch>
                                  </pic:blipFill>
                                  <pic:spPr bwMode="auto">
                                    <a:xfrm>
                                      <a:off x="0" y="0"/>
                                      <a:ext cx="2541629" cy="2083368"/>
                                    </a:xfrm>
                                    <a:prstGeom prst="rect">
                                      <a:avLst/>
                                    </a:prstGeom>
                                    <a:noFill/>
                                    <a:ln>
                                      <a:noFill/>
                                    </a:ln>
                                  </pic:spPr>
                                </pic:pic>
                              </a:graphicData>
                            </a:graphic>
                          </wp:inline>
                        </w:drawing>
                      </w:r>
                    </w:p>
                  </w:txbxContent>
                </v:textbox>
                <w10:wrap type="square" anchorx="margin"/>
              </v:shape>
            </w:pict>
          </mc:Fallback>
        </mc:AlternateContent>
      </w:r>
      <w:r>
        <w:rPr>
          <w:noProof/>
          <w:lang w:eastAsia="en-AU"/>
        </w:rPr>
        <mc:AlternateContent>
          <mc:Choice Requires="wps">
            <w:drawing>
              <wp:anchor distT="45720" distB="45720" distL="114300" distR="114300" simplePos="0" relativeHeight="252037120" behindDoc="0" locked="0" layoutInCell="1" allowOverlap="1" wp14:anchorId="4344F4F9" wp14:editId="3928EDE9">
                <wp:simplePos x="0" y="0"/>
                <wp:positionH relativeFrom="margin">
                  <wp:posOffset>0</wp:posOffset>
                </wp:positionH>
                <wp:positionV relativeFrom="paragraph">
                  <wp:posOffset>327025</wp:posOffset>
                </wp:positionV>
                <wp:extent cx="2771775" cy="2905125"/>
                <wp:effectExtent l="19050" t="19050" r="28575" b="2857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2905125"/>
                        </a:xfrm>
                        <a:prstGeom prst="rect">
                          <a:avLst/>
                        </a:prstGeom>
                        <a:solidFill>
                          <a:sysClr val="window" lastClr="FFFFFF"/>
                        </a:solidFill>
                        <a:ln w="38100" cap="flat" cmpd="sng" algn="ctr">
                          <a:solidFill>
                            <a:srgbClr val="70AD47"/>
                          </a:solidFill>
                          <a:prstDash val="solid"/>
                          <a:miter lim="800000"/>
                          <a:headEnd/>
                          <a:tailEnd/>
                        </a:ln>
                        <a:effectLst/>
                      </wps:spPr>
                      <wps:txbx>
                        <w:txbxContent>
                          <w:p w14:paraId="1E9410D0" w14:textId="6C91243E" w:rsidR="00410341" w:rsidRDefault="00410341" w:rsidP="00027C29">
                            <w:pPr>
                              <w:jc w:val="center"/>
                              <w:rPr>
                                <w:color w:val="538135" w:themeColor="accent6" w:themeShade="BF"/>
                                <w:sz w:val="28"/>
                              </w:rPr>
                            </w:pPr>
                            <w:r>
                              <w:rPr>
                                <w:color w:val="538135" w:themeColor="accent6" w:themeShade="BF"/>
                                <w:sz w:val="28"/>
                              </w:rPr>
                              <w:t>In the air</w:t>
                            </w:r>
                          </w:p>
                          <w:p w14:paraId="1728592F" w14:textId="2D32EC23" w:rsidR="00410341" w:rsidRPr="007357E4" w:rsidRDefault="00410341" w:rsidP="00D724E5">
                            <w:pPr>
                              <w:rPr>
                                <w:color w:val="538135" w:themeColor="accent6" w:themeShade="BF"/>
                                <w:sz w:val="28"/>
                              </w:rPr>
                            </w:pPr>
                            <w:r>
                              <w:rPr>
                                <w:noProof/>
                                <w:lang w:eastAsia="en-AU"/>
                              </w:rPr>
                              <w:drawing>
                                <wp:inline distT="0" distB="0" distL="0" distR="0" wp14:anchorId="1D351C53" wp14:editId="34188694">
                                  <wp:extent cx="2602193" cy="2054431"/>
                                  <wp:effectExtent l="0" t="0" r="8255" b="3175"/>
                                  <wp:docPr id="303" name="Picture 303" descr="long green grass plains and blue cloudy sky that stretches to the horizon." title="Photo of grass plains and blue cloudy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625465" cy="207280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4F4F9" id="_x0000_s1046" type="#_x0000_t202" style="position:absolute;margin-left:0;margin-top:25.75pt;width:218.25pt;height:228.75pt;z-index:252037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" fillcolor="window" strokecolor="#70ad47" strokeweight="3pt">
                <v:textbox>
                  <w:txbxContent>
                    <w:p w14:paraId="1E9410D0" w14:textId="6C91243E" w:rsidR="00410341" w:rsidRDefault="00410341" w:rsidP="00027C29">
                      <w:pPr>
                        <w:jc w:val="center"/>
                        <w:rPr>
                          <w:color w:val="538135" w:themeColor="accent6" w:themeShade="BF"/>
                          <w:sz w:val="28"/>
                        </w:rPr>
                      </w:pPr>
                      <w:r>
                        <w:rPr>
                          <w:color w:val="538135" w:themeColor="accent6" w:themeShade="BF"/>
                          <w:sz w:val="28"/>
                        </w:rPr>
                        <w:t>In the air</w:t>
                      </w:r>
                    </w:p>
                    <w:p w14:paraId="1728592F" w14:textId="2D32EC23" w:rsidR="00410341" w:rsidRPr="007357E4" w:rsidRDefault="00410341" w:rsidP="00D724E5">
                      <w:pPr>
                        <w:rPr>
                          <w:color w:val="538135" w:themeColor="accent6" w:themeShade="BF"/>
                          <w:sz w:val="28"/>
                        </w:rPr>
                      </w:pPr>
                      <w:r>
                        <w:rPr>
                          <w:noProof/>
                          <w:lang w:eastAsia="en-AU"/>
                        </w:rPr>
                        <w:drawing>
                          <wp:inline distT="0" distB="0" distL="0" distR="0" wp14:anchorId="1D351C53" wp14:editId="34188694">
                            <wp:extent cx="2602193" cy="2054431"/>
                            <wp:effectExtent l="0" t="0" r="8255" b="3175"/>
                            <wp:docPr id="303" name="Picture 303" descr="long green grass plains and blue cloudy sky that stretches to the horizon." title="Photo of grass plains and blue cloudy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625465" cy="2072805"/>
                                    </a:xfrm>
                                    <a:prstGeom prst="rect">
                                      <a:avLst/>
                                    </a:prstGeom>
                                    <a:noFill/>
                                    <a:ln>
                                      <a:noFill/>
                                    </a:ln>
                                  </pic:spPr>
                                </pic:pic>
                              </a:graphicData>
                            </a:graphic>
                          </wp:inline>
                        </w:drawing>
                      </w:r>
                    </w:p>
                  </w:txbxContent>
                </v:textbox>
                <w10:wrap type="square" anchorx="margin"/>
              </v:shape>
            </w:pict>
          </mc:Fallback>
        </mc:AlternateContent>
      </w:r>
      <w:r>
        <w:rPr>
          <w:noProof/>
          <w:lang w:eastAsia="en-AU"/>
        </w:rPr>
        <mc:AlternateContent>
          <mc:Choice Requires="wps">
            <w:drawing>
              <wp:anchor distT="45720" distB="45720" distL="114300" distR="114300" simplePos="0" relativeHeight="252035072" behindDoc="0" locked="0" layoutInCell="1" allowOverlap="1" wp14:anchorId="7E896F6C" wp14:editId="127FA012">
                <wp:simplePos x="0" y="0"/>
                <wp:positionH relativeFrom="margin">
                  <wp:align>left</wp:align>
                </wp:positionH>
                <wp:positionV relativeFrom="paragraph">
                  <wp:posOffset>3423285</wp:posOffset>
                </wp:positionV>
                <wp:extent cx="2771775" cy="2971800"/>
                <wp:effectExtent l="19050" t="19050" r="28575" b="1905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2971800"/>
                        </a:xfrm>
                        <a:prstGeom prst="rect">
                          <a:avLst/>
                        </a:prstGeom>
                        <a:solidFill>
                          <a:sysClr val="window" lastClr="FFFFFF"/>
                        </a:solidFill>
                        <a:ln w="38100" cap="flat" cmpd="sng" algn="ctr">
                          <a:solidFill>
                            <a:srgbClr val="70AD47"/>
                          </a:solidFill>
                          <a:prstDash val="solid"/>
                          <a:miter lim="800000"/>
                          <a:headEnd/>
                          <a:tailEnd/>
                        </a:ln>
                        <a:effectLst/>
                      </wps:spPr>
                      <wps:txbx>
                        <w:txbxContent>
                          <w:p w14:paraId="2F9D509F" w14:textId="030B6090" w:rsidR="00410341" w:rsidRDefault="00410341" w:rsidP="00027C29">
                            <w:pPr>
                              <w:jc w:val="center"/>
                              <w:rPr>
                                <w:color w:val="538135" w:themeColor="accent6" w:themeShade="BF"/>
                                <w:sz w:val="28"/>
                              </w:rPr>
                            </w:pPr>
                            <w:r>
                              <w:rPr>
                                <w:color w:val="538135" w:themeColor="accent6" w:themeShade="BF"/>
                                <w:sz w:val="28"/>
                              </w:rPr>
                              <w:t>On a plant</w:t>
                            </w:r>
                          </w:p>
                          <w:p w14:paraId="66841547" w14:textId="1078BB08" w:rsidR="00410341" w:rsidRPr="007357E4" w:rsidRDefault="00410341" w:rsidP="00D724E5">
                            <w:pPr>
                              <w:rPr>
                                <w:color w:val="538135" w:themeColor="accent6" w:themeShade="BF"/>
                                <w:sz w:val="28"/>
                              </w:rPr>
                            </w:pPr>
                            <w:r>
                              <w:rPr>
                                <w:noProof/>
                                <w:lang w:eastAsia="en-AU"/>
                              </w:rPr>
                              <w:drawing>
                                <wp:inline distT="0" distB="0" distL="0" distR="0" wp14:anchorId="25BF20C7" wp14:editId="7B8DD176">
                                  <wp:extent cx="2607945" cy="2161309"/>
                                  <wp:effectExtent l="0" t="0" r="1905" b="0"/>
                                  <wp:docPr id="304" name="Picture 304" descr="A green seedling sprouting from a mound of soil with morning light to background." title="Green seedling sprouting from a mound of s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638456" cy="218659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896F6C" id="_x0000_s1047" type="#_x0000_t202" style="position:absolute;margin-left:0;margin-top:269.55pt;width:218.25pt;height:234pt;z-index:2520350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" fillcolor="window" strokecolor="#70ad47" strokeweight="3pt">
                <v:textbox>
                  <w:txbxContent>
                    <w:p w14:paraId="2F9D509F" w14:textId="030B6090" w:rsidR="00410341" w:rsidRDefault="00410341" w:rsidP="00027C29">
                      <w:pPr>
                        <w:jc w:val="center"/>
                        <w:rPr>
                          <w:color w:val="538135" w:themeColor="accent6" w:themeShade="BF"/>
                          <w:sz w:val="28"/>
                        </w:rPr>
                      </w:pPr>
                      <w:r>
                        <w:rPr>
                          <w:color w:val="538135" w:themeColor="accent6" w:themeShade="BF"/>
                          <w:sz w:val="28"/>
                        </w:rPr>
                        <w:t>On a plant</w:t>
                      </w:r>
                    </w:p>
                    <w:p w14:paraId="66841547" w14:textId="1078BB08" w:rsidR="00410341" w:rsidRPr="007357E4" w:rsidRDefault="00410341" w:rsidP="00D724E5">
                      <w:pPr>
                        <w:rPr>
                          <w:color w:val="538135" w:themeColor="accent6" w:themeShade="BF"/>
                          <w:sz w:val="28"/>
                        </w:rPr>
                      </w:pPr>
                      <w:r>
                        <w:rPr>
                          <w:noProof/>
                          <w:lang w:eastAsia="en-AU"/>
                        </w:rPr>
                        <w:drawing>
                          <wp:inline distT="0" distB="0" distL="0" distR="0" wp14:anchorId="25BF20C7" wp14:editId="7B8DD176">
                            <wp:extent cx="2607945" cy="2161309"/>
                            <wp:effectExtent l="0" t="0" r="1905" b="0"/>
                            <wp:docPr id="304" name="Picture 304" descr="A green seedling sprouting from a mound of soil with morning light to background." title="Green seedling sprouting from a mound of s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638456" cy="2186595"/>
                                    </a:xfrm>
                                    <a:prstGeom prst="rect">
                                      <a:avLst/>
                                    </a:prstGeom>
                                    <a:noFill/>
                                    <a:ln>
                                      <a:noFill/>
                                    </a:ln>
                                  </pic:spPr>
                                </pic:pic>
                              </a:graphicData>
                            </a:graphic>
                          </wp:inline>
                        </w:drawing>
                      </w:r>
                    </w:p>
                  </w:txbxContent>
                </v:textbox>
                <w10:wrap type="square" anchorx="margin"/>
              </v:shape>
            </w:pict>
          </mc:Fallback>
        </mc:AlternateContent>
      </w:r>
    </w:p>
    <w:bookmarkStart w:id="45" w:name="_Appendix_9:_Student"/>
    <w:bookmarkStart w:id="46" w:name="_Toc506191066"/>
    <w:bookmarkStart w:id="47" w:name="_Toc40657237"/>
    <w:bookmarkStart w:id="48" w:name="_Toc465262519"/>
    <w:bookmarkEnd w:id="45"/>
    <w:p w14:paraId="080C7714" w14:textId="2BDF9EB3" w:rsidR="003C1C61" w:rsidRPr="00E57DC9" w:rsidRDefault="00410341" w:rsidP="003C1C61">
      <w:pPr>
        <w:pStyle w:val="Heading1"/>
      </w:pPr>
      <w:r w:rsidRPr="00E57DC9">
        <w:rPr>
          <w:b w:val="0"/>
          <w:noProof/>
          <w:sz w:val="44"/>
          <w:szCs w:val="44"/>
          <w:lang w:eastAsia="en-AU"/>
        </w:rPr>
        <w:lastRenderedPageBreak/>
        <mc:AlternateContent>
          <mc:Choice Requires="wps">
            <w:drawing>
              <wp:anchor distT="0" distB="0" distL="114300" distR="114300" simplePos="0" relativeHeight="251914240" behindDoc="0" locked="0" layoutInCell="1" allowOverlap="1" wp14:anchorId="4DBF0FBA" wp14:editId="5CEF9A19">
                <wp:simplePos x="0" y="0"/>
                <wp:positionH relativeFrom="margin">
                  <wp:posOffset>0</wp:posOffset>
                </wp:positionH>
                <wp:positionV relativeFrom="paragraph">
                  <wp:posOffset>400050</wp:posOffset>
                </wp:positionV>
                <wp:extent cx="5702300" cy="5676900"/>
                <wp:effectExtent l="0" t="0" r="12700" b="1905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2300" cy="5676900"/>
                        </a:xfrm>
                        <a:prstGeom prst="rect">
                          <a:avLst/>
                        </a:prstGeom>
                        <a:solidFill>
                          <a:srgbClr val="FFFFFF"/>
                        </a:solidFill>
                        <a:ln w="9525">
                          <a:solidFill>
                            <a:schemeClr val="accent1">
                              <a:lumMod val="75000"/>
                            </a:schemeClr>
                          </a:solidFill>
                          <a:miter lim="800000"/>
                          <a:headEnd/>
                          <a:tailEnd/>
                        </a:ln>
                      </wps:spPr>
                      <wps:txbx>
                        <w:txbxContent>
                          <w:p w14:paraId="7E39C27D" w14:textId="0602E1C6" w:rsidR="00410341" w:rsidRPr="00F00CEA" w:rsidRDefault="00410341" w:rsidP="003C1C61">
                            <w:pPr>
                              <w:tabs>
                                <w:tab w:val="left" w:pos="10530"/>
                              </w:tabs>
                              <w:spacing w:before="0" w:after="0" w:line="240" w:lineRule="auto"/>
                              <w:rPr>
                                <w:sz w:val="24"/>
                                <w:szCs w:val="24"/>
                                <w14:textOutline w14:w="9525" w14:cap="rnd" w14:cmpd="sng" w14:algn="ctr">
                                  <w14:solidFill>
                                    <w14:srgbClr w14:val="00B0F0"/>
                                  </w14:solidFill>
                                  <w14:prstDash w14:val="solid"/>
                                  <w14:bevel/>
                                </w14:textOutline>
                              </w:rPr>
                            </w:pPr>
                            <w:r>
                              <w:rPr>
                                <w:b/>
                                <w:sz w:val="24"/>
                                <w:szCs w:val="24"/>
                              </w:rPr>
                              <w:t>My creepy crawly castle design</w:t>
                            </w:r>
                          </w:p>
                          <w:p w14:paraId="08E7274E" w14:textId="77777777" w:rsidR="00410341" w:rsidRPr="00F00CEA" w:rsidRDefault="00410341" w:rsidP="003C1C61">
                            <w:pPr>
                              <w:rPr>
                                <w14:textOutline w14:w="9525" w14:cap="rnd" w14:cmpd="sng" w14:algn="ctr">
                                  <w14:solidFill>
                                    <w14:srgbClr w14:val="00B0F0"/>
                                  </w14:solid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BF0FBA" id="_x0000_s1048" type="#_x0000_t202" style="position:absolute;margin-left:0;margin-top:31.5pt;width:449pt;height:447pt;z-index:251914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" strokecolor="#2e74b5 [2404]">
                <v:textbox>
                  <w:txbxContent>
                    <w:p w14:paraId="7E39C27D" w14:textId="0602E1C6" w:rsidR="00410341" w:rsidRPr="00F00CEA" w:rsidRDefault="00410341" w:rsidP="003C1C61">
                      <w:pPr>
                        <w:tabs>
                          <w:tab w:val="left" w:pos="10530"/>
                        </w:tabs>
                        <w:spacing w:before="0" w:after="0" w:line="240" w:lineRule="auto"/>
                        <w:rPr>
                          <w:sz w:val="24"/>
                          <w:szCs w:val="24"/>
                          <w14:textOutline w14:w="9525" w14:cap="rnd" w14:cmpd="sng" w14:algn="ctr">
                            <w14:solidFill>
                              <w14:srgbClr w14:val="00B0F0"/>
                            </w14:solidFill>
                            <w14:prstDash w14:val="solid"/>
                            <w14:bevel/>
                          </w14:textOutline>
                        </w:rPr>
                      </w:pPr>
                      <w:r>
                        <w:rPr>
                          <w:b/>
                          <w:sz w:val="24"/>
                          <w:szCs w:val="24"/>
                        </w:rPr>
                        <w:t>My creepy crawly castle design</w:t>
                      </w:r>
                    </w:p>
                    <w:p w14:paraId="08E7274E" w14:textId="77777777" w:rsidR="00410341" w:rsidRPr="00F00CEA" w:rsidRDefault="00410341" w:rsidP="003C1C61">
                      <w:pPr>
                        <w:rPr>
                          <w14:textOutline w14:w="9525" w14:cap="rnd" w14:cmpd="sng" w14:algn="ctr">
                            <w14:solidFill>
                              <w14:srgbClr w14:val="00B0F0"/>
                            </w14:solidFill>
                            <w14:prstDash w14:val="solid"/>
                            <w14:bevel/>
                          </w14:textOutline>
                        </w:rPr>
                      </w:pPr>
                    </w:p>
                  </w:txbxContent>
                </v:textbox>
                <w10:wrap anchorx="margin"/>
              </v:shape>
            </w:pict>
          </mc:Fallback>
        </mc:AlternateContent>
      </w:r>
      <w:r w:rsidR="003C1C61">
        <w:rPr>
          <w:szCs w:val="28"/>
        </w:rPr>
        <w:t>A</w:t>
      </w:r>
      <w:r w:rsidR="003C1C61" w:rsidRPr="00710DEC">
        <w:t xml:space="preserve">ppendix </w:t>
      </w:r>
      <w:r w:rsidR="00A21C59">
        <w:t>8</w:t>
      </w:r>
      <w:r w:rsidR="003C1C61">
        <w:t>: Student activity sheet</w:t>
      </w:r>
      <w:r w:rsidR="003C1C61" w:rsidRPr="00E57DC9">
        <w:t>: Design review</w:t>
      </w:r>
      <w:bookmarkEnd w:id="46"/>
      <w:bookmarkEnd w:id="47"/>
    </w:p>
    <w:p w14:paraId="614101F8" w14:textId="6E1161BE" w:rsidR="003C1C61" w:rsidRPr="00E57DC9" w:rsidRDefault="003C1C61" w:rsidP="003C1C61">
      <w:pPr>
        <w:tabs>
          <w:tab w:val="left" w:pos="10530"/>
        </w:tabs>
        <w:spacing w:before="0" w:after="0" w:line="240" w:lineRule="auto"/>
        <w:jc w:val="center"/>
        <w:rPr>
          <w:b/>
          <w:sz w:val="24"/>
          <w:szCs w:val="24"/>
        </w:rPr>
      </w:pPr>
    </w:p>
    <w:p w14:paraId="15F580C8" w14:textId="51D7779D" w:rsidR="003C1C61" w:rsidRPr="00E57DC9" w:rsidRDefault="003C1C61" w:rsidP="003C1C61">
      <w:pPr>
        <w:tabs>
          <w:tab w:val="left" w:pos="10530"/>
        </w:tabs>
        <w:spacing w:before="0" w:after="0" w:line="240" w:lineRule="auto"/>
        <w:jc w:val="center"/>
        <w:rPr>
          <w:b/>
          <w:sz w:val="24"/>
          <w:szCs w:val="24"/>
        </w:rPr>
      </w:pPr>
    </w:p>
    <w:p w14:paraId="065A2B89" w14:textId="2F067401" w:rsidR="003C1C61" w:rsidRPr="00E57DC9" w:rsidRDefault="003C1C61" w:rsidP="003C1C61">
      <w:pPr>
        <w:tabs>
          <w:tab w:val="left" w:pos="10530"/>
        </w:tabs>
        <w:spacing w:before="0" w:after="0" w:line="240" w:lineRule="auto"/>
        <w:jc w:val="center"/>
        <w:rPr>
          <w:b/>
          <w:sz w:val="24"/>
          <w:szCs w:val="24"/>
        </w:rPr>
      </w:pPr>
    </w:p>
    <w:p w14:paraId="4C44E70F" w14:textId="775AD87F" w:rsidR="003C1C61" w:rsidRPr="00E57DC9" w:rsidRDefault="003C1C61" w:rsidP="003C1C61">
      <w:pPr>
        <w:tabs>
          <w:tab w:val="left" w:pos="10530"/>
        </w:tabs>
        <w:spacing w:before="0" w:after="0" w:line="240" w:lineRule="auto"/>
        <w:jc w:val="center"/>
        <w:rPr>
          <w:b/>
          <w:sz w:val="24"/>
          <w:szCs w:val="24"/>
        </w:rPr>
      </w:pPr>
    </w:p>
    <w:p w14:paraId="0A60FE73" w14:textId="35192C90" w:rsidR="003C1C61" w:rsidRPr="00E57DC9" w:rsidRDefault="003C1C61" w:rsidP="003C1C61">
      <w:pPr>
        <w:tabs>
          <w:tab w:val="left" w:pos="10530"/>
        </w:tabs>
        <w:spacing w:before="0" w:after="0" w:line="240" w:lineRule="auto"/>
        <w:jc w:val="center"/>
        <w:rPr>
          <w:b/>
          <w:sz w:val="24"/>
          <w:szCs w:val="24"/>
        </w:rPr>
      </w:pPr>
    </w:p>
    <w:p w14:paraId="460E26A4" w14:textId="3DD45C90" w:rsidR="003C1C61" w:rsidRPr="00E57DC9" w:rsidRDefault="003C1C61" w:rsidP="003C1C61">
      <w:pPr>
        <w:tabs>
          <w:tab w:val="left" w:pos="10530"/>
        </w:tabs>
        <w:spacing w:before="0" w:after="0" w:line="240" w:lineRule="auto"/>
        <w:jc w:val="center"/>
        <w:rPr>
          <w:b/>
          <w:sz w:val="24"/>
          <w:szCs w:val="24"/>
        </w:rPr>
      </w:pPr>
    </w:p>
    <w:p w14:paraId="27ED4981" w14:textId="3A836967" w:rsidR="003C1C61" w:rsidRPr="00E57DC9" w:rsidRDefault="003C1C61" w:rsidP="003C1C61">
      <w:pPr>
        <w:tabs>
          <w:tab w:val="left" w:pos="10530"/>
        </w:tabs>
        <w:spacing w:before="0" w:after="0" w:line="240" w:lineRule="auto"/>
        <w:jc w:val="center"/>
        <w:rPr>
          <w:b/>
          <w:sz w:val="24"/>
          <w:szCs w:val="24"/>
        </w:rPr>
      </w:pPr>
    </w:p>
    <w:p w14:paraId="5529B13B" w14:textId="21DFD441" w:rsidR="003C1C61" w:rsidRPr="00E57DC9" w:rsidRDefault="003C1C61" w:rsidP="003C1C61">
      <w:pPr>
        <w:tabs>
          <w:tab w:val="left" w:pos="10530"/>
        </w:tabs>
        <w:spacing w:before="0" w:after="0" w:line="240" w:lineRule="auto"/>
        <w:jc w:val="center"/>
        <w:rPr>
          <w:b/>
          <w:sz w:val="24"/>
          <w:szCs w:val="24"/>
        </w:rPr>
      </w:pPr>
    </w:p>
    <w:p w14:paraId="26D92E97" w14:textId="4C3ED02B" w:rsidR="00677255" w:rsidRDefault="00677255" w:rsidP="003C1C61">
      <w:pPr>
        <w:tabs>
          <w:tab w:val="left" w:pos="10530"/>
        </w:tabs>
        <w:spacing w:after="0" w:line="240" w:lineRule="auto"/>
        <w:jc w:val="center"/>
        <w:rPr>
          <w:b/>
          <w:sz w:val="24"/>
          <w:szCs w:val="24"/>
        </w:rPr>
      </w:pPr>
    </w:p>
    <w:p w14:paraId="74DD27ED" w14:textId="69B8C3A7" w:rsidR="00677255" w:rsidRDefault="00677255" w:rsidP="003C1C61">
      <w:pPr>
        <w:tabs>
          <w:tab w:val="left" w:pos="10530"/>
        </w:tabs>
        <w:spacing w:after="0" w:line="240" w:lineRule="auto"/>
        <w:jc w:val="center"/>
        <w:rPr>
          <w:b/>
          <w:sz w:val="24"/>
          <w:szCs w:val="24"/>
        </w:rPr>
      </w:pPr>
    </w:p>
    <w:p w14:paraId="63519D77" w14:textId="247C1D85" w:rsidR="00677255" w:rsidRDefault="00677255" w:rsidP="003C1C61">
      <w:pPr>
        <w:tabs>
          <w:tab w:val="left" w:pos="10530"/>
        </w:tabs>
        <w:spacing w:after="0" w:line="240" w:lineRule="auto"/>
        <w:jc w:val="center"/>
        <w:rPr>
          <w:b/>
          <w:sz w:val="24"/>
          <w:szCs w:val="24"/>
        </w:rPr>
      </w:pPr>
    </w:p>
    <w:p w14:paraId="4D12CD80" w14:textId="72AAB5C7" w:rsidR="00677255" w:rsidRDefault="00677255" w:rsidP="003C1C61">
      <w:pPr>
        <w:tabs>
          <w:tab w:val="left" w:pos="10530"/>
        </w:tabs>
        <w:spacing w:after="0" w:line="240" w:lineRule="auto"/>
        <w:jc w:val="center"/>
        <w:rPr>
          <w:b/>
          <w:sz w:val="24"/>
          <w:szCs w:val="24"/>
        </w:rPr>
      </w:pPr>
    </w:p>
    <w:p w14:paraId="65627739" w14:textId="159E2575" w:rsidR="00677255" w:rsidRDefault="00677255" w:rsidP="003C1C61">
      <w:pPr>
        <w:tabs>
          <w:tab w:val="left" w:pos="10530"/>
        </w:tabs>
        <w:spacing w:after="0" w:line="240" w:lineRule="auto"/>
        <w:jc w:val="center"/>
        <w:rPr>
          <w:b/>
          <w:sz w:val="24"/>
          <w:szCs w:val="24"/>
        </w:rPr>
      </w:pPr>
    </w:p>
    <w:p w14:paraId="0D84A9BD" w14:textId="5B5BFE1D" w:rsidR="00677255" w:rsidRDefault="00677255" w:rsidP="003C1C61">
      <w:pPr>
        <w:tabs>
          <w:tab w:val="left" w:pos="10530"/>
        </w:tabs>
        <w:spacing w:after="0" w:line="240" w:lineRule="auto"/>
        <w:jc w:val="center"/>
        <w:rPr>
          <w:b/>
          <w:sz w:val="24"/>
          <w:szCs w:val="24"/>
        </w:rPr>
      </w:pPr>
    </w:p>
    <w:p w14:paraId="35707DF2" w14:textId="7C93A8B1" w:rsidR="00677255" w:rsidRDefault="00677255" w:rsidP="003C1C61">
      <w:pPr>
        <w:tabs>
          <w:tab w:val="left" w:pos="10530"/>
        </w:tabs>
        <w:spacing w:after="0" w:line="240" w:lineRule="auto"/>
        <w:jc w:val="center"/>
        <w:rPr>
          <w:b/>
          <w:sz w:val="24"/>
          <w:szCs w:val="24"/>
        </w:rPr>
      </w:pPr>
    </w:p>
    <w:p w14:paraId="379C6EED" w14:textId="2E26F97E" w:rsidR="00677255" w:rsidRDefault="00677255" w:rsidP="003C1C61">
      <w:pPr>
        <w:tabs>
          <w:tab w:val="left" w:pos="10530"/>
        </w:tabs>
        <w:spacing w:after="0" w:line="240" w:lineRule="auto"/>
        <w:jc w:val="center"/>
        <w:rPr>
          <w:b/>
          <w:sz w:val="24"/>
          <w:szCs w:val="24"/>
        </w:rPr>
      </w:pPr>
    </w:p>
    <w:p w14:paraId="075854EA" w14:textId="04DD2A59" w:rsidR="00677255" w:rsidRDefault="00677255" w:rsidP="003C1C61">
      <w:pPr>
        <w:tabs>
          <w:tab w:val="left" w:pos="10530"/>
        </w:tabs>
        <w:spacing w:after="0" w:line="240" w:lineRule="auto"/>
        <w:jc w:val="center"/>
        <w:rPr>
          <w:b/>
          <w:sz w:val="24"/>
          <w:szCs w:val="24"/>
        </w:rPr>
      </w:pPr>
    </w:p>
    <w:p w14:paraId="62BE4E2D" w14:textId="5E42B326" w:rsidR="00677255" w:rsidRDefault="00677255" w:rsidP="003C1C61">
      <w:pPr>
        <w:tabs>
          <w:tab w:val="left" w:pos="10530"/>
        </w:tabs>
        <w:spacing w:after="0" w:line="240" w:lineRule="auto"/>
        <w:jc w:val="center"/>
        <w:rPr>
          <w:b/>
          <w:sz w:val="24"/>
          <w:szCs w:val="24"/>
        </w:rPr>
      </w:pPr>
    </w:p>
    <w:p w14:paraId="39CA04E4" w14:textId="3047729C" w:rsidR="00677255" w:rsidRDefault="00677255" w:rsidP="003C1C61">
      <w:pPr>
        <w:tabs>
          <w:tab w:val="left" w:pos="10530"/>
        </w:tabs>
        <w:spacing w:after="0" w:line="240" w:lineRule="auto"/>
        <w:jc w:val="center"/>
        <w:rPr>
          <w:b/>
          <w:sz w:val="24"/>
          <w:szCs w:val="24"/>
        </w:rPr>
      </w:pPr>
    </w:p>
    <w:p w14:paraId="162A71ED" w14:textId="3D73B9E3" w:rsidR="00677255" w:rsidRDefault="00677255" w:rsidP="003C1C61">
      <w:pPr>
        <w:tabs>
          <w:tab w:val="left" w:pos="10530"/>
        </w:tabs>
        <w:spacing w:after="0" w:line="240" w:lineRule="auto"/>
        <w:jc w:val="center"/>
        <w:rPr>
          <w:b/>
          <w:sz w:val="24"/>
          <w:szCs w:val="24"/>
        </w:rPr>
      </w:pPr>
    </w:p>
    <w:p w14:paraId="7561556E" w14:textId="7B89D8FD" w:rsidR="00677255" w:rsidRDefault="00677255" w:rsidP="003C1C61">
      <w:pPr>
        <w:tabs>
          <w:tab w:val="left" w:pos="10530"/>
        </w:tabs>
        <w:spacing w:after="0" w:line="240" w:lineRule="auto"/>
        <w:jc w:val="center"/>
        <w:rPr>
          <w:b/>
          <w:sz w:val="24"/>
          <w:szCs w:val="24"/>
        </w:rPr>
      </w:pPr>
    </w:p>
    <w:p w14:paraId="024740D4" w14:textId="192DC7D5" w:rsidR="00546D5E" w:rsidRDefault="00546D5E">
      <w:pPr>
        <w:widowControl/>
        <w:spacing w:before="0" w:after="160" w:line="259" w:lineRule="auto"/>
        <w:rPr>
          <w:rFonts w:eastAsiaTheme="majorEastAsia" w:cstheme="majorBidi"/>
          <w:b/>
          <w:color w:val="2E74B5" w:themeColor="accent1" w:themeShade="BF"/>
          <w:sz w:val="28"/>
          <w:szCs w:val="28"/>
        </w:rPr>
      </w:pPr>
      <w:bookmarkStart w:id="49" w:name="_Appendix_8:_Teacher"/>
      <w:bookmarkStart w:id="50" w:name="_Toc477528368"/>
      <w:bookmarkStart w:id="51" w:name="_Toc518902680"/>
      <w:bookmarkStart w:id="52" w:name="_Toc465262520"/>
      <w:bookmarkEnd w:id="49"/>
    </w:p>
    <w:p w14:paraId="24D91DA0" w14:textId="56FCDDCD" w:rsidR="00A21C59" w:rsidRPr="00807A39" w:rsidRDefault="00410341" w:rsidP="00807A39">
      <w:pPr>
        <w:widowControl/>
        <w:spacing w:before="0" w:after="160" w:line="259" w:lineRule="auto"/>
        <w:rPr>
          <w:szCs w:val="28"/>
        </w:rPr>
        <w:sectPr w:rsidR="00A21C59" w:rsidRPr="00807A39" w:rsidSect="009A37A3">
          <w:pgSz w:w="11906" w:h="16838"/>
          <w:pgMar w:top="1440" w:right="1440" w:bottom="1440" w:left="1440" w:header="709" w:footer="709" w:gutter="0"/>
          <w:cols w:space="708"/>
          <w:docGrid w:linePitch="360"/>
        </w:sectPr>
      </w:pPr>
      <w:r w:rsidRPr="00F00CEA">
        <w:rPr>
          <w:noProof/>
          <w:szCs w:val="28"/>
          <w:lang w:eastAsia="en-AU"/>
        </w:rPr>
        <mc:AlternateContent>
          <mc:Choice Requires="wps">
            <w:drawing>
              <wp:anchor distT="45720" distB="45720" distL="114300" distR="114300" simplePos="0" relativeHeight="252048384" behindDoc="0" locked="0" layoutInCell="1" allowOverlap="1" wp14:anchorId="5467C440" wp14:editId="4ED3AA24">
                <wp:simplePos x="0" y="0"/>
                <wp:positionH relativeFrom="margin">
                  <wp:posOffset>0</wp:posOffset>
                </wp:positionH>
                <wp:positionV relativeFrom="paragraph">
                  <wp:posOffset>1767840</wp:posOffset>
                </wp:positionV>
                <wp:extent cx="5699125" cy="1171575"/>
                <wp:effectExtent l="0" t="0" r="15875" b="2857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125" cy="1171575"/>
                        </a:xfrm>
                        <a:prstGeom prst="rect">
                          <a:avLst/>
                        </a:prstGeom>
                        <a:solidFill>
                          <a:srgbClr val="FFFFFF"/>
                        </a:solidFill>
                        <a:ln w="9525">
                          <a:solidFill>
                            <a:schemeClr val="accent1">
                              <a:lumMod val="75000"/>
                            </a:schemeClr>
                          </a:solidFill>
                          <a:miter lim="800000"/>
                          <a:headEnd/>
                          <a:tailEnd/>
                        </a:ln>
                      </wps:spPr>
                      <wps:txbx>
                        <w:txbxContent>
                          <w:p w14:paraId="544C7EA8" w14:textId="77777777" w:rsidR="00410341" w:rsidRPr="00F00CEA" w:rsidRDefault="00410341" w:rsidP="00F00CEA">
                            <w:pPr>
                              <w:spacing w:after="0" w:line="360" w:lineRule="auto"/>
                              <w:rPr>
                                <w:b/>
                                <w:sz w:val="24"/>
                                <w:szCs w:val="24"/>
                                <w14:textOutline w14:w="9525" w14:cap="rnd" w14:cmpd="sng" w14:algn="ctr">
                                  <w14:solidFill>
                                    <w14:srgbClr w14:val="00B0F0"/>
                                  </w14:solidFill>
                                  <w14:prstDash w14:val="solid"/>
                                  <w14:bevel/>
                                </w14:textOutline>
                              </w:rPr>
                            </w:pPr>
                            <w:r>
                              <w:rPr>
                                <w:b/>
                                <w:sz w:val="24"/>
                                <w:szCs w:val="24"/>
                              </w:rPr>
                              <w:t>Things I would change</w:t>
                            </w:r>
                          </w:p>
                          <w:p w14:paraId="76E4DABE" w14:textId="33A4CCAB" w:rsidR="00410341" w:rsidRDefault="0041034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7C440" id="_x0000_s1049" type="#_x0000_t202" style="position:absolute;margin-left:0;margin-top:139.2pt;width:448.75pt;height:92.25pt;z-index:252048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" strokecolor="#2e74b5 [2404]">
                <v:textbox>
                  <w:txbxContent>
                    <w:p w14:paraId="544C7EA8" w14:textId="77777777" w:rsidR="00410341" w:rsidRPr="00F00CEA" w:rsidRDefault="00410341" w:rsidP="00F00CEA">
                      <w:pPr>
                        <w:spacing w:after="0" w:line="360" w:lineRule="auto"/>
                        <w:rPr>
                          <w:b/>
                          <w:sz w:val="24"/>
                          <w:szCs w:val="24"/>
                          <w14:textOutline w14:w="9525" w14:cap="rnd" w14:cmpd="sng" w14:algn="ctr">
                            <w14:solidFill>
                              <w14:srgbClr w14:val="00B0F0"/>
                            </w14:solidFill>
                            <w14:prstDash w14:val="solid"/>
                            <w14:bevel/>
                          </w14:textOutline>
                        </w:rPr>
                      </w:pPr>
                      <w:r>
                        <w:rPr>
                          <w:b/>
                          <w:sz w:val="24"/>
                          <w:szCs w:val="24"/>
                        </w:rPr>
                        <w:t>Things I would change</w:t>
                      </w:r>
                    </w:p>
                    <w:p w14:paraId="76E4DABE" w14:textId="33A4CCAB" w:rsidR="00410341" w:rsidRDefault="00410341"/>
                  </w:txbxContent>
                </v:textbox>
                <w10:wrap type="square" anchorx="margin"/>
              </v:shape>
            </w:pict>
          </mc:Fallback>
        </mc:AlternateContent>
      </w:r>
      <w:r w:rsidR="00A21C59" w:rsidRPr="00E57DC9">
        <w:rPr>
          <w:b/>
          <w:noProof/>
          <w:sz w:val="24"/>
          <w:szCs w:val="24"/>
          <w:lang w:eastAsia="en-AU"/>
        </w:rPr>
        <mc:AlternateContent>
          <mc:Choice Requires="wps">
            <w:drawing>
              <wp:anchor distT="0" distB="0" distL="114300" distR="114300" simplePos="0" relativeHeight="252058624" behindDoc="0" locked="0" layoutInCell="1" allowOverlap="1" wp14:anchorId="4AE06D35" wp14:editId="537ECE23">
                <wp:simplePos x="0" y="0"/>
                <wp:positionH relativeFrom="margin">
                  <wp:posOffset>0</wp:posOffset>
                </wp:positionH>
                <wp:positionV relativeFrom="paragraph">
                  <wp:posOffset>576679</wp:posOffset>
                </wp:positionV>
                <wp:extent cx="5699125" cy="1066800"/>
                <wp:effectExtent l="0" t="0" r="15875" b="1905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125" cy="1066800"/>
                        </a:xfrm>
                        <a:prstGeom prst="rect">
                          <a:avLst/>
                        </a:prstGeom>
                        <a:solidFill>
                          <a:srgbClr val="FFFFFF"/>
                        </a:solidFill>
                        <a:ln w="9525">
                          <a:solidFill>
                            <a:schemeClr val="accent1">
                              <a:lumMod val="75000"/>
                            </a:schemeClr>
                          </a:solidFill>
                          <a:miter lim="800000"/>
                          <a:headEnd/>
                          <a:tailEnd/>
                        </a:ln>
                      </wps:spPr>
                      <wps:txbx>
                        <w:txbxContent>
                          <w:p w14:paraId="248C2EC9" w14:textId="77777777" w:rsidR="00410341" w:rsidRPr="00F00CEA" w:rsidRDefault="00410341" w:rsidP="00A21C59">
                            <w:pPr>
                              <w:spacing w:before="0" w:after="0" w:line="360" w:lineRule="auto"/>
                              <w:rPr>
                                <w:b/>
                                <w:sz w:val="24"/>
                                <w:szCs w:val="24"/>
                                <w14:textOutline w14:w="9525" w14:cap="rnd" w14:cmpd="sng" w14:algn="ctr">
                                  <w14:solidFill>
                                    <w14:schemeClr w14:val="accent1"/>
                                  </w14:solidFill>
                                  <w14:prstDash w14:val="solid"/>
                                  <w14:bevel/>
                                </w14:textOutline>
                              </w:rPr>
                            </w:pPr>
                            <w:r>
                              <w:rPr>
                                <w:b/>
                                <w:sz w:val="24"/>
                                <w:szCs w:val="24"/>
                              </w:rPr>
                              <w:t xml:space="preserve">Things I would keep the same </w:t>
                            </w:r>
                          </w:p>
                          <w:p w14:paraId="30EB971C" w14:textId="77777777" w:rsidR="00410341" w:rsidRDefault="00410341" w:rsidP="00A21C59">
                            <w:pPr>
                              <w:spacing w:before="0" w:after="0" w:line="360" w:lineRule="auto"/>
                              <w:rPr>
                                <w:b/>
                                <w:sz w:val="24"/>
                                <w:szCs w:val="24"/>
                              </w:rPr>
                            </w:pPr>
                          </w:p>
                          <w:p w14:paraId="5910C897" w14:textId="77777777" w:rsidR="00410341" w:rsidRDefault="00410341" w:rsidP="00A21C59">
                            <w:pPr>
                              <w:spacing w:after="0" w:line="360" w:lineRule="auto"/>
                              <w:rPr>
                                <w:b/>
                                <w:sz w:val="24"/>
                                <w:szCs w:val="24"/>
                              </w:rPr>
                            </w:pPr>
                          </w:p>
                          <w:p w14:paraId="73EC2444" w14:textId="77777777" w:rsidR="00410341" w:rsidRDefault="00410341" w:rsidP="00A21C59">
                            <w:pPr>
                              <w:spacing w:after="0" w:line="360" w:lineRule="auto"/>
                              <w:rPr>
                                <w:b/>
                                <w:sz w:val="24"/>
                                <w:szCs w:val="24"/>
                              </w:rPr>
                            </w:pPr>
                          </w:p>
                          <w:p w14:paraId="4538359F" w14:textId="77777777" w:rsidR="00410341" w:rsidRDefault="00410341" w:rsidP="00A21C59">
                            <w:pPr>
                              <w:spacing w:after="0" w:line="36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E06D35" id="Text Box 19" o:spid="_x0000_s1050" type="#_x0000_t202" style="position:absolute;margin-left:0;margin-top:45.4pt;width:448.75pt;height:84pt;z-index:252058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" strokecolor="#2e74b5 [2404]">
                <v:textbox>
                  <w:txbxContent>
                    <w:p w14:paraId="248C2EC9" w14:textId="77777777" w:rsidR="00410341" w:rsidRPr="00F00CEA" w:rsidRDefault="00410341" w:rsidP="00A21C59">
                      <w:pPr>
                        <w:spacing w:before="0" w:after="0" w:line="360" w:lineRule="auto"/>
                        <w:rPr>
                          <w:b/>
                          <w:sz w:val="24"/>
                          <w:szCs w:val="24"/>
                          <w14:textOutline w14:w="9525" w14:cap="rnd" w14:cmpd="sng" w14:algn="ctr">
                            <w14:solidFill>
                              <w14:schemeClr w14:val="accent1"/>
                            </w14:solidFill>
                            <w14:prstDash w14:val="solid"/>
                            <w14:bevel/>
                          </w14:textOutline>
                        </w:rPr>
                      </w:pPr>
                      <w:r>
                        <w:rPr>
                          <w:b/>
                          <w:sz w:val="24"/>
                          <w:szCs w:val="24"/>
                        </w:rPr>
                        <w:t xml:space="preserve">Things I would keep the same </w:t>
                      </w:r>
                    </w:p>
                    <w:p w14:paraId="30EB971C" w14:textId="77777777" w:rsidR="00410341" w:rsidRDefault="00410341" w:rsidP="00A21C59">
                      <w:pPr>
                        <w:spacing w:before="0" w:after="0" w:line="360" w:lineRule="auto"/>
                        <w:rPr>
                          <w:b/>
                          <w:sz w:val="24"/>
                          <w:szCs w:val="24"/>
                        </w:rPr>
                      </w:pPr>
                    </w:p>
                    <w:p w14:paraId="5910C897" w14:textId="77777777" w:rsidR="00410341" w:rsidRDefault="00410341" w:rsidP="00A21C59">
                      <w:pPr>
                        <w:spacing w:after="0" w:line="360" w:lineRule="auto"/>
                        <w:rPr>
                          <w:b/>
                          <w:sz w:val="24"/>
                          <w:szCs w:val="24"/>
                        </w:rPr>
                      </w:pPr>
                    </w:p>
                    <w:p w14:paraId="73EC2444" w14:textId="77777777" w:rsidR="00410341" w:rsidRDefault="00410341" w:rsidP="00A21C59">
                      <w:pPr>
                        <w:spacing w:after="0" w:line="360" w:lineRule="auto"/>
                        <w:rPr>
                          <w:b/>
                          <w:sz w:val="24"/>
                          <w:szCs w:val="24"/>
                        </w:rPr>
                      </w:pPr>
                    </w:p>
                    <w:p w14:paraId="4538359F" w14:textId="77777777" w:rsidR="00410341" w:rsidRDefault="00410341" w:rsidP="00A21C59">
                      <w:pPr>
                        <w:spacing w:after="0" w:line="360" w:lineRule="auto"/>
                      </w:pPr>
                    </w:p>
                  </w:txbxContent>
                </v:textbox>
                <w10:wrap anchorx="margin"/>
              </v:shape>
            </w:pict>
          </mc:Fallback>
        </mc:AlternateContent>
      </w:r>
      <w:r w:rsidR="00E830D5">
        <w:rPr>
          <w:szCs w:val="28"/>
        </w:rPr>
        <w:br w:type="page"/>
      </w:r>
    </w:p>
    <w:p w14:paraId="4363FCC4" w14:textId="2655CC2A" w:rsidR="00677255" w:rsidRDefault="00677255" w:rsidP="00677255">
      <w:pPr>
        <w:pStyle w:val="Heading1"/>
      </w:pPr>
      <w:bookmarkStart w:id="53" w:name="_Appendix_12:_Teacher"/>
      <w:bookmarkStart w:id="54" w:name="_Toc40657238"/>
      <w:bookmarkEnd w:id="53"/>
      <w:r>
        <w:rPr>
          <w:szCs w:val="28"/>
        </w:rPr>
        <w:lastRenderedPageBreak/>
        <w:t>A</w:t>
      </w:r>
      <w:r w:rsidRPr="00710DEC">
        <w:t xml:space="preserve">ppendix </w:t>
      </w:r>
      <w:r w:rsidR="00A21C59">
        <w:t>9</w:t>
      </w:r>
      <w:r>
        <w:t xml:space="preserve"> Teacher resource</w:t>
      </w:r>
      <w:r w:rsidRPr="00710DEC">
        <w:t xml:space="preserve"> sheet: </w:t>
      </w:r>
      <w:r>
        <w:t>3</w:t>
      </w:r>
      <w:r w:rsidR="00A21C59">
        <w:t>-2-1</w:t>
      </w:r>
      <w:r>
        <w:t xml:space="preserve"> Reflection</w:t>
      </w:r>
      <w:bookmarkEnd w:id="50"/>
      <w:bookmarkEnd w:id="51"/>
      <w:bookmarkEnd w:id="54"/>
    </w:p>
    <w:tbl>
      <w:tblPr>
        <w:tblStyle w:val="TableGrid"/>
        <w:tblW w:w="13040" w:type="dxa"/>
        <w:tblLook w:val="04A0" w:firstRow="1" w:lastRow="0" w:firstColumn="1" w:lastColumn="0" w:noHBand="0" w:noVBand="1"/>
      </w:tblPr>
      <w:tblGrid>
        <w:gridCol w:w="2479"/>
        <w:gridCol w:w="2982"/>
        <w:gridCol w:w="3911"/>
        <w:gridCol w:w="3668"/>
      </w:tblGrid>
      <w:tr w:rsidR="00620607" w14:paraId="62AFFA2D" w14:textId="77777777" w:rsidTr="009A35F8">
        <w:trPr>
          <w:trHeight w:val="375"/>
        </w:trPr>
        <w:tc>
          <w:tcPr>
            <w:tcW w:w="13040" w:type="dxa"/>
            <w:gridSpan w:val="4"/>
            <w:tcMar>
              <w:top w:w="28" w:type="dxa"/>
              <w:left w:w="28" w:type="dxa"/>
              <w:bottom w:w="28" w:type="dxa"/>
              <w:right w:w="28" w:type="dxa"/>
            </w:tcMar>
          </w:tcPr>
          <w:p w14:paraId="4467F1B1" w14:textId="77777777" w:rsidR="00620607" w:rsidRPr="001F2DF2" w:rsidRDefault="00620607" w:rsidP="009A35F8">
            <w:pPr>
              <w:jc w:val="center"/>
              <w:rPr>
                <w:b/>
                <w:sz w:val="28"/>
                <w:szCs w:val="28"/>
              </w:rPr>
            </w:pPr>
            <w:r>
              <w:rPr>
                <w:b/>
                <w:sz w:val="28"/>
                <w:szCs w:val="28"/>
              </w:rPr>
              <w:t>3-2-1 Reflection</w:t>
            </w:r>
          </w:p>
        </w:tc>
      </w:tr>
      <w:tr w:rsidR="00620607" w14:paraId="745A690D" w14:textId="77777777" w:rsidTr="009A35F8">
        <w:trPr>
          <w:trHeight w:val="1163"/>
        </w:trPr>
        <w:tc>
          <w:tcPr>
            <w:tcW w:w="2479" w:type="dxa"/>
          </w:tcPr>
          <w:p w14:paraId="141D7940" w14:textId="77777777" w:rsidR="00620607" w:rsidRPr="00B164E2" w:rsidRDefault="00620607" w:rsidP="009A35F8">
            <w:pPr>
              <w:jc w:val="center"/>
              <w:rPr>
                <w:b/>
                <w:sz w:val="24"/>
                <w:szCs w:val="24"/>
              </w:rPr>
            </w:pPr>
            <w:r w:rsidRPr="00B164E2">
              <w:rPr>
                <w:b/>
                <w:sz w:val="24"/>
                <w:szCs w:val="24"/>
              </w:rPr>
              <w:t>Name</w:t>
            </w:r>
          </w:p>
        </w:tc>
        <w:tc>
          <w:tcPr>
            <w:tcW w:w="2982" w:type="dxa"/>
            <w:tcMar>
              <w:top w:w="28" w:type="dxa"/>
              <w:left w:w="28" w:type="dxa"/>
              <w:bottom w:w="28" w:type="dxa"/>
              <w:right w:w="28" w:type="dxa"/>
            </w:tcMar>
          </w:tcPr>
          <w:p w14:paraId="49C14B1D" w14:textId="77777777" w:rsidR="00620607" w:rsidRPr="00B164E2" w:rsidRDefault="00620607" w:rsidP="009A35F8">
            <w:pPr>
              <w:jc w:val="center"/>
              <w:rPr>
                <w:b/>
                <w:sz w:val="24"/>
                <w:szCs w:val="24"/>
              </w:rPr>
            </w:pPr>
            <w:r>
              <w:rPr>
                <w:b/>
                <w:sz w:val="24"/>
                <w:szCs w:val="24"/>
              </w:rPr>
              <w:t xml:space="preserve">3 </w:t>
            </w:r>
            <w:r w:rsidRPr="00B164E2">
              <w:rPr>
                <w:b/>
                <w:sz w:val="24"/>
                <w:szCs w:val="24"/>
              </w:rPr>
              <w:t>things I learnt</w:t>
            </w:r>
          </w:p>
        </w:tc>
        <w:tc>
          <w:tcPr>
            <w:tcW w:w="3911" w:type="dxa"/>
            <w:tcMar>
              <w:top w:w="28" w:type="dxa"/>
              <w:left w:w="28" w:type="dxa"/>
              <w:bottom w:w="28" w:type="dxa"/>
              <w:right w:w="28" w:type="dxa"/>
            </w:tcMar>
          </w:tcPr>
          <w:p w14:paraId="176B8096" w14:textId="77777777" w:rsidR="00620607" w:rsidRPr="00B164E2" w:rsidRDefault="00620607" w:rsidP="009A35F8">
            <w:pPr>
              <w:jc w:val="center"/>
              <w:rPr>
                <w:b/>
                <w:sz w:val="24"/>
                <w:szCs w:val="24"/>
              </w:rPr>
            </w:pPr>
            <w:r>
              <w:rPr>
                <w:b/>
                <w:sz w:val="24"/>
                <w:szCs w:val="24"/>
              </w:rPr>
              <w:t>2</w:t>
            </w:r>
            <w:r w:rsidRPr="00B164E2">
              <w:rPr>
                <w:b/>
                <w:sz w:val="24"/>
                <w:szCs w:val="24"/>
              </w:rPr>
              <w:t xml:space="preserve"> things I found interesting</w:t>
            </w:r>
          </w:p>
        </w:tc>
        <w:tc>
          <w:tcPr>
            <w:tcW w:w="3666" w:type="dxa"/>
            <w:tcMar>
              <w:top w:w="28" w:type="dxa"/>
              <w:left w:w="28" w:type="dxa"/>
              <w:bottom w:w="28" w:type="dxa"/>
              <w:right w:w="28" w:type="dxa"/>
            </w:tcMar>
          </w:tcPr>
          <w:p w14:paraId="1230C74C" w14:textId="77777777" w:rsidR="00620607" w:rsidRPr="00B164E2" w:rsidRDefault="00620607" w:rsidP="009A35F8">
            <w:pPr>
              <w:jc w:val="center"/>
              <w:rPr>
                <w:b/>
                <w:sz w:val="24"/>
                <w:szCs w:val="24"/>
              </w:rPr>
            </w:pPr>
            <w:r>
              <w:rPr>
                <w:b/>
                <w:sz w:val="24"/>
                <w:szCs w:val="24"/>
              </w:rPr>
              <w:t>1</w:t>
            </w:r>
            <w:r w:rsidRPr="00B164E2">
              <w:rPr>
                <w:b/>
                <w:sz w:val="24"/>
                <w:szCs w:val="24"/>
              </w:rPr>
              <w:t xml:space="preserve"> thing I found difficult</w:t>
            </w:r>
          </w:p>
        </w:tc>
      </w:tr>
      <w:tr w:rsidR="00620607" w14:paraId="067789E1" w14:textId="77777777" w:rsidTr="009A35F8">
        <w:trPr>
          <w:trHeight w:val="769"/>
        </w:trPr>
        <w:tc>
          <w:tcPr>
            <w:tcW w:w="2479" w:type="dxa"/>
            <w:tcMar>
              <w:right w:w="227" w:type="dxa"/>
            </w:tcMar>
          </w:tcPr>
          <w:p w14:paraId="4B7D0BA3" w14:textId="77777777" w:rsidR="00620607" w:rsidRDefault="00620607" w:rsidP="009A35F8">
            <w:pPr>
              <w:jc w:val="center"/>
            </w:pPr>
            <w:r>
              <w:t xml:space="preserve"> </w:t>
            </w:r>
          </w:p>
        </w:tc>
        <w:tc>
          <w:tcPr>
            <w:tcW w:w="2982" w:type="dxa"/>
            <w:tcMar>
              <w:top w:w="57" w:type="dxa"/>
              <w:left w:w="113" w:type="dxa"/>
              <w:bottom w:w="57" w:type="dxa"/>
              <w:right w:w="113" w:type="dxa"/>
            </w:tcMar>
          </w:tcPr>
          <w:p w14:paraId="1734460F" w14:textId="77777777" w:rsidR="00620607" w:rsidRDefault="00620607" w:rsidP="009A35F8"/>
        </w:tc>
        <w:tc>
          <w:tcPr>
            <w:tcW w:w="3911" w:type="dxa"/>
            <w:tcMar>
              <w:top w:w="57" w:type="dxa"/>
              <w:left w:w="113" w:type="dxa"/>
              <w:bottom w:w="57" w:type="dxa"/>
              <w:right w:w="113" w:type="dxa"/>
            </w:tcMar>
          </w:tcPr>
          <w:p w14:paraId="4B7058C2" w14:textId="77777777" w:rsidR="00620607" w:rsidRDefault="00620607" w:rsidP="009A35F8"/>
        </w:tc>
        <w:tc>
          <w:tcPr>
            <w:tcW w:w="3666" w:type="dxa"/>
            <w:tcMar>
              <w:top w:w="57" w:type="dxa"/>
              <w:left w:w="113" w:type="dxa"/>
              <w:bottom w:w="57" w:type="dxa"/>
              <w:right w:w="113" w:type="dxa"/>
            </w:tcMar>
          </w:tcPr>
          <w:p w14:paraId="3009E3DE" w14:textId="77777777" w:rsidR="00620607" w:rsidRDefault="00620607" w:rsidP="009A35F8"/>
        </w:tc>
      </w:tr>
      <w:tr w:rsidR="00620607" w14:paraId="2DE4A33B" w14:textId="77777777" w:rsidTr="009A35F8">
        <w:trPr>
          <w:trHeight w:val="715"/>
        </w:trPr>
        <w:tc>
          <w:tcPr>
            <w:tcW w:w="2479" w:type="dxa"/>
          </w:tcPr>
          <w:p w14:paraId="32F12221" w14:textId="77777777" w:rsidR="00620607" w:rsidRDefault="00620607" w:rsidP="009A35F8">
            <w:pPr>
              <w:spacing w:before="0"/>
            </w:pPr>
          </w:p>
        </w:tc>
        <w:tc>
          <w:tcPr>
            <w:tcW w:w="2982" w:type="dxa"/>
          </w:tcPr>
          <w:p w14:paraId="67B717F7" w14:textId="77777777" w:rsidR="00620607" w:rsidRDefault="00620607" w:rsidP="009A35F8">
            <w:pPr>
              <w:spacing w:before="0"/>
            </w:pPr>
          </w:p>
        </w:tc>
        <w:tc>
          <w:tcPr>
            <w:tcW w:w="3911" w:type="dxa"/>
          </w:tcPr>
          <w:p w14:paraId="761F3F9C" w14:textId="77777777" w:rsidR="00620607" w:rsidRDefault="00620607" w:rsidP="009A35F8">
            <w:pPr>
              <w:spacing w:before="0"/>
            </w:pPr>
          </w:p>
        </w:tc>
        <w:tc>
          <w:tcPr>
            <w:tcW w:w="3666" w:type="dxa"/>
          </w:tcPr>
          <w:p w14:paraId="27D83E8E" w14:textId="77777777" w:rsidR="00620607" w:rsidRDefault="00620607" w:rsidP="009A35F8">
            <w:pPr>
              <w:spacing w:before="0"/>
            </w:pPr>
          </w:p>
        </w:tc>
      </w:tr>
      <w:tr w:rsidR="00620607" w14:paraId="67B65E27" w14:textId="77777777" w:rsidTr="009A35F8">
        <w:trPr>
          <w:trHeight w:val="715"/>
        </w:trPr>
        <w:tc>
          <w:tcPr>
            <w:tcW w:w="2479" w:type="dxa"/>
          </w:tcPr>
          <w:p w14:paraId="3756D983" w14:textId="77777777" w:rsidR="00620607" w:rsidRDefault="00620607" w:rsidP="009A35F8">
            <w:pPr>
              <w:spacing w:before="0"/>
            </w:pPr>
          </w:p>
        </w:tc>
        <w:tc>
          <w:tcPr>
            <w:tcW w:w="2982" w:type="dxa"/>
          </w:tcPr>
          <w:p w14:paraId="19E35095" w14:textId="77777777" w:rsidR="00620607" w:rsidRDefault="00620607" w:rsidP="009A35F8">
            <w:pPr>
              <w:spacing w:before="0"/>
            </w:pPr>
          </w:p>
        </w:tc>
        <w:tc>
          <w:tcPr>
            <w:tcW w:w="3911" w:type="dxa"/>
          </w:tcPr>
          <w:p w14:paraId="40971D60" w14:textId="77777777" w:rsidR="00620607" w:rsidRDefault="00620607" w:rsidP="009A35F8">
            <w:pPr>
              <w:spacing w:before="0"/>
            </w:pPr>
          </w:p>
        </w:tc>
        <w:tc>
          <w:tcPr>
            <w:tcW w:w="3666" w:type="dxa"/>
          </w:tcPr>
          <w:p w14:paraId="004EBD07" w14:textId="77777777" w:rsidR="00620607" w:rsidRDefault="00620607" w:rsidP="009A35F8">
            <w:pPr>
              <w:spacing w:before="0"/>
            </w:pPr>
          </w:p>
        </w:tc>
      </w:tr>
      <w:tr w:rsidR="00620607" w14:paraId="7413FC00" w14:textId="77777777" w:rsidTr="009A35F8">
        <w:trPr>
          <w:trHeight w:val="715"/>
        </w:trPr>
        <w:tc>
          <w:tcPr>
            <w:tcW w:w="2479" w:type="dxa"/>
          </w:tcPr>
          <w:p w14:paraId="5A46E93E" w14:textId="77777777" w:rsidR="00620607" w:rsidRDefault="00620607" w:rsidP="009A35F8">
            <w:pPr>
              <w:spacing w:before="0"/>
            </w:pPr>
          </w:p>
        </w:tc>
        <w:tc>
          <w:tcPr>
            <w:tcW w:w="2982" w:type="dxa"/>
          </w:tcPr>
          <w:p w14:paraId="6D6EC70A" w14:textId="77777777" w:rsidR="00620607" w:rsidRDefault="00620607" w:rsidP="009A35F8">
            <w:pPr>
              <w:spacing w:before="0"/>
            </w:pPr>
          </w:p>
        </w:tc>
        <w:tc>
          <w:tcPr>
            <w:tcW w:w="3911" w:type="dxa"/>
          </w:tcPr>
          <w:p w14:paraId="4DD6AA77" w14:textId="77777777" w:rsidR="00620607" w:rsidRDefault="00620607" w:rsidP="009A35F8">
            <w:pPr>
              <w:spacing w:before="0"/>
            </w:pPr>
          </w:p>
        </w:tc>
        <w:tc>
          <w:tcPr>
            <w:tcW w:w="3666" w:type="dxa"/>
          </w:tcPr>
          <w:p w14:paraId="3F567D5C" w14:textId="77777777" w:rsidR="00620607" w:rsidRDefault="00620607" w:rsidP="009A35F8">
            <w:pPr>
              <w:spacing w:before="0"/>
            </w:pPr>
          </w:p>
        </w:tc>
      </w:tr>
      <w:tr w:rsidR="00620607" w14:paraId="0A141C8A" w14:textId="77777777" w:rsidTr="009A35F8">
        <w:trPr>
          <w:trHeight w:val="715"/>
        </w:trPr>
        <w:tc>
          <w:tcPr>
            <w:tcW w:w="2479" w:type="dxa"/>
          </w:tcPr>
          <w:p w14:paraId="3DB77413" w14:textId="77777777" w:rsidR="00620607" w:rsidRDefault="00620607" w:rsidP="009A35F8">
            <w:pPr>
              <w:spacing w:before="0"/>
            </w:pPr>
          </w:p>
        </w:tc>
        <w:tc>
          <w:tcPr>
            <w:tcW w:w="2982" w:type="dxa"/>
          </w:tcPr>
          <w:p w14:paraId="41ECE248" w14:textId="77777777" w:rsidR="00620607" w:rsidRDefault="00620607" w:rsidP="009A35F8">
            <w:pPr>
              <w:spacing w:before="0"/>
            </w:pPr>
          </w:p>
        </w:tc>
        <w:tc>
          <w:tcPr>
            <w:tcW w:w="3911" w:type="dxa"/>
          </w:tcPr>
          <w:p w14:paraId="37B1B4C8" w14:textId="77777777" w:rsidR="00620607" w:rsidRDefault="00620607" w:rsidP="009A35F8">
            <w:pPr>
              <w:spacing w:before="0"/>
            </w:pPr>
          </w:p>
        </w:tc>
        <w:tc>
          <w:tcPr>
            <w:tcW w:w="3666" w:type="dxa"/>
          </w:tcPr>
          <w:p w14:paraId="37712137" w14:textId="77777777" w:rsidR="00620607" w:rsidRDefault="00620607" w:rsidP="009A35F8">
            <w:pPr>
              <w:spacing w:before="0"/>
            </w:pPr>
          </w:p>
        </w:tc>
      </w:tr>
      <w:tr w:rsidR="00620607" w14:paraId="0B1E5EC9" w14:textId="77777777" w:rsidTr="009A35F8">
        <w:trPr>
          <w:trHeight w:val="715"/>
        </w:trPr>
        <w:tc>
          <w:tcPr>
            <w:tcW w:w="2479" w:type="dxa"/>
          </w:tcPr>
          <w:p w14:paraId="4097A0A4" w14:textId="77777777" w:rsidR="00620607" w:rsidRDefault="00620607" w:rsidP="009A35F8">
            <w:pPr>
              <w:spacing w:before="0"/>
            </w:pPr>
          </w:p>
        </w:tc>
        <w:tc>
          <w:tcPr>
            <w:tcW w:w="2982" w:type="dxa"/>
          </w:tcPr>
          <w:p w14:paraId="13FA8A7F" w14:textId="77777777" w:rsidR="00620607" w:rsidRDefault="00620607" w:rsidP="009A35F8">
            <w:pPr>
              <w:spacing w:before="0"/>
            </w:pPr>
          </w:p>
        </w:tc>
        <w:tc>
          <w:tcPr>
            <w:tcW w:w="3911" w:type="dxa"/>
          </w:tcPr>
          <w:p w14:paraId="0D9FF897" w14:textId="77777777" w:rsidR="00620607" w:rsidRDefault="00620607" w:rsidP="009A35F8">
            <w:pPr>
              <w:spacing w:before="0"/>
            </w:pPr>
          </w:p>
        </w:tc>
        <w:tc>
          <w:tcPr>
            <w:tcW w:w="3666" w:type="dxa"/>
          </w:tcPr>
          <w:p w14:paraId="4D107326" w14:textId="77777777" w:rsidR="00620607" w:rsidRDefault="00620607" w:rsidP="009A35F8">
            <w:pPr>
              <w:spacing w:before="0"/>
            </w:pPr>
          </w:p>
        </w:tc>
      </w:tr>
      <w:tr w:rsidR="00620607" w14:paraId="4EFBFA9A" w14:textId="77777777" w:rsidTr="009A35F8">
        <w:trPr>
          <w:trHeight w:val="715"/>
        </w:trPr>
        <w:tc>
          <w:tcPr>
            <w:tcW w:w="2479" w:type="dxa"/>
          </w:tcPr>
          <w:p w14:paraId="272700AA" w14:textId="77777777" w:rsidR="00620607" w:rsidRDefault="00620607" w:rsidP="009A35F8">
            <w:pPr>
              <w:spacing w:before="0"/>
            </w:pPr>
          </w:p>
        </w:tc>
        <w:tc>
          <w:tcPr>
            <w:tcW w:w="2982" w:type="dxa"/>
          </w:tcPr>
          <w:p w14:paraId="1E5143B7" w14:textId="77777777" w:rsidR="00620607" w:rsidRDefault="00620607" w:rsidP="009A35F8">
            <w:pPr>
              <w:spacing w:before="0"/>
            </w:pPr>
          </w:p>
        </w:tc>
        <w:tc>
          <w:tcPr>
            <w:tcW w:w="3911" w:type="dxa"/>
          </w:tcPr>
          <w:p w14:paraId="2E9F81AC" w14:textId="77777777" w:rsidR="00620607" w:rsidRDefault="00620607" w:rsidP="009A35F8">
            <w:pPr>
              <w:spacing w:before="0"/>
            </w:pPr>
          </w:p>
        </w:tc>
        <w:tc>
          <w:tcPr>
            <w:tcW w:w="3666" w:type="dxa"/>
          </w:tcPr>
          <w:p w14:paraId="383E742F" w14:textId="77777777" w:rsidR="00620607" w:rsidRDefault="00620607" w:rsidP="009A35F8">
            <w:pPr>
              <w:spacing w:before="0"/>
            </w:pPr>
          </w:p>
        </w:tc>
      </w:tr>
      <w:bookmarkEnd w:id="48"/>
      <w:bookmarkEnd w:id="52"/>
    </w:tbl>
    <w:p w14:paraId="2A5AB074" w14:textId="687734F6" w:rsidR="00600026" w:rsidRPr="00620607" w:rsidRDefault="00600026" w:rsidP="00620607">
      <w:pPr>
        <w:widowControl/>
        <w:rPr>
          <w:vanish/>
          <w:color w:val="FF0000"/>
        </w:rPr>
      </w:pPr>
    </w:p>
    <w:sectPr w:rsidR="00600026" w:rsidRPr="00620607" w:rsidSect="00807A39">
      <w:headerReference w:type="default" r:id="rId140"/>
      <w:footerReference w:type="default" r:id="rId141"/>
      <w:pgSz w:w="16838" w:h="11906" w:orient="landscape"/>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0E1C3F" w14:textId="77777777" w:rsidR="00DA15EC" w:rsidRDefault="00DA15EC" w:rsidP="000C16C7">
      <w:pPr>
        <w:spacing w:after="0" w:line="240" w:lineRule="auto"/>
      </w:pPr>
      <w:r>
        <w:separator/>
      </w:r>
    </w:p>
  </w:endnote>
  <w:endnote w:type="continuationSeparator" w:id="0">
    <w:p w14:paraId="6AAAE108" w14:textId="77777777" w:rsidR="00DA15EC" w:rsidRDefault="00DA15EC"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KMOM A+ Helvetica Neue">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5E073" w14:textId="48247C31" w:rsidR="00410341" w:rsidRDefault="00410341">
    <w:pPr>
      <w:pStyle w:val="Footer"/>
    </w:pPr>
    <w:r>
      <w:rPr>
        <w:noProof/>
        <w:lang w:eastAsia="en-AU"/>
      </w:rPr>
      <w:drawing>
        <wp:inline distT="0" distB="0" distL="0" distR="0" wp14:anchorId="3ABD4835" wp14:editId="403F7A0F">
          <wp:extent cx="5731510" cy="4191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058AB" w14:textId="32EFCE14" w:rsidR="00410341" w:rsidRPr="001A4E0C" w:rsidRDefault="00410341" w:rsidP="001A4E0C">
    <w:pPr>
      <w:tabs>
        <w:tab w:val="center" w:pos="4513"/>
        <w:tab w:val="right" w:pos="9026"/>
      </w:tabs>
      <w:spacing w:after="0" w:line="240" w:lineRule="auto"/>
    </w:pPr>
    <w:r w:rsidRPr="008C6707">
      <w:rPr>
        <w:color w:val="808080" w:themeColor="background1" w:themeShade="80"/>
        <w:sz w:val="16"/>
      </w:rPr>
      <w:t>© Department of Education Western Australia 20</w:t>
    </w:r>
    <w:r>
      <w:rPr>
        <w:color w:val="808080" w:themeColor="background1" w:themeShade="80"/>
        <w:sz w:val="16"/>
      </w:rPr>
      <w:t>20   Creepy crawly castle 1.0</w:t>
    </w:r>
    <w:r w:rsidRPr="008C6707">
      <w:rPr>
        <w:noProof/>
        <w:color w:val="808080" w:themeColor="background1" w:themeShade="80"/>
        <w:sz w:val="16"/>
        <w:lang w:eastAsia="en-AU"/>
      </w:rPr>
      <w:drawing>
        <wp:anchor distT="0" distB="0" distL="114300" distR="114300" simplePos="0" relativeHeight="251659264" behindDoc="0" locked="0" layoutInCell="1" allowOverlap="1" wp14:anchorId="75473DCF" wp14:editId="491B3213">
          <wp:simplePos x="4829175" y="9582150"/>
          <wp:positionH relativeFrom="margin">
            <wp:align>right</wp:align>
          </wp:positionH>
          <wp:positionV relativeFrom="paragraph">
            <wp:posOffset>0</wp:posOffset>
          </wp:positionV>
          <wp:extent cx="720000" cy="252000"/>
          <wp:effectExtent l="0" t="0" r="4445" b="0"/>
          <wp:wrapNone/>
          <wp:docPr id="3" name="Picture 3"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15FEA0" w14:textId="77777777" w:rsidR="00807A39" w:rsidRPr="001A4E0C" w:rsidRDefault="00807A39" w:rsidP="00807A39">
    <w:pPr>
      <w:tabs>
        <w:tab w:val="center" w:pos="4513"/>
        <w:tab w:val="right" w:pos="9026"/>
      </w:tabs>
      <w:spacing w:after="0" w:line="240" w:lineRule="auto"/>
    </w:pPr>
    <w:r w:rsidRPr="008C6707">
      <w:rPr>
        <w:color w:val="808080" w:themeColor="background1" w:themeShade="80"/>
        <w:sz w:val="16"/>
      </w:rPr>
      <w:t>© Department of Education Western Australia 20</w:t>
    </w:r>
    <w:r>
      <w:rPr>
        <w:color w:val="808080" w:themeColor="background1" w:themeShade="80"/>
        <w:sz w:val="16"/>
      </w:rPr>
      <w:t>20   Creepy crawly castle 1.0</w:t>
    </w:r>
    <w:r w:rsidRPr="008C6707">
      <w:rPr>
        <w:noProof/>
        <w:color w:val="808080" w:themeColor="background1" w:themeShade="80"/>
        <w:sz w:val="16"/>
        <w:lang w:eastAsia="en-AU"/>
      </w:rPr>
      <w:drawing>
        <wp:anchor distT="0" distB="0" distL="114300" distR="114300" simplePos="0" relativeHeight="251661312" behindDoc="0" locked="0" layoutInCell="1" allowOverlap="1" wp14:anchorId="32D61013" wp14:editId="59337B79">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B94D8E" w14:textId="77777777" w:rsidR="00410341" w:rsidRPr="00807A39" w:rsidRDefault="00410341" w:rsidP="00807A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EA3732" w14:textId="77777777" w:rsidR="00DA15EC" w:rsidRDefault="00DA15EC" w:rsidP="000C16C7">
      <w:pPr>
        <w:spacing w:after="0" w:line="240" w:lineRule="auto"/>
      </w:pPr>
      <w:r>
        <w:separator/>
      </w:r>
    </w:p>
  </w:footnote>
  <w:footnote w:type="continuationSeparator" w:id="0">
    <w:p w14:paraId="756B4EBD" w14:textId="77777777" w:rsidR="00DA15EC" w:rsidRDefault="00DA15EC"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647478480"/>
      <w:docPartObj>
        <w:docPartGallery w:val="Page Numbers (Top of Page)"/>
        <w:docPartUnique/>
      </w:docPartObj>
    </w:sdtPr>
    <w:sdtEndPr>
      <w:rPr>
        <w:b/>
        <w:bCs/>
        <w:noProof/>
        <w:color w:val="auto"/>
        <w:spacing w:val="0"/>
      </w:rPr>
    </w:sdtEndPr>
    <w:sdtContent>
      <w:p w14:paraId="39025621" w14:textId="6EFFCA8B" w:rsidR="00410341" w:rsidRDefault="0041034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AA6EB5" w:rsidRPr="00AA6EB5">
          <w:rPr>
            <w:b/>
            <w:bCs/>
            <w:noProof/>
          </w:rPr>
          <w:t>2</w:t>
        </w:r>
        <w:r>
          <w:rPr>
            <w:b/>
            <w:bCs/>
            <w:noProof/>
          </w:rPr>
          <w:fldChar w:fldCharType="end"/>
        </w:r>
      </w:p>
    </w:sdtContent>
  </w:sdt>
  <w:p w14:paraId="29AEFE38" w14:textId="77777777" w:rsidR="00410341" w:rsidRDefault="004103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82313956"/>
      <w:docPartObj>
        <w:docPartGallery w:val="Page Numbers (Top of Page)"/>
        <w:docPartUnique/>
      </w:docPartObj>
    </w:sdtPr>
    <w:sdtEndPr>
      <w:rPr>
        <w:b/>
        <w:bCs/>
        <w:noProof/>
        <w:color w:val="auto"/>
        <w:spacing w:val="0"/>
      </w:rPr>
    </w:sdtEndPr>
    <w:sdtContent>
      <w:p w14:paraId="72D8DAE6" w14:textId="10BDB0BB" w:rsidR="00410341" w:rsidRDefault="0041034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AA6EB5" w:rsidRPr="00AA6EB5">
          <w:rPr>
            <w:b/>
            <w:bCs/>
            <w:noProof/>
          </w:rPr>
          <w:t>43</w:t>
        </w:r>
        <w:r>
          <w:rPr>
            <w:b/>
            <w:bCs/>
            <w:noProof/>
          </w:rPr>
          <w:fldChar w:fldCharType="end"/>
        </w:r>
      </w:p>
    </w:sdtContent>
  </w:sdt>
  <w:p w14:paraId="04529D2C" w14:textId="77777777" w:rsidR="00410341" w:rsidRDefault="004103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635565235"/>
      <w:docPartObj>
        <w:docPartGallery w:val="Page Numbers (Top of Page)"/>
        <w:docPartUnique/>
      </w:docPartObj>
    </w:sdtPr>
    <w:sdtEndPr>
      <w:rPr>
        <w:b/>
        <w:bCs/>
        <w:noProof/>
        <w:color w:val="auto"/>
        <w:spacing w:val="0"/>
      </w:rPr>
    </w:sdtEndPr>
    <w:sdtContent>
      <w:p w14:paraId="6A824847" w14:textId="2AED5D48" w:rsidR="00807A39" w:rsidRDefault="00807A39" w:rsidP="00807A39">
        <w:pPr>
          <w:pStyle w:val="Header"/>
          <w:pBdr>
            <w:bottom w:val="single" w:sz="4" w:space="1" w:color="D9D9D9" w:themeColor="background1" w:themeShade="D9"/>
          </w:pBdr>
          <w:jc w:val="right"/>
          <w:rPr>
            <w:b/>
            <w:bCs/>
          </w:rPr>
        </w:pPr>
        <w:r>
          <w:rPr>
            <w:color w:val="7F7F7F" w:themeColor="background1" w:themeShade="7F"/>
            <w:spacing w:val="60"/>
          </w:rPr>
          <w:t>Page</w:t>
        </w:r>
        <w:r>
          <w:t xml:space="preserve"> | 49</w:t>
        </w:r>
      </w:p>
    </w:sdtContent>
  </w:sdt>
  <w:p w14:paraId="1D716F34" w14:textId="77777777" w:rsidR="00410341" w:rsidRPr="00410341" w:rsidRDefault="00410341" w:rsidP="004103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74D84"/>
    <w:multiLevelType w:val="hybridMultilevel"/>
    <w:tmpl w:val="FA7020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F86642"/>
    <w:multiLevelType w:val="hybridMultilevel"/>
    <w:tmpl w:val="2C7A9F42"/>
    <w:lvl w:ilvl="0" w:tplc="770A2F62">
      <w:start w:val="1"/>
      <w:numFmt w:val="bullet"/>
      <w:pStyle w:val="ListParagraph"/>
      <w:lvlText w:val=""/>
      <w:lvlJc w:val="left"/>
      <w:pPr>
        <w:ind w:left="1894" w:hanging="360"/>
      </w:pPr>
      <w:rPr>
        <w:rFonts w:ascii="Symbol" w:hAnsi="Symbol" w:hint="default"/>
      </w:rPr>
    </w:lvl>
    <w:lvl w:ilvl="1" w:tplc="0C090003">
      <w:start w:val="1"/>
      <w:numFmt w:val="bullet"/>
      <w:lvlText w:val="o"/>
      <w:lvlJc w:val="left"/>
      <w:pPr>
        <w:ind w:left="2614" w:hanging="360"/>
      </w:pPr>
      <w:rPr>
        <w:rFonts w:ascii="Courier New" w:hAnsi="Courier New" w:cs="Courier New" w:hint="default"/>
      </w:rPr>
    </w:lvl>
    <w:lvl w:ilvl="2" w:tplc="0C090005" w:tentative="1">
      <w:start w:val="1"/>
      <w:numFmt w:val="bullet"/>
      <w:lvlText w:val=""/>
      <w:lvlJc w:val="left"/>
      <w:pPr>
        <w:ind w:left="3334" w:hanging="360"/>
      </w:pPr>
      <w:rPr>
        <w:rFonts w:ascii="Wingdings" w:hAnsi="Wingdings" w:hint="default"/>
      </w:rPr>
    </w:lvl>
    <w:lvl w:ilvl="3" w:tplc="0C090001" w:tentative="1">
      <w:start w:val="1"/>
      <w:numFmt w:val="bullet"/>
      <w:lvlText w:val=""/>
      <w:lvlJc w:val="left"/>
      <w:pPr>
        <w:ind w:left="4054" w:hanging="360"/>
      </w:pPr>
      <w:rPr>
        <w:rFonts w:ascii="Symbol" w:hAnsi="Symbol" w:hint="default"/>
      </w:rPr>
    </w:lvl>
    <w:lvl w:ilvl="4" w:tplc="0C090003" w:tentative="1">
      <w:start w:val="1"/>
      <w:numFmt w:val="bullet"/>
      <w:lvlText w:val="o"/>
      <w:lvlJc w:val="left"/>
      <w:pPr>
        <w:ind w:left="4774" w:hanging="360"/>
      </w:pPr>
      <w:rPr>
        <w:rFonts w:ascii="Courier New" w:hAnsi="Courier New" w:cs="Courier New" w:hint="default"/>
      </w:rPr>
    </w:lvl>
    <w:lvl w:ilvl="5" w:tplc="0C090005" w:tentative="1">
      <w:start w:val="1"/>
      <w:numFmt w:val="bullet"/>
      <w:lvlText w:val=""/>
      <w:lvlJc w:val="left"/>
      <w:pPr>
        <w:ind w:left="5494" w:hanging="360"/>
      </w:pPr>
      <w:rPr>
        <w:rFonts w:ascii="Wingdings" w:hAnsi="Wingdings" w:hint="default"/>
      </w:rPr>
    </w:lvl>
    <w:lvl w:ilvl="6" w:tplc="0C090001" w:tentative="1">
      <w:start w:val="1"/>
      <w:numFmt w:val="bullet"/>
      <w:lvlText w:val=""/>
      <w:lvlJc w:val="left"/>
      <w:pPr>
        <w:ind w:left="6214" w:hanging="360"/>
      </w:pPr>
      <w:rPr>
        <w:rFonts w:ascii="Symbol" w:hAnsi="Symbol" w:hint="default"/>
      </w:rPr>
    </w:lvl>
    <w:lvl w:ilvl="7" w:tplc="0C090003" w:tentative="1">
      <w:start w:val="1"/>
      <w:numFmt w:val="bullet"/>
      <w:lvlText w:val="o"/>
      <w:lvlJc w:val="left"/>
      <w:pPr>
        <w:ind w:left="6934" w:hanging="360"/>
      </w:pPr>
      <w:rPr>
        <w:rFonts w:ascii="Courier New" w:hAnsi="Courier New" w:cs="Courier New" w:hint="default"/>
      </w:rPr>
    </w:lvl>
    <w:lvl w:ilvl="8" w:tplc="0C090005" w:tentative="1">
      <w:start w:val="1"/>
      <w:numFmt w:val="bullet"/>
      <w:lvlText w:val=""/>
      <w:lvlJc w:val="left"/>
      <w:pPr>
        <w:ind w:left="7654" w:hanging="360"/>
      </w:pPr>
      <w:rPr>
        <w:rFonts w:ascii="Wingdings" w:hAnsi="Wingdings" w:hint="default"/>
      </w:rPr>
    </w:lvl>
  </w:abstractNum>
  <w:abstractNum w:abstractNumId="2" w15:restartNumberingAfterBreak="0">
    <w:nsid w:val="0BF26849"/>
    <w:multiLevelType w:val="hybridMultilevel"/>
    <w:tmpl w:val="0AF25878"/>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 w15:restartNumberingAfterBreak="0">
    <w:nsid w:val="10442DD3"/>
    <w:multiLevelType w:val="hybridMultilevel"/>
    <w:tmpl w:val="5A0C08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B81800"/>
    <w:multiLevelType w:val="hybridMultilevel"/>
    <w:tmpl w:val="DC16F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CC59E8"/>
    <w:multiLevelType w:val="hybridMultilevel"/>
    <w:tmpl w:val="F1F8759E"/>
    <w:lvl w:ilvl="0" w:tplc="A86E2D80">
      <w:start w:val="1"/>
      <w:numFmt w:val="bullet"/>
      <w:lvlText w:val=""/>
      <w:lvlJc w:val="left"/>
      <w:pPr>
        <w:ind w:left="786" w:hanging="360"/>
      </w:pPr>
      <w:rPr>
        <w:rFonts w:ascii="Symbol" w:hAnsi="Symbol" w:hint="default"/>
        <w:color w:val="auto"/>
        <w:sz w:val="22"/>
        <w:szCs w:val="22"/>
      </w:rPr>
    </w:lvl>
    <w:lvl w:ilvl="1" w:tplc="0C090003">
      <w:start w:val="1"/>
      <w:numFmt w:val="bullet"/>
      <w:lvlText w:val="o"/>
      <w:lvlJc w:val="left"/>
      <w:pPr>
        <w:ind w:left="2188" w:hanging="360"/>
      </w:pPr>
      <w:rPr>
        <w:rFonts w:ascii="Courier New" w:hAnsi="Courier New" w:cs="Courier New" w:hint="default"/>
      </w:rPr>
    </w:lvl>
    <w:lvl w:ilvl="2" w:tplc="0C090005" w:tentative="1">
      <w:start w:val="1"/>
      <w:numFmt w:val="bullet"/>
      <w:lvlText w:val=""/>
      <w:lvlJc w:val="left"/>
      <w:pPr>
        <w:ind w:left="2908" w:hanging="360"/>
      </w:pPr>
      <w:rPr>
        <w:rFonts w:ascii="Wingdings" w:hAnsi="Wingdings" w:hint="default"/>
      </w:rPr>
    </w:lvl>
    <w:lvl w:ilvl="3" w:tplc="0C090001" w:tentative="1">
      <w:start w:val="1"/>
      <w:numFmt w:val="bullet"/>
      <w:lvlText w:val=""/>
      <w:lvlJc w:val="left"/>
      <w:pPr>
        <w:ind w:left="3628" w:hanging="360"/>
      </w:pPr>
      <w:rPr>
        <w:rFonts w:ascii="Symbol" w:hAnsi="Symbol" w:hint="default"/>
      </w:rPr>
    </w:lvl>
    <w:lvl w:ilvl="4" w:tplc="0C090003" w:tentative="1">
      <w:start w:val="1"/>
      <w:numFmt w:val="bullet"/>
      <w:lvlText w:val="o"/>
      <w:lvlJc w:val="left"/>
      <w:pPr>
        <w:ind w:left="4348" w:hanging="360"/>
      </w:pPr>
      <w:rPr>
        <w:rFonts w:ascii="Courier New" w:hAnsi="Courier New" w:cs="Courier New" w:hint="default"/>
      </w:rPr>
    </w:lvl>
    <w:lvl w:ilvl="5" w:tplc="0C090005" w:tentative="1">
      <w:start w:val="1"/>
      <w:numFmt w:val="bullet"/>
      <w:lvlText w:val=""/>
      <w:lvlJc w:val="left"/>
      <w:pPr>
        <w:ind w:left="5068" w:hanging="360"/>
      </w:pPr>
      <w:rPr>
        <w:rFonts w:ascii="Wingdings" w:hAnsi="Wingdings" w:hint="default"/>
      </w:rPr>
    </w:lvl>
    <w:lvl w:ilvl="6" w:tplc="0C090001" w:tentative="1">
      <w:start w:val="1"/>
      <w:numFmt w:val="bullet"/>
      <w:lvlText w:val=""/>
      <w:lvlJc w:val="left"/>
      <w:pPr>
        <w:ind w:left="5788" w:hanging="360"/>
      </w:pPr>
      <w:rPr>
        <w:rFonts w:ascii="Symbol" w:hAnsi="Symbol" w:hint="default"/>
      </w:rPr>
    </w:lvl>
    <w:lvl w:ilvl="7" w:tplc="0C090003" w:tentative="1">
      <w:start w:val="1"/>
      <w:numFmt w:val="bullet"/>
      <w:lvlText w:val="o"/>
      <w:lvlJc w:val="left"/>
      <w:pPr>
        <w:ind w:left="6508" w:hanging="360"/>
      </w:pPr>
      <w:rPr>
        <w:rFonts w:ascii="Courier New" w:hAnsi="Courier New" w:cs="Courier New" w:hint="default"/>
      </w:rPr>
    </w:lvl>
    <w:lvl w:ilvl="8" w:tplc="0C090005" w:tentative="1">
      <w:start w:val="1"/>
      <w:numFmt w:val="bullet"/>
      <w:lvlText w:val=""/>
      <w:lvlJc w:val="left"/>
      <w:pPr>
        <w:ind w:left="7228" w:hanging="360"/>
      </w:pPr>
      <w:rPr>
        <w:rFonts w:ascii="Wingdings" w:hAnsi="Wingdings" w:hint="default"/>
      </w:rPr>
    </w:lvl>
  </w:abstractNum>
  <w:abstractNum w:abstractNumId="6" w15:restartNumberingAfterBreak="0">
    <w:nsid w:val="1BCA43F7"/>
    <w:multiLevelType w:val="hybridMultilevel"/>
    <w:tmpl w:val="8FDEBC2C"/>
    <w:lvl w:ilvl="0" w:tplc="49F6E00A">
      <w:start w:val="1"/>
      <w:numFmt w:val="decimal"/>
      <w:lvlText w:val="%1."/>
      <w:lvlJc w:val="left"/>
      <w:pPr>
        <w:ind w:left="786" w:hanging="360"/>
      </w:pPr>
      <w:rPr>
        <w:rFonts w:ascii="Century Gothic" w:hAnsi="Century Gothic" w:hint="default"/>
        <w:color w:val="auto"/>
        <w:sz w:val="22"/>
        <w:szCs w:val="22"/>
      </w:rPr>
    </w:lvl>
    <w:lvl w:ilvl="1" w:tplc="0C090003" w:tentative="1">
      <w:start w:val="1"/>
      <w:numFmt w:val="bullet"/>
      <w:lvlText w:val="o"/>
      <w:lvlJc w:val="left"/>
      <w:pPr>
        <w:ind w:left="2188" w:hanging="360"/>
      </w:pPr>
      <w:rPr>
        <w:rFonts w:ascii="Courier New" w:hAnsi="Courier New" w:cs="Courier New" w:hint="default"/>
      </w:rPr>
    </w:lvl>
    <w:lvl w:ilvl="2" w:tplc="0C090005" w:tentative="1">
      <w:start w:val="1"/>
      <w:numFmt w:val="bullet"/>
      <w:lvlText w:val=""/>
      <w:lvlJc w:val="left"/>
      <w:pPr>
        <w:ind w:left="2908" w:hanging="360"/>
      </w:pPr>
      <w:rPr>
        <w:rFonts w:ascii="Wingdings" w:hAnsi="Wingdings" w:hint="default"/>
      </w:rPr>
    </w:lvl>
    <w:lvl w:ilvl="3" w:tplc="0C090001" w:tentative="1">
      <w:start w:val="1"/>
      <w:numFmt w:val="bullet"/>
      <w:lvlText w:val=""/>
      <w:lvlJc w:val="left"/>
      <w:pPr>
        <w:ind w:left="3628" w:hanging="360"/>
      </w:pPr>
      <w:rPr>
        <w:rFonts w:ascii="Symbol" w:hAnsi="Symbol" w:hint="default"/>
      </w:rPr>
    </w:lvl>
    <w:lvl w:ilvl="4" w:tplc="0C090003" w:tentative="1">
      <w:start w:val="1"/>
      <w:numFmt w:val="bullet"/>
      <w:lvlText w:val="o"/>
      <w:lvlJc w:val="left"/>
      <w:pPr>
        <w:ind w:left="4348" w:hanging="360"/>
      </w:pPr>
      <w:rPr>
        <w:rFonts w:ascii="Courier New" w:hAnsi="Courier New" w:cs="Courier New" w:hint="default"/>
      </w:rPr>
    </w:lvl>
    <w:lvl w:ilvl="5" w:tplc="0C090005" w:tentative="1">
      <w:start w:val="1"/>
      <w:numFmt w:val="bullet"/>
      <w:lvlText w:val=""/>
      <w:lvlJc w:val="left"/>
      <w:pPr>
        <w:ind w:left="5068" w:hanging="360"/>
      </w:pPr>
      <w:rPr>
        <w:rFonts w:ascii="Wingdings" w:hAnsi="Wingdings" w:hint="default"/>
      </w:rPr>
    </w:lvl>
    <w:lvl w:ilvl="6" w:tplc="0C090001" w:tentative="1">
      <w:start w:val="1"/>
      <w:numFmt w:val="bullet"/>
      <w:lvlText w:val=""/>
      <w:lvlJc w:val="left"/>
      <w:pPr>
        <w:ind w:left="5788" w:hanging="360"/>
      </w:pPr>
      <w:rPr>
        <w:rFonts w:ascii="Symbol" w:hAnsi="Symbol" w:hint="default"/>
      </w:rPr>
    </w:lvl>
    <w:lvl w:ilvl="7" w:tplc="0C090003" w:tentative="1">
      <w:start w:val="1"/>
      <w:numFmt w:val="bullet"/>
      <w:lvlText w:val="o"/>
      <w:lvlJc w:val="left"/>
      <w:pPr>
        <w:ind w:left="6508" w:hanging="360"/>
      </w:pPr>
      <w:rPr>
        <w:rFonts w:ascii="Courier New" w:hAnsi="Courier New" w:cs="Courier New" w:hint="default"/>
      </w:rPr>
    </w:lvl>
    <w:lvl w:ilvl="8" w:tplc="0C090005" w:tentative="1">
      <w:start w:val="1"/>
      <w:numFmt w:val="bullet"/>
      <w:lvlText w:val=""/>
      <w:lvlJc w:val="left"/>
      <w:pPr>
        <w:ind w:left="7228" w:hanging="360"/>
      </w:pPr>
      <w:rPr>
        <w:rFonts w:ascii="Wingdings" w:hAnsi="Wingdings" w:hint="default"/>
      </w:rPr>
    </w:lvl>
  </w:abstractNum>
  <w:abstractNum w:abstractNumId="7"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28C129D7"/>
    <w:multiLevelType w:val="hybridMultilevel"/>
    <w:tmpl w:val="8BE0BD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DB048B"/>
    <w:multiLevelType w:val="hybridMultilevel"/>
    <w:tmpl w:val="156AF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4358D2"/>
    <w:multiLevelType w:val="hybridMultilevel"/>
    <w:tmpl w:val="7090D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6352B9"/>
    <w:multiLevelType w:val="hybridMultilevel"/>
    <w:tmpl w:val="D56046AC"/>
    <w:lvl w:ilvl="0" w:tplc="46F8F7B0">
      <w:start w:val="1"/>
      <w:numFmt w:val="decimal"/>
      <w:lvlText w:val="%1."/>
      <w:lvlJc w:val="left"/>
      <w:pPr>
        <w:ind w:left="720" w:hanging="360"/>
      </w:pPr>
      <w:rPr>
        <w:rFonts w:ascii="Century Gothic" w:hAnsi="Century Gothic" w:hint="default"/>
        <w:b w:val="0"/>
        <w:i w:val="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265AB3"/>
    <w:multiLevelType w:val="hybridMultilevel"/>
    <w:tmpl w:val="8CCAC4DE"/>
    <w:lvl w:ilvl="0" w:tplc="6D98F466">
      <w:start w:val="1"/>
      <w:numFmt w:val="decimal"/>
      <w:lvlText w:val="%1."/>
      <w:lvlJc w:val="left"/>
      <w:pPr>
        <w:ind w:left="720" w:hanging="360"/>
      </w:pPr>
      <w:rPr>
        <w:rFonts w:ascii="Century Gothic" w:hAnsi="Century Gothic" w:hint="default"/>
        <w:b w:val="0"/>
        <w:i w:val="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351396"/>
    <w:multiLevelType w:val="hybridMultilevel"/>
    <w:tmpl w:val="37B6AA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D939FB"/>
    <w:multiLevelType w:val="hybridMultilevel"/>
    <w:tmpl w:val="2F52B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5E96451"/>
    <w:multiLevelType w:val="hybridMultilevel"/>
    <w:tmpl w:val="7CC29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FD92682"/>
    <w:multiLevelType w:val="hybridMultilevel"/>
    <w:tmpl w:val="0B84301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7AF34B6"/>
    <w:multiLevelType w:val="hybridMultilevel"/>
    <w:tmpl w:val="B36CC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A893CCC"/>
    <w:multiLevelType w:val="hybridMultilevel"/>
    <w:tmpl w:val="952078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2"/>
  </w:num>
  <w:num w:numId="4">
    <w:abstractNumId w:val="5"/>
  </w:num>
  <w:num w:numId="5">
    <w:abstractNumId w:val="8"/>
  </w:num>
  <w:num w:numId="6">
    <w:abstractNumId w:val="4"/>
  </w:num>
  <w:num w:numId="7">
    <w:abstractNumId w:val="16"/>
  </w:num>
  <w:num w:numId="8">
    <w:abstractNumId w:val="0"/>
  </w:num>
  <w:num w:numId="9">
    <w:abstractNumId w:val="2"/>
  </w:num>
  <w:num w:numId="10">
    <w:abstractNumId w:val="14"/>
  </w:num>
  <w:num w:numId="11">
    <w:abstractNumId w:val="10"/>
  </w:num>
  <w:num w:numId="12">
    <w:abstractNumId w:val="9"/>
  </w:num>
  <w:num w:numId="13">
    <w:abstractNumId w:val="3"/>
  </w:num>
  <w:num w:numId="14">
    <w:abstractNumId w:val="17"/>
  </w:num>
  <w:num w:numId="15">
    <w:abstractNumId w:val="19"/>
  </w:num>
  <w:num w:numId="16">
    <w:abstractNumId w:val="13"/>
  </w:num>
  <w:num w:numId="17">
    <w:abstractNumId w:val="11"/>
  </w:num>
  <w:num w:numId="18">
    <w:abstractNumId w:val="6"/>
  </w:num>
  <w:num w:numId="19">
    <w:abstractNumId w:val="18"/>
  </w:num>
  <w:num w:numId="20">
    <w:abstractNumId w:val="15"/>
  </w:num>
  <w:num w:numId="21">
    <w:abstractNumId w:val="1"/>
  </w:num>
  <w:num w:numId="22">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DAzMjEzNDS3tLBU0lEKTi0uzszPAykwrAUA0btyCiwAAAA="/>
  </w:docVars>
  <w:rsids>
    <w:rsidRoot w:val="000C16C7"/>
    <w:rsid w:val="000012FB"/>
    <w:rsid w:val="00001C42"/>
    <w:rsid w:val="00002E4E"/>
    <w:rsid w:val="000105C8"/>
    <w:rsid w:val="0001083A"/>
    <w:rsid w:val="00010A04"/>
    <w:rsid w:val="00012062"/>
    <w:rsid w:val="00012A7D"/>
    <w:rsid w:val="00012CAB"/>
    <w:rsid w:val="000133F5"/>
    <w:rsid w:val="00015FE7"/>
    <w:rsid w:val="0002176E"/>
    <w:rsid w:val="00021C00"/>
    <w:rsid w:val="000238D9"/>
    <w:rsid w:val="0002426D"/>
    <w:rsid w:val="00024B0B"/>
    <w:rsid w:val="000256E5"/>
    <w:rsid w:val="0002719B"/>
    <w:rsid w:val="0002764C"/>
    <w:rsid w:val="00027C29"/>
    <w:rsid w:val="00032D9C"/>
    <w:rsid w:val="00033371"/>
    <w:rsid w:val="0003387E"/>
    <w:rsid w:val="00033C85"/>
    <w:rsid w:val="0003461B"/>
    <w:rsid w:val="00034921"/>
    <w:rsid w:val="00034F75"/>
    <w:rsid w:val="00036C9A"/>
    <w:rsid w:val="00037306"/>
    <w:rsid w:val="00037877"/>
    <w:rsid w:val="0004183F"/>
    <w:rsid w:val="00041F5B"/>
    <w:rsid w:val="00042859"/>
    <w:rsid w:val="000432D4"/>
    <w:rsid w:val="0004565F"/>
    <w:rsid w:val="000468CD"/>
    <w:rsid w:val="000513E7"/>
    <w:rsid w:val="00052BE1"/>
    <w:rsid w:val="00052D50"/>
    <w:rsid w:val="00053910"/>
    <w:rsid w:val="00056A29"/>
    <w:rsid w:val="00065B9A"/>
    <w:rsid w:val="0006660E"/>
    <w:rsid w:val="0006720A"/>
    <w:rsid w:val="000734CC"/>
    <w:rsid w:val="000739F1"/>
    <w:rsid w:val="000746C9"/>
    <w:rsid w:val="000805A8"/>
    <w:rsid w:val="000815FE"/>
    <w:rsid w:val="00083A1B"/>
    <w:rsid w:val="000848C0"/>
    <w:rsid w:val="00084A4C"/>
    <w:rsid w:val="00086357"/>
    <w:rsid w:val="00087E31"/>
    <w:rsid w:val="0009168B"/>
    <w:rsid w:val="00092BED"/>
    <w:rsid w:val="00092C92"/>
    <w:rsid w:val="00094677"/>
    <w:rsid w:val="000954F7"/>
    <w:rsid w:val="0009716F"/>
    <w:rsid w:val="000977DB"/>
    <w:rsid w:val="000A18BA"/>
    <w:rsid w:val="000A252B"/>
    <w:rsid w:val="000A39AD"/>
    <w:rsid w:val="000A4D78"/>
    <w:rsid w:val="000A5479"/>
    <w:rsid w:val="000A6C22"/>
    <w:rsid w:val="000A7B10"/>
    <w:rsid w:val="000B042E"/>
    <w:rsid w:val="000B117A"/>
    <w:rsid w:val="000B19A5"/>
    <w:rsid w:val="000B2293"/>
    <w:rsid w:val="000B24DE"/>
    <w:rsid w:val="000B289D"/>
    <w:rsid w:val="000B48CE"/>
    <w:rsid w:val="000B7062"/>
    <w:rsid w:val="000C16C7"/>
    <w:rsid w:val="000C209F"/>
    <w:rsid w:val="000C27BA"/>
    <w:rsid w:val="000C643C"/>
    <w:rsid w:val="000C6A65"/>
    <w:rsid w:val="000C6B87"/>
    <w:rsid w:val="000C74C0"/>
    <w:rsid w:val="000C7FCF"/>
    <w:rsid w:val="000D14C5"/>
    <w:rsid w:val="000D1907"/>
    <w:rsid w:val="000D19D9"/>
    <w:rsid w:val="000D238D"/>
    <w:rsid w:val="000D2C2C"/>
    <w:rsid w:val="000D2EF6"/>
    <w:rsid w:val="000D37E7"/>
    <w:rsid w:val="000D4881"/>
    <w:rsid w:val="000D6FE0"/>
    <w:rsid w:val="000D777A"/>
    <w:rsid w:val="000D7E0F"/>
    <w:rsid w:val="000E0FDA"/>
    <w:rsid w:val="000E1C06"/>
    <w:rsid w:val="000E2C46"/>
    <w:rsid w:val="000E30A7"/>
    <w:rsid w:val="000E535F"/>
    <w:rsid w:val="000E5CEB"/>
    <w:rsid w:val="000E5F7E"/>
    <w:rsid w:val="000F4148"/>
    <w:rsid w:val="000F473B"/>
    <w:rsid w:val="000F4ECF"/>
    <w:rsid w:val="000F5A66"/>
    <w:rsid w:val="000F72B1"/>
    <w:rsid w:val="000F7D8D"/>
    <w:rsid w:val="00100C00"/>
    <w:rsid w:val="00101218"/>
    <w:rsid w:val="00101875"/>
    <w:rsid w:val="00101886"/>
    <w:rsid w:val="001052E8"/>
    <w:rsid w:val="00106952"/>
    <w:rsid w:val="00107CE8"/>
    <w:rsid w:val="0011224D"/>
    <w:rsid w:val="00112359"/>
    <w:rsid w:val="00112457"/>
    <w:rsid w:val="001129FA"/>
    <w:rsid w:val="00113BC1"/>
    <w:rsid w:val="00114E2E"/>
    <w:rsid w:val="00115ECF"/>
    <w:rsid w:val="0011784B"/>
    <w:rsid w:val="001212EF"/>
    <w:rsid w:val="001242C5"/>
    <w:rsid w:val="00124F1C"/>
    <w:rsid w:val="00126A56"/>
    <w:rsid w:val="00130A0C"/>
    <w:rsid w:val="0013207E"/>
    <w:rsid w:val="001320B2"/>
    <w:rsid w:val="00134554"/>
    <w:rsid w:val="00136EF9"/>
    <w:rsid w:val="00137822"/>
    <w:rsid w:val="001404B6"/>
    <w:rsid w:val="001413C3"/>
    <w:rsid w:val="00141E94"/>
    <w:rsid w:val="001439A1"/>
    <w:rsid w:val="001442C9"/>
    <w:rsid w:val="00144B0B"/>
    <w:rsid w:val="001467A9"/>
    <w:rsid w:val="0014696C"/>
    <w:rsid w:val="001469DE"/>
    <w:rsid w:val="00146B98"/>
    <w:rsid w:val="001473A3"/>
    <w:rsid w:val="00147AB8"/>
    <w:rsid w:val="0015101A"/>
    <w:rsid w:val="00151791"/>
    <w:rsid w:val="00152DD3"/>
    <w:rsid w:val="00153B21"/>
    <w:rsid w:val="00153B77"/>
    <w:rsid w:val="00153E88"/>
    <w:rsid w:val="00154AD7"/>
    <w:rsid w:val="0015562A"/>
    <w:rsid w:val="0015680F"/>
    <w:rsid w:val="00156EB9"/>
    <w:rsid w:val="00157DD6"/>
    <w:rsid w:val="001616A6"/>
    <w:rsid w:val="001638CD"/>
    <w:rsid w:val="00164776"/>
    <w:rsid w:val="00164D10"/>
    <w:rsid w:val="001676D8"/>
    <w:rsid w:val="00172111"/>
    <w:rsid w:val="001725C5"/>
    <w:rsid w:val="001735E1"/>
    <w:rsid w:val="00173735"/>
    <w:rsid w:val="00173CA1"/>
    <w:rsid w:val="00173EAC"/>
    <w:rsid w:val="00173F06"/>
    <w:rsid w:val="00174B6A"/>
    <w:rsid w:val="00174F2B"/>
    <w:rsid w:val="00175289"/>
    <w:rsid w:val="001769E1"/>
    <w:rsid w:val="0017797C"/>
    <w:rsid w:val="00177FFB"/>
    <w:rsid w:val="001828E0"/>
    <w:rsid w:val="00182C8D"/>
    <w:rsid w:val="00184546"/>
    <w:rsid w:val="00185FD4"/>
    <w:rsid w:val="00187F73"/>
    <w:rsid w:val="00191A79"/>
    <w:rsid w:val="001922BD"/>
    <w:rsid w:val="0019342E"/>
    <w:rsid w:val="001938DD"/>
    <w:rsid w:val="0019391E"/>
    <w:rsid w:val="00194833"/>
    <w:rsid w:val="00195DE4"/>
    <w:rsid w:val="00196457"/>
    <w:rsid w:val="001977BD"/>
    <w:rsid w:val="00197F46"/>
    <w:rsid w:val="001A0220"/>
    <w:rsid w:val="001A07AF"/>
    <w:rsid w:val="001A085E"/>
    <w:rsid w:val="001A13C2"/>
    <w:rsid w:val="001A1454"/>
    <w:rsid w:val="001A2669"/>
    <w:rsid w:val="001A2F56"/>
    <w:rsid w:val="001A3660"/>
    <w:rsid w:val="001A48DE"/>
    <w:rsid w:val="001A4E0C"/>
    <w:rsid w:val="001A6012"/>
    <w:rsid w:val="001A7CB3"/>
    <w:rsid w:val="001B15E3"/>
    <w:rsid w:val="001B25D9"/>
    <w:rsid w:val="001B47FA"/>
    <w:rsid w:val="001B5506"/>
    <w:rsid w:val="001B67C7"/>
    <w:rsid w:val="001B701C"/>
    <w:rsid w:val="001B7C2D"/>
    <w:rsid w:val="001C20A0"/>
    <w:rsid w:val="001C2ACA"/>
    <w:rsid w:val="001C3D24"/>
    <w:rsid w:val="001C52C7"/>
    <w:rsid w:val="001C55E8"/>
    <w:rsid w:val="001D1D9D"/>
    <w:rsid w:val="001D28F0"/>
    <w:rsid w:val="001D3E20"/>
    <w:rsid w:val="001D5A1D"/>
    <w:rsid w:val="001D7124"/>
    <w:rsid w:val="001D72D3"/>
    <w:rsid w:val="001E0224"/>
    <w:rsid w:val="001E0F03"/>
    <w:rsid w:val="001E13A4"/>
    <w:rsid w:val="001E383B"/>
    <w:rsid w:val="001E500F"/>
    <w:rsid w:val="001E5EE1"/>
    <w:rsid w:val="001E64D8"/>
    <w:rsid w:val="001E6E15"/>
    <w:rsid w:val="001F075F"/>
    <w:rsid w:val="001F076C"/>
    <w:rsid w:val="001F1F40"/>
    <w:rsid w:val="001F23CA"/>
    <w:rsid w:val="001F3A82"/>
    <w:rsid w:val="001F56EB"/>
    <w:rsid w:val="001F5AC1"/>
    <w:rsid w:val="00200942"/>
    <w:rsid w:val="00200A2C"/>
    <w:rsid w:val="00200E0A"/>
    <w:rsid w:val="0020254C"/>
    <w:rsid w:val="00204A37"/>
    <w:rsid w:val="00204BC6"/>
    <w:rsid w:val="00204FBD"/>
    <w:rsid w:val="002055DF"/>
    <w:rsid w:val="0020597E"/>
    <w:rsid w:val="00206F44"/>
    <w:rsid w:val="002132E9"/>
    <w:rsid w:val="00213D44"/>
    <w:rsid w:val="00214AD4"/>
    <w:rsid w:val="00215493"/>
    <w:rsid w:val="002171F2"/>
    <w:rsid w:val="00217BDF"/>
    <w:rsid w:val="002215C6"/>
    <w:rsid w:val="0022225B"/>
    <w:rsid w:val="00222BB3"/>
    <w:rsid w:val="0022366C"/>
    <w:rsid w:val="00225C35"/>
    <w:rsid w:val="00225FEA"/>
    <w:rsid w:val="0022768F"/>
    <w:rsid w:val="00230A3F"/>
    <w:rsid w:val="00232678"/>
    <w:rsid w:val="0023279E"/>
    <w:rsid w:val="00232C1F"/>
    <w:rsid w:val="00236EC0"/>
    <w:rsid w:val="002370F4"/>
    <w:rsid w:val="002377DB"/>
    <w:rsid w:val="00237CD5"/>
    <w:rsid w:val="00242F79"/>
    <w:rsid w:val="00243932"/>
    <w:rsid w:val="002443A0"/>
    <w:rsid w:val="0024487D"/>
    <w:rsid w:val="00244BFD"/>
    <w:rsid w:val="00245DC0"/>
    <w:rsid w:val="00246469"/>
    <w:rsid w:val="002471B5"/>
    <w:rsid w:val="00247686"/>
    <w:rsid w:val="00247E7D"/>
    <w:rsid w:val="00251E0C"/>
    <w:rsid w:val="00254781"/>
    <w:rsid w:val="00256925"/>
    <w:rsid w:val="00256C04"/>
    <w:rsid w:val="00257583"/>
    <w:rsid w:val="00260F8A"/>
    <w:rsid w:val="00261574"/>
    <w:rsid w:val="00261AAB"/>
    <w:rsid w:val="0026617C"/>
    <w:rsid w:val="00266260"/>
    <w:rsid w:val="00267024"/>
    <w:rsid w:val="00270A34"/>
    <w:rsid w:val="00271F9E"/>
    <w:rsid w:val="00271FDE"/>
    <w:rsid w:val="002735F8"/>
    <w:rsid w:val="00275732"/>
    <w:rsid w:val="00275BEF"/>
    <w:rsid w:val="00276451"/>
    <w:rsid w:val="00276A44"/>
    <w:rsid w:val="00276C8C"/>
    <w:rsid w:val="0027721C"/>
    <w:rsid w:val="002813F9"/>
    <w:rsid w:val="00281B99"/>
    <w:rsid w:val="00282423"/>
    <w:rsid w:val="002839B2"/>
    <w:rsid w:val="00284839"/>
    <w:rsid w:val="00284E08"/>
    <w:rsid w:val="002860A6"/>
    <w:rsid w:val="002863D2"/>
    <w:rsid w:val="002868BF"/>
    <w:rsid w:val="00290092"/>
    <w:rsid w:val="00290D5C"/>
    <w:rsid w:val="002918BE"/>
    <w:rsid w:val="00297D87"/>
    <w:rsid w:val="002A2B96"/>
    <w:rsid w:val="002A2FB6"/>
    <w:rsid w:val="002A4C7B"/>
    <w:rsid w:val="002A5E60"/>
    <w:rsid w:val="002A708C"/>
    <w:rsid w:val="002B00D7"/>
    <w:rsid w:val="002B0C01"/>
    <w:rsid w:val="002B0F46"/>
    <w:rsid w:val="002B140B"/>
    <w:rsid w:val="002B34B8"/>
    <w:rsid w:val="002B3701"/>
    <w:rsid w:val="002B375F"/>
    <w:rsid w:val="002B54C0"/>
    <w:rsid w:val="002B562F"/>
    <w:rsid w:val="002B5B01"/>
    <w:rsid w:val="002B64EA"/>
    <w:rsid w:val="002B7886"/>
    <w:rsid w:val="002C1995"/>
    <w:rsid w:val="002C27BB"/>
    <w:rsid w:val="002C36C3"/>
    <w:rsid w:val="002C3AE5"/>
    <w:rsid w:val="002C3F1E"/>
    <w:rsid w:val="002C4E9A"/>
    <w:rsid w:val="002C537F"/>
    <w:rsid w:val="002C79D6"/>
    <w:rsid w:val="002D10B6"/>
    <w:rsid w:val="002D186D"/>
    <w:rsid w:val="002D3F25"/>
    <w:rsid w:val="002D3F60"/>
    <w:rsid w:val="002D6EE9"/>
    <w:rsid w:val="002D738E"/>
    <w:rsid w:val="002E01F2"/>
    <w:rsid w:val="002E24F0"/>
    <w:rsid w:val="002E2AB6"/>
    <w:rsid w:val="002E2CEA"/>
    <w:rsid w:val="002E2F7C"/>
    <w:rsid w:val="002E541C"/>
    <w:rsid w:val="002E5DDF"/>
    <w:rsid w:val="002E7C44"/>
    <w:rsid w:val="002F1839"/>
    <w:rsid w:val="002F3559"/>
    <w:rsid w:val="002F4549"/>
    <w:rsid w:val="002F49AE"/>
    <w:rsid w:val="002F5D43"/>
    <w:rsid w:val="002F6412"/>
    <w:rsid w:val="002F6E8E"/>
    <w:rsid w:val="002F751F"/>
    <w:rsid w:val="002F7648"/>
    <w:rsid w:val="0030048A"/>
    <w:rsid w:val="003011C3"/>
    <w:rsid w:val="00301D10"/>
    <w:rsid w:val="00301EA6"/>
    <w:rsid w:val="003023F6"/>
    <w:rsid w:val="003042D3"/>
    <w:rsid w:val="00304B2B"/>
    <w:rsid w:val="003056FF"/>
    <w:rsid w:val="00305E55"/>
    <w:rsid w:val="003063A9"/>
    <w:rsid w:val="0030728E"/>
    <w:rsid w:val="003079D6"/>
    <w:rsid w:val="00310F1A"/>
    <w:rsid w:val="00311DC0"/>
    <w:rsid w:val="00320F9D"/>
    <w:rsid w:val="00323AFC"/>
    <w:rsid w:val="00324404"/>
    <w:rsid w:val="0032539F"/>
    <w:rsid w:val="003255FF"/>
    <w:rsid w:val="00325B16"/>
    <w:rsid w:val="003272CA"/>
    <w:rsid w:val="003272DA"/>
    <w:rsid w:val="00327D37"/>
    <w:rsid w:val="00330D5F"/>
    <w:rsid w:val="0033131B"/>
    <w:rsid w:val="00332F05"/>
    <w:rsid w:val="00333F51"/>
    <w:rsid w:val="003346FC"/>
    <w:rsid w:val="00335062"/>
    <w:rsid w:val="00336E49"/>
    <w:rsid w:val="0033713B"/>
    <w:rsid w:val="00340816"/>
    <w:rsid w:val="00340D57"/>
    <w:rsid w:val="003420DF"/>
    <w:rsid w:val="00342D43"/>
    <w:rsid w:val="00342DC0"/>
    <w:rsid w:val="003432C2"/>
    <w:rsid w:val="0034423F"/>
    <w:rsid w:val="00344324"/>
    <w:rsid w:val="00347FC5"/>
    <w:rsid w:val="00352834"/>
    <w:rsid w:val="00353054"/>
    <w:rsid w:val="00353FC5"/>
    <w:rsid w:val="00354030"/>
    <w:rsid w:val="0035452D"/>
    <w:rsid w:val="00355198"/>
    <w:rsid w:val="003554C4"/>
    <w:rsid w:val="00355B45"/>
    <w:rsid w:val="00355D93"/>
    <w:rsid w:val="00355E37"/>
    <w:rsid w:val="0035626D"/>
    <w:rsid w:val="00362AEF"/>
    <w:rsid w:val="00362F5A"/>
    <w:rsid w:val="00363B8D"/>
    <w:rsid w:val="0036449F"/>
    <w:rsid w:val="00371A40"/>
    <w:rsid w:val="00372604"/>
    <w:rsid w:val="0037486C"/>
    <w:rsid w:val="00380353"/>
    <w:rsid w:val="00384F40"/>
    <w:rsid w:val="003854A3"/>
    <w:rsid w:val="00386206"/>
    <w:rsid w:val="00386ACB"/>
    <w:rsid w:val="00393245"/>
    <w:rsid w:val="00393C8D"/>
    <w:rsid w:val="00394381"/>
    <w:rsid w:val="00395191"/>
    <w:rsid w:val="003958BE"/>
    <w:rsid w:val="003A05FC"/>
    <w:rsid w:val="003A07B3"/>
    <w:rsid w:val="003A0C36"/>
    <w:rsid w:val="003A18F1"/>
    <w:rsid w:val="003A2579"/>
    <w:rsid w:val="003A2B85"/>
    <w:rsid w:val="003A5476"/>
    <w:rsid w:val="003A59BA"/>
    <w:rsid w:val="003A5FB2"/>
    <w:rsid w:val="003A6737"/>
    <w:rsid w:val="003A7022"/>
    <w:rsid w:val="003A7F3A"/>
    <w:rsid w:val="003B2EF0"/>
    <w:rsid w:val="003B2F33"/>
    <w:rsid w:val="003B420C"/>
    <w:rsid w:val="003B53FC"/>
    <w:rsid w:val="003B628C"/>
    <w:rsid w:val="003C0D93"/>
    <w:rsid w:val="003C1C61"/>
    <w:rsid w:val="003C2D3C"/>
    <w:rsid w:val="003C4E27"/>
    <w:rsid w:val="003C4FD1"/>
    <w:rsid w:val="003C5C7C"/>
    <w:rsid w:val="003C6AB4"/>
    <w:rsid w:val="003C6ACC"/>
    <w:rsid w:val="003D1023"/>
    <w:rsid w:val="003D1658"/>
    <w:rsid w:val="003D293E"/>
    <w:rsid w:val="003D3789"/>
    <w:rsid w:val="003D37F5"/>
    <w:rsid w:val="003D4C7D"/>
    <w:rsid w:val="003D54E1"/>
    <w:rsid w:val="003D59E4"/>
    <w:rsid w:val="003D73DF"/>
    <w:rsid w:val="003D78BA"/>
    <w:rsid w:val="003E00F3"/>
    <w:rsid w:val="003E353B"/>
    <w:rsid w:val="003E3B9C"/>
    <w:rsid w:val="003E3BB4"/>
    <w:rsid w:val="003E4636"/>
    <w:rsid w:val="003E6F49"/>
    <w:rsid w:val="003F2025"/>
    <w:rsid w:val="003F2455"/>
    <w:rsid w:val="003F250E"/>
    <w:rsid w:val="003F2638"/>
    <w:rsid w:val="003F2B7B"/>
    <w:rsid w:val="003F47E6"/>
    <w:rsid w:val="003F4AF5"/>
    <w:rsid w:val="003F5A75"/>
    <w:rsid w:val="003F70C7"/>
    <w:rsid w:val="003F7C82"/>
    <w:rsid w:val="004000E9"/>
    <w:rsid w:val="004005D2"/>
    <w:rsid w:val="0040077E"/>
    <w:rsid w:val="00400DD1"/>
    <w:rsid w:val="004017A8"/>
    <w:rsid w:val="00401EE9"/>
    <w:rsid w:val="00402314"/>
    <w:rsid w:val="0040405A"/>
    <w:rsid w:val="004056BD"/>
    <w:rsid w:val="00406BAA"/>
    <w:rsid w:val="00406EB2"/>
    <w:rsid w:val="00410341"/>
    <w:rsid w:val="00410934"/>
    <w:rsid w:val="00410AFE"/>
    <w:rsid w:val="00411FDF"/>
    <w:rsid w:val="00412811"/>
    <w:rsid w:val="00413D48"/>
    <w:rsid w:val="00414EDA"/>
    <w:rsid w:val="00415DA9"/>
    <w:rsid w:val="00416871"/>
    <w:rsid w:val="00417650"/>
    <w:rsid w:val="00420046"/>
    <w:rsid w:val="00421AD2"/>
    <w:rsid w:val="00421DB9"/>
    <w:rsid w:val="0042259A"/>
    <w:rsid w:val="00423B42"/>
    <w:rsid w:val="004257BA"/>
    <w:rsid w:val="00427172"/>
    <w:rsid w:val="00427646"/>
    <w:rsid w:val="004278A5"/>
    <w:rsid w:val="00433127"/>
    <w:rsid w:val="00433306"/>
    <w:rsid w:val="004337D9"/>
    <w:rsid w:val="00434FCF"/>
    <w:rsid w:val="00436408"/>
    <w:rsid w:val="004377F5"/>
    <w:rsid w:val="00437A8A"/>
    <w:rsid w:val="004413A8"/>
    <w:rsid w:val="00442F6A"/>
    <w:rsid w:val="0044414A"/>
    <w:rsid w:val="00447CE6"/>
    <w:rsid w:val="004509AD"/>
    <w:rsid w:val="00451B5C"/>
    <w:rsid w:val="00452945"/>
    <w:rsid w:val="00452D08"/>
    <w:rsid w:val="00453AD2"/>
    <w:rsid w:val="0045684F"/>
    <w:rsid w:val="00456F5D"/>
    <w:rsid w:val="004571DA"/>
    <w:rsid w:val="00457A09"/>
    <w:rsid w:val="00457F69"/>
    <w:rsid w:val="004607DF"/>
    <w:rsid w:val="004613E6"/>
    <w:rsid w:val="00461604"/>
    <w:rsid w:val="004617A5"/>
    <w:rsid w:val="00461E3B"/>
    <w:rsid w:val="0046209C"/>
    <w:rsid w:val="004631BC"/>
    <w:rsid w:val="004645E1"/>
    <w:rsid w:val="004660B2"/>
    <w:rsid w:val="004668E3"/>
    <w:rsid w:val="00466F3A"/>
    <w:rsid w:val="00467929"/>
    <w:rsid w:val="00467C5A"/>
    <w:rsid w:val="004701FD"/>
    <w:rsid w:val="00470F86"/>
    <w:rsid w:val="00471E50"/>
    <w:rsid w:val="00474B72"/>
    <w:rsid w:val="00474CA6"/>
    <w:rsid w:val="004752F2"/>
    <w:rsid w:val="004760B1"/>
    <w:rsid w:val="00477149"/>
    <w:rsid w:val="00477709"/>
    <w:rsid w:val="0048232C"/>
    <w:rsid w:val="00482771"/>
    <w:rsid w:val="00482F16"/>
    <w:rsid w:val="00483BD8"/>
    <w:rsid w:val="004848BD"/>
    <w:rsid w:val="00486762"/>
    <w:rsid w:val="0048750E"/>
    <w:rsid w:val="00487D03"/>
    <w:rsid w:val="00487E9C"/>
    <w:rsid w:val="0049374D"/>
    <w:rsid w:val="004958BD"/>
    <w:rsid w:val="004962F7"/>
    <w:rsid w:val="004A0D14"/>
    <w:rsid w:val="004A1C88"/>
    <w:rsid w:val="004A21A7"/>
    <w:rsid w:val="004A26CA"/>
    <w:rsid w:val="004A2916"/>
    <w:rsid w:val="004A306B"/>
    <w:rsid w:val="004A53ED"/>
    <w:rsid w:val="004A58A5"/>
    <w:rsid w:val="004A6462"/>
    <w:rsid w:val="004A67B6"/>
    <w:rsid w:val="004A7360"/>
    <w:rsid w:val="004B02B9"/>
    <w:rsid w:val="004B03C5"/>
    <w:rsid w:val="004B069D"/>
    <w:rsid w:val="004B2684"/>
    <w:rsid w:val="004B4913"/>
    <w:rsid w:val="004B4F7F"/>
    <w:rsid w:val="004B50F7"/>
    <w:rsid w:val="004B56B9"/>
    <w:rsid w:val="004B601A"/>
    <w:rsid w:val="004B710D"/>
    <w:rsid w:val="004C39AA"/>
    <w:rsid w:val="004C43BD"/>
    <w:rsid w:val="004C4426"/>
    <w:rsid w:val="004C58F3"/>
    <w:rsid w:val="004C65B6"/>
    <w:rsid w:val="004C76CB"/>
    <w:rsid w:val="004D0612"/>
    <w:rsid w:val="004D0FC6"/>
    <w:rsid w:val="004D10A9"/>
    <w:rsid w:val="004D30BE"/>
    <w:rsid w:val="004D399E"/>
    <w:rsid w:val="004D498D"/>
    <w:rsid w:val="004D4FFB"/>
    <w:rsid w:val="004D61E4"/>
    <w:rsid w:val="004D6247"/>
    <w:rsid w:val="004E0941"/>
    <w:rsid w:val="004E098D"/>
    <w:rsid w:val="004E0CF9"/>
    <w:rsid w:val="004E1E3D"/>
    <w:rsid w:val="004E2BDD"/>
    <w:rsid w:val="004E2BE3"/>
    <w:rsid w:val="004E2EB3"/>
    <w:rsid w:val="004E422B"/>
    <w:rsid w:val="004E631D"/>
    <w:rsid w:val="004E7D88"/>
    <w:rsid w:val="004F054D"/>
    <w:rsid w:val="004F09E0"/>
    <w:rsid w:val="004F0C2A"/>
    <w:rsid w:val="004F2B72"/>
    <w:rsid w:val="004F3FFB"/>
    <w:rsid w:val="004F4824"/>
    <w:rsid w:val="004F5BAE"/>
    <w:rsid w:val="004F6BB2"/>
    <w:rsid w:val="004F7490"/>
    <w:rsid w:val="004F75DF"/>
    <w:rsid w:val="004F7938"/>
    <w:rsid w:val="004F7EC8"/>
    <w:rsid w:val="00500B12"/>
    <w:rsid w:val="0050231F"/>
    <w:rsid w:val="00502D7C"/>
    <w:rsid w:val="0050372A"/>
    <w:rsid w:val="0050411E"/>
    <w:rsid w:val="00505F26"/>
    <w:rsid w:val="00506B94"/>
    <w:rsid w:val="00507F64"/>
    <w:rsid w:val="00510C5D"/>
    <w:rsid w:val="00511F00"/>
    <w:rsid w:val="00513ADF"/>
    <w:rsid w:val="005146ED"/>
    <w:rsid w:val="005147AE"/>
    <w:rsid w:val="00516576"/>
    <w:rsid w:val="005172C8"/>
    <w:rsid w:val="00524AFD"/>
    <w:rsid w:val="00524C27"/>
    <w:rsid w:val="00526D33"/>
    <w:rsid w:val="00527ADB"/>
    <w:rsid w:val="0053057C"/>
    <w:rsid w:val="00530E15"/>
    <w:rsid w:val="00531383"/>
    <w:rsid w:val="005319E0"/>
    <w:rsid w:val="005330D5"/>
    <w:rsid w:val="00537EF4"/>
    <w:rsid w:val="0054095C"/>
    <w:rsid w:val="00540C8D"/>
    <w:rsid w:val="00542CE3"/>
    <w:rsid w:val="0054616C"/>
    <w:rsid w:val="005461F7"/>
    <w:rsid w:val="00546D5E"/>
    <w:rsid w:val="00547D4B"/>
    <w:rsid w:val="00547F0B"/>
    <w:rsid w:val="00551DD1"/>
    <w:rsid w:val="00552BD9"/>
    <w:rsid w:val="005544EC"/>
    <w:rsid w:val="00557AE9"/>
    <w:rsid w:val="005607BE"/>
    <w:rsid w:val="005627DE"/>
    <w:rsid w:val="00562B03"/>
    <w:rsid w:val="00562FC2"/>
    <w:rsid w:val="005638C7"/>
    <w:rsid w:val="005652F6"/>
    <w:rsid w:val="0056559F"/>
    <w:rsid w:val="005678C2"/>
    <w:rsid w:val="00571DD0"/>
    <w:rsid w:val="005720A0"/>
    <w:rsid w:val="0057249E"/>
    <w:rsid w:val="005757FF"/>
    <w:rsid w:val="00575836"/>
    <w:rsid w:val="00575921"/>
    <w:rsid w:val="00575F3D"/>
    <w:rsid w:val="00580A74"/>
    <w:rsid w:val="00580ADB"/>
    <w:rsid w:val="0058119C"/>
    <w:rsid w:val="005812E9"/>
    <w:rsid w:val="00581865"/>
    <w:rsid w:val="00581FE3"/>
    <w:rsid w:val="005827C2"/>
    <w:rsid w:val="00582D93"/>
    <w:rsid w:val="00583A6D"/>
    <w:rsid w:val="00584A3D"/>
    <w:rsid w:val="005861CE"/>
    <w:rsid w:val="00586890"/>
    <w:rsid w:val="00587528"/>
    <w:rsid w:val="00587ECA"/>
    <w:rsid w:val="00590762"/>
    <w:rsid w:val="00591135"/>
    <w:rsid w:val="00591679"/>
    <w:rsid w:val="0059190A"/>
    <w:rsid w:val="005961F4"/>
    <w:rsid w:val="00597D26"/>
    <w:rsid w:val="005A137E"/>
    <w:rsid w:val="005A1983"/>
    <w:rsid w:val="005A1B58"/>
    <w:rsid w:val="005A22FB"/>
    <w:rsid w:val="005A6F02"/>
    <w:rsid w:val="005A70D2"/>
    <w:rsid w:val="005A7685"/>
    <w:rsid w:val="005B091B"/>
    <w:rsid w:val="005B0AF7"/>
    <w:rsid w:val="005B0D35"/>
    <w:rsid w:val="005B1765"/>
    <w:rsid w:val="005B3F37"/>
    <w:rsid w:val="005B41E1"/>
    <w:rsid w:val="005B5596"/>
    <w:rsid w:val="005B5632"/>
    <w:rsid w:val="005B5BFD"/>
    <w:rsid w:val="005B660D"/>
    <w:rsid w:val="005B7174"/>
    <w:rsid w:val="005C1765"/>
    <w:rsid w:val="005C19D7"/>
    <w:rsid w:val="005C1B93"/>
    <w:rsid w:val="005C1DC6"/>
    <w:rsid w:val="005C324F"/>
    <w:rsid w:val="005C3F55"/>
    <w:rsid w:val="005C4A82"/>
    <w:rsid w:val="005C560D"/>
    <w:rsid w:val="005C5D8B"/>
    <w:rsid w:val="005C75C0"/>
    <w:rsid w:val="005C7ADF"/>
    <w:rsid w:val="005D1A92"/>
    <w:rsid w:val="005D3C1C"/>
    <w:rsid w:val="005D4008"/>
    <w:rsid w:val="005D4FE8"/>
    <w:rsid w:val="005D5277"/>
    <w:rsid w:val="005E0941"/>
    <w:rsid w:val="005E21EC"/>
    <w:rsid w:val="005E271C"/>
    <w:rsid w:val="005E2A5E"/>
    <w:rsid w:val="005E2F66"/>
    <w:rsid w:val="005E4223"/>
    <w:rsid w:val="005E43A0"/>
    <w:rsid w:val="005E5BED"/>
    <w:rsid w:val="005E64C3"/>
    <w:rsid w:val="005E676D"/>
    <w:rsid w:val="005F025C"/>
    <w:rsid w:val="005F09B1"/>
    <w:rsid w:val="005F157A"/>
    <w:rsid w:val="005F2252"/>
    <w:rsid w:val="005F2799"/>
    <w:rsid w:val="005F3918"/>
    <w:rsid w:val="005F39C5"/>
    <w:rsid w:val="005F6300"/>
    <w:rsid w:val="005F64E8"/>
    <w:rsid w:val="005F6E41"/>
    <w:rsid w:val="005F73FB"/>
    <w:rsid w:val="00600026"/>
    <w:rsid w:val="00600650"/>
    <w:rsid w:val="0060145A"/>
    <w:rsid w:val="0060241F"/>
    <w:rsid w:val="00602AE7"/>
    <w:rsid w:val="00603849"/>
    <w:rsid w:val="00603C5D"/>
    <w:rsid w:val="006069B2"/>
    <w:rsid w:val="00606B21"/>
    <w:rsid w:val="00606CE9"/>
    <w:rsid w:val="006076D4"/>
    <w:rsid w:val="006122EC"/>
    <w:rsid w:val="00613EE4"/>
    <w:rsid w:val="0061512D"/>
    <w:rsid w:val="00616A5C"/>
    <w:rsid w:val="00617F56"/>
    <w:rsid w:val="0062052D"/>
    <w:rsid w:val="00620607"/>
    <w:rsid w:val="00621824"/>
    <w:rsid w:val="00621EA8"/>
    <w:rsid w:val="006240B3"/>
    <w:rsid w:val="006241D2"/>
    <w:rsid w:val="006253C6"/>
    <w:rsid w:val="0062573F"/>
    <w:rsid w:val="00627B08"/>
    <w:rsid w:val="00630E86"/>
    <w:rsid w:val="00632A7F"/>
    <w:rsid w:val="00635877"/>
    <w:rsid w:val="00636A52"/>
    <w:rsid w:val="006372CE"/>
    <w:rsid w:val="00637B6B"/>
    <w:rsid w:val="00640782"/>
    <w:rsid w:val="00643509"/>
    <w:rsid w:val="00644200"/>
    <w:rsid w:val="00647C0E"/>
    <w:rsid w:val="00647E12"/>
    <w:rsid w:val="00651251"/>
    <w:rsid w:val="0065280E"/>
    <w:rsid w:val="00653293"/>
    <w:rsid w:val="00656E3A"/>
    <w:rsid w:val="00657C5A"/>
    <w:rsid w:val="00660428"/>
    <w:rsid w:val="006614A0"/>
    <w:rsid w:val="00661C0F"/>
    <w:rsid w:val="00663366"/>
    <w:rsid w:val="006655C8"/>
    <w:rsid w:val="006660A6"/>
    <w:rsid w:val="00666FE2"/>
    <w:rsid w:val="00671187"/>
    <w:rsid w:val="00676C21"/>
    <w:rsid w:val="00677255"/>
    <w:rsid w:val="006776F7"/>
    <w:rsid w:val="00677C98"/>
    <w:rsid w:val="006828FE"/>
    <w:rsid w:val="00684BC1"/>
    <w:rsid w:val="00685831"/>
    <w:rsid w:val="00685B66"/>
    <w:rsid w:val="0068640E"/>
    <w:rsid w:val="006868CC"/>
    <w:rsid w:val="00687CEB"/>
    <w:rsid w:val="00690216"/>
    <w:rsid w:val="0069251E"/>
    <w:rsid w:val="006927FE"/>
    <w:rsid w:val="006928EE"/>
    <w:rsid w:val="006930E5"/>
    <w:rsid w:val="00694B33"/>
    <w:rsid w:val="00695C50"/>
    <w:rsid w:val="006970A9"/>
    <w:rsid w:val="006A0C6B"/>
    <w:rsid w:val="006A212E"/>
    <w:rsid w:val="006A241B"/>
    <w:rsid w:val="006A26ED"/>
    <w:rsid w:val="006A28A1"/>
    <w:rsid w:val="006A2F75"/>
    <w:rsid w:val="006A316E"/>
    <w:rsid w:val="006A3F41"/>
    <w:rsid w:val="006A4F23"/>
    <w:rsid w:val="006A51B8"/>
    <w:rsid w:val="006A59C8"/>
    <w:rsid w:val="006A75AB"/>
    <w:rsid w:val="006B01EF"/>
    <w:rsid w:val="006B056F"/>
    <w:rsid w:val="006B1075"/>
    <w:rsid w:val="006B2FB5"/>
    <w:rsid w:val="006B516D"/>
    <w:rsid w:val="006B5205"/>
    <w:rsid w:val="006B533F"/>
    <w:rsid w:val="006B61FB"/>
    <w:rsid w:val="006B6397"/>
    <w:rsid w:val="006B6D99"/>
    <w:rsid w:val="006C1D22"/>
    <w:rsid w:val="006C2E2B"/>
    <w:rsid w:val="006C31B3"/>
    <w:rsid w:val="006C3C95"/>
    <w:rsid w:val="006C4A90"/>
    <w:rsid w:val="006C7BDA"/>
    <w:rsid w:val="006C7F5E"/>
    <w:rsid w:val="006D27C6"/>
    <w:rsid w:val="006D2A00"/>
    <w:rsid w:val="006D40BC"/>
    <w:rsid w:val="006D4ED2"/>
    <w:rsid w:val="006D5AC4"/>
    <w:rsid w:val="006D5FF8"/>
    <w:rsid w:val="006E55A7"/>
    <w:rsid w:val="006E6062"/>
    <w:rsid w:val="006E6A4E"/>
    <w:rsid w:val="006E6CBF"/>
    <w:rsid w:val="006E7E42"/>
    <w:rsid w:val="006F1819"/>
    <w:rsid w:val="006F2664"/>
    <w:rsid w:val="006F28DF"/>
    <w:rsid w:val="006F44E7"/>
    <w:rsid w:val="006F4BBF"/>
    <w:rsid w:val="006F4F34"/>
    <w:rsid w:val="006F519F"/>
    <w:rsid w:val="006F5283"/>
    <w:rsid w:val="006F5C9B"/>
    <w:rsid w:val="006F5F6E"/>
    <w:rsid w:val="006F69B4"/>
    <w:rsid w:val="006F7257"/>
    <w:rsid w:val="006F73C3"/>
    <w:rsid w:val="006F73EF"/>
    <w:rsid w:val="00701123"/>
    <w:rsid w:val="007012F3"/>
    <w:rsid w:val="0070182E"/>
    <w:rsid w:val="00701F08"/>
    <w:rsid w:val="00703DEA"/>
    <w:rsid w:val="00703FC7"/>
    <w:rsid w:val="00703FF3"/>
    <w:rsid w:val="007041ED"/>
    <w:rsid w:val="007046D0"/>
    <w:rsid w:val="00704BDD"/>
    <w:rsid w:val="00705A4F"/>
    <w:rsid w:val="00705DC0"/>
    <w:rsid w:val="007076C4"/>
    <w:rsid w:val="00707DE5"/>
    <w:rsid w:val="00710DEC"/>
    <w:rsid w:val="007140F4"/>
    <w:rsid w:val="0071645C"/>
    <w:rsid w:val="00717013"/>
    <w:rsid w:val="007177B9"/>
    <w:rsid w:val="007203FD"/>
    <w:rsid w:val="0072079F"/>
    <w:rsid w:val="00722C21"/>
    <w:rsid w:val="00723170"/>
    <w:rsid w:val="00723F0C"/>
    <w:rsid w:val="007247C9"/>
    <w:rsid w:val="00726E7E"/>
    <w:rsid w:val="00732B40"/>
    <w:rsid w:val="00732D70"/>
    <w:rsid w:val="00733469"/>
    <w:rsid w:val="00733D10"/>
    <w:rsid w:val="00733F33"/>
    <w:rsid w:val="00734259"/>
    <w:rsid w:val="007357E4"/>
    <w:rsid w:val="0073615C"/>
    <w:rsid w:val="0073736A"/>
    <w:rsid w:val="00737606"/>
    <w:rsid w:val="00737865"/>
    <w:rsid w:val="00740F1E"/>
    <w:rsid w:val="00742830"/>
    <w:rsid w:val="00742A77"/>
    <w:rsid w:val="00744A79"/>
    <w:rsid w:val="00745501"/>
    <w:rsid w:val="00747C5C"/>
    <w:rsid w:val="0075048B"/>
    <w:rsid w:val="00753B47"/>
    <w:rsid w:val="00754FCD"/>
    <w:rsid w:val="0075528A"/>
    <w:rsid w:val="00755610"/>
    <w:rsid w:val="0075592B"/>
    <w:rsid w:val="00757405"/>
    <w:rsid w:val="00757B67"/>
    <w:rsid w:val="007620CD"/>
    <w:rsid w:val="00762DFE"/>
    <w:rsid w:val="0076413B"/>
    <w:rsid w:val="00764758"/>
    <w:rsid w:val="0076650F"/>
    <w:rsid w:val="00766D46"/>
    <w:rsid w:val="007676B3"/>
    <w:rsid w:val="007722E0"/>
    <w:rsid w:val="00772A92"/>
    <w:rsid w:val="00774DC6"/>
    <w:rsid w:val="0077503E"/>
    <w:rsid w:val="00775C8D"/>
    <w:rsid w:val="00775CC7"/>
    <w:rsid w:val="007816C1"/>
    <w:rsid w:val="00781E65"/>
    <w:rsid w:val="00785A63"/>
    <w:rsid w:val="00787019"/>
    <w:rsid w:val="007907D8"/>
    <w:rsid w:val="00790A79"/>
    <w:rsid w:val="00792E10"/>
    <w:rsid w:val="00793891"/>
    <w:rsid w:val="00793FAB"/>
    <w:rsid w:val="00794413"/>
    <w:rsid w:val="00794C6C"/>
    <w:rsid w:val="00796270"/>
    <w:rsid w:val="00796CC5"/>
    <w:rsid w:val="00796FD3"/>
    <w:rsid w:val="007A07D8"/>
    <w:rsid w:val="007A1889"/>
    <w:rsid w:val="007A2DF0"/>
    <w:rsid w:val="007A3253"/>
    <w:rsid w:val="007A4755"/>
    <w:rsid w:val="007A5344"/>
    <w:rsid w:val="007A5CF2"/>
    <w:rsid w:val="007A5E2D"/>
    <w:rsid w:val="007A6138"/>
    <w:rsid w:val="007A6FDE"/>
    <w:rsid w:val="007A7841"/>
    <w:rsid w:val="007A79EE"/>
    <w:rsid w:val="007B06D0"/>
    <w:rsid w:val="007B0DE7"/>
    <w:rsid w:val="007B1C1B"/>
    <w:rsid w:val="007B3C0F"/>
    <w:rsid w:val="007B4E36"/>
    <w:rsid w:val="007B5E49"/>
    <w:rsid w:val="007B601D"/>
    <w:rsid w:val="007B7169"/>
    <w:rsid w:val="007C217E"/>
    <w:rsid w:val="007C59E0"/>
    <w:rsid w:val="007C65B8"/>
    <w:rsid w:val="007C7287"/>
    <w:rsid w:val="007C77DA"/>
    <w:rsid w:val="007D05ED"/>
    <w:rsid w:val="007D5708"/>
    <w:rsid w:val="007D68C9"/>
    <w:rsid w:val="007D6C5A"/>
    <w:rsid w:val="007D7089"/>
    <w:rsid w:val="007D754D"/>
    <w:rsid w:val="007E1E86"/>
    <w:rsid w:val="007E20FE"/>
    <w:rsid w:val="007E21A8"/>
    <w:rsid w:val="007E2427"/>
    <w:rsid w:val="007E3420"/>
    <w:rsid w:val="007E377C"/>
    <w:rsid w:val="007E3CD7"/>
    <w:rsid w:val="007E4883"/>
    <w:rsid w:val="007E511D"/>
    <w:rsid w:val="007E5469"/>
    <w:rsid w:val="007E5D3B"/>
    <w:rsid w:val="007E5F94"/>
    <w:rsid w:val="007E6537"/>
    <w:rsid w:val="007E6576"/>
    <w:rsid w:val="007E76C7"/>
    <w:rsid w:val="007E7E40"/>
    <w:rsid w:val="007F0699"/>
    <w:rsid w:val="007F4016"/>
    <w:rsid w:val="007F47F2"/>
    <w:rsid w:val="007F4B7F"/>
    <w:rsid w:val="007F6F11"/>
    <w:rsid w:val="007F7033"/>
    <w:rsid w:val="007F7382"/>
    <w:rsid w:val="007F7F49"/>
    <w:rsid w:val="008003A5"/>
    <w:rsid w:val="00800EF5"/>
    <w:rsid w:val="00801334"/>
    <w:rsid w:val="0080173D"/>
    <w:rsid w:val="00801E57"/>
    <w:rsid w:val="0080280A"/>
    <w:rsid w:val="0080371A"/>
    <w:rsid w:val="00803DB4"/>
    <w:rsid w:val="00803F44"/>
    <w:rsid w:val="00805AD7"/>
    <w:rsid w:val="00805F24"/>
    <w:rsid w:val="00807593"/>
    <w:rsid w:val="00807A39"/>
    <w:rsid w:val="00810C99"/>
    <w:rsid w:val="00811F4A"/>
    <w:rsid w:val="00814976"/>
    <w:rsid w:val="00816AE0"/>
    <w:rsid w:val="00821A0A"/>
    <w:rsid w:val="008221C7"/>
    <w:rsid w:val="00822B95"/>
    <w:rsid w:val="00823818"/>
    <w:rsid w:val="0082726B"/>
    <w:rsid w:val="0083216B"/>
    <w:rsid w:val="00832E4E"/>
    <w:rsid w:val="0083354D"/>
    <w:rsid w:val="008338DE"/>
    <w:rsid w:val="0083458C"/>
    <w:rsid w:val="008353C8"/>
    <w:rsid w:val="0084016D"/>
    <w:rsid w:val="00840BA0"/>
    <w:rsid w:val="00841B4A"/>
    <w:rsid w:val="00843142"/>
    <w:rsid w:val="00844332"/>
    <w:rsid w:val="00844FBA"/>
    <w:rsid w:val="00846446"/>
    <w:rsid w:val="0084701A"/>
    <w:rsid w:val="00854648"/>
    <w:rsid w:val="00854DA9"/>
    <w:rsid w:val="00856295"/>
    <w:rsid w:val="008569A3"/>
    <w:rsid w:val="00857467"/>
    <w:rsid w:val="00860A52"/>
    <w:rsid w:val="008638A2"/>
    <w:rsid w:val="00864EC6"/>
    <w:rsid w:val="008651F9"/>
    <w:rsid w:val="008658CA"/>
    <w:rsid w:val="008669EE"/>
    <w:rsid w:val="00870393"/>
    <w:rsid w:val="0087071E"/>
    <w:rsid w:val="00870879"/>
    <w:rsid w:val="00872C1F"/>
    <w:rsid w:val="00874D13"/>
    <w:rsid w:val="008765EA"/>
    <w:rsid w:val="00876711"/>
    <w:rsid w:val="00876DC1"/>
    <w:rsid w:val="0088003D"/>
    <w:rsid w:val="008801B3"/>
    <w:rsid w:val="00880D25"/>
    <w:rsid w:val="00881052"/>
    <w:rsid w:val="008811A9"/>
    <w:rsid w:val="00883D74"/>
    <w:rsid w:val="008842BE"/>
    <w:rsid w:val="0088505B"/>
    <w:rsid w:val="008862C9"/>
    <w:rsid w:val="00886CC4"/>
    <w:rsid w:val="00887512"/>
    <w:rsid w:val="0088762E"/>
    <w:rsid w:val="00887778"/>
    <w:rsid w:val="00887C21"/>
    <w:rsid w:val="00891E28"/>
    <w:rsid w:val="008940C1"/>
    <w:rsid w:val="00894647"/>
    <w:rsid w:val="0089538D"/>
    <w:rsid w:val="008A1FA7"/>
    <w:rsid w:val="008A4062"/>
    <w:rsid w:val="008A4B9B"/>
    <w:rsid w:val="008A7852"/>
    <w:rsid w:val="008B0A99"/>
    <w:rsid w:val="008B0BAC"/>
    <w:rsid w:val="008B0F91"/>
    <w:rsid w:val="008B115F"/>
    <w:rsid w:val="008B2A39"/>
    <w:rsid w:val="008B451A"/>
    <w:rsid w:val="008B6758"/>
    <w:rsid w:val="008B748A"/>
    <w:rsid w:val="008B7E6F"/>
    <w:rsid w:val="008C13C4"/>
    <w:rsid w:val="008C29F2"/>
    <w:rsid w:val="008C53E4"/>
    <w:rsid w:val="008D0444"/>
    <w:rsid w:val="008D0D9B"/>
    <w:rsid w:val="008D1F1E"/>
    <w:rsid w:val="008D2C69"/>
    <w:rsid w:val="008D326B"/>
    <w:rsid w:val="008D4AA8"/>
    <w:rsid w:val="008D4F73"/>
    <w:rsid w:val="008D56B7"/>
    <w:rsid w:val="008E2D7D"/>
    <w:rsid w:val="008E5405"/>
    <w:rsid w:val="008E63F3"/>
    <w:rsid w:val="008F0F0D"/>
    <w:rsid w:val="008F1D2A"/>
    <w:rsid w:val="008F439A"/>
    <w:rsid w:val="008F590E"/>
    <w:rsid w:val="008F64BD"/>
    <w:rsid w:val="008F6744"/>
    <w:rsid w:val="00900264"/>
    <w:rsid w:val="00901408"/>
    <w:rsid w:val="00901D6C"/>
    <w:rsid w:val="00901F58"/>
    <w:rsid w:val="00902410"/>
    <w:rsid w:val="00902BDF"/>
    <w:rsid w:val="00902C95"/>
    <w:rsid w:val="00903221"/>
    <w:rsid w:val="009133AC"/>
    <w:rsid w:val="009141C9"/>
    <w:rsid w:val="00914EC2"/>
    <w:rsid w:val="00921C9C"/>
    <w:rsid w:val="00921D35"/>
    <w:rsid w:val="00923151"/>
    <w:rsid w:val="009266CB"/>
    <w:rsid w:val="009268CD"/>
    <w:rsid w:val="00926A4B"/>
    <w:rsid w:val="00926FF3"/>
    <w:rsid w:val="00930653"/>
    <w:rsid w:val="00931129"/>
    <w:rsid w:val="00931614"/>
    <w:rsid w:val="00932513"/>
    <w:rsid w:val="00932A78"/>
    <w:rsid w:val="00933D4C"/>
    <w:rsid w:val="0093515F"/>
    <w:rsid w:val="0093588E"/>
    <w:rsid w:val="00935A31"/>
    <w:rsid w:val="00936087"/>
    <w:rsid w:val="00937251"/>
    <w:rsid w:val="009376F0"/>
    <w:rsid w:val="009426EB"/>
    <w:rsid w:val="009441BC"/>
    <w:rsid w:val="009457A4"/>
    <w:rsid w:val="0094643B"/>
    <w:rsid w:val="00946FDF"/>
    <w:rsid w:val="00952C46"/>
    <w:rsid w:val="0095460D"/>
    <w:rsid w:val="009546C2"/>
    <w:rsid w:val="00954A06"/>
    <w:rsid w:val="009557C1"/>
    <w:rsid w:val="00956376"/>
    <w:rsid w:val="00956386"/>
    <w:rsid w:val="009564EA"/>
    <w:rsid w:val="00956CEA"/>
    <w:rsid w:val="00957760"/>
    <w:rsid w:val="00960323"/>
    <w:rsid w:val="009612DB"/>
    <w:rsid w:val="00962050"/>
    <w:rsid w:val="00962272"/>
    <w:rsid w:val="00964289"/>
    <w:rsid w:val="00966071"/>
    <w:rsid w:val="00966AAB"/>
    <w:rsid w:val="00973F5A"/>
    <w:rsid w:val="00974933"/>
    <w:rsid w:val="00980C67"/>
    <w:rsid w:val="00981C17"/>
    <w:rsid w:val="0098339A"/>
    <w:rsid w:val="00983DC9"/>
    <w:rsid w:val="009852B7"/>
    <w:rsid w:val="0098661E"/>
    <w:rsid w:val="00987BC3"/>
    <w:rsid w:val="00987FB0"/>
    <w:rsid w:val="00990C9F"/>
    <w:rsid w:val="00991B0B"/>
    <w:rsid w:val="009922E6"/>
    <w:rsid w:val="00992C4F"/>
    <w:rsid w:val="009936FD"/>
    <w:rsid w:val="00993F1C"/>
    <w:rsid w:val="009949EC"/>
    <w:rsid w:val="00995062"/>
    <w:rsid w:val="009951C6"/>
    <w:rsid w:val="00996385"/>
    <w:rsid w:val="009969CC"/>
    <w:rsid w:val="00997865"/>
    <w:rsid w:val="009A0297"/>
    <w:rsid w:val="009A0849"/>
    <w:rsid w:val="009A2088"/>
    <w:rsid w:val="009A22CA"/>
    <w:rsid w:val="009A37A3"/>
    <w:rsid w:val="009A5359"/>
    <w:rsid w:val="009A614B"/>
    <w:rsid w:val="009A6853"/>
    <w:rsid w:val="009A6EA7"/>
    <w:rsid w:val="009A714E"/>
    <w:rsid w:val="009A736F"/>
    <w:rsid w:val="009A7F06"/>
    <w:rsid w:val="009B171B"/>
    <w:rsid w:val="009B19EA"/>
    <w:rsid w:val="009B270D"/>
    <w:rsid w:val="009B355E"/>
    <w:rsid w:val="009B3E3E"/>
    <w:rsid w:val="009B4D76"/>
    <w:rsid w:val="009B5979"/>
    <w:rsid w:val="009B5AC7"/>
    <w:rsid w:val="009B6A55"/>
    <w:rsid w:val="009C0371"/>
    <w:rsid w:val="009C0D9F"/>
    <w:rsid w:val="009C2947"/>
    <w:rsid w:val="009C3385"/>
    <w:rsid w:val="009C4542"/>
    <w:rsid w:val="009C550D"/>
    <w:rsid w:val="009C6497"/>
    <w:rsid w:val="009C6581"/>
    <w:rsid w:val="009C722E"/>
    <w:rsid w:val="009D0D35"/>
    <w:rsid w:val="009D13B4"/>
    <w:rsid w:val="009D272C"/>
    <w:rsid w:val="009D2AF5"/>
    <w:rsid w:val="009D34F6"/>
    <w:rsid w:val="009D35BB"/>
    <w:rsid w:val="009D6912"/>
    <w:rsid w:val="009E3CCC"/>
    <w:rsid w:val="009E47A2"/>
    <w:rsid w:val="009E4FA1"/>
    <w:rsid w:val="009E55F5"/>
    <w:rsid w:val="009E58FC"/>
    <w:rsid w:val="009E7F65"/>
    <w:rsid w:val="009F0AA9"/>
    <w:rsid w:val="009F2EFD"/>
    <w:rsid w:val="009F33C2"/>
    <w:rsid w:val="009F3965"/>
    <w:rsid w:val="009F480A"/>
    <w:rsid w:val="009F6898"/>
    <w:rsid w:val="00A0365E"/>
    <w:rsid w:val="00A04444"/>
    <w:rsid w:val="00A05C48"/>
    <w:rsid w:val="00A06751"/>
    <w:rsid w:val="00A06FF0"/>
    <w:rsid w:val="00A14DD3"/>
    <w:rsid w:val="00A15F64"/>
    <w:rsid w:val="00A1663F"/>
    <w:rsid w:val="00A16C2B"/>
    <w:rsid w:val="00A17A22"/>
    <w:rsid w:val="00A201B1"/>
    <w:rsid w:val="00A20861"/>
    <w:rsid w:val="00A20D80"/>
    <w:rsid w:val="00A2137B"/>
    <w:rsid w:val="00A21C59"/>
    <w:rsid w:val="00A21D02"/>
    <w:rsid w:val="00A22CB6"/>
    <w:rsid w:val="00A236C6"/>
    <w:rsid w:val="00A23E40"/>
    <w:rsid w:val="00A2497C"/>
    <w:rsid w:val="00A2601F"/>
    <w:rsid w:val="00A269B4"/>
    <w:rsid w:val="00A30BD6"/>
    <w:rsid w:val="00A35843"/>
    <w:rsid w:val="00A403D7"/>
    <w:rsid w:val="00A414FE"/>
    <w:rsid w:val="00A41D32"/>
    <w:rsid w:val="00A42446"/>
    <w:rsid w:val="00A427E4"/>
    <w:rsid w:val="00A43F3E"/>
    <w:rsid w:val="00A442D0"/>
    <w:rsid w:val="00A4477D"/>
    <w:rsid w:val="00A46392"/>
    <w:rsid w:val="00A463A5"/>
    <w:rsid w:val="00A51F8F"/>
    <w:rsid w:val="00A53463"/>
    <w:rsid w:val="00A53FCE"/>
    <w:rsid w:val="00A54EE8"/>
    <w:rsid w:val="00A561D7"/>
    <w:rsid w:val="00A569B0"/>
    <w:rsid w:val="00A5766A"/>
    <w:rsid w:val="00A576DE"/>
    <w:rsid w:val="00A63D24"/>
    <w:rsid w:val="00A66315"/>
    <w:rsid w:val="00A667AA"/>
    <w:rsid w:val="00A6705E"/>
    <w:rsid w:val="00A67E01"/>
    <w:rsid w:val="00A70FF5"/>
    <w:rsid w:val="00A716C5"/>
    <w:rsid w:val="00A72089"/>
    <w:rsid w:val="00A72E34"/>
    <w:rsid w:val="00A72E81"/>
    <w:rsid w:val="00A7377A"/>
    <w:rsid w:val="00A7727B"/>
    <w:rsid w:val="00A7750D"/>
    <w:rsid w:val="00A77E67"/>
    <w:rsid w:val="00A77F16"/>
    <w:rsid w:val="00A77F24"/>
    <w:rsid w:val="00A805B5"/>
    <w:rsid w:val="00A80ECF"/>
    <w:rsid w:val="00A81FD2"/>
    <w:rsid w:val="00A83131"/>
    <w:rsid w:val="00A832EF"/>
    <w:rsid w:val="00A83D4B"/>
    <w:rsid w:val="00A84847"/>
    <w:rsid w:val="00A868B1"/>
    <w:rsid w:val="00A87752"/>
    <w:rsid w:val="00A9038C"/>
    <w:rsid w:val="00A91AAE"/>
    <w:rsid w:val="00A91F15"/>
    <w:rsid w:val="00A9302E"/>
    <w:rsid w:val="00A9345B"/>
    <w:rsid w:val="00A93CE6"/>
    <w:rsid w:val="00A94259"/>
    <w:rsid w:val="00A96007"/>
    <w:rsid w:val="00A961C8"/>
    <w:rsid w:val="00A968D3"/>
    <w:rsid w:val="00A96F67"/>
    <w:rsid w:val="00A9724C"/>
    <w:rsid w:val="00A9785A"/>
    <w:rsid w:val="00AA0B6B"/>
    <w:rsid w:val="00AA16DD"/>
    <w:rsid w:val="00AA283A"/>
    <w:rsid w:val="00AA2915"/>
    <w:rsid w:val="00AA3D3B"/>
    <w:rsid w:val="00AA48F7"/>
    <w:rsid w:val="00AA57BB"/>
    <w:rsid w:val="00AA6EB5"/>
    <w:rsid w:val="00AA6F93"/>
    <w:rsid w:val="00AA703F"/>
    <w:rsid w:val="00AB17FF"/>
    <w:rsid w:val="00AB1EFA"/>
    <w:rsid w:val="00AB35EB"/>
    <w:rsid w:val="00AB5E71"/>
    <w:rsid w:val="00AB5F2A"/>
    <w:rsid w:val="00AB72C4"/>
    <w:rsid w:val="00AC0167"/>
    <w:rsid w:val="00AC047A"/>
    <w:rsid w:val="00AC1B93"/>
    <w:rsid w:val="00AC2735"/>
    <w:rsid w:val="00AC3E82"/>
    <w:rsid w:val="00AC439A"/>
    <w:rsid w:val="00AC473D"/>
    <w:rsid w:val="00AC5E55"/>
    <w:rsid w:val="00AC64F7"/>
    <w:rsid w:val="00AC6F9E"/>
    <w:rsid w:val="00AC74BD"/>
    <w:rsid w:val="00AC74EF"/>
    <w:rsid w:val="00AC7B91"/>
    <w:rsid w:val="00AC7FAB"/>
    <w:rsid w:val="00AD15A8"/>
    <w:rsid w:val="00AD273C"/>
    <w:rsid w:val="00AD2CD4"/>
    <w:rsid w:val="00AD459D"/>
    <w:rsid w:val="00AD4C63"/>
    <w:rsid w:val="00AD6316"/>
    <w:rsid w:val="00AE1451"/>
    <w:rsid w:val="00AE2E88"/>
    <w:rsid w:val="00AE4065"/>
    <w:rsid w:val="00AE575B"/>
    <w:rsid w:val="00AE5877"/>
    <w:rsid w:val="00AE69FC"/>
    <w:rsid w:val="00AF1C69"/>
    <w:rsid w:val="00AF1DAC"/>
    <w:rsid w:val="00AF2925"/>
    <w:rsid w:val="00AF2E4D"/>
    <w:rsid w:val="00AF2F86"/>
    <w:rsid w:val="00AF7001"/>
    <w:rsid w:val="00B008E9"/>
    <w:rsid w:val="00B00EC6"/>
    <w:rsid w:val="00B02875"/>
    <w:rsid w:val="00B062B2"/>
    <w:rsid w:val="00B11A20"/>
    <w:rsid w:val="00B12A74"/>
    <w:rsid w:val="00B148A9"/>
    <w:rsid w:val="00B15AE1"/>
    <w:rsid w:val="00B16207"/>
    <w:rsid w:val="00B16820"/>
    <w:rsid w:val="00B16D64"/>
    <w:rsid w:val="00B17C42"/>
    <w:rsid w:val="00B20ED4"/>
    <w:rsid w:val="00B21479"/>
    <w:rsid w:val="00B2183D"/>
    <w:rsid w:val="00B2271A"/>
    <w:rsid w:val="00B232B7"/>
    <w:rsid w:val="00B247B7"/>
    <w:rsid w:val="00B278E4"/>
    <w:rsid w:val="00B3233E"/>
    <w:rsid w:val="00B34A0F"/>
    <w:rsid w:val="00B35247"/>
    <w:rsid w:val="00B352EA"/>
    <w:rsid w:val="00B364E1"/>
    <w:rsid w:val="00B367A7"/>
    <w:rsid w:val="00B36C18"/>
    <w:rsid w:val="00B3745F"/>
    <w:rsid w:val="00B40BE1"/>
    <w:rsid w:val="00B40F0F"/>
    <w:rsid w:val="00B41B2A"/>
    <w:rsid w:val="00B42021"/>
    <w:rsid w:val="00B42583"/>
    <w:rsid w:val="00B44E85"/>
    <w:rsid w:val="00B45A5E"/>
    <w:rsid w:val="00B45C69"/>
    <w:rsid w:val="00B478FD"/>
    <w:rsid w:val="00B47A1C"/>
    <w:rsid w:val="00B51111"/>
    <w:rsid w:val="00B52191"/>
    <w:rsid w:val="00B568BE"/>
    <w:rsid w:val="00B56ABA"/>
    <w:rsid w:val="00B638FF"/>
    <w:rsid w:val="00B647F0"/>
    <w:rsid w:val="00B6600E"/>
    <w:rsid w:val="00B66E7F"/>
    <w:rsid w:val="00B7065B"/>
    <w:rsid w:val="00B71D94"/>
    <w:rsid w:val="00B73DAF"/>
    <w:rsid w:val="00B7457B"/>
    <w:rsid w:val="00B75C98"/>
    <w:rsid w:val="00B815A9"/>
    <w:rsid w:val="00B820CF"/>
    <w:rsid w:val="00B82B41"/>
    <w:rsid w:val="00B84995"/>
    <w:rsid w:val="00B86069"/>
    <w:rsid w:val="00B86B51"/>
    <w:rsid w:val="00B8737E"/>
    <w:rsid w:val="00B902F6"/>
    <w:rsid w:val="00B903B8"/>
    <w:rsid w:val="00B90E88"/>
    <w:rsid w:val="00B916C3"/>
    <w:rsid w:val="00B9172B"/>
    <w:rsid w:val="00B924D7"/>
    <w:rsid w:val="00B938EE"/>
    <w:rsid w:val="00B9393B"/>
    <w:rsid w:val="00B93B16"/>
    <w:rsid w:val="00B96B83"/>
    <w:rsid w:val="00BA0764"/>
    <w:rsid w:val="00BA0B75"/>
    <w:rsid w:val="00BA2D96"/>
    <w:rsid w:val="00BA5EE0"/>
    <w:rsid w:val="00BA66C2"/>
    <w:rsid w:val="00BB0DE4"/>
    <w:rsid w:val="00BB29AD"/>
    <w:rsid w:val="00BB3BE4"/>
    <w:rsid w:val="00BB469E"/>
    <w:rsid w:val="00BB4BD8"/>
    <w:rsid w:val="00BB5DD1"/>
    <w:rsid w:val="00BB5F2E"/>
    <w:rsid w:val="00BB668B"/>
    <w:rsid w:val="00BC0AA7"/>
    <w:rsid w:val="00BC72E1"/>
    <w:rsid w:val="00BD5B94"/>
    <w:rsid w:val="00BD7AA3"/>
    <w:rsid w:val="00BE0AD6"/>
    <w:rsid w:val="00BE189F"/>
    <w:rsid w:val="00BE35F8"/>
    <w:rsid w:val="00BE3FBF"/>
    <w:rsid w:val="00BE5486"/>
    <w:rsid w:val="00BE59EF"/>
    <w:rsid w:val="00BF0A50"/>
    <w:rsid w:val="00BF1B43"/>
    <w:rsid w:val="00BF24AD"/>
    <w:rsid w:val="00BF6676"/>
    <w:rsid w:val="00BF7243"/>
    <w:rsid w:val="00C000FD"/>
    <w:rsid w:val="00C013DE"/>
    <w:rsid w:val="00C02D6C"/>
    <w:rsid w:val="00C076EF"/>
    <w:rsid w:val="00C07EE3"/>
    <w:rsid w:val="00C102A4"/>
    <w:rsid w:val="00C10956"/>
    <w:rsid w:val="00C11C03"/>
    <w:rsid w:val="00C11F1B"/>
    <w:rsid w:val="00C135F2"/>
    <w:rsid w:val="00C1361C"/>
    <w:rsid w:val="00C13ABA"/>
    <w:rsid w:val="00C1439C"/>
    <w:rsid w:val="00C14D26"/>
    <w:rsid w:val="00C203A0"/>
    <w:rsid w:val="00C21BA7"/>
    <w:rsid w:val="00C22101"/>
    <w:rsid w:val="00C2255E"/>
    <w:rsid w:val="00C235E9"/>
    <w:rsid w:val="00C23D08"/>
    <w:rsid w:val="00C25F60"/>
    <w:rsid w:val="00C26388"/>
    <w:rsid w:val="00C30675"/>
    <w:rsid w:val="00C315FE"/>
    <w:rsid w:val="00C325E1"/>
    <w:rsid w:val="00C33211"/>
    <w:rsid w:val="00C3352C"/>
    <w:rsid w:val="00C3483E"/>
    <w:rsid w:val="00C35B10"/>
    <w:rsid w:val="00C40899"/>
    <w:rsid w:val="00C409D4"/>
    <w:rsid w:val="00C41439"/>
    <w:rsid w:val="00C419BC"/>
    <w:rsid w:val="00C4200C"/>
    <w:rsid w:val="00C43235"/>
    <w:rsid w:val="00C4329F"/>
    <w:rsid w:val="00C43867"/>
    <w:rsid w:val="00C468BF"/>
    <w:rsid w:val="00C478B8"/>
    <w:rsid w:val="00C47BC7"/>
    <w:rsid w:val="00C503C9"/>
    <w:rsid w:val="00C51629"/>
    <w:rsid w:val="00C5299C"/>
    <w:rsid w:val="00C52EE0"/>
    <w:rsid w:val="00C54A26"/>
    <w:rsid w:val="00C54D1F"/>
    <w:rsid w:val="00C55018"/>
    <w:rsid w:val="00C60E52"/>
    <w:rsid w:val="00C61C0E"/>
    <w:rsid w:val="00C627D6"/>
    <w:rsid w:val="00C63A42"/>
    <w:rsid w:val="00C64467"/>
    <w:rsid w:val="00C6789C"/>
    <w:rsid w:val="00C700E2"/>
    <w:rsid w:val="00C71C2D"/>
    <w:rsid w:val="00C7228C"/>
    <w:rsid w:val="00C72C94"/>
    <w:rsid w:val="00C730C1"/>
    <w:rsid w:val="00C74239"/>
    <w:rsid w:val="00C74496"/>
    <w:rsid w:val="00C74790"/>
    <w:rsid w:val="00C748E0"/>
    <w:rsid w:val="00C74A04"/>
    <w:rsid w:val="00C75252"/>
    <w:rsid w:val="00C7554B"/>
    <w:rsid w:val="00C75947"/>
    <w:rsid w:val="00C767FF"/>
    <w:rsid w:val="00C77103"/>
    <w:rsid w:val="00C80604"/>
    <w:rsid w:val="00C80C44"/>
    <w:rsid w:val="00C819D1"/>
    <w:rsid w:val="00C81F50"/>
    <w:rsid w:val="00C83347"/>
    <w:rsid w:val="00C836FE"/>
    <w:rsid w:val="00C83C7A"/>
    <w:rsid w:val="00C841C1"/>
    <w:rsid w:val="00C859C4"/>
    <w:rsid w:val="00C85F3E"/>
    <w:rsid w:val="00C9066A"/>
    <w:rsid w:val="00C90EFA"/>
    <w:rsid w:val="00C9151B"/>
    <w:rsid w:val="00C92F0A"/>
    <w:rsid w:val="00C93A12"/>
    <w:rsid w:val="00C93E7E"/>
    <w:rsid w:val="00CA0562"/>
    <w:rsid w:val="00CA0BFC"/>
    <w:rsid w:val="00CA10F6"/>
    <w:rsid w:val="00CA123C"/>
    <w:rsid w:val="00CA13BC"/>
    <w:rsid w:val="00CA144C"/>
    <w:rsid w:val="00CA33A4"/>
    <w:rsid w:val="00CA4516"/>
    <w:rsid w:val="00CA5C8C"/>
    <w:rsid w:val="00CA63D1"/>
    <w:rsid w:val="00CA79CF"/>
    <w:rsid w:val="00CB1BE9"/>
    <w:rsid w:val="00CB468C"/>
    <w:rsid w:val="00CB5160"/>
    <w:rsid w:val="00CB5299"/>
    <w:rsid w:val="00CB5920"/>
    <w:rsid w:val="00CB6AC1"/>
    <w:rsid w:val="00CC0D25"/>
    <w:rsid w:val="00CC18C9"/>
    <w:rsid w:val="00CC1EBF"/>
    <w:rsid w:val="00CC264A"/>
    <w:rsid w:val="00CC2D01"/>
    <w:rsid w:val="00CC4A53"/>
    <w:rsid w:val="00CC5D4A"/>
    <w:rsid w:val="00CC7773"/>
    <w:rsid w:val="00CD1CC3"/>
    <w:rsid w:val="00CD2A43"/>
    <w:rsid w:val="00CD3C59"/>
    <w:rsid w:val="00CD421A"/>
    <w:rsid w:val="00CD440E"/>
    <w:rsid w:val="00CD52DD"/>
    <w:rsid w:val="00CD5C36"/>
    <w:rsid w:val="00CE1BF6"/>
    <w:rsid w:val="00CE2429"/>
    <w:rsid w:val="00CE5016"/>
    <w:rsid w:val="00CE5BFD"/>
    <w:rsid w:val="00CE6279"/>
    <w:rsid w:val="00CE6674"/>
    <w:rsid w:val="00CE73C9"/>
    <w:rsid w:val="00CE7E3F"/>
    <w:rsid w:val="00CF18B0"/>
    <w:rsid w:val="00CF294E"/>
    <w:rsid w:val="00CF324A"/>
    <w:rsid w:val="00CF583D"/>
    <w:rsid w:val="00CF68C0"/>
    <w:rsid w:val="00CF7888"/>
    <w:rsid w:val="00CF7D9B"/>
    <w:rsid w:val="00D002E4"/>
    <w:rsid w:val="00D00E8E"/>
    <w:rsid w:val="00D01F8E"/>
    <w:rsid w:val="00D0432D"/>
    <w:rsid w:val="00D04493"/>
    <w:rsid w:val="00D057E1"/>
    <w:rsid w:val="00D059B6"/>
    <w:rsid w:val="00D1289B"/>
    <w:rsid w:val="00D147D1"/>
    <w:rsid w:val="00D156E6"/>
    <w:rsid w:val="00D167F4"/>
    <w:rsid w:val="00D16EC3"/>
    <w:rsid w:val="00D208D2"/>
    <w:rsid w:val="00D20B14"/>
    <w:rsid w:val="00D21F3F"/>
    <w:rsid w:val="00D22BA8"/>
    <w:rsid w:val="00D2378E"/>
    <w:rsid w:val="00D245E4"/>
    <w:rsid w:val="00D247C5"/>
    <w:rsid w:val="00D24B11"/>
    <w:rsid w:val="00D25BFC"/>
    <w:rsid w:val="00D26547"/>
    <w:rsid w:val="00D26BCB"/>
    <w:rsid w:val="00D27B1C"/>
    <w:rsid w:val="00D30416"/>
    <w:rsid w:val="00D3115E"/>
    <w:rsid w:val="00D31ACC"/>
    <w:rsid w:val="00D31C58"/>
    <w:rsid w:val="00D348D7"/>
    <w:rsid w:val="00D34C32"/>
    <w:rsid w:val="00D353F2"/>
    <w:rsid w:val="00D35540"/>
    <w:rsid w:val="00D3583D"/>
    <w:rsid w:val="00D379A8"/>
    <w:rsid w:val="00D37AB6"/>
    <w:rsid w:val="00D40C06"/>
    <w:rsid w:val="00D4142D"/>
    <w:rsid w:val="00D41F18"/>
    <w:rsid w:val="00D455A4"/>
    <w:rsid w:val="00D45BF3"/>
    <w:rsid w:val="00D511A7"/>
    <w:rsid w:val="00D519EC"/>
    <w:rsid w:val="00D53252"/>
    <w:rsid w:val="00D53794"/>
    <w:rsid w:val="00D53825"/>
    <w:rsid w:val="00D54831"/>
    <w:rsid w:val="00D56087"/>
    <w:rsid w:val="00D56A1E"/>
    <w:rsid w:val="00D56A7A"/>
    <w:rsid w:val="00D56C13"/>
    <w:rsid w:val="00D57C23"/>
    <w:rsid w:val="00D603DD"/>
    <w:rsid w:val="00D6094E"/>
    <w:rsid w:val="00D6106E"/>
    <w:rsid w:val="00D61C51"/>
    <w:rsid w:val="00D62130"/>
    <w:rsid w:val="00D64955"/>
    <w:rsid w:val="00D66DC4"/>
    <w:rsid w:val="00D674B9"/>
    <w:rsid w:val="00D67AB0"/>
    <w:rsid w:val="00D67C4A"/>
    <w:rsid w:val="00D70472"/>
    <w:rsid w:val="00D724E5"/>
    <w:rsid w:val="00D7496F"/>
    <w:rsid w:val="00D74A15"/>
    <w:rsid w:val="00D74F28"/>
    <w:rsid w:val="00D752C2"/>
    <w:rsid w:val="00D75EAB"/>
    <w:rsid w:val="00D7690B"/>
    <w:rsid w:val="00D769AB"/>
    <w:rsid w:val="00D8099D"/>
    <w:rsid w:val="00D830FD"/>
    <w:rsid w:val="00D84828"/>
    <w:rsid w:val="00D8790B"/>
    <w:rsid w:val="00D92630"/>
    <w:rsid w:val="00D93326"/>
    <w:rsid w:val="00D9359C"/>
    <w:rsid w:val="00D93699"/>
    <w:rsid w:val="00D96940"/>
    <w:rsid w:val="00D976F2"/>
    <w:rsid w:val="00D97A83"/>
    <w:rsid w:val="00D97AFB"/>
    <w:rsid w:val="00D97C2D"/>
    <w:rsid w:val="00D97E82"/>
    <w:rsid w:val="00DA06E0"/>
    <w:rsid w:val="00DA15EC"/>
    <w:rsid w:val="00DA1C98"/>
    <w:rsid w:val="00DA2C2B"/>
    <w:rsid w:val="00DA330A"/>
    <w:rsid w:val="00DA3B06"/>
    <w:rsid w:val="00DA405A"/>
    <w:rsid w:val="00DA4270"/>
    <w:rsid w:val="00DA5F79"/>
    <w:rsid w:val="00DA6E7A"/>
    <w:rsid w:val="00DB0B9D"/>
    <w:rsid w:val="00DB3564"/>
    <w:rsid w:val="00DB440C"/>
    <w:rsid w:val="00DB4AF0"/>
    <w:rsid w:val="00DB617E"/>
    <w:rsid w:val="00DB6648"/>
    <w:rsid w:val="00DC1519"/>
    <w:rsid w:val="00DC2210"/>
    <w:rsid w:val="00DC3640"/>
    <w:rsid w:val="00DC449A"/>
    <w:rsid w:val="00DC7069"/>
    <w:rsid w:val="00DC75AD"/>
    <w:rsid w:val="00DC75BD"/>
    <w:rsid w:val="00DD09BC"/>
    <w:rsid w:val="00DD0F29"/>
    <w:rsid w:val="00DD1BFC"/>
    <w:rsid w:val="00DD2A1B"/>
    <w:rsid w:val="00DD3D7E"/>
    <w:rsid w:val="00DD3DC5"/>
    <w:rsid w:val="00DD451D"/>
    <w:rsid w:val="00DD4BB0"/>
    <w:rsid w:val="00DD5F02"/>
    <w:rsid w:val="00DD668E"/>
    <w:rsid w:val="00DD6B18"/>
    <w:rsid w:val="00DD7D67"/>
    <w:rsid w:val="00DE0617"/>
    <w:rsid w:val="00DE0BF7"/>
    <w:rsid w:val="00DE0E1F"/>
    <w:rsid w:val="00DE2559"/>
    <w:rsid w:val="00DE269F"/>
    <w:rsid w:val="00DE2FEC"/>
    <w:rsid w:val="00DE438B"/>
    <w:rsid w:val="00DE5CAE"/>
    <w:rsid w:val="00DE6F5E"/>
    <w:rsid w:val="00DE723D"/>
    <w:rsid w:val="00DE7311"/>
    <w:rsid w:val="00DE7346"/>
    <w:rsid w:val="00DF0A40"/>
    <w:rsid w:val="00DF2327"/>
    <w:rsid w:val="00DF26DD"/>
    <w:rsid w:val="00DF2F28"/>
    <w:rsid w:val="00DF40E2"/>
    <w:rsid w:val="00DF443F"/>
    <w:rsid w:val="00DF4DC0"/>
    <w:rsid w:val="00DF509D"/>
    <w:rsid w:val="00DF544F"/>
    <w:rsid w:val="00DF5504"/>
    <w:rsid w:val="00DF56A9"/>
    <w:rsid w:val="00DF6FB9"/>
    <w:rsid w:val="00DF7C07"/>
    <w:rsid w:val="00E00C3B"/>
    <w:rsid w:val="00E00C7E"/>
    <w:rsid w:val="00E01007"/>
    <w:rsid w:val="00E0296F"/>
    <w:rsid w:val="00E0346F"/>
    <w:rsid w:val="00E057FA"/>
    <w:rsid w:val="00E071B2"/>
    <w:rsid w:val="00E07355"/>
    <w:rsid w:val="00E07CF2"/>
    <w:rsid w:val="00E1034D"/>
    <w:rsid w:val="00E10891"/>
    <w:rsid w:val="00E10A2D"/>
    <w:rsid w:val="00E10B55"/>
    <w:rsid w:val="00E11100"/>
    <w:rsid w:val="00E11333"/>
    <w:rsid w:val="00E17586"/>
    <w:rsid w:val="00E204D0"/>
    <w:rsid w:val="00E213DA"/>
    <w:rsid w:val="00E218B4"/>
    <w:rsid w:val="00E23510"/>
    <w:rsid w:val="00E24922"/>
    <w:rsid w:val="00E24970"/>
    <w:rsid w:val="00E27513"/>
    <w:rsid w:val="00E32709"/>
    <w:rsid w:val="00E33596"/>
    <w:rsid w:val="00E33F03"/>
    <w:rsid w:val="00E37D39"/>
    <w:rsid w:val="00E40655"/>
    <w:rsid w:val="00E4066D"/>
    <w:rsid w:val="00E42C7B"/>
    <w:rsid w:val="00E43462"/>
    <w:rsid w:val="00E43C18"/>
    <w:rsid w:val="00E44ADC"/>
    <w:rsid w:val="00E45CD0"/>
    <w:rsid w:val="00E4700F"/>
    <w:rsid w:val="00E475AB"/>
    <w:rsid w:val="00E5133D"/>
    <w:rsid w:val="00E51879"/>
    <w:rsid w:val="00E526F2"/>
    <w:rsid w:val="00E52967"/>
    <w:rsid w:val="00E5354C"/>
    <w:rsid w:val="00E53B5B"/>
    <w:rsid w:val="00E54102"/>
    <w:rsid w:val="00E54BCB"/>
    <w:rsid w:val="00E54F28"/>
    <w:rsid w:val="00E555C3"/>
    <w:rsid w:val="00E56DC1"/>
    <w:rsid w:val="00E57D08"/>
    <w:rsid w:val="00E605F5"/>
    <w:rsid w:val="00E621A1"/>
    <w:rsid w:val="00E62456"/>
    <w:rsid w:val="00E64171"/>
    <w:rsid w:val="00E70C29"/>
    <w:rsid w:val="00E70D7B"/>
    <w:rsid w:val="00E711C9"/>
    <w:rsid w:val="00E71303"/>
    <w:rsid w:val="00E71B0B"/>
    <w:rsid w:val="00E71B63"/>
    <w:rsid w:val="00E73617"/>
    <w:rsid w:val="00E74EDA"/>
    <w:rsid w:val="00E76541"/>
    <w:rsid w:val="00E816DA"/>
    <w:rsid w:val="00E82DE6"/>
    <w:rsid w:val="00E830D5"/>
    <w:rsid w:val="00E843E7"/>
    <w:rsid w:val="00E8686C"/>
    <w:rsid w:val="00E86A5D"/>
    <w:rsid w:val="00E90F29"/>
    <w:rsid w:val="00E91450"/>
    <w:rsid w:val="00E91592"/>
    <w:rsid w:val="00E924B8"/>
    <w:rsid w:val="00E96B19"/>
    <w:rsid w:val="00E96E31"/>
    <w:rsid w:val="00E970A4"/>
    <w:rsid w:val="00E97DFA"/>
    <w:rsid w:val="00EA14D3"/>
    <w:rsid w:val="00EA1609"/>
    <w:rsid w:val="00EA21CA"/>
    <w:rsid w:val="00EA451C"/>
    <w:rsid w:val="00EA5112"/>
    <w:rsid w:val="00EA655E"/>
    <w:rsid w:val="00EB1660"/>
    <w:rsid w:val="00EB2DD2"/>
    <w:rsid w:val="00EB4286"/>
    <w:rsid w:val="00EB4972"/>
    <w:rsid w:val="00EB4CAB"/>
    <w:rsid w:val="00EB6495"/>
    <w:rsid w:val="00EC02C1"/>
    <w:rsid w:val="00EC1612"/>
    <w:rsid w:val="00EC2BAD"/>
    <w:rsid w:val="00EC5F97"/>
    <w:rsid w:val="00EC680A"/>
    <w:rsid w:val="00ED0906"/>
    <w:rsid w:val="00ED2582"/>
    <w:rsid w:val="00ED4444"/>
    <w:rsid w:val="00ED4C50"/>
    <w:rsid w:val="00ED4C5E"/>
    <w:rsid w:val="00ED5C1E"/>
    <w:rsid w:val="00ED6652"/>
    <w:rsid w:val="00ED6FBD"/>
    <w:rsid w:val="00EE007C"/>
    <w:rsid w:val="00EE1642"/>
    <w:rsid w:val="00EE57A7"/>
    <w:rsid w:val="00EE6790"/>
    <w:rsid w:val="00EE69FE"/>
    <w:rsid w:val="00EE771B"/>
    <w:rsid w:val="00EE7F4A"/>
    <w:rsid w:val="00EF1107"/>
    <w:rsid w:val="00EF125A"/>
    <w:rsid w:val="00EF1FB2"/>
    <w:rsid w:val="00EF1FF2"/>
    <w:rsid w:val="00EF2E92"/>
    <w:rsid w:val="00EF3F53"/>
    <w:rsid w:val="00EF4BFC"/>
    <w:rsid w:val="00EF6374"/>
    <w:rsid w:val="00EF7033"/>
    <w:rsid w:val="00EF7C85"/>
    <w:rsid w:val="00F00CEA"/>
    <w:rsid w:val="00F0149A"/>
    <w:rsid w:val="00F015D7"/>
    <w:rsid w:val="00F027B2"/>
    <w:rsid w:val="00F041CA"/>
    <w:rsid w:val="00F044E7"/>
    <w:rsid w:val="00F04761"/>
    <w:rsid w:val="00F048FB"/>
    <w:rsid w:val="00F04DC8"/>
    <w:rsid w:val="00F06D2C"/>
    <w:rsid w:val="00F075E5"/>
    <w:rsid w:val="00F10C21"/>
    <w:rsid w:val="00F10ED5"/>
    <w:rsid w:val="00F118D0"/>
    <w:rsid w:val="00F118D7"/>
    <w:rsid w:val="00F13664"/>
    <w:rsid w:val="00F15311"/>
    <w:rsid w:val="00F17ECE"/>
    <w:rsid w:val="00F20850"/>
    <w:rsid w:val="00F23461"/>
    <w:rsid w:val="00F23EA2"/>
    <w:rsid w:val="00F243BA"/>
    <w:rsid w:val="00F24F7B"/>
    <w:rsid w:val="00F302C3"/>
    <w:rsid w:val="00F309A6"/>
    <w:rsid w:val="00F3360C"/>
    <w:rsid w:val="00F336F0"/>
    <w:rsid w:val="00F33CB4"/>
    <w:rsid w:val="00F34F52"/>
    <w:rsid w:val="00F365EA"/>
    <w:rsid w:val="00F368F6"/>
    <w:rsid w:val="00F36B49"/>
    <w:rsid w:val="00F3799D"/>
    <w:rsid w:val="00F40654"/>
    <w:rsid w:val="00F40CB7"/>
    <w:rsid w:val="00F416FE"/>
    <w:rsid w:val="00F427DE"/>
    <w:rsid w:val="00F4378C"/>
    <w:rsid w:val="00F4388A"/>
    <w:rsid w:val="00F44946"/>
    <w:rsid w:val="00F44CA6"/>
    <w:rsid w:val="00F46430"/>
    <w:rsid w:val="00F47FDB"/>
    <w:rsid w:val="00F50DFC"/>
    <w:rsid w:val="00F51887"/>
    <w:rsid w:val="00F51DBA"/>
    <w:rsid w:val="00F524A5"/>
    <w:rsid w:val="00F52D5A"/>
    <w:rsid w:val="00F5367A"/>
    <w:rsid w:val="00F53D67"/>
    <w:rsid w:val="00F5700F"/>
    <w:rsid w:val="00F57394"/>
    <w:rsid w:val="00F57986"/>
    <w:rsid w:val="00F60E9C"/>
    <w:rsid w:val="00F61E99"/>
    <w:rsid w:val="00F624BA"/>
    <w:rsid w:val="00F62869"/>
    <w:rsid w:val="00F62CAA"/>
    <w:rsid w:val="00F63638"/>
    <w:rsid w:val="00F638D9"/>
    <w:rsid w:val="00F64FE8"/>
    <w:rsid w:val="00F6727F"/>
    <w:rsid w:val="00F71747"/>
    <w:rsid w:val="00F71BAF"/>
    <w:rsid w:val="00F72549"/>
    <w:rsid w:val="00F732AD"/>
    <w:rsid w:val="00F73371"/>
    <w:rsid w:val="00F75543"/>
    <w:rsid w:val="00F76F42"/>
    <w:rsid w:val="00F809BA"/>
    <w:rsid w:val="00F80C82"/>
    <w:rsid w:val="00F81822"/>
    <w:rsid w:val="00F8230B"/>
    <w:rsid w:val="00F835C1"/>
    <w:rsid w:val="00F84319"/>
    <w:rsid w:val="00F87526"/>
    <w:rsid w:val="00F87E80"/>
    <w:rsid w:val="00F91E5D"/>
    <w:rsid w:val="00F934A3"/>
    <w:rsid w:val="00F94312"/>
    <w:rsid w:val="00F94A26"/>
    <w:rsid w:val="00F9583E"/>
    <w:rsid w:val="00F976A8"/>
    <w:rsid w:val="00F9772C"/>
    <w:rsid w:val="00FA1474"/>
    <w:rsid w:val="00FA351A"/>
    <w:rsid w:val="00FA3C2A"/>
    <w:rsid w:val="00FA68B8"/>
    <w:rsid w:val="00FA6D46"/>
    <w:rsid w:val="00FA6E8E"/>
    <w:rsid w:val="00FB224C"/>
    <w:rsid w:val="00FB228D"/>
    <w:rsid w:val="00FB47A6"/>
    <w:rsid w:val="00FB6E1E"/>
    <w:rsid w:val="00FB729A"/>
    <w:rsid w:val="00FB7C45"/>
    <w:rsid w:val="00FC0BC6"/>
    <w:rsid w:val="00FC1159"/>
    <w:rsid w:val="00FC2875"/>
    <w:rsid w:val="00FC4795"/>
    <w:rsid w:val="00FC74FF"/>
    <w:rsid w:val="00FD053F"/>
    <w:rsid w:val="00FD0A0F"/>
    <w:rsid w:val="00FD1770"/>
    <w:rsid w:val="00FD1EE0"/>
    <w:rsid w:val="00FD2BC2"/>
    <w:rsid w:val="00FD335B"/>
    <w:rsid w:val="00FD3739"/>
    <w:rsid w:val="00FD3D83"/>
    <w:rsid w:val="00FD45E2"/>
    <w:rsid w:val="00FD4941"/>
    <w:rsid w:val="00FD5041"/>
    <w:rsid w:val="00FD565F"/>
    <w:rsid w:val="00FD61EF"/>
    <w:rsid w:val="00FE030E"/>
    <w:rsid w:val="00FE0588"/>
    <w:rsid w:val="00FE38B4"/>
    <w:rsid w:val="00FE3E89"/>
    <w:rsid w:val="00FE3FEB"/>
    <w:rsid w:val="00FE5286"/>
    <w:rsid w:val="00FE5F60"/>
    <w:rsid w:val="00FE673E"/>
    <w:rsid w:val="00FE75DB"/>
    <w:rsid w:val="00FF29BB"/>
    <w:rsid w:val="00FF337A"/>
    <w:rsid w:val="00FF37E3"/>
    <w:rsid w:val="00FF6161"/>
    <w:rsid w:val="00FF65C5"/>
    <w:rsid w:val="00FF7C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2C17D"/>
  <w15:chartTrackingRefBased/>
  <w15:docId w15:val="{E0099784-B7E2-4218-BDCC-E7EB85189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8A5"/>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B21"/>
    <w:pPr>
      <w:widowControl/>
      <w:numPr>
        <w:numId w:val="1"/>
      </w:numPr>
      <w:spacing w:before="60" w:after="60" w:line="240" w:lineRule="auto"/>
      <w:contextualSpacing/>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BA66C2"/>
    <w:pPr>
      <w:tabs>
        <w:tab w:val="right" w:leader="dot" w:pos="902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table" w:customStyle="1" w:styleId="TableGrid5">
    <w:name w:val="Table Grid5"/>
    <w:basedOn w:val="TableNormal"/>
    <w:next w:val="TableGrid"/>
    <w:uiPriority w:val="39"/>
    <w:rsid w:val="00E90F2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463A5"/>
    <w:pPr>
      <w:autoSpaceDE w:val="0"/>
      <w:autoSpaceDN w:val="0"/>
      <w:adjustRightInd w:val="0"/>
      <w:spacing w:after="0" w:line="240" w:lineRule="auto"/>
    </w:pPr>
    <w:rPr>
      <w:rFonts w:ascii="FKMOM A+ Helvetica Neue" w:hAnsi="FKMOM A+ Helvetica Neue" w:cs="FKMOM A+ Helvetica Neue"/>
      <w:color w:val="000000"/>
      <w:sz w:val="24"/>
      <w:szCs w:val="24"/>
    </w:rPr>
  </w:style>
  <w:style w:type="paragraph" w:customStyle="1" w:styleId="CM4">
    <w:name w:val="CM4"/>
    <w:basedOn w:val="Default"/>
    <w:next w:val="Default"/>
    <w:uiPriority w:val="99"/>
    <w:rsid w:val="00A463A5"/>
    <w:rPr>
      <w:rFonts w:cstheme="minorBidi"/>
      <w:color w:val="auto"/>
    </w:rPr>
  </w:style>
  <w:style w:type="paragraph" w:customStyle="1" w:styleId="CM1">
    <w:name w:val="CM1"/>
    <w:basedOn w:val="Default"/>
    <w:next w:val="Default"/>
    <w:uiPriority w:val="99"/>
    <w:rsid w:val="00A463A5"/>
    <w:pPr>
      <w:spacing w:line="276" w:lineRule="atLeast"/>
    </w:pPr>
    <w:rPr>
      <w:rFonts w:cstheme="minorBidi"/>
      <w:color w:val="auto"/>
    </w:rPr>
  </w:style>
  <w:style w:type="paragraph" w:customStyle="1" w:styleId="CM5">
    <w:name w:val="CM5"/>
    <w:basedOn w:val="Default"/>
    <w:next w:val="Default"/>
    <w:uiPriority w:val="99"/>
    <w:rsid w:val="00A463A5"/>
    <w:pPr>
      <w:spacing w:line="276" w:lineRule="atLeast"/>
    </w:pPr>
    <w:rPr>
      <w:rFonts w:cstheme="minorBidi"/>
      <w:color w:val="auto"/>
    </w:rPr>
  </w:style>
  <w:style w:type="character" w:customStyle="1" w:styleId="A88">
    <w:name w:val="A8+8"/>
    <w:uiPriority w:val="99"/>
    <w:rsid w:val="00172111"/>
    <w:rPr>
      <w:i/>
      <w:iCs/>
      <w:color w:val="000000"/>
      <w:sz w:val="20"/>
      <w:szCs w:val="20"/>
    </w:rPr>
  </w:style>
  <w:style w:type="character" w:customStyle="1" w:styleId="A78">
    <w:name w:val="A7+8"/>
    <w:uiPriority w:val="99"/>
    <w:rsid w:val="00E057FA"/>
    <w:rPr>
      <w:color w:val="000000"/>
      <w:sz w:val="20"/>
      <w:szCs w:val="20"/>
    </w:rPr>
  </w:style>
  <w:style w:type="character" w:customStyle="1" w:styleId="UnresolvedMention1">
    <w:name w:val="Unresolved Mention1"/>
    <w:basedOn w:val="DefaultParagraphFont"/>
    <w:uiPriority w:val="99"/>
    <w:semiHidden/>
    <w:unhideWhenUsed/>
    <w:rsid w:val="00685B66"/>
    <w:rPr>
      <w:color w:val="605E5C"/>
      <w:shd w:val="clear" w:color="auto" w:fill="E1DFDD"/>
    </w:rPr>
  </w:style>
  <w:style w:type="character" w:styleId="Emphasis">
    <w:name w:val="Emphasis"/>
    <w:basedOn w:val="DefaultParagraphFont"/>
    <w:uiPriority w:val="20"/>
    <w:qFormat/>
    <w:rsid w:val="009969CC"/>
    <w:rPr>
      <w:i/>
      <w:iCs/>
    </w:rPr>
  </w:style>
  <w:style w:type="paragraph" w:styleId="BodyText">
    <w:name w:val="Body Text"/>
    <w:basedOn w:val="Normal"/>
    <w:link w:val="BodyTextChar"/>
    <w:uiPriority w:val="1"/>
    <w:qFormat/>
    <w:rsid w:val="00676C21"/>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rsid w:val="00676C21"/>
    <w:rPr>
      <w:rFonts w:ascii="Calibri" w:eastAsia="Calibri" w:hAnsi="Calibri" w:cs="Calibri"/>
      <w:b/>
      <w:bCs/>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491478504">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Data" Target="diagrams/data1.xml"/><Relationship Id="rId117" Type="http://schemas.openxmlformats.org/officeDocument/2006/relationships/image" Target="media/image27.jpeg"/><Relationship Id="rId21" Type="http://schemas.openxmlformats.org/officeDocument/2006/relationships/image" Target="media/image60.jpeg"/><Relationship Id="rId42" Type="http://schemas.microsoft.com/office/2007/relationships/diagramDrawing" Target="diagrams/drawing3.xml"/><Relationship Id="rId47" Type="http://schemas.openxmlformats.org/officeDocument/2006/relationships/diagramColors" Target="diagrams/colors4.xml"/><Relationship Id="rId63" Type="http://schemas.openxmlformats.org/officeDocument/2006/relationships/hyperlink" Target="https://iview.abc.net.au/show/minibeast-heroes" TargetMode="External"/><Relationship Id="rId68" Type="http://schemas.openxmlformats.org/officeDocument/2006/relationships/hyperlink" Target="http://www.lilgames.com/mancala_snails.shtml" TargetMode="External"/><Relationship Id="rId84" Type="http://schemas.openxmlformats.org/officeDocument/2006/relationships/image" Target="media/image17.jpeg"/><Relationship Id="rId89" Type="http://schemas.openxmlformats.org/officeDocument/2006/relationships/hyperlink" Target="https://itunes.apple.com/au/app/pages/id361309726?mt=8" TargetMode="External"/><Relationship Id="rId112" Type="http://schemas.openxmlformats.org/officeDocument/2006/relationships/image" Target="media/image23.jpeg"/><Relationship Id="rId133" Type="http://schemas.openxmlformats.org/officeDocument/2006/relationships/header" Target="header2.xml"/><Relationship Id="rId138" Type="http://schemas.openxmlformats.org/officeDocument/2006/relationships/image" Target="media/image38.jpeg"/><Relationship Id="rId107" Type="http://schemas.openxmlformats.org/officeDocument/2006/relationships/hyperlink" Target="https://web.seesaw.me" TargetMode="External"/><Relationship Id="rId11" Type="http://schemas.openxmlformats.org/officeDocument/2006/relationships/image" Target="media/image4.png"/><Relationship Id="rId32" Type="http://schemas.openxmlformats.org/officeDocument/2006/relationships/diagramData" Target="diagrams/data2.xml"/><Relationship Id="rId37" Type="http://schemas.openxmlformats.org/officeDocument/2006/relationships/image" Target="media/image11.jpeg"/><Relationship Id="rId53" Type="http://schemas.openxmlformats.org/officeDocument/2006/relationships/hyperlink" Target="http://www.ala.org.au/" TargetMode="External"/><Relationship Id="rId58" Type="http://schemas.openxmlformats.org/officeDocument/2006/relationships/hyperlink" Target="http://museum.wa.gov.au/museums/offsite/mini-beasts-my-city" TargetMode="External"/><Relationship Id="rId74" Type="http://schemas.openxmlformats.org/officeDocument/2006/relationships/hyperlink" Target="http://www.ala.org.au" TargetMode="External"/><Relationship Id="rId79" Type="http://schemas.openxmlformats.org/officeDocument/2006/relationships/image" Target="media/image16.jpeg"/><Relationship Id="rId102" Type="http://schemas.openxmlformats.org/officeDocument/2006/relationships/image" Target="media/image21.jpeg"/><Relationship Id="rId123" Type="http://schemas.openxmlformats.org/officeDocument/2006/relationships/image" Target="media/image300.jpeg"/><Relationship Id="rId128" Type="http://schemas.openxmlformats.org/officeDocument/2006/relationships/image" Target="media/image32.jpeg"/><Relationship Id="rId5" Type="http://schemas.openxmlformats.org/officeDocument/2006/relationships/webSettings" Target="webSettings.xml"/><Relationship Id="rId90" Type="http://schemas.openxmlformats.org/officeDocument/2006/relationships/hyperlink" Target="https://itunes.apple.com/au/app/keynote/id361285480?mt=8" TargetMode="External"/><Relationship Id="rId95" Type="http://schemas.openxmlformats.org/officeDocument/2006/relationships/footer" Target="footer2.xml"/><Relationship Id="rId14" Type="http://schemas.openxmlformats.org/officeDocument/2006/relationships/image" Target="media/image5.jpeg"/><Relationship Id="rId22" Type="http://schemas.openxmlformats.org/officeDocument/2006/relationships/image" Target="media/image70.jpeg"/><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diagramColors" Target="diagrams/colors2.xml"/><Relationship Id="rId43" Type="http://schemas.openxmlformats.org/officeDocument/2006/relationships/image" Target="media/image12.jpeg"/><Relationship Id="rId48" Type="http://schemas.microsoft.com/office/2007/relationships/diagramDrawing" Target="diagrams/drawing4.xml"/><Relationship Id="rId56" Type="http://schemas.openxmlformats.org/officeDocument/2006/relationships/hyperlink" Target="http://www.twinkl.com.au/resource/au-t-867--australia---minibeasts-resource-pack" TargetMode="External"/><Relationship Id="rId64" Type="http://schemas.openxmlformats.org/officeDocument/2006/relationships/hyperlink" Target="http://www.backyardbuddies.org.au/explore/bugs-and-insects" TargetMode="External"/><Relationship Id="rId69" Type="http://schemas.openxmlformats.org/officeDocument/2006/relationships/hyperlink" Target="http://www.fremantlepress.com.au/products/caterpillar-and-butterfly" TargetMode="External"/><Relationship Id="rId77" Type="http://schemas.openxmlformats.org/officeDocument/2006/relationships/hyperlink" Target="http://www.youtube.com/watch?v=JuHg5oWF_mo" TargetMode="External"/><Relationship Id="rId100" Type="http://schemas.openxmlformats.org/officeDocument/2006/relationships/hyperlink" Target="http://www.mindtools.com/pages/article/newCT_02.htm" TargetMode="External"/><Relationship Id="rId105" Type="http://schemas.openxmlformats.org/officeDocument/2006/relationships/hyperlink" Target="https://explaineverything.com" TargetMode="External"/><Relationship Id="rId113" Type="http://schemas.openxmlformats.org/officeDocument/2006/relationships/image" Target="media/image24.jpeg"/><Relationship Id="rId118" Type="http://schemas.openxmlformats.org/officeDocument/2006/relationships/image" Target="media/image28.jpeg"/><Relationship Id="rId126" Type="http://schemas.openxmlformats.org/officeDocument/2006/relationships/image" Target="media/image310.png"/><Relationship Id="rId134" Type="http://schemas.openxmlformats.org/officeDocument/2006/relationships/image" Target="media/image36.png"/><Relationship Id="rId139" Type="http://schemas.openxmlformats.org/officeDocument/2006/relationships/image" Target="media/image380.jpeg"/><Relationship Id="rId8" Type="http://schemas.openxmlformats.org/officeDocument/2006/relationships/image" Target="media/image1.png"/><Relationship Id="rId51" Type="http://schemas.openxmlformats.org/officeDocument/2006/relationships/hyperlink" Target="http://det.wa.edu.au/curriculumsupport/animalethics/detcms/portal/" TargetMode="External"/><Relationship Id="rId72" Type="http://schemas.openxmlformats.org/officeDocument/2006/relationships/image" Target="media/image14.jpeg"/><Relationship Id="rId80" Type="http://schemas.openxmlformats.org/officeDocument/2006/relationships/hyperlink" Target="http://www.twinkl.com.au/resource/t-t-27093-make-your-own-minibeast-hotel-outdoor-activity?sign_in=1" TargetMode="External"/><Relationship Id="rId85" Type="http://schemas.openxmlformats.org/officeDocument/2006/relationships/image" Target="media/image18.jpeg"/><Relationship Id="rId93" Type="http://schemas.openxmlformats.org/officeDocument/2006/relationships/hyperlink" Target="https://www.classdojo.com/" TargetMode="External"/><Relationship Id="rId98" Type="http://schemas.openxmlformats.org/officeDocument/2006/relationships/hyperlink" Target="http://www.mindtools.com/pages/article/newCT_02.htm" TargetMode="External"/><Relationship Id="rId121" Type="http://schemas.openxmlformats.org/officeDocument/2006/relationships/image" Target="media/image290.jpeg"/><Relationship Id="rId14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25" Type="http://schemas.openxmlformats.org/officeDocument/2006/relationships/image" Target="media/image9.jpeg"/><Relationship Id="rId33" Type="http://schemas.openxmlformats.org/officeDocument/2006/relationships/diagramLayout" Target="diagrams/layout2.xml"/><Relationship Id="rId38" Type="http://schemas.openxmlformats.org/officeDocument/2006/relationships/diagramData" Target="diagrams/data3.xml"/><Relationship Id="rId46" Type="http://schemas.openxmlformats.org/officeDocument/2006/relationships/diagramQuickStyle" Target="diagrams/quickStyle4.xml"/><Relationship Id="rId59" Type="http://schemas.openxmlformats.org/officeDocument/2006/relationships/hyperlink" Target="http://www.youtube.com/watch?v=hqh1MRWZjms" TargetMode="External"/><Relationship Id="rId67" Type="http://schemas.openxmlformats.org/officeDocument/2006/relationships/hyperlink" Target="http://www.scootle.edu.au/ec/viewing/L1118/L1118/index.html" TargetMode="External"/><Relationship Id="rId103" Type="http://schemas.openxmlformats.org/officeDocument/2006/relationships/hyperlink" Target="https://kidblog.org/home" TargetMode="External"/><Relationship Id="rId108" Type="http://schemas.openxmlformats.org/officeDocument/2006/relationships/hyperlink" Target="http://connect.det.wa.edu.au" TargetMode="External"/><Relationship Id="rId116" Type="http://schemas.openxmlformats.org/officeDocument/2006/relationships/image" Target="media/image26.jpeg"/><Relationship Id="rId124" Type="http://schemas.openxmlformats.org/officeDocument/2006/relationships/image" Target="media/image31.png"/><Relationship Id="rId129" Type="http://schemas.openxmlformats.org/officeDocument/2006/relationships/image" Target="media/image320.jpeg"/><Relationship Id="rId137" Type="http://schemas.openxmlformats.org/officeDocument/2006/relationships/image" Target="media/image370.jpeg"/><Relationship Id="rId41" Type="http://schemas.openxmlformats.org/officeDocument/2006/relationships/diagramColors" Target="diagrams/colors3.xml"/><Relationship Id="rId54" Type="http://schemas.openxmlformats.org/officeDocument/2006/relationships/hyperlink" Target="http://www.backyardbuddies.org.au/explore/bugs-and-insects" TargetMode="External"/><Relationship Id="rId62" Type="http://schemas.openxmlformats.org/officeDocument/2006/relationships/hyperlink" Target="http://www.bbc.com/education/clips/z44g9j6" TargetMode="External"/><Relationship Id="rId70" Type="http://schemas.openxmlformats.org/officeDocument/2006/relationships/hyperlink" Target="https://dominie.com.au/products/ER-1089A" TargetMode="External"/><Relationship Id="rId75" Type="http://schemas.openxmlformats.org/officeDocument/2006/relationships/hyperlink" Target="http://www.youtube.com/watch?v=tmR30EnrUiY" TargetMode="External"/><Relationship Id="rId83" Type="http://schemas.openxmlformats.org/officeDocument/2006/relationships/hyperlink" Target="http://www.powershow.com/view4/593ad9-ZDAzO/A_describing_minibeasts_game_powerpoint_ppt_presentation" TargetMode="External"/><Relationship Id="rId88" Type="http://schemas.openxmlformats.org/officeDocument/2006/relationships/hyperlink" Target="https://itunes.apple.com/au/app/imovie/id377298193?mt=8" TargetMode="External"/><Relationship Id="rId91" Type="http://schemas.openxmlformats.org/officeDocument/2006/relationships/hyperlink" Target="http://connect.det.wa.edu.au" TargetMode="External"/><Relationship Id="rId96" Type="http://schemas.openxmlformats.org/officeDocument/2006/relationships/hyperlink" Target="http://k10outline.scsa.wa.edu.au/media/documents/outline_downloads/Western-Australian-Kindergarten-Curriculum-Guidelines-pdf.pdf" TargetMode="External"/><Relationship Id="rId111" Type="http://schemas.openxmlformats.org/officeDocument/2006/relationships/image" Target="media/image22.jpeg"/><Relationship Id="rId132" Type="http://schemas.openxmlformats.org/officeDocument/2006/relationships/image" Target="media/image35.jpeg"/><Relationship Id="rId14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7.png"/><Relationship Id="rId28" Type="http://schemas.openxmlformats.org/officeDocument/2006/relationships/diagramQuickStyle" Target="diagrams/quickStyle1.xml"/><Relationship Id="rId36" Type="http://schemas.microsoft.com/office/2007/relationships/diagramDrawing" Target="diagrams/drawing2.xml"/><Relationship Id="rId49" Type="http://schemas.openxmlformats.org/officeDocument/2006/relationships/image" Target="media/image13.jpeg"/><Relationship Id="rId57" Type="http://schemas.openxmlformats.org/officeDocument/2006/relationships/hyperlink" Target="https://australianmuseum.net.au/museum-in-a-box-minibeast" TargetMode="External"/><Relationship Id="rId106" Type="http://schemas.openxmlformats.org/officeDocument/2006/relationships/hyperlink" Target="http://popplet.com/" TargetMode="External"/><Relationship Id="rId114" Type="http://schemas.openxmlformats.org/officeDocument/2006/relationships/image" Target="media/image25.jpeg"/><Relationship Id="rId119" Type="http://schemas.openxmlformats.org/officeDocument/2006/relationships/image" Target="media/image280.jpeg"/><Relationship Id="rId127" Type="http://schemas.microsoft.com/office/2007/relationships/hdphoto" Target="media/hdphoto10.wdp"/><Relationship Id="rId10" Type="http://schemas.openxmlformats.org/officeDocument/2006/relationships/image" Target="media/image3.png"/><Relationship Id="rId31" Type="http://schemas.openxmlformats.org/officeDocument/2006/relationships/image" Target="media/image10.png"/><Relationship Id="rId44" Type="http://schemas.openxmlformats.org/officeDocument/2006/relationships/diagramData" Target="diagrams/data4.xml"/><Relationship Id="rId52" Type="http://schemas.openxmlformats.org/officeDocument/2006/relationships/hyperlink" Target="http://det.wa.edu.au/curriculumsupport/animalethics/detcms/portal/" TargetMode="External"/><Relationship Id="rId60" Type="http://schemas.openxmlformats.org/officeDocument/2006/relationships/hyperlink" Target="https://lists.ala.org.au/iconic-species?fq=kvp%20group:Invertebrates" TargetMode="External"/><Relationship Id="rId65" Type="http://schemas.openxmlformats.org/officeDocument/2006/relationships/hyperlink" Target="http://www.science-resources.co.uk/KS2/Habitats/Minibeast_identification.html" TargetMode="External"/><Relationship Id="rId73" Type="http://schemas.openxmlformats.org/officeDocument/2006/relationships/image" Target="media/image15.png"/><Relationship Id="rId78" Type="http://schemas.openxmlformats.org/officeDocument/2006/relationships/hyperlink" Target="http://www.youtube.com/watch?v=a8xgh2H5dGw" TargetMode="External"/><Relationship Id="rId81" Type="http://schemas.openxmlformats.org/officeDocument/2006/relationships/hyperlink" Target="http://www.ictgames.com/minibeasts.html" TargetMode="External"/><Relationship Id="rId86" Type="http://schemas.openxmlformats.org/officeDocument/2006/relationships/hyperlink" Target="http://www.apple.com/au/ibooks-author/" TargetMode="External"/><Relationship Id="rId94" Type="http://schemas.openxmlformats.org/officeDocument/2006/relationships/header" Target="header1.xml"/><Relationship Id="rId99" Type="http://schemas.openxmlformats.org/officeDocument/2006/relationships/hyperlink" Target="http://www.designorate.com/a-guide-to-the-scamper-technique-for-creative-thinking" TargetMode="External"/><Relationship Id="rId101" Type="http://schemas.openxmlformats.org/officeDocument/2006/relationships/hyperlink" Target="http://www.designorate.com/a-guide-to-the-scamper-technique-for-creative-thinking" TargetMode="External"/><Relationship Id="rId122" Type="http://schemas.openxmlformats.org/officeDocument/2006/relationships/image" Target="media/image30.jpeg"/><Relationship Id="rId130" Type="http://schemas.openxmlformats.org/officeDocument/2006/relationships/image" Target="media/image33.jpeg"/><Relationship Id="rId135" Type="http://schemas.openxmlformats.org/officeDocument/2006/relationships/image" Target="media/image360.png"/><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jpeg"/><Relationship Id="rId39" Type="http://schemas.openxmlformats.org/officeDocument/2006/relationships/diagramLayout" Target="diagrams/layout3.xml"/><Relationship Id="rId109" Type="http://schemas.openxmlformats.org/officeDocument/2006/relationships/hyperlink" Target="https://evernote.com/" TargetMode="External"/><Relationship Id="rId34" Type="http://schemas.openxmlformats.org/officeDocument/2006/relationships/diagramQuickStyle" Target="diagrams/quickStyle2.xml"/><Relationship Id="rId50" Type="http://schemas.openxmlformats.org/officeDocument/2006/relationships/hyperlink" Target="https://australianmuseum.net.au/museum-in-a-box-minibeast" TargetMode="External"/><Relationship Id="rId55" Type="http://schemas.openxmlformats.org/officeDocument/2006/relationships/hyperlink" Target="https://dnk4skl3hw8rq.cloudfront.net/assets/db4dd1fb1f9e25abe1f6206f456bb04bfcd32013/11._Minibeasts_-_Conservation_Education_-_YPTE.original.pdf?1411671011" TargetMode="External"/><Relationship Id="rId76" Type="http://schemas.openxmlformats.org/officeDocument/2006/relationships/hyperlink" Target="http://www.youtube.com/watch?v=hqh1MRWZjms" TargetMode="External"/><Relationship Id="rId97" Type="http://schemas.openxmlformats.org/officeDocument/2006/relationships/image" Target="media/image20.jpeg"/><Relationship Id="rId104" Type="http://schemas.openxmlformats.org/officeDocument/2006/relationships/hyperlink" Target="https://www.edmodo.com/" TargetMode="External"/><Relationship Id="rId120" Type="http://schemas.openxmlformats.org/officeDocument/2006/relationships/image" Target="media/image29.jpeg"/><Relationship Id="rId125" Type="http://schemas.microsoft.com/office/2007/relationships/hdphoto" Target="media/hdphoto1.wdp"/><Relationship Id="rId141"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www.twinkl.com.au/book-list/minibeasts-primary-book" TargetMode="External"/><Relationship Id="rId92" Type="http://schemas.openxmlformats.org/officeDocument/2006/relationships/hyperlink" Target="http://web.seesaw.me/" TargetMode="External"/><Relationship Id="rId2" Type="http://schemas.openxmlformats.org/officeDocument/2006/relationships/numbering" Target="numbering.xml"/><Relationship Id="rId29" Type="http://schemas.openxmlformats.org/officeDocument/2006/relationships/diagramColors" Target="diagrams/colors1.xml"/><Relationship Id="rId24" Type="http://schemas.openxmlformats.org/officeDocument/2006/relationships/image" Target="media/image8.jpeg"/><Relationship Id="rId40" Type="http://schemas.openxmlformats.org/officeDocument/2006/relationships/diagramQuickStyle" Target="diagrams/quickStyle3.xml"/><Relationship Id="rId45" Type="http://schemas.openxmlformats.org/officeDocument/2006/relationships/diagramLayout" Target="diagrams/layout4.xml"/><Relationship Id="rId66" Type="http://schemas.openxmlformats.org/officeDocument/2006/relationships/hyperlink" Target="http://www.aboriginalculture.com.au/bush_foods2.html" TargetMode="External"/><Relationship Id="rId87" Type="http://schemas.openxmlformats.org/officeDocument/2006/relationships/hyperlink" Target="https://itunes.apple.com/au/app/book-creator-for-ipad-create/id442378070?mt=8" TargetMode="External"/><Relationship Id="rId110" Type="http://schemas.openxmlformats.org/officeDocument/2006/relationships/hyperlink" Target="https://cooltoolsforschool.wordpress.com/digital-student-portfolios/" TargetMode="External"/><Relationship Id="rId115" Type="http://schemas.openxmlformats.org/officeDocument/2006/relationships/image" Target="media/image250.jpeg"/><Relationship Id="rId131" Type="http://schemas.openxmlformats.org/officeDocument/2006/relationships/image" Target="media/image34.jpeg"/><Relationship Id="rId136" Type="http://schemas.openxmlformats.org/officeDocument/2006/relationships/image" Target="media/image37.jpeg"/><Relationship Id="rId61" Type="http://schemas.openxmlformats.org/officeDocument/2006/relationships/hyperlink" Target="http://www.bbc.co.uk/nature/life/Insect/by/rank/all" TargetMode="External"/><Relationship Id="rId82" Type="http://schemas.openxmlformats.org/officeDocument/2006/relationships/hyperlink" Target="http://www.mylearning.org/resources/create-your--own-super-bu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footer3.xml.rels><?xml version="1.0" encoding="UTF-8" standalone="yes"?>
<Relationships xmlns="http://schemas.openxmlformats.org/package/2006/relationships"><Relationship Id="rId1" Type="http://schemas.openxmlformats.org/officeDocument/2006/relationships/image" Target="media/image19.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pt>
    <dgm:pt modelId="{251B1561-3AC0-4EDF-85EE-1443D89D8595}" type="pres">
      <dgm:prSet presAssocID="{EA806C36-36C6-4002-9D2E-947D0BAFA653}" presName="firstChildTx" presStyleLbl="bgAccFollowNode1" presStyleIdx="0" presStyleCnt="1">
        <dgm:presLayoutVars>
          <dgm:bulletEnabled val="1"/>
        </dgm:presLayoutVars>
      </dgm:prSet>
      <dgm:spPr/>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pt>
  </dgm:ptLst>
  <dgm:cxnLst>
    <dgm:cxn modelId="{7B771428-7E63-4B9C-BCCD-5CCBCB6B7E90}" type="presOf" srcId="{6F43C6BE-61BE-4668-BDB0-336D22A4BED7}" destId="{81E63FF8-0558-4309-B80C-505A106AC14C}" srcOrd="0" destOrd="0" presId="urn:microsoft.com/office/officeart/2005/8/layout/hList9"/>
    <dgm:cxn modelId="{8A57922E-8EC8-4D40-9120-630C1A6CB157}" type="presOf" srcId="{456F0D71-4B08-4514-A2A8-B11FCBD65F0B}" destId="{AC301C9C-55E4-4472-8556-3A0608AA445D}"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3968ACC2-4483-417B-8942-DE8556B31F8B}" type="presOf" srcId="{EA806C36-36C6-4002-9D2E-947D0BAFA653}" destId="{F5C92F1A-B448-4B29-B2B5-77BA92E69A22}" srcOrd="0" destOrd="0" presId="urn:microsoft.com/office/officeart/2005/8/layout/hList9"/>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pt>
    <dgm:pt modelId="{251B1561-3AC0-4EDF-85EE-1443D89D8595}" type="pres">
      <dgm:prSet presAssocID="{EA806C36-36C6-4002-9D2E-947D0BAFA653}" presName="firstChildTx" presStyleLbl="bgAccFollowNode1" presStyleIdx="0" presStyleCnt="1">
        <dgm:presLayoutVars>
          <dgm:bulletEnabled val="1"/>
        </dgm:presLayoutVars>
      </dgm:prSet>
      <dgm:spPr/>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pt>
  </dgm:ptLst>
  <dgm:cxnLst>
    <dgm:cxn modelId="{71C6B016-D8F4-419A-B6B2-BFBE18156887}" type="presOf" srcId="{6F43C6BE-61BE-4668-BDB0-336D22A4BED7}" destId="{251B1561-3AC0-4EDF-85EE-1443D89D8595}" srcOrd="1"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D304EE7C-0E3F-4ED4-90DF-81D0517D71F6}"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pt>
    <dgm:pt modelId="{251B1561-3AC0-4EDF-85EE-1443D89D8595}" type="pres">
      <dgm:prSet presAssocID="{EA806C36-36C6-4002-9D2E-947D0BAFA653}" presName="firstChildTx" presStyleLbl="bgAccFollowNode1" presStyleIdx="0" presStyleCnt="1">
        <dgm:presLayoutVars>
          <dgm:bulletEnabled val="1"/>
        </dgm:presLayoutVars>
      </dgm:prSet>
      <dgm:spPr/>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pt>
  </dgm:ptLst>
  <dgm:cxnLst>
    <dgm:cxn modelId="{713FE05B-9AD7-4803-962E-C1FA33365F0E}"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946AF9A9-010D-4C2A-B0B0-AFD6CFB11B9A}" type="presOf" srcId="{EA806C36-36C6-4002-9D2E-947D0BAFA653}" destId="{F5C92F1A-B448-4B29-B2B5-77BA92E69A22}"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2FC802C4-1040-43CA-92F5-7079856320F0}" type="presOf" srcId="{6F43C6BE-61BE-4668-BDB0-336D22A4BED7}" destId="{251B1561-3AC0-4EDF-85EE-1443D89D8595}" srcOrd="1" destOrd="0" presId="urn:microsoft.com/office/officeart/2005/8/layout/hList9"/>
    <dgm:cxn modelId="{CB297EE6-F08F-42EA-8695-704BA5F6A9A4}" type="presOf" srcId="{456F0D71-4B08-4514-A2A8-B11FCBD65F0B}" destId="{AC301C9C-55E4-4472-8556-3A0608AA445D}" srcOrd="0" destOrd="0" presId="urn:microsoft.com/office/officeart/2005/8/layout/hList9"/>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pt>
    <dgm:pt modelId="{251B1561-3AC0-4EDF-85EE-1443D89D8595}" type="pres">
      <dgm:prSet presAssocID="{EA806C36-36C6-4002-9D2E-947D0BAFA653}" presName="firstChildTx" presStyleLbl="bgAccFollowNode1" presStyleIdx="0" presStyleCnt="1">
        <dgm:presLayoutVars>
          <dgm:bulletEnabled val="1"/>
        </dgm:presLayoutVars>
      </dgm:prSet>
      <dgm:spPr/>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pt>
  </dgm:ptLst>
  <dgm:cxnLst>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32C075D1-C067-4033-BB7C-BA6A4EC962B8}" type="presOf" srcId="{EA806C36-36C6-4002-9D2E-947D0BAFA653}" destId="{F5C92F1A-B448-4B29-B2B5-77BA92E69A22}" srcOrd="0" destOrd="0" presId="urn:microsoft.com/office/officeart/2005/8/layout/hList9"/>
    <dgm:cxn modelId="{359FB4EF-4E0F-4A22-BEFB-8B9F6953B939}" type="presOf" srcId="{456F0D71-4B08-4514-A2A8-B11FCBD65F0B}" destId="{AC301C9C-55E4-4472-8556-3A0608AA445D}" srcOrd="0" destOrd="0" presId="urn:microsoft.com/office/officeart/2005/8/layout/hList9"/>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marL="0" lvl="0" indent="0" algn="ctr" defTabSz="666750">
            <a:lnSpc>
              <a:spcPct val="90000"/>
            </a:lnSpc>
            <a:spcBef>
              <a:spcPct val="0"/>
            </a:spcBef>
            <a:spcAft>
              <a:spcPct val="35000"/>
            </a:spcAft>
            <a:buNone/>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marL="0" lvl="0" indent="0" algn="ctr" defTabSz="666750">
            <a:lnSpc>
              <a:spcPct val="90000"/>
            </a:lnSpc>
            <a:spcBef>
              <a:spcPct val="0"/>
            </a:spcBef>
            <a:spcAft>
              <a:spcPct val="35000"/>
            </a:spcAft>
            <a:buNone/>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marL="0" lvl="0" indent="0" algn="ctr" defTabSz="666750">
            <a:lnSpc>
              <a:spcPct val="90000"/>
            </a:lnSpc>
            <a:spcBef>
              <a:spcPct val="0"/>
            </a:spcBef>
            <a:spcAft>
              <a:spcPct val="35000"/>
            </a:spcAft>
            <a:buNone/>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marL="0" lvl="0" indent="0" algn="ctr" defTabSz="666750">
            <a:lnSpc>
              <a:spcPct val="90000"/>
            </a:lnSpc>
            <a:spcBef>
              <a:spcPct val="0"/>
            </a:spcBef>
            <a:spcAft>
              <a:spcPct val="35000"/>
            </a:spcAft>
            <a:buNone/>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16C06-BEE3-44E7-82A3-DEDCB82B8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11303</Words>
  <Characters>64432</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artment of Education WA</dc:creator>
  <cp:keywords/>
  <dc:description/>
  <cp:lastModifiedBy>Gemma Mackenzie</cp:lastModifiedBy>
  <cp:revision>2</cp:revision>
  <cp:lastPrinted>2020-05-21T05:12:00Z</cp:lastPrinted>
  <dcterms:created xsi:type="dcterms:W3CDTF">2021-03-30T08:05:00Z</dcterms:created>
  <dcterms:modified xsi:type="dcterms:W3CDTF">2021-03-30T08:05:00Z</dcterms:modified>
</cp:coreProperties>
</file>